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even" r:id="rId13"/>
          <w:footerReference w:type="default" r:id="rId14"/>
          <w:headerReference w:type="first" r:id="rId15"/>
          <w:footerReference w:type="first" r:id="rId16"/>
          <w:pgSz w:w="11906" w:h="16838" w:code="9"/>
          <w:pgMar w:top="1060" w:right="1440" w:bottom="1440" w:left="1440" w:header="709" w:footer="709" w:gutter="0"/>
          <w:pgNumType w:start="0"/>
          <w:cols w:space="708"/>
          <w:titlePg/>
          <w:docGrid w:linePitch="360"/>
        </w:sectPr>
      </w:pPr>
      <w:bookmarkStart w:id="0" w:name="_Hlk509907406"/>
      <w:bookmarkStart w:id="1" w:name="_Hlk509910467"/>
      <w:bookmarkStart w:id="2" w:name="_Hlk509906552"/>
      <w:bookmarkStart w:id="3" w:name="_Hlk509906871"/>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027786D8" w:rsidR="004E67C7" w:rsidRPr="00317A86" w:rsidRDefault="004E67C7" w:rsidP="006D5A36">
                            <w:pPr>
                              <w:jc w:val="right"/>
                              <w:rPr>
                                <w:rFonts w:ascii="Verdana" w:hAnsi="Verdana"/>
                                <w:color w:val="09D0A2" w:themeColor="accent3"/>
                                <w:sz w:val="30"/>
                                <w:szCs w:val="30"/>
                              </w:rPr>
                            </w:pPr>
                            <w:r>
                              <w:rPr>
                                <w:rFonts w:ascii="Verdana" w:hAnsi="Verdana"/>
                                <w:color w:val="09D0A2" w:themeColor="accent3"/>
                                <w:sz w:val="30"/>
                                <w:szCs w:val="30"/>
                              </w:rPr>
                              <w:t xml:space="preserve">HCM </w:t>
                            </w:r>
                            <w:r w:rsidR="002835A1">
                              <w:rPr>
                                <w:rFonts w:ascii="Verdana" w:hAnsi="Verdana"/>
                                <w:color w:val="09D0A2" w:themeColor="accent3"/>
                                <w:sz w:val="30"/>
                                <w:szCs w:val="30"/>
                              </w:rPr>
                              <w:t>Payroll</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1EE38483" w:rsidR="004E67C7" w:rsidRDefault="004E67C7" w:rsidP="00801565">
                            <w:pPr>
                              <w:jc w:val="right"/>
                              <w:rPr>
                                <w:color w:val="00938F"/>
                              </w:rPr>
                            </w:pPr>
                            <w:r w:rsidRPr="00475BD2">
                              <w:rPr>
                                <w:color w:val="00938F"/>
                              </w:rPr>
                              <w:t>Prepared by</w:t>
                            </w:r>
                            <w:r>
                              <w:rPr>
                                <w:color w:val="00938F"/>
                              </w:rPr>
                              <w:t xml:space="preserve"> </w:t>
                            </w:r>
                            <w:r w:rsidR="002835A1">
                              <w:rPr>
                                <w:color w:val="00938F"/>
                              </w:rPr>
                              <w:t>Pallavi Kanajar</w:t>
                            </w:r>
                            <w:r>
                              <w:rPr>
                                <w:color w:val="00938F"/>
                              </w:rPr>
                              <w:t xml:space="preserve"> </w:t>
                            </w:r>
                            <w:r w:rsidRPr="00475BD2">
                              <w:rPr>
                                <w:color w:val="00938F"/>
                              </w:rPr>
                              <w:t>|</w:t>
                            </w:r>
                            <w:r>
                              <w:rPr>
                                <w:color w:val="00938F"/>
                              </w:rPr>
                              <w:t xml:space="preserve"> </w:t>
                            </w:r>
                            <w:r w:rsidR="002835A1">
                              <w:rPr>
                                <w:color w:val="00938F"/>
                              </w:rPr>
                              <w:t>8-Jul-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77777777" w:rsidR="004E67C7" w:rsidRPr="00317A86" w:rsidRDefault="004E67C7"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4AC833EE" w14:textId="027786D8" w:rsidR="004E67C7" w:rsidRPr="00317A86" w:rsidRDefault="004E67C7" w:rsidP="006D5A36">
                      <w:pPr>
                        <w:jc w:val="right"/>
                        <w:rPr>
                          <w:rFonts w:ascii="Verdana" w:hAnsi="Verdana"/>
                          <w:color w:val="09D0A2" w:themeColor="accent3"/>
                          <w:sz w:val="30"/>
                          <w:szCs w:val="30"/>
                        </w:rPr>
                      </w:pPr>
                      <w:r>
                        <w:rPr>
                          <w:rFonts w:ascii="Verdana" w:hAnsi="Verdana"/>
                          <w:color w:val="09D0A2" w:themeColor="accent3"/>
                          <w:sz w:val="30"/>
                          <w:szCs w:val="30"/>
                        </w:rPr>
                        <w:t xml:space="preserve">HCM </w:t>
                      </w:r>
                      <w:r w:rsidR="002835A1">
                        <w:rPr>
                          <w:rFonts w:ascii="Verdana" w:hAnsi="Verdana"/>
                          <w:color w:val="09D0A2" w:themeColor="accent3"/>
                          <w:sz w:val="30"/>
                          <w:szCs w:val="30"/>
                        </w:rPr>
                        <w:t>Payroll</w:t>
                      </w: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66525804" w14:textId="77777777" w:rsidR="004E67C7" w:rsidRDefault="004E67C7" w:rsidP="00801565"/>
                    <w:p w14:paraId="0007910F" w14:textId="1EE38483" w:rsidR="004E67C7" w:rsidRDefault="004E67C7" w:rsidP="00801565">
                      <w:pPr>
                        <w:jc w:val="right"/>
                        <w:rPr>
                          <w:color w:val="00938F"/>
                        </w:rPr>
                      </w:pPr>
                      <w:r w:rsidRPr="00475BD2">
                        <w:rPr>
                          <w:color w:val="00938F"/>
                        </w:rPr>
                        <w:t>Prepared by</w:t>
                      </w:r>
                      <w:r>
                        <w:rPr>
                          <w:color w:val="00938F"/>
                        </w:rPr>
                        <w:t xml:space="preserve"> </w:t>
                      </w:r>
                      <w:r w:rsidR="002835A1">
                        <w:rPr>
                          <w:color w:val="00938F"/>
                        </w:rPr>
                        <w:t>Pallavi Kanajar</w:t>
                      </w:r>
                      <w:r>
                        <w:rPr>
                          <w:color w:val="00938F"/>
                        </w:rPr>
                        <w:t xml:space="preserve"> </w:t>
                      </w:r>
                      <w:r w:rsidRPr="00475BD2">
                        <w:rPr>
                          <w:color w:val="00938F"/>
                        </w:rPr>
                        <w:t>|</w:t>
                      </w:r>
                      <w:r>
                        <w:rPr>
                          <w:color w:val="00938F"/>
                        </w:rPr>
                        <w:t xml:space="preserve"> </w:t>
                      </w:r>
                      <w:r w:rsidR="002835A1">
                        <w:rPr>
                          <w:color w:val="00938F"/>
                        </w:rPr>
                        <w:t>8-Jul-2023</w:t>
                      </w:r>
                      <w:r w:rsidR="002835A1">
                        <w:rPr>
                          <w:color w:val="00938F"/>
                        </w:rPr>
                        <w:tab/>
                      </w:r>
                    </w:p>
                    <w:p w14:paraId="7DA03225" w14:textId="04B3726D" w:rsidR="004E67C7" w:rsidRPr="00475BD2" w:rsidRDefault="004E67C7" w:rsidP="00801565">
                      <w:pPr>
                        <w:jc w:val="right"/>
                        <w:rPr>
                          <w:color w:val="00938F"/>
                        </w:rPr>
                      </w:pPr>
                      <w:r>
                        <w:rPr>
                          <w:color w:val="00938F"/>
                        </w:rPr>
                        <w:t>Version: v01</w:t>
                      </w:r>
                    </w:p>
                    <w:p w14:paraId="3D54ACBD" w14:textId="0C0ABFF4" w:rsidR="004E67C7" w:rsidRPr="00475BD2" w:rsidRDefault="004E67C7"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02F3621C" w14:textId="6EC1626E" w:rsidR="00801565" w:rsidRPr="00345E29" w:rsidRDefault="00801565" w:rsidP="43E5C8CB">
          <w:pPr>
            <w:pStyle w:val="MainHeading"/>
            <w:rPr>
              <w:rStyle w:val="MainHeadingChar"/>
              <w:rFonts w:eastAsiaTheme="majorEastAsia"/>
              <w:b/>
              <w:bCs/>
            </w:rPr>
          </w:pPr>
          <w:r w:rsidRPr="43E5C8CB">
            <w:rPr>
              <w:rStyle w:val="MainHeadingChar"/>
              <w:rFonts w:eastAsiaTheme="majorEastAsia"/>
              <w:b/>
              <w:bCs/>
            </w:rPr>
            <w:t>Table of Contents</w:t>
          </w:r>
          <w:r>
            <w:br/>
          </w:r>
        </w:p>
        <w:p w14:paraId="3151FAB8" w14:textId="7E303F8D" w:rsidR="0019369E" w:rsidRDefault="00801565">
          <w:pPr>
            <w:pStyle w:val="TOC1"/>
            <w:tabs>
              <w:tab w:val="left" w:pos="1760"/>
            </w:tabs>
            <w:rPr>
              <w:rFonts w:asciiTheme="minorHAnsi" w:eastAsiaTheme="minorEastAsia" w:hAnsiTheme="minorHAnsi" w:cs="Tunga"/>
              <w:caps w:val="0"/>
              <w:color w:val="auto"/>
              <w:kern w:val="2"/>
              <w:sz w:val="22"/>
              <w:lang w:eastAsia="en-GB" w:bidi="kn-IN"/>
              <w14:ligatures w14:val="standardContextual"/>
            </w:rPr>
          </w:pPr>
          <w:r w:rsidRPr="43E5C8CB">
            <w:rPr>
              <w:rFonts w:asciiTheme="majorHAnsi" w:hAnsiTheme="majorHAnsi"/>
              <w:b/>
              <w:bCs/>
            </w:rPr>
            <w:fldChar w:fldCharType="begin"/>
          </w:r>
          <w:r w:rsidRPr="43E5C8CB">
            <w:rPr>
              <w:rFonts w:asciiTheme="majorHAnsi" w:hAnsiTheme="majorHAnsi"/>
              <w:b/>
              <w:bCs/>
            </w:rPr>
            <w:instrText xml:space="preserve"> TOC \o "1-5" \h \z \u </w:instrText>
          </w:r>
          <w:r w:rsidRPr="43E5C8CB">
            <w:rPr>
              <w:rFonts w:asciiTheme="majorHAnsi" w:hAnsiTheme="majorHAnsi"/>
              <w:b/>
              <w:bCs/>
            </w:rPr>
            <w:fldChar w:fldCharType="separate"/>
          </w:r>
          <w:hyperlink w:anchor="_Toc142915623" w:history="1">
            <w:r w:rsidR="0019369E" w:rsidRPr="00B172D1">
              <w:rPr>
                <w:rStyle w:val="Hyperlink"/>
              </w:rPr>
              <w:t>1</w:t>
            </w:r>
            <w:r w:rsidR="0019369E">
              <w:rPr>
                <w:rFonts w:asciiTheme="minorHAnsi" w:eastAsiaTheme="minorEastAsia" w:hAnsiTheme="minorHAnsi" w:cs="Tunga"/>
                <w:caps w:val="0"/>
                <w:color w:val="auto"/>
                <w:kern w:val="2"/>
                <w:sz w:val="22"/>
                <w:lang w:eastAsia="en-GB" w:bidi="kn-IN"/>
                <w14:ligatures w14:val="standardContextual"/>
              </w:rPr>
              <w:tab/>
            </w:r>
            <w:r w:rsidR="0019369E" w:rsidRPr="00B172D1">
              <w:rPr>
                <w:rStyle w:val="Hyperlink"/>
              </w:rPr>
              <w:t>Introduction</w:t>
            </w:r>
            <w:r w:rsidR="0019369E">
              <w:rPr>
                <w:webHidden/>
              </w:rPr>
              <w:tab/>
            </w:r>
            <w:r w:rsidR="0019369E">
              <w:rPr>
                <w:webHidden/>
              </w:rPr>
              <w:fldChar w:fldCharType="begin"/>
            </w:r>
            <w:r w:rsidR="0019369E">
              <w:rPr>
                <w:webHidden/>
              </w:rPr>
              <w:instrText xml:space="preserve"> PAGEREF _Toc142915623 \h </w:instrText>
            </w:r>
            <w:r w:rsidR="0019369E">
              <w:rPr>
                <w:webHidden/>
              </w:rPr>
            </w:r>
            <w:r w:rsidR="0019369E">
              <w:rPr>
                <w:webHidden/>
              </w:rPr>
              <w:fldChar w:fldCharType="separate"/>
            </w:r>
            <w:r w:rsidR="0019369E">
              <w:rPr>
                <w:webHidden/>
              </w:rPr>
              <w:t>1</w:t>
            </w:r>
            <w:r w:rsidR="0019369E">
              <w:rPr>
                <w:webHidden/>
              </w:rPr>
              <w:fldChar w:fldCharType="end"/>
            </w:r>
          </w:hyperlink>
        </w:p>
        <w:p w14:paraId="310C200A" w14:textId="57B18942"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24" w:history="1">
            <w:r w:rsidR="0019369E" w:rsidRPr="00B172D1">
              <w:rPr>
                <w:rStyle w:val="Hyperlink"/>
                <w:noProof/>
              </w:rPr>
              <w:t>1.1</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Purpose</w:t>
            </w:r>
            <w:r w:rsidR="0019369E">
              <w:rPr>
                <w:noProof/>
                <w:webHidden/>
              </w:rPr>
              <w:tab/>
            </w:r>
            <w:r w:rsidR="0019369E">
              <w:rPr>
                <w:noProof/>
                <w:webHidden/>
              </w:rPr>
              <w:fldChar w:fldCharType="begin"/>
            </w:r>
            <w:r w:rsidR="0019369E">
              <w:rPr>
                <w:noProof/>
                <w:webHidden/>
              </w:rPr>
              <w:instrText xml:space="preserve"> PAGEREF _Toc142915624 \h </w:instrText>
            </w:r>
            <w:r w:rsidR="0019369E">
              <w:rPr>
                <w:noProof/>
                <w:webHidden/>
              </w:rPr>
            </w:r>
            <w:r w:rsidR="0019369E">
              <w:rPr>
                <w:noProof/>
                <w:webHidden/>
              </w:rPr>
              <w:fldChar w:fldCharType="separate"/>
            </w:r>
            <w:r w:rsidR="0019369E">
              <w:rPr>
                <w:noProof/>
                <w:webHidden/>
              </w:rPr>
              <w:t>1</w:t>
            </w:r>
            <w:r w:rsidR="0019369E">
              <w:rPr>
                <w:noProof/>
                <w:webHidden/>
              </w:rPr>
              <w:fldChar w:fldCharType="end"/>
            </w:r>
          </w:hyperlink>
        </w:p>
        <w:p w14:paraId="3935E624" w14:textId="579B14A0"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25" w:history="1">
            <w:r w:rsidR="0019369E" w:rsidRPr="00B172D1">
              <w:rPr>
                <w:rStyle w:val="Hyperlink"/>
                <w:noProof/>
              </w:rPr>
              <w:t>1.2</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Scope and Application</w:t>
            </w:r>
            <w:r w:rsidR="0019369E">
              <w:rPr>
                <w:noProof/>
                <w:webHidden/>
              </w:rPr>
              <w:tab/>
            </w:r>
            <w:r w:rsidR="0019369E">
              <w:rPr>
                <w:noProof/>
                <w:webHidden/>
              </w:rPr>
              <w:fldChar w:fldCharType="begin"/>
            </w:r>
            <w:r w:rsidR="0019369E">
              <w:rPr>
                <w:noProof/>
                <w:webHidden/>
              </w:rPr>
              <w:instrText xml:space="preserve"> PAGEREF _Toc142915625 \h </w:instrText>
            </w:r>
            <w:r w:rsidR="0019369E">
              <w:rPr>
                <w:noProof/>
                <w:webHidden/>
              </w:rPr>
            </w:r>
            <w:r w:rsidR="0019369E">
              <w:rPr>
                <w:noProof/>
                <w:webHidden/>
              </w:rPr>
              <w:fldChar w:fldCharType="separate"/>
            </w:r>
            <w:r w:rsidR="0019369E">
              <w:rPr>
                <w:noProof/>
                <w:webHidden/>
              </w:rPr>
              <w:t>1</w:t>
            </w:r>
            <w:r w:rsidR="0019369E">
              <w:rPr>
                <w:noProof/>
                <w:webHidden/>
              </w:rPr>
              <w:fldChar w:fldCharType="end"/>
            </w:r>
          </w:hyperlink>
        </w:p>
        <w:p w14:paraId="63CAC9FE" w14:textId="72646518"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26" w:history="1">
            <w:r w:rsidR="0019369E" w:rsidRPr="00B172D1">
              <w:rPr>
                <w:rStyle w:val="Hyperlink"/>
                <w:noProof/>
              </w:rPr>
              <w:t>1.3</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Data Acquisition High Level Source to Target Mapping</w:t>
            </w:r>
            <w:r w:rsidR="0019369E">
              <w:rPr>
                <w:noProof/>
                <w:webHidden/>
              </w:rPr>
              <w:tab/>
            </w:r>
            <w:r w:rsidR="0019369E">
              <w:rPr>
                <w:noProof/>
                <w:webHidden/>
              </w:rPr>
              <w:fldChar w:fldCharType="begin"/>
            </w:r>
            <w:r w:rsidR="0019369E">
              <w:rPr>
                <w:noProof/>
                <w:webHidden/>
              </w:rPr>
              <w:instrText xml:space="preserve"> PAGEREF _Toc142915626 \h </w:instrText>
            </w:r>
            <w:r w:rsidR="0019369E">
              <w:rPr>
                <w:noProof/>
                <w:webHidden/>
              </w:rPr>
            </w:r>
            <w:r w:rsidR="0019369E">
              <w:rPr>
                <w:noProof/>
                <w:webHidden/>
              </w:rPr>
              <w:fldChar w:fldCharType="separate"/>
            </w:r>
            <w:r w:rsidR="0019369E">
              <w:rPr>
                <w:noProof/>
                <w:webHidden/>
              </w:rPr>
              <w:t>1</w:t>
            </w:r>
            <w:r w:rsidR="0019369E">
              <w:rPr>
                <w:noProof/>
                <w:webHidden/>
              </w:rPr>
              <w:fldChar w:fldCharType="end"/>
            </w:r>
          </w:hyperlink>
        </w:p>
        <w:p w14:paraId="75B40A15" w14:textId="0F08A223"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27" w:history="1">
            <w:r w:rsidR="0019369E" w:rsidRPr="00B172D1">
              <w:rPr>
                <w:rStyle w:val="Hyperlink"/>
                <w:noProof/>
              </w:rPr>
              <w:t>1.4</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Assumptions</w:t>
            </w:r>
            <w:r w:rsidR="0019369E">
              <w:rPr>
                <w:noProof/>
                <w:webHidden/>
              </w:rPr>
              <w:tab/>
            </w:r>
            <w:r w:rsidR="0019369E">
              <w:rPr>
                <w:noProof/>
                <w:webHidden/>
              </w:rPr>
              <w:fldChar w:fldCharType="begin"/>
            </w:r>
            <w:r w:rsidR="0019369E">
              <w:rPr>
                <w:noProof/>
                <w:webHidden/>
              </w:rPr>
              <w:instrText xml:space="preserve"> PAGEREF _Toc142915627 \h </w:instrText>
            </w:r>
            <w:r w:rsidR="0019369E">
              <w:rPr>
                <w:noProof/>
                <w:webHidden/>
              </w:rPr>
            </w:r>
            <w:r w:rsidR="0019369E">
              <w:rPr>
                <w:noProof/>
                <w:webHidden/>
              </w:rPr>
              <w:fldChar w:fldCharType="separate"/>
            </w:r>
            <w:r w:rsidR="0019369E">
              <w:rPr>
                <w:noProof/>
                <w:webHidden/>
              </w:rPr>
              <w:t>1</w:t>
            </w:r>
            <w:r w:rsidR="0019369E">
              <w:rPr>
                <w:noProof/>
                <w:webHidden/>
              </w:rPr>
              <w:fldChar w:fldCharType="end"/>
            </w:r>
          </w:hyperlink>
        </w:p>
        <w:p w14:paraId="16F3CEA7" w14:textId="1DF5DB80"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28" w:history="1">
            <w:r w:rsidR="0019369E" w:rsidRPr="00B172D1">
              <w:rPr>
                <w:rStyle w:val="Hyperlink"/>
                <w:noProof/>
              </w:rPr>
              <w:t>1.5</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Pre- requisites</w:t>
            </w:r>
            <w:r w:rsidR="0019369E">
              <w:rPr>
                <w:noProof/>
                <w:webHidden/>
              </w:rPr>
              <w:tab/>
            </w:r>
            <w:r w:rsidR="0019369E">
              <w:rPr>
                <w:noProof/>
                <w:webHidden/>
              </w:rPr>
              <w:fldChar w:fldCharType="begin"/>
            </w:r>
            <w:r w:rsidR="0019369E">
              <w:rPr>
                <w:noProof/>
                <w:webHidden/>
              </w:rPr>
              <w:instrText xml:space="preserve"> PAGEREF _Toc142915628 \h </w:instrText>
            </w:r>
            <w:r w:rsidR="0019369E">
              <w:rPr>
                <w:noProof/>
                <w:webHidden/>
              </w:rPr>
            </w:r>
            <w:r w:rsidR="0019369E">
              <w:rPr>
                <w:noProof/>
                <w:webHidden/>
              </w:rPr>
              <w:fldChar w:fldCharType="separate"/>
            </w:r>
            <w:r w:rsidR="0019369E">
              <w:rPr>
                <w:noProof/>
                <w:webHidden/>
              </w:rPr>
              <w:t>2</w:t>
            </w:r>
            <w:r w:rsidR="0019369E">
              <w:rPr>
                <w:noProof/>
                <w:webHidden/>
              </w:rPr>
              <w:fldChar w:fldCharType="end"/>
            </w:r>
          </w:hyperlink>
        </w:p>
        <w:p w14:paraId="224B9C6F" w14:textId="75DC51FC" w:rsidR="0019369E" w:rsidRDefault="00000000">
          <w:pPr>
            <w:pStyle w:val="TOC1"/>
            <w:tabs>
              <w:tab w:val="left" w:pos="1760"/>
            </w:tabs>
            <w:rPr>
              <w:rFonts w:asciiTheme="minorHAnsi" w:eastAsiaTheme="minorEastAsia" w:hAnsiTheme="minorHAnsi" w:cs="Tunga"/>
              <w:caps w:val="0"/>
              <w:color w:val="auto"/>
              <w:kern w:val="2"/>
              <w:sz w:val="22"/>
              <w:lang w:eastAsia="en-GB" w:bidi="kn-IN"/>
              <w14:ligatures w14:val="standardContextual"/>
            </w:rPr>
          </w:pPr>
          <w:hyperlink w:anchor="_Toc142915629" w:history="1">
            <w:r w:rsidR="0019369E" w:rsidRPr="00B172D1">
              <w:rPr>
                <w:rStyle w:val="Hyperlink"/>
              </w:rPr>
              <w:t>2</w:t>
            </w:r>
            <w:r w:rsidR="0019369E">
              <w:rPr>
                <w:rFonts w:asciiTheme="minorHAnsi" w:eastAsiaTheme="minorEastAsia" w:hAnsiTheme="minorHAnsi" w:cs="Tunga"/>
                <w:caps w:val="0"/>
                <w:color w:val="auto"/>
                <w:kern w:val="2"/>
                <w:sz w:val="22"/>
                <w:lang w:eastAsia="en-GB" w:bidi="kn-IN"/>
                <w14:ligatures w14:val="standardContextual"/>
              </w:rPr>
              <w:tab/>
            </w:r>
            <w:r w:rsidR="0019369E" w:rsidRPr="00B172D1">
              <w:rPr>
                <w:rStyle w:val="Hyperlink"/>
              </w:rPr>
              <w:t>Data Migration Flow in Maximise Tool</w:t>
            </w:r>
            <w:r w:rsidR="0019369E">
              <w:rPr>
                <w:webHidden/>
              </w:rPr>
              <w:tab/>
            </w:r>
            <w:r w:rsidR="0019369E">
              <w:rPr>
                <w:webHidden/>
              </w:rPr>
              <w:fldChar w:fldCharType="begin"/>
            </w:r>
            <w:r w:rsidR="0019369E">
              <w:rPr>
                <w:webHidden/>
              </w:rPr>
              <w:instrText xml:space="preserve"> PAGEREF _Toc142915629 \h </w:instrText>
            </w:r>
            <w:r w:rsidR="0019369E">
              <w:rPr>
                <w:webHidden/>
              </w:rPr>
            </w:r>
            <w:r w:rsidR="0019369E">
              <w:rPr>
                <w:webHidden/>
              </w:rPr>
              <w:fldChar w:fldCharType="separate"/>
            </w:r>
            <w:r w:rsidR="0019369E">
              <w:rPr>
                <w:webHidden/>
              </w:rPr>
              <w:t>2</w:t>
            </w:r>
            <w:r w:rsidR="0019369E">
              <w:rPr>
                <w:webHidden/>
              </w:rPr>
              <w:fldChar w:fldCharType="end"/>
            </w:r>
          </w:hyperlink>
        </w:p>
        <w:p w14:paraId="49BD17E7" w14:textId="76664810"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30" w:history="1">
            <w:r w:rsidR="0019369E" w:rsidRPr="00B172D1">
              <w:rPr>
                <w:rStyle w:val="Hyperlink"/>
                <w:noProof/>
              </w:rPr>
              <w:t>2.1</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Data Cleanse</w:t>
            </w:r>
            <w:r w:rsidR="0019369E">
              <w:rPr>
                <w:noProof/>
                <w:webHidden/>
              </w:rPr>
              <w:tab/>
            </w:r>
            <w:r w:rsidR="0019369E">
              <w:rPr>
                <w:noProof/>
                <w:webHidden/>
              </w:rPr>
              <w:fldChar w:fldCharType="begin"/>
            </w:r>
            <w:r w:rsidR="0019369E">
              <w:rPr>
                <w:noProof/>
                <w:webHidden/>
              </w:rPr>
              <w:instrText xml:space="preserve"> PAGEREF _Toc142915630 \h </w:instrText>
            </w:r>
            <w:r w:rsidR="0019369E">
              <w:rPr>
                <w:noProof/>
                <w:webHidden/>
              </w:rPr>
            </w:r>
            <w:r w:rsidR="0019369E">
              <w:rPr>
                <w:noProof/>
                <w:webHidden/>
              </w:rPr>
              <w:fldChar w:fldCharType="separate"/>
            </w:r>
            <w:r w:rsidR="0019369E">
              <w:rPr>
                <w:noProof/>
                <w:webHidden/>
              </w:rPr>
              <w:t>3</w:t>
            </w:r>
            <w:r w:rsidR="0019369E">
              <w:rPr>
                <w:noProof/>
                <w:webHidden/>
              </w:rPr>
              <w:fldChar w:fldCharType="end"/>
            </w:r>
          </w:hyperlink>
        </w:p>
        <w:p w14:paraId="764AE0FE" w14:textId="231EA319"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31" w:history="1">
            <w:r w:rsidR="0019369E" w:rsidRPr="00B172D1">
              <w:rPr>
                <w:rStyle w:val="Hyperlink"/>
                <w:noProof/>
              </w:rPr>
              <w:t>2.2</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Extract, Transform and Load</w:t>
            </w:r>
            <w:r w:rsidR="0019369E">
              <w:rPr>
                <w:noProof/>
                <w:webHidden/>
              </w:rPr>
              <w:tab/>
            </w:r>
            <w:r w:rsidR="0019369E">
              <w:rPr>
                <w:noProof/>
                <w:webHidden/>
              </w:rPr>
              <w:fldChar w:fldCharType="begin"/>
            </w:r>
            <w:r w:rsidR="0019369E">
              <w:rPr>
                <w:noProof/>
                <w:webHidden/>
              </w:rPr>
              <w:instrText xml:space="preserve"> PAGEREF _Toc142915631 \h </w:instrText>
            </w:r>
            <w:r w:rsidR="0019369E">
              <w:rPr>
                <w:noProof/>
                <w:webHidden/>
              </w:rPr>
            </w:r>
            <w:r w:rsidR="0019369E">
              <w:rPr>
                <w:noProof/>
                <w:webHidden/>
              </w:rPr>
              <w:fldChar w:fldCharType="separate"/>
            </w:r>
            <w:r w:rsidR="0019369E">
              <w:rPr>
                <w:noProof/>
                <w:webHidden/>
              </w:rPr>
              <w:t>3</w:t>
            </w:r>
            <w:r w:rsidR="0019369E">
              <w:rPr>
                <w:noProof/>
                <w:webHidden/>
              </w:rPr>
              <w:fldChar w:fldCharType="end"/>
            </w:r>
          </w:hyperlink>
        </w:p>
        <w:p w14:paraId="31A65594" w14:textId="4FDF823A"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32" w:history="1">
            <w:r w:rsidR="0019369E" w:rsidRPr="00B172D1">
              <w:rPr>
                <w:rStyle w:val="Hyperlink"/>
                <w:noProof/>
              </w:rPr>
              <w:t>2.3</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Load</w:t>
            </w:r>
            <w:r w:rsidR="0019369E">
              <w:rPr>
                <w:noProof/>
                <w:webHidden/>
              </w:rPr>
              <w:tab/>
            </w:r>
            <w:r w:rsidR="0019369E">
              <w:rPr>
                <w:noProof/>
                <w:webHidden/>
              </w:rPr>
              <w:fldChar w:fldCharType="begin"/>
            </w:r>
            <w:r w:rsidR="0019369E">
              <w:rPr>
                <w:noProof/>
                <w:webHidden/>
              </w:rPr>
              <w:instrText xml:space="preserve"> PAGEREF _Toc142915632 \h </w:instrText>
            </w:r>
            <w:r w:rsidR="0019369E">
              <w:rPr>
                <w:noProof/>
                <w:webHidden/>
              </w:rPr>
            </w:r>
            <w:r w:rsidR="0019369E">
              <w:rPr>
                <w:noProof/>
                <w:webHidden/>
              </w:rPr>
              <w:fldChar w:fldCharType="separate"/>
            </w:r>
            <w:r w:rsidR="0019369E">
              <w:rPr>
                <w:noProof/>
                <w:webHidden/>
              </w:rPr>
              <w:t>3</w:t>
            </w:r>
            <w:r w:rsidR="0019369E">
              <w:rPr>
                <w:noProof/>
                <w:webHidden/>
              </w:rPr>
              <w:fldChar w:fldCharType="end"/>
            </w:r>
          </w:hyperlink>
        </w:p>
        <w:p w14:paraId="552DD86B" w14:textId="5B8BFD15" w:rsidR="0019369E" w:rsidRDefault="00000000">
          <w:pPr>
            <w:pStyle w:val="TOC1"/>
            <w:tabs>
              <w:tab w:val="left" w:pos="1760"/>
            </w:tabs>
            <w:rPr>
              <w:rFonts w:asciiTheme="minorHAnsi" w:eastAsiaTheme="minorEastAsia" w:hAnsiTheme="minorHAnsi" w:cs="Tunga"/>
              <w:caps w:val="0"/>
              <w:color w:val="auto"/>
              <w:kern w:val="2"/>
              <w:sz w:val="22"/>
              <w:lang w:eastAsia="en-GB" w:bidi="kn-IN"/>
              <w14:ligatures w14:val="standardContextual"/>
            </w:rPr>
          </w:pPr>
          <w:hyperlink w:anchor="_Toc142915633" w:history="1">
            <w:r w:rsidR="0019369E" w:rsidRPr="00B172D1">
              <w:rPr>
                <w:rStyle w:val="Hyperlink"/>
              </w:rPr>
              <w:t>3</w:t>
            </w:r>
            <w:r w:rsidR="0019369E">
              <w:rPr>
                <w:rFonts w:asciiTheme="minorHAnsi" w:eastAsiaTheme="minorEastAsia" w:hAnsiTheme="minorHAnsi" w:cs="Tunga"/>
                <w:caps w:val="0"/>
                <w:color w:val="auto"/>
                <w:kern w:val="2"/>
                <w:sz w:val="22"/>
                <w:lang w:eastAsia="en-GB" w:bidi="kn-IN"/>
                <w14:ligatures w14:val="standardContextual"/>
              </w:rPr>
              <w:tab/>
            </w:r>
            <w:r w:rsidR="0019369E" w:rsidRPr="00B172D1">
              <w:rPr>
                <w:rStyle w:val="Hyperlink"/>
              </w:rPr>
              <w:t>Naming Standards</w:t>
            </w:r>
            <w:r w:rsidR="0019369E">
              <w:rPr>
                <w:webHidden/>
              </w:rPr>
              <w:tab/>
            </w:r>
            <w:r w:rsidR="0019369E">
              <w:rPr>
                <w:webHidden/>
              </w:rPr>
              <w:fldChar w:fldCharType="begin"/>
            </w:r>
            <w:r w:rsidR="0019369E">
              <w:rPr>
                <w:webHidden/>
              </w:rPr>
              <w:instrText xml:space="preserve"> PAGEREF _Toc142915633 \h </w:instrText>
            </w:r>
            <w:r w:rsidR="0019369E">
              <w:rPr>
                <w:webHidden/>
              </w:rPr>
            </w:r>
            <w:r w:rsidR="0019369E">
              <w:rPr>
                <w:webHidden/>
              </w:rPr>
              <w:fldChar w:fldCharType="separate"/>
            </w:r>
            <w:r w:rsidR="0019369E">
              <w:rPr>
                <w:webHidden/>
              </w:rPr>
              <w:t>5</w:t>
            </w:r>
            <w:r w:rsidR="0019369E">
              <w:rPr>
                <w:webHidden/>
              </w:rPr>
              <w:fldChar w:fldCharType="end"/>
            </w:r>
          </w:hyperlink>
        </w:p>
        <w:p w14:paraId="5AD46FEA" w14:textId="71AF9F62" w:rsidR="0019369E" w:rsidRDefault="00000000">
          <w:pPr>
            <w:pStyle w:val="TOC1"/>
            <w:tabs>
              <w:tab w:val="left" w:pos="1760"/>
            </w:tabs>
            <w:rPr>
              <w:rFonts w:asciiTheme="minorHAnsi" w:eastAsiaTheme="minorEastAsia" w:hAnsiTheme="minorHAnsi" w:cs="Tunga"/>
              <w:caps w:val="0"/>
              <w:color w:val="auto"/>
              <w:kern w:val="2"/>
              <w:sz w:val="22"/>
              <w:lang w:eastAsia="en-GB" w:bidi="kn-IN"/>
              <w14:ligatures w14:val="standardContextual"/>
            </w:rPr>
          </w:pPr>
          <w:hyperlink w:anchor="_Toc142915634" w:history="1">
            <w:r w:rsidR="0019369E" w:rsidRPr="00B172D1">
              <w:rPr>
                <w:rStyle w:val="Hyperlink"/>
              </w:rPr>
              <w:t>4</w:t>
            </w:r>
            <w:r w:rsidR="0019369E">
              <w:rPr>
                <w:rFonts w:asciiTheme="minorHAnsi" w:eastAsiaTheme="minorEastAsia" w:hAnsiTheme="minorHAnsi" w:cs="Tunga"/>
                <w:caps w:val="0"/>
                <w:color w:val="auto"/>
                <w:kern w:val="2"/>
                <w:sz w:val="22"/>
                <w:lang w:eastAsia="en-GB" w:bidi="kn-IN"/>
                <w14:ligatures w14:val="standardContextual"/>
              </w:rPr>
              <w:tab/>
            </w:r>
            <w:r w:rsidR="0019369E" w:rsidRPr="00B172D1">
              <w:rPr>
                <w:rStyle w:val="Hyperlink"/>
              </w:rPr>
              <w:t>Extract File Layouts</w:t>
            </w:r>
            <w:r w:rsidR="0019369E">
              <w:rPr>
                <w:webHidden/>
              </w:rPr>
              <w:tab/>
            </w:r>
            <w:r w:rsidR="0019369E">
              <w:rPr>
                <w:webHidden/>
              </w:rPr>
              <w:fldChar w:fldCharType="begin"/>
            </w:r>
            <w:r w:rsidR="0019369E">
              <w:rPr>
                <w:webHidden/>
              </w:rPr>
              <w:instrText xml:space="preserve"> PAGEREF _Toc142915634 \h </w:instrText>
            </w:r>
            <w:r w:rsidR="0019369E">
              <w:rPr>
                <w:webHidden/>
              </w:rPr>
            </w:r>
            <w:r w:rsidR="0019369E">
              <w:rPr>
                <w:webHidden/>
              </w:rPr>
              <w:fldChar w:fldCharType="separate"/>
            </w:r>
            <w:r w:rsidR="0019369E">
              <w:rPr>
                <w:webHidden/>
              </w:rPr>
              <w:t>6</w:t>
            </w:r>
            <w:r w:rsidR="0019369E">
              <w:rPr>
                <w:webHidden/>
              </w:rPr>
              <w:fldChar w:fldCharType="end"/>
            </w:r>
          </w:hyperlink>
        </w:p>
        <w:p w14:paraId="22D64531" w14:textId="6970D6C8"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35" w:history="1">
            <w:r w:rsidR="0019369E" w:rsidRPr="00B172D1">
              <w:rPr>
                <w:rStyle w:val="Hyperlink"/>
                <w:noProof/>
              </w:rPr>
              <w:t>4.1</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PAE Calculation Card</w:t>
            </w:r>
            <w:r w:rsidR="0019369E">
              <w:rPr>
                <w:noProof/>
                <w:webHidden/>
              </w:rPr>
              <w:tab/>
            </w:r>
            <w:r w:rsidR="0019369E">
              <w:rPr>
                <w:noProof/>
                <w:webHidden/>
              </w:rPr>
              <w:fldChar w:fldCharType="begin"/>
            </w:r>
            <w:r w:rsidR="0019369E">
              <w:rPr>
                <w:noProof/>
                <w:webHidden/>
              </w:rPr>
              <w:instrText xml:space="preserve"> PAGEREF _Toc142915635 \h </w:instrText>
            </w:r>
            <w:r w:rsidR="0019369E">
              <w:rPr>
                <w:noProof/>
                <w:webHidden/>
              </w:rPr>
            </w:r>
            <w:r w:rsidR="0019369E">
              <w:rPr>
                <w:noProof/>
                <w:webHidden/>
              </w:rPr>
              <w:fldChar w:fldCharType="separate"/>
            </w:r>
            <w:r w:rsidR="0019369E">
              <w:rPr>
                <w:noProof/>
                <w:webHidden/>
              </w:rPr>
              <w:t>7</w:t>
            </w:r>
            <w:r w:rsidR="0019369E">
              <w:rPr>
                <w:noProof/>
                <w:webHidden/>
              </w:rPr>
              <w:fldChar w:fldCharType="end"/>
            </w:r>
          </w:hyperlink>
        </w:p>
        <w:p w14:paraId="112932D5" w14:textId="65BC8834" w:rsidR="0019369E" w:rsidRDefault="00000000">
          <w:pPr>
            <w:pStyle w:val="TOC3"/>
            <w:tabs>
              <w:tab w:val="left" w:pos="1760"/>
            </w:tabs>
            <w:rPr>
              <w:rFonts w:asciiTheme="minorHAnsi" w:eastAsiaTheme="minorEastAsia" w:hAnsiTheme="minorHAnsi" w:cs="Tunga"/>
              <w:i w:val="0"/>
              <w:noProof/>
              <w:color w:val="auto"/>
              <w:kern w:val="2"/>
              <w:sz w:val="22"/>
              <w:lang w:eastAsia="en-GB" w:bidi="kn-IN"/>
              <w14:ligatures w14:val="standardContextual"/>
            </w:rPr>
          </w:pPr>
          <w:hyperlink w:anchor="_Toc142915636" w:history="1">
            <w:r w:rsidR="0019369E" w:rsidRPr="00B172D1">
              <w:rPr>
                <w:rStyle w:val="Hyperlink"/>
                <w:noProof/>
              </w:rPr>
              <w:t>4.1.1</w:t>
            </w:r>
            <w:r w:rsidR="0019369E">
              <w:rPr>
                <w:rFonts w:asciiTheme="minorHAnsi" w:eastAsiaTheme="minorEastAsia" w:hAnsiTheme="minorHAnsi" w:cs="Tunga"/>
                <w:i w:val="0"/>
                <w:noProof/>
                <w:color w:val="auto"/>
                <w:kern w:val="2"/>
                <w:sz w:val="22"/>
                <w:lang w:eastAsia="en-GB" w:bidi="kn-IN"/>
                <w14:ligatures w14:val="standardContextual"/>
              </w:rPr>
              <w:tab/>
            </w:r>
            <w:r w:rsidR="0019369E" w:rsidRPr="00B172D1">
              <w:rPr>
                <w:rStyle w:val="Hyperlink"/>
                <w:noProof/>
              </w:rPr>
              <w:t>Mapping</w:t>
            </w:r>
            <w:r w:rsidR="0019369E">
              <w:rPr>
                <w:noProof/>
                <w:webHidden/>
              </w:rPr>
              <w:tab/>
            </w:r>
            <w:r w:rsidR="0019369E">
              <w:rPr>
                <w:noProof/>
                <w:webHidden/>
              </w:rPr>
              <w:fldChar w:fldCharType="begin"/>
            </w:r>
            <w:r w:rsidR="0019369E">
              <w:rPr>
                <w:noProof/>
                <w:webHidden/>
              </w:rPr>
              <w:instrText xml:space="preserve"> PAGEREF _Toc142915636 \h </w:instrText>
            </w:r>
            <w:r w:rsidR="0019369E">
              <w:rPr>
                <w:noProof/>
                <w:webHidden/>
              </w:rPr>
            </w:r>
            <w:r w:rsidR="0019369E">
              <w:rPr>
                <w:noProof/>
                <w:webHidden/>
              </w:rPr>
              <w:fldChar w:fldCharType="separate"/>
            </w:r>
            <w:r w:rsidR="0019369E">
              <w:rPr>
                <w:noProof/>
                <w:webHidden/>
              </w:rPr>
              <w:t>9</w:t>
            </w:r>
            <w:r w:rsidR="0019369E">
              <w:rPr>
                <w:noProof/>
                <w:webHidden/>
              </w:rPr>
              <w:fldChar w:fldCharType="end"/>
            </w:r>
          </w:hyperlink>
        </w:p>
        <w:p w14:paraId="748FDA89" w14:textId="67508CB3"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37" w:history="1">
            <w:r w:rsidR="0019369E" w:rsidRPr="00B172D1">
              <w:rPr>
                <w:rStyle w:val="Hyperlink"/>
                <w:noProof/>
              </w:rPr>
              <w:t>4.2</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NI and PAYE Calculation Card (Statutory Deductions)</w:t>
            </w:r>
            <w:r w:rsidR="0019369E">
              <w:rPr>
                <w:noProof/>
                <w:webHidden/>
              </w:rPr>
              <w:tab/>
            </w:r>
            <w:r w:rsidR="0019369E">
              <w:rPr>
                <w:noProof/>
                <w:webHidden/>
              </w:rPr>
              <w:fldChar w:fldCharType="begin"/>
            </w:r>
            <w:r w:rsidR="0019369E">
              <w:rPr>
                <w:noProof/>
                <w:webHidden/>
              </w:rPr>
              <w:instrText xml:space="preserve"> PAGEREF _Toc142915637 \h </w:instrText>
            </w:r>
            <w:r w:rsidR="0019369E">
              <w:rPr>
                <w:noProof/>
                <w:webHidden/>
              </w:rPr>
            </w:r>
            <w:r w:rsidR="0019369E">
              <w:rPr>
                <w:noProof/>
                <w:webHidden/>
              </w:rPr>
              <w:fldChar w:fldCharType="separate"/>
            </w:r>
            <w:r w:rsidR="0019369E">
              <w:rPr>
                <w:noProof/>
                <w:webHidden/>
              </w:rPr>
              <w:t>9</w:t>
            </w:r>
            <w:r w:rsidR="0019369E">
              <w:rPr>
                <w:noProof/>
                <w:webHidden/>
              </w:rPr>
              <w:fldChar w:fldCharType="end"/>
            </w:r>
          </w:hyperlink>
        </w:p>
        <w:p w14:paraId="4DBFACB6" w14:textId="03968627" w:rsidR="0019369E" w:rsidRDefault="00000000">
          <w:pPr>
            <w:pStyle w:val="TOC3"/>
            <w:tabs>
              <w:tab w:val="left" w:pos="1760"/>
            </w:tabs>
            <w:rPr>
              <w:rFonts w:asciiTheme="minorHAnsi" w:eastAsiaTheme="minorEastAsia" w:hAnsiTheme="minorHAnsi" w:cs="Tunga"/>
              <w:i w:val="0"/>
              <w:noProof/>
              <w:color w:val="auto"/>
              <w:kern w:val="2"/>
              <w:sz w:val="22"/>
              <w:lang w:eastAsia="en-GB" w:bidi="kn-IN"/>
              <w14:ligatures w14:val="standardContextual"/>
            </w:rPr>
          </w:pPr>
          <w:hyperlink w:anchor="_Toc142915638" w:history="1">
            <w:r w:rsidR="0019369E" w:rsidRPr="00B172D1">
              <w:rPr>
                <w:rStyle w:val="Hyperlink"/>
                <w:noProof/>
              </w:rPr>
              <w:t>4.2.1</w:t>
            </w:r>
            <w:r w:rsidR="0019369E">
              <w:rPr>
                <w:rFonts w:asciiTheme="minorHAnsi" w:eastAsiaTheme="minorEastAsia" w:hAnsiTheme="minorHAnsi" w:cs="Tunga"/>
                <w:i w:val="0"/>
                <w:noProof/>
                <w:color w:val="auto"/>
                <w:kern w:val="2"/>
                <w:sz w:val="22"/>
                <w:lang w:eastAsia="en-GB" w:bidi="kn-IN"/>
                <w14:ligatures w14:val="standardContextual"/>
              </w:rPr>
              <w:tab/>
            </w:r>
            <w:r w:rsidR="0019369E" w:rsidRPr="00B172D1">
              <w:rPr>
                <w:rStyle w:val="Hyperlink"/>
                <w:noProof/>
              </w:rPr>
              <w:t>Mapping</w:t>
            </w:r>
            <w:r w:rsidR="0019369E">
              <w:rPr>
                <w:noProof/>
                <w:webHidden/>
              </w:rPr>
              <w:tab/>
            </w:r>
            <w:r w:rsidR="0019369E">
              <w:rPr>
                <w:noProof/>
                <w:webHidden/>
              </w:rPr>
              <w:fldChar w:fldCharType="begin"/>
            </w:r>
            <w:r w:rsidR="0019369E">
              <w:rPr>
                <w:noProof/>
                <w:webHidden/>
              </w:rPr>
              <w:instrText xml:space="preserve"> PAGEREF _Toc142915638 \h </w:instrText>
            </w:r>
            <w:r w:rsidR="0019369E">
              <w:rPr>
                <w:noProof/>
                <w:webHidden/>
              </w:rPr>
            </w:r>
            <w:r w:rsidR="0019369E">
              <w:rPr>
                <w:noProof/>
                <w:webHidden/>
              </w:rPr>
              <w:fldChar w:fldCharType="separate"/>
            </w:r>
            <w:r w:rsidR="0019369E">
              <w:rPr>
                <w:noProof/>
                <w:webHidden/>
              </w:rPr>
              <w:t>11</w:t>
            </w:r>
            <w:r w:rsidR="0019369E">
              <w:rPr>
                <w:noProof/>
                <w:webHidden/>
              </w:rPr>
              <w:fldChar w:fldCharType="end"/>
            </w:r>
          </w:hyperlink>
        </w:p>
        <w:p w14:paraId="4D518E2B" w14:textId="4BD547EF"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39" w:history="1">
            <w:r w:rsidR="0019369E" w:rsidRPr="00B172D1">
              <w:rPr>
                <w:rStyle w:val="Hyperlink"/>
                <w:noProof/>
              </w:rPr>
              <w:t>4.3</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Student Loan Calculation Card</w:t>
            </w:r>
            <w:r w:rsidR="0019369E">
              <w:rPr>
                <w:noProof/>
                <w:webHidden/>
              </w:rPr>
              <w:tab/>
            </w:r>
            <w:r w:rsidR="0019369E">
              <w:rPr>
                <w:noProof/>
                <w:webHidden/>
              </w:rPr>
              <w:fldChar w:fldCharType="begin"/>
            </w:r>
            <w:r w:rsidR="0019369E">
              <w:rPr>
                <w:noProof/>
                <w:webHidden/>
              </w:rPr>
              <w:instrText xml:space="preserve"> PAGEREF _Toc142915639 \h </w:instrText>
            </w:r>
            <w:r w:rsidR="0019369E">
              <w:rPr>
                <w:noProof/>
                <w:webHidden/>
              </w:rPr>
            </w:r>
            <w:r w:rsidR="0019369E">
              <w:rPr>
                <w:noProof/>
                <w:webHidden/>
              </w:rPr>
              <w:fldChar w:fldCharType="separate"/>
            </w:r>
            <w:r w:rsidR="0019369E">
              <w:rPr>
                <w:noProof/>
                <w:webHidden/>
              </w:rPr>
              <w:t>11</w:t>
            </w:r>
            <w:r w:rsidR="0019369E">
              <w:rPr>
                <w:noProof/>
                <w:webHidden/>
              </w:rPr>
              <w:fldChar w:fldCharType="end"/>
            </w:r>
          </w:hyperlink>
        </w:p>
        <w:p w14:paraId="4CC7EF79" w14:textId="794809CC" w:rsidR="0019369E" w:rsidRDefault="00000000">
          <w:pPr>
            <w:pStyle w:val="TOC3"/>
            <w:tabs>
              <w:tab w:val="left" w:pos="1760"/>
            </w:tabs>
            <w:rPr>
              <w:rFonts w:asciiTheme="minorHAnsi" w:eastAsiaTheme="minorEastAsia" w:hAnsiTheme="minorHAnsi" w:cs="Tunga"/>
              <w:i w:val="0"/>
              <w:noProof/>
              <w:color w:val="auto"/>
              <w:kern w:val="2"/>
              <w:sz w:val="22"/>
              <w:lang w:eastAsia="en-GB" w:bidi="kn-IN"/>
              <w14:ligatures w14:val="standardContextual"/>
            </w:rPr>
          </w:pPr>
          <w:hyperlink w:anchor="_Toc142915640" w:history="1">
            <w:r w:rsidR="0019369E" w:rsidRPr="00B172D1">
              <w:rPr>
                <w:rStyle w:val="Hyperlink"/>
                <w:noProof/>
              </w:rPr>
              <w:t>4.3.1</w:t>
            </w:r>
            <w:r w:rsidR="0019369E">
              <w:rPr>
                <w:rFonts w:asciiTheme="minorHAnsi" w:eastAsiaTheme="minorEastAsia" w:hAnsiTheme="minorHAnsi" w:cs="Tunga"/>
                <w:i w:val="0"/>
                <w:noProof/>
                <w:color w:val="auto"/>
                <w:kern w:val="2"/>
                <w:sz w:val="22"/>
                <w:lang w:eastAsia="en-GB" w:bidi="kn-IN"/>
                <w14:ligatures w14:val="standardContextual"/>
              </w:rPr>
              <w:tab/>
            </w:r>
            <w:r w:rsidR="0019369E" w:rsidRPr="00B172D1">
              <w:rPr>
                <w:rStyle w:val="Hyperlink"/>
                <w:noProof/>
              </w:rPr>
              <w:t>Mapping</w:t>
            </w:r>
            <w:r w:rsidR="0019369E">
              <w:rPr>
                <w:noProof/>
                <w:webHidden/>
              </w:rPr>
              <w:tab/>
            </w:r>
            <w:r w:rsidR="0019369E">
              <w:rPr>
                <w:noProof/>
                <w:webHidden/>
              </w:rPr>
              <w:fldChar w:fldCharType="begin"/>
            </w:r>
            <w:r w:rsidR="0019369E">
              <w:rPr>
                <w:noProof/>
                <w:webHidden/>
              </w:rPr>
              <w:instrText xml:space="preserve"> PAGEREF _Toc142915640 \h </w:instrText>
            </w:r>
            <w:r w:rsidR="0019369E">
              <w:rPr>
                <w:noProof/>
                <w:webHidden/>
              </w:rPr>
            </w:r>
            <w:r w:rsidR="0019369E">
              <w:rPr>
                <w:noProof/>
                <w:webHidden/>
              </w:rPr>
              <w:fldChar w:fldCharType="separate"/>
            </w:r>
            <w:r w:rsidR="0019369E">
              <w:rPr>
                <w:noProof/>
                <w:webHidden/>
              </w:rPr>
              <w:t>13</w:t>
            </w:r>
            <w:r w:rsidR="0019369E">
              <w:rPr>
                <w:noProof/>
                <w:webHidden/>
              </w:rPr>
              <w:fldChar w:fldCharType="end"/>
            </w:r>
          </w:hyperlink>
        </w:p>
        <w:p w14:paraId="2D3AC55B" w14:textId="55402FC7"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41" w:history="1">
            <w:r w:rsidR="0019369E" w:rsidRPr="00B172D1">
              <w:rPr>
                <w:rStyle w:val="Hyperlink"/>
                <w:noProof/>
              </w:rPr>
              <w:t>4.4</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Benefit and Pension Calculation Card</w:t>
            </w:r>
            <w:r w:rsidR="0019369E">
              <w:rPr>
                <w:noProof/>
                <w:webHidden/>
              </w:rPr>
              <w:tab/>
            </w:r>
            <w:r w:rsidR="0019369E">
              <w:rPr>
                <w:noProof/>
                <w:webHidden/>
              </w:rPr>
              <w:fldChar w:fldCharType="begin"/>
            </w:r>
            <w:r w:rsidR="0019369E">
              <w:rPr>
                <w:noProof/>
                <w:webHidden/>
              </w:rPr>
              <w:instrText xml:space="preserve"> PAGEREF _Toc142915641 \h </w:instrText>
            </w:r>
            <w:r w:rsidR="0019369E">
              <w:rPr>
                <w:noProof/>
                <w:webHidden/>
              </w:rPr>
            </w:r>
            <w:r w:rsidR="0019369E">
              <w:rPr>
                <w:noProof/>
                <w:webHidden/>
              </w:rPr>
              <w:fldChar w:fldCharType="separate"/>
            </w:r>
            <w:r w:rsidR="0019369E">
              <w:rPr>
                <w:noProof/>
                <w:webHidden/>
              </w:rPr>
              <w:t>13</w:t>
            </w:r>
            <w:r w:rsidR="0019369E">
              <w:rPr>
                <w:noProof/>
                <w:webHidden/>
              </w:rPr>
              <w:fldChar w:fldCharType="end"/>
            </w:r>
          </w:hyperlink>
        </w:p>
        <w:p w14:paraId="42B20A14" w14:textId="624315A2" w:rsidR="0019369E" w:rsidRDefault="00000000">
          <w:pPr>
            <w:pStyle w:val="TOC3"/>
            <w:tabs>
              <w:tab w:val="left" w:pos="1760"/>
            </w:tabs>
            <w:rPr>
              <w:rFonts w:asciiTheme="minorHAnsi" w:eastAsiaTheme="minorEastAsia" w:hAnsiTheme="minorHAnsi" w:cs="Tunga"/>
              <w:i w:val="0"/>
              <w:noProof/>
              <w:color w:val="auto"/>
              <w:kern w:val="2"/>
              <w:sz w:val="22"/>
              <w:lang w:eastAsia="en-GB" w:bidi="kn-IN"/>
              <w14:ligatures w14:val="standardContextual"/>
            </w:rPr>
          </w:pPr>
          <w:hyperlink w:anchor="_Toc142915642" w:history="1">
            <w:r w:rsidR="0019369E" w:rsidRPr="00B172D1">
              <w:rPr>
                <w:rStyle w:val="Hyperlink"/>
                <w:noProof/>
              </w:rPr>
              <w:t>4.4.1</w:t>
            </w:r>
            <w:r w:rsidR="0019369E">
              <w:rPr>
                <w:rFonts w:asciiTheme="minorHAnsi" w:eastAsiaTheme="minorEastAsia" w:hAnsiTheme="minorHAnsi" w:cs="Tunga"/>
                <w:i w:val="0"/>
                <w:noProof/>
                <w:color w:val="auto"/>
                <w:kern w:val="2"/>
                <w:sz w:val="22"/>
                <w:lang w:eastAsia="en-GB" w:bidi="kn-IN"/>
                <w14:ligatures w14:val="standardContextual"/>
              </w:rPr>
              <w:tab/>
            </w:r>
            <w:r w:rsidR="0019369E" w:rsidRPr="00B172D1">
              <w:rPr>
                <w:rStyle w:val="Hyperlink"/>
                <w:noProof/>
              </w:rPr>
              <w:t>Mapping</w:t>
            </w:r>
            <w:r w:rsidR="0019369E">
              <w:rPr>
                <w:noProof/>
                <w:webHidden/>
              </w:rPr>
              <w:tab/>
            </w:r>
            <w:r w:rsidR="0019369E">
              <w:rPr>
                <w:noProof/>
                <w:webHidden/>
              </w:rPr>
              <w:fldChar w:fldCharType="begin"/>
            </w:r>
            <w:r w:rsidR="0019369E">
              <w:rPr>
                <w:noProof/>
                <w:webHidden/>
              </w:rPr>
              <w:instrText xml:space="preserve"> PAGEREF _Toc142915642 \h </w:instrText>
            </w:r>
            <w:r w:rsidR="0019369E">
              <w:rPr>
                <w:noProof/>
                <w:webHidden/>
              </w:rPr>
            </w:r>
            <w:r w:rsidR="0019369E">
              <w:rPr>
                <w:noProof/>
                <w:webHidden/>
              </w:rPr>
              <w:fldChar w:fldCharType="separate"/>
            </w:r>
            <w:r w:rsidR="0019369E">
              <w:rPr>
                <w:noProof/>
                <w:webHidden/>
              </w:rPr>
              <w:t>15</w:t>
            </w:r>
            <w:r w:rsidR="0019369E">
              <w:rPr>
                <w:noProof/>
                <w:webHidden/>
              </w:rPr>
              <w:fldChar w:fldCharType="end"/>
            </w:r>
          </w:hyperlink>
        </w:p>
        <w:p w14:paraId="433968D3" w14:textId="27C90221"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43" w:history="1">
            <w:r w:rsidR="0019369E" w:rsidRPr="00B172D1">
              <w:rPr>
                <w:rStyle w:val="Hyperlink"/>
                <w:noProof/>
              </w:rPr>
              <w:t>4.5</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New Starter Declaration</w:t>
            </w:r>
            <w:r w:rsidR="0019369E">
              <w:rPr>
                <w:noProof/>
                <w:webHidden/>
              </w:rPr>
              <w:tab/>
            </w:r>
            <w:r w:rsidR="0019369E">
              <w:rPr>
                <w:noProof/>
                <w:webHidden/>
              </w:rPr>
              <w:fldChar w:fldCharType="begin"/>
            </w:r>
            <w:r w:rsidR="0019369E">
              <w:rPr>
                <w:noProof/>
                <w:webHidden/>
              </w:rPr>
              <w:instrText xml:space="preserve"> PAGEREF _Toc142915643 \h </w:instrText>
            </w:r>
            <w:r w:rsidR="0019369E">
              <w:rPr>
                <w:noProof/>
                <w:webHidden/>
              </w:rPr>
            </w:r>
            <w:r w:rsidR="0019369E">
              <w:rPr>
                <w:noProof/>
                <w:webHidden/>
              </w:rPr>
              <w:fldChar w:fldCharType="separate"/>
            </w:r>
            <w:r w:rsidR="0019369E">
              <w:rPr>
                <w:noProof/>
                <w:webHidden/>
              </w:rPr>
              <w:t>15</w:t>
            </w:r>
            <w:r w:rsidR="0019369E">
              <w:rPr>
                <w:noProof/>
                <w:webHidden/>
              </w:rPr>
              <w:fldChar w:fldCharType="end"/>
            </w:r>
          </w:hyperlink>
        </w:p>
        <w:p w14:paraId="0C772C0A" w14:textId="00786C98" w:rsidR="0019369E" w:rsidRDefault="00000000">
          <w:pPr>
            <w:pStyle w:val="TOC3"/>
            <w:tabs>
              <w:tab w:val="left" w:pos="1760"/>
            </w:tabs>
            <w:rPr>
              <w:rFonts w:asciiTheme="minorHAnsi" w:eastAsiaTheme="minorEastAsia" w:hAnsiTheme="minorHAnsi" w:cs="Tunga"/>
              <w:i w:val="0"/>
              <w:noProof/>
              <w:color w:val="auto"/>
              <w:kern w:val="2"/>
              <w:sz w:val="22"/>
              <w:lang w:eastAsia="en-GB" w:bidi="kn-IN"/>
              <w14:ligatures w14:val="standardContextual"/>
            </w:rPr>
          </w:pPr>
          <w:hyperlink w:anchor="_Toc142915644" w:history="1">
            <w:r w:rsidR="0019369E" w:rsidRPr="00B172D1">
              <w:rPr>
                <w:rStyle w:val="Hyperlink"/>
                <w:noProof/>
              </w:rPr>
              <w:t>4.5.1</w:t>
            </w:r>
            <w:r w:rsidR="0019369E">
              <w:rPr>
                <w:rFonts w:asciiTheme="minorHAnsi" w:eastAsiaTheme="minorEastAsia" w:hAnsiTheme="minorHAnsi" w:cs="Tunga"/>
                <w:i w:val="0"/>
                <w:noProof/>
                <w:color w:val="auto"/>
                <w:kern w:val="2"/>
                <w:sz w:val="22"/>
                <w:lang w:eastAsia="en-GB" w:bidi="kn-IN"/>
                <w14:ligatures w14:val="standardContextual"/>
              </w:rPr>
              <w:tab/>
            </w:r>
            <w:r w:rsidR="0019369E" w:rsidRPr="00B172D1">
              <w:rPr>
                <w:rStyle w:val="Hyperlink"/>
                <w:noProof/>
              </w:rPr>
              <w:t>Mapping</w:t>
            </w:r>
            <w:r w:rsidR="0019369E">
              <w:rPr>
                <w:noProof/>
                <w:webHidden/>
              </w:rPr>
              <w:tab/>
            </w:r>
            <w:r w:rsidR="0019369E">
              <w:rPr>
                <w:noProof/>
                <w:webHidden/>
              </w:rPr>
              <w:fldChar w:fldCharType="begin"/>
            </w:r>
            <w:r w:rsidR="0019369E">
              <w:rPr>
                <w:noProof/>
                <w:webHidden/>
              </w:rPr>
              <w:instrText xml:space="preserve"> PAGEREF _Toc142915644 \h </w:instrText>
            </w:r>
            <w:r w:rsidR="0019369E">
              <w:rPr>
                <w:noProof/>
                <w:webHidden/>
              </w:rPr>
            </w:r>
            <w:r w:rsidR="0019369E">
              <w:rPr>
                <w:noProof/>
                <w:webHidden/>
              </w:rPr>
              <w:fldChar w:fldCharType="separate"/>
            </w:r>
            <w:r w:rsidR="0019369E">
              <w:rPr>
                <w:noProof/>
                <w:webHidden/>
              </w:rPr>
              <w:t>16</w:t>
            </w:r>
            <w:r w:rsidR="0019369E">
              <w:rPr>
                <w:noProof/>
                <w:webHidden/>
              </w:rPr>
              <w:fldChar w:fldCharType="end"/>
            </w:r>
          </w:hyperlink>
        </w:p>
        <w:p w14:paraId="52E136C0" w14:textId="6BEDA87E"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45" w:history="1">
            <w:r w:rsidR="0019369E" w:rsidRPr="00B172D1">
              <w:rPr>
                <w:rStyle w:val="Hyperlink"/>
                <w:noProof/>
              </w:rPr>
              <w:t>4.6</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Post Graduate Loan Calculation Card</w:t>
            </w:r>
            <w:r w:rsidR="0019369E">
              <w:rPr>
                <w:noProof/>
                <w:webHidden/>
              </w:rPr>
              <w:tab/>
            </w:r>
            <w:r w:rsidR="0019369E">
              <w:rPr>
                <w:noProof/>
                <w:webHidden/>
              </w:rPr>
              <w:fldChar w:fldCharType="begin"/>
            </w:r>
            <w:r w:rsidR="0019369E">
              <w:rPr>
                <w:noProof/>
                <w:webHidden/>
              </w:rPr>
              <w:instrText xml:space="preserve"> PAGEREF _Toc142915645 \h </w:instrText>
            </w:r>
            <w:r w:rsidR="0019369E">
              <w:rPr>
                <w:noProof/>
                <w:webHidden/>
              </w:rPr>
            </w:r>
            <w:r w:rsidR="0019369E">
              <w:rPr>
                <w:noProof/>
                <w:webHidden/>
              </w:rPr>
              <w:fldChar w:fldCharType="separate"/>
            </w:r>
            <w:r w:rsidR="0019369E">
              <w:rPr>
                <w:noProof/>
                <w:webHidden/>
              </w:rPr>
              <w:t>17</w:t>
            </w:r>
            <w:r w:rsidR="0019369E">
              <w:rPr>
                <w:noProof/>
                <w:webHidden/>
              </w:rPr>
              <w:fldChar w:fldCharType="end"/>
            </w:r>
          </w:hyperlink>
        </w:p>
        <w:p w14:paraId="24FE49A8" w14:textId="1A122253" w:rsidR="0019369E" w:rsidRDefault="00000000">
          <w:pPr>
            <w:pStyle w:val="TOC3"/>
            <w:tabs>
              <w:tab w:val="left" w:pos="1760"/>
            </w:tabs>
            <w:rPr>
              <w:rFonts w:asciiTheme="minorHAnsi" w:eastAsiaTheme="minorEastAsia" w:hAnsiTheme="minorHAnsi" w:cs="Tunga"/>
              <w:i w:val="0"/>
              <w:noProof/>
              <w:color w:val="auto"/>
              <w:kern w:val="2"/>
              <w:sz w:val="22"/>
              <w:lang w:eastAsia="en-GB" w:bidi="kn-IN"/>
              <w14:ligatures w14:val="standardContextual"/>
            </w:rPr>
          </w:pPr>
          <w:hyperlink w:anchor="_Toc142915646" w:history="1">
            <w:r w:rsidR="0019369E" w:rsidRPr="00B172D1">
              <w:rPr>
                <w:rStyle w:val="Hyperlink"/>
                <w:noProof/>
              </w:rPr>
              <w:t>4.6.1</w:t>
            </w:r>
            <w:r w:rsidR="0019369E">
              <w:rPr>
                <w:rFonts w:asciiTheme="minorHAnsi" w:eastAsiaTheme="minorEastAsia" w:hAnsiTheme="minorHAnsi" w:cs="Tunga"/>
                <w:i w:val="0"/>
                <w:noProof/>
                <w:color w:val="auto"/>
                <w:kern w:val="2"/>
                <w:sz w:val="22"/>
                <w:lang w:eastAsia="en-GB" w:bidi="kn-IN"/>
                <w14:ligatures w14:val="standardContextual"/>
              </w:rPr>
              <w:tab/>
            </w:r>
            <w:r w:rsidR="0019369E" w:rsidRPr="00B172D1">
              <w:rPr>
                <w:rStyle w:val="Hyperlink"/>
                <w:noProof/>
              </w:rPr>
              <w:t>Mapping</w:t>
            </w:r>
            <w:r w:rsidR="0019369E">
              <w:rPr>
                <w:noProof/>
                <w:webHidden/>
              </w:rPr>
              <w:tab/>
            </w:r>
            <w:r w:rsidR="0019369E">
              <w:rPr>
                <w:noProof/>
                <w:webHidden/>
              </w:rPr>
              <w:fldChar w:fldCharType="begin"/>
            </w:r>
            <w:r w:rsidR="0019369E">
              <w:rPr>
                <w:noProof/>
                <w:webHidden/>
              </w:rPr>
              <w:instrText xml:space="preserve"> PAGEREF _Toc142915646 \h </w:instrText>
            </w:r>
            <w:r w:rsidR="0019369E">
              <w:rPr>
                <w:noProof/>
                <w:webHidden/>
              </w:rPr>
            </w:r>
            <w:r w:rsidR="0019369E">
              <w:rPr>
                <w:noProof/>
                <w:webHidden/>
              </w:rPr>
              <w:fldChar w:fldCharType="separate"/>
            </w:r>
            <w:r w:rsidR="0019369E">
              <w:rPr>
                <w:noProof/>
                <w:webHidden/>
              </w:rPr>
              <w:t>18</w:t>
            </w:r>
            <w:r w:rsidR="0019369E">
              <w:rPr>
                <w:noProof/>
                <w:webHidden/>
              </w:rPr>
              <w:fldChar w:fldCharType="end"/>
            </w:r>
          </w:hyperlink>
        </w:p>
        <w:p w14:paraId="4A5C66B5" w14:textId="4803CC19"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47" w:history="1">
            <w:r w:rsidR="0019369E" w:rsidRPr="00B172D1">
              <w:rPr>
                <w:rStyle w:val="Hyperlink"/>
                <w:noProof/>
              </w:rPr>
              <w:t>4.7</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BALANCES</w:t>
            </w:r>
            <w:r w:rsidR="0019369E">
              <w:rPr>
                <w:noProof/>
                <w:webHidden/>
              </w:rPr>
              <w:tab/>
            </w:r>
            <w:r w:rsidR="0019369E">
              <w:rPr>
                <w:noProof/>
                <w:webHidden/>
              </w:rPr>
              <w:fldChar w:fldCharType="begin"/>
            </w:r>
            <w:r w:rsidR="0019369E">
              <w:rPr>
                <w:noProof/>
                <w:webHidden/>
              </w:rPr>
              <w:instrText xml:space="preserve"> PAGEREF _Toc142915647 \h </w:instrText>
            </w:r>
            <w:r w:rsidR="0019369E">
              <w:rPr>
                <w:noProof/>
                <w:webHidden/>
              </w:rPr>
            </w:r>
            <w:r w:rsidR="0019369E">
              <w:rPr>
                <w:noProof/>
                <w:webHidden/>
              </w:rPr>
              <w:fldChar w:fldCharType="separate"/>
            </w:r>
            <w:r w:rsidR="0019369E">
              <w:rPr>
                <w:noProof/>
                <w:webHidden/>
              </w:rPr>
              <w:t>18</w:t>
            </w:r>
            <w:r w:rsidR="0019369E">
              <w:rPr>
                <w:noProof/>
                <w:webHidden/>
              </w:rPr>
              <w:fldChar w:fldCharType="end"/>
            </w:r>
          </w:hyperlink>
        </w:p>
        <w:p w14:paraId="55DCFBD4" w14:textId="352D7333" w:rsidR="0019369E" w:rsidRDefault="00000000">
          <w:pPr>
            <w:pStyle w:val="TOC3"/>
            <w:tabs>
              <w:tab w:val="left" w:pos="1760"/>
            </w:tabs>
            <w:rPr>
              <w:rFonts w:asciiTheme="minorHAnsi" w:eastAsiaTheme="minorEastAsia" w:hAnsiTheme="minorHAnsi" w:cs="Tunga"/>
              <w:i w:val="0"/>
              <w:noProof/>
              <w:color w:val="auto"/>
              <w:kern w:val="2"/>
              <w:sz w:val="22"/>
              <w:lang w:eastAsia="en-GB" w:bidi="kn-IN"/>
              <w14:ligatures w14:val="standardContextual"/>
            </w:rPr>
          </w:pPr>
          <w:hyperlink w:anchor="_Toc142915648" w:history="1">
            <w:r w:rsidR="0019369E" w:rsidRPr="00B172D1">
              <w:rPr>
                <w:rStyle w:val="Hyperlink"/>
                <w:noProof/>
              </w:rPr>
              <w:t>4.7.1</w:t>
            </w:r>
            <w:r w:rsidR="0019369E">
              <w:rPr>
                <w:rFonts w:asciiTheme="minorHAnsi" w:eastAsiaTheme="minorEastAsia" w:hAnsiTheme="minorHAnsi" w:cs="Tunga"/>
                <w:i w:val="0"/>
                <w:noProof/>
                <w:color w:val="auto"/>
                <w:kern w:val="2"/>
                <w:sz w:val="22"/>
                <w:lang w:eastAsia="en-GB" w:bidi="kn-IN"/>
                <w14:ligatures w14:val="standardContextual"/>
              </w:rPr>
              <w:tab/>
            </w:r>
            <w:r w:rsidR="0019369E" w:rsidRPr="00B172D1">
              <w:rPr>
                <w:rStyle w:val="Hyperlink"/>
                <w:noProof/>
              </w:rPr>
              <w:t>Mapping</w:t>
            </w:r>
            <w:r w:rsidR="0019369E">
              <w:rPr>
                <w:noProof/>
                <w:webHidden/>
              </w:rPr>
              <w:tab/>
            </w:r>
            <w:r w:rsidR="0019369E">
              <w:rPr>
                <w:noProof/>
                <w:webHidden/>
              </w:rPr>
              <w:fldChar w:fldCharType="begin"/>
            </w:r>
            <w:r w:rsidR="0019369E">
              <w:rPr>
                <w:noProof/>
                <w:webHidden/>
              </w:rPr>
              <w:instrText xml:space="preserve"> PAGEREF _Toc142915648 \h </w:instrText>
            </w:r>
            <w:r w:rsidR="0019369E">
              <w:rPr>
                <w:noProof/>
                <w:webHidden/>
              </w:rPr>
            </w:r>
            <w:r w:rsidR="0019369E">
              <w:rPr>
                <w:noProof/>
                <w:webHidden/>
              </w:rPr>
              <w:fldChar w:fldCharType="separate"/>
            </w:r>
            <w:r w:rsidR="0019369E">
              <w:rPr>
                <w:noProof/>
                <w:webHidden/>
              </w:rPr>
              <w:t>20</w:t>
            </w:r>
            <w:r w:rsidR="0019369E">
              <w:rPr>
                <w:noProof/>
                <w:webHidden/>
              </w:rPr>
              <w:fldChar w:fldCharType="end"/>
            </w:r>
          </w:hyperlink>
        </w:p>
        <w:p w14:paraId="19B5D833" w14:textId="60F5D97A"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49" w:history="1">
            <w:r w:rsidR="0019369E" w:rsidRPr="00B172D1">
              <w:rPr>
                <w:rStyle w:val="Hyperlink"/>
                <w:noProof/>
              </w:rPr>
              <w:t>4.8</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Element Entry</w:t>
            </w:r>
            <w:r w:rsidR="0019369E">
              <w:rPr>
                <w:noProof/>
                <w:webHidden/>
              </w:rPr>
              <w:tab/>
            </w:r>
            <w:r w:rsidR="0019369E">
              <w:rPr>
                <w:noProof/>
                <w:webHidden/>
              </w:rPr>
              <w:fldChar w:fldCharType="begin"/>
            </w:r>
            <w:r w:rsidR="0019369E">
              <w:rPr>
                <w:noProof/>
                <w:webHidden/>
              </w:rPr>
              <w:instrText xml:space="preserve"> PAGEREF _Toc142915649 \h </w:instrText>
            </w:r>
            <w:r w:rsidR="0019369E">
              <w:rPr>
                <w:noProof/>
                <w:webHidden/>
              </w:rPr>
            </w:r>
            <w:r w:rsidR="0019369E">
              <w:rPr>
                <w:noProof/>
                <w:webHidden/>
              </w:rPr>
              <w:fldChar w:fldCharType="separate"/>
            </w:r>
            <w:r w:rsidR="0019369E">
              <w:rPr>
                <w:noProof/>
                <w:webHidden/>
              </w:rPr>
              <w:t>21</w:t>
            </w:r>
            <w:r w:rsidR="0019369E">
              <w:rPr>
                <w:noProof/>
                <w:webHidden/>
              </w:rPr>
              <w:fldChar w:fldCharType="end"/>
            </w:r>
          </w:hyperlink>
        </w:p>
        <w:p w14:paraId="7033CA61" w14:textId="2A7F1316" w:rsidR="0019369E" w:rsidRDefault="00000000">
          <w:pPr>
            <w:pStyle w:val="TOC3"/>
            <w:tabs>
              <w:tab w:val="left" w:pos="1760"/>
            </w:tabs>
            <w:rPr>
              <w:rFonts w:asciiTheme="minorHAnsi" w:eastAsiaTheme="minorEastAsia" w:hAnsiTheme="minorHAnsi" w:cs="Tunga"/>
              <w:i w:val="0"/>
              <w:noProof/>
              <w:color w:val="auto"/>
              <w:kern w:val="2"/>
              <w:sz w:val="22"/>
              <w:lang w:eastAsia="en-GB" w:bidi="kn-IN"/>
              <w14:ligatures w14:val="standardContextual"/>
            </w:rPr>
          </w:pPr>
          <w:hyperlink w:anchor="_Toc142915650" w:history="1">
            <w:r w:rsidR="0019369E" w:rsidRPr="00B172D1">
              <w:rPr>
                <w:rStyle w:val="Hyperlink"/>
                <w:noProof/>
              </w:rPr>
              <w:t>4.8.1</w:t>
            </w:r>
            <w:r w:rsidR="0019369E">
              <w:rPr>
                <w:rFonts w:asciiTheme="minorHAnsi" w:eastAsiaTheme="minorEastAsia" w:hAnsiTheme="minorHAnsi" w:cs="Tunga"/>
                <w:i w:val="0"/>
                <w:noProof/>
                <w:color w:val="auto"/>
                <w:kern w:val="2"/>
                <w:sz w:val="22"/>
                <w:lang w:eastAsia="en-GB" w:bidi="kn-IN"/>
                <w14:ligatures w14:val="standardContextual"/>
              </w:rPr>
              <w:tab/>
            </w:r>
            <w:r w:rsidR="0019369E" w:rsidRPr="00B172D1">
              <w:rPr>
                <w:rStyle w:val="Hyperlink"/>
                <w:noProof/>
              </w:rPr>
              <w:t>Mapping</w:t>
            </w:r>
            <w:r w:rsidR="0019369E">
              <w:rPr>
                <w:noProof/>
                <w:webHidden/>
              </w:rPr>
              <w:tab/>
            </w:r>
            <w:r w:rsidR="0019369E">
              <w:rPr>
                <w:noProof/>
                <w:webHidden/>
              </w:rPr>
              <w:fldChar w:fldCharType="begin"/>
            </w:r>
            <w:r w:rsidR="0019369E">
              <w:rPr>
                <w:noProof/>
                <w:webHidden/>
              </w:rPr>
              <w:instrText xml:space="preserve"> PAGEREF _Toc142915650 \h </w:instrText>
            </w:r>
            <w:r w:rsidR="0019369E">
              <w:rPr>
                <w:noProof/>
                <w:webHidden/>
              </w:rPr>
            </w:r>
            <w:r w:rsidR="0019369E">
              <w:rPr>
                <w:noProof/>
                <w:webHidden/>
              </w:rPr>
              <w:fldChar w:fldCharType="separate"/>
            </w:r>
            <w:r w:rsidR="0019369E">
              <w:rPr>
                <w:noProof/>
                <w:webHidden/>
              </w:rPr>
              <w:t>22</w:t>
            </w:r>
            <w:r w:rsidR="0019369E">
              <w:rPr>
                <w:noProof/>
                <w:webHidden/>
              </w:rPr>
              <w:fldChar w:fldCharType="end"/>
            </w:r>
          </w:hyperlink>
        </w:p>
        <w:p w14:paraId="0DE7F1BD" w14:textId="119DF623" w:rsidR="0019369E" w:rsidRDefault="00000000">
          <w:pPr>
            <w:pStyle w:val="TOC1"/>
            <w:tabs>
              <w:tab w:val="left" w:pos="1760"/>
            </w:tabs>
            <w:rPr>
              <w:rFonts w:asciiTheme="minorHAnsi" w:eastAsiaTheme="minorEastAsia" w:hAnsiTheme="minorHAnsi" w:cs="Tunga"/>
              <w:caps w:val="0"/>
              <w:color w:val="auto"/>
              <w:kern w:val="2"/>
              <w:sz w:val="22"/>
              <w:lang w:eastAsia="en-GB" w:bidi="kn-IN"/>
              <w14:ligatures w14:val="standardContextual"/>
            </w:rPr>
          </w:pPr>
          <w:hyperlink w:anchor="_Toc142915651" w:history="1">
            <w:r w:rsidR="0019369E" w:rsidRPr="00B172D1">
              <w:rPr>
                <w:rStyle w:val="Hyperlink"/>
              </w:rPr>
              <w:t>5</w:t>
            </w:r>
            <w:r w:rsidR="0019369E">
              <w:rPr>
                <w:rFonts w:asciiTheme="minorHAnsi" w:eastAsiaTheme="minorEastAsia" w:hAnsiTheme="minorHAnsi" w:cs="Tunga"/>
                <w:caps w:val="0"/>
                <w:color w:val="auto"/>
                <w:kern w:val="2"/>
                <w:sz w:val="22"/>
                <w:lang w:eastAsia="en-GB" w:bidi="kn-IN"/>
                <w14:ligatures w14:val="standardContextual"/>
              </w:rPr>
              <w:tab/>
            </w:r>
            <w:r w:rsidR="0019369E" w:rsidRPr="00B172D1">
              <w:rPr>
                <w:rStyle w:val="Hyperlink"/>
              </w:rPr>
              <w:t>Conversion Mapping</w:t>
            </w:r>
            <w:r w:rsidR="0019369E">
              <w:rPr>
                <w:webHidden/>
              </w:rPr>
              <w:tab/>
            </w:r>
            <w:r w:rsidR="0019369E">
              <w:rPr>
                <w:webHidden/>
              </w:rPr>
              <w:fldChar w:fldCharType="begin"/>
            </w:r>
            <w:r w:rsidR="0019369E">
              <w:rPr>
                <w:webHidden/>
              </w:rPr>
              <w:instrText xml:space="preserve"> PAGEREF _Toc142915651 \h </w:instrText>
            </w:r>
            <w:r w:rsidR="0019369E">
              <w:rPr>
                <w:webHidden/>
              </w:rPr>
            </w:r>
            <w:r w:rsidR="0019369E">
              <w:rPr>
                <w:webHidden/>
              </w:rPr>
              <w:fldChar w:fldCharType="separate"/>
            </w:r>
            <w:r w:rsidR="0019369E">
              <w:rPr>
                <w:webHidden/>
              </w:rPr>
              <w:t>23</w:t>
            </w:r>
            <w:r w:rsidR="0019369E">
              <w:rPr>
                <w:webHidden/>
              </w:rPr>
              <w:fldChar w:fldCharType="end"/>
            </w:r>
          </w:hyperlink>
        </w:p>
        <w:p w14:paraId="163194F0" w14:textId="6F135486"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52" w:history="1">
            <w:r w:rsidR="0019369E" w:rsidRPr="00B172D1">
              <w:rPr>
                <w:rStyle w:val="Hyperlink"/>
                <w:noProof/>
              </w:rPr>
              <w:t>5.1</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Business Object: Element Entries</w:t>
            </w:r>
            <w:r w:rsidR="0019369E">
              <w:rPr>
                <w:noProof/>
                <w:webHidden/>
              </w:rPr>
              <w:tab/>
            </w:r>
            <w:r w:rsidR="0019369E">
              <w:rPr>
                <w:noProof/>
                <w:webHidden/>
              </w:rPr>
              <w:fldChar w:fldCharType="begin"/>
            </w:r>
            <w:r w:rsidR="0019369E">
              <w:rPr>
                <w:noProof/>
                <w:webHidden/>
              </w:rPr>
              <w:instrText xml:space="preserve"> PAGEREF _Toc142915652 \h </w:instrText>
            </w:r>
            <w:r w:rsidR="0019369E">
              <w:rPr>
                <w:noProof/>
                <w:webHidden/>
              </w:rPr>
            </w:r>
            <w:r w:rsidR="0019369E">
              <w:rPr>
                <w:noProof/>
                <w:webHidden/>
              </w:rPr>
              <w:fldChar w:fldCharType="separate"/>
            </w:r>
            <w:r w:rsidR="0019369E">
              <w:rPr>
                <w:noProof/>
                <w:webHidden/>
              </w:rPr>
              <w:t>23</w:t>
            </w:r>
            <w:r w:rsidR="0019369E">
              <w:rPr>
                <w:noProof/>
                <w:webHidden/>
              </w:rPr>
              <w:fldChar w:fldCharType="end"/>
            </w:r>
          </w:hyperlink>
        </w:p>
        <w:p w14:paraId="072B7449" w14:textId="0F34C7A5"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53" w:history="1">
            <w:r w:rsidR="0019369E" w:rsidRPr="00B172D1">
              <w:rPr>
                <w:rStyle w:val="Hyperlink"/>
                <w:noProof/>
              </w:rPr>
              <w:t>5.2</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Business Object: Statutory Deductions Calculation Card</w:t>
            </w:r>
            <w:r w:rsidR="0019369E">
              <w:rPr>
                <w:noProof/>
                <w:webHidden/>
              </w:rPr>
              <w:tab/>
            </w:r>
            <w:r w:rsidR="0019369E">
              <w:rPr>
                <w:noProof/>
                <w:webHidden/>
              </w:rPr>
              <w:fldChar w:fldCharType="begin"/>
            </w:r>
            <w:r w:rsidR="0019369E">
              <w:rPr>
                <w:noProof/>
                <w:webHidden/>
              </w:rPr>
              <w:instrText xml:space="preserve"> PAGEREF _Toc142915653 \h </w:instrText>
            </w:r>
            <w:r w:rsidR="0019369E">
              <w:rPr>
                <w:noProof/>
                <w:webHidden/>
              </w:rPr>
            </w:r>
            <w:r w:rsidR="0019369E">
              <w:rPr>
                <w:noProof/>
                <w:webHidden/>
              </w:rPr>
              <w:fldChar w:fldCharType="separate"/>
            </w:r>
            <w:r w:rsidR="0019369E">
              <w:rPr>
                <w:noProof/>
                <w:webHidden/>
              </w:rPr>
              <w:t>24</w:t>
            </w:r>
            <w:r w:rsidR="0019369E">
              <w:rPr>
                <w:noProof/>
                <w:webHidden/>
              </w:rPr>
              <w:fldChar w:fldCharType="end"/>
            </w:r>
          </w:hyperlink>
        </w:p>
        <w:p w14:paraId="2918D7BB" w14:textId="652C7F79"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54" w:history="1">
            <w:r w:rsidR="0019369E" w:rsidRPr="00B172D1">
              <w:rPr>
                <w:rStyle w:val="Hyperlink"/>
                <w:noProof/>
              </w:rPr>
              <w:t>5.3</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Business Object: New Starter Declaration</w:t>
            </w:r>
            <w:r w:rsidR="0019369E">
              <w:rPr>
                <w:noProof/>
                <w:webHidden/>
              </w:rPr>
              <w:tab/>
            </w:r>
            <w:r w:rsidR="0019369E">
              <w:rPr>
                <w:noProof/>
                <w:webHidden/>
              </w:rPr>
              <w:fldChar w:fldCharType="begin"/>
            </w:r>
            <w:r w:rsidR="0019369E">
              <w:rPr>
                <w:noProof/>
                <w:webHidden/>
              </w:rPr>
              <w:instrText xml:space="preserve"> PAGEREF _Toc142915654 \h </w:instrText>
            </w:r>
            <w:r w:rsidR="0019369E">
              <w:rPr>
                <w:noProof/>
                <w:webHidden/>
              </w:rPr>
            </w:r>
            <w:r w:rsidR="0019369E">
              <w:rPr>
                <w:noProof/>
                <w:webHidden/>
              </w:rPr>
              <w:fldChar w:fldCharType="separate"/>
            </w:r>
            <w:r w:rsidR="0019369E">
              <w:rPr>
                <w:noProof/>
                <w:webHidden/>
              </w:rPr>
              <w:t>25</w:t>
            </w:r>
            <w:r w:rsidR="0019369E">
              <w:rPr>
                <w:noProof/>
                <w:webHidden/>
              </w:rPr>
              <w:fldChar w:fldCharType="end"/>
            </w:r>
          </w:hyperlink>
        </w:p>
        <w:p w14:paraId="3918F827" w14:textId="4B96900E"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55" w:history="1">
            <w:r w:rsidR="0019369E" w:rsidRPr="00B172D1">
              <w:rPr>
                <w:rStyle w:val="Hyperlink"/>
                <w:noProof/>
              </w:rPr>
              <w:t>5.4</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Business Object: Benefits and Pension Calculation Card</w:t>
            </w:r>
            <w:r w:rsidR="0019369E">
              <w:rPr>
                <w:noProof/>
                <w:webHidden/>
              </w:rPr>
              <w:tab/>
            </w:r>
            <w:r w:rsidR="0019369E">
              <w:rPr>
                <w:noProof/>
                <w:webHidden/>
              </w:rPr>
              <w:fldChar w:fldCharType="begin"/>
            </w:r>
            <w:r w:rsidR="0019369E">
              <w:rPr>
                <w:noProof/>
                <w:webHidden/>
              </w:rPr>
              <w:instrText xml:space="preserve"> PAGEREF _Toc142915655 \h </w:instrText>
            </w:r>
            <w:r w:rsidR="0019369E">
              <w:rPr>
                <w:noProof/>
                <w:webHidden/>
              </w:rPr>
            </w:r>
            <w:r w:rsidR="0019369E">
              <w:rPr>
                <w:noProof/>
                <w:webHidden/>
              </w:rPr>
              <w:fldChar w:fldCharType="separate"/>
            </w:r>
            <w:r w:rsidR="0019369E">
              <w:rPr>
                <w:noProof/>
                <w:webHidden/>
              </w:rPr>
              <w:t>26</w:t>
            </w:r>
            <w:r w:rsidR="0019369E">
              <w:rPr>
                <w:noProof/>
                <w:webHidden/>
              </w:rPr>
              <w:fldChar w:fldCharType="end"/>
            </w:r>
          </w:hyperlink>
        </w:p>
        <w:p w14:paraId="0DF4B422" w14:textId="10DC315A"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56" w:history="1">
            <w:r w:rsidR="0019369E" w:rsidRPr="00B172D1">
              <w:rPr>
                <w:rStyle w:val="Hyperlink"/>
                <w:noProof/>
              </w:rPr>
              <w:t>5.5</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Business Object: Student Loan</w:t>
            </w:r>
            <w:r w:rsidR="0019369E">
              <w:rPr>
                <w:noProof/>
                <w:webHidden/>
              </w:rPr>
              <w:tab/>
            </w:r>
            <w:r w:rsidR="0019369E">
              <w:rPr>
                <w:noProof/>
                <w:webHidden/>
              </w:rPr>
              <w:fldChar w:fldCharType="begin"/>
            </w:r>
            <w:r w:rsidR="0019369E">
              <w:rPr>
                <w:noProof/>
                <w:webHidden/>
              </w:rPr>
              <w:instrText xml:space="preserve"> PAGEREF _Toc142915656 \h </w:instrText>
            </w:r>
            <w:r w:rsidR="0019369E">
              <w:rPr>
                <w:noProof/>
                <w:webHidden/>
              </w:rPr>
            </w:r>
            <w:r w:rsidR="0019369E">
              <w:rPr>
                <w:noProof/>
                <w:webHidden/>
              </w:rPr>
              <w:fldChar w:fldCharType="separate"/>
            </w:r>
            <w:r w:rsidR="0019369E">
              <w:rPr>
                <w:noProof/>
                <w:webHidden/>
              </w:rPr>
              <w:t>26</w:t>
            </w:r>
            <w:r w:rsidR="0019369E">
              <w:rPr>
                <w:noProof/>
                <w:webHidden/>
              </w:rPr>
              <w:fldChar w:fldCharType="end"/>
            </w:r>
          </w:hyperlink>
        </w:p>
        <w:p w14:paraId="7FAF2628" w14:textId="24225057"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57" w:history="1">
            <w:r w:rsidR="0019369E" w:rsidRPr="00B172D1">
              <w:rPr>
                <w:rStyle w:val="Hyperlink"/>
                <w:noProof/>
              </w:rPr>
              <w:t>5.6</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Business Object: PAE Calculation Card</w:t>
            </w:r>
            <w:r w:rsidR="0019369E">
              <w:rPr>
                <w:noProof/>
                <w:webHidden/>
              </w:rPr>
              <w:tab/>
            </w:r>
            <w:r w:rsidR="0019369E">
              <w:rPr>
                <w:noProof/>
                <w:webHidden/>
              </w:rPr>
              <w:fldChar w:fldCharType="begin"/>
            </w:r>
            <w:r w:rsidR="0019369E">
              <w:rPr>
                <w:noProof/>
                <w:webHidden/>
              </w:rPr>
              <w:instrText xml:space="preserve"> PAGEREF _Toc142915657 \h </w:instrText>
            </w:r>
            <w:r w:rsidR="0019369E">
              <w:rPr>
                <w:noProof/>
                <w:webHidden/>
              </w:rPr>
            </w:r>
            <w:r w:rsidR="0019369E">
              <w:rPr>
                <w:noProof/>
                <w:webHidden/>
              </w:rPr>
              <w:fldChar w:fldCharType="separate"/>
            </w:r>
            <w:r w:rsidR="0019369E">
              <w:rPr>
                <w:noProof/>
                <w:webHidden/>
              </w:rPr>
              <w:t>27</w:t>
            </w:r>
            <w:r w:rsidR="0019369E">
              <w:rPr>
                <w:noProof/>
                <w:webHidden/>
              </w:rPr>
              <w:fldChar w:fldCharType="end"/>
            </w:r>
          </w:hyperlink>
        </w:p>
        <w:p w14:paraId="7D57DA5E" w14:textId="7005E5DD"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58" w:history="1">
            <w:r w:rsidR="0019369E" w:rsidRPr="00B172D1">
              <w:rPr>
                <w:rStyle w:val="Hyperlink"/>
                <w:noProof/>
              </w:rPr>
              <w:t>5.7</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Business Object: Post Graduate Loan</w:t>
            </w:r>
            <w:r w:rsidR="0019369E">
              <w:rPr>
                <w:noProof/>
                <w:webHidden/>
              </w:rPr>
              <w:tab/>
            </w:r>
            <w:r w:rsidR="0019369E">
              <w:rPr>
                <w:noProof/>
                <w:webHidden/>
              </w:rPr>
              <w:fldChar w:fldCharType="begin"/>
            </w:r>
            <w:r w:rsidR="0019369E">
              <w:rPr>
                <w:noProof/>
                <w:webHidden/>
              </w:rPr>
              <w:instrText xml:space="preserve"> PAGEREF _Toc142915658 \h </w:instrText>
            </w:r>
            <w:r w:rsidR="0019369E">
              <w:rPr>
                <w:noProof/>
                <w:webHidden/>
              </w:rPr>
            </w:r>
            <w:r w:rsidR="0019369E">
              <w:rPr>
                <w:noProof/>
                <w:webHidden/>
              </w:rPr>
              <w:fldChar w:fldCharType="separate"/>
            </w:r>
            <w:r w:rsidR="0019369E">
              <w:rPr>
                <w:noProof/>
                <w:webHidden/>
              </w:rPr>
              <w:t>28</w:t>
            </w:r>
            <w:r w:rsidR="0019369E">
              <w:rPr>
                <w:noProof/>
                <w:webHidden/>
              </w:rPr>
              <w:fldChar w:fldCharType="end"/>
            </w:r>
          </w:hyperlink>
        </w:p>
        <w:p w14:paraId="2E614282" w14:textId="60D33640"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59" w:history="1">
            <w:r w:rsidR="0019369E" w:rsidRPr="00B172D1">
              <w:rPr>
                <w:rStyle w:val="Hyperlink"/>
                <w:noProof/>
              </w:rPr>
              <w:t>5.8</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Business Object: Balances</w:t>
            </w:r>
            <w:r w:rsidR="0019369E">
              <w:rPr>
                <w:noProof/>
                <w:webHidden/>
              </w:rPr>
              <w:tab/>
            </w:r>
            <w:r w:rsidR="0019369E">
              <w:rPr>
                <w:noProof/>
                <w:webHidden/>
              </w:rPr>
              <w:fldChar w:fldCharType="begin"/>
            </w:r>
            <w:r w:rsidR="0019369E">
              <w:rPr>
                <w:noProof/>
                <w:webHidden/>
              </w:rPr>
              <w:instrText xml:space="preserve"> PAGEREF _Toc142915659 \h </w:instrText>
            </w:r>
            <w:r w:rsidR="0019369E">
              <w:rPr>
                <w:noProof/>
                <w:webHidden/>
              </w:rPr>
            </w:r>
            <w:r w:rsidR="0019369E">
              <w:rPr>
                <w:noProof/>
                <w:webHidden/>
              </w:rPr>
              <w:fldChar w:fldCharType="separate"/>
            </w:r>
            <w:r w:rsidR="0019369E">
              <w:rPr>
                <w:noProof/>
                <w:webHidden/>
              </w:rPr>
              <w:t>29</w:t>
            </w:r>
            <w:r w:rsidR="0019369E">
              <w:rPr>
                <w:noProof/>
                <w:webHidden/>
              </w:rPr>
              <w:fldChar w:fldCharType="end"/>
            </w:r>
          </w:hyperlink>
        </w:p>
        <w:p w14:paraId="64414087" w14:textId="226AEC90" w:rsidR="0019369E" w:rsidRDefault="00000000">
          <w:pPr>
            <w:pStyle w:val="TOC1"/>
            <w:tabs>
              <w:tab w:val="left" w:pos="1760"/>
            </w:tabs>
            <w:rPr>
              <w:rFonts w:asciiTheme="minorHAnsi" w:eastAsiaTheme="minorEastAsia" w:hAnsiTheme="minorHAnsi" w:cs="Tunga"/>
              <w:caps w:val="0"/>
              <w:color w:val="auto"/>
              <w:kern w:val="2"/>
              <w:sz w:val="22"/>
              <w:lang w:eastAsia="en-GB" w:bidi="kn-IN"/>
              <w14:ligatures w14:val="standardContextual"/>
            </w:rPr>
          </w:pPr>
          <w:hyperlink w:anchor="_Toc142915660" w:history="1">
            <w:r w:rsidR="0019369E" w:rsidRPr="00B172D1">
              <w:rPr>
                <w:rStyle w:val="Hyperlink"/>
              </w:rPr>
              <w:t>6</w:t>
            </w:r>
            <w:r w:rsidR="0019369E">
              <w:rPr>
                <w:rFonts w:asciiTheme="minorHAnsi" w:eastAsiaTheme="minorEastAsia" w:hAnsiTheme="minorHAnsi" w:cs="Tunga"/>
                <w:caps w:val="0"/>
                <w:color w:val="auto"/>
                <w:kern w:val="2"/>
                <w:sz w:val="22"/>
                <w:lang w:eastAsia="en-GB" w:bidi="kn-IN"/>
                <w14:ligatures w14:val="standardContextual"/>
              </w:rPr>
              <w:tab/>
            </w:r>
            <w:r w:rsidR="0019369E" w:rsidRPr="00B172D1">
              <w:rPr>
                <w:rStyle w:val="Hyperlink"/>
              </w:rPr>
              <w:t>Open and Closed Issues for this deliverable</w:t>
            </w:r>
            <w:r w:rsidR="0019369E">
              <w:rPr>
                <w:webHidden/>
              </w:rPr>
              <w:tab/>
            </w:r>
            <w:r w:rsidR="0019369E">
              <w:rPr>
                <w:webHidden/>
              </w:rPr>
              <w:fldChar w:fldCharType="begin"/>
            </w:r>
            <w:r w:rsidR="0019369E">
              <w:rPr>
                <w:webHidden/>
              </w:rPr>
              <w:instrText xml:space="preserve"> PAGEREF _Toc142915660 \h </w:instrText>
            </w:r>
            <w:r w:rsidR="0019369E">
              <w:rPr>
                <w:webHidden/>
              </w:rPr>
            </w:r>
            <w:r w:rsidR="0019369E">
              <w:rPr>
                <w:webHidden/>
              </w:rPr>
              <w:fldChar w:fldCharType="separate"/>
            </w:r>
            <w:r w:rsidR="0019369E">
              <w:rPr>
                <w:webHidden/>
              </w:rPr>
              <w:t>31</w:t>
            </w:r>
            <w:r w:rsidR="0019369E">
              <w:rPr>
                <w:webHidden/>
              </w:rPr>
              <w:fldChar w:fldCharType="end"/>
            </w:r>
          </w:hyperlink>
        </w:p>
        <w:p w14:paraId="365569F0" w14:textId="0F4C45A2"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61" w:history="1">
            <w:r w:rsidR="0019369E" w:rsidRPr="00B172D1">
              <w:rPr>
                <w:rStyle w:val="Hyperlink"/>
                <w:noProof/>
              </w:rPr>
              <w:t>6.1</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Open Issues</w:t>
            </w:r>
            <w:r w:rsidR="0019369E">
              <w:rPr>
                <w:noProof/>
                <w:webHidden/>
              </w:rPr>
              <w:tab/>
            </w:r>
            <w:r w:rsidR="0019369E">
              <w:rPr>
                <w:noProof/>
                <w:webHidden/>
              </w:rPr>
              <w:fldChar w:fldCharType="begin"/>
            </w:r>
            <w:r w:rsidR="0019369E">
              <w:rPr>
                <w:noProof/>
                <w:webHidden/>
              </w:rPr>
              <w:instrText xml:space="preserve"> PAGEREF _Toc142915661 \h </w:instrText>
            </w:r>
            <w:r w:rsidR="0019369E">
              <w:rPr>
                <w:noProof/>
                <w:webHidden/>
              </w:rPr>
            </w:r>
            <w:r w:rsidR="0019369E">
              <w:rPr>
                <w:noProof/>
                <w:webHidden/>
              </w:rPr>
              <w:fldChar w:fldCharType="separate"/>
            </w:r>
            <w:r w:rsidR="0019369E">
              <w:rPr>
                <w:noProof/>
                <w:webHidden/>
              </w:rPr>
              <w:t>31</w:t>
            </w:r>
            <w:r w:rsidR="0019369E">
              <w:rPr>
                <w:noProof/>
                <w:webHidden/>
              </w:rPr>
              <w:fldChar w:fldCharType="end"/>
            </w:r>
          </w:hyperlink>
        </w:p>
        <w:p w14:paraId="05CDEF70" w14:textId="5393E214" w:rsidR="0019369E" w:rsidRDefault="00000000">
          <w:pPr>
            <w:pStyle w:val="TOC2"/>
            <w:tabs>
              <w:tab w:val="left" w:pos="1760"/>
            </w:tabs>
            <w:rPr>
              <w:rFonts w:asciiTheme="minorHAnsi" w:eastAsiaTheme="minorEastAsia" w:hAnsiTheme="minorHAnsi" w:cs="Tunga"/>
              <w:noProof/>
              <w:color w:val="auto"/>
              <w:kern w:val="2"/>
              <w:sz w:val="22"/>
              <w:lang w:eastAsia="en-GB" w:bidi="kn-IN"/>
              <w14:ligatures w14:val="standardContextual"/>
            </w:rPr>
          </w:pPr>
          <w:hyperlink w:anchor="_Toc142915662" w:history="1">
            <w:r w:rsidR="0019369E" w:rsidRPr="00B172D1">
              <w:rPr>
                <w:rStyle w:val="Hyperlink"/>
                <w:noProof/>
              </w:rPr>
              <w:t>6.2</w:t>
            </w:r>
            <w:r w:rsidR="0019369E">
              <w:rPr>
                <w:rFonts w:asciiTheme="minorHAnsi" w:eastAsiaTheme="minorEastAsia" w:hAnsiTheme="minorHAnsi" w:cs="Tunga"/>
                <w:noProof/>
                <w:color w:val="auto"/>
                <w:kern w:val="2"/>
                <w:sz w:val="22"/>
                <w:lang w:eastAsia="en-GB" w:bidi="kn-IN"/>
                <w14:ligatures w14:val="standardContextual"/>
              </w:rPr>
              <w:tab/>
            </w:r>
            <w:r w:rsidR="0019369E" w:rsidRPr="00B172D1">
              <w:rPr>
                <w:rStyle w:val="Hyperlink"/>
                <w:noProof/>
              </w:rPr>
              <w:t>Closed Issues</w:t>
            </w:r>
            <w:r w:rsidR="0019369E">
              <w:rPr>
                <w:noProof/>
                <w:webHidden/>
              </w:rPr>
              <w:tab/>
            </w:r>
            <w:r w:rsidR="0019369E">
              <w:rPr>
                <w:noProof/>
                <w:webHidden/>
              </w:rPr>
              <w:fldChar w:fldCharType="begin"/>
            </w:r>
            <w:r w:rsidR="0019369E">
              <w:rPr>
                <w:noProof/>
                <w:webHidden/>
              </w:rPr>
              <w:instrText xml:space="preserve"> PAGEREF _Toc142915662 \h </w:instrText>
            </w:r>
            <w:r w:rsidR="0019369E">
              <w:rPr>
                <w:noProof/>
                <w:webHidden/>
              </w:rPr>
            </w:r>
            <w:r w:rsidR="0019369E">
              <w:rPr>
                <w:noProof/>
                <w:webHidden/>
              </w:rPr>
              <w:fldChar w:fldCharType="separate"/>
            </w:r>
            <w:r w:rsidR="0019369E">
              <w:rPr>
                <w:noProof/>
                <w:webHidden/>
              </w:rPr>
              <w:t>31</w:t>
            </w:r>
            <w:r w:rsidR="0019369E">
              <w:rPr>
                <w:noProof/>
                <w:webHidden/>
              </w:rPr>
              <w:fldChar w:fldCharType="end"/>
            </w:r>
          </w:hyperlink>
        </w:p>
        <w:p w14:paraId="68198327" w14:textId="48674798"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77777777" w:rsidR="00801565" w:rsidRPr="00A40B2F" w:rsidRDefault="00801565" w:rsidP="00801565">
      <w:pPr>
        <w:jc w:val="both"/>
        <w:rPr>
          <w:rFonts w:ascii="Arial" w:hAnsi="Arial" w:cs="Arial"/>
        </w:rPr>
      </w:pP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7777777" w:rsidR="00801565" w:rsidRPr="00A40B2F" w:rsidRDefault="00801565" w:rsidP="00801565">
      <w:pPr>
        <w:jc w:val="both"/>
        <w:rPr>
          <w:rFonts w:ascii="Arial" w:hAnsi="Arial" w:cs="Arial"/>
        </w:rPr>
      </w:pPr>
    </w:p>
    <w:p w14:paraId="6E586569" w14:textId="577D2A07" w:rsidR="00801565" w:rsidRDefault="00801565" w:rsidP="00801565">
      <w:pPr>
        <w:jc w:val="both"/>
        <w:rPr>
          <w:rFonts w:ascii="Arial" w:hAnsi="Arial" w:cs="Arial"/>
        </w:rPr>
      </w:pPr>
    </w:p>
    <w:p w14:paraId="77C22EF9" w14:textId="5F8BE72C" w:rsidR="00684D20" w:rsidRDefault="00684D20" w:rsidP="00801565">
      <w:pPr>
        <w:jc w:val="both"/>
        <w:rPr>
          <w:rFonts w:ascii="Arial" w:hAnsi="Arial" w:cs="Arial"/>
        </w:rPr>
      </w:pPr>
    </w:p>
    <w:p w14:paraId="153070D5" w14:textId="2C62FFC4" w:rsidR="00684D20" w:rsidRDefault="00684D20" w:rsidP="00801565">
      <w:pPr>
        <w:jc w:val="both"/>
        <w:rPr>
          <w:rFonts w:ascii="Arial" w:hAnsi="Arial" w:cs="Arial"/>
        </w:rPr>
      </w:pPr>
    </w:p>
    <w:p w14:paraId="6CFAC7A9" w14:textId="52FDA87A" w:rsidR="001F7873" w:rsidRDefault="001F7873" w:rsidP="00801565">
      <w:pPr>
        <w:jc w:val="both"/>
        <w:rPr>
          <w:rFonts w:ascii="Arial" w:hAnsi="Arial" w:cs="Arial"/>
        </w:rPr>
      </w:pPr>
    </w:p>
    <w:p w14:paraId="68353FF6" w14:textId="5DE3B2EE" w:rsidR="001F7873" w:rsidRDefault="001F7873" w:rsidP="00801565">
      <w:pPr>
        <w:jc w:val="both"/>
        <w:rPr>
          <w:rFonts w:ascii="Arial" w:hAnsi="Arial" w:cs="Arial"/>
        </w:rPr>
      </w:pPr>
    </w:p>
    <w:p w14:paraId="03544A41" w14:textId="53B14168" w:rsidR="001F7873" w:rsidRDefault="001F7873" w:rsidP="00801565">
      <w:pPr>
        <w:jc w:val="both"/>
        <w:rPr>
          <w:rFonts w:ascii="Arial" w:hAnsi="Arial" w:cs="Arial"/>
        </w:rPr>
      </w:pPr>
    </w:p>
    <w:p w14:paraId="5227098D" w14:textId="3EA63DBD" w:rsidR="001F7873" w:rsidRDefault="001F7873" w:rsidP="00801565">
      <w:pPr>
        <w:jc w:val="both"/>
        <w:rPr>
          <w:rFonts w:ascii="Arial" w:hAnsi="Arial" w:cs="Arial"/>
        </w:rPr>
      </w:pPr>
    </w:p>
    <w:p w14:paraId="0A9B5B7F" w14:textId="0511D6D4" w:rsidR="001F7873" w:rsidRDefault="001F7873" w:rsidP="00801565">
      <w:pPr>
        <w:jc w:val="both"/>
        <w:rPr>
          <w:rFonts w:ascii="Arial" w:hAnsi="Arial" w:cs="Arial"/>
        </w:rPr>
      </w:pPr>
    </w:p>
    <w:p w14:paraId="186B45A1" w14:textId="665AF752" w:rsidR="001F7873" w:rsidRDefault="001F7873" w:rsidP="00801565">
      <w:pPr>
        <w:jc w:val="both"/>
        <w:rPr>
          <w:rFonts w:ascii="Arial" w:hAnsi="Arial" w:cs="Arial"/>
        </w:rPr>
      </w:pPr>
    </w:p>
    <w:p w14:paraId="4ACEE9B8" w14:textId="7EE90504" w:rsidR="001F7873" w:rsidRDefault="001F7873" w:rsidP="00801565">
      <w:pPr>
        <w:jc w:val="both"/>
        <w:rPr>
          <w:rFonts w:ascii="Arial" w:hAnsi="Arial" w:cs="Arial"/>
        </w:rPr>
      </w:pPr>
    </w:p>
    <w:p w14:paraId="4C726E1A" w14:textId="5CF6BAD4" w:rsidR="001F7873" w:rsidRDefault="001F7873" w:rsidP="00801565">
      <w:pPr>
        <w:jc w:val="both"/>
        <w:rPr>
          <w:rFonts w:ascii="Arial" w:hAnsi="Arial" w:cs="Arial"/>
        </w:rPr>
      </w:pPr>
    </w:p>
    <w:p w14:paraId="006A39A0" w14:textId="0631641A" w:rsidR="001F7873" w:rsidRDefault="001F7873" w:rsidP="00801565">
      <w:pPr>
        <w:jc w:val="both"/>
        <w:rPr>
          <w:rFonts w:ascii="Arial" w:hAnsi="Arial" w:cs="Arial"/>
        </w:rPr>
      </w:pPr>
    </w:p>
    <w:p w14:paraId="2FD9FD08" w14:textId="58CCFB19" w:rsidR="001F7873" w:rsidRDefault="001F7873" w:rsidP="00801565">
      <w:pPr>
        <w:jc w:val="both"/>
        <w:rPr>
          <w:rFonts w:ascii="Arial" w:hAnsi="Arial" w:cs="Arial"/>
        </w:rPr>
      </w:pPr>
    </w:p>
    <w:p w14:paraId="4AC9CACE" w14:textId="3A762564" w:rsidR="001F7873" w:rsidRDefault="001F7873" w:rsidP="00801565">
      <w:pPr>
        <w:jc w:val="both"/>
        <w:rPr>
          <w:rFonts w:ascii="Arial" w:hAnsi="Arial" w:cs="Arial"/>
        </w:rPr>
      </w:pPr>
    </w:p>
    <w:p w14:paraId="61853E06" w14:textId="77777777" w:rsidR="001F7873" w:rsidRDefault="001F7873"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77777777"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5CA0EE5A" w:rsidR="005C3187" w:rsidRDefault="002835A1" w:rsidP="005C3187">
            <w:pPr>
              <w:pStyle w:val="TableTitle0"/>
              <w:jc w:val="both"/>
              <w:rPr>
                <w:i w:val="0"/>
                <w:iCs/>
              </w:rPr>
            </w:pPr>
            <w:r>
              <w:rPr>
                <w:iCs/>
              </w:rPr>
              <w:t>07/08/2023</w:t>
            </w:r>
          </w:p>
        </w:tc>
        <w:tc>
          <w:tcPr>
            <w:tcW w:w="2276" w:type="dxa"/>
          </w:tcPr>
          <w:p w14:paraId="30155403" w14:textId="66082E4B" w:rsidR="005C3187" w:rsidRPr="006A7E96" w:rsidRDefault="009C79DF" w:rsidP="005C3187">
            <w:pPr>
              <w:pStyle w:val="TableTitle0"/>
              <w:jc w:val="both"/>
              <w:rPr>
                <w:i w:val="0"/>
                <w:iCs/>
                <w:color w:val="auto"/>
              </w:rPr>
            </w:pPr>
            <w:r>
              <w:rPr>
                <w:i w:val="0"/>
                <w:iCs/>
                <w:color w:val="auto"/>
              </w:rPr>
              <w:t>0</w:t>
            </w:r>
            <w:r>
              <w:rPr>
                <w:iCs/>
              </w:rPr>
              <w:t>.1</w:t>
            </w:r>
          </w:p>
        </w:tc>
        <w:tc>
          <w:tcPr>
            <w:tcW w:w="2276" w:type="dxa"/>
          </w:tcPr>
          <w:p w14:paraId="3D44C577" w14:textId="4668F9A0" w:rsidR="005C3187" w:rsidRPr="006A7E96" w:rsidRDefault="009C79DF" w:rsidP="005C3187">
            <w:pPr>
              <w:pStyle w:val="TableTitle0"/>
              <w:jc w:val="both"/>
              <w:rPr>
                <w:i w:val="0"/>
                <w:iCs/>
                <w:color w:val="auto"/>
              </w:rPr>
            </w:pPr>
            <w:r>
              <w:rPr>
                <w:rFonts w:cs="Arial"/>
                <w:color w:val="auto"/>
                <w:szCs w:val="18"/>
              </w:rPr>
              <w:t>Pallavi Kanajar</w:t>
            </w:r>
            <w:r>
              <w:rPr>
                <w:rStyle w:val="HighlightedVariable"/>
                <w:rFonts w:cs="Arial"/>
                <w:szCs w:val="18"/>
              </w:rPr>
              <w:t xml:space="preserve"> /</w:t>
            </w:r>
            <w:r w:rsidR="00BC2168">
              <w:rPr>
                <w:rStyle w:val="HighlightedVariable"/>
                <w:rFonts w:cs="Arial"/>
                <w:szCs w:val="18"/>
              </w:rPr>
              <w:t>B</w:t>
            </w:r>
            <w:r w:rsidR="00BC2168">
              <w:rPr>
                <w:rStyle w:val="HighlightedVariable"/>
              </w:rPr>
              <w:t>ridget M</w:t>
            </w:r>
          </w:p>
        </w:tc>
        <w:tc>
          <w:tcPr>
            <w:tcW w:w="2276" w:type="dxa"/>
          </w:tcPr>
          <w:p w14:paraId="12583FEC" w14:textId="5BFC361A" w:rsidR="005C3187" w:rsidRDefault="00BC2168" w:rsidP="005C3187">
            <w:pPr>
              <w:pStyle w:val="TableTitle0"/>
              <w:jc w:val="both"/>
              <w:rPr>
                <w:i w:val="0"/>
                <w:iCs/>
              </w:rPr>
            </w:pPr>
            <w:r>
              <w:rPr>
                <w:i w:val="0"/>
                <w:iCs/>
              </w:rPr>
              <w:t xml:space="preserve">Issued for Functional </w:t>
            </w:r>
            <w:r w:rsidR="004106D8">
              <w:rPr>
                <w:i w:val="0"/>
                <w:iCs/>
              </w:rPr>
              <w:t>Review</w:t>
            </w:r>
          </w:p>
        </w:tc>
      </w:tr>
      <w:tr w:rsidR="004307C7" w14:paraId="4432236D" w14:textId="77777777" w:rsidTr="007552AA">
        <w:trPr>
          <w:trHeight w:val="376"/>
        </w:trPr>
        <w:tc>
          <w:tcPr>
            <w:tcW w:w="2276" w:type="dxa"/>
          </w:tcPr>
          <w:p w14:paraId="60C7E185" w14:textId="45902017" w:rsidR="004307C7" w:rsidRPr="006A7E96" w:rsidRDefault="009C79DF" w:rsidP="005C3187">
            <w:pPr>
              <w:pStyle w:val="TableTitle0"/>
              <w:jc w:val="both"/>
              <w:rPr>
                <w:rFonts w:cs="Arial"/>
                <w:color w:val="auto"/>
                <w:szCs w:val="18"/>
              </w:rPr>
            </w:pPr>
            <w:r>
              <w:rPr>
                <w:rFonts w:cs="Arial"/>
                <w:color w:val="auto"/>
                <w:szCs w:val="18"/>
              </w:rPr>
              <w:t>09/08/2023</w:t>
            </w:r>
          </w:p>
        </w:tc>
        <w:tc>
          <w:tcPr>
            <w:tcW w:w="2276" w:type="dxa"/>
          </w:tcPr>
          <w:p w14:paraId="6F23847B" w14:textId="02D8E9D3" w:rsidR="004307C7" w:rsidRPr="006A7E96" w:rsidRDefault="009C79DF" w:rsidP="005C3187">
            <w:pPr>
              <w:pStyle w:val="TableTitle0"/>
              <w:jc w:val="both"/>
              <w:rPr>
                <w:rStyle w:val="HighlightedVariable"/>
                <w:rFonts w:ascii="Arial" w:hAnsi="Arial" w:cs="Arial"/>
                <w:color w:val="auto"/>
                <w:szCs w:val="18"/>
              </w:rPr>
            </w:pPr>
            <w:r>
              <w:rPr>
                <w:rStyle w:val="HighlightedVariable"/>
                <w:rFonts w:ascii="Arial" w:hAnsi="Arial" w:cs="Arial"/>
                <w:color w:val="auto"/>
                <w:szCs w:val="18"/>
              </w:rPr>
              <w:t>0.2</w:t>
            </w:r>
          </w:p>
        </w:tc>
        <w:tc>
          <w:tcPr>
            <w:tcW w:w="2276" w:type="dxa"/>
          </w:tcPr>
          <w:p w14:paraId="409E425E" w14:textId="41A8F8B8" w:rsidR="004307C7" w:rsidRDefault="009C79DF" w:rsidP="005C3187">
            <w:pPr>
              <w:pStyle w:val="TableTitle0"/>
              <w:jc w:val="both"/>
              <w:rPr>
                <w:rFonts w:cs="Arial"/>
                <w:szCs w:val="18"/>
              </w:rPr>
            </w:pPr>
            <w:r>
              <w:rPr>
                <w:rFonts w:cs="Arial"/>
                <w:szCs w:val="18"/>
              </w:rPr>
              <w:t>P</w:t>
            </w:r>
            <w:r>
              <w:t>rasad Dhanwade</w:t>
            </w:r>
          </w:p>
        </w:tc>
        <w:tc>
          <w:tcPr>
            <w:tcW w:w="2276" w:type="dxa"/>
          </w:tcPr>
          <w:p w14:paraId="1264E858" w14:textId="6F52E004" w:rsidR="004307C7" w:rsidRDefault="00B66581" w:rsidP="005C3187">
            <w:pPr>
              <w:pStyle w:val="TableTitle0"/>
              <w:jc w:val="both"/>
              <w:rPr>
                <w:rFonts w:cs="Arial"/>
                <w:szCs w:val="18"/>
              </w:rPr>
            </w:pPr>
            <w:r>
              <w:rPr>
                <w:rFonts w:cs="Arial"/>
                <w:szCs w:val="18"/>
              </w:rPr>
              <w:t>Required changes applied as per review</w:t>
            </w:r>
          </w:p>
        </w:tc>
      </w:tr>
      <w:tr w:rsidR="00CF762C" w14:paraId="41F1216E"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5633668B" w14:textId="7A673669" w:rsidR="00CF762C" w:rsidRDefault="00CF762C" w:rsidP="00CF762C">
            <w:pPr>
              <w:pStyle w:val="TableTitle0"/>
              <w:jc w:val="both"/>
              <w:rPr>
                <w:rFonts w:cs="Arial"/>
                <w:szCs w:val="18"/>
              </w:rPr>
            </w:pPr>
          </w:p>
        </w:tc>
        <w:tc>
          <w:tcPr>
            <w:tcW w:w="2276" w:type="dxa"/>
          </w:tcPr>
          <w:p w14:paraId="0CF1CB2D" w14:textId="61A46297" w:rsidR="00CF762C" w:rsidRDefault="00CF762C" w:rsidP="00CF762C">
            <w:pPr>
              <w:pStyle w:val="TableTitle0"/>
              <w:jc w:val="both"/>
              <w:rPr>
                <w:rStyle w:val="HighlightedVariable"/>
                <w:rFonts w:ascii="Arial" w:hAnsi="Arial" w:cs="Arial"/>
                <w:szCs w:val="18"/>
              </w:rPr>
            </w:pPr>
          </w:p>
        </w:tc>
        <w:tc>
          <w:tcPr>
            <w:tcW w:w="2276" w:type="dxa"/>
          </w:tcPr>
          <w:p w14:paraId="330C274F" w14:textId="1968B996" w:rsidR="00CF762C" w:rsidRDefault="00CF762C" w:rsidP="00CF762C">
            <w:pPr>
              <w:pStyle w:val="TableTitle0"/>
              <w:jc w:val="both"/>
              <w:rPr>
                <w:rFonts w:cs="Arial"/>
                <w:szCs w:val="18"/>
              </w:rPr>
            </w:pPr>
          </w:p>
        </w:tc>
        <w:tc>
          <w:tcPr>
            <w:tcW w:w="2276" w:type="dxa"/>
          </w:tcPr>
          <w:p w14:paraId="744CD0BF" w14:textId="471C07EC" w:rsidR="00CF762C" w:rsidRDefault="00CF762C" w:rsidP="00CF762C">
            <w:pPr>
              <w:pStyle w:val="TableTitle0"/>
              <w:jc w:val="both"/>
              <w:rPr>
                <w:rFonts w:cs="Arial"/>
                <w:szCs w:val="18"/>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4DEC71C1" w:rsidR="00801565" w:rsidRDefault="00801565" w:rsidP="0055101A">
            <w:pPr>
              <w:pStyle w:val="TableTitle0"/>
              <w:jc w:val="both"/>
            </w:pPr>
          </w:p>
        </w:tc>
        <w:tc>
          <w:tcPr>
            <w:tcW w:w="3029" w:type="dxa"/>
          </w:tcPr>
          <w:p w14:paraId="3C4479BB" w14:textId="4B3BBDC8"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3AAD80CE" w:rsidR="00801565" w:rsidRDefault="00801565" w:rsidP="0055101A">
            <w:pPr>
              <w:pStyle w:val="TableTitle0"/>
              <w:jc w:val="both"/>
            </w:pPr>
          </w:p>
        </w:tc>
        <w:tc>
          <w:tcPr>
            <w:tcW w:w="3029" w:type="dxa"/>
          </w:tcPr>
          <w:p w14:paraId="2F9D68A4" w14:textId="02D4D9A0"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1AD20C0B" w:rsidR="00801565" w:rsidRDefault="00801565" w:rsidP="0055101A">
            <w:pPr>
              <w:pStyle w:val="TableTitle0"/>
              <w:jc w:val="both"/>
            </w:pPr>
          </w:p>
        </w:tc>
        <w:tc>
          <w:tcPr>
            <w:tcW w:w="3052" w:type="dxa"/>
          </w:tcPr>
          <w:p w14:paraId="62EA193E" w14:textId="1DC7F36B" w:rsidR="00801565" w:rsidRDefault="00801565" w:rsidP="0055101A">
            <w:pPr>
              <w:pStyle w:val="TableTitle0"/>
              <w:jc w:val="both"/>
            </w:pPr>
          </w:p>
        </w:tc>
        <w:tc>
          <w:tcPr>
            <w:tcW w:w="3054" w:type="dxa"/>
          </w:tcPr>
          <w:p w14:paraId="49D75622" w14:textId="2D3322BA"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Toc142915623"/>
      <w:bookmarkStart w:id="36" w:name="_Hlk516151418"/>
      <w:bookmarkStart w:id="37" w:name="_Hlk516151360"/>
      <w:r>
        <w:lastRenderedPageBreak/>
        <w:t>Introduction</w:t>
      </w:r>
      <w:bookmarkEnd w:id="35"/>
    </w:p>
    <w:p w14:paraId="1C842C27" w14:textId="4E222555" w:rsidR="00F004B3" w:rsidRDefault="00F004B3" w:rsidP="00522F47">
      <w:pPr>
        <w:pStyle w:val="Heading2"/>
      </w:pPr>
      <w:bookmarkStart w:id="38" w:name="_Toc142915624"/>
      <w:r>
        <w:t>Purpose</w:t>
      </w:r>
      <w:bookmarkEnd w:id="38"/>
      <w:r>
        <w:t xml:space="preserve"> </w:t>
      </w:r>
    </w:p>
    <w:p w14:paraId="31DCA0B7" w14:textId="03ACB6DD"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DF18E6">
        <w:rPr>
          <w:rFonts w:cs="Arial"/>
        </w:rPr>
        <w:t xml:space="preserve">. </w:t>
      </w:r>
      <w:r w:rsidRPr="008C5C25">
        <w:rPr>
          <w:rFonts w:cs="Arial"/>
        </w:rPr>
        <w:t xml:space="preserve"> </w:t>
      </w:r>
    </w:p>
    <w:p w14:paraId="0EFF1462" w14:textId="77777777" w:rsidR="00F004B3" w:rsidRPr="00F004B3" w:rsidRDefault="00F004B3" w:rsidP="00050348"/>
    <w:p w14:paraId="39219E65" w14:textId="76A113DE" w:rsidR="00384174" w:rsidRDefault="00384174" w:rsidP="00522F47">
      <w:pPr>
        <w:pStyle w:val="Heading2"/>
      </w:pPr>
      <w:bookmarkStart w:id="39" w:name="_Toc142915625"/>
      <w:r>
        <w:t>Scope and Application</w:t>
      </w:r>
      <w:bookmarkEnd w:id="39"/>
    </w:p>
    <w:p w14:paraId="395236D3" w14:textId="184D0811"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igration to Oracle Cloud HCM.</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E003B34"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Oracle Cloud HCM Data Loader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522F47">
      <w:pPr>
        <w:pStyle w:val="Heading2"/>
      </w:pPr>
      <w:bookmarkStart w:id="43" w:name="_Toc142915626"/>
      <w:r w:rsidRPr="00451D54">
        <w:t>Data Acquisition High Level Source to Target Mapping</w:t>
      </w:r>
      <w:bookmarkEnd w:id="43"/>
    </w:p>
    <w:p w14:paraId="59396A03" w14:textId="16F4F105"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HCM)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1006"/>
        <w:gridCol w:w="977"/>
        <w:gridCol w:w="1417"/>
        <w:gridCol w:w="2612"/>
      </w:tblGrid>
      <w:tr w:rsidR="00B36DF5" w:rsidRPr="00E5366B" w14:paraId="631965C3" w14:textId="0F05ABA6" w:rsidTr="00753DF8">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1006"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77"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753DF8">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ERP System</w:t>
            </w:r>
          </w:p>
        </w:tc>
        <w:tc>
          <w:tcPr>
            <w:tcW w:w="1133" w:type="dxa"/>
            <w:hideMark/>
          </w:tcPr>
          <w:p w14:paraId="1A2FB8DC"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HDL</w:t>
            </w:r>
          </w:p>
        </w:tc>
        <w:tc>
          <w:tcPr>
            <w:tcW w:w="1133" w:type="dxa"/>
            <w:hideMark/>
          </w:tcPr>
          <w:p w14:paraId="33D3A2DE" w14:textId="528C8B12" w:rsidR="00B36DF5" w:rsidRPr="00E5366B" w:rsidRDefault="002835A1"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Payroll</w:t>
            </w:r>
          </w:p>
        </w:tc>
        <w:tc>
          <w:tcPr>
            <w:tcW w:w="1006"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77"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6743C1D5" w:rsidR="00B36DF5" w:rsidRPr="00E5366B" w:rsidRDefault="002835A1"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HCM Payroll</w:t>
            </w:r>
          </w:p>
        </w:tc>
        <w:tc>
          <w:tcPr>
            <w:tcW w:w="2612" w:type="dxa"/>
          </w:tcPr>
          <w:p w14:paraId="25FF7D6C" w14:textId="77777777" w:rsidR="005B49B6" w:rsidRPr="005B49B6" w:rsidRDefault="005B49B6"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5B49B6">
              <w:rPr>
                <w:rFonts w:cs="Arial"/>
                <w:sz w:val="16"/>
                <w:szCs w:val="16"/>
              </w:rPr>
              <w:t>PAY_DIR_CARD_DEFINITIONS</w:t>
            </w:r>
          </w:p>
          <w:p w14:paraId="557B63FC" w14:textId="77777777" w:rsidR="005B49B6" w:rsidRPr="005B49B6" w:rsidRDefault="005B49B6"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5B49B6">
              <w:rPr>
                <w:rFonts w:cs="Arial"/>
                <w:sz w:val="16"/>
                <w:szCs w:val="16"/>
              </w:rPr>
              <w:t>PAY_DIR_CARDS_F</w:t>
            </w:r>
          </w:p>
          <w:p w14:paraId="79B7ACE2" w14:textId="77777777" w:rsidR="005B49B6" w:rsidRPr="005B49B6" w:rsidRDefault="005B49B6"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5B49B6">
              <w:rPr>
                <w:rFonts w:cs="Arial"/>
                <w:sz w:val="16"/>
                <w:szCs w:val="16"/>
              </w:rPr>
              <w:t>PAY_DIR_CARD_COMP_DEFS</w:t>
            </w:r>
          </w:p>
          <w:p w14:paraId="1670615A" w14:textId="77777777" w:rsidR="005B49B6" w:rsidRPr="005B49B6" w:rsidRDefault="005B49B6"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5B49B6">
              <w:rPr>
                <w:rFonts w:cs="Arial"/>
                <w:sz w:val="16"/>
                <w:szCs w:val="16"/>
              </w:rPr>
              <w:t>PAY_ELEMENT_ENTRIES</w:t>
            </w:r>
          </w:p>
          <w:p w14:paraId="705367EC" w14:textId="77777777" w:rsidR="005B49B6" w:rsidRPr="005B49B6" w:rsidRDefault="005B49B6"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5B49B6">
              <w:rPr>
                <w:rFonts w:cs="Arial"/>
                <w:sz w:val="16"/>
                <w:szCs w:val="16"/>
              </w:rPr>
              <w:t>PAY_DIR_CARD_COMPONENT</w:t>
            </w:r>
          </w:p>
          <w:p w14:paraId="4AFAEB3E" w14:textId="4AC6CBB5" w:rsidR="00057661" w:rsidRPr="00E5366B" w:rsidRDefault="005B49B6" w:rsidP="005B49B6">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5B49B6">
              <w:rPr>
                <w:rFonts w:cs="Arial"/>
                <w:sz w:val="16"/>
                <w:szCs w:val="16"/>
              </w:rPr>
              <w:t>PAY BALANCES</w:t>
            </w:r>
          </w:p>
        </w:tc>
      </w:tr>
    </w:tbl>
    <w:p w14:paraId="12B0A854" w14:textId="77777777" w:rsidR="00C00696" w:rsidRPr="00C00696" w:rsidRDefault="00C00696" w:rsidP="00C00696"/>
    <w:p w14:paraId="3922AAFB" w14:textId="2F69B6A8" w:rsidR="00B01D3F" w:rsidRDefault="00D44CD3" w:rsidP="00522F47">
      <w:pPr>
        <w:pStyle w:val="Heading2"/>
      </w:pPr>
      <w:bookmarkStart w:id="45" w:name="_Toc142915627"/>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5E82A2AB" w:rsidR="000C1FB0" w:rsidRDefault="000C1FB0" w:rsidP="00662C3B">
      <w:pPr>
        <w:pStyle w:val="Bodytextversion1"/>
        <w:numPr>
          <w:ilvl w:val="0"/>
          <w:numId w:val="9"/>
        </w:numPr>
        <w:rPr>
          <w:rFonts w:cs="Arial"/>
        </w:rPr>
      </w:pPr>
      <w:r w:rsidRPr="000C1FB0">
        <w:rPr>
          <w:rFonts w:cs="Arial"/>
        </w:rPr>
        <w:t>All Work Structure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294D8FA0" w14:textId="330D6D60" w:rsidR="002A4DD7" w:rsidRPr="002A4DD7" w:rsidRDefault="002A4DD7" w:rsidP="002A4DD7">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Pr="000C1FB0">
        <w:rPr>
          <w:rFonts w:cs="Arial"/>
        </w:rPr>
        <w:t>HCM</w:t>
      </w:r>
      <w:r w:rsidRPr="03354D35">
        <w:rPr>
          <w:rFonts w:cs="Arial"/>
        </w:rPr>
        <w:t>.</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1EC57BF5"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Fusion HCM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2D931C5B" w:rsidR="000C1FB0" w:rsidRPr="000C1FB0" w:rsidRDefault="000C1FB0" w:rsidP="00662C3B">
      <w:pPr>
        <w:pStyle w:val="Bodytextversion1"/>
        <w:numPr>
          <w:ilvl w:val="0"/>
          <w:numId w:val="9"/>
        </w:numPr>
        <w:rPr>
          <w:rFonts w:cs="Arial"/>
        </w:rPr>
      </w:pPr>
      <w:r w:rsidRPr="000C1FB0">
        <w:rPr>
          <w:rFonts w:cs="Arial"/>
        </w:rPr>
        <w:lastRenderedPageBreak/>
        <w:t xml:space="preserve">Oracle Fusion HDL File Loader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522F47">
      <w:pPr>
        <w:pStyle w:val="Heading2"/>
      </w:pPr>
      <w:bookmarkStart w:id="46" w:name="_Toc142915628"/>
      <w:r>
        <w:t>Pre- requisites</w:t>
      </w:r>
      <w:bookmarkEnd w:id="46"/>
      <w:r>
        <w:t xml:space="preserve"> </w:t>
      </w:r>
    </w:p>
    <w:p w14:paraId="3775D08A" w14:textId="6AA3F591"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in Cloud HCM,</w:t>
      </w:r>
      <w:r w:rsidRPr="00083CE0">
        <w:rPr>
          <w:rFonts w:cs="Arial"/>
        </w:rPr>
        <w:t xml:space="preserve"> before running HCM Data Loader File </w:t>
      </w:r>
      <w:r w:rsidR="0050789F" w:rsidRPr="00083CE0">
        <w:rPr>
          <w:rFonts w:cs="Arial"/>
        </w:rPr>
        <w:t xml:space="preserve">– </w:t>
      </w:r>
      <w:r w:rsidR="0050789F" w:rsidRPr="003D5A79">
        <w:rPr>
          <w:rFonts w:cs="Arial"/>
          <w:b/>
          <w:bCs/>
          <w:i/>
          <w:iCs/>
        </w:rPr>
        <w:t>HCM</w:t>
      </w:r>
      <w:r w:rsidR="0050789F">
        <w:rPr>
          <w:rFonts w:cs="Arial"/>
          <w:b/>
          <w:bCs/>
          <w:i/>
          <w:iCs/>
        </w:rPr>
        <w:t xml:space="preserve"> Recruitment</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008405FA">
        <w:rPr>
          <w:rFonts w:cs="Arial"/>
        </w:rPr>
        <w:t>Enterprise defaults</w:t>
      </w:r>
    </w:p>
    <w:p w14:paraId="40917C30" w14:textId="5053970C" w:rsidR="008405FA" w:rsidRPr="008405FA" w:rsidRDefault="008405FA" w:rsidP="008405FA">
      <w:pPr>
        <w:pStyle w:val="Bodytextversion1"/>
        <w:numPr>
          <w:ilvl w:val="0"/>
          <w:numId w:val="7"/>
        </w:numPr>
        <w:rPr>
          <w:rFonts w:cs="Arial"/>
        </w:rPr>
      </w:pPr>
      <w:r w:rsidRPr="008405FA">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008405FA">
        <w:rPr>
          <w:rFonts w:cs="Arial"/>
        </w:rPr>
        <w:t>Legal Addresses</w:t>
      </w:r>
    </w:p>
    <w:p w14:paraId="305D17BA" w14:textId="77777777" w:rsidR="008405FA" w:rsidRDefault="008405FA" w:rsidP="008405FA">
      <w:pPr>
        <w:pStyle w:val="Bodytextversion1"/>
        <w:numPr>
          <w:ilvl w:val="0"/>
          <w:numId w:val="7"/>
        </w:numPr>
        <w:rPr>
          <w:rFonts w:cs="Arial"/>
        </w:rPr>
      </w:pPr>
      <w:r w:rsidRPr="008405FA">
        <w:rPr>
          <w:rFonts w:cs="Arial"/>
        </w:rPr>
        <w:t>Reference Data Sets</w:t>
      </w:r>
    </w:p>
    <w:p w14:paraId="16AE631F" w14:textId="77777777" w:rsidR="008405FA" w:rsidRDefault="008405FA" w:rsidP="008405FA">
      <w:pPr>
        <w:pStyle w:val="Bodytextversion1"/>
        <w:numPr>
          <w:ilvl w:val="0"/>
          <w:numId w:val="7"/>
        </w:numPr>
        <w:rPr>
          <w:rFonts w:cs="Arial"/>
        </w:rPr>
      </w:pPr>
      <w:r w:rsidRPr="008405FA">
        <w:rPr>
          <w:rFonts w:cs="Arial"/>
        </w:rPr>
        <w:t>Salary basis</w:t>
      </w:r>
    </w:p>
    <w:p w14:paraId="2DC342DD" w14:textId="4E2CB7C9" w:rsidR="008405FA" w:rsidRPr="008405FA" w:rsidRDefault="008405FA" w:rsidP="008405FA">
      <w:pPr>
        <w:pStyle w:val="Bodytextversion1"/>
        <w:numPr>
          <w:ilvl w:val="0"/>
          <w:numId w:val="7"/>
        </w:numPr>
        <w:rPr>
          <w:rFonts w:cs="Arial"/>
        </w:rPr>
      </w:pPr>
      <w:r w:rsidRPr="008405FA">
        <w:rPr>
          <w:rFonts w:cs="Arial"/>
        </w:rPr>
        <w:t xml:space="preserve">Worker Categories </w:t>
      </w:r>
    </w:p>
    <w:p w14:paraId="029CA8AB" w14:textId="77777777" w:rsidR="008405FA" w:rsidRDefault="008405FA" w:rsidP="008405FA">
      <w:pPr>
        <w:pStyle w:val="Bodytextversion1"/>
        <w:numPr>
          <w:ilvl w:val="0"/>
          <w:numId w:val="7"/>
        </w:numPr>
        <w:rPr>
          <w:rFonts w:cs="Arial"/>
        </w:rPr>
      </w:pPr>
      <w:r w:rsidRPr="00083CE0">
        <w:rPr>
          <w:rFonts w:cs="Arial"/>
        </w:rPr>
        <w:t>Business Units</w:t>
      </w:r>
    </w:p>
    <w:p w14:paraId="23F0DA5C" w14:textId="77777777" w:rsidR="00083CE0" w:rsidRPr="00083CE0" w:rsidRDefault="00083CE0" w:rsidP="00296DAF">
      <w:pPr>
        <w:pStyle w:val="Bodytextversion1"/>
        <w:numPr>
          <w:ilvl w:val="0"/>
          <w:numId w:val="7"/>
        </w:numPr>
        <w:rPr>
          <w:rFonts w:cs="Arial"/>
        </w:rPr>
      </w:pPr>
      <w:r w:rsidRPr="00083CE0">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00083CE0">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00083CE0">
        <w:rPr>
          <w:rFonts w:cs="Arial"/>
        </w:rPr>
        <w:t>Department</w:t>
      </w:r>
    </w:p>
    <w:p w14:paraId="7ADCEE96" w14:textId="3F1EAECA" w:rsidR="00083CE0" w:rsidRPr="00083CE0" w:rsidRDefault="00083CE0" w:rsidP="00296DAF">
      <w:pPr>
        <w:pStyle w:val="Bodytextversion1"/>
        <w:numPr>
          <w:ilvl w:val="0"/>
          <w:numId w:val="7"/>
        </w:numPr>
        <w:rPr>
          <w:rFonts w:cs="Arial"/>
        </w:rPr>
      </w:pPr>
      <w:r w:rsidRPr="00083CE0">
        <w:rPr>
          <w:rFonts w:cs="Arial"/>
        </w:rPr>
        <w:t>Jobs</w:t>
      </w:r>
      <w:r w:rsidR="008405FA">
        <w:rPr>
          <w:rFonts w:cs="Arial"/>
        </w:rPr>
        <w:t>,</w:t>
      </w:r>
      <w:r w:rsidR="008405FA" w:rsidRPr="008405FA">
        <w:rPr>
          <w:rFonts w:cs="Arial"/>
        </w:rPr>
        <w:t xml:space="preserve"> Job Families</w:t>
      </w:r>
    </w:p>
    <w:p w14:paraId="08B9F1AC" w14:textId="1E813E2D" w:rsidR="00083CE0" w:rsidRPr="00083CE0" w:rsidRDefault="00083CE0" w:rsidP="00296DAF">
      <w:pPr>
        <w:pStyle w:val="Bodytextversion1"/>
        <w:numPr>
          <w:ilvl w:val="0"/>
          <w:numId w:val="7"/>
        </w:numPr>
        <w:rPr>
          <w:rFonts w:cs="Arial"/>
        </w:rPr>
      </w:pPr>
      <w:r w:rsidRPr="00083CE0">
        <w:rPr>
          <w:rFonts w:cs="Arial"/>
        </w:rPr>
        <w:t>Grades</w:t>
      </w:r>
      <w:r w:rsidR="008405FA">
        <w:rPr>
          <w:rFonts w:cs="Arial"/>
        </w:rPr>
        <w:t>,</w:t>
      </w:r>
      <w:r w:rsidR="008405FA" w:rsidRPr="008405FA">
        <w:rPr>
          <w:rFonts w:cs="Arial"/>
        </w:rPr>
        <w:t xml:space="preserve"> Grade Rates and Ladders</w:t>
      </w:r>
    </w:p>
    <w:p w14:paraId="60790CA7" w14:textId="77777777" w:rsidR="00083CE0" w:rsidRPr="00083CE0" w:rsidRDefault="00083CE0" w:rsidP="00296DAF">
      <w:pPr>
        <w:pStyle w:val="Bodytextversion1"/>
        <w:numPr>
          <w:ilvl w:val="0"/>
          <w:numId w:val="7"/>
        </w:numPr>
        <w:rPr>
          <w:rFonts w:cs="Arial"/>
        </w:rPr>
      </w:pPr>
      <w:r w:rsidRPr="00083CE0">
        <w:rPr>
          <w:rFonts w:cs="Arial"/>
        </w:rPr>
        <w:t>Position</w:t>
      </w:r>
    </w:p>
    <w:p w14:paraId="1EE75336" w14:textId="77777777" w:rsidR="00083CE0" w:rsidRPr="00083CE0" w:rsidRDefault="00083CE0" w:rsidP="00296DAF">
      <w:pPr>
        <w:pStyle w:val="Bodytextversion1"/>
        <w:numPr>
          <w:ilvl w:val="0"/>
          <w:numId w:val="7"/>
        </w:numPr>
        <w:rPr>
          <w:rFonts w:cs="Arial"/>
        </w:rPr>
      </w:pPr>
      <w:r w:rsidRPr="00083CE0">
        <w:rPr>
          <w:rFonts w:cs="Arial"/>
        </w:rPr>
        <w:t>Locations</w:t>
      </w:r>
    </w:p>
    <w:p w14:paraId="2B7011B7" w14:textId="6817D22B" w:rsidR="00083CE0" w:rsidRPr="00083CE0" w:rsidRDefault="00083CE0" w:rsidP="00296DAF">
      <w:pPr>
        <w:pStyle w:val="Bodytextversion1"/>
        <w:numPr>
          <w:ilvl w:val="0"/>
          <w:numId w:val="7"/>
        </w:numPr>
        <w:rPr>
          <w:rFonts w:cs="Arial"/>
        </w:rPr>
      </w:pPr>
      <w:r w:rsidRPr="00083CE0">
        <w:rPr>
          <w:rFonts w:cs="Arial"/>
        </w:rPr>
        <w:t>All HCM Cost Allocation Key Flex</w:t>
      </w:r>
    </w:p>
    <w:p w14:paraId="08181385" w14:textId="77777777" w:rsidR="00345A63" w:rsidRDefault="00083CE0" w:rsidP="00345A63">
      <w:pPr>
        <w:pStyle w:val="Bodytextversion1"/>
        <w:numPr>
          <w:ilvl w:val="0"/>
          <w:numId w:val="7"/>
        </w:numPr>
        <w:rPr>
          <w:rFonts w:cs="Arial"/>
        </w:rPr>
      </w:pPr>
      <w:r w:rsidRPr="00083CE0">
        <w:rPr>
          <w:rFonts w:cs="Arial"/>
        </w:rPr>
        <w:t>People Group Key Flex</w:t>
      </w:r>
    </w:p>
    <w:p w14:paraId="72654096" w14:textId="57C64804" w:rsidR="00307DD6" w:rsidRPr="00345A63" w:rsidRDefault="008405FA" w:rsidP="00345A63">
      <w:pPr>
        <w:pStyle w:val="Bodytextversion1"/>
        <w:numPr>
          <w:ilvl w:val="0"/>
          <w:numId w:val="7"/>
        </w:numPr>
        <w:rPr>
          <w:rFonts w:cs="Arial"/>
        </w:rPr>
      </w:pPr>
      <w:r w:rsidRPr="00345A63">
        <w:rPr>
          <w:rFonts w:cs="Arial"/>
        </w:rPr>
        <w:t xml:space="preserve">Any relevant HR </w:t>
      </w:r>
      <w:r w:rsidR="005B49B6">
        <w:rPr>
          <w:rFonts w:cs="Arial"/>
        </w:rPr>
        <w:t xml:space="preserve">and Payroll </w:t>
      </w:r>
      <w:r w:rsidRPr="00345A63">
        <w:rPr>
          <w:rFonts w:cs="Arial"/>
        </w:rPr>
        <w:t xml:space="preserve">lookups </w:t>
      </w:r>
    </w:p>
    <w:p w14:paraId="67ACE596" w14:textId="77777777" w:rsidR="005B49B6" w:rsidRDefault="005B49B6" w:rsidP="005B49B6">
      <w:pPr>
        <w:pStyle w:val="Heading1"/>
        <w:numPr>
          <w:ilvl w:val="0"/>
          <w:numId w:val="0"/>
        </w:numPr>
        <w:ind w:left="432"/>
      </w:pPr>
    </w:p>
    <w:p w14:paraId="6EAD7129" w14:textId="1FFDD3A3" w:rsidR="00307DD6" w:rsidRDefault="00307DD6" w:rsidP="00307DD6">
      <w:pPr>
        <w:pStyle w:val="Heading1"/>
      </w:pPr>
      <w:bookmarkStart w:id="47" w:name="_Toc142915629"/>
      <w:r>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lastRenderedPageBreak/>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00522F47">
      <w:pPr>
        <w:pStyle w:val="Heading2"/>
        <w:rPr>
          <w:szCs w:val="22"/>
        </w:rPr>
      </w:pPr>
      <w:bookmarkStart w:id="48" w:name="_Toc142915630"/>
      <w:r w:rsidRPr="002C0121">
        <w:t>Data</w:t>
      </w:r>
      <w:r w:rsidRPr="001A44D4">
        <w:rPr>
          <w:szCs w:val="22"/>
        </w:rPr>
        <w:t xml:space="preserve"> </w:t>
      </w:r>
      <w:r w:rsidRPr="002C0121">
        <w:t>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522F47">
      <w:pPr>
        <w:pStyle w:val="Heading2"/>
      </w:pPr>
      <w:bookmarkStart w:id="49" w:name="_Toc142915631"/>
      <w:r w:rsidRPr="002C0121">
        <w:t>Extract</w:t>
      </w:r>
      <w:r w:rsidR="00DA1AC4">
        <w:t xml:space="preserve">, </w:t>
      </w:r>
      <w:r w:rsidRPr="002C0121">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3C01B596" w:rsidR="00307DD6" w:rsidRPr="003912BD" w:rsidRDefault="00567072" w:rsidP="00457F96">
      <w:pPr>
        <w:pStyle w:val="Bodytextversion1"/>
        <w:numPr>
          <w:ilvl w:val="1"/>
          <w:numId w:val="13"/>
        </w:numPr>
        <w:rPr>
          <w:rFonts w:cs="Arial"/>
        </w:rPr>
      </w:pPr>
      <w:r w:rsidRPr="00027213">
        <w:rPr>
          <w:rFonts w:cs="Arial"/>
          <w:b/>
          <w:i/>
        </w:rPr>
        <w:t xml:space="preserve">NOTE : </w:t>
      </w:r>
      <w:r>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3638DC56"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 xml:space="preserve">”) </w:t>
      </w:r>
      <w:r w:rsidR="008264E6">
        <w:rPr>
          <w:rFonts w:cs="Arial"/>
        </w:rPr>
        <w:t>.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3E69AA05"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522F47">
      <w:pPr>
        <w:pStyle w:val="Heading2"/>
      </w:pPr>
      <w:bookmarkStart w:id="50" w:name="_Toc142915632"/>
      <w:r w:rsidRPr="00F61729">
        <w:t>Load</w:t>
      </w:r>
      <w:bookmarkEnd w:id="50"/>
    </w:p>
    <w:p w14:paraId="559EE979" w14:textId="30284CC1"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H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follows:-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lastRenderedPageBreak/>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6CA5A9AD"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H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r w:rsidR="00307DD6" w:rsidRPr="003912BD">
        <w:rPr>
          <w:rFonts w:cs="Arial"/>
        </w:rPr>
        <w:t>dat</w:t>
      </w:r>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142915633"/>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A0" w:firstRow="1" w:lastRow="0" w:firstColumn="1" w:lastColumn="0" w:noHBand="0" w:noVBand="1"/>
      </w:tblPr>
      <w:tblGrid>
        <w:gridCol w:w="3616"/>
        <w:gridCol w:w="2595"/>
        <w:gridCol w:w="3558"/>
      </w:tblGrid>
      <w:tr w:rsidR="00854E83" w:rsidRPr="00C0271E" w14:paraId="1BBF382B" w14:textId="77777777" w:rsidTr="00A608DE">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A608DE">
        <w:trPr>
          <w:cnfStyle w:val="000000100000" w:firstRow="0" w:lastRow="0" w:firstColumn="0" w:lastColumn="0" w:oddVBand="0" w:evenVBand="0" w:oddHBand="1" w:evenHBand="0" w:firstRowFirstColumn="0" w:firstRowLastColumn="0" w:lastRowFirstColumn="0" w:lastRowLastColumn="0"/>
          <w:trHeight w:hRule="exact" w:val="60"/>
        </w:trPr>
        <w:tc>
          <w:tcPr>
            <w:cnfStyle w:val="001000000000" w:firstRow="0" w:lastRow="0" w:firstColumn="1" w:lastColumn="0" w:oddVBand="0" w:evenVBand="0" w:oddHBand="0" w:evenHBand="0" w:firstRowFirstColumn="0" w:firstRowLastColumn="0" w:lastRowFirstColumn="0" w:lastRowLastColumn="0"/>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54E83" w:rsidRPr="00C0271E" w14:paraId="42B5C781"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p>
        </w:tc>
        <w:tc>
          <w:tcPr>
            <w:tcW w:w="1821" w:type="pct"/>
          </w:tcPr>
          <w:p w14:paraId="63BF7343" w14:textId="34DC7B6F"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IND/DGUK/CV040/</w:t>
            </w:r>
            <w:r w:rsidR="005B49B6">
              <w:rPr>
                <w:rFonts w:ascii="Calibri Light" w:hAnsi="Calibri Light" w:cs="Arial"/>
                <w:color w:val="4F4F4F"/>
                <w:sz w:val="16"/>
                <w:szCs w:val="16"/>
              </w:rPr>
              <w:t>PAY</w:t>
            </w:r>
            <w:r w:rsidRPr="00C0271E">
              <w:rPr>
                <w:rFonts w:ascii="Calibri Light" w:hAnsi="Calibri Light" w:cs="Arial"/>
                <w:color w:val="4F4F4F"/>
                <w:sz w:val="16"/>
                <w:szCs w:val="16"/>
              </w:rPr>
              <w:t>/02</w:t>
            </w:r>
          </w:p>
        </w:tc>
      </w:tr>
      <w:tr w:rsidR="00854E83" w:rsidRPr="00C0271E" w14:paraId="3946C0FC"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3110621D"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5B49B6">
              <w:rPr>
                <w:rFonts w:ascii="Calibri Light" w:hAnsi="Calibri Light" w:cs="Arial"/>
                <w:color w:val="4F4F4F"/>
                <w:sz w:val="16"/>
                <w:szCs w:val="16"/>
              </w:rPr>
              <w:t>PAY</w:t>
            </w:r>
            <w:r w:rsidRPr="00C0271E">
              <w:rPr>
                <w:rFonts w:ascii="Calibri Light" w:hAnsi="Calibri Light" w:cs="Arial"/>
                <w:color w:val="4F4F4F"/>
                <w:sz w:val="16"/>
                <w:szCs w:val="16"/>
              </w:rPr>
              <w:t>&lt;Name&gt;_</w:t>
            </w:r>
            <w:r w:rsidR="007E4342">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7C9D1B97" w:rsidR="00854E83" w:rsidRPr="00C0271E" w:rsidRDefault="00284D84"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5B49B6">
              <w:rPr>
                <w:rFonts w:ascii="Calibri Light" w:hAnsi="Calibri Light" w:cs="Arial"/>
                <w:color w:val="4F4F4F"/>
                <w:sz w:val="16"/>
                <w:szCs w:val="16"/>
              </w:rPr>
              <w:t>PAY</w:t>
            </w:r>
            <w:r w:rsidR="00854E83" w:rsidRPr="00C0271E">
              <w:rPr>
                <w:rFonts w:ascii="Calibri Light" w:hAnsi="Calibri Light" w:cs="Arial"/>
                <w:color w:val="4F4F4F"/>
                <w:sz w:val="16"/>
                <w:szCs w:val="16"/>
              </w:rPr>
              <w:t>_</w:t>
            </w:r>
            <w:r w:rsidR="001572F3">
              <w:rPr>
                <w:rFonts w:ascii="Calibri Light" w:hAnsi="Calibri Light" w:cs="Arial"/>
                <w:color w:val="4F4F4F"/>
                <w:sz w:val="16"/>
                <w:szCs w:val="16"/>
              </w:rPr>
              <w:t>&lt;NAME&gt;</w:t>
            </w:r>
            <w:r w:rsidR="00854E83" w:rsidRPr="00C0271E">
              <w:rPr>
                <w:rFonts w:ascii="Calibri Light" w:hAnsi="Calibri Light" w:cs="Arial"/>
                <w:color w:val="4F4F4F"/>
                <w:sz w:val="16"/>
                <w:szCs w:val="16"/>
              </w:rPr>
              <w:t>_</w:t>
            </w:r>
            <w:r w:rsidR="007E4342">
              <w:rPr>
                <w:rFonts w:ascii="Calibri Light" w:hAnsi="Calibri Light" w:cs="Arial"/>
                <w:color w:val="4F4F4F"/>
                <w:sz w:val="16"/>
                <w:szCs w:val="16"/>
              </w:rPr>
              <w:t>DBI</w:t>
            </w:r>
            <w:r w:rsidR="00854E83" w:rsidRPr="00C0271E">
              <w:rPr>
                <w:rFonts w:ascii="Calibri Light" w:hAnsi="Calibri Light" w:cs="Arial"/>
                <w:color w:val="4F4F4F"/>
                <w:sz w:val="16"/>
                <w:szCs w:val="16"/>
              </w:rPr>
              <w:t>.sql</w:t>
            </w:r>
          </w:p>
        </w:tc>
      </w:tr>
      <w:tr w:rsidR="00854E83" w:rsidRPr="00C0271E" w14:paraId="3CAFEB67"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35785AFB"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5B49B6">
              <w:rPr>
                <w:rFonts w:ascii="Calibri Light" w:hAnsi="Calibri Light" w:cs="Arial"/>
                <w:color w:val="4F4F4F"/>
                <w:sz w:val="16"/>
                <w:szCs w:val="16"/>
              </w:rPr>
              <w:t>PAY</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A608DE">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2AE81CAD" w:rsidR="00854E83" w:rsidRPr="00C0271E" w:rsidRDefault="00854E83" w:rsidP="00854E83">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5B49B6">
              <w:rPr>
                <w:rFonts w:ascii="Calibri Light" w:hAnsi="Calibri Light" w:cs="Arial"/>
                <w:color w:val="4F4F4F"/>
                <w:sz w:val="16"/>
                <w:szCs w:val="16"/>
              </w:rPr>
              <w:t>PAY</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0C3AF660" w14:textId="1D58A724" w:rsidR="009F2C61" w:rsidRDefault="005B49B6"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BALANCES_STG</w:t>
            </w:r>
            <w:r w:rsidR="009F2C61" w:rsidRPr="009F2C61">
              <w:rPr>
                <w:rFonts w:ascii="Calibri Light" w:hAnsi="Calibri Light" w:cs="Arial"/>
                <w:color w:val="4F4F4F"/>
                <w:sz w:val="16"/>
                <w:szCs w:val="16"/>
              </w:rPr>
              <w:t>.dat</w:t>
            </w:r>
          </w:p>
          <w:p w14:paraId="53C2571F" w14:textId="0727A67C" w:rsidR="005B49B6" w:rsidRDefault="005B49B6"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BP_STG</w:t>
            </w:r>
            <w:r w:rsidRPr="009F2C61">
              <w:rPr>
                <w:rFonts w:ascii="Calibri Light" w:hAnsi="Calibri Light" w:cs="Arial"/>
                <w:color w:val="4F4F4F"/>
                <w:sz w:val="16"/>
                <w:szCs w:val="16"/>
              </w:rPr>
              <w:t>.dat</w:t>
            </w:r>
          </w:p>
          <w:p w14:paraId="7E0154AC" w14:textId="5EF35C2E" w:rsidR="005B49B6" w:rsidRDefault="005B49B6"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NSD_STG</w:t>
            </w:r>
            <w:r w:rsidRPr="009F2C61">
              <w:rPr>
                <w:rFonts w:ascii="Calibri Light" w:hAnsi="Calibri Light" w:cs="Arial"/>
                <w:color w:val="4F4F4F"/>
                <w:sz w:val="16"/>
                <w:szCs w:val="16"/>
              </w:rPr>
              <w:t>.dat</w:t>
            </w:r>
          </w:p>
          <w:p w14:paraId="1C49F294" w14:textId="14D27698" w:rsidR="005B49B6" w:rsidRDefault="005B49B6"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SD_STG</w:t>
            </w:r>
            <w:r w:rsidRPr="009F2C61">
              <w:rPr>
                <w:rFonts w:ascii="Calibri Light" w:hAnsi="Calibri Light" w:cs="Arial"/>
                <w:color w:val="4F4F4F"/>
                <w:sz w:val="16"/>
                <w:szCs w:val="16"/>
              </w:rPr>
              <w:t>.dat</w:t>
            </w:r>
          </w:p>
          <w:p w14:paraId="48A43484" w14:textId="374EC52D" w:rsidR="005B49B6" w:rsidRDefault="005B49B6"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w:t>
            </w:r>
            <w:r>
              <w:rPr>
                <w:rFonts w:ascii="Calibri Light" w:hAnsi="Calibri Light" w:cs="Arial"/>
                <w:color w:val="4F4F4F"/>
                <w:sz w:val="16"/>
                <w:szCs w:val="16"/>
              </w:rPr>
              <w:t>PAE</w:t>
            </w:r>
            <w:r w:rsidRPr="005B49B6">
              <w:rPr>
                <w:rFonts w:ascii="Calibri Light" w:hAnsi="Calibri Light" w:cs="Arial"/>
                <w:color w:val="4F4F4F"/>
                <w:sz w:val="16"/>
                <w:szCs w:val="16"/>
              </w:rPr>
              <w:t>_STG</w:t>
            </w:r>
            <w:r w:rsidRPr="009F2C61">
              <w:rPr>
                <w:rFonts w:ascii="Calibri Light" w:hAnsi="Calibri Light" w:cs="Arial"/>
                <w:color w:val="4F4F4F"/>
                <w:sz w:val="16"/>
                <w:szCs w:val="16"/>
              </w:rPr>
              <w:t>.dat</w:t>
            </w:r>
          </w:p>
          <w:p w14:paraId="057ED0F7" w14:textId="56D45D03" w:rsidR="005B49B6" w:rsidRDefault="005B49B6"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SL_STG</w:t>
            </w:r>
            <w:r w:rsidRPr="009F2C61">
              <w:rPr>
                <w:rFonts w:ascii="Calibri Light" w:hAnsi="Calibri Light" w:cs="Arial"/>
                <w:color w:val="4F4F4F"/>
                <w:sz w:val="16"/>
                <w:szCs w:val="16"/>
              </w:rPr>
              <w:t>.dat</w:t>
            </w:r>
          </w:p>
          <w:p w14:paraId="22BEEC78" w14:textId="71337338" w:rsidR="005B49B6" w:rsidRDefault="005B49B6"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OST_ALLOCS_STG</w:t>
            </w:r>
            <w:r w:rsidRPr="009F2C61">
              <w:rPr>
                <w:rFonts w:ascii="Calibri Light" w:hAnsi="Calibri Light" w:cs="Arial"/>
                <w:color w:val="4F4F4F"/>
                <w:sz w:val="16"/>
                <w:szCs w:val="16"/>
              </w:rPr>
              <w:t>.dat</w:t>
            </w:r>
          </w:p>
          <w:p w14:paraId="738547DA" w14:textId="43E0CBEE" w:rsidR="005B49B6" w:rsidRDefault="005B49B6"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w:t>
            </w:r>
            <w:r>
              <w:rPr>
                <w:rFonts w:ascii="Calibri Light" w:hAnsi="Calibri Light" w:cs="Arial"/>
                <w:color w:val="4F4F4F"/>
                <w:sz w:val="16"/>
                <w:szCs w:val="16"/>
              </w:rPr>
              <w:t>PG</w:t>
            </w:r>
            <w:r w:rsidRPr="005B49B6">
              <w:rPr>
                <w:rFonts w:ascii="Calibri Light" w:hAnsi="Calibri Light" w:cs="Arial"/>
                <w:color w:val="4F4F4F"/>
                <w:sz w:val="16"/>
                <w:szCs w:val="16"/>
              </w:rPr>
              <w:t>L_STG</w:t>
            </w:r>
            <w:r w:rsidRPr="009F2C61">
              <w:rPr>
                <w:rFonts w:ascii="Calibri Light" w:hAnsi="Calibri Light" w:cs="Arial"/>
                <w:color w:val="4F4F4F"/>
                <w:sz w:val="16"/>
                <w:szCs w:val="16"/>
              </w:rPr>
              <w:t>.dat</w:t>
            </w:r>
          </w:p>
          <w:p w14:paraId="5A6BA883" w14:textId="2C77DA0A" w:rsidR="004A2A7C" w:rsidRDefault="004A2A7C" w:rsidP="004A2A7C">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4A2A7C">
              <w:rPr>
                <w:rFonts w:ascii="Calibri Light" w:hAnsi="Calibri Light" w:cs="Arial"/>
                <w:color w:val="4F4F4F"/>
                <w:sz w:val="16"/>
                <w:szCs w:val="16"/>
              </w:rPr>
              <w:t>XXMX_PAY_ELEM_ENTRIES_STG</w:t>
            </w:r>
            <w:r w:rsidRPr="009F2C61">
              <w:rPr>
                <w:rFonts w:ascii="Calibri Light" w:hAnsi="Calibri Light" w:cs="Arial"/>
                <w:color w:val="4F4F4F"/>
                <w:sz w:val="16"/>
                <w:szCs w:val="16"/>
              </w:rPr>
              <w:t>.dat</w:t>
            </w:r>
          </w:p>
          <w:p w14:paraId="68AD4637" w14:textId="77777777" w:rsidR="004A2A7C" w:rsidRDefault="004A2A7C" w:rsidP="005B49B6">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p w14:paraId="449A76A1" w14:textId="09781FA1" w:rsidR="00854E83" w:rsidRPr="00C0271E" w:rsidRDefault="00854E83" w:rsidP="009F2C61">
            <w:pPr>
              <w:keepLines/>
              <w:spacing w:after="0" w:line="240" w:lineRule="auto"/>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p>
        </w:tc>
      </w:tr>
      <w:tr w:rsidR="00854E83" w:rsidRPr="00C0271E" w14:paraId="3701B02C" w14:textId="77777777" w:rsidTr="00A608DE">
        <w:trPr>
          <w:trHeight w:val="255"/>
        </w:trPr>
        <w:tc>
          <w:tcPr>
            <w:cnfStyle w:val="001000000000" w:firstRow="0" w:lastRow="0" w:firstColumn="1" w:lastColumn="0" w:oddVBand="0" w:evenVBand="0" w:oddHBand="0" w:evenHBand="0" w:firstRowFirstColumn="0" w:firstRowLastColumn="0" w:lastRowFirstColumn="0" w:lastRowLastColumn="0"/>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144E4A2A" w:rsidR="00854E83" w:rsidRPr="00C0271E" w:rsidRDefault="00854E83" w:rsidP="00854E83">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XXMX_</w:t>
            </w:r>
            <w:r w:rsidR="005B49B6">
              <w:rPr>
                <w:rFonts w:ascii="Calibri Light" w:hAnsi="Calibri Light" w:cs="Arial"/>
                <w:color w:val="4F4F4F"/>
                <w:sz w:val="16"/>
                <w:szCs w:val="16"/>
              </w:rPr>
              <w:t>PAY</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3FD701AC" w14:textId="77777777" w:rsidR="005B49B6" w:rsidRPr="005B49B6" w:rsidRDefault="005B49B6"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BALANCES_STG.ctl</w:t>
            </w:r>
          </w:p>
          <w:p w14:paraId="366805F1" w14:textId="77777777" w:rsidR="005B49B6" w:rsidRPr="005B49B6" w:rsidRDefault="005B49B6"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BP_STG.ctl</w:t>
            </w:r>
          </w:p>
          <w:p w14:paraId="4FB8BBF3" w14:textId="77777777" w:rsidR="005B49B6" w:rsidRPr="005B49B6" w:rsidRDefault="005B49B6"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NSD_STG.ctl</w:t>
            </w:r>
          </w:p>
          <w:p w14:paraId="784743F7" w14:textId="77777777" w:rsidR="005B49B6" w:rsidRPr="005B49B6" w:rsidRDefault="005B49B6"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SD_STG.ctl</w:t>
            </w:r>
          </w:p>
          <w:p w14:paraId="61075CF4" w14:textId="6E185A58" w:rsidR="005B49B6" w:rsidRPr="005B49B6" w:rsidRDefault="005B49B6"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PAE_STG.ctl</w:t>
            </w:r>
          </w:p>
          <w:p w14:paraId="7285F127" w14:textId="77777777" w:rsidR="005B49B6" w:rsidRPr="005B49B6" w:rsidRDefault="005B49B6"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SL_STG.ctl</w:t>
            </w:r>
          </w:p>
          <w:p w14:paraId="17815051" w14:textId="77777777" w:rsidR="005B49B6" w:rsidRPr="005B49B6" w:rsidRDefault="005B49B6"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OST_ALLOCS_STG.ctl</w:t>
            </w:r>
          </w:p>
          <w:p w14:paraId="75343183" w14:textId="77777777" w:rsidR="00854E83" w:rsidRDefault="005B49B6"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5B49B6">
              <w:rPr>
                <w:rFonts w:ascii="Calibri Light" w:hAnsi="Calibri Light" w:cs="Arial"/>
                <w:color w:val="4F4F4F"/>
                <w:sz w:val="16"/>
                <w:szCs w:val="16"/>
              </w:rPr>
              <w:t>XXMX_PAY_CALC_CARDS_PGL_STG.ctl</w:t>
            </w:r>
          </w:p>
          <w:p w14:paraId="382D256E" w14:textId="10360677" w:rsidR="004A2A7C" w:rsidRPr="00C0271E" w:rsidRDefault="004A2A7C" w:rsidP="005B49B6">
            <w:pPr>
              <w:keepLines/>
              <w:spacing w:after="0" w:line="240" w:lineRule="auto"/>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4A2A7C">
              <w:rPr>
                <w:rFonts w:ascii="Calibri Light" w:hAnsi="Calibri Light" w:cs="Arial"/>
                <w:color w:val="4F4F4F"/>
                <w:sz w:val="16"/>
                <w:szCs w:val="16"/>
              </w:rPr>
              <w:t>XXMX_PAY_ELEM_ENTRIES_STG</w:t>
            </w:r>
            <w:r>
              <w:rPr>
                <w:rFonts w:ascii="Calibri Light" w:hAnsi="Calibri Light" w:cs="Arial"/>
                <w:color w:val="4F4F4F"/>
                <w:sz w:val="16"/>
                <w:szCs w:val="16"/>
              </w:rPr>
              <w:t>.ctl</w:t>
            </w:r>
          </w:p>
        </w:tc>
      </w:tr>
    </w:tbl>
    <w:p w14:paraId="5F3D5766" w14:textId="77777777" w:rsidR="000A0B1A" w:rsidRDefault="000A0B1A" w:rsidP="002D35E0">
      <w:pPr>
        <w:sectPr w:rsidR="000A0B1A" w:rsidSect="002B7EA5">
          <w:headerReference w:type="even" r:id="rId19"/>
          <w:headerReference w:type="default" r:id="rId20"/>
          <w:footerReference w:type="even" r:id="rId21"/>
          <w:footerReference w:type="default" r:id="rId22"/>
          <w:headerReference w:type="first" r:id="rId23"/>
          <w:footerReference w:type="first" r:id="rId24"/>
          <w:pgSz w:w="11906" w:h="16838"/>
          <w:pgMar w:top="1440" w:right="970" w:bottom="1440" w:left="1157" w:header="709" w:footer="709" w:gutter="0"/>
          <w:pgNumType w:start="1"/>
          <w:cols w:space="708"/>
          <w:docGrid w:linePitch="360"/>
        </w:sectPr>
      </w:pPr>
    </w:p>
    <w:p w14:paraId="0644A53F" w14:textId="77777777" w:rsidR="00931FAC" w:rsidRDefault="00931FAC" w:rsidP="002D35E0">
      <w:pPr>
        <w:sectPr w:rsidR="00931FAC" w:rsidSect="00931FAC">
          <w:headerReference w:type="even" r:id="rId25"/>
          <w:headerReference w:type="default" r:id="rId26"/>
          <w:footerReference w:type="even" r:id="rId27"/>
          <w:footerReference w:type="default" r:id="rId28"/>
          <w:headerReference w:type="first" r:id="rId29"/>
          <w:footerReference w:type="first" r:id="rId30"/>
          <w:pgSz w:w="16838" w:h="11906" w:orient="landscape"/>
          <w:pgMar w:top="970" w:right="1440" w:bottom="1157" w:left="1440" w:header="709" w:footer="709" w:gutter="0"/>
          <w:cols w:space="708"/>
          <w:docGrid w:linePitch="360"/>
        </w:sectPr>
      </w:pPr>
    </w:p>
    <w:p w14:paraId="3325215B" w14:textId="2C7ED963" w:rsidR="002D35E0" w:rsidRDefault="00EB163B" w:rsidP="002D35E0">
      <w:pPr>
        <w:pStyle w:val="Heading1"/>
      </w:pPr>
      <w:bookmarkStart w:id="52" w:name="_Toc142915634"/>
      <w:r>
        <w:t>Extract File Layouts</w:t>
      </w:r>
      <w:bookmarkEnd w:id="52"/>
    </w:p>
    <w:p w14:paraId="24A5ACAC" w14:textId="5E7FCF82" w:rsidR="000D7627" w:rsidRDefault="00795815" w:rsidP="00795815">
      <w:pPr>
        <w:pStyle w:val="Bodytextversion1"/>
        <w:rPr>
          <w:rFonts w:cs="Arial"/>
        </w:rPr>
      </w:pPr>
      <w:r>
        <w:rPr>
          <w:rFonts w:cs="Arial"/>
        </w:rPr>
        <w:t xml:space="preserve">This section provides details for extracting the data file from source system.  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Maximise tool for Data Migration to Oracle Cloud HCM</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A608DE">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A608DE">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77777777"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p>
        </w:tc>
      </w:tr>
      <w:tr w:rsidR="00284D84" w:rsidRPr="00C0271E" w14:paraId="7BCD666A"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A608DE">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51BD6DE4"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p>
        </w:tc>
      </w:tr>
      <w:tr w:rsidR="00284D84" w:rsidRPr="00C0271E" w14:paraId="5D9A3BB7"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75926FD5"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p>
        </w:tc>
      </w:tr>
      <w:tr w:rsidR="00284D84" w:rsidRPr="00C0271E" w14:paraId="120D86E3"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A608DE">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A608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134CCDF3" w14:textId="52E0F97E" w:rsidR="00EB163B" w:rsidRPr="00EB163B" w:rsidRDefault="0040356D" w:rsidP="00522F47">
      <w:pPr>
        <w:pStyle w:val="Heading2"/>
      </w:pPr>
      <w:bookmarkStart w:id="53" w:name="_Toc142915635"/>
      <w:r>
        <w:lastRenderedPageBreak/>
        <w:t>PAE Calculation Card</w:t>
      </w:r>
      <w:bookmarkEnd w:id="53"/>
    </w:p>
    <w:p w14:paraId="73B87EA0" w14:textId="1BD045E5" w:rsidR="00D01BED" w:rsidRPr="00940AA5" w:rsidRDefault="00D01BED" w:rsidP="00940AA5">
      <w:pPr>
        <w:pStyle w:val="Bullet"/>
        <w:rPr>
          <w:rFonts w:ascii="Calibri Light" w:hAnsi="Calibri Light" w:cs="Arial"/>
          <w:color w:val="4F4F4F"/>
          <w:sz w:val="22"/>
          <w:szCs w:val="22"/>
          <w:lang w:val="en-GB" w:eastAsia="en-IE"/>
        </w:rPr>
      </w:pPr>
      <w:r w:rsidRPr="00940AA5">
        <w:rPr>
          <w:rFonts w:ascii="Calibri Light" w:hAnsi="Calibri Light" w:cs="Arial"/>
          <w:color w:val="4F4F4F"/>
          <w:sz w:val="22"/>
          <w:szCs w:val="22"/>
          <w:lang w:val="en-GB" w:eastAsia="en-IE"/>
        </w:rPr>
        <w:t xml:space="preserve">Data File Name: </w:t>
      </w:r>
      <w:r w:rsidR="00940AA5" w:rsidRPr="00940AA5">
        <w:rPr>
          <w:rFonts w:ascii="Calibri Light" w:hAnsi="Calibri Light" w:cs="Arial"/>
          <w:color w:val="4F4F4F"/>
          <w:sz w:val="22"/>
          <w:szCs w:val="22"/>
          <w:lang w:val="en-GB" w:eastAsia="en-IE"/>
        </w:rPr>
        <w:t>XXMX_PAY_CALC_CARDS_PAE_STG</w:t>
      </w:r>
      <w:r w:rsidR="00940AA5">
        <w:rPr>
          <w:rFonts w:ascii="Calibri Light" w:hAnsi="Calibri Light" w:cs="Arial"/>
          <w:color w:val="4F4F4F"/>
          <w:sz w:val="22"/>
          <w:szCs w:val="22"/>
          <w:lang w:val="en-GB" w:eastAsia="en-IE"/>
        </w:rPr>
        <w:t>.</w:t>
      </w:r>
      <w:r w:rsidR="00DB4F86" w:rsidRPr="00940AA5">
        <w:rPr>
          <w:rFonts w:ascii="Calibri Light" w:hAnsi="Calibri Light" w:cs="Arial"/>
          <w:color w:val="4F4F4F"/>
          <w:sz w:val="22"/>
          <w:szCs w:val="22"/>
          <w:lang w:val="en-GB" w:eastAsia="en-IE"/>
        </w:rPr>
        <w:t>dat</w:t>
      </w:r>
    </w:p>
    <w:p w14:paraId="07DEB16C" w14:textId="6BFBE015" w:rsidR="00D01BED" w:rsidRPr="00D01BED" w:rsidRDefault="00D01BED" w:rsidP="00940AA5">
      <w:pPr>
        <w:pStyle w:val="Bullet"/>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Staging table: </w:t>
      </w:r>
      <w:r w:rsidR="00B839AD" w:rsidRPr="00940AA5">
        <w:rPr>
          <w:rFonts w:ascii="Calibri Light" w:hAnsi="Calibri Light" w:cs="Arial"/>
          <w:color w:val="4F4F4F"/>
          <w:sz w:val="22"/>
          <w:szCs w:val="22"/>
          <w:lang w:val="en-GB" w:eastAsia="en-IE"/>
        </w:rPr>
        <w:t>XXMX_PAY_CALC_CARDS_PAE_STG</w:t>
      </w:r>
      <w:r w:rsidR="005573BD">
        <w:rPr>
          <w:rFonts w:ascii="Calibri Light" w:hAnsi="Calibri Light" w:cs="Arial"/>
          <w:color w:val="4F4F4F"/>
          <w:sz w:val="22"/>
          <w:szCs w:val="22"/>
          <w:lang w:val="en-GB" w:eastAsia="en-IE"/>
        </w:rPr>
        <w:t xml:space="preserve">, </w:t>
      </w:r>
      <w:r w:rsidR="0040356D" w:rsidRPr="00940AA5">
        <w:rPr>
          <w:rFonts w:ascii="Calibri Light" w:hAnsi="Calibri Light" w:cs="Arial"/>
          <w:color w:val="4F4F4F"/>
          <w:sz w:val="22"/>
          <w:szCs w:val="22"/>
          <w:lang w:val="en-GB" w:eastAsia="en-IE"/>
        </w:rPr>
        <w:t>XXMX_PAY_C</w:t>
      </w:r>
      <w:r w:rsidR="00B839AD">
        <w:rPr>
          <w:rFonts w:ascii="Calibri Light" w:hAnsi="Calibri Light" w:cs="Arial"/>
          <w:color w:val="4F4F4F"/>
          <w:sz w:val="22"/>
          <w:szCs w:val="22"/>
          <w:lang w:val="en-GB" w:eastAsia="en-IE"/>
        </w:rPr>
        <w:t>OMP</w:t>
      </w:r>
      <w:r w:rsidR="0040356D">
        <w:rPr>
          <w:rFonts w:ascii="Calibri Light" w:hAnsi="Calibri Light" w:cs="Arial"/>
          <w:color w:val="4F4F4F"/>
          <w:sz w:val="22"/>
          <w:szCs w:val="22"/>
          <w:lang w:val="en-GB" w:eastAsia="en-IE"/>
        </w:rPr>
        <w:t>_DTL</w:t>
      </w:r>
      <w:r w:rsidR="0040356D" w:rsidRPr="00940AA5">
        <w:rPr>
          <w:rFonts w:ascii="Calibri Light" w:hAnsi="Calibri Light" w:cs="Arial"/>
          <w:color w:val="4F4F4F"/>
          <w:sz w:val="22"/>
          <w:szCs w:val="22"/>
          <w:lang w:val="en-GB" w:eastAsia="en-IE"/>
        </w:rPr>
        <w:t xml:space="preserve">_PAE_STG </w:t>
      </w:r>
      <w:r w:rsidR="0040356D">
        <w:rPr>
          <w:rFonts w:ascii="Calibri Light" w:hAnsi="Calibri Light" w:cs="Arial"/>
          <w:color w:val="4F4F4F"/>
          <w:sz w:val="22"/>
          <w:szCs w:val="22"/>
          <w:lang w:val="en-GB" w:eastAsia="en-IE"/>
        </w:rPr>
        <w:t xml:space="preserve">, </w:t>
      </w:r>
      <w:r w:rsidR="005573BD" w:rsidRPr="00940AA5">
        <w:rPr>
          <w:rFonts w:ascii="Calibri Light" w:hAnsi="Calibri Light" w:cs="Arial"/>
          <w:color w:val="4F4F4F"/>
          <w:sz w:val="22"/>
          <w:szCs w:val="22"/>
          <w:lang w:val="en-GB" w:eastAsia="en-IE"/>
        </w:rPr>
        <w:t>XXMX_PAY</w:t>
      </w:r>
      <w:r w:rsidR="0040356D">
        <w:rPr>
          <w:rFonts w:ascii="Calibri Light" w:hAnsi="Calibri Light" w:cs="Arial"/>
          <w:color w:val="4F4F4F"/>
          <w:sz w:val="22"/>
          <w:szCs w:val="22"/>
          <w:lang w:val="en-GB" w:eastAsia="en-IE"/>
        </w:rPr>
        <w:t>_COMP</w:t>
      </w:r>
      <w:r w:rsidR="005573BD">
        <w:rPr>
          <w:rFonts w:ascii="Calibri Light" w:hAnsi="Calibri Light" w:cs="Arial"/>
          <w:color w:val="4F4F4F"/>
          <w:sz w:val="22"/>
          <w:szCs w:val="22"/>
          <w:lang w:val="en-GB" w:eastAsia="en-IE"/>
        </w:rPr>
        <w:t>_ASOC</w:t>
      </w:r>
      <w:r w:rsidR="005573BD" w:rsidRPr="00940AA5">
        <w:rPr>
          <w:rFonts w:ascii="Calibri Light" w:hAnsi="Calibri Light" w:cs="Arial"/>
          <w:color w:val="4F4F4F"/>
          <w:sz w:val="22"/>
          <w:szCs w:val="22"/>
          <w:lang w:val="en-GB" w:eastAsia="en-IE"/>
        </w:rPr>
        <w:t>_PAE_STG</w:t>
      </w:r>
      <w:r w:rsidR="00B839AD">
        <w:rPr>
          <w:rFonts w:ascii="Calibri Light" w:hAnsi="Calibri Light" w:cs="Arial"/>
          <w:color w:val="4F4F4F"/>
          <w:sz w:val="22"/>
          <w:szCs w:val="22"/>
          <w:lang w:val="en-GB" w:eastAsia="en-IE"/>
        </w:rPr>
        <w:t xml:space="preserve"> ,</w:t>
      </w:r>
      <w:r w:rsidR="005573BD" w:rsidRPr="00940AA5">
        <w:rPr>
          <w:rFonts w:ascii="Calibri Light" w:hAnsi="Calibri Light" w:cs="Arial"/>
          <w:color w:val="4F4F4F"/>
          <w:sz w:val="22"/>
          <w:szCs w:val="22"/>
          <w:lang w:val="en-GB" w:eastAsia="en-IE"/>
        </w:rPr>
        <w:t>XXMX_PAY_C</w:t>
      </w:r>
      <w:r w:rsidR="00B839AD">
        <w:rPr>
          <w:rFonts w:ascii="Calibri Light" w:hAnsi="Calibri Light" w:cs="Arial"/>
          <w:color w:val="4F4F4F"/>
          <w:sz w:val="22"/>
          <w:szCs w:val="22"/>
          <w:lang w:val="en-GB" w:eastAsia="en-IE"/>
        </w:rPr>
        <w:t>OMP</w:t>
      </w:r>
      <w:r w:rsidR="005573BD">
        <w:rPr>
          <w:rFonts w:ascii="Calibri Light" w:hAnsi="Calibri Light" w:cs="Arial"/>
          <w:color w:val="4F4F4F"/>
          <w:sz w:val="22"/>
          <w:szCs w:val="22"/>
          <w:lang w:val="en-GB" w:eastAsia="en-IE"/>
        </w:rPr>
        <w:t>_AS</w:t>
      </w:r>
      <w:r w:rsidR="00B839AD">
        <w:rPr>
          <w:rFonts w:ascii="Calibri Light" w:hAnsi="Calibri Light" w:cs="Arial"/>
          <w:color w:val="4F4F4F"/>
          <w:sz w:val="22"/>
          <w:szCs w:val="22"/>
          <w:lang w:val="en-GB" w:eastAsia="en-IE"/>
        </w:rPr>
        <w:t>OC_</w:t>
      </w:r>
      <w:r w:rsidR="0040356D">
        <w:rPr>
          <w:rFonts w:ascii="Calibri Light" w:hAnsi="Calibri Light" w:cs="Arial"/>
          <w:color w:val="4F4F4F"/>
          <w:sz w:val="22"/>
          <w:szCs w:val="22"/>
          <w:lang w:val="en-GB" w:eastAsia="en-IE"/>
        </w:rPr>
        <w:t>DTL</w:t>
      </w:r>
      <w:r w:rsidR="005573BD" w:rsidRPr="00940AA5">
        <w:rPr>
          <w:rFonts w:ascii="Calibri Light" w:hAnsi="Calibri Light" w:cs="Arial"/>
          <w:color w:val="4F4F4F"/>
          <w:sz w:val="22"/>
          <w:szCs w:val="22"/>
          <w:lang w:val="en-GB" w:eastAsia="en-IE"/>
        </w:rPr>
        <w:t>_PAE_STG</w:t>
      </w:r>
    </w:p>
    <w:p w14:paraId="5859A0C9" w14:textId="761A2D5B" w:rsidR="0040356D" w:rsidRPr="00D01BED" w:rsidRDefault="00D01BED" w:rsidP="0040356D">
      <w:pPr>
        <w:pStyle w:val="Bullet"/>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940AA5" w:rsidRPr="00940AA5">
        <w:rPr>
          <w:rFonts w:ascii="Calibri Light" w:hAnsi="Calibri Light" w:cs="Arial"/>
          <w:color w:val="4F4F4F"/>
          <w:sz w:val="22"/>
          <w:szCs w:val="22"/>
          <w:lang w:val="en-GB" w:eastAsia="en-IE"/>
        </w:rPr>
        <w:t>XXMX_PAY_CALC_CARDS_PAE_</w:t>
      </w:r>
      <w:r w:rsidR="005B49B6">
        <w:rPr>
          <w:rFonts w:ascii="Calibri Light" w:hAnsi="Calibri Light" w:cs="Arial"/>
          <w:color w:val="4F4F4F"/>
          <w:sz w:val="22"/>
          <w:szCs w:val="22"/>
          <w:lang w:val="en-GB" w:eastAsia="en-IE"/>
        </w:rPr>
        <w:t>XFM</w:t>
      </w:r>
      <w:r w:rsidR="0040356D">
        <w:rPr>
          <w:rFonts w:ascii="Calibri Light" w:hAnsi="Calibri Light" w:cs="Arial"/>
          <w:color w:val="4F4F4F"/>
          <w:sz w:val="22"/>
          <w:szCs w:val="22"/>
          <w:lang w:val="en-GB" w:eastAsia="en-IE"/>
        </w:rPr>
        <w:t xml:space="preserve">, </w:t>
      </w:r>
      <w:r w:rsidR="0040356D" w:rsidRPr="00940AA5">
        <w:rPr>
          <w:rFonts w:ascii="Calibri Light" w:hAnsi="Calibri Light" w:cs="Arial"/>
          <w:color w:val="4F4F4F"/>
          <w:sz w:val="22"/>
          <w:szCs w:val="22"/>
          <w:lang w:val="en-GB" w:eastAsia="en-IE"/>
        </w:rPr>
        <w:t>XXMX_PAY_C</w:t>
      </w:r>
      <w:r w:rsidR="00B839AD">
        <w:rPr>
          <w:rFonts w:ascii="Calibri Light" w:hAnsi="Calibri Light" w:cs="Arial"/>
          <w:color w:val="4F4F4F"/>
          <w:sz w:val="22"/>
          <w:szCs w:val="22"/>
          <w:lang w:val="en-GB" w:eastAsia="en-IE"/>
        </w:rPr>
        <w:t>OMP</w:t>
      </w:r>
      <w:r w:rsidR="0040356D">
        <w:rPr>
          <w:rFonts w:ascii="Calibri Light" w:hAnsi="Calibri Light" w:cs="Arial"/>
          <w:color w:val="4F4F4F"/>
          <w:sz w:val="22"/>
          <w:szCs w:val="22"/>
          <w:lang w:val="en-GB" w:eastAsia="en-IE"/>
        </w:rPr>
        <w:t>_DTL</w:t>
      </w:r>
      <w:r w:rsidR="0040356D" w:rsidRPr="00940AA5">
        <w:rPr>
          <w:rFonts w:ascii="Calibri Light" w:hAnsi="Calibri Light" w:cs="Arial"/>
          <w:color w:val="4F4F4F"/>
          <w:sz w:val="22"/>
          <w:szCs w:val="22"/>
          <w:lang w:val="en-GB" w:eastAsia="en-IE"/>
        </w:rPr>
        <w:t>_PAE_</w:t>
      </w:r>
      <w:r w:rsidR="0040356D">
        <w:rPr>
          <w:rFonts w:ascii="Calibri Light" w:hAnsi="Calibri Light" w:cs="Arial"/>
          <w:color w:val="4F4F4F"/>
          <w:sz w:val="22"/>
          <w:szCs w:val="22"/>
          <w:lang w:val="en-GB" w:eastAsia="en-IE"/>
        </w:rPr>
        <w:t>XFM</w:t>
      </w:r>
      <w:r w:rsidR="0040356D" w:rsidRPr="00940AA5">
        <w:rPr>
          <w:rFonts w:ascii="Calibri Light" w:hAnsi="Calibri Light" w:cs="Arial"/>
          <w:color w:val="4F4F4F"/>
          <w:sz w:val="22"/>
          <w:szCs w:val="22"/>
          <w:lang w:val="en-GB" w:eastAsia="en-IE"/>
        </w:rPr>
        <w:t xml:space="preserve"> </w:t>
      </w:r>
      <w:r w:rsidR="0040356D">
        <w:rPr>
          <w:rFonts w:ascii="Calibri Light" w:hAnsi="Calibri Light" w:cs="Arial"/>
          <w:color w:val="4F4F4F"/>
          <w:sz w:val="22"/>
          <w:szCs w:val="22"/>
          <w:lang w:val="en-GB" w:eastAsia="en-IE"/>
        </w:rPr>
        <w:t xml:space="preserve">, </w:t>
      </w:r>
      <w:r w:rsidR="0040356D" w:rsidRPr="00940AA5">
        <w:rPr>
          <w:rFonts w:ascii="Calibri Light" w:hAnsi="Calibri Light" w:cs="Arial"/>
          <w:color w:val="4F4F4F"/>
          <w:sz w:val="22"/>
          <w:szCs w:val="22"/>
          <w:lang w:val="en-GB" w:eastAsia="en-IE"/>
        </w:rPr>
        <w:t>XXMX_PAY</w:t>
      </w:r>
      <w:r w:rsidR="0040356D">
        <w:rPr>
          <w:rFonts w:ascii="Calibri Light" w:hAnsi="Calibri Light" w:cs="Arial"/>
          <w:color w:val="4F4F4F"/>
          <w:sz w:val="22"/>
          <w:szCs w:val="22"/>
          <w:lang w:val="en-GB" w:eastAsia="en-IE"/>
        </w:rPr>
        <w:t>_COMP_ASOC</w:t>
      </w:r>
      <w:r w:rsidR="0040356D" w:rsidRPr="00940AA5">
        <w:rPr>
          <w:rFonts w:ascii="Calibri Light" w:hAnsi="Calibri Light" w:cs="Arial"/>
          <w:color w:val="4F4F4F"/>
          <w:sz w:val="22"/>
          <w:szCs w:val="22"/>
          <w:lang w:val="en-GB" w:eastAsia="en-IE"/>
        </w:rPr>
        <w:t>_PAE_</w:t>
      </w:r>
      <w:r w:rsidR="0040356D">
        <w:rPr>
          <w:rFonts w:ascii="Calibri Light" w:hAnsi="Calibri Light" w:cs="Arial"/>
          <w:color w:val="4F4F4F"/>
          <w:sz w:val="22"/>
          <w:szCs w:val="22"/>
          <w:lang w:val="en-GB" w:eastAsia="en-IE"/>
        </w:rPr>
        <w:t>XFM,</w:t>
      </w:r>
      <w:r w:rsidR="0040356D" w:rsidRPr="005573BD">
        <w:rPr>
          <w:rFonts w:ascii="Calibri Light" w:hAnsi="Calibri Light" w:cs="Arial"/>
          <w:color w:val="4F4F4F"/>
          <w:sz w:val="22"/>
          <w:szCs w:val="22"/>
          <w:lang w:val="en-GB" w:eastAsia="en-IE"/>
        </w:rPr>
        <w:t xml:space="preserve"> </w:t>
      </w:r>
      <w:r w:rsidR="0040356D" w:rsidRPr="00940AA5">
        <w:rPr>
          <w:rFonts w:ascii="Calibri Light" w:hAnsi="Calibri Light" w:cs="Arial"/>
          <w:color w:val="4F4F4F"/>
          <w:sz w:val="22"/>
          <w:szCs w:val="22"/>
          <w:lang w:val="en-GB" w:eastAsia="en-IE"/>
        </w:rPr>
        <w:t>XXMX_PAY_C</w:t>
      </w:r>
      <w:r w:rsidR="00B839AD">
        <w:rPr>
          <w:rFonts w:ascii="Calibri Light" w:hAnsi="Calibri Light" w:cs="Arial"/>
          <w:color w:val="4F4F4F"/>
          <w:sz w:val="22"/>
          <w:szCs w:val="22"/>
          <w:lang w:val="en-GB" w:eastAsia="en-IE"/>
        </w:rPr>
        <w:t>OMP_</w:t>
      </w:r>
      <w:r w:rsidR="0040356D">
        <w:rPr>
          <w:rFonts w:ascii="Calibri Light" w:hAnsi="Calibri Light" w:cs="Arial"/>
          <w:color w:val="4F4F4F"/>
          <w:sz w:val="22"/>
          <w:szCs w:val="22"/>
          <w:lang w:val="en-GB" w:eastAsia="en-IE"/>
        </w:rPr>
        <w:t>ASOC</w:t>
      </w:r>
      <w:r w:rsidR="00B839AD">
        <w:rPr>
          <w:rFonts w:ascii="Calibri Light" w:hAnsi="Calibri Light" w:cs="Arial"/>
          <w:color w:val="4F4F4F"/>
          <w:sz w:val="22"/>
          <w:szCs w:val="22"/>
          <w:lang w:val="en-GB" w:eastAsia="en-IE"/>
        </w:rPr>
        <w:t>_</w:t>
      </w:r>
      <w:r w:rsidR="0040356D">
        <w:rPr>
          <w:rFonts w:ascii="Calibri Light" w:hAnsi="Calibri Light" w:cs="Arial"/>
          <w:color w:val="4F4F4F"/>
          <w:sz w:val="22"/>
          <w:szCs w:val="22"/>
          <w:lang w:val="en-GB" w:eastAsia="en-IE"/>
        </w:rPr>
        <w:t>DTL</w:t>
      </w:r>
      <w:r w:rsidR="0040356D" w:rsidRPr="00940AA5">
        <w:rPr>
          <w:rFonts w:ascii="Calibri Light" w:hAnsi="Calibri Light" w:cs="Arial"/>
          <w:color w:val="4F4F4F"/>
          <w:sz w:val="22"/>
          <w:szCs w:val="22"/>
          <w:lang w:val="en-GB" w:eastAsia="en-IE"/>
        </w:rPr>
        <w:t>_PAE_</w:t>
      </w:r>
      <w:r w:rsidR="0040356D">
        <w:rPr>
          <w:rFonts w:ascii="Calibri Light" w:hAnsi="Calibri Light" w:cs="Arial"/>
          <w:color w:val="4F4F4F"/>
          <w:sz w:val="22"/>
          <w:szCs w:val="22"/>
          <w:lang w:val="en-GB" w:eastAsia="en-IE"/>
        </w:rPr>
        <w:t>XFM</w:t>
      </w:r>
    </w:p>
    <w:p w14:paraId="05493050" w14:textId="017A1112" w:rsidR="00D01BED" w:rsidRPr="00D01BED" w:rsidRDefault="00D01BED" w:rsidP="00940AA5">
      <w:pPr>
        <w:pStyle w:val="Bullet"/>
        <w:rPr>
          <w:rFonts w:ascii="Calibri Light" w:hAnsi="Calibri Light" w:cs="Arial"/>
          <w:color w:val="4F4F4F"/>
          <w:sz w:val="22"/>
          <w:szCs w:val="22"/>
          <w:lang w:val="en-GB" w:eastAsia="en-IE"/>
        </w:rPr>
      </w:pPr>
    </w:p>
    <w:p w14:paraId="63CF29C1" w14:textId="4AB940E1" w:rsidR="00D01BED" w:rsidRPr="00D01BED" w:rsidRDefault="00D01BED" w:rsidP="00D01BED">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 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14:paraId="689E2DD3" w14:textId="65F21F43" w:rsidR="001446E6" w:rsidRDefault="00D01BED" w:rsidP="00D44ED5">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5573BD">
        <w:rPr>
          <w:rFonts w:ascii="Calibri Light" w:hAnsi="Calibri Light" w:cs="Arial"/>
          <w:color w:val="4F4F4F"/>
          <w:sz w:val="22"/>
          <w:szCs w:val="22"/>
          <w:lang w:val="en-GB" w:eastAsia="en-IE"/>
        </w:rPr>
        <w:t>PAE Calculation Card</w:t>
      </w:r>
    </w:p>
    <w:tbl>
      <w:tblPr>
        <w:tblStyle w:val="GridTable4-Accent11"/>
        <w:tblW w:w="0" w:type="auto"/>
        <w:tblLayout w:type="fixed"/>
        <w:tblLook w:val="0420" w:firstRow="1" w:lastRow="0" w:firstColumn="0" w:lastColumn="0" w:noHBand="0" w:noVBand="1"/>
      </w:tblPr>
      <w:tblGrid>
        <w:gridCol w:w="707"/>
        <w:gridCol w:w="2549"/>
        <w:gridCol w:w="1701"/>
        <w:gridCol w:w="971"/>
        <w:gridCol w:w="680"/>
        <w:gridCol w:w="2477"/>
        <w:gridCol w:w="2250"/>
        <w:gridCol w:w="2613"/>
      </w:tblGrid>
      <w:tr w:rsidR="002C4E27" w:rsidRPr="00EC4DEB" w14:paraId="13966F7E" w14:textId="77777777" w:rsidTr="00305963">
        <w:trPr>
          <w:cnfStyle w:val="100000000000" w:firstRow="1" w:lastRow="0" w:firstColumn="0" w:lastColumn="0" w:oddVBand="0" w:evenVBand="0" w:oddHBand="0" w:evenHBand="0" w:firstRowFirstColumn="0" w:firstRowLastColumn="0" w:lastRowFirstColumn="0" w:lastRowLastColumn="0"/>
          <w:tblHeader/>
        </w:trPr>
        <w:tc>
          <w:tcPr>
            <w:tcW w:w="707" w:type="dxa"/>
          </w:tcPr>
          <w:p w14:paraId="598D649E" w14:textId="77777777" w:rsidR="002C4E27" w:rsidRPr="00EC4DEB" w:rsidRDefault="002C4E27" w:rsidP="000513BC">
            <w:pPr>
              <w:ind w:left="108" w:right="108"/>
              <w:rPr>
                <w:rFonts w:ascii="Calibri Light" w:hAnsi="Calibri Light" w:cs="Arial"/>
                <w:sz w:val="16"/>
                <w:szCs w:val="16"/>
              </w:rPr>
            </w:pPr>
            <w:bookmarkStart w:id="54" w:name="_Hlk75350404"/>
            <w:r w:rsidRPr="00EC4DEB">
              <w:rPr>
                <w:rFonts w:ascii="Calibri Light" w:hAnsi="Calibri Light" w:cs="Arial"/>
                <w:sz w:val="16"/>
                <w:szCs w:val="16"/>
              </w:rPr>
              <w:t>Col Seq</w:t>
            </w:r>
          </w:p>
        </w:tc>
        <w:tc>
          <w:tcPr>
            <w:tcW w:w="2549" w:type="dxa"/>
          </w:tcPr>
          <w:p w14:paraId="2059DF1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701" w:type="dxa"/>
          </w:tcPr>
          <w:p w14:paraId="32CF1E3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71" w:type="dxa"/>
          </w:tcPr>
          <w:p w14:paraId="4EC7D13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80" w:type="dxa"/>
          </w:tcPr>
          <w:p w14:paraId="62B1262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477" w:type="dxa"/>
          </w:tcPr>
          <w:p w14:paraId="4110BE5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50" w:type="dxa"/>
          </w:tcPr>
          <w:p w14:paraId="3A620CB5"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613" w:type="dxa"/>
          </w:tcPr>
          <w:p w14:paraId="5E8E491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5D388475"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33F25F8E" w14:textId="299D22C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w:t>
            </w:r>
          </w:p>
        </w:tc>
        <w:tc>
          <w:tcPr>
            <w:tcW w:w="2549" w:type="dxa"/>
          </w:tcPr>
          <w:p w14:paraId="744893A3" w14:textId="583A4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1701" w:type="dxa"/>
          </w:tcPr>
          <w:p w14:paraId="1F54D83E" w14:textId="5F819D4E"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971" w:type="dxa"/>
          </w:tcPr>
          <w:p w14:paraId="14F8781A" w14:textId="0A7C904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1B242C0E" w14:textId="67B6DC1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2477" w:type="dxa"/>
          </w:tcPr>
          <w:p w14:paraId="55BAC7D0" w14:textId="7F770061"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250" w:type="dxa"/>
          </w:tcPr>
          <w:p w14:paraId="79904F46" w14:textId="63E42C1D"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2613" w:type="dxa"/>
          </w:tcPr>
          <w:p w14:paraId="303E3308" w14:textId="00DEC22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Identifier for every Batch-Required for Non-EBS Clients</w:t>
            </w:r>
          </w:p>
        </w:tc>
      </w:tr>
      <w:tr w:rsidR="002A1492" w:rsidRPr="00EC4DEB" w14:paraId="31E0729E" w14:textId="77777777" w:rsidTr="00305963">
        <w:tc>
          <w:tcPr>
            <w:tcW w:w="707" w:type="dxa"/>
            <w:vAlign w:val="bottom"/>
          </w:tcPr>
          <w:p w14:paraId="12755831" w14:textId="2EAFDD1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w:t>
            </w:r>
          </w:p>
        </w:tc>
        <w:tc>
          <w:tcPr>
            <w:tcW w:w="2549" w:type="dxa"/>
          </w:tcPr>
          <w:p w14:paraId="3AC509B9" w14:textId="6A101B8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1701" w:type="dxa"/>
          </w:tcPr>
          <w:p w14:paraId="3412C158" w14:textId="06FC26EB"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971" w:type="dxa"/>
          </w:tcPr>
          <w:p w14:paraId="4E901D37" w14:textId="126DACF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09BDB56E" w14:textId="1490231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4DE5E665" w14:textId="78A1944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250" w:type="dxa"/>
          </w:tcPr>
          <w:p w14:paraId="07C49BB1" w14:textId="3965312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2613" w:type="dxa"/>
          </w:tcPr>
          <w:p w14:paraId="1C959777" w14:textId="1301C344"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ew name for every extract</w:t>
            </w:r>
          </w:p>
        </w:tc>
      </w:tr>
      <w:tr w:rsidR="002A1492" w:rsidRPr="00EC4DEB" w14:paraId="01FD1998"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1789EC57" w14:textId="1CAD5F9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w:t>
            </w:r>
          </w:p>
        </w:tc>
        <w:tc>
          <w:tcPr>
            <w:tcW w:w="2549" w:type="dxa"/>
          </w:tcPr>
          <w:p w14:paraId="213C7A95" w14:textId="0FDA76C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1701" w:type="dxa"/>
          </w:tcPr>
          <w:p w14:paraId="283769B7" w14:textId="4B0B37A3"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971" w:type="dxa"/>
          </w:tcPr>
          <w:p w14:paraId="70DF652C" w14:textId="08623A6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45394511" w14:textId="3B67B1F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2477" w:type="dxa"/>
          </w:tcPr>
          <w:p w14:paraId="411B6F39" w14:textId="63448623"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250" w:type="dxa"/>
          </w:tcPr>
          <w:p w14:paraId="5486B393" w14:textId="65553D8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2613" w:type="dxa"/>
          </w:tcPr>
          <w:p w14:paraId="4EA3EE63" w14:textId="75CA0E7D"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Arial"/>
                <w:sz w:val="16"/>
                <w:szCs w:val="16"/>
              </w:rPr>
              <w:t>Required for EBS Clients</w:t>
            </w:r>
          </w:p>
        </w:tc>
      </w:tr>
      <w:tr w:rsidR="002A1492" w:rsidRPr="00EC4DEB" w14:paraId="5BE4E7F8" w14:textId="77777777" w:rsidTr="00305963">
        <w:tc>
          <w:tcPr>
            <w:tcW w:w="707" w:type="dxa"/>
            <w:vAlign w:val="bottom"/>
          </w:tcPr>
          <w:p w14:paraId="5EF9816A" w14:textId="3451B68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w:t>
            </w:r>
          </w:p>
        </w:tc>
        <w:tc>
          <w:tcPr>
            <w:tcW w:w="2549" w:type="dxa"/>
          </w:tcPr>
          <w:p w14:paraId="24E6AE67" w14:textId="42184BDC"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1701" w:type="dxa"/>
          </w:tcPr>
          <w:p w14:paraId="40BD78AA" w14:textId="3923046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971" w:type="dxa"/>
          </w:tcPr>
          <w:p w14:paraId="3FCAE408" w14:textId="0F6C8FD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659ACB50" w14:textId="52D76D0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7E76B60B" w14:textId="23A6944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250" w:type="dxa"/>
          </w:tcPr>
          <w:p w14:paraId="2B32B91C" w14:textId="3CEA6E5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2613" w:type="dxa"/>
          </w:tcPr>
          <w:p w14:paraId="53F43D6A" w14:textId="40C28DF8"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Extracted’</w:t>
            </w:r>
          </w:p>
        </w:tc>
      </w:tr>
      <w:tr w:rsidR="002A1492" w:rsidRPr="00EC4DEB" w14:paraId="23AC9DBB"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6F45AE2" w14:textId="164299A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5</w:t>
            </w:r>
          </w:p>
        </w:tc>
        <w:tc>
          <w:tcPr>
            <w:tcW w:w="2549" w:type="dxa"/>
          </w:tcPr>
          <w:p w14:paraId="674F4F0A" w14:textId="1762461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1701" w:type="dxa"/>
          </w:tcPr>
          <w:p w14:paraId="689822A6" w14:textId="3027BA6C"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971" w:type="dxa"/>
          </w:tcPr>
          <w:p w14:paraId="2F76295A" w14:textId="7F27987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680" w:type="dxa"/>
          </w:tcPr>
          <w:p w14:paraId="631D1C83" w14:textId="2D105E1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6EDBBDFB" w14:textId="276E1A2F"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250" w:type="dxa"/>
          </w:tcPr>
          <w:p w14:paraId="7F1431B4" w14:textId="43B48524"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2613" w:type="dxa"/>
          </w:tcPr>
          <w:p w14:paraId="44C3B968" w14:textId="19378630"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EC4DEB" w14:paraId="2E395715" w14:textId="77777777" w:rsidTr="00305963">
        <w:tc>
          <w:tcPr>
            <w:tcW w:w="707" w:type="dxa"/>
            <w:vAlign w:val="bottom"/>
          </w:tcPr>
          <w:p w14:paraId="0AAF1DC7" w14:textId="3F342E9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6</w:t>
            </w:r>
          </w:p>
        </w:tc>
        <w:tc>
          <w:tcPr>
            <w:tcW w:w="2549" w:type="dxa"/>
          </w:tcPr>
          <w:p w14:paraId="7B16028D" w14:textId="2C5A2F1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1701" w:type="dxa"/>
          </w:tcPr>
          <w:p w14:paraId="166CE252" w14:textId="1ACC6191"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971" w:type="dxa"/>
          </w:tcPr>
          <w:p w14:paraId="6A332A72" w14:textId="2DC7BF9C"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680" w:type="dxa"/>
          </w:tcPr>
          <w:p w14:paraId="47F03C44" w14:textId="630E858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2477" w:type="dxa"/>
          </w:tcPr>
          <w:p w14:paraId="6644E946" w14:textId="04F279B7"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250" w:type="dxa"/>
          </w:tcPr>
          <w:p w14:paraId="7CB603D5" w14:textId="4D1D9CA2"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2613" w:type="dxa"/>
          </w:tcPr>
          <w:p w14:paraId="6DBE07AD" w14:textId="77777777" w:rsidR="002A1492" w:rsidRPr="0017606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FD51C9C"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D3FE57B" w14:textId="2DEAA9D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7</w:t>
            </w:r>
          </w:p>
        </w:tc>
        <w:tc>
          <w:tcPr>
            <w:tcW w:w="2549" w:type="dxa"/>
          </w:tcPr>
          <w:p w14:paraId="675355B4" w14:textId="5175659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1701" w:type="dxa"/>
          </w:tcPr>
          <w:p w14:paraId="030BD92C" w14:textId="2CCF26F6"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971" w:type="dxa"/>
          </w:tcPr>
          <w:p w14:paraId="78972D58" w14:textId="3A9ADEC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AB38A4C" w14:textId="62949FC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34CD63CC" w14:textId="1C2894C1"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250" w:type="dxa"/>
          </w:tcPr>
          <w:p w14:paraId="467A48F3" w14:textId="472B6FD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2613" w:type="dxa"/>
          </w:tcPr>
          <w:p w14:paraId="5C4D62D3" w14:textId="07C1F8C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Hardcode- MERGE</w:t>
            </w:r>
          </w:p>
        </w:tc>
      </w:tr>
      <w:tr w:rsidR="002A1492" w:rsidRPr="00EC4DEB" w14:paraId="5CF60061" w14:textId="77777777" w:rsidTr="00305963">
        <w:tc>
          <w:tcPr>
            <w:tcW w:w="707" w:type="dxa"/>
            <w:vAlign w:val="bottom"/>
          </w:tcPr>
          <w:p w14:paraId="4DB74BFC" w14:textId="796B21C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8</w:t>
            </w:r>
          </w:p>
        </w:tc>
        <w:tc>
          <w:tcPr>
            <w:tcW w:w="2549" w:type="dxa"/>
          </w:tcPr>
          <w:p w14:paraId="0BEAEF0C" w14:textId="21BAA6D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1701" w:type="dxa"/>
          </w:tcPr>
          <w:p w14:paraId="4EE1536F" w14:textId="7BCC9FA4"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p>
        </w:tc>
        <w:tc>
          <w:tcPr>
            <w:tcW w:w="971" w:type="dxa"/>
          </w:tcPr>
          <w:p w14:paraId="354AAC61" w14:textId="7347F32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CC3E407" w14:textId="08028EC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520F8B67" w14:textId="24A601E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2250" w:type="dxa"/>
          </w:tcPr>
          <w:p w14:paraId="3963C45D" w14:textId="65CE898B"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2613" w:type="dxa"/>
          </w:tcPr>
          <w:p w14:paraId="4370E460" w14:textId="3A9CB567"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Hardcode- </w:t>
            </w:r>
            <w:r>
              <w:rPr>
                <w:rFonts w:ascii="Calibri Light" w:hAnsi="Calibri Light" w:cs="Calibri Light"/>
                <w:color w:val="000000"/>
                <w:sz w:val="16"/>
                <w:szCs w:val="16"/>
              </w:rPr>
              <w:t>CardComponent</w:t>
            </w:r>
          </w:p>
        </w:tc>
      </w:tr>
      <w:tr w:rsidR="002A1492" w:rsidRPr="00EC4DEB" w14:paraId="2D0F2DF7"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64796A58" w14:textId="020388E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9</w:t>
            </w:r>
          </w:p>
        </w:tc>
        <w:tc>
          <w:tcPr>
            <w:tcW w:w="2549" w:type="dxa"/>
          </w:tcPr>
          <w:p w14:paraId="20F19B65" w14:textId="34E0770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DIRCARDCOMPID</w:t>
            </w:r>
          </w:p>
        </w:tc>
        <w:tc>
          <w:tcPr>
            <w:tcW w:w="1701" w:type="dxa"/>
          </w:tcPr>
          <w:p w14:paraId="6FE33AF8" w14:textId="2A623797"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150)</w:t>
            </w:r>
          </w:p>
        </w:tc>
        <w:tc>
          <w:tcPr>
            <w:tcW w:w="971" w:type="dxa"/>
          </w:tcPr>
          <w:p w14:paraId="7B5A2EA8" w14:textId="548C2B4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680" w:type="dxa"/>
          </w:tcPr>
          <w:p w14:paraId="4DBCD8E5" w14:textId="20645A7F"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2477" w:type="dxa"/>
          </w:tcPr>
          <w:p w14:paraId="60D99864" w14:textId="1363A184"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DIRCARDCOMPID</w:t>
            </w:r>
          </w:p>
        </w:tc>
        <w:tc>
          <w:tcPr>
            <w:tcW w:w="2250" w:type="dxa"/>
          </w:tcPr>
          <w:p w14:paraId="16B80DF2" w14:textId="1B77CDE0"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DIRCARDCOMPID</w:t>
            </w:r>
          </w:p>
        </w:tc>
        <w:tc>
          <w:tcPr>
            <w:tcW w:w="2613" w:type="dxa"/>
          </w:tcPr>
          <w:p w14:paraId="2DFBB9AF" w14:textId="49ADDBCE"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Card Component ID</w:t>
            </w:r>
          </w:p>
        </w:tc>
      </w:tr>
      <w:tr w:rsidR="002A1492" w:rsidRPr="00EC4DEB" w14:paraId="558CACC3" w14:textId="77777777" w:rsidTr="00305963">
        <w:tc>
          <w:tcPr>
            <w:tcW w:w="707" w:type="dxa"/>
            <w:vAlign w:val="bottom"/>
          </w:tcPr>
          <w:p w14:paraId="3A6329D5" w14:textId="3472CB4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0</w:t>
            </w:r>
          </w:p>
        </w:tc>
        <w:tc>
          <w:tcPr>
            <w:tcW w:w="2549" w:type="dxa"/>
          </w:tcPr>
          <w:p w14:paraId="0948A6B3" w14:textId="5F034CCC"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FFECTIVESTARTDATE</w:t>
            </w:r>
          </w:p>
        </w:tc>
        <w:tc>
          <w:tcPr>
            <w:tcW w:w="1701" w:type="dxa"/>
          </w:tcPr>
          <w:p w14:paraId="432FDE18" w14:textId="5CF87EA2"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2B8B">
              <w:rPr>
                <w:rFonts w:ascii="Calibri Light" w:hAnsi="Calibri Light" w:cs="Calibri Light"/>
                <w:color w:val="000000"/>
                <w:sz w:val="16"/>
                <w:szCs w:val="16"/>
              </w:rPr>
              <w:t>DATE</w:t>
            </w:r>
          </w:p>
        </w:tc>
        <w:tc>
          <w:tcPr>
            <w:tcW w:w="971" w:type="dxa"/>
          </w:tcPr>
          <w:p w14:paraId="1E6819FC" w14:textId="0D72EE3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1AB9952B" w14:textId="11689DF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5C9C4413" w14:textId="2F817747"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FFECTIVESTARTDATE</w:t>
            </w:r>
          </w:p>
        </w:tc>
        <w:tc>
          <w:tcPr>
            <w:tcW w:w="2250" w:type="dxa"/>
          </w:tcPr>
          <w:p w14:paraId="71EC623E" w14:textId="53C73477"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FFECTIVESTARTDATE</w:t>
            </w:r>
          </w:p>
        </w:tc>
        <w:tc>
          <w:tcPr>
            <w:tcW w:w="2613" w:type="dxa"/>
          </w:tcPr>
          <w:p w14:paraId="1481E075" w14:textId="3ACD1D2D"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Format DD/MM/RRRR</w:t>
            </w:r>
          </w:p>
        </w:tc>
      </w:tr>
      <w:tr w:rsidR="002A1492" w:rsidRPr="00EC4DEB" w14:paraId="5205DA9E"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10CCA0E4" w14:textId="4BA1B09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1</w:t>
            </w:r>
          </w:p>
        </w:tc>
        <w:tc>
          <w:tcPr>
            <w:tcW w:w="2549" w:type="dxa"/>
          </w:tcPr>
          <w:p w14:paraId="1544FB76" w14:textId="2BF87F8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FFECTIVEENDDATE</w:t>
            </w:r>
          </w:p>
        </w:tc>
        <w:tc>
          <w:tcPr>
            <w:tcW w:w="1701" w:type="dxa"/>
          </w:tcPr>
          <w:p w14:paraId="126F8CED" w14:textId="71371DF4"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92B8B">
              <w:rPr>
                <w:rFonts w:ascii="Calibri Light" w:hAnsi="Calibri Light" w:cs="Calibri Light"/>
                <w:color w:val="000000"/>
                <w:sz w:val="16"/>
                <w:szCs w:val="16"/>
              </w:rPr>
              <w:t>DATE</w:t>
            </w:r>
          </w:p>
        </w:tc>
        <w:tc>
          <w:tcPr>
            <w:tcW w:w="971" w:type="dxa"/>
          </w:tcPr>
          <w:p w14:paraId="5C7E1645" w14:textId="1C7ED7F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C293B6B" w14:textId="261F115E"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04D9565C" w14:textId="1A1EAC21"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FFECTIVEENDDATE</w:t>
            </w:r>
          </w:p>
        </w:tc>
        <w:tc>
          <w:tcPr>
            <w:tcW w:w="2250" w:type="dxa"/>
          </w:tcPr>
          <w:p w14:paraId="20D2BCD9" w14:textId="27B5EE51"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FFECTIVEENDDATE</w:t>
            </w:r>
          </w:p>
        </w:tc>
        <w:tc>
          <w:tcPr>
            <w:tcW w:w="2613" w:type="dxa"/>
          </w:tcPr>
          <w:p w14:paraId="4FA397DD" w14:textId="080DAE72"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Format DD/MM/RRRR</w:t>
            </w:r>
          </w:p>
        </w:tc>
      </w:tr>
      <w:tr w:rsidR="002A1492" w:rsidRPr="00EC4DEB" w14:paraId="316C5524" w14:textId="77777777" w:rsidTr="00305963">
        <w:tc>
          <w:tcPr>
            <w:tcW w:w="707" w:type="dxa"/>
            <w:vAlign w:val="bottom"/>
          </w:tcPr>
          <w:p w14:paraId="45A0B75D" w14:textId="2A6BC38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2</w:t>
            </w:r>
          </w:p>
        </w:tc>
        <w:tc>
          <w:tcPr>
            <w:tcW w:w="2549" w:type="dxa"/>
          </w:tcPr>
          <w:p w14:paraId="41A74E11" w14:textId="7AD5C930"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DIRCARDCOMPDEFNAME</w:t>
            </w:r>
          </w:p>
        </w:tc>
        <w:tc>
          <w:tcPr>
            <w:tcW w:w="1701" w:type="dxa"/>
          </w:tcPr>
          <w:p w14:paraId="4A6AAF80" w14:textId="5CAF4283"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42119E">
              <w:rPr>
                <w:rFonts w:ascii="Calibri Light" w:hAnsi="Calibri Light" w:cs="Calibri Light"/>
                <w:color w:val="000000"/>
                <w:sz w:val="16"/>
                <w:szCs w:val="16"/>
              </w:rPr>
              <w:t>(15)</w:t>
            </w:r>
          </w:p>
        </w:tc>
        <w:tc>
          <w:tcPr>
            <w:tcW w:w="971" w:type="dxa"/>
          </w:tcPr>
          <w:p w14:paraId="79DBACB8" w14:textId="7C29C9BE"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B7E0C45" w14:textId="6C08C2FE"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2DA9B5F8" w14:textId="0C050DA9"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DIRCARDCOMPDEFNAME</w:t>
            </w:r>
          </w:p>
        </w:tc>
        <w:tc>
          <w:tcPr>
            <w:tcW w:w="2250" w:type="dxa"/>
          </w:tcPr>
          <w:p w14:paraId="62B6AB28" w14:textId="36C8A61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DIRCARDCOMPDEFNAME</w:t>
            </w:r>
          </w:p>
        </w:tc>
        <w:tc>
          <w:tcPr>
            <w:tcW w:w="2613" w:type="dxa"/>
          </w:tcPr>
          <w:p w14:paraId="14D102FD" w14:textId="4234B35F"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Pensions Automatic Enrolment</w:t>
            </w:r>
          </w:p>
        </w:tc>
      </w:tr>
      <w:tr w:rsidR="002A1492" w:rsidRPr="00EC4DEB" w14:paraId="46A6D1C1"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240B0685" w14:textId="48BE61F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3</w:t>
            </w:r>
          </w:p>
        </w:tc>
        <w:tc>
          <w:tcPr>
            <w:tcW w:w="2549" w:type="dxa"/>
          </w:tcPr>
          <w:p w14:paraId="5605D7E2" w14:textId="2CEA5B6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LEGISLATIVEDATAGROUPNAME</w:t>
            </w:r>
          </w:p>
        </w:tc>
        <w:tc>
          <w:tcPr>
            <w:tcW w:w="1701" w:type="dxa"/>
          </w:tcPr>
          <w:p w14:paraId="3937E274" w14:textId="47080493"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 xml:space="preserve">VARCHAR2(150) </w:t>
            </w:r>
          </w:p>
        </w:tc>
        <w:tc>
          <w:tcPr>
            <w:tcW w:w="971" w:type="dxa"/>
          </w:tcPr>
          <w:p w14:paraId="2FF73E74" w14:textId="0872FD84"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B23B877" w14:textId="1223C2CD"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64687C47" w14:textId="7D63BDCC"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LEGISLATIVEDATAGROUPNAME</w:t>
            </w:r>
          </w:p>
        </w:tc>
        <w:tc>
          <w:tcPr>
            <w:tcW w:w="2250" w:type="dxa"/>
          </w:tcPr>
          <w:p w14:paraId="1774A1D6" w14:textId="54AF0EEA"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LEGISLATIVEDATAGROUPNAME</w:t>
            </w:r>
          </w:p>
        </w:tc>
        <w:tc>
          <w:tcPr>
            <w:tcW w:w="2613" w:type="dxa"/>
          </w:tcPr>
          <w:p w14:paraId="707153C0" w14:textId="413A2E8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Legislative Data Group Name defined in Fusion</w:t>
            </w:r>
          </w:p>
        </w:tc>
      </w:tr>
      <w:tr w:rsidR="002A1492" w:rsidRPr="00EC4DEB" w14:paraId="2B21F73E" w14:textId="77777777" w:rsidTr="00305963">
        <w:tc>
          <w:tcPr>
            <w:tcW w:w="707" w:type="dxa"/>
            <w:vAlign w:val="bottom"/>
          </w:tcPr>
          <w:p w14:paraId="08C9AD43" w14:textId="181B0CE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4</w:t>
            </w:r>
          </w:p>
        </w:tc>
        <w:tc>
          <w:tcPr>
            <w:tcW w:w="2549" w:type="dxa"/>
          </w:tcPr>
          <w:p w14:paraId="3C089624" w14:textId="33C570DA"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SSIGNMENTNUMBER</w:t>
            </w:r>
          </w:p>
        </w:tc>
        <w:tc>
          <w:tcPr>
            <w:tcW w:w="1701" w:type="dxa"/>
          </w:tcPr>
          <w:p w14:paraId="3074C2C3" w14:textId="0DF6E4F4"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 xml:space="preserve">0) </w:t>
            </w:r>
          </w:p>
        </w:tc>
        <w:tc>
          <w:tcPr>
            <w:tcW w:w="971" w:type="dxa"/>
          </w:tcPr>
          <w:p w14:paraId="0A608AF6" w14:textId="7E029164"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4BFA3DC" w14:textId="1D3535A4"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36FDF402" w14:textId="098B4829"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SSIGNMENTNUMBER</w:t>
            </w:r>
          </w:p>
        </w:tc>
        <w:tc>
          <w:tcPr>
            <w:tcW w:w="2250" w:type="dxa"/>
          </w:tcPr>
          <w:p w14:paraId="4786B656" w14:textId="452A95BA"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SSIGNMENTNUMBER</w:t>
            </w:r>
          </w:p>
        </w:tc>
        <w:tc>
          <w:tcPr>
            <w:tcW w:w="2613" w:type="dxa"/>
          </w:tcPr>
          <w:p w14:paraId="160DD145" w14:textId="37D407E5"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Assignment Number of employee</w:t>
            </w:r>
          </w:p>
        </w:tc>
      </w:tr>
      <w:tr w:rsidR="002A1492" w:rsidRPr="00EC4DEB" w14:paraId="177889A6"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5116E1AF" w14:textId="700274A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5</w:t>
            </w:r>
          </w:p>
        </w:tc>
        <w:tc>
          <w:tcPr>
            <w:tcW w:w="2549" w:type="dxa"/>
          </w:tcPr>
          <w:p w14:paraId="75DCE072" w14:textId="33CB85CF"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CATEGORY</w:t>
            </w:r>
          </w:p>
        </w:tc>
        <w:tc>
          <w:tcPr>
            <w:tcW w:w="1701" w:type="dxa"/>
          </w:tcPr>
          <w:p w14:paraId="359B6881" w14:textId="57DE754C"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r w:rsidRPr="0042119E">
              <w:rPr>
                <w:rFonts w:ascii="Calibri Light" w:hAnsi="Calibri Light" w:cs="Calibri Light"/>
                <w:color w:val="000000"/>
                <w:sz w:val="16"/>
                <w:szCs w:val="16"/>
              </w:rPr>
              <w:t>(</w:t>
            </w:r>
            <w:r>
              <w:rPr>
                <w:rFonts w:ascii="Calibri Light" w:hAnsi="Calibri Light" w:cs="Calibri Light"/>
                <w:color w:val="000000"/>
                <w:sz w:val="16"/>
                <w:szCs w:val="16"/>
              </w:rPr>
              <w:t>150</w:t>
            </w:r>
            <w:r w:rsidRPr="0042119E">
              <w:rPr>
                <w:rFonts w:ascii="Calibri Light" w:hAnsi="Calibri Light" w:cs="Calibri Light"/>
                <w:color w:val="000000"/>
                <w:sz w:val="16"/>
                <w:szCs w:val="16"/>
              </w:rPr>
              <w:t>)</w:t>
            </w:r>
          </w:p>
        </w:tc>
        <w:tc>
          <w:tcPr>
            <w:tcW w:w="971" w:type="dxa"/>
          </w:tcPr>
          <w:p w14:paraId="2604F6B4" w14:textId="35B9623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7792910" w14:textId="23F8EE09"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E292433" w14:textId="462E1DB4"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CATEGORY</w:t>
            </w:r>
          </w:p>
        </w:tc>
        <w:tc>
          <w:tcPr>
            <w:tcW w:w="2250" w:type="dxa"/>
          </w:tcPr>
          <w:p w14:paraId="3B5EAD1E" w14:textId="6FC7A90D"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CATEGORY</w:t>
            </w:r>
          </w:p>
        </w:tc>
        <w:tc>
          <w:tcPr>
            <w:tcW w:w="2613" w:type="dxa"/>
          </w:tcPr>
          <w:p w14:paraId="3A2423A7" w14:textId="2AB4957F"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7785A">
              <w:rPr>
                <w:rFonts w:ascii="Calibri Light" w:hAnsi="Calibri Light" w:cs="Calibri Light"/>
                <w:color w:val="000000"/>
                <w:sz w:val="16"/>
                <w:szCs w:val="16"/>
              </w:rPr>
              <w:t>HRX_GB_PAE</w:t>
            </w:r>
          </w:p>
        </w:tc>
      </w:tr>
      <w:tr w:rsidR="002A1492" w:rsidRPr="00EC4DEB" w14:paraId="6A34BB33" w14:textId="77777777" w:rsidTr="00305963">
        <w:tc>
          <w:tcPr>
            <w:tcW w:w="707" w:type="dxa"/>
            <w:vAlign w:val="bottom"/>
          </w:tcPr>
          <w:p w14:paraId="06455FD4" w14:textId="7E16FC7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6</w:t>
            </w:r>
          </w:p>
        </w:tc>
        <w:tc>
          <w:tcPr>
            <w:tcW w:w="2549" w:type="dxa"/>
          </w:tcPr>
          <w:p w14:paraId="2E79F62C" w14:textId="210CA43A"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DIRINFORMATIONCATEGORY</w:t>
            </w:r>
          </w:p>
        </w:tc>
        <w:tc>
          <w:tcPr>
            <w:tcW w:w="1701" w:type="dxa"/>
          </w:tcPr>
          <w:p w14:paraId="17E5CBA1" w14:textId="122D2622"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971" w:type="dxa"/>
          </w:tcPr>
          <w:p w14:paraId="65C1AA90" w14:textId="15919EB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51B956AA" w14:textId="2192D8C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Y</w:t>
            </w:r>
          </w:p>
        </w:tc>
        <w:tc>
          <w:tcPr>
            <w:tcW w:w="2477" w:type="dxa"/>
          </w:tcPr>
          <w:p w14:paraId="4E3E975E" w14:textId="29CADD20"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DIRINFORMATIONCATEGORY</w:t>
            </w:r>
          </w:p>
        </w:tc>
        <w:tc>
          <w:tcPr>
            <w:tcW w:w="2250" w:type="dxa"/>
          </w:tcPr>
          <w:p w14:paraId="5241C24C" w14:textId="6A8BAB69"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DIRINFORMATIONCATEGORY</w:t>
            </w:r>
          </w:p>
        </w:tc>
        <w:tc>
          <w:tcPr>
            <w:tcW w:w="2613" w:type="dxa"/>
          </w:tcPr>
          <w:p w14:paraId="3FC7AC96" w14:textId="0411EC08"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7785A">
              <w:rPr>
                <w:rFonts w:ascii="Calibri Light" w:hAnsi="Calibri Light" w:cs="Calibri Light"/>
                <w:color w:val="000000"/>
                <w:sz w:val="16"/>
                <w:szCs w:val="16"/>
              </w:rPr>
              <w:t>HRX_GB_PAE</w:t>
            </w:r>
          </w:p>
        </w:tc>
      </w:tr>
      <w:tr w:rsidR="002A1492" w:rsidRPr="00EC4DEB" w14:paraId="05E24831"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3FE8306" w14:textId="28233CB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7</w:t>
            </w:r>
          </w:p>
        </w:tc>
        <w:tc>
          <w:tcPr>
            <w:tcW w:w="2549" w:type="dxa"/>
          </w:tcPr>
          <w:p w14:paraId="55F53B72" w14:textId="08BF6670"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MPLOYEECLASSIFICATION</w:t>
            </w:r>
          </w:p>
        </w:tc>
        <w:tc>
          <w:tcPr>
            <w:tcW w:w="1701" w:type="dxa"/>
          </w:tcPr>
          <w:p w14:paraId="3BF65C15" w14:textId="08D610BC"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971" w:type="dxa"/>
          </w:tcPr>
          <w:p w14:paraId="75375908" w14:textId="1F37375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675F8C14" w14:textId="6CEF1F4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578DC4FD" w14:textId="21C1AD22"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MPLOYEECLASSIFICATION</w:t>
            </w:r>
          </w:p>
        </w:tc>
        <w:tc>
          <w:tcPr>
            <w:tcW w:w="2250" w:type="dxa"/>
          </w:tcPr>
          <w:p w14:paraId="74CB030F" w14:textId="3128E3FE"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MPLOYE</w:t>
            </w:r>
            <w:r>
              <w:rPr>
                <w:rFonts w:ascii="Calibri Light" w:hAnsi="Calibri Light" w:cs="Calibri Light"/>
                <w:color w:val="000000"/>
                <w:sz w:val="16"/>
                <w:szCs w:val="16"/>
              </w:rPr>
              <w:t>E</w:t>
            </w:r>
            <w:r w:rsidRPr="009E249A">
              <w:rPr>
                <w:rFonts w:ascii="Calibri Light" w:hAnsi="Calibri Light" w:cs="Calibri Light"/>
                <w:color w:val="000000"/>
                <w:sz w:val="16"/>
                <w:szCs w:val="16"/>
              </w:rPr>
              <w:t>CLASSIFICATION</w:t>
            </w:r>
          </w:p>
        </w:tc>
        <w:tc>
          <w:tcPr>
            <w:tcW w:w="2613" w:type="dxa"/>
          </w:tcPr>
          <w:p w14:paraId="2B415EE5" w14:textId="074FF6F4"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mployee Classification</w:t>
            </w:r>
          </w:p>
        </w:tc>
      </w:tr>
      <w:tr w:rsidR="002A1492" w:rsidRPr="00EC4DEB" w14:paraId="6FC4657B" w14:textId="77777777" w:rsidTr="00305963">
        <w:tc>
          <w:tcPr>
            <w:tcW w:w="707" w:type="dxa"/>
            <w:vAlign w:val="bottom"/>
          </w:tcPr>
          <w:p w14:paraId="54F840D6" w14:textId="68DF589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8</w:t>
            </w:r>
          </w:p>
        </w:tc>
        <w:tc>
          <w:tcPr>
            <w:tcW w:w="2549" w:type="dxa"/>
          </w:tcPr>
          <w:p w14:paraId="52DC450E" w14:textId="07ABF545"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JOBHOLDERDATE</w:t>
            </w:r>
          </w:p>
        </w:tc>
        <w:tc>
          <w:tcPr>
            <w:tcW w:w="1701" w:type="dxa"/>
          </w:tcPr>
          <w:p w14:paraId="675218D4" w14:textId="71F9DFB9"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538F68B0" w14:textId="779FBB0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3FB00274" w14:textId="0BFBCE6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5E5ADFCD" w14:textId="27C0776E"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JOBHOLDERDATE</w:t>
            </w:r>
          </w:p>
        </w:tc>
        <w:tc>
          <w:tcPr>
            <w:tcW w:w="2250" w:type="dxa"/>
          </w:tcPr>
          <w:p w14:paraId="5F489622" w14:textId="06E638DC"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JOBHOLDERDATE</w:t>
            </w:r>
          </w:p>
        </w:tc>
        <w:tc>
          <w:tcPr>
            <w:tcW w:w="2613" w:type="dxa"/>
          </w:tcPr>
          <w:p w14:paraId="7EB48E4F" w14:textId="2FBCE6A7"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Job holder date</w:t>
            </w:r>
          </w:p>
        </w:tc>
      </w:tr>
      <w:tr w:rsidR="002A1492" w:rsidRPr="00EC4DEB" w14:paraId="18ED4354"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5C761864" w14:textId="2D757BD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19</w:t>
            </w:r>
          </w:p>
        </w:tc>
        <w:tc>
          <w:tcPr>
            <w:tcW w:w="2549" w:type="dxa"/>
          </w:tcPr>
          <w:p w14:paraId="3992A625" w14:textId="21A47365"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NROLLASSESMENT</w:t>
            </w:r>
          </w:p>
        </w:tc>
        <w:tc>
          <w:tcPr>
            <w:tcW w:w="1701" w:type="dxa"/>
          </w:tcPr>
          <w:p w14:paraId="49FCAFE9" w14:textId="0851DCEC"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971" w:type="dxa"/>
          </w:tcPr>
          <w:p w14:paraId="7DF548A5" w14:textId="554AA3E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45F0DB53" w14:textId="32E54696"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441AE2E2" w14:textId="61901203"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NROLLASSESMENT</w:t>
            </w:r>
          </w:p>
        </w:tc>
        <w:tc>
          <w:tcPr>
            <w:tcW w:w="2250" w:type="dxa"/>
          </w:tcPr>
          <w:p w14:paraId="567EC8E0" w14:textId="6A71A5C5"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ENROLLASSESMENT</w:t>
            </w:r>
          </w:p>
        </w:tc>
        <w:tc>
          <w:tcPr>
            <w:tcW w:w="2613" w:type="dxa"/>
          </w:tcPr>
          <w:p w14:paraId="58ED0BDF" w14:textId="714B88B0"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nroll assessment</w:t>
            </w:r>
          </w:p>
        </w:tc>
      </w:tr>
      <w:tr w:rsidR="002A1492" w:rsidRPr="00EC4DEB" w14:paraId="5F895170" w14:textId="77777777" w:rsidTr="00305963">
        <w:tc>
          <w:tcPr>
            <w:tcW w:w="707" w:type="dxa"/>
            <w:vAlign w:val="bottom"/>
          </w:tcPr>
          <w:p w14:paraId="613CB4C5" w14:textId="38D8779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0</w:t>
            </w:r>
          </w:p>
        </w:tc>
        <w:tc>
          <w:tcPr>
            <w:tcW w:w="2549" w:type="dxa"/>
          </w:tcPr>
          <w:p w14:paraId="70EFDFCD" w14:textId="3A999703"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CLASSIFICATIONCHGPRCDT</w:t>
            </w:r>
          </w:p>
        </w:tc>
        <w:tc>
          <w:tcPr>
            <w:tcW w:w="1701" w:type="dxa"/>
          </w:tcPr>
          <w:p w14:paraId="3D69AD70" w14:textId="633C3748"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DATE</w:t>
            </w:r>
          </w:p>
        </w:tc>
        <w:tc>
          <w:tcPr>
            <w:tcW w:w="971" w:type="dxa"/>
          </w:tcPr>
          <w:p w14:paraId="1A2F862B" w14:textId="47C96D6D"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C3AE95A" w14:textId="25BDBABB"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6B16F157" w14:textId="4FF9E00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CLASSIFICATIONCHGPRCDT</w:t>
            </w:r>
          </w:p>
        </w:tc>
        <w:tc>
          <w:tcPr>
            <w:tcW w:w="2250" w:type="dxa"/>
          </w:tcPr>
          <w:p w14:paraId="6A359A07" w14:textId="5C526D2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CLASSIFICATIONCHGPRCDT</w:t>
            </w:r>
          </w:p>
        </w:tc>
        <w:tc>
          <w:tcPr>
            <w:tcW w:w="2613" w:type="dxa"/>
          </w:tcPr>
          <w:p w14:paraId="2562EF76" w14:textId="3C0F53B6"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Classification change proc date</w:t>
            </w:r>
          </w:p>
        </w:tc>
      </w:tr>
      <w:tr w:rsidR="002A1492" w:rsidRPr="00EC4DEB" w14:paraId="378A26ED"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32063225" w14:textId="547B80F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1</w:t>
            </w:r>
          </w:p>
        </w:tc>
        <w:tc>
          <w:tcPr>
            <w:tcW w:w="2549" w:type="dxa"/>
          </w:tcPr>
          <w:p w14:paraId="32BE83F8" w14:textId="76D2F8FA"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CTPOSTPONEMENTTYPE</w:t>
            </w:r>
          </w:p>
        </w:tc>
        <w:tc>
          <w:tcPr>
            <w:tcW w:w="1701" w:type="dxa"/>
          </w:tcPr>
          <w:p w14:paraId="51D9825B" w14:textId="3B60BFAB"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971" w:type="dxa"/>
          </w:tcPr>
          <w:p w14:paraId="206ABEEB" w14:textId="2EF8265F"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3A2AF964" w14:textId="027DE097"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1DAE37C3" w14:textId="49C7A73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CTPOSTPONEMENTTYPE</w:t>
            </w:r>
          </w:p>
        </w:tc>
        <w:tc>
          <w:tcPr>
            <w:tcW w:w="2250" w:type="dxa"/>
          </w:tcPr>
          <w:p w14:paraId="3F9E03CA" w14:textId="71E77F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CTPOSTPONEMENTTYPE</w:t>
            </w:r>
          </w:p>
        </w:tc>
        <w:tc>
          <w:tcPr>
            <w:tcW w:w="2613" w:type="dxa"/>
          </w:tcPr>
          <w:p w14:paraId="2C042EF5" w14:textId="5362390D"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ctive Postponement Type</w:t>
            </w:r>
          </w:p>
        </w:tc>
      </w:tr>
      <w:tr w:rsidR="002A1492" w:rsidRPr="00EC4DEB" w14:paraId="06D9C0FE" w14:textId="77777777" w:rsidTr="00305963">
        <w:tc>
          <w:tcPr>
            <w:tcW w:w="707" w:type="dxa"/>
            <w:vAlign w:val="bottom"/>
          </w:tcPr>
          <w:p w14:paraId="4A04153C" w14:textId="041B9B6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2</w:t>
            </w:r>
          </w:p>
        </w:tc>
        <w:tc>
          <w:tcPr>
            <w:tcW w:w="2549" w:type="dxa"/>
          </w:tcPr>
          <w:p w14:paraId="19AF6F0C" w14:textId="0DB5B75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CTPOSTPONEMENTRULE</w:t>
            </w:r>
          </w:p>
        </w:tc>
        <w:tc>
          <w:tcPr>
            <w:tcW w:w="1701" w:type="dxa"/>
          </w:tcPr>
          <w:p w14:paraId="7A43E770" w14:textId="38577ADB"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971" w:type="dxa"/>
          </w:tcPr>
          <w:p w14:paraId="1A12A9DA" w14:textId="642DEF8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590AD4E7" w14:textId="3A0BE20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0F96916A" w14:textId="7551827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CTPOSTPONEMENTRULE</w:t>
            </w:r>
          </w:p>
        </w:tc>
        <w:tc>
          <w:tcPr>
            <w:tcW w:w="2250" w:type="dxa"/>
          </w:tcPr>
          <w:p w14:paraId="1E554DC7" w14:textId="511F3BD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CTPOSTPONEMENTRULE</w:t>
            </w:r>
          </w:p>
        </w:tc>
        <w:tc>
          <w:tcPr>
            <w:tcW w:w="2613" w:type="dxa"/>
          </w:tcPr>
          <w:p w14:paraId="49957C98" w14:textId="56DA0790"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ctive Postponement rule</w:t>
            </w:r>
          </w:p>
        </w:tc>
      </w:tr>
      <w:tr w:rsidR="002A1492" w:rsidRPr="00EC4DEB" w14:paraId="1487D37D"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6ACD87B8" w14:textId="0BEF87C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3</w:t>
            </w:r>
          </w:p>
        </w:tc>
        <w:tc>
          <w:tcPr>
            <w:tcW w:w="2549" w:type="dxa"/>
          </w:tcPr>
          <w:p w14:paraId="69DC8791" w14:textId="42C50D24"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CTPOSTPONEMENTENDDATE</w:t>
            </w:r>
          </w:p>
        </w:tc>
        <w:tc>
          <w:tcPr>
            <w:tcW w:w="1701" w:type="dxa"/>
          </w:tcPr>
          <w:p w14:paraId="4C49AAE7" w14:textId="240B7905" w:rsidR="002A1492" w:rsidRPr="0042119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412E48F8" w14:textId="1C30B60F"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7B21EE6" w14:textId="4D4DBB8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775817FF" w14:textId="28EEB37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CTPOSTPONEMENTENDDATE</w:t>
            </w:r>
          </w:p>
        </w:tc>
        <w:tc>
          <w:tcPr>
            <w:tcW w:w="2250" w:type="dxa"/>
          </w:tcPr>
          <w:p w14:paraId="099D858E" w14:textId="731E939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CTPOSTPONEMENTENDDA</w:t>
            </w:r>
            <w:r w:rsidRPr="009E249A">
              <w:rPr>
                <w:rFonts w:ascii="Calibri Light" w:hAnsi="Calibri Light" w:cs="Calibri Light"/>
                <w:color w:val="000000"/>
                <w:sz w:val="16"/>
                <w:szCs w:val="16"/>
              </w:rPr>
              <w:lastRenderedPageBreak/>
              <w:t>TE</w:t>
            </w:r>
          </w:p>
        </w:tc>
        <w:tc>
          <w:tcPr>
            <w:tcW w:w="2613" w:type="dxa"/>
          </w:tcPr>
          <w:p w14:paraId="7B194C0F" w14:textId="639B1998"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Active postponement date</w:t>
            </w:r>
          </w:p>
        </w:tc>
      </w:tr>
      <w:tr w:rsidR="002A1492" w:rsidRPr="00EC4DEB" w14:paraId="6FD6BBE6" w14:textId="77777777" w:rsidTr="00305963">
        <w:tc>
          <w:tcPr>
            <w:tcW w:w="707" w:type="dxa"/>
            <w:vAlign w:val="bottom"/>
          </w:tcPr>
          <w:p w14:paraId="39C91596" w14:textId="4CA8BA5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4</w:t>
            </w:r>
          </w:p>
        </w:tc>
        <w:tc>
          <w:tcPr>
            <w:tcW w:w="2549" w:type="dxa"/>
          </w:tcPr>
          <w:p w14:paraId="724DF7A7" w14:textId="42F285E9"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CTQUALIFYINGSCHEME</w:t>
            </w:r>
          </w:p>
        </w:tc>
        <w:tc>
          <w:tcPr>
            <w:tcW w:w="1701" w:type="dxa"/>
          </w:tcPr>
          <w:p w14:paraId="3422AB8B" w14:textId="1677AA87"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971" w:type="dxa"/>
          </w:tcPr>
          <w:p w14:paraId="311BC04D" w14:textId="0CCD874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10AD046C" w14:textId="61B8D5D7"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588F4A6C" w14:textId="76E758C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CTQUALIFYINGSCHEME</w:t>
            </w:r>
          </w:p>
        </w:tc>
        <w:tc>
          <w:tcPr>
            <w:tcW w:w="2250" w:type="dxa"/>
          </w:tcPr>
          <w:p w14:paraId="0C26EB01" w14:textId="452C35A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CTQUALIFYINGSCHEME</w:t>
            </w:r>
          </w:p>
        </w:tc>
        <w:tc>
          <w:tcPr>
            <w:tcW w:w="2613" w:type="dxa"/>
          </w:tcPr>
          <w:p w14:paraId="4C1229B4" w14:textId="115F43B1"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ctive Qualifying Scheme</w:t>
            </w:r>
          </w:p>
        </w:tc>
      </w:tr>
      <w:tr w:rsidR="002A1492" w:rsidRPr="00EC4DEB" w14:paraId="294421B5"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1BF35AC5" w14:textId="2BE4AAA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5</w:t>
            </w:r>
          </w:p>
        </w:tc>
        <w:tc>
          <w:tcPr>
            <w:tcW w:w="2549" w:type="dxa"/>
          </w:tcPr>
          <w:p w14:paraId="61EE06EA" w14:textId="69F0AA6F"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QUALIFYINGSCHEMEJOINDT</w:t>
            </w:r>
          </w:p>
        </w:tc>
        <w:tc>
          <w:tcPr>
            <w:tcW w:w="1701" w:type="dxa"/>
          </w:tcPr>
          <w:p w14:paraId="038C2690" w14:textId="46851DDE"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DATE</w:t>
            </w:r>
          </w:p>
        </w:tc>
        <w:tc>
          <w:tcPr>
            <w:tcW w:w="971" w:type="dxa"/>
          </w:tcPr>
          <w:p w14:paraId="32B016D7" w14:textId="47F0A81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868F63F" w14:textId="464B3604"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5DBB94F1" w14:textId="4F3B2F3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QUALIFYINGSCHEMEJOINDT</w:t>
            </w:r>
          </w:p>
        </w:tc>
        <w:tc>
          <w:tcPr>
            <w:tcW w:w="2250" w:type="dxa"/>
          </w:tcPr>
          <w:p w14:paraId="004DDB63" w14:textId="17CDA95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QUALIFYINGSCHEMEJOINDT</w:t>
            </w:r>
          </w:p>
        </w:tc>
        <w:tc>
          <w:tcPr>
            <w:tcW w:w="2613" w:type="dxa"/>
          </w:tcPr>
          <w:p w14:paraId="45E625C7" w14:textId="1785CFC3"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Qualifying scheme joining date</w:t>
            </w:r>
          </w:p>
        </w:tc>
      </w:tr>
      <w:tr w:rsidR="002A1492" w:rsidRPr="00EC4DEB" w14:paraId="42AED076" w14:textId="77777777" w:rsidTr="00305963">
        <w:tc>
          <w:tcPr>
            <w:tcW w:w="707" w:type="dxa"/>
            <w:vAlign w:val="bottom"/>
          </w:tcPr>
          <w:p w14:paraId="35CDD986" w14:textId="3C58222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6</w:t>
            </w:r>
          </w:p>
        </w:tc>
        <w:tc>
          <w:tcPr>
            <w:tcW w:w="2549" w:type="dxa"/>
          </w:tcPr>
          <w:p w14:paraId="351EA912" w14:textId="0812D2A3"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QUALIFYINGSCHEMESTARTDT</w:t>
            </w:r>
          </w:p>
        </w:tc>
        <w:tc>
          <w:tcPr>
            <w:tcW w:w="1701" w:type="dxa"/>
          </w:tcPr>
          <w:p w14:paraId="7448E4A3" w14:textId="7BD79CC5"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DATE</w:t>
            </w:r>
          </w:p>
        </w:tc>
        <w:tc>
          <w:tcPr>
            <w:tcW w:w="971" w:type="dxa"/>
          </w:tcPr>
          <w:p w14:paraId="2B783DE6" w14:textId="4F965A56"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3EEB5D9F" w14:textId="7031B954"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66737806" w14:textId="7EDFBC6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QUALIFYINGSCHEMESTARTDT</w:t>
            </w:r>
          </w:p>
        </w:tc>
        <w:tc>
          <w:tcPr>
            <w:tcW w:w="2250" w:type="dxa"/>
          </w:tcPr>
          <w:p w14:paraId="76D06128" w14:textId="39FF663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QUALIFYINGSCHEMESTARTDT</w:t>
            </w:r>
          </w:p>
        </w:tc>
        <w:tc>
          <w:tcPr>
            <w:tcW w:w="2613" w:type="dxa"/>
          </w:tcPr>
          <w:p w14:paraId="332C39B6" w14:textId="45EB1ED1"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Qualifying scheme start date</w:t>
            </w:r>
          </w:p>
        </w:tc>
      </w:tr>
      <w:tr w:rsidR="002A1492" w:rsidRPr="00EC4DEB" w14:paraId="07E46D3F"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4780146F" w14:textId="2956F56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7</w:t>
            </w:r>
          </w:p>
        </w:tc>
        <w:tc>
          <w:tcPr>
            <w:tcW w:w="2549" w:type="dxa"/>
          </w:tcPr>
          <w:p w14:paraId="179CD0CD" w14:textId="66CFBBF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QUALIFYINGSCHEMEJOINMETHOD</w:t>
            </w:r>
          </w:p>
        </w:tc>
        <w:tc>
          <w:tcPr>
            <w:tcW w:w="1701" w:type="dxa"/>
          </w:tcPr>
          <w:p w14:paraId="76030037" w14:textId="298E1C1D"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971" w:type="dxa"/>
          </w:tcPr>
          <w:p w14:paraId="6C2C4393" w14:textId="674CDD7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79295982" w14:textId="126B6E3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425BBADA" w14:textId="4D892F3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QUALIFYINGSCHEMEJOINMETHOD</w:t>
            </w:r>
          </w:p>
        </w:tc>
        <w:tc>
          <w:tcPr>
            <w:tcW w:w="2250" w:type="dxa"/>
          </w:tcPr>
          <w:p w14:paraId="541C02F4" w14:textId="64B34EC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QUALIFYINGSCHEMEJOINMETHOD</w:t>
            </w:r>
          </w:p>
        </w:tc>
        <w:tc>
          <w:tcPr>
            <w:tcW w:w="2613" w:type="dxa"/>
          </w:tcPr>
          <w:p w14:paraId="51AA289A" w14:textId="6A5FC6C1"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Qualifying scheme joining method</w:t>
            </w:r>
          </w:p>
        </w:tc>
      </w:tr>
      <w:tr w:rsidR="002A1492" w:rsidRPr="00EC4DEB" w14:paraId="55EDA013" w14:textId="77777777" w:rsidTr="00305963">
        <w:tc>
          <w:tcPr>
            <w:tcW w:w="707" w:type="dxa"/>
            <w:vAlign w:val="bottom"/>
          </w:tcPr>
          <w:p w14:paraId="613FC06F" w14:textId="0292699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8</w:t>
            </w:r>
          </w:p>
        </w:tc>
        <w:tc>
          <w:tcPr>
            <w:tcW w:w="2549" w:type="dxa"/>
          </w:tcPr>
          <w:p w14:paraId="65C64527" w14:textId="0458481A"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TRANSFERQUALIFYINGSCHEME</w:t>
            </w:r>
          </w:p>
        </w:tc>
        <w:tc>
          <w:tcPr>
            <w:tcW w:w="1701" w:type="dxa"/>
          </w:tcPr>
          <w:p w14:paraId="0257D96A" w14:textId="35251F03"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1BDE">
              <w:rPr>
                <w:rFonts w:ascii="Calibri Light" w:hAnsi="Calibri Light" w:cs="Calibri Light"/>
                <w:color w:val="000000"/>
                <w:sz w:val="16"/>
                <w:szCs w:val="16"/>
              </w:rPr>
              <w:t>VARCHAR2(80)</w:t>
            </w:r>
          </w:p>
        </w:tc>
        <w:tc>
          <w:tcPr>
            <w:tcW w:w="971" w:type="dxa"/>
          </w:tcPr>
          <w:p w14:paraId="7F3C6EBA" w14:textId="1D8C710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4C70D0C1" w14:textId="4EF0AF7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1F055E59" w14:textId="47E2E2E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TRANSFERQUALIFYINGSCHEME</w:t>
            </w:r>
          </w:p>
        </w:tc>
        <w:tc>
          <w:tcPr>
            <w:tcW w:w="2250" w:type="dxa"/>
          </w:tcPr>
          <w:p w14:paraId="2C0134D4" w14:textId="754743B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TRANSFERQUALIFYINGSCHEME</w:t>
            </w:r>
          </w:p>
        </w:tc>
        <w:tc>
          <w:tcPr>
            <w:tcW w:w="2613" w:type="dxa"/>
          </w:tcPr>
          <w:p w14:paraId="45548135" w14:textId="3B9272C6"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ransfer Qualifying scheme</w:t>
            </w:r>
          </w:p>
        </w:tc>
      </w:tr>
      <w:tr w:rsidR="002A1492" w:rsidRPr="00EC4DEB" w14:paraId="686D81BA"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1822E03B" w14:textId="038DB17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29</w:t>
            </w:r>
          </w:p>
        </w:tc>
        <w:tc>
          <w:tcPr>
            <w:tcW w:w="2549" w:type="dxa"/>
          </w:tcPr>
          <w:p w14:paraId="0D00FD6C" w14:textId="372E592A"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QUALIFYINGSCHEMELEAVEREASON</w:t>
            </w:r>
          </w:p>
        </w:tc>
        <w:tc>
          <w:tcPr>
            <w:tcW w:w="1701" w:type="dxa"/>
          </w:tcPr>
          <w:p w14:paraId="7A06BE5F" w14:textId="2ABFF5DC"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D1BDE">
              <w:rPr>
                <w:rFonts w:ascii="Calibri Light" w:hAnsi="Calibri Light" w:cs="Calibri Light"/>
                <w:color w:val="000000"/>
                <w:sz w:val="16"/>
                <w:szCs w:val="16"/>
              </w:rPr>
              <w:t>VARCHAR2(80)</w:t>
            </w:r>
          </w:p>
        </w:tc>
        <w:tc>
          <w:tcPr>
            <w:tcW w:w="971" w:type="dxa"/>
          </w:tcPr>
          <w:p w14:paraId="6FC22DCE" w14:textId="0A01894C"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07643C3D" w14:textId="35D61764"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2B67A224" w14:textId="377FFB8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QUALIFYINGSCHEMELEAVEREASON</w:t>
            </w:r>
          </w:p>
        </w:tc>
        <w:tc>
          <w:tcPr>
            <w:tcW w:w="2250" w:type="dxa"/>
          </w:tcPr>
          <w:p w14:paraId="41C3F879" w14:textId="7FCE290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QUALIFYINGSCHEMELEAVEREASON</w:t>
            </w:r>
          </w:p>
        </w:tc>
        <w:tc>
          <w:tcPr>
            <w:tcW w:w="2613" w:type="dxa"/>
          </w:tcPr>
          <w:p w14:paraId="1620190B" w14:textId="313AEEAC"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Qualifying scheme leave reason</w:t>
            </w:r>
          </w:p>
        </w:tc>
      </w:tr>
      <w:tr w:rsidR="002A1492" w:rsidRPr="00EC4DEB" w14:paraId="330CB424" w14:textId="77777777" w:rsidTr="00305963">
        <w:tc>
          <w:tcPr>
            <w:tcW w:w="707" w:type="dxa"/>
            <w:vAlign w:val="bottom"/>
          </w:tcPr>
          <w:p w14:paraId="4C16A864" w14:textId="4827189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0</w:t>
            </w:r>
          </w:p>
        </w:tc>
        <w:tc>
          <w:tcPr>
            <w:tcW w:w="2549" w:type="dxa"/>
          </w:tcPr>
          <w:p w14:paraId="1C46ECC8" w14:textId="37CD431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QUALIFYINGSCHEMELEAVEDATE</w:t>
            </w:r>
          </w:p>
        </w:tc>
        <w:tc>
          <w:tcPr>
            <w:tcW w:w="1701" w:type="dxa"/>
          </w:tcPr>
          <w:p w14:paraId="67F67013" w14:textId="471511A4"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74366450" w14:textId="3A54CC8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65B341FA" w14:textId="10F91EF7"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28F709D6" w14:textId="31EDBE2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QUALIFYINGSCHEMELEAVEDATE</w:t>
            </w:r>
          </w:p>
        </w:tc>
        <w:tc>
          <w:tcPr>
            <w:tcW w:w="2250" w:type="dxa"/>
          </w:tcPr>
          <w:p w14:paraId="28410D71" w14:textId="2868A72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QUALIFYINGSCHEMELEAVEDATE</w:t>
            </w:r>
          </w:p>
        </w:tc>
        <w:tc>
          <w:tcPr>
            <w:tcW w:w="2613" w:type="dxa"/>
          </w:tcPr>
          <w:p w14:paraId="62AD7274" w14:textId="4C6956D2"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Qualifying scheme leave date</w:t>
            </w:r>
          </w:p>
        </w:tc>
      </w:tr>
      <w:tr w:rsidR="002A1492" w:rsidRPr="00EC4DEB" w14:paraId="18275E17"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967A76B" w14:textId="7D1C05C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2549" w:type="dxa"/>
          </w:tcPr>
          <w:p w14:paraId="688E5B48" w14:textId="2C42D36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OPTOUTPERIODENDDATE</w:t>
            </w:r>
          </w:p>
        </w:tc>
        <w:tc>
          <w:tcPr>
            <w:tcW w:w="1701" w:type="dxa"/>
          </w:tcPr>
          <w:p w14:paraId="3850C7D3" w14:textId="5C5CB1A7" w:rsidR="002A1492" w:rsidRPr="00415E29" w:rsidRDefault="002A1492" w:rsidP="002A149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415E29">
              <w:rPr>
                <w:rFonts w:ascii="Calibri Light" w:hAnsi="Calibri Light" w:cs="Calibri Light"/>
                <w:color w:val="000000"/>
                <w:sz w:val="16"/>
                <w:szCs w:val="16"/>
              </w:rPr>
              <w:t>DATE</w:t>
            </w:r>
          </w:p>
        </w:tc>
        <w:tc>
          <w:tcPr>
            <w:tcW w:w="971" w:type="dxa"/>
          </w:tcPr>
          <w:p w14:paraId="0E0ECE5C" w14:textId="5FA1D39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690F57B1" w14:textId="006E308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0CA40AF4" w14:textId="5CED6A5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OPTOUTPERIODENDDATE</w:t>
            </w:r>
          </w:p>
        </w:tc>
        <w:tc>
          <w:tcPr>
            <w:tcW w:w="2250" w:type="dxa"/>
          </w:tcPr>
          <w:p w14:paraId="0C44EA77" w14:textId="2F9F621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OPTOUTPERIODENDDATE</w:t>
            </w:r>
          </w:p>
        </w:tc>
        <w:tc>
          <w:tcPr>
            <w:tcW w:w="2613" w:type="dxa"/>
          </w:tcPr>
          <w:p w14:paraId="4AE39712" w14:textId="734BC9E9"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pt out period end date</w:t>
            </w:r>
          </w:p>
        </w:tc>
      </w:tr>
      <w:tr w:rsidR="002A1492" w:rsidRPr="00EC4DEB" w14:paraId="7A1C2CB2" w14:textId="77777777" w:rsidTr="00305963">
        <w:tc>
          <w:tcPr>
            <w:tcW w:w="707" w:type="dxa"/>
            <w:vAlign w:val="bottom"/>
          </w:tcPr>
          <w:p w14:paraId="395155F2" w14:textId="206D9C8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2549" w:type="dxa"/>
          </w:tcPr>
          <w:p w14:paraId="005B0A99" w14:textId="224B038B"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OPTOUTREFUNDDUE</w:t>
            </w:r>
          </w:p>
        </w:tc>
        <w:tc>
          <w:tcPr>
            <w:tcW w:w="1701" w:type="dxa"/>
          </w:tcPr>
          <w:p w14:paraId="3FB22F5A" w14:textId="11C70EE0"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971" w:type="dxa"/>
          </w:tcPr>
          <w:p w14:paraId="31CF6A23" w14:textId="183E1D6F"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7D278BCA" w14:textId="439C20A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712AC4BB" w14:textId="7810772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OPTOUTREFUNDDUE</w:t>
            </w:r>
          </w:p>
        </w:tc>
        <w:tc>
          <w:tcPr>
            <w:tcW w:w="2250" w:type="dxa"/>
          </w:tcPr>
          <w:p w14:paraId="10CA3FFC" w14:textId="36AFAD0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OPTOUTREFUNDDUE</w:t>
            </w:r>
          </w:p>
        </w:tc>
        <w:tc>
          <w:tcPr>
            <w:tcW w:w="2613" w:type="dxa"/>
          </w:tcPr>
          <w:p w14:paraId="3A055860" w14:textId="671F50FB"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Opt out refund due</w:t>
            </w:r>
          </w:p>
        </w:tc>
      </w:tr>
      <w:tr w:rsidR="002A1492" w:rsidRPr="00EC4DEB" w14:paraId="677EF015"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25EB8FFE" w14:textId="35161B1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2549" w:type="dxa"/>
          </w:tcPr>
          <w:p w14:paraId="58FFC955" w14:textId="7B6409AD"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HISTORICPENPAYROLLID</w:t>
            </w:r>
          </w:p>
        </w:tc>
        <w:tc>
          <w:tcPr>
            <w:tcW w:w="1701" w:type="dxa"/>
          </w:tcPr>
          <w:p w14:paraId="67DB9559" w14:textId="3541340B"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971" w:type="dxa"/>
          </w:tcPr>
          <w:p w14:paraId="6DFD5E81" w14:textId="574028E7"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2C1F7FA3" w14:textId="25100F6D"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4F7064F5" w14:textId="004839D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HISTORICPENPAYROLLID</w:t>
            </w:r>
          </w:p>
        </w:tc>
        <w:tc>
          <w:tcPr>
            <w:tcW w:w="2250" w:type="dxa"/>
          </w:tcPr>
          <w:p w14:paraId="25DDF58E" w14:textId="2DB5D7B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HISTORICPENPAYROLLID</w:t>
            </w:r>
          </w:p>
        </w:tc>
        <w:tc>
          <w:tcPr>
            <w:tcW w:w="2613" w:type="dxa"/>
          </w:tcPr>
          <w:p w14:paraId="4F22074D" w14:textId="75B9BE07"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istoric pension payroll id</w:t>
            </w:r>
          </w:p>
        </w:tc>
      </w:tr>
      <w:tr w:rsidR="002A1492" w:rsidRPr="00EC4DEB" w14:paraId="256D0452" w14:textId="77777777" w:rsidTr="00305963">
        <w:tc>
          <w:tcPr>
            <w:tcW w:w="707" w:type="dxa"/>
            <w:vAlign w:val="bottom"/>
          </w:tcPr>
          <w:p w14:paraId="0BCD510A" w14:textId="171B3B4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2549" w:type="dxa"/>
          </w:tcPr>
          <w:p w14:paraId="5EAAA653" w14:textId="34291C1B"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REASONFOREXCLUSION</w:t>
            </w:r>
          </w:p>
        </w:tc>
        <w:tc>
          <w:tcPr>
            <w:tcW w:w="1701" w:type="dxa"/>
          </w:tcPr>
          <w:p w14:paraId="53BBB91C" w14:textId="51C4C9BF"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971" w:type="dxa"/>
          </w:tcPr>
          <w:p w14:paraId="63B943C8" w14:textId="3DD148F6"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250A1">
              <w:rPr>
                <w:rFonts w:ascii="Calibri Light" w:hAnsi="Calibri Light" w:cs="Calibri Light"/>
                <w:color w:val="000000"/>
                <w:sz w:val="16"/>
                <w:szCs w:val="16"/>
              </w:rPr>
              <w:t>Y</w:t>
            </w:r>
          </w:p>
        </w:tc>
        <w:tc>
          <w:tcPr>
            <w:tcW w:w="680" w:type="dxa"/>
          </w:tcPr>
          <w:p w14:paraId="556A3CFA" w14:textId="6A69ED8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619A2">
              <w:rPr>
                <w:rFonts w:ascii="Calibri Light" w:hAnsi="Calibri Light" w:cs="Calibri Light"/>
                <w:color w:val="000000"/>
                <w:sz w:val="16"/>
                <w:szCs w:val="16"/>
              </w:rPr>
              <w:t>Y</w:t>
            </w:r>
          </w:p>
        </w:tc>
        <w:tc>
          <w:tcPr>
            <w:tcW w:w="2477" w:type="dxa"/>
          </w:tcPr>
          <w:p w14:paraId="67B21D2F" w14:textId="5F3917F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REASONFOREXCLUSION</w:t>
            </w:r>
          </w:p>
        </w:tc>
        <w:tc>
          <w:tcPr>
            <w:tcW w:w="2250" w:type="dxa"/>
          </w:tcPr>
          <w:p w14:paraId="37167029" w14:textId="58F675B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REASONFOREXCLUSION</w:t>
            </w:r>
          </w:p>
        </w:tc>
        <w:tc>
          <w:tcPr>
            <w:tcW w:w="2613" w:type="dxa"/>
          </w:tcPr>
          <w:p w14:paraId="72D9B7CC" w14:textId="5E6FA08A"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Reason for exclusion</w:t>
            </w:r>
          </w:p>
        </w:tc>
      </w:tr>
      <w:tr w:rsidR="002A1492" w:rsidRPr="00EC4DEB" w14:paraId="5C0A617C"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624B9754" w14:textId="356D9A8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2549" w:type="dxa"/>
          </w:tcPr>
          <w:p w14:paraId="08F94DAE" w14:textId="23BE448A"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w:t>
            </w:r>
          </w:p>
        </w:tc>
        <w:tc>
          <w:tcPr>
            <w:tcW w:w="1701" w:type="dxa"/>
          </w:tcPr>
          <w:p w14:paraId="5F25CFB8" w14:textId="5B87F49F" w:rsidR="002A1492" w:rsidRPr="00415E29" w:rsidRDefault="002A1492" w:rsidP="002A149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415E29">
              <w:rPr>
                <w:rFonts w:ascii="Calibri Light" w:hAnsi="Calibri Light" w:cs="Calibri Light"/>
                <w:color w:val="000000"/>
                <w:sz w:val="16"/>
                <w:szCs w:val="16"/>
              </w:rPr>
              <w:t>VARCHAR2(</w:t>
            </w:r>
            <w:r>
              <w:rPr>
                <w:rFonts w:ascii="Calibri Light" w:hAnsi="Calibri Light" w:cs="Calibri Light"/>
                <w:color w:val="000000"/>
                <w:sz w:val="16"/>
                <w:szCs w:val="16"/>
              </w:rPr>
              <w:t>150)</w:t>
            </w:r>
          </w:p>
        </w:tc>
        <w:tc>
          <w:tcPr>
            <w:tcW w:w="971" w:type="dxa"/>
          </w:tcPr>
          <w:p w14:paraId="489EB8EF" w14:textId="4B993CF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C2982AB" w14:textId="50C45A7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F86856E" w14:textId="0B7C51A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w:t>
            </w:r>
          </w:p>
        </w:tc>
        <w:tc>
          <w:tcPr>
            <w:tcW w:w="2250" w:type="dxa"/>
          </w:tcPr>
          <w:p w14:paraId="56B9A659" w14:textId="2217881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w:t>
            </w:r>
          </w:p>
        </w:tc>
        <w:tc>
          <w:tcPr>
            <w:tcW w:w="2613" w:type="dxa"/>
          </w:tcPr>
          <w:p w14:paraId="2B2F98EC" w14:textId="69050295"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309CEE14" w14:textId="77777777" w:rsidTr="00305963">
        <w:tc>
          <w:tcPr>
            <w:tcW w:w="707" w:type="dxa"/>
            <w:vAlign w:val="bottom"/>
          </w:tcPr>
          <w:p w14:paraId="154AC464" w14:textId="2532638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2549" w:type="dxa"/>
          </w:tcPr>
          <w:p w14:paraId="705CEAD8" w14:textId="32BFCB20"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2</w:t>
            </w:r>
          </w:p>
        </w:tc>
        <w:tc>
          <w:tcPr>
            <w:tcW w:w="1701" w:type="dxa"/>
          </w:tcPr>
          <w:p w14:paraId="37AA5B5A" w14:textId="4E8BFCB8"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1D7F6157" w14:textId="4FA812C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AC611AF" w14:textId="7DE4F35E"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5BA14090" w14:textId="3096CCF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2</w:t>
            </w:r>
          </w:p>
        </w:tc>
        <w:tc>
          <w:tcPr>
            <w:tcW w:w="2250" w:type="dxa"/>
          </w:tcPr>
          <w:p w14:paraId="5436B3EC" w14:textId="6421860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2</w:t>
            </w:r>
          </w:p>
        </w:tc>
        <w:tc>
          <w:tcPr>
            <w:tcW w:w="2613" w:type="dxa"/>
          </w:tcPr>
          <w:p w14:paraId="51A135E2" w14:textId="0040FB9A"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5F2F296A"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F6639FA" w14:textId="195D872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2549" w:type="dxa"/>
          </w:tcPr>
          <w:p w14:paraId="5FCAF4F3" w14:textId="7310F6B4"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3</w:t>
            </w:r>
          </w:p>
        </w:tc>
        <w:tc>
          <w:tcPr>
            <w:tcW w:w="1701" w:type="dxa"/>
          </w:tcPr>
          <w:p w14:paraId="0823F2E9" w14:textId="03CA2C9E"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662A85F2" w14:textId="53595B4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86182B0" w14:textId="260E9B1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1FDF5163" w14:textId="2817E9F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3</w:t>
            </w:r>
          </w:p>
        </w:tc>
        <w:tc>
          <w:tcPr>
            <w:tcW w:w="2250" w:type="dxa"/>
          </w:tcPr>
          <w:p w14:paraId="55420653" w14:textId="7359850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3</w:t>
            </w:r>
          </w:p>
        </w:tc>
        <w:tc>
          <w:tcPr>
            <w:tcW w:w="2613" w:type="dxa"/>
          </w:tcPr>
          <w:p w14:paraId="60F9834E" w14:textId="580104E2"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5FF51BF1" w14:textId="77777777" w:rsidTr="00305963">
        <w:tc>
          <w:tcPr>
            <w:tcW w:w="707" w:type="dxa"/>
            <w:vAlign w:val="bottom"/>
          </w:tcPr>
          <w:p w14:paraId="2F54BECC" w14:textId="09D95A3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2549" w:type="dxa"/>
          </w:tcPr>
          <w:p w14:paraId="6128522D" w14:textId="5009E56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4</w:t>
            </w:r>
          </w:p>
        </w:tc>
        <w:tc>
          <w:tcPr>
            <w:tcW w:w="1701" w:type="dxa"/>
          </w:tcPr>
          <w:p w14:paraId="62E57FC8" w14:textId="6EF7825F"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19640A07" w14:textId="195F9579"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DE17760" w14:textId="02F60293"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DAD66A1" w14:textId="68A5D9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4</w:t>
            </w:r>
          </w:p>
        </w:tc>
        <w:tc>
          <w:tcPr>
            <w:tcW w:w="2250" w:type="dxa"/>
          </w:tcPr>
          <w:p w14:paraId="404716A4" w14:textId="169B276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4</w:t>
            </w:r>
          </w:p>
        </w:tc>
        <w:tc>
          <w:tcPr>
            <w:tcW w:w="2613" w:type="dxa"/>
          </w:tcPr>
          <w:p w14:paraId="023C577E" w14:textId="3A2525F3"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470D654"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593DDBF8" w14:textId="0F649B5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2549" w:type="dxa"/>
          </w:tcPr>
          <w:p w14:paraId="352CADC2" w14:textId="2F9A707C"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5</w:t>
            </w:r>
          </w:p>
        </w:tc>
        <w:tc>
          <w:tcPr>
            <w:tcW w:w="1701" w:type="dxa"/>
          </w:tcPr>
          <w:p w14:paraId="0E12BE33" w14:textId="552ABFEC"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00177263" w14:textId="32CD7D0C"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E8BFADC" w14:textId="1042FF5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B239AEB" w14:textId="74AFFF9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5</w:t>
            </w:r>
          </w:p>
        </w:tc>
        <w:tc>
          <w:tcPr>
            <w:tcW w:w="2250" w:type="dxa"/>
          </w:tcPr>
          <w:p w14:paraId="1FFB1E69" w14:textId="6B1A725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5</w:t>
            </w:r>
          </w:p>
        </w:tc>
        <w:tc>
          <w:tcPr>
            <w:tcW w:w="2613" w:type="dxa"/>
          </w:tcPr>
          <w:p w14:paraId="7FCA717D" w14:textId="3E2DA6F5" w:rsidR="002A1492" w:rsidRPr="000C395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7CA577EE" w14:textId="77777777" w:rsidTr="00305963">
        <w:tc>
          <w:tcPr>
            <w:tcW w:w="707" w:type="dxa"/>
            <w:vAlign w:val="bottom"/>
          </w:tcPr>
          <w:p w14:paraId="47DB0931" w14:textId="4551E56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2549" w:type="dxa"/>
          </w:tcPr>
          <w:p w14:paraId="38FC6AE0" w14:textId="127E578F"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6</w:t>
            </w:r>
          </w:p>
        </w:tc>
        <w:tc>
          <w:tcPr>
            <w:tcW w:w="1701" w:type="dxa"/>
          </w:tcPr>
          <w:p w14:paraId="469CF78E" w14:textId="1158771B"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0ED1D6CF" w14:textId="75499B9E"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32A7CF9" w14:textId="23E3EA6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00911A8" w14:textId="2080FF9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6</w:t>
            </w:r>
          </w:p>
        </w:tc>
        <w:tc>
          <w:tcPr>
            <w:tcW w:w="2250" w:type="dxa"/>
          </w:tcPr>
          <w:p w14:paraId="66F73285" w14:textId="2A5B723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6</w:t>
            </w:r>
          </w:p>
        </w:tc>
        <w:tc>
          <w:tcPr>
            <w:tcW w:w="2613" w:type="dxa"/>
          </w:tcPr>
          <w:p w14:paraId="345A0603" w14:textId="786ACA02" w:rsidR="002A1492" w:rsidRPr="000C395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2E8FF8F"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72F6D34E" w14:textId="6B79039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2549" w:type="dxa"/>
          </w:tcPr>
          <w:p w14:paraId="02153C45" w14:textId="3A77C30C"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7</w:t>
            </w:r>
          </w:p>
        </w:tc>
        <w:tc>
          <w:tcPr>
            <w:tcW w:w="1701" w:type="dxa"/>
          </w:tcPr>
          <w:p w14:paraId="03B5C9F5" w14:textId="23B7F59E"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701179E5" w14:textId="79A3F10A"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97E385F" w14:textId="2163105C"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2A457EB0" w14:textId="381D679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7</w:t>
            </w:r>
          </w:p>
        </w:tc>
        <w:tc>
          <w:tcPr>
            <w:tcW w:w="2250" w:type="dxa"/>
          </w:tcPr>
          <w:p w14:paraId="4719E82D" w14:textId="7D6E9B8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7</w:t>
            </w:r>
          </w:p>
        </w:tc>
        <w:tc>
          <w:tcPr>
            <w:tcW w:w="2613" w:type="dxa"/>
          </w:tcPr>
          <w:p w14:paraId="47ECCFB4" w14:textId="33D4BA18" w:rsidR="002A1492" w:rsidRPr="000C395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3A5E9414" w14:textId="77777777" w:rsidTr="00305963">
        <w:tc>
          <w:tcPr>
            <w:tcW w:w="707" w:type="dxa"/>
            <w:vAlign w:val="bottom"/>
          </w:tcPr>
          <w:p w14:paraId="1FA1029E" w14:textId="6227F99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2549" w:type="dxa"/>
          </w:tcPr>
          <w:p w14:paraId="7EEE2FED" w14:textId="6C93D8FD"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8</w:t>
            </w:r>
          </w:p>
        </w:tc>
        <w:tc>
          <w:tcPr>
            <w:tcW w:w="1701" w:type="dxa"/>
          </w:tcPr>
          <w:p w14:paraId="12B190B6" w14:textId="04EFB4CD"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4109421A" w14:textId="7077597C"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1B39AAD3" w14:textId="2DB0CF8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0E5B3028" w14:textId="77312B4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8</w:t>
            </w:r>
          </w:p>
        </w:tc>
        <w:tc>
          <w:tcPr>
            <w:tcW w:w="2250" w:type="dxa"/>
          </w:tcPr>
          <w:p w14:paraId="5B53174A" w14:textId="1646B81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8</w:t>
            </w:r>
          </w:p>
        </w:tc>
        <w:tc>
          <w:tcPr>
            <w:tcW w:w="2613" w:type="dxa"/>
          </w:tcPr>
          <w:p w14:paraId="1DB16AE5" w14:textId="02F3FEDE" w:rsidR="002A1492" w:rsidRPr="000C395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3D877724"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5963A8A4" w14:textId="41A77EC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3</w:t>
            </w:r>
          </w:p>
        </w:tc>
        <w:tc>
          <w:tcPr>
            <w:tcW w:w="2549" w:type="dxa"/>
          </w:tcPr>
          <w:p w14:paraId="5F499290" w14:textId="18E18F6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TBUTE9</w:t>
            </w:r>
          </w:p>
        </w:tc>
        <w:tc>
          <w:tcPr>
            <w:tcW w:w="1701" w:type="dxa"/>
          </w:tcPr>
          <w:p w14:paraId="2488893D" w14:textId="0DE3669F"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2505A45B" w14:textId="7315393D"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647EFD90" w14:textId="1041CDE7"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6D27A97" w14:textId="0A8C467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TBUTE9</w:t>
            </w:r>
          </w:p>
        </w:tc>
        <w:tc>
          <w:tcPr>
            <w:tcW w:w="2250" w:type="dxa"/>
          </w:tcPr>
          <w:p w14:paraId="03B5E7AC" w14:textId="620640D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TBUTE9</w:t>
            </w:r>
          </w:p>
        </w:tc>
        <w:tc>
          <w:tcPr>
            <w:tcW w:w="2613" w:type="dxa"/>
          </w:tcPr>
          <w:p w14:paraId="74856BDA" w14:textId="65853D73" w:rsidR="002A1492" w:rsidRPr="000C395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596FDDC4" w14:textId="77777777" w:rsidTr="00305963">
        <w:tc>
          <w:tcPr>
            <w:tcW w:w="707" w:type="dxa"/>
            <w:vAlign w:val="bottom"/>
          </w:tcPr>
          <w:p w14:paraId="10F27E1E" w14:textId="106CB7B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2549" w:type="dxa"/>
          </w:tcPr>
          <w:p w14:paraId="41DCF6CD" w14:textId="6A3B267D"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0</w:t>
            </w:r>
          </w:p>
        </w:tc>
        <w:tc>
          <w:tcPr>
            <w:tcW w:w="1701" w:type="dxa"/>
          </w:tcPr>
          <w:p w14:paraId="54F4EF43" w14:textId="5E135781"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93BB0">
              <w:rPr>
                <w:rFonts w:ascii="Calibri Light" w:hAnsi="Calibri Light" w:cs="Calibri Light"/>
                <w:color w:val="000000"/>
                <w:sz w:val="16"/>
                <w:szCs w:val="16"/>
              </w:rPr>
              <w:t>VARCHAR2(150)</w:t>
            </w:r>
          </w:p>
        </w:tc>
        <w:tc>
          <w:tcPr>
            <w:tcW w:w="971" w:type="dxa"/>
          </w:tcPr>
          <w:p w14:paraId="538BC08B" w14:textId="4784CA6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33668138" w14:textId="4C55565D"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E780A52" w14:textId="741CA80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0</w:t>
            </w:r>
          </w:p>
        </w:tc>
        <w:tc>
          <w:tcPr>
            <w:tcW w:w="2250" w:type="dxa"/>
          </w:tcPr>
          <w:p w14:paraId="5E30E8D8" w14:textId="6EF95DF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0</w:t>
            </w:r>
          </w:p>
        </w:tc>
        <w:tc>
          <w:tcPr>
            <w:tcW w:w="2613" w:type="dxa"/>
          </w:tcPr>
          <w:p w14:paraId="15618674" w14:textId="01C1114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2D326D64"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339B88F0" w14:textId="4B6C191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5</w:t>
            </w:r>
          </w:p>
        </w:tc>
        <w:tc>
          <w:tcPr>
            <w:tcW w:w="2549" w:type="dxa"/>
          </w:tcPr>
          <w:p w14:paraId="70E125C4" w14:textId="15A4C379"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1</w:t>
            </w:r>
          </w:p>
        </w:tc>
        <w:tc>
          <w:tcPr>
            <w:tcW w:w="1701" w:type="dxa"/>
          </w:tcPr>
          <w:p w14:paraId="0872D475" w14:textId="2A7C4E7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V</w:t>
            </w:r>
            <w:r w:rsidRPr="00793BB0">
              <w:rPr>
                <w:rFonts w:ascii="Calibri Light" w:hAnsi="Calibri Light" w:cs="Calibri Light"/>
                <w:color w:val="000000"/>
                <w:sz w:val="16"/>
                <w:szCs w:val="16"/>
              </w:rPr>
              <w:t>ARCHAR2(150)</w:t>
            </w:r>
          </w:p>
        </w:tc>
        <w:tc>
          <w:tcPr>
            <w:tcW w:w="971" w:type="dxa"/>
          </w:tcPr>
          <w:p w14:paraId="384D308C" w14:textId="00DF072E"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044C2C80" w14:textId="07231794"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7953E278" w14:textId="0AF03B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1</w:t>
            </w:r>
          </w:p>
        </w:tc>
        <w:tc>
          <w:tcPr>
            <w:tcW w:w="2250" w:type="dxa"/>
          </w:tcPr>
          <w:p w14:paraId="222409BC" w14:textId="1671EF8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9E249A">
              <w:rPr>
                <w:rFonts w:ascii="Calibri Light" w:hAnsi="Calibri Light" w:cs="Calibri Light"/>
                <w:color w:val="000000"/>
                <w:sz w:val="16"/>
                <w:szCs w:val="16"/>
              </w:rPr>
              <w:t>ATTRIBUTE11</w:t>
            </w:r>
          </w:p>
        </w:tc>
        <w:tc>
          <w:tcPr>
            <w:tcW w:w="2613" w:type="dxa"/>
          </w:tcPr>
          <w:p w14:paraId="5B9639C0" w14:textId="4D6F21F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7083A6D" w14:textId="77777777" w:rsidTr="00305963">
        <w:tc>
          <w:tcPr>
            <w:tcW w:w="707" w:type="dxa"/>
            <w:vAlign w:val="bottom"/>
          </w:tcPr>
          <w:p w14:paraId="4A483E88" w14:textId="38FEBF9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6</w:t>
            </w:r>
          </w:p>
        </w:tc>
        <w:tc>
          <w:tcPr>
            <w:tcW w:w="2549" w:type="dxa"/>
          </w:tcPr>
          <w:p w14:paraId="5093D5DA" w14:textId="2A53D834"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1701" w:type="dxa"/>
          </w:tcPr>
          <w:p w14:paraId="527FDBFE" w14:textId="6E3EA444"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15E29">
              <w:rPr>
                <w:rFonts w:ascii="Calibri Light" w:hAnsi="Calibri Light" w:cs="Calibri Light"/>
                <w:color w:val="000000"/>
                <w:sz w:val="16"/>
                <w:szCs w:val="16"/>
              </w:rPr>
              <w:t>VARCHAR2(</w:t>
            </w:r>
            <w:r>
              <w:rPr>
                <w:rFonts w:ascii="Calibri Light" w:hAnsi="Calibri Light" w:cs="Calibri Light"/>
                <w:color w:val="000000"/>
                <w:sz w:val="16"/>
                <w:szCs w:val="16"/>
              </w:rPr>
              <w:t>2000</w:t>
            </w:r>
            <w:r w:rsidRPr="00415E29">
              <w:rPr>
                <w:rFonts w:ascii="Calibri Light" w:hAnsi="Calibri Light" w:cs="Calibri Light"/>
                <w:color w:val="000000"/>
                <w:sz w:val="16"/>
                <w:szCs w:val="16"/>
              </w:rPr>
              <w:t>)</w:t>
            </w:r>
          </w:p>
        </w:tc>
        <w:tc>
          <w:tcPr>
            <w:tcW w:w="971" w:type="dxa"/>
          </w:tcPr>
          <w:p w14:paraId="0E278A46" w14:textId="5F56A0D0"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F3302">
              <w:rPr>
                <w:rFonts w:ascii="Calibri Light" w:hAnsi="Calibri Light" w:cs="Calibri Light"/>
                <w:color w:val="000000"/>
                <w:sz w:val="16"/>
                <w:szCs w:val="16"/>
              </w:rPr>
              <w:t>Y</w:t>
            </w:r>
          </w:p>
        </w:tc>
        <w:tc>
          <w:tcPr>
            <w:tcW w:w="680" w:type="dxa"/>
          </w:tcPr>
          <w:p w14:paraId="1DF06198" w14:textId="735A1685"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C098E">
              <w:rPr>
                <w:rFonts w:ascii="Calibri Light" w:hAnsi="Calibri Light" w:cs="Calibri Light"/>
                <w:color w:val="000000"/>
                <w:sz w:val="16"/>
                <w:szCs w:val="16"/>
              </w:rPr>
              <w:t>Y</w:t>
            </w:r>
          </w:p>
        </w:tc>
        <w:tc>
          <w:tcPr>
            <w:tcW w:w="2477" w:type="dxa"/>
          </w:tcPr>
          <w:p w14:paraId="29DCC69B" w14:textId="162095B5"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SOURCESYSTEMID</w:t>
            </w:r>
          </w:p>
        </w:tc>
        <w:tc>
          <w:tcPr>
            <w:tcW w:w="2250" w:type="dxa"/>
          </w:tcPr>
          <w:p w14:paraId="15BBFF9A" w14:textId="5F8DB67B"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SOURCESYSTEMID</w:t>
            </w:r>
          </w:p>
        </w:tc>
        <w:tc>
          <w:tcPr>
            <w:tcW w:w="2613" w:type="dxa"/>
          </w:tcPr>
          <w:p w14:paraId="684981DF" w14:textId="2DCE04D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77785A">
              <w:rPr>
                <w:rFonts w:ascii="Calibri Light" w:hAnsi="Calibri Light" w:cs="Arial"/>
                <w:color w:val="4F4F4F"/>
                <w:sz w:val="16"/>
                <w:szCs w:val="16"/>
              </w:rPr>
              <w:t>CardComp_PAE_</w:t>
            </w:r>
            <w:r>
              <w:rPr>
                <w:rFonts w:ascii="Calibri Light" w:hAnsi="Calibri Light" w:cs="Arial"/>
                <w:color w:val="4F4F4F"/>
                <w:sz w:val="16"/>
                <w:szCs w:val="16"/>
              </w:rPr>
              <w:t>&lt;AssignmentNumber&gt;</w:t>
            </w:r>
          </w:p>
        </w:tc>
      </w:tr>
      <w:tr w:rsidR="002A1492" w:rsidRPr="00EC4DEB" w14:paraId="6C4680D7"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7BBC55D0" w14:textId="730D2B4B"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7</w:t>
            </w:r>
          </w:p>
        </w:tc>
        <w:tc>
          <w:tcPr>
            <w:tcW w:w="2549" w:type="dxa"/>
          </w:tcPr>
          <w:p w14:paraId="033507F9" w14:textId="47DAB6D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1701" w:type="dxa"/>
          </w:tcPr>
          <w:p w14:paraId="247F953B" w14:textId="470DCBE1"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w:t>
            </w:r>
            <w:r>
              <w:rPr>
                <w:rFonts w:ascii="Calibri Light" w:hAnsi="Calibri Light" w:cs="Calibri Light"/>
                <w:color w:val="000000"/>
                <w:sz w:val="16"/>
                <w:szCs w:val="16"/>
              </w:rPr>
              <w:t>2000</w:t>
            </w:r>
            <w:r w:rsidRPr="00415E29">
              <w:rPr>
                <w:rFonts w:ascii="Calibri Light" w:hAnsi="Calibri Light" w:cs="Calibri Light"/>
                <w:color w:val="000000"/>
                <w:sz w:val="16"/>
                <w:szCs w:val="16"/>
              </w:rPr>
              <w:t>)</w:t>
            </w:r>
          </w:p>
        </w:tc>
        <w:tc>
          <w:tcPr>
            <w:tcW w:w="971" w:type="dxa"/>
          </w:tcPr>
          <w:p w14:paraId="4D8CADA2" w14:textId="34519731"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F3302">
              <w:rPr>
                <w:rFonts w:ascii="Calibri Light" w:hAnsi="Calibri Light" w:cs="Calibri Light"/>
                <w:color w:val="000000"/>
                <w:sz w:val="16"/>
                <w:szCs w:val="16"/>
              </w:rPr>
              <w:t>Y</w:t>
            </w:r>
          </w:p>
        </w:tc>
        <w:tc>
          <w:tcPr>
            <w:tcW w:w="680" w:type="dxa"/>
          </w:tcPr>
          <w:p w14:paraId="28EE0F59" w14:textId="578F9A3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C098E">
              <w:rPr>
                <w:rFonts w:ascii="Calibri Light" w:hAnsi="Calibri Light" w:cs="Calibri Light"/>
                <w:color w:val="000000"/>
                <w:sz w:val="16"/>
                <w:szCs w:val="16"/>
              </w:rPr>
              <w:t>Y</w:t>
            </w:r>
          </w:p>
        </w:tc>
        <w:tc>
          <w:tcPr>
            <w:tcW w:w="2477" w:type="dxa"/>
          </w:tcPr>
          <w:p w14:paraId="4FCF8799" w14:textId="7B69A21C"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SOURCESYSTEMOWNER</w:t>
            </w:r>
          </w:p>
        </w:tc>
        <w:tc>
          <w:tcPr>
            <w:tcW w:w="2250" w:type="dxa"/>
          </w:tcPr>
          <w:p w14:paraId="6791D03F" w14:textId="0BAD1EE3"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SOURCESYSTEMOWNER</w:t>
            </w:r>
          </w:p>
        </w:tc>
        <w:tc>
          <w:tcPr>
            <w:tcW w:w="2613" w:type="dxa"/>
          </w:tcPr>
          <w:p w14:paraId="5FEEEEA8" w14:textId="539D536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HardCode- DataMigration</w:t>
            </w:r>
          </w:p>
        </w:tc>
      </w:tr>
      <w:tr w:rsidR="002A1492" w:rsidRPr="00EC4DEB" w14:paraId="64948C7F" w14:textId="77777777" w:rsidTr="00305963">
        <w:tc>
          <w:tcPr>
            <w:tcW w:w="707" w:type="dxa"/>
            <w:vAlign w:val="bottom"/>
          </w:tcPr>
          <w:p w14:paraId="593833E9" w14:textId="2F85D42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8</w:t>
            </w:r>
          </w:p>
        </w:tc>
        <w:tc>
          <w:tcPr>
            <w:tcW w:w="2549" w:type="dxa"/>
          </w:tcPr>
          <w:p w14:paraId="5C2C4D95" w14:textId="38BC92B3"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2</w:t>
            </w:r>
          </w:p>
        </w:tc>
        <w:tc>
          <w:tcPr>
            <w:tcW w:w="1701" w:type="dxa"/>
          </w:tcPr>
          <w:p w14:paraId="2AA92219" w14:textId="0A080504"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358DF22C" w14:textId="7D06F6FC"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1905AB4" w14:textId="0F3E1996"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9F46144" w14:textId="3D8199EF"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2</w:t>
            </w:r>
          </w:p>
        </w:tc>
        <w:tc>
          <w:tcPr>
            <w:tcW w:w="2250" w:type="dxa"/>
          </w:tcPr>
          <w:p w14:paraId="6F44382E" w14:textId="474BEDE0"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2</w:t>
            </w:r>
          </w:p>
        </w:tc>
        <w:tc>
          <w:tcPr>
            <w:tcW w:w="2613" w:type="dxa"/>
          </w:tcPr>
          <w:p w14:paraId="272C2BAE" w14:textId="474FAA2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2FF6154"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4EE5113F" w14:textId="78B73A2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9</w:t>
            </w:r>
          </w:p>
        </w:tc>
        <w:tc>
          <w:tcPr>
            <w:tcW w:w="2549" w:type="dxa"/>
          </w:tcPr>
          <w:p w14:paraId="44D36C1D" w14:textId="0CA5039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COMPONENTSEQUENCE</w:t>
            </w:r>
          </w:p>
        </w:tc>
        <w:tc>
          <w:tcPr>
            <w:tcW w:w="1701" w:type="dxa"/>
          </w:tcPr>
          <w:p w14:paraId="7DE76049" w14:textId="70B519CE"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3065C2DD" w14:textId="68B8905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4AF152F4" w14:textId="25344906"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27083D19" w14:textId="543954C4"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COMPONENTSEQUENCE</w:t>
            </w:r>
          </w:p>
        </w:tc>
        <w:tc>
          <w:tcPr>
            <w:tcW w:w="2250" w:type="dxa"/>
          </w:tcPr>
          <w:p w14:paraId="021CB57D" w14:textId="3CAEA98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COMPONENTSEQUENCE</w:t>
            </w:r>
          </w:p>
        </w:tc>
        <w:tc>
          <w:tcPr>
            <w:tcW w:w="2613" w:type="dxa"/>
          </w:tcPr>
          <w:p w14:paraId="226B21E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D20374D" w14:textId="77777777" w:rsidTr="00305963">
        <w:tc>
          <w:tcPr>
            <w:tcW w:w="707" w:type="dxa"/>
            <w:vAlign w:val="bottom"/>
          </w:tcPr>
          <w:p w14:paraId="330BC454" w14:textId="15B136A3"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0</w:t>
            </w:r>
          </w:p>
        </w:tc>
        <w:tc>
          <w:tcPr>
            <w:tcW w:w="2549" w:type="dxa"/>
          </w:tcPr>
          <w:p w14:paraId="65779A63" w14:textId="2B7F4603"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3</w:t>
            </w:r>
          </w:p>
        </w:tc>
        <w:tc>
          <w:tcPr>
            <w:tcW w:w="1701" w:type="dxa"/>
          </w:tcPr>
          <w:p w14:paraId="386AB9EE" w14:textId="6EABEC3E"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716BC3DD" w14:textId="73109207"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E45DE69" w14:textId="5DBF09A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697235FD" w14:textId="5F54EFFC"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3</w:t>
            </w:r>
          </w:p>
        </w:tc>
        <w:tc>
          <w:tcPr>
            <w:tcW w:w="2250" w:type="dxa"/>
          </w:tcPr>
          <w:p w14:paraId="5D8E0E90" w14:textId="0FBC11A3"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3</w:t>
            </w:r>
          </w:p>
        </w:tc>
        <w:tc>
          <w:tcPr>
            <w:tcW w:w="2613" w:type="dxa"/>
          </w:tcPr>
          <w:p w14:paraId="2DD19A7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2089DF9"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781796EF" w14:textId="227671B0"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1</w:t>
            </w:r>
          </w:p>
        </w:tc>
        <w:tc>
          <w:tcPr>
            <w:tcW w:w="2549" w:type="dxa"/>
          </w:tcPr>
          <w:p w14:paraId="3C063ADF" w14:textId="3CD57192"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4</w:t>
            </w:r>
          </w:p>
        </w:tc>
        <w:tc>
          <w:tcPr>
            <w:tcW w:w="1701" w:type="dxa"/>
          </w:tcPr>
          <w:p w14:paraId="560D5427" w14:textId="549302D4"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58623F86" w14:textId="04E165B2"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4C2BCBF9" w14:textId="560708F9"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473CF68F" w14:textId="5FAFEEF8"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4</w:t>
            </w:r>
          </w:p>
        </w:tc>
        <w:tc>
          <w:tcPr>
            <w:tcW w:w="2250" w:type="dxa"/>
          </w:tcPr>
          <w:p w14:paraId="08CBA365" w14:textId="5D1E8B06"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4</w:t>
            </w:r>
          </w:p>
        </w:tc>
        <w:tc>
          <w:tcPr>
            <w:tcW w:w="2613" w:type="dxa"/>
          </w:tcPr>
          <w:p w14:paraId="07480C3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84447CD" w14:textId="77777777" w:rsidTr="00305963">
        <w:tc>
          <w:tcPr>
            <w:tcW w:w="707" w:type="dxa"/>
            <w:vAlign w:val="bottom"/>
          </w:tcPr>
          <w:p w14:paraId="660A5A93" w14:textId="190D0053"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2</w:t>
            </w:r>
          </w:p>
        </w:tc>
        <w:tc>
          <w:tcPr>
            <w:tcW w:w="2549" w:type="dxa"/>
          </w:tcPr>
          <w:p w14:paraId="36419DA8" w14:textId="4217FAB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ATTRIBUTE15</w:t>
            </w:r>
          </w:p>
        </w:tc>
        <w:tc>
          <w:tcPr>
            <w:tcW w:w="1701" w:type="dxa"/>
          </w:tcPr>
          <w:p w14:paraId="0E4A1139" w14:textId="26E0660B"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4A836D5B" w14:textId="66F011D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680" w:type="dxa"/>
          </w:tcPr>
          <w:p w14:paraId="2F0717FF" w14:textId="22E9800F"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9169B">
              <w:rPr>
                <w:rFonts w:ascii="Calibri Light" w:hAnsi="Calibri Light" w:cs="Calibri Light"/>
                <w:color w:val="000000"/>
                <w:sz w:val="16"/>
                <w:szCs w:val="16"/>
              </w:rPr>
              <w:t>N</w:t>
            </w:r>
          </w:p>
        </w:tc>
        <w:tc>
          <w:tcPr>
            <w:tcW w:w="2477" w:type="dxa"/>
          </w:tcPr>
          <w:p w14:paraId="3E30669B" w14:textId="0331C320"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5</w:t>
            </w:r>
          </w:p>
        </w:tc>
        <w:tc>
          <w:tcPr>
            <w:tcW w:w="2250" w:type="dxa"/>
          </w:tcPr>
          <w:p w14:paraId="61DD2166" w14:textId="586B7162"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ATTRIBUTE15</w:t>
            </w:r>
          </w:p>
        </w:tc>
        <w:tc>
          <w:tcPr>
            <w:tcW w:w="2613" w:type="dxa"/>
          </w:tcPr>
          <w:p w14:paraId="7B571EC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F7F3AE1"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15F86D79" w14:textId="722C4EFA"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3</w:t>
            </w:r>
          </w:p>
        </w:tc>
        <w:tc>
          <w:tcPr>
            <w:tcW w:w="2549" w:type="dxa"/>
          </w:tcPr>
          <w:p w14:paraId="768C6729" w14:textId="6DC92EF9"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E249A">
              <w:rPr>
                <w:rFonts w:ascii="Calibri Light" w:hAnsi="Calibri Light" w:cs="Calibri Light"/>
                <w:color w:val="000000"/>
                <w:sz w:val="16"/>
                <w:szCs w:val="16"/>
              </w:rPr>
              <w:t>TAXREPORTINGUNITNAME</w:t>
            </w:r>
          </w:p>
        </w:tc>
        <w:tc>
          <w:tcPr>
            <w:tcW w:w="1701" w:type="dxa"/>
          </w:tcPr>
          <w:p w14:paraId="035E968B" w14:textId="09B78479"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5EC215B5" w14:textId="5D0B417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6C797F8" w14:textId="3C543278" w:rsidR="002A1492" w:rsidRPr="00A9169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421DEF6B" w14:textId="42581743"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TAXREPORTINGUNITNAME</w:t>
            </w:r>
          </w:p>
        </w:tc>
        <w:tc>
          <w:tcPr>
            <w:tcW w:w="2250" w:type="dxa"/>
          </w:tcPr>
          <w:p w14:paraId="1176AC0C" w14:textId="1A9EA34F"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9E249A">
              <w:rPr>
                <w:rFonts w:ascii="Calibri Light" w:hAnsi="Calibri Light" w:cs="Calibri Light"/>
                <w:color w:val="000000"/>
                <w:sz w:val="16"/>
                <w:szCs w:val="16"/>
              </w:rPr>
              <w:t>TAXREPORTINGUNITNAME</w:t>
            </w:r>
          </w:p>
        </w:tc>
        <w:tc>
          <w:tcPr>
            <w:tcW w:w="2613" w:type="dxa"/>
          </w:tcPr>
          <w:p w14:paraId="10B3097A" w14:textId="0644B30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Tax Reporting unit name defined in Fusion</w:t>
            </w:r>
          </w:p>
        </w:tc>
      </w:tr>
      <w:tr w:rsidR="002A1492" w:rsidRPr="00EC4DEB" w14:paraId="6D77420B" w14:textId="77777777" w:rsidTr="00305963">
        <w:tc>
          <w:tcPr>
            <w:tcW w:w="707" w:type="dxa"/>
            <w:vAlign w:val="bottom"/>
          </w:tcPr>
          <w:p w14:paraId="0A081EC8" w14:textId="05669CA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4</w:t>
            </w:r>
          </w:p>
        </w:tc>
        <w:tc>
          <w:tcPr>
            <w:tcW w:w="2549" w:type="dxa"/>
          </w:tcPr>
          <w:p w14:paraId="74919A12" w14:textId="5D9BD30A"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49A4">
              <w:rPr>
                <w:rFonts w:ascii="Calibri Light" w:hAnsi="Calibri Light" w:cs="Calibri Light"/>
                <w:color w:val="000000"/>
                <w:sz w:val="16"/>
                <w:szCs w:val="16"/>
              </w:rPr>
              <w:t>DIRCARDID</w:t>
            </w:r>
          </w:p>
        </w:tc>
        <w:tc>
          <w:tcPr>
            <w:tcW w:w="1701" w:type="dxa"/>
          </w:tcPr>
          <w:p w14:paraId="10D0A651" w14:textId="0BCFA3E9"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971" w:type="dxa"/>
          </w:tcPr>
          <w:p w14:paraId="2F893BFB" w14:textId="3D3260C9"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ECEDBC2" w14:textId="36A5B180"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20D17792" w14:textId="02D9CEF6"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49A4">
              <w:rPr>
                <w:rFonts w:ascii="Calibri Light" w:hAnsi="Calibri Light" w:cs="Calibri Light"/>
                <w:color w:val="000000"/>
                <w:sz w:val="16"/>
                <w:szCs w:val="16"/>
              </w:rPr>
              <w:t>DIRCARDID</w:t>
            </w:r>
          </w:p>
        </w:tc>
        <w:tc>
          <w:tcPr>
            <w:tcW w:w="2250" w:type="dxa"/>
          </w:tcPr>
          <w:p w14:paraId="1EE4EA91" w14:textId="13372331"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49A4">
              <w:rPr>
                <w:rFonts w:ascii="Calibri Light" w:hAnsi="Calibri Light" w:cs="Calibri Light"/>
                <w:color w:val="000000"/>
                <w:sz w:val="16"/>
                <w:szCs w:val="16"/>
              </w:rPr>
              <w:t>DIRCARDID</w:t>
            </w:r>
          </w:p>
        </w:tc>
        <w:tc>
          <w:tcPr>
            <w:tcW w:w="2613" w:type="dxa"/>
          </w:tcPr>
          <w:p w14:paraId="4F077DF0" w14:textId="77777777" w:rsidR="002A1492" w:rsidRPr="000449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04D9CD38"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88F4F64" w14:textId="4A856A44"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5</w:t>
            </w:r>
          </w:p>
        </w:tc>
        <w:tc>
          <w:tcPr>
            <w:tcW w:w="2549" w:type="dxa"/>
          </w:tcPr>
          <w:p w14:paraId="7CE55C5B" w14:textId="1FAB1F46" w:rsidR="002A1492" w:rsidRPr="000449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49A4">
              <w:rPr>
                <w:rFonts w:ascii="Calibri Light" w:hAnsi="Calibri Light" w:cs="Calibri Light"/>
                <w:color w:val="000000"/>
                <w:sz w:val="16"/>
                <w:szCs w:val="16"/>
              </w:rPr>
              <w:t>DIRREPCARDID</w:t>
            </w:r>
          </w:p>
        </w:tc>
        <w:tc>
          <w:tcPr>
            <w:tcW w:w="1701" w:type="dxa"/>
          </w:tcPr>
          <w:p w14:paraId="061515A2" w14:textId="109432BA" w:rsidR="002A1492" w:rsidRPr="00415E29"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71EBA404" w14:textId="206ABC99"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800282F" w14:textId="39D207CF"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3912814B" w14:textId="29436D48"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49A4">
              <w:rPr>
                <w:rFonts w:ascii="Calibri Light" w:hAnsi="Calibri Light" w:cs="Calibri Light"/>
                <w:color w:val="000000"/>
                <w:sz w:val="16"/>
                <w:szCs w:val="16"/>
              </w:rPr>
              <w:t>DIRREPCARDID</w:t>
            </w:r>
          </w:p>
        </w:tc>
        <w:tc>
          <w:tcPr>
            <w:tcW w:w="2250" w:type="dxa"/>
          </w:tcPr>
          <w:p w14:paraId="15F6FB95" w14:textId="22AA55DB" w:rsidR="002A1492" w:rsidRPr="009E249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49A4">
              <w:rPr>
                <w:rFonts w:ascii="Calibri Light" w:hAnsi="Calibri Light" w:cs="Calibri Light"/>
                <w:color w:val="000000"/>
                <w:sz w:val="16"/>
                <w:szCs w:val="16"/>
              </w:rPr>
              <w:t>DIRREPCARDID</w:t>
            </w:r>
          </w:p>
        </w:tc>
        <w:tc>
          <w:tcPr>
            <w:tcW w:w="2613" w:type="dxa"/>
          </w:tcPr>
          <w:p w14:paraId="3F1E34BB" w14:textId="77777777" w:rsidR="002A1492" w:rsidRPr="000449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09DE0116" w14:textId="77777777" w:rsidTr="00305963">
        <w:tc>
          <w:tcPr>
            <w:tcW w:w="707" w:type="dxa"/>
            <w:vAlign w:val="bottom"/>
          </w:tcPr>
          <w:p w14:paraId="515C277B" w14:textId="75EA6312"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6</w:t>
            </w:r>
          </w:p>
        </w:tc>
        <w:tc>
          <w:tcPr>
            <w:tcW w:w="2549" w:type="dxa"/>
          </w:tcPr>
          <w:p w14:paraId="57637804" w14:textId="3A8EA07C" w:rsidR="002A1492" w:rsidRPr="000449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5DAE">
              <w:rPr>
                <w:rFonts w:ascii="Calibri Light" w:hAnsi="Calibri Light" w:cs="Calibri Light"/>
                <w:color w:val="000000"/>
                <w:sz w:val="16"/>
                <w:szCs w:val="16"/>
              </w:rPr>
              <w:t>DIRCARDDEFINITIONNAME</w:t>
            </w:r>
          </w:p>
        </w:tc>
        <w:tc>
          <w:tcPr>
            <w:tcW w:w="1701" w:type="dxa"/>
          </w:tcPr>
          <w:p w14:paraId="1E002598" w14:textId="30B8226C"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06AF0087" w14:textId="230D4C39"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2B3F963" w14:textId="5031E905"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77" w:type="dxa"/>
          </w:tcPr>
          <w:p w14:paraId="4D73033C" w14:textId="2A358C08" w:rsidR="002A1492" w:rsidRPr="000449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5DAE">
              <w:rPr>
                <w:rFonts w:ascii="Calibri Light" w:hAnsi="Calibri Light" w:cs="Calibri Light"/>
                <w:color w:val="000000"/>
                <w:sz w:val="16"/>
                <w:szCs w:val="16"/>
              </w:rPr>
              <w:t>DIRCARDDEFINITIONNAME</w:t>
            </w:r>
          </w:p>
        </w:tc>
        <w:tc>
          <w:tcPr>
            <w:tcW w:w="2250" w:type="dxa"/>
          </w:tcPr>
          <w:p w14:paraId="504FFE73" w14:textId="3577A07A" w:rsidR="002A1492" w:rsidRPr="000449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5DAE">
              <w:rPr>
                <w:rFonts w:ascii="Calibri Light" w:hAnsi="Calibri Light" w:cs="Calibri Light"/>
                <w:color w:val="000000"/>
                <w:sz w:val="16"/>
                <w:szCs w:val="16"/>
              </w:rPr>
              <w:t>DIRCARDDEFINITIONNAME</w:t>
            </w:r>
          </w:p>
        </w:tc>
        <w:tc>
          <w:tcPr>
            <w:tcW w:w="2613" w:type="dxa"/>
          </w:tcPr>
          <w:p w14:paraId="27E1509B" w14:textId="12D3434A" w:rsidR="002A1492" w:rsidRPr="000449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449A4">
              <w:rPr>
                <w:rFonts w:ascii="Calibri Light" w:hAnsi="Calibri Light" w:cs="Calibri Light"/>
                <w:color w:val="000000"/>
                <w:sz w:val="16"/>
                <w:szCs w:val="16"/>
              </w:rPr>
              <w:t>Pensions Automatic Enrolment</w:t>
            </w:r>
          </w:p>
        </w:tc>
      </w:tr>
      <w:tr w:rsidR="00C54259" w:rsidRPr="00EC4DEB" w14:paraId="5EB732DF"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F01ADBC" w14:textId="3BE79FDA"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7</w:t>
            </w:r>
          </w:p>
        </w:tc>
        <w:tc>
          <w:tcPr>
            <w:tcW w:w="2549" w:type="dxa"/>
          </w:tcPr>
          <w:p w14:paraId="4E72B6C0" w14:textId="3B11A060"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WORKER_POSTPO</w:t>
            </w:r>
            <w:r w:rsidRPr="00DA314A">
              <w:rPr>
                <w:rFonts w:ascii="Calibri Light" w:hAnsi="Calibri Light" w:cs="Calibri Light"/>
                <w:color w:val="000000"/>
                <w:sz w:val="16"/>
                <w:szCs w:val="16"/>
              </w:rPr>
              <w:lastRenderedPageBreak/>
              <w:t>NEMENT</w:t>
            </w:r>
          </w:p>
        </w:tc>
        <w:tc>
          <w:tcPr>
            <w:tcW w:w="1701" w:type="dxa"/>
          </w:tcPr>
          <w:p w14:paraId="21D9B918" w14:textId="2E04D6E4"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lastRenderedPageBreak/>
              <w:t>VARCHAR2(150)</w:t>
            </w:r>
          </w:p>
        </w:tc>
        <w:tc>
          <w:tcPr>
            <w:tcW w:w="971" w:type="dxa"/>
          </w:tcPr>
          <w:p w14:paraId="389EA34A" w14:textId="0F1D70B1"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38EB11FE" w14:textId="184A770C"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D1E1B63" w14:textId="6CFC90B0"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WORKER_POSTP</w:t>
            </w:r>
            <w:r w:rsidRPr="00DA314A">
              <w:rPr>
                <w:rFonts w:ascii="Calibri Light" w:hAnsi="Calibri Light" w:cs="Calibri Light"/>
                <w:color w:val="000000"/>
                <w:sz w:val="16"/>
                <w:szCs w:val="16"/>
              </w:rPr>
              <w:lastRenderedPageBreak/>
              <w:t>ONEMENT</w:t>
            </w:r>
          </w:p>
        </w:tc>
        <w:tc>
          <w:tcPr>
            <w:tcW w:w="2250" w:type="dxa"/>
          </w:tcPr>
          <w:p w14:paraId="770D5DD5" w14:textId="5ADD4A9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lastRenderedPageBreak/>
              <w:t>OVERRIDING_WORKER_POS</w:t>
            </w:r>
            <w:r w:rsidRPr="00DA314A">
              <w:rPr>
                <w:rFonts w:ascii="Calibri Light" w:hAnsi="Calibri Light" w:cs="Calibri Light"/>
                <w:color w:val="000000"/>
                <w:sz w:val="16"/>
                <w:szCs w:val="16"/>
              </w:rPr>
              <w:lastRenderedPageBreak/>
              <w:t>TPONEMENT</w:t>
            </w:r>
          </w:p>
        </w:tc>
        <w:tc>
          <w:tcPr>
            <w:tcW w:w="2613" w:type="dxa"/>
          </w:tcPr>
          <w:p w14:paraId="56D5AF69"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48BF36D6" w14:textId="77777777" w:rsidTr="00305963">
        <w:tc>
          <w:tcPr>
            <w:tcW w:w="707" w:type="dxa"/>
            <w:vAlign w:val="bottom"/>
          </w:tcPr>
          <w:p w14:paraId="17683987" w14:textId="399D6DB4"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8</w:t>
            </w:r>
          </w:p>
        </w:tc>
        <w:tc>
          <w:tcPr>
            <w:tcW w:w="2549" w:type="dxa"/>
          </w:tcPr>
          <w:p w14:paraId="1473B9A0" w14:textId="5BD4E411"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ELIGIBLEJH_POSTPMNT</w:t>
            </w:r>
          </w:p>
        </w:tc>
        <w:tc>
          <w:tcPr>
            <w:tcW w:w="1701" w:type="dxa"/>
          </w:tcPr>
          <w:p w14:paraId="36A4F0D7" w14:textId="0AB4A260"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70B8270B" w14:textId="7778F889"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3BEC103" w14:textId="7BC5D1C3"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27FF7F36" w14:textId="3047941E"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ELIGIBLEJH_POSTPMNT</w:t>
            </w:r>
          </w:p>
        </w:tc>
        <w:tc>
          <w:tcPr>
            <w:tcW w:w="2250" w:type="dxa"/>
          </w:tcPr>
          <w:p w14:paraId="0FBFFC68" w14:textId="76836515"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ELIGIBLEJH_POSTPMNT</w:t>
            </w:r>
          </w:p>
        </w:tc>
        <w:tc>
          <w:tcPr>
            <w:tcW w:w="2613" w:type="dxa"/>
          </w:tcPr>
          <w:p w14:paraId="5342E7B0"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1AE2627E"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6C01F06A" w14:textId="28DF1D08"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59</w:t>
            </w:r>
          </w:p>
        </w:tc>
        <w:tc>
          <w:tcPr>
            <w:tcW w:w="2549" w:type="dxa"/>
          </w:tcPr>
          <w:p w14:paraId="21710FF1" w14:textId="26AB2128"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QUALIFYING_SCHEME</w:t>
            </w:r>
          </w:p>
        </w:tc>
        <w:tc>
          <w:tcPr>
            <w:tcW w:w="1701" w:type="dxa"/>
          </w:tcPr>
          <w:p w14:paraId="097D46BA" w14:textId="4EC60388"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260F0D90" w14:textId="76E38F7C"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2A88056F" w14:textId="6F0D0DD6"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F454F09" w14:textId="450A1731"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QUALIFYING_SCHEME</w:t>
            </w:r>
          </w:p>
        </w:tc>
        <w:tc>
          <w:tcPr>
            <w:tcW w:w="2250" w:type="dxa"/>
          </w:tcPr>
          <w:p w14:paraId="60F5F2B2" w14:textId="29C9DBDA"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QUALIFYING_SCHEME</w:t>
            </w:r>
          </w:p>
        </w:tc>
        <w:tc>
          <w:tcPr>
            <w:tcW w:w="2613" w:type="dxa"/>
          </w:tcPr>
          <w:p w14:paraId="566C7C1E"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3877E9B0" w14:textId="77777777" w:rsidTr="00305963">
        <w:tc>
          <w:tcPr>
            <w:tcW w:w="707" w:type="dxa"/>
            <w:vAlign w:val="bottom"/>
          </w:tcPr>
          <w:p w14:paraId="78AB86DA" w14:textId="76D67B3D"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0</w:t>
            </w:r>
          </w:p>
        </w:tc>
        <w:tc>
          <w:tcPr>
            <w:tcW w:w="2549" w:type="dxa"/>
          </w:tcPr>
          <w:p w14:paraId="67614218" w14:textId="3F9C39C9"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STAGING_DATE</w:t>
            </w:r>
          </w:p>
        </w:tc>
        <w:tc>
          <w:tcPr>
            <w:tcW w:w="1701" w:type="dxa"/>
          </w:tcPr>
          <w:p w14:paraId="193177F3" w14:textId="1D825D43"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19D367F7" w14:textId="130481A9"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E483B88" w14:textId="62D8CF70"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420B137" w14:textId="2F2899E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STAGING_DATE</w:t>
            </w:r>
          </w:p>
        </w:tc>
        <w:tc>
          <w:tcPr>
            <w:tcW w:w="2250" w:type="dxa"/>
          </w:tcPr>
          <w:p w14:paraId="453B5888" w14:textId="40041289"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OVERRIDING_STAGING_DATE</w:t>
            </w:r>
          </w:p>
        </w:tc>
        <w:tc>
          <w:tcPr>
            <w:tcW w:w="2613" w:type="dxa"/>
          </w:tcPr>
          <w:p w14:paraId="10C0332C"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1D75400A"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3ECCC6BB" w14:textId="257D2216"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1</w:t>
            </w:r>
          </w:p>
        </w:tc>
        <w:tc>
          <w:tcPr>
            <w:tcW w:w="2549" w:type="dxa"/>
          </w:tcPr>
          <w:p w14:paraId="50F0D437" w14:textId="12309A4B"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LETTER_STATUS</w:t>
            </w:r>
          </w:p>
        </w:tc>
        <w:tc>
          <w:tcPr>
            <w:tcW w:w="1701" w:type="dxa"/>
          </w:tcPr>
          <w:p w14:paraId="420A2B7B" w14:textId="2D40998D"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1B32DDEF" w14:textId="2EEEDC61"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978E1E9" w14:textId="329AEFE7"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7D7F5114" w14:textId="43A50A5C"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LETTER_STATUS</w:t>
            </w:r>
          </w:p>
        </w:tc>
        <w:tc>
          <w:tcPr>
            <w:tcW w:w="2250" w:type="dxa"/>
          </w:tcPr>
          <w:p w14:paraId="18565744" w14:textId="7747F186"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LETTER_STATUS</w:t>
            </w:r>
          </w:p>
        </w:tc>
        <w:tc>
          <w:tcPr>
            <w:tcW w:w="2613" w:type="dxa"/>
          </w:tcPr>
          <w:p w14:paraId="435E8DDD"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5A10F0C1" w14:textId="77777777" w:rsidTr="00305963">
        <w:tc>
          <w:tcPr>
            <w:tcW w:w="707" w:type="dxa"/>
            <w:vAlign w:val="bottom"/>
          </w:tcPr>
          <w:p w14:paraId="506AF0B4" w14:textId="02162042"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2</w:t>
            </w:r>
          </w:p>
        </w:tc>
        <w:tc>
          <w:tcPr>
            <w:tcW w:w="2549" w:type="dxa"/>
          </w:tcPr>
          <w:p w14:paraId="31A1118B" w14:textId="67D9351F"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LETTER_TYPE_DATE</w:t>
            </w:r>
          </w:p>
        </w:tc>
        <w:tc>
          <w:tcPr>
            <w:tcW w:w="1701" w:type="dxa"/>
          </w:tcPr>
          <w:p w14:paraId="0B2AC768" w14:textId="0376259B"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0330A652" w14:textId="1C89409E"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C693A7A" w14:textId="7CF24030"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BF55E58" w14:textId="2D8B444A"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LETTER_TYPE_DATE</w:t>
            </w:r>
          </w:p>
        </w:tc>
        <w:tc>
          <w:tcPr>
            <w:tcW w:w="2250" w:type="dxa"/>
          </w:tcPr>
          <w:p w14:paraId="3F3148D6" w14:textId="1E09A721"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LETTER_TYPE_DATE</w:t>
            </w:r>
          </w:p>
        </w:tc>
        <w:tc>
          <w:tcPr>
            <w:tcW w:w="2613" w:type="dxa"/>
          </w:tcPr>
          <w:p w14:paraId="60C3FEC0"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10949D61"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5C15D27" w14:textId="24382047"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3</w:t>
            </w:r>
          </w:p>
        </w:tc>
        <w:tc>
          <w:tcPr>
            <w:tcW w:w="2549" w:type="dxa"/>
          </w:tcPr>
          <w:p w14:paraId="661F58D6" w14:textId="78ADA5DE"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SUBSEQUENT_COMMS_REQ</w:t>
            </w:r>
          </w:p>
        </w:tc>
        <w:tc>
          <w:tcPr>
            <w:tcW w:w="1701" w:type="dxa"/>
          </w:tcPr>
          <w:p w14:paraId="5BA0085F" w14:textId="5CB91CA3"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256DFD4E" w14:textId="5880BCE5"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079B562E" w14:textId="74957861"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6D45E911" w14:textId="52C78EB1"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SUBSEQUENT_COMMS_REQ</w:t>
            </w:r>
          </w:p>
        </w:tc>
        <w:tc>
          <w:tcPr>
            <w:tcW w:w="2250" w:type="dxa"/>
          </w:tcPr>
          <w:p w14:paraId="2E0B2085" w14:textId="735D63CB"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SUBSEQUENT_COMMS_REQ</w:t>
            </w:r>
          </w:p>
        </w:tc>
        <w:tc>
          <w:tcPr>
            <w:tcW w:w="2613" w:type="dxa"/>
          </w:tcPr>
          <w:p w14:paraId="7BEB6528"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4FE9B612" w14:textId="77777777" w:rsidTr="00305963">
        <w:tc>
          <w:tcPr>
            <w:tcW w:w="707" w:type="dxa"/>
            <w:vAlign w:val="bottom"/>
          </w:tcPr>
          <w:p w14:paraId="2485BE77" w14:textId="29B11DCA"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4</w:t>
            </w:r>
          </w:p>
        </w:tc>
        <w:tc>
          <w:tcPr>
            <w:tcW w:w="2549" w:type="dxa"/>
          </w:tcPr>
          <w:p w14:paraId="39E8A749" w14:textId="787C0F30"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LETTER_TYPE_GENERATED</w:t>
            </w:r>
          </w:p>
        </w:tc>
        <w:tc>
          <w:tcPr>
            <w:tcW w:w="1701" w:type="dxa"/>
          </w:tcPr>
          <w:p w14:paraId="2D665D02" w14:textId="448C7860"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4B0AE620" w14:textId="5DDB92AD"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7C2B2FA4" w14:textId="253826B0"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FCF9480" w14:textId="4CBA04E6"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LETTER_TYPE_GENERATED</w:t>
            </w:r>
          </w:p>
        </w:tc>
        <w:tc>
          <w:tcPr>
            <w:tcW w:w="2250" w:type="dxa"/>
          </w:tcPr>
          <w:p w14:paraId="7980B7F5" w14:textId="60CA5589"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LETTER_TYPE_GENERATED</w:t>
            </w:r>
          </w:p>
        </w:tc>
        <w:tc>
          <w:tcPr>
            <w:tcW w:w="2613" w:type="dxa"/>
          </w:tcPr>
          <w:p w14:paraId="5A1E1A74"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6175E4AA"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09389B7" w14:textId="31CF9195"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6</w:t>
            </w:r>
          </w:p>
        </w:tc>
        <w:tc>
          <w:tcPr>
            <w:tcW w:w="2549" w:type="dxa"/>
          </w:tcPr>
          <w:p w14:paraId="3716DAFE" w14:textId="5433104F"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WULS_TAKEN_DATE</w:t>
            </w:r>
          </w:p>
        </w:tc>
        <w:tc>
          <w:tcPr>
            <w:tcW w:w="1701" w:type="dxa"/>
          </w:tcPr>
          <w:p w14:paraId="02DC0DE2" w14:textId="14E4111C"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4F0D3A3E" w14:textId="787C8BCF"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49803DA2" w14:textId="7630F4BE"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7C949EA" w14:textId="175ADB4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WULS_TAKEN_DATE</w:t>
            </w:r>
          </w:p>
        </w:tc>
        <w:tc>
          <w:tcPr>
            <w:tcW w:w="2250" w:type="dxa"/>
          </w:tcPr>
          <w:p w14:paraId="60257C95" w14:textId="4D404D19"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WULS_TAKEN_DATE</w:t>
            </w:r>
          </w:p>
        </w:tc>
        <w:tc>
          <w:tcPr>
            <w:tcW w:w="2613" w:type="dxa"/>
          </w:tcPr>
          <w:p w14:paraId="19295385"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01F8A6E3" w14:textId="77777777" w:rsidTr="00305963">
        <w:tc>
          <w:tcPr>
            <w:tcW w:w="707" w:type="dxa"/>
            <w:vAlign w:val="bottom"/>
          </w:tcPr>
          <w:p w14:paraId="0DDA44EE" w14:textId="38D84BD4"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7</w:t>
            </w:r>
          </w:p>
        </w:tc>
        <w:tc>
          <w:tcPr>
            <w:tcW w:w="2549" w:type="dxa"/>
          </w:tcPr>
          <w:p w14:paraId="09931CCE" w14:textId="353045FB"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TAX_PROTECTION_APPLIED</w:t>
            </w:r>
          </w:p>
        </w:tc>
        <w:tc>
          <w:tcPr>
            <w:tcW w:w="1701" w:type="dxa"/>
          </w:tcPr>
          <w:p w14:paraId="6BC4C31B" w14:textId="4D82A945"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767DCC74" w14:textId="5D0C6993"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31982D6" w14:textId="4F2A0FD0"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4BD3FF5" w14:textId="139ADF9A"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TAX_PROTECTION_APPLIED</w:t>
            </w:r>
          </w:p>
        </w:tc>
        <w:tc>
          <w:tcPr>
            <w:tcW w:w="2250" w:type="dxa"/>
          </w:tcPr>
          <w:p w14:paraId="3B4B6947" w14:textId="36DA9A3D"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TAX_PROTECTION_APPLIED</w:t>
            </w:r>
          </w:p>
        </w:tc>
        <w:tc>
          <w:tcPr>
            <w:tcW w:w="2613" w:type="dxa"/>
          </w:tcPr>
          <w:p w14:paraId="5712A960"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163074EC"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03C77F42" w14:textId="5C740C7D"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68</w:t>
            </w:r>
          </w:p>
        </w:tc>
        <w:tc>
          <w:tcPr>
            <w:tcW w:w="2549" w:type="dxa"/>
          </w:tcPr>
          <w:p w14:paraId="1769B0B7" w14:textId="7328A786"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PROC_AUTO_REENROLMENT_DATE</w:t>
            </w:r>
          </w:p>
        </w:tc>
        <w:tc>
          <w:tcPr>
            <w:tcW w:w="1701" w:type="dxa"/>
          </w:tcPr>
          <w:p w14:paraId="4CAD16A0" w14:textId="7134F93C"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71" w:type="dxa"/>
          </w:tcPr>
          <w:p w14:paraId="2749D02B" w14:textId="403B2377"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5C3C581" w14:textId="1BAD82E5"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527CD56E" w14:textId="3780E240"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PROC_AUTO_REENROLMENT_DATE</w:t>
            </w:r>
          </w:p>
        </w:tc>
        <w:tc>
          <w:tcPr>
            <w:tcW w:w="2250" w:type="dxa"/>
          </w:tcPr>
          <w:p w14:paraId="1A14C890" w14:textId="7B5BEE0C"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A314A">
              <w:rPr>
                <w:rFonts w:ascii="Calibri Light" w:hAnsi="Calibri Light" w:cs="Calibri Light"/>
                <w:color w:val="000000"/>
                <w:sz w:val="16"/>
                <w:szCs w:val="16"/>
              </w:rPr>
              <w:t>PROC_AUTO_REENROLMENT_DATE</w:t>
            </w:r>
          </w:p>
        </w:tc>
        <w:tc>
          <w:tcPr>
            <w:tcW w:w="2613" w:type="dxa"/>
          </w:tcPr>
          <w:p w14:paraId="2A5EE97F"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5F39146C" w14:textId="77777777" w:rsidTr="00305963">
        <w:tc>
          <w:tcPr>
            <w:tcW w:w="707" w:type="dxa"/>
            <w:vAlign w:val="bottom"/>
          </w:tcPr>
          <w:p w14:paraId="39D94C72" w14:textId="5AB213E0"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0</w:t>
            </w:r>
          </w:p>
        </w:tc>
        <w:tc>
          <w:tcPr>
            <w:tcW w:w="2549" w:type="dxa"/>
          </w:tcPr>
          <w:p w14:paraId="60567AFE" w14:textId="4E76F9F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5963">
              <w:rPr>
                <w:rFonts w:ascii="Calibri Light" w:hAnsi="Calibri Light" w:cs="Calibri Light"/>
                <w:color w:val="000000"/>
                <w:sz w:val="16"/>
                <w:szCs w:val="16"/>
              </w:rPr>
              <w:t>HISTORIC_PEN_PAYROLL_ID</w:t>
            </w:r>
          </w:p>
        </w:tc>
        <w:tc>
          <w:tcPr>
            <w:tcW w:w="1701" w:type="dxa"/>
          </w:tcPr>
          <w:p w14:paraId="70B94A59" w14:textId="0C0CEF95"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0F661DA3" w14:textId="354F8AEA"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5B8BBFDE" w14:textId="6A8346FB"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1B4C96B2" w14:textId="667479C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5963">
              <w:rPr>
                <w:rFonts w:ascii="Calibri Light" w:hAnsi="Calibri Light" w:cs="Calibri Light"/>
                <w:color w:val="000000"/>
                <w:sz w:val="16"/>
                <w:szCs w:val="16"/>
              </w:rPr>
              <w:t>HISTORIC_PEN_PAYROLL_ID</w:t>
            </w:r>
          </w:p>
        </w:tc>
        <w:tc>
          <w:tcPr>
            <w:tcW w:w="2250" w:type="dxa"/>
          </w:tcPr>
          <w:p w14:paraId="643DE57B" w14:textId="10C8450A"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5963">
              <w:rPr>
                <w:rFonts w:ascii="Calibri Light" w:hAnsi="Calibri Light" w:cs="Calibri Light"/>
                <w:color w:val="000000"/>
                <w:sz w:val="16"/>
                <w:szCs w:val="16"/>
              </w:rPr>
              <w:t>HISTORIC_PEN_PAYROLL_ID</w:t>
            </w:r>
          </w:p>
        </w:tc>
        <w:tc>
          <w:tcPr>
            <w:tcW w:w="2613" w:type="dxa"/>
          </w:tcPr>
          <w:p w14:paraId="35999014"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479BF5FE" w14:textId="77777777" w:rsidTr="00305963">
        <w:trPr>
          <w:cnfStyle w:val="000000100000" w:firstRow="0" w:lastRow="0" w:firstColumn="0" w:lastColumn="0" w:oddVBand="0" w:evenVBand="0" w:oddHBand="1" w:evenHBand="0" w:firstRowFirstColumn="0" w:firstRowLastColumn="0" w:lastRowFirstColumn="0" w:lastRowLastColumn="0"/>
        </w:trPr>
        <w:tc>
          <w:tcPr>
            <w:tcW w:w="707" w:type="dxa"/>
            <w:vAlign w:val="bottom"/>
          </w:tcPr>
          <w:p w14:paraId="19CD2338" w14:textId="3DC7EA52"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71</w:t>
            </w:r>
          </w:p>
        </w:tc>
        <w:tc>
          <w:tcPr>
            <w:tcW w:w="2549" w:type="dxa"/>
          </w:tcPr>
          <w:p w14:paraId="6DCCEC7D" w14:textId="06C3935D"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5963">
              <w:rPr>
                <w:rFonts w:ascii="Calibri Light" w:hAnsi="Calibri Light" w:cs="Calibri Light"/>
                <w:color w:val="000000"/>
                <w:sz w:val="16"/>
                <w:szCs w:val="16"/>
              </w:rPr>
              <w:t>QUALIFYING_SCHEME_ID</w:t>
            </w:r>
          </w:p>
        </w:tc>
        <w:tc>
          <w:tcPr>
            <w:tcW w:w="1701" w:type="dxa"/>
          </w:tcPr>
          <w:p w14:paraId="69996CBF" w14:textId="674FE518"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71" w:type="dxa"/>
          </w:tcPr>
          <w:p w14:paraId="3DEDC69C" w14:textId="4790F9E4"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80" w:type="dxa"/>
          </w:tcPr>
          <w:p w14:paraId="65E925BD" w14:textId="49470970"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77" w:type="dxa"/>
          </w:tcPr>
          <w:p w14:paraId="3C59A00C" w14:textId="1D70C0E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5963">
              <w:rPr>
                <w:rFonts w:ascii="Calibri Light" w:hAnsi="Calibri Light" w:cs="Calibri Light"/>
                <w:color w:val="000000"/>
                <w:sz w:val="16"/>
                <w:szCs w:val="16"/>
              </w:rPr>
              <w:t>QUALIFYING_SCHEME_ID</w:t>
            </w:r>
          </w:p>
        </w:tc>
        <w:tc>
          <w:tcPr>
            <w:tcW w:w="2250" w:type="dxa"/>
          </w:tcPr>
          <w:p w14:paraId="555DC4C6" w14:textId="6E0D3BB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305963">
              <w:rPr>
                <w:rFonts w:ascii="Calibri Light" w:hAnsi="Calibri Light" w:cs="Calibri Light"/>
                <w:color w:val="000000"/>
                <w:sz w:val="16"/>
                <w:szCs w:val="16"/>
              </w:rPr>
              <w:t>QUALIFYING_SCHEME_ID</w:t>
            </w:r>
          </w:p>
        </w:tc>
        <w:tc>
          <w:tcPr>
            <w:tcW w:w="2613" w:type="dxa"/>
          </w:tcPr>
          <w:p w14:paraId="0952C6A9"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C54259" w:rsidRPr="00EC4DEB" w14:paraId="38BA7DD3" w14:textId="77777777" w:rsidTr="00305963">
        <w:tc>
          <w:tcPr>
            <w:tcW w:w="707" w:type="dxa"/>
            <w:vAlign w:val="bottom"/>
          </w:tcPr>
          <w:p w14:paraId="2C5F5FB3" w14:textId="77777777" w:rsidR="00C54259" w:rsidRPr="002A1492"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549" w:type="dxa"/>
          </w:tcPr>
          <w:p w14:paraId="61E716B0"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1701" w:type="dxa"/>
          </w:tcPr>
          <w:p w14:paraId="795E54C5" w14:textId="77777777"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971" w:type="dxa"/>
          </w:tcPr>
          <w:p w14:paraId="32E70CEB" w14:textId="77777777"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680" w:type="dxa"/>
          </w:tcPr>
          <w:p w14:paraId="64E756E1" w14:textId="77777777" w:rsidR="00C54259"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477" w:type="dxa"/>
          </w:tcPr>
          <w:p w14:paraId="19FCE8D5"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250" w:type="dxa"/>
          </w:tcPr>
          <w:p w14:paraId="167CE6DC"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613" w:type="dxa"/>
          </w:tcPr>
          <w:p w14:paraId="50B1313B" w14:textId="77777777" w:rsidR="00C54259" w:rsidRPr="000449A4" w:rsidRDefault="00C54259" w:rsidP="00C54259">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bl>
    <w:p w14:paraId="253868F3" w14:textId="77777777" w:rsidR="00877485" w:rsidRDefault="00877485" w:rsidP="00877485">
      <w:pPr>
        <w:pStyle w:val="Heading3"/>
      </w:pPr>
      <w:bookmarkStart w:id="55" w:name="_Toc142915636"/>
      <w:bookmarkEnd w:id="54"/>
      <w:r>
        <w:t>Mapping</w:t>
      </w:r>
      <w:bookmarkEnd w:id="55"/>
      <w:r>
        <w:t xml:space="preserve"> </w:t>
      </w:r>
    </w:p>
    <w:p w14:paraId="001EF471" w14:textId="3170323B" w:rsidR="00877485" w:rsidRDefault="00877485" w:rsidP="00877485"/>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5DBDF15A" w:rsidR="007F1F77" w:rsidRPr="006A1109" w:rsidRDefault="007F1F77"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3945CC8" w14:textId="77777777" w:rsidR="007F1F77" w:rsidRPr="006A1109" w:rsidRDefault="007F1F77"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r w:rsidR="009E249A" w:rsidRPr="006A1109" w14:paraId="4981BCC1" w14:textId="77777777" w:rsidTr="003530D1">
        <w:tc>
          <w:tcPr>
            <w:cnfStyle w:val="001000000000" w:firstRow="0" w:lastRow="0" w:firstColumn="1" w:lastColumn="0" w:oddVBand="0" w:evenVBand="0" w:oddHBand="0" w:evenHBand="0" w:firstRowFirstColumn="0" w:firstRowLastColumn="0" w:lastRowFirstColumn="0" w:lastRowLastColumn="0"/>
            <w:tcW w:w="2471" w:type="dxa"/>
          </w:tcPr>
          <w:p w14:paraId="00204A7E" w14:textId="77777777" w:rsidR="009E249A" w:rsidRPr="006A1109" w:rsidRDefault="009E249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1D668DC" w14:textId="77777777" w:rsidR="009E249A" w:rsidRPr="006A1109" w:rsidRDefault="009E249A" w:rsidP="000513BC">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FFFF" w:themeColor="background1"/>
                <w:sz w:val="16"/>
                <w:szCs w:val="16"/>
              </w:rPr>
            </w:pPr>
          </w:p>
        </w:tc>
      </w:tr>
    </w:tbl>
    <w:p w14:paraId="6EB2109C" w14:textId="5065FAB9" w:rsidR="002318C8" w:rsidRDefault="0040356D" w:rsidP="009E249A">
      <w:pPr>
        <w:pStyle w:val="Heading2"/>
      </w:pPr>
      <w:bookmarkStart w:id="56" w:name="_Toc142915637"/>
      <w:r>
        <w:t xml:space="preserve">NI </w:t>
      </w:r>
      <w:r w:rsidR="00CB435D">
        <w:t xml:space="preserve">and PAYE </w:t>
      </w:r>
      <w:r>
        <w:t>Calculation Card</w:t>
      </w:r>
      <w:r w:rsidR="00A052D8">
        <w:t xml:space="preserve"> </w:t>
      </w:r>
      <w:r w:rsidR="00CB435D">
        <w:t>(Statutory Deductions)</w:t>
      </w:r>
      <w:bookmarkEnd w:id="56"/>
    </w:p>
    <w:p w14:paraId="0666C40C" w14:textId="108E25C4" w:rsidR="00CB435D" w:rsidRDefault="00A052D8" w:rsidP="00A052D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CB435D" w:rsidRPr="00CB435D">
        <w:rPr>
          <w:rFonts w:ascii="Calibri Light" w:hAnsi="Calibri Light" w:cs="Arial"/>
          <w:color w:val="4F4F4F"/>
          <w:sz w:val="22"/>
          <w:szCs w:val="22"/>
          <w:lang w:val="en-GB" w:eastAsia="en-IE"/>
        </w:rPr>
        <w:t>XXMX_PAY_CALC_CARDS_SD_STG.</w:t>
      </w:r>
      <w:r w:rsidR="00CB435D">
        <w:rPr>
          <w:rFonts w:ascii="Calibri Light" w:hAnsi="Calibri Light" w:cs="Arial"/>
          <w:color w:val="4F4F4F"/>
          <w:sz w:val="22"/>
          <w:szCs w:val="22"/>
          <w:lang w:val="en-GB" w:eastAsia="en-IE"/>
        </w:rPr>
        <w:t>dat</w:t>
      </w:r>
    </w:p>
    <w:p w14:paraId="45935398" w14:textId="1F2FCC68" w:rsidR="001F7873" w:rsidRDefault="00A052D8" w:rsidP="00A052D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CB435D" w:rsidRPr="00CB435D">
        <w:rPr>
          <w:rFonts w:ascii="Calibri Light" w:hAnsi="Calibri Light" w:cs="Arial"/>
          <w:color w:val="4F4F4F"/>
          <w:sz w:val="22"/>
          <w:szCs w:val="22"/>
          <w:lang w:val="en-GB" w:eastAsia="en-IE"/>
        </w:rPr>
        <w:t>XXMX_PAY_CALC_CARDS_SD_STG</w:t>
      </w:r>
      <w:r w:rsidR="00DA60F6">
        <w:rPr>
          <w:rFonts w:ascii="Calibri Light" w:hAnsi="Calibri Light" w:cs="Arial"/>
          <w:color w:val="4F4F4F"/>
          <w:sz w:val="22"/>
          <w:szCs w:val="22"/>
          <w:lang w:val="en-GB" w:eastAsia="en-IE"/>
        </w:rPr>
        <w:t>,</w:t>
      </w:r>
      <w:r w:rsidR="00DA60F6" w:rsidRPr="00DA60F6">
        <w:rPr>
          <w:rFonts w:ascii="Calibri Light" w:hAnsi="Calibri Light" w:cs="Arial"/>
          <w:color w:val="4F4F4F"/>
          <w:sz w:val="22"/>
          <w:szCs w:val="22"/>
          <w:lang w:val="en-GB" w:eastAsia="en-IE"/>
        </w:rPr>
        <w:t xml:space="preserve"> </w:t>
      </w:r>
      <w:r w:rsidR="005247C5">
        <w:rPr>
          <w:rFonts w:ascii="Calibri Light" w:hAnsi="Calibri Light" w:cs="Arial"/>
          <w:color w:val="4F4F4F"/>
          <w:sz w:val="22"/>
          <w:szCs w:val="22"/>
          <w:lang w:val="en-GB" w:eastAsia="en-IE"/>
        </w:rPr>
        <w:t>XXMX_PAY_COMP_DTL_SD_STG</w:t>
      </w:r>
    </w:p>
    <w:p w14:paraId="352C0DF8" w14:textId="478D9F94" w:rsidR="00A052D8" w:rsidRPr="00D75EE7" w:rsidRDefault="00A052D8" w:rsidP="00DA60F6">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CB435D" w:rsidRPr="00CB435D">
        <w:rPr>
          <w:rFonts w:ascii="Calibri Light" w:hAnsi="Calibri Light" w:cs="Arial"/>
          <w:color w:val="4F4F4F"/>
          <w:sz w:val="22"/>
          <w:szCs w:val="22"/>
          <w:lang w:val="en-GB" w:eastAsia="en-IE"/>
        </w:rPr>
        <w:t>XXMX_PAY_CALC_CARDS_SD_</w:t>
      </w:r>
      <w:r w:rsidR="00CB435D">
        <w:rPr>
          <w:rFonts w:ascii="Calibri Light" w:hAnsi="Calibri Light" w:cs="Arial"/>
          <w:color w:val="4F4F4F"/>
          <w:sz w:val="22"/>
          <w:szCs w:val="22"/>
          <w:lang w:val="en-GB" w:eastAsia="en-IE"/>
        </w:rPr>
        <w:t>XFM</w:t>
      </w:r>
      <w:r w:rsidR="00DA60F6">
        <w:rPr>
          <w:rFonts w:ascii="Calibri Light" w:hAnsi="Calibri Light" w:cs="Arial"/>
          <w:color w:val="4F4F4F"/>
          <w:sz w:val="22"/>
          <w:szCs w:val="22"/>
          <w:lang w:val="en-GB" w:eastAsia="en-IE"/>
        </w:rPr>
        <w:t>,</w:t>
      </w:r>
      <w:r w:rsidR="00DA60F6" w:rsidRPr="00DA60F6">
        <w:rPr>
          <w:rFonts w:ascii="Calibri Light" w:hAnsi="Calibri Light" w:cs="Arial"/>
          <w:color w:val="4F4F4F"/>
          <w:sz w:val="22"/>
          <w:szCs w:val="22"/>
          <w:lang w:val="en-GB" w:eastAsia="en-IE"/>
        </w:rPr>
        <w:t xml:space="preserve"> </w:t>
      </w:r>
      <w:r w:rsidR="00DA60F6" w:rsidRPr="00CB435D">
        <w:rPr>
          <w:rFonts w:ascii="Calibri Light" w:hAnsi="Calibri Light" w:cs="Arial"/>
          <w:color w:val="4F4F4F"/>
          <w:sz w:val="22"/>
          <w:szCs w:val="22"/>
          <w:lang w:val="en-GB" w:eastAsia="en-IE"/>
        </w:rPr>
        <w:t>XXMX_PAY_C</w:t>
      </w:r>
      <w:r w:rsidR="005247C5">
        <w:rPr>
          <w:rFonts w:ascii="Calibri Light" w:hAnsi="Calibri Light" w:cs="Arial"/>
          <w:color w:val="4F4F4F"/>
          <w:sz w:val="22"/>
          <w:szCs w:val="22"/>
          <w:lang w:val="en-GB" w:eastAsia="en-IE"/>
        </w:rPr>
        <w:t>OMP</w:t>
      </w:r>
      <w:r w:rsidR="00B839AD">
        <w:rPr>
          <w:rFonts w:ascii="Calibri Light" w:hAnsi="Calibri Light" w:cs="Arial"/>
          <w:color w:val="4F4F4F"/>
          <w:sz w:val="22"/>
          <w:szCs w:val="22"/>
          <w:lang w:val="en-GB" w:eastAsia="en-IE"/>
        </w:rPr>
        <w:t>_</w:t>
      </w:r>
      <w:r w:rsidR="00DA60F6">
        <w:rPr>
          <w:rFonts w:ascii="Calibri Light" w:hAnsi="Calibri Light" w:cs="Arial"/>
          <w:color w:val="4F4F4F"/>
          <w:sz w:val="22"/>
          <w:szCs w:val="22"/>
          <w:lang w:val="en-GB" w:eastAsia="en-IE"/>
        </w:rPr>
        <w:t>DTL</w:t>
      </w:r>
      <w:r w:rsidR="00DA60F6" w:rsidRPr="00CB435D">
        <w:rPr>
          <w:rFonts w:ascii="Calibri Light" w:hAnsi="Calibri Light" w:cs="Arial"/>
          <w:color w:val="4F4F4F"/>
          <w:sz w:val="22"/>
          <w:szCs w:val="22"/>
          <w:lang w:val="en-GB" w:eastAsia="en-IE"/>
        </w:rPr>
        <w:t>_SD_</w:t>
      </w:r>
      <w:r w:rsidR="00DA60F6">
        <w:rPr>
          <w:rFonts w:ascii="Calibri Light" w:hAnsi="Calibri Light" w:cs="Arial"/>
          <w:color w:val="4F4F4F"/>
          <w:sz w:val="22"/>
          <w:szCs w:val="22"/>
          <w:lang w:val="en-GB" w:eastAsia="en-IE"/>
        </w:rPr>
        <w:t>XFM</w:t>
      </w:r>
    </w:p>
    <w:p w14:paraId="7620A374" w14:textId="77777777" w:rsidR="00A052D8" w:rsidRDefault="00A052D8" w:rsidP="00A052D8">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2B9A77" w14:textId="334B6F5B" w:rsidR="00A052D8" w:rsidRDefault="00A052D8" w:rsidP="00A052D8">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CB435D">
        <w:rPr>
          <w:rFonts w:ascii="Calibri Light" w:hAnsi="Calibri Light" w:cs="Arial"/>
          <w:color w:val="4F4F4F"/>
          <w:sz w:val="22"/>
          <w:szCs w:val="22"/>
          <w:lang w:val="en-GB" w:eastAsia="en-IE"/>
        </w:rPr>
        <w:t>Statutory Deductions</w:t>
      </w:r>
    </w:p>
    <w:tbl>
      <w:tblPr>
        <w:tblStyle w:val="GridTable4-Accent11"/>
        <w:tblW w:w="0" w:type="auto"/>
        <w:tblLook w:val="0420" w:firstRow="1" w:lastRow="0" w:firstColumn="0" w:lastColumn="0" w:noHBand="0" w:noVBand="1"/>
      </w:tblPr>
      <w:tblGrid>
        <w:gridCol w:w="741"/>
        <w:gridCol w:w="2464"/>
        <w:gridCol w:w="1558"/>
        <w:gridCol w:w="1100"/>
        <w:gridCol w:w="680"/>
        <w:gridCol w:w="2464"/>
        <w:gridCol w:w="2464"/>
        <w:gridCol w:w="2477"/>
      </w:tblGrid>
      <w:tr w:rsidR="00D3173D" w:rsidRPr="00B97B48" w14:paraId="72352661" w14:textId="77777777" w:rsidTr="00B471D6">
        <w:trPr>
          <w:cnfStyle w:val="100000000000" w:firstRow="1" w:lastRow="0" w:firstColumn="0" w:lastColumn="0" w:oddVBand="0" w:evenVBand="0" w:oddHBand="0" w:evenHBand="0" w:firstRowFirstColumn="0" w:firstRowLastColumn="0" w:lastRowFirstColumn="0" w:lastRowLastColumn="0"/>
          <w:tblHeader/>
        </w:trPr>
        <w:tc>
          <w:tcPr>
            <w:tcW w:w="0" w:type="auto"/>
          </w:tcPr>
          <w:p w14:paraId="649AF27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l Seq</w:t>
            </w:r>
          </w:p>
        </w:tc>
        <w:tc>
          <w:tcPr>
            <w:tcW w:w="0" w:type="auto"/>
          </w:tcPr>
          <w:p w14:paraId="27555032"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Field Name</w:t>
            </w:r>
          </w:p>
        </w:tc>
        <w:tc>
          <w:tcPr>
            <w:tcW w:w="0" w:type="auto"/>
          </w:tcPr>
          <w:p w14:paraId="0EF25D2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Datatype</w:t>
            </w:r>
          </w:p>
        </w:tc>
        <w:tc>
          <w:tcPr>
            <w:tcW w:w="0" w:type="auto"/>
          </w:tcPr>
          <w:p w14:paraId="02EBF2CB"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 xml:space="preserve">Include in Loader </w:t>
            </w:r>
          </w:p>
        </w:tc>
        <w:tc>
          <w:tcPr>
            <w:tcW w:w="0" w:type="auto"/>
          </w:tcPr>
          <w:p w14:paraId="30CDF88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Req</w:t>
            </w:r>
          </w:p>
        </w:tc>
        <w:tc>
          <w:tcPr>
            <w:tcW w:w="0" w:type="auto"/>
          </w:tcPr>
          <w:p w14:paraId="68C39E38"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Staging Table Column</w:t>
            </w:r>
          </w:p>
        </w:tc>
        <w:tc>
          <w:tcPr>
            <w:tcW w:w="0" w:type="auto"/>
          </w:tcPr>
          <w:p w14:paraId="3399B904"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Transform Table Column</w:t>
            </w:r>
          </w:p>
        </w:tc>
        <w:tc>
          <w:tcPr>
            <w:tcW w:w="0" w:type="auto"/>
          </w:tcPr>
          <w:p w14:paraId="2B5B8CCC" w14:textId="77777777" w:rsidR="00A052D8" w:rsidRPr="004D776E" w:rsidRDefault="00A052D8" w:rsidP="004E67C7">
            <w:pPr>
              <w:ind w:left="108" w:right="108"/>
              <w:rPr>
                <w:rFonts w:ascii="Calibri Light" w:hAnsi="Calibri Light" w:cs="Arial"/>
                <w:sz w:val="16"/>
                <w:szCs w:val="16"/>
              </w:rPr>
            </w:pPr>
            <w:r w:rsidRPr="004D776E">
              <w:rPr>
                <w:rFonts w:ascii="Calibri Light" w:hAnsi="Calibri Light" w:cs="Arial"/>
                <w:sz w:val="16"/>
                <w:szCs w:val="16"/>
              </w:rPr>
              <w:t>Comments</w:t>
            </w:r>
          </w:p>
        </w:tc>
      </w:tr>
      <w:tr w:rsidR="002A1492" w:rsidRPr="00B97B48" w14:paraId="0E1A0359"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tcPr>
          <w:p w14:paraId="7C0E40E2" w14:textId="07EFD4C8" w:rsidR="002A1492" w:rsidRPr="00B97B48" w:rsidRDefault="002A1492" w:rsidP="002A149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Pr>
                <w:rFonts w:ascii="Calibri Light" w:hAnsi="Calibri Light" w:cs="Calibri Light"/>
                <w:color w:val="000000"/>
                <w:sz w:val="16"/>
                <w:szCs w:val="16"/>
              </w:rPr>
              <w:t xml:space="preserve">   1</w:t>
            </w:r>
          </w:p>
        </w:tc>
        <w:tc>
          <w:tcPr>
            <w:tcW w:w="0" w:type="auto"/>
          </w:tcPr>
          <w:p w14:paraId="49DC22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FILE_SET_ID</w:t>
            </w:r>
          </w:p>
        </w:tc>
        <w:tc>
          <w:tcPr>
            <w:tcW w:w="0" w:type="auto"/>
          </w:tcPr>
          <w:p w14:paraId="1D2FE053"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50BD9F6D"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599F92F"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EF938B8"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A01D0F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FILE_SET_ID</w:t>
            </w:r>
          </w:p>
        </w:tc>
        <w:tc>
          <w:tcPr>
            <w:tcW w:w="0" w:type="auto"/>
          </w:tcPr>
          <w:p w14:paraId="42BAAA0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Identifier for every Batch-Required for Non-EBS Clients</w:t>
            </w:r>
          </w:p>
        </w:tc>
      </w:tr>
      <w:tr w:rsidR="002A1492" w:rsidRPr="00B97B48" w14:paraId="1EEFCF92" w14:textId="77777777" w:rsidTr="00A95DF6">
        <w:tc>
          <w:tcPr>
            <w:tcW w:w="0" w:type="auto"/>
            <w:vAlign w:val="bottom"/>
          </w:tcPr>
          <w:p w14:paraId="16FF2C46" w14:textId="6610F9A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lastRenderedPageBreak/>
              <w:t>2</w:t>
            </w:r>
          </w:p>
        </w:tc>
        <w:tc>
          <w:tcPr>
            <w:tcW w:w="0" w:type="auto"/>
          </w:tcPr>
          <w:p w14:paraId="5652431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ID </w:t>
            </w:r>
          </w:p>
        </w:tc>
        <w:tc>
          <w:tcPr>
            <w:tcW w:w="0" w:type="auto"/>
          </w:tcPr>
          <w:p w14:paraId="2CE46BA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w:t>
            </w:r>
          </w:p>
        </w:tc>
        <w:tc>
          <w:tcPr>
            <w:tcW w:w="0" w:type="auto"/>
          </w:tcPr>
          <w:p w14:paraId="520386AA"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C521826"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475555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4457442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ID </w:t>
            </w:r>
          </w:p>
        </w:tc>
        <w:tc>
          <w:tcPr>
            <w:tcW w:w="0" w:type="auto"/>
          </w:tcPr>
          <w:p w14:paraId="62DEF87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New name for every extract</w:t>
            </w:r>
          </w:p>
        </w:tc>
      </w:tr>
      <w:tr w:rsidR="002A1492" w:rsidRPr="00B97B48" w14:paraId="4DA738E9"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0FAC6B0" w14:textId="7503D77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w:t>
            </w:r>
          </w:p>
        </w:tc>
        <w:tc>
          <w:tcPr>
            <w:tcW w:w="0" w:type="auto"/>
          </w:tcPr>
          <w:p w14:paraId="5FA5460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MIGRATION_SET_NAME </w:t>
            </w:r>
          </w:p>
        </w:tc>
        <w:tc>
          <w:tcPr>
            <w:tcW w:w="0" w:type="auto"/>
          </w:tcPr>
          <w:p w14:paraId="627D1ACA"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0" w:type="auto"/>
          </w:tcPr>
          <w:p w14:paraId="7479AED1"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B34764B"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6AB0A8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0ABF39C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MIGRATION_SET_NAME </w:t>
            </w:r>
          </w:p>
        </w:tc>
        <w:tc>
          <w:tcPr>
            <w:tcW w:w="0" w:type="auto"/>
          </w:tcPr>
          <w:p w14:paraId="651765B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Arial"/>
                <w:sz w:val="16"/>
                <w:szCs w:val="16"/>
              </w:rPr>
              <w:t>Required for EBS Clients</w:t>
            </w:r>
          </w:p>
        </w:tc>
      </w:tr>
      <w:tr w:rsidR="002A1492" w:rsidRPr="00B97B48" w14:paraId="3ABAA76B" w14:textId="77777777" w:rsidTr="00A95DF6">
        <w:tc>
          <w:tcPr>
            <w:tcW w:w="0" w:type="auto"/>
            <w:vAlign w:val="bottom"/>
          </w:tcPr>
          <w:p w14:paraId="233F2B65" w14:textId="1C22A90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w:t>
            </w:r>
          </w:p>
        </w:tc>
        <w:tc>
          <w:tcPr>
            <w:tcW w:w="0" w:type="auto"/>
          </w:tcPr>
          <w:p w14:paraId="49709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IGRATION_STATUS</w:t>
            </w:r>
          </w:p>
        </w:tc>
        <w:tc>
          <w:tcPr>
            <w:tcW w:w="0" w:type="auto"/>
          </w:tcPr>
          <w:p w14:paraId="7FA9C67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50)</w:t>
            </w:r>
          </w:p>
        </w:tc>
        <w:tc>
          <w:tcPr>
            <w:tcW w:w="0" w:type="auto"/>
          </w:tcPr>
          <w:p w14:paraId="2F30026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FD7DE70"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77D460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1BF558F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IGRATION_STATUS</w:t>
            </w:r>
          </w:p>
        </w:tc>
        <w:tc>
          <w:tcPr>
            <w:tcW w:w="0" w:type="auto"/>
          </w:tcPr>
          <w:p w14:paraId="2E63838E"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Extracted’</w:t>
            </w:r>
          </w:p>
        </w:tc>
      </w:tr>
      <w:tr w:rsidR="002A1492" w:rsidRPr="00B97B48" w14:paraId="7053C9FA"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5B57CA1" w14:textId="367AFF3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5</w:t>
            </w:r>
          </w:p>
        </w:tc>
        <w:tc>
          <w:tcPr>
            <w:tcW w:w="0" w:type="auto"/>
          </w:tcPr>
          <w:p w14:paraId="3E7AEE47"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NAME   </w:t>
            </w:r>
          </w:p>
        </w:tc>
        <w:tc>
          <w:tcPr>
            <w:tcW w:w="0" w:type="auto"/>
          </w:tcPr>
          <w:p w14:paraId="0D13DFB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4E79C1EC"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116A27"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72237D5"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66C49BCD"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NAME   </w:t>
            </w:r>
          </w:p>
        </w:tc>
        <w:tc>
          <w:tcPr>
            <w:tcW w:w="0" w:type="auto"/>
          </w:tcPr>
          <w:p w14:paraId="1F99F4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Required to find the Legal Employer /Tax Reporting Unit in Fusion. </w:t>
            </w:r>
          </w:p>
        </w:tc>
      </w:tr>
      <w:tr w:rsidR="002A1492" w:rsidRPr="00B97B48" w14:paraId="796542E8" w14:textId="77777777" w:rsidTr="00A95DF6">
        <w:tc>
          <w:tcPr>
            <w:tcW w:w="0" w:type="auto"/>
            <w:vAlign w:val="bottom"/>
          </w:tcPr>
          <w:p w14:paraId="59787A26" w14:textId="69261B2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6</w:t>
            </w:r>
          </w:p>
        </w:tc>
        <w:tc>
          <w:tcPr>
            <w:tcW w:w="0" w:type="auto"/>
          </w:tcPr>
          <w:p w14:paraId="7DF2E73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 xml:space="preserve">BG_ID            </w:t>
            </w:r>
          </w:p>
        </w:tc>
        <w:tc>
          <w:tcPr>
            <w:tcW w:w="0" w:type="auto"/>
          </w:tcPr>
          <w:p w14:paraId="6A9DC40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15)</w:t>
            </w:r>
          </w:p>
        </w:tc>
        <w:tc>
          <w:tcPr>
            <w:tcW w:w="0" w:type="auto"/>
          </w:tcPr>
          <w:p w14:paraId="41775694"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A415185" w14:textId="7777777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6E1286B"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16D86731"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BG_ID            </w:t>
            </w:r>
          </w:p>
        </w:tc>
        <w:tc>
          <w:tcPr>
            <w:tcW w:w="0" w:type="auto"/>
          </w:tcPr>
          <w:p w14:paraId="06FB7FDF"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B97B48" w14:paraId="4AF060AB"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CC4C7A0" w14:textId="3D15D2E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7</w:t>
            </w:r>
          </w:p>
        </w:tc>
        <w:tc>
          <w:tcPr>
            <w:tcW w:w="0" w:type="auto"/>
          </w:tcPr>
          <w:p w14:paraId="642B1D04"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0" w:type="auto"/>
          </w:tcPr>
          <w:p w14:paraId="6504FEC3" w14:textId="36BB4D3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w:t>
            </w:r>
            <w:r w:rsidRPr="00B97B48">
              <w:rPr>
                <w:rFonts w:ascii="Calibri Light" w:hAnsi="Calibri Light" w:cs="Calibri Light"/>
                <w:color w:val="000000"/>
                <w:sz w:val="16"/>
                <w:szCs w:val="16"/>
              </w:rPr>
              <w:t>0)</w:t>
            </w:r>
          </w:p>
        </w:tc>
        <w:tc>
          <w:tcPr>
            <w:tcW w:w="0" w:type="auto"/>
          </w:tcPr>
          <w:p w14:paraId="0BAE76A7" w14:textId="745CE32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F0AA927" w14:textId="660D858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70817C2" w14:textId="690D436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2C84381B" w14:textId="45FBFA41"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METADATA</w:t>
            </w:r>
          </w:p>
        </w:tc>
        <w:tc>
          <w:tcPr>
            <w:tcW w:w="0" w:type="auto"/>
          </w:tcPr>
          <w:p w14:paraId="67693A59"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Hardcode- MERGE</w:t>
            </w:r>
          </w:p>
        </w:tc>
      </w:tr>
      <w:tr w:rsidR="002A1492" w:rsidRPr="00B97B48" w14:paraId="74F77FD1" w14:textId="77777777" w:rsidTr="00A95DF6">
        <w:tc>
          <w:tcPr>
            <w:tcW w:w="0" w:type="auto"/>
            <w:vAlign w:val="bottom"/>
          </w:tcPr>
          <w:p w14:paraId="02B94F06" w14:textId="5EBB7299"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8</w:t>
            </w:r>
          </w:p>
        </w:tc>
        <w:tc>
          <w:tcPr>
            <w:tcW w:w="0" w:type="auto"/>
          </w:tcPr>
          <w:p w14:paraId="1A1956EC" w14:textId="7777777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0" w:type="auto"/>
          </w:tcPr>
          <w:p w14:paraId="592868FD" w14:textId="20EBF5A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p>
        </w:tc>
        <w:tc>
          <w:tcPr>
            <w:tcW w:w="0" w:type="auto"/>
          </w:tcPr>
          <w:p w14:paraId="7E5086CD" w14:textId="2113F17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2505EF4" w14:textId="6C32BFAA"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057B9D8" w14:textId="7320AD69"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OBJECTNAME</w:t>
            </w:r>
          </w:p>
        </w:tc>
        <w:tc>
          <w:tcPr>
            <w:tcW w:w="0" w:type="auto"/>
          </w:tcPr>
          <w:p w14:paraId="1081490C" w14:textId="4F73B54E"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OBJECTNAME</w:t>
            </w:r>
          </w:p>
        </w:tc>
        <w:tc>
          <w:tcPr>
            <w:tcW w:w="0" w:type="auto"/>
          </w:tcPr>
          <w:p w14:paraId="4ADBFFF7" w14:textId="48353E2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97B48">
              <w:rPr>
                <w:rFonts w:ascii="Calibri Light" w:hAnsi="Calibri Light" w:cs="Calibri Light"/>
                <w:color w:val="000000"/>
                <w:sz w:val="16"/>
                <w:szCs w:val="16"/>
              </w:rPr>
              <w:t xml:space="preserve">Hardcode- </w:t>
            </w:r>
            <w:r>
              <w:rPr>
                <w:rFonts w:ascii="Calibri Light" w:hAnsi="Calibri Light" w:cs="Calibri Light"/>
                <w:color w:val="000000"/>
                <w:sz w:val="16"/>
                <w:szCs w:val="16"/>
              </w:rPr>
              <w:t>CardComponent</w:t>
            </w:r>
          </w:p>
        </w:tc>
      </w:tr>
      <w:tr w:rsidR="002A1492" w:rsidRPr="00B97B48" w14:paraId="4E7ECF36"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5EF7401" w14:textId="1A7DFC94"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9</w:t>
            </w:r>
          </w:p>
        </w:tc>
        <w:tc>
          <w:tcPr>
            <w:tcW w:w="0" w:type="auto"/>
          </w:tcPr>
          <w:p w14:paraId="5E422699" w14:textId="2BC90222" w:rsidR="002A1492" w:rsidRPr="00CB435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FFECTIVESTARTDATE</w:t>
            </w:r>
          </w:p>
        </w:tc>
        <w:tc>
          <w:tcPr>
            <w:tcW w:w="0" w:type="auto"/>
          </w:tcPr>
          <w:p w14:paraId="2ACFAC6D" w14:textId="68193ABD"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7C169A33" w14:textId="16EBDE7F"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A26971C" w14:textId="736CE8B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57FB4F6" w14:textId="5C57D683"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4C86">
              <w:rPr>
                <w:rFonts w:ascii="Calibri Light" w:hAnsi="Calibri Light" w:cs="Calibri Light"/>
                <w:color w:val="000000"/>
                <w:sz w:val="16"/>
                <w:szCs w:val="16"/>
              </w:rPr>
              <w:t>EFFECTIVESTARTDATE</w:t>
            </w:r>
          </w:p>
        </w:tc>
        <w:tc>
          <w:tcPr>
            <w:tcW w:w="0" w:type="auto"/>
          </w:tcPr>
          <w:p w14:paraId="0F4E0628" w14:textId="4DD8CED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4C86">
              <w:rPr>
                <w:rFonts w:ascii="Calibri Light" w:hAnsi="Calibri Light" w:cs="Calibri Light"/>
                <w:color w:val="000000"/>
                <w:sz w:val="16"/>
                <w:szCs w:val="16"/>
              </w:rPr>
              <w:t>EFFECTIVESTARTDATE</w:t>
            </w:r>
          </w:p>
        </w:tc>
        <w:tc>
          <w:tcPr>
            <w:tcW w:w="0" w:type="auto"/>
          </w:tcPr>
          <w:p w14:paraId="3F4ED644" w14:textId="093390B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Arial"/>
                <w:color w:val="4F4F4F"/>
                <w:sz w:val="16"/>
                <w:szCs w:val="16"/>
              </w:rPr>
              <w:t>Format DD/MM/RRRR</w:t>
            </w:r>
          </w:p>
        </w:tc>
      </w:tr>
      <w:tr w:rsidR="002A1492" w:rsidRPr="00B97B48" w14:paraId="2FE55F2B" w14:textId="77777777" w:rsidTr="00A95DF6">
        <w:tc>
          <w:tcPr>
            <w:tcW w:w="0" w:type="auto"/>
            <w:vAlign w:val="bottom"/>
          </w:tcPr>
          <w:p w14:paraId="71E022A8" w14:textId="7B888DE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0</w:t>
            </w:r>
          </w:p>
        </w:tc>
        <w:tc>
          <w:tcPr>
            <w:tcW w:w="0" w:type="auto"/>
          </w:tcPr>
          <w:p w14:paraId="3E9E7148" w14:textId="2F3B005C"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B435D">
              <w:rPr>
                <w:rFonts w:ascii="Calibri Light" w:hAnsi="Calibri Light" w:cs="Calibri Light"/>
                <w:color w:val="000000"/>
                <w:sz w:val="16"/>
                <w:szCs w:val="16"/>
              </w:rPr>
              <w:t>EFFECTIVEENDDATE</w:t>
            </w:r>
          </w:p>
        </w:tc>
        <w:tc>
          <w:tcPr>
            <w:tcW w:w="0" w:type="auto"/>
          </w:tcPr>
          <w:p w14:paraId="5F6CA082" w14:textId="3AE7306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55694C2" w14:textId="7F6A920B"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595C825" w14:textId="40849D3D"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E2BFBF9" w14:textId="012CDA9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B435D">
              <w:rPr>
                <w:rFonts w:ascii="Calibri Light" w:hAnsi="Calibri Light" w:cs="Calibri Light"/>
                <w:color w:val="000000"/>
                <w:sz w:val="16"/>
                <w:szCs w:val="16"/>
              </w:rPr>
              <w:t>EFFECTIVEENDDATE</w:t>
            </w:r>
          </w:p>
        </w:tc>
        <w:tc>
          <w:tcPr>
            <w:tcW w:w="0" w:type="auto"/>
          </w:tcPr>
          <w:p w14:paraId="186E52B5" w14:textId="53713FFA"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B435D">
              <w:rPr>
                <w:rFonts w:ascii="Calibri Light" w:hAnsi="Calibri Light" w:cs="Calibri Light"/>
                <w:color w:val="000000"/>
                <w:sz w:val="16"/>
                <w:szCs w:val="16"/>
              </w:rPr>
              <w:t>EFFECTIVEENDDATE</w:t>
            </w:r>
          </w:p>
        </w:tc>
        <w:tc>
          <w:tcPr>
            <w:tcW w:w="0" w:type="auto"/>
          </w:tcPr>
          <w:p w14:paraId="5B6795A9" w14:textId="1A426D6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Arial"/>
                <w:color w:val="4F4F4F"/>
                <w:sz w:val="16"/>
                <w:szCs w:val="16"/>
              </w:rPr>
              <w:t>Format DD/MM/RRRR</w:t>
            </w:r>
          </w:p>
        </w:tc>
      </w:tr>
      <w:tr w:rsidR="002A1492" w:rsidRPr="00B97B48" w14:paraId="336E154F"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D80C83F" w14:textId="67D1CB44"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1</w:t>
            </w:r>
          </w:p>
        </w:tc>
        <w:tc>
          <w:tcPr>
            <w:tcW w:w="0" w:type="auto"/>
          </w:tcPr>
          <w:p w14:paraId="208EC146" w14:textId="058992E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B435D">
              <w:rPr>
                <w:rFonts w:ascii="Calibri Light" w:hAnsi="Calibri Light" w:cs="Calibri Light"/>
                <w:color w:val="000000"/>
                <w:sz w:val="16"/>
                <w:szCs w:val="16"/>
              </w:rPr>
              <w:t>SOURCESYSTEMID</w:t>
            </w:r>
          </w:p>
        </w:tc>
        <w:tc>
          <w:tcPr>
            <w:tcW w:w="0" w:type="auto"/>
          </w:tcPr>
          <w:p w14:paraId="1F997099" w14:textId="7FA5C85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w:t>
            </w:r>
            <w:r w:rsidRPr="00B97B48">
              <w:rPr>
                <w:rFonts w:ascii="Calibri Light" w:hAnsi="Calibri Light" w:cs="Calibri Light"/>
                <w:color w:val="000000"/>
                <w:sz w:val="16"/>
                <w:szCs w:val="16"/>
              </w:rPr>
              <w:t>0</w:t>
            </w:r>
            <w:r>
              <w:rPr>
                <w:rFonts w:ascii="Calibri Light" w:hAnsi="Calibri Light" w:cs="Calibri Light"/>
                <w:color w:val="000000"/>
                <w:sz w:val="16"/>
                <w:szCs w:val="16"/>
              </w:rPr>
              <w:t>0</w:t>
            </w:r>
            <w:r w:rsidRPr="00B97B48">
              <w:rPr>
                <w:rFonts w:ascii="Calibri Light" w:hAnsi="Calibri Light" w:cs="Calibri Light"/>
                <w:color w:val="000000"/>
                <w:sz w:val="16"/>
                <w:szCs w:val="16"/>
              </w:rPr>
              <w:t>)</w:t>
            </w:r>
          </w:p>
        </w:tc>
        <w:tc>
          <w:tcPr>
            <w:tcW w:w="0" w:type="auto"/>
          </w:tcPr>
          <w:p w14:paraId="5C817313" w14:textId="6ADFE47C"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D288368" w14:textId="7638F484"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6460F03" w14:textId="67B7F836"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B435D">
              <w:rPr>
                <w:rFonts w:ascii="Calibri Light" w:hAnsi="Calibri Light" w:cs="Calibri Light"/>
                <w:color w:val="000000"/>
                <w:sz w:val="16"/>
                <w:szCs w:val="16"/>
              </w:rPr>
              <w:t>SOURCESYSTEMID</w:t>
            </w:r>
          </w:p>
        </w:tc>
        <w:tc>
          <w:tcPr>
            <w:tcW w:w="0" w:type="auto"/>
          </w:tcPr>
          <w:p w14:paraId="08BAC507" w14:textId="16727848"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B435D">
              <w:rPr>
                <w:rFonts w:ascii="Calibri Light" w:hAnsi="Calibri Light" w:cs="Calibri Light"/>
                <w:color w:val="000000"/>
                <w:sz w:val="16"/>
                <w:szCs w:val="16"/>
              </w:rPr>
              <w:t>SOURCESYSTEMID</w:t>
            </w:r>
          </w:p>
        </w:tc>
        <w:tc>
          <w:tcPr>
            <w:tcW w:w="0" w:type="auto"/>
          </w:tcPr>
          <w:p w14:paraId="00255658" w14:textId="6928193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o be extracted from Fusion- After Employee Creation</w:t>
            </w:r>
          </w:p>
        </w:tc>
      </w:tr>
      <w:tr w:rsidR="002A1492" w:rsidRPr="00B97B48" w14:paraId="419D2B5F" w14:textId="77777777" w:rsidTr="00A95DF6">
        <w:tc>
          <w:tcPr>
            <w:tcW w:w="0" w:type="auto"/>
            <w:vAlign w:val="bottom"/>
          </w:tcPr>
          <w:p w14:paraId="2134390A" w14:textId="3D901D4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2</w:t>
            </w:r>
          </w:p>
        </w:tc>
        <w:tc>
          <w:tcPr>
            <w:tcW w:w="0" w:type="auto"/>
          </w:tcPr>
          <w:p w14:paraId="6B7D057A" w14:textId="09D66F3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B435D">
              <w:rPr>
                <w:rFonts w:ascii="Calibri Light" w:hAnsi="Calibri Light" w:cs="Calibri Light"/>
                <w:color w:val="000000"/>
                <w:sz w:val="16"/>
                <w:szCs w:val="16"/>
              </w:rPr>
              <w:t>SOURCESYSTEMOWNER</w:t>
            </w:r>
          </w:p>
        </w:tc>
        <w:tc>
          <w:tcPr>
            <w:tcW w:w="0" w:type="auto"/>
          </w:tcPr>
          <w:p w14:paraId="36481926" w14:textId="167773E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200</w:t>
            </w:r>
            <w:r w:rsidRPr="00B97B48">
              <w:rPr>
                <w:rFonts w:ascii="Calibri Light" w:hAnsi="Calibri Light" w:cs="Calibri Light"/>
                <w:color w:val="000000"/>
                <w:sz w:val="16"/>
                <w:szCs w:val="16"/>
              </w:rPr>
              <w:t>0)</w:t>
            </w:r>
          </w:p>
        </w:tc>
        <w:tc>
          <w:tcPr>
            <w:tcW w:w="0" w:type="auto"/>
          </w:tcPr>
          <w:p w14:paraId="06F99C27" w14:textId="3B764FA9"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E83360" w14:textId="19FEFBD0"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707ADFC" w14:textId="57A08859"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B435D">
              <w:rPr>
                <w:rFonts w:ascii="Calibri Light" w:hAnsi="Calibri Light" w:cs="Calibri Light"/>
                <w:color w:val="000000"/>
                <w:sz w:val="16"/>
                <w:szCs w:val="16"/>
              </w:rPr>
              <w:t>SOURCESYSTEMOWNER</w:t>
            </w:r>
          </w:p>
        </w:tc>
        <w:tc>
          <w:tcPr>
            <w:tcW w:w="0" w:type="auto"/>
          </w:tcPr>
          <w:p w14:paraId="5CAA7AA8" w14:textId="1CE134ED"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B435D">
              <w:rPr>
                <w:rFonts w:ascii="Calibri Light" w:hAnsi="Calibri Light" w:cs="Calibri Light"/>
                <w:color w:val="000000"/>
                <w:sz w:val="16"/>
                <w:szCs w:val="16"/>
              </w:rPr>
              <w:t>SOURCESYSTEMOWNER</w:t>
            </w:r>
          </w:p>
        </w:tc>
        <w:tc>
          <w:tcPr>
            <w:tcW w:w="0" w:type="auto"/>
          </w:tcPr>
          <w:p w14:paraId="13305E45" w14:textId="2DB613E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DataMigration</w:t>
            </w:r>
          </w:p>
        </w:tc>
      </w:tr>
      <w:tr w:rsidR="002A1492" w:rsidRPr="00B97B48" w14:paraId="53AC73BE"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595BF17" w14:textId="3037DB2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3</w:t>
            </w:r>
          </w:p>
        </w:tc>
        <w:tc>
          <w:tcPr>
            <w:tcW w:w="0" w:type="auto"/>
          </w:tcPr>
          <w:p w14:paraId="1CD0BE8F" w14:textId="0275075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B435D">
              <w:rPr>
                <w:rFonts w:ascii="Calibri Light" w:hAnsi="Calibri Light" w:cs="Calibri Light"/>
                <w:color w:val="000000"/>
                <w:sz w:val="16"/>
                <w:szCs w:val="16"/>
              </w:rPr>
              <w:t>LEGISLATIVEDATAGROUPNAME</w:t>
            </w:r>
          </w:p>
        </w:tc>
        <w:tc>
          <w:tcPr>
            <w:tcW w:w="0" w:type="auto"/>
          </w:tcPr>
          <w:p w14:paraId="0F2B2854" w14:textId="3199927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0" w:type="auto"/>
          </w:tcPr>
          <w:p w14:paraId="05B6D0B9" w14:textId="6D57C7BF"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71F125" w14:textId="466AC358"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B3CEB2A" w14:textId="21A51096"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B435D">
              <w:rPr>
                <w:rFonts w:ascii="Calibri Light" w:hAnsi="Calibri Light" w:cs="Calibri Light"/>
                <w:color w:val="000000"/>
                <w:sz w:val="16"/>
                <w:szCs w:val="16"/>
              </w:rPr>
              <w:t>LEGISLATIVEDATAGROUPNAME</w:t>
            </w:r>
          </w:p>
        </w:tc>
        <w:tc>
          <w:tcPr>
            <w:tcW w:w="0" w:type="auto"/>
          </w:tcPr>
          <w:p w14:paraId="0B16721E" w14:textId="6367E125"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B435D">
              <w:rPr>
                <w:rFonts w:ascii="Calibri Light" w:hAnsi="Calibri Light" w:cs="Calibri Light"/>
                <w:color w:val="000000"/>
                <w:sz w:val="16"/>
                <w:szCs w:val="16"/>
              </w:rPr>
              <w:t>LEGISLATIVEDATAGROUPNAME</w:t>
            </w:r>
          </w:p>
        </w:tc>
        <w:tc>
          <w:tcPr>
            <w:tcW w:w="0" w:type="auto"/>
          </w:tcPr>
          <w:p w14:paraId="7724A3CA" w14:textId="6729FB6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Legislative Data Group Name from Fusion</w:t>
            </w:r>
          </w:p>
        </w:tc>
      </w:tr>
      <w:tr w:rsidR="002A1492" w:rsidRPr="00B97B48" w14:paraId="6BFB8C6A" w14:textId="77777777" w:rsidTr="00A95DF6">
        <w:tc>
          <w:tcPr>
            <w:tcW w:w="0" w:type="auto"/>
            <w:vAlign w:val="bottom"/>
          </w:tcPr>
          <w:p w14:paraId="19E12781" w14:textId="4B70B6AD"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4</w:t>
            </w:r>
          </w:p>
        </w:tc>
        <w:tc>
          <w:tcPr>
            <w:tcW w:w="0" w:type="auto"/>
          </w:tcPr>
          <w:p w14:paraId="6DB52D6B" w14:textId="5EA677B4"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B435D">
              <w:rPr>
                <w:rFonts w:ascii="Calibri Light" w:hAnsi="Calibri Light" w:cs="Calibri Light"/>
                <w:color w:val="000000"/>
                <w:sz w:val="16"/>
                <w:szCs w:val="16"/>
              </w:rPr>
              <w:t>DIRCARDCOMPDEFNAME</w:t>
            </w:r>
          </w:p>
        </w:tc>
        <w:tc>
          <w:tcPr>
            <w:tcW w:w="0" w:type="auto"/>
          </w:tcPr>
          <w:p w14:paraId="5A9C4C7E" w14:textId="6C9420A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0" w:type="auto"/>
          </w:tcPr>
          <w:p w14:paraId="392F69E5" w14:textId="6C257B5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AFE5426" w14:textId="0F1312FC"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9EF2D77" w14:textId="6BB6EF39"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B435D">
              <w:rPr>
                <w:rFonts w:ascii="Calibri Light" w:hAnsi="Calibri Light" w:cs="Calibri Light"/>
                <w:color w:val="000000"/>
                <w:sz w:val="16"/>
                <w:szCs w:val="16"/>
              </w:rPr>
              <w:t>DIRCARDCOMPDEFNAME</w:t>
            </w:r>
          </w:p>
        </w:tc>
        <w:tc>
          <w:tcPr>
            <w:tcW w:w="0" w:type="auto"/>
          </w:tcPr>
          <w:p w14:paraId="27B00B38" w14:textId="4C33EA81" w:rsidR="002A1492" w:rsidRPr="00B97B48"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B435D">
              <w:rPr>
                <w:rFonts w:ascii="Calibri Light" w:hAnsi="Calibri Light" w:cs="Calibri Light"/>
                <w:color w:val="000000"/>
                <w:sz w:val="16"/>
                <w:szCs w:val="16"/>
              </w:rPr>
              <w:t>DIRCARDCOMPDEFNAME</w:t>
            </w:r>
          </w:p>
        </w:tc>
        <w:tc>
          <w:tcPr>
            <w:tcW w:w="0" w:type="auto"/>
          </w:tcPr>
          <w:p w14:paraId="27AB26C8" w14:textId="4956434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 </w:t>
            </w:r>
            <w:r w:rsidRPr="00D55DAE">
              <w:rPr>
                <w:rFonts w:ascii="Calibri Light" w:hAnsi="Calibri Light" w:cs="Calibri Light"/>
                <w:color w:val="000000"/>
                <w:sz w:val="16"/>
                <w:szCs w:val="16"/>
              </w:rPr>
              <w:t>PAYE</w:t>
            </w:r>
            <w:r>
              <w:rPr>
                <w:rFonts w:ascii="Calibri Light" w:hAnsi="Calibri Light" w:cs="Calibri Light"/>
                <w:color w:val="000000"/>
                <w:sz w:val="16"/>
                <w:szCs w:val="16"/>
              </w:rPr>
              <w:t xml:space="preserve"> or NI </w:t>
            </w:r>
          </w:p>
        </w:tc>
      </w:tr>
      <w:tr w:rsidR="002A1492" w:rsidRPr="00D3173D" w14:paraId="670724F0"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C469C78" w14:textId="77F0A96A"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5</w:t>
            </w:r>
          </w:p>
        </w:tc>
        <w:tc>
          <w:tcPr>
            <w:tcW w:w="0" w:type="auto"/>
          </w:tcPr>
          <w:p w14:paraId="2BED790B" w14:textId="334B26F6"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B435D">
              <w:rPr>
                <w:rFonts w:ascii="Calibri Light" w:hAnsi="Calibri Light" w:cs="Calibri Light"/>
                <w:color w:val="000000"/>
                <w:sz w:val="16"/>
                <w:szCs w:val="16"/>
              </w:rPr>
              <w:t>DIRINFORMATIONCATEGORY</w:t>
            </w:r>
          </w:p>
        </w:tc>
        <w:tc>
          <w:tcPr>
            <w:tcW w:w="0" w:type="auto"/>
          </w:tcPr>
          <w:p w14:paraId="50495F7B" w14:textId="15C1ADF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0" w:type="auto"/>
          </w:tcPr>
          <w:p w14:paraId="29E0CC46" w14:textId="54DF775D"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009640F" w14:textId="57DF5EF2"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35069FD" w14:textId="13CAA578"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B435D">
              <w:rPr>
                <w:rFonts w:ascii="Calibri Light" w:hAnsi="Calibri Light" w:cs="Calibri Light"/>
                <w:color w:val="000000"/>
                <w:sz w:val="16"/>
                <w:szCs w:val="16"/>
              </w:rPr>
              <w:t>DIRINFORMATIONCATEGORY</w:t>
            </w:r>
          </w:p>
        </w:tc>
        <w:tc>
          <w:tcPr>
            <w:tcW w:w="0" w:type="auto"/>
          </w:tcPr>
          <w:p w14:paraId="6EFF073E" w14:textId="7B341AEE"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B435D">
              <w:rPr>
                <w:rFonts w:ascii="Calibri Light" w:hAnsi="Calibri Light" w:cs="Calibri Light"/>
                <w:color w:val="000000"/>
                <w:sz w:val="16"/>
                <w:szCs w:val="16"/>
              </w:rPr>
              <w:t>DIRINFORMATIONCATEGORY</w:t>
            </w:r>
          </w:p>
        </w:tc>
        <w:tc>
          <w:tcPr>
            <w:tcW w:w="0" w:type="auto"/>
          </w:tcPr>
          <w:p w14:paraId="48C5CAF0" w14:textId="7A26463A"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77AE5">
              <w:rPr>
                <w:rFonts w:ascii="Calibri Light" w:hAnsi="Calibri Light" w:cs="Calibri Light"/>
                <w:color w:val="000000"/>
                <w:sz w:val="16"/>
                <w:szCs w:val="16"/>
              </w:rPr>
              <w:t>HRX_GB_PAYE</w:t>
            </w:r>
          </w:p>
        </w:tc>
      </w:tr>
      <w:tr w:rsidR="002A1492" w:rsidRPr="00D3173D" w14:paraId="79B21515" w14:textId="77777777" w:rsidTr="00A95DF6">
        <w:tc>
          <w:tcPr>
            <w:tcW w:w="0" w:type="auto"/>
            <w:vAlign w:val="bottom"/>
          </w:tcPr>
          <w:p w14:paraId="1820FD88" w14:textId="2B737F51"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6</w:t>
            </w:r>
          </w:p>
        </w:tc>
        <w:tc>
          <w:tcPr>
            <w:tcW w:w="0" w:type="auto"/>
          </w:tcPr>
          <w:p w14:paraId="44AB04ED" w14:textId="43272B1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AXCODE</w:t>
            </w:r>
          </w:p>
        </w:tc>
        <w:tc>
          <w:tcPr>
            <w:tcW w:w="0" w:type="auto"/>
          </w:tcPr>
          <w:p w14:paraId="6FE8CC9D" w14:textId="5C15E8B1"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0" w:type="auto"/>
          </w:tcPr>
          <w:p w14:paraId="50FE9F0A" w14:textId="5320E63A"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3283426" w14:textId="4EF31F5D"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86576C3" w14:textId="4304D0C1"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AXCODE</w:t>
            </w:r>
          </w:p>
        </w:tc>
        <w:tc>
          <w:tcPr>
            <w:tcW w:w="0" w:type="auto"/>
          </w:tcPr>
          <w:p w14:paraId="7789F253" w14:textId="4D7DFF43"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AXCODE</w:t>
            </w:r>
          </w:p>
        </w:tc>
        <w:tc>
          <w:tcPr>
            <w:tcW w:w="0" w:type="auto"/>
          </w:tcPr>
          <w:p w14:paraId="0222520B" w14:textId="11C91B6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Tax Code </w:t>
            </w:r>
          </w:p>
        </w:tc>
      </w:tr>
      <w:tr w:rsidR="002A1492" w:rsidRPr="00D3173D" w14:paraId="5B1F2FCB"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FDFC376" w14:textId="4B084F7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7</w:t>
            </w:r>
          </w:p>
        </w:tc>
        <w:tc>
          <w:tcPr>
            <w:tcW w:w="0" w:type="auto"/>
          </w:tcPr>
          <w:p w14:paraId="065A67F4" w14:textId="6B7B8DD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AXBASIS</w:t>
            </w:r>
          </w:p>
        </w:tc>
        <w:tc>
          <w:tcPr>
            <w:tcW w:w="0" w:type="auto"/>
          </w:tcPr>
          <w:p w14:paraId="5552A633" w14:textId="659EF64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0" w:type="auto"/>
          </w:tcPr>
          <w:p w14:paraId="5EBED2F5" w14:textId="0CDA810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9AFF870" w14:textId="7D7B778D"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EDACF0E" w14:textId="0B4C0849"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AXBASIS</w:t>
            </w:r>
          </w:p>
        </w:tc>
        <w:tc>
          <w:tcPr>
            <w:tcW w:w="0" w:type="auto"/>
          </w:tcPr>
          <w:p w14:paraId="3B463B48" w14:textId="79F638A4"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AXBASIS</w:t>
            </w:r>
          </w:p>
        </w:tc>
        <w:tc>
          <w:tcPr>
            <w:tcW w:w="0" w:type="auto"/>
          </w:tcPr>
          <w:p w14:paraId="105D01EA" w14:textId="3A483B3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ax Basis Name</w:t>
            </w:r>
          </w:p>
        </w:tc>
      </w:tr>
      <w:tr w:rsidR="002A1492" w:rsidRPr="00D3173D" w14:paraId="1284DD07" w14:textId="77777777" w:rsidTr="00A95DF6">
        <w:tc>
          <w:tcPr>
            <w:tcW w:w="0" w:type="auto"/>
            <w:vAlign w:val="bottom"/>
          </w:tcPr>
          <w:p w14:paraId="56796B04" w14:textId="56DB587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8</w:t>
            </w:r>
          </w:p>
        </w:tc>
        <w:tc>
          <w:tcPr>
            <w:tcW w:w="0" w:type="auto"/>
          </w:tcPr>
          <w:p w14:paraId="0B0B645A" w14:textId="00CA40F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REVIOUSTAXABLEPAY</w:t>
            </w:r>
          </w:p>
        </w:tc>
        <w:tc>
          <w:tcPr>
            <w:tcW w:w="0" w:type="auto"/>
          </w:tcPr>
          <w:p w14:paraId="4F1599C0" w14:textId="1542B3C6"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w:t>
            </w:r>
            <w:r>
              <w:rPr>
                <w:rFonts w:ascii="Calibri Light" w:hAnsi="Calibri Light" w:cs="Calibri Light"/>
                <w:color w:val="000000"/>
                <w:sz w:val="16"/>
                <w:szCs w:val="16"/>
              </w:rPr>
              <w:t>8</w:t>
            </w:r>
            <w:r w:rsidRPr="00B97B48">
              <w:rPr>
                <w:rFonts w:ascii="Calibri Light" w:hAnsi="Calibri Light" w:cs="Calibri Light"/>
                <w:color w:val="000000"/>
                <w:sz w:val="16"/>
                <w:szCs w:val="16"/>
              </w:rPr>
              <w:t>0)</w:t>
            </w:r>
          </w:p>
        </w:tc>
        <w:tc>
          <w:tcPr>
            <w:tcW w:w="0" w:type="auto"/>
          </w:tcPr>
          <w:p w14:paraId="0AB8386A" w14:textId="7DBE8D22"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858EFEE" w14:textId="3C0EA58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6F96ADB" w14:textId="70AC03BE"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REVIOUSTAXABLEPAY</w:t>
            </w:r>
          </w:p>
        </w:tc>
        <w:tc>
          <w:tcPr>
            <w:tcW w:w="0" w:type="auto"/>
          </w:tcPr>
          <w:p w14:paraId="098534E5" w14:textId="5E2D5F50"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REVIOUSTAXABLEPAY</w:t>
            </w:r>
          </w:p>
        </w:tc>
        <w:tc>
          <w:tcPr>
            <w:tcW w:w="0" w:type="auto"/>
          </w:tcPr>
          <w:p w14:paraId="564AE6CB" w14:textId="3CB60E8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revious Taxable Pay</w:t>
            </w:r>
          </w:p>
        </w:tc>
      </w:tr>
      <w:tr w:rsidR="002A1492" w:rsidRPr="00D3173D" w14:paraId="47D4CC30"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5AAD12D" w14:textId="35D35E68"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19</w:t>
            </w:r>
          </w:p>
        </w:tc>
        <w:tc>
          <w:tcPr>
            <w:tcW w:w="0" w:type="auto"/>
            <w:vAlign w:val="bottom"/>
          </w:tcPr>
          <w:p w14:paraId="25277E85" w14:textId="0CCDDE36"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REVIOUSTAXPAID</w:t>
            </w:r>
          </w:p>
        </w:tc>
        <w:tc>
          <w:tcPr>
            <w:tcW w:w="0" w:type="auto"/>
          </w:tcPr>
          <w:p w14:paraId="772D7F9E" w14:textId="4EC9469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60)</w:t>
            </w:r>
          </w:p>
        </w:tc>
        <w:tc>
          <w:tcPr>
            <w:tcW w:w="0" w:type="auto"/>
          </w:tcPr>
          <w:p w14:paraId="2785BF4B" w14:textId="4CAFC89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108737E" w14:textId="58E2408C"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4C437B0B" w14:textId="50373749"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REVIOUSTAX_PAID</w:t>
            </w:r>
          </w:p>
        </w:tc>
        <w:tc>
          <w:tcPr>
            <w:tcW w:w="0" w:type="auto"/>
            <w:vAlign w:val="bottom"/>
          </w:tcPr>
          <w:p w14:paraId="53D43FC5" w14:textId="794AD015"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REVIOUSTAX_PAID</w:t>
            </w:r>
          </w:p>
        </w:tc>
        <w:tc>
          <w:tcPr>
            <w:tcW w:w="0" w:type="auto"/>
          </w:tcPr>
          <w:p w14:paraId="109F3C31" w14:textId="0FC62E3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revious Tax Pain</w:t>
            </w:r>
          </w:p>
        </w:tc>
      </w:tr>
      <w:tr w:rsidR="002A1492" w:rsidRPr="00D3173D" w14:paraId="6A1863FB" w14:textId="77777777" w:rsidTr="00A95DF6">
        <w:tc>
          <w:tcPr>
            <w:tcW w:w="0" w:type="auto"/>
            <w:vAlign w:val="bottom"/>
          </w:tcPr>
          <w:p w14:paraId="49AA239B" w14:textId="1FC095C1"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0</w:t>
            </w:r>
          </w:p>
        </w:tc>
        <w:tc>
          <w:tcPr>
            <w:tcW w:w="0" w:type="auto"/>
            <w:vAlign w:val="bottom"/>
          </w:tcPr>
          <w:p w14:paraId="1F24C6CE" w14:textId="6A02996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 xml:space="preserve">AUTHORITY </w:t>
            </w:r>
          </w:p>
        </w:tc>
        <w:tc>
          <w:tcPr>
            <w:tcW w:w="0" w:type="auto"/>
          </w:tcPr>
          <w:p w14:paraId="60EB89FA" w14:textId="7F8AEFD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0)</w:t>
            </w:r>
          </w:p>
        </w:tc>
        <w:tc>
          <w:tcPr>
            <w:tcW w:w="0" w:type="auto"/>
          </w:tcPr>
          <w:p w14:paraId="47191E0D" w14:textId="1165EAD4"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9A2B795" w14:textId="11E0B9CF"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6269A751" w14:textId="45596D72"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 xml:space="preserve">AUTHORITY </w:t>
            </w:r>
          </w:p>
        </w:tc>
        <w:tc>
          <w:tcPr>
            <w:tcW w:w="0" w:type="auto"/>
            <w:vAlign w:val="bottom"/>
          </w:tcPr>
          <w:p w14:paraId="0A44C69D" w14:textId="793DA782"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 xml:space="preserve">AUTHORITY </w:t>
            </w:r>
          </w:p>
        </w:tc>
        <w:tc>
          <w:tcPr>
            <w:tcW w:w="0" w:type="auto"/>
          </w:tcPr>
          <w:p w14:paraId="0B843600" w14:textId="2382C9C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uthority</w:t>
            </w:r>
          </w:p>
        </w:tc>
      </w:tr>
      <w:tr w:rsidR="002A1492" w:rsidRPr="00D3173D" w14:paraId="58708569"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4C0870C" w14:textId="6ED2C9DC"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1</w:t>
            </w:r>
          </w:p>
        </w:tc>
        <w:tc>
          <w:tcPr>
            <w:tcW w:w="0" w:type="auto"/>
            <w:vAlign w:val="bottom"/>
          </w:tcPr>
          <w:p w14:paraId="2909C2A9" w14:textId="56B97201"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AUTHORITYDATE</w:t>
            </w:r>
          </w:p>
        </w:tc>
        <w:tc>
          <w:tcPr>
            <w:tcW w:w="0" w:type="auto"/>
          </w:tcPr>
          <w:p w14:paraId="767D8510" w14:textId="1FF76B46"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4866B571" w14:textId="7236424F"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74B88FE" w14:textId="18B5290D"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17D3430E" w14:textId="2F6E1653"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AUTHORITYDATE</w:t>
            </w:r>
          </w:p>
        </w:tc>
        <w:tc>
          <w:tcPr>
            <w:tcW w:w="0" w:type="auto"/>
            <w:vAlign w:val="bottom"/>
          </w:tcPr>
          <w:p w14:paraId="1EC02E34" w14:textId="144159EB"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AUTHORITYDATE</w:t>
            </w:r>
          </w:p>
        </w:tc>
        <w:tc>
          <w:tcPr>
            <w:tcW w:w="0" w:type="auto"/>
          </w:tcPr>
          <w:p w14:paraId="4DB94A9F" w14:textId="5886EFC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122C455B" w14:textId="77777777" w:rsidTr="00A95DF6">
        <w:tc>
          <w:tcPr>
            <w:tcW w:w="0" w:type="auto"/>
            <w:vAlign w:val="bottom"/>
          </w:tcPr>
          <w:p w14:paraId="6FBAEA34" w14:textId="6545F42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2</w:t>
            </w:r>
          </w:p>
        </w:tc>
        <w:tc>
          <w:tcPr>
            <w:tcW w:w="0" w:type="auto"/>
            <w:vAlign w:val="bottom"/>
          </w:tcPr>
          <w:p w14:paraId="70B7BDA8" w14:textId="6C2907BC"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ENSIONER</w:t>
            </w:r>
          </w:p>
        </w:tc>
        <w:tc>
          <w:tcPr>
            <w:tcW w:w="0" w:type="auto"/>
          </w:tcPr>
          <w:p w14:paraId="53F3BE1B" w14:textId="1FB03A2C"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48D0F730" w14:textId="5BAEF11E"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3A7BD10" w14:textId="76EB1409"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250CD360" w14:textId="20927C35"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ENSIONER</w:t>
            </w:r>
          </w:p>
        </w:tc>
        <w:tc>
          <w:tcPr>
            <w:tcW w:w="0" w:type="auto"/>
            <w:vAlign w:val="bottom"/>
          </w:tcPr>
          <w:p w14:paraId="7815C511" w14:textId="2785C04A"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ENSIONER</w:t>
            </w:r>
          </w:p>
        </w:tc>
        <w:tc>
          <w:tcPr>
            <w:tcW w:w="0" w:type="auto"/>
          </w:tcPr>
          <w:p w14:paraId="76360A0B" w14:textId="27EEFF3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ensioner</w:t>
            </w:r>
          </w:p>
        </w:tc>
      </w:tr>
      <w:tr w:rsidR="002A1492" w:rsidRPr="00D3173D" w14:paraId="3D3BE19C"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76D6330" w14:textId="525BA78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3</w:t>
            </w:r>
          </w:p>
        </w:tc>
        <w:tc>
          <w:tcPr>
            <w:tcW w:w="0" w:type="auto"/>
            <w:vAlign w:val="bottom"/>
          </w:tcPr>
          <w:p w14:paraId="4A830BF1" w14:textId="00BA2C6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45_ACTION</w:t>
            </w:r>
          </w:p>
        </w:tc>
        <w:tc>
          <w:tcPr>
            <w:tcW w:w="0" w:type="auto"/>
          </w:tcPr>
          <w:p w14:paraId="206DFEC9" w14:textId="6D9E6F6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240)</w:t>
            </w:r>
          </w:p>
        </w:tc>
        <w:tc>
          <w:tcPr>
            <w:tcW w:w="0" w:type="auto"/>
          </w:tcPr>
          <w:p w14:paraId="36D41D84" w14:textId="68638264"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027D2926" w14:textId="063677F0"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16A04244" w14:textId="42611BA3"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45_ACTION</w:t>
            </w:r>
          </w:p>
        </w:tc>
        <w:tc>
          <w:tcPr>
            <w:tcW w:w="0" w:type="auto"/>
            <w:vAlign w:val="bottom"/>
          </w:tcPr>
          <w:p w14:paraId="1D1AEBAC" w14:textId="01BB1A62"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45_ACTION</w:t>
            </w:r>
          </w:p>
        </w:tc>
        <w:tc>
          <w:tcPr>
            <w:tcW w:w="0" w:type="auto"/>
          </w:tcPr>
          <w:p w14:paraId="2CCFDC1C" w14:textId="22F16169"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6BB7A6E6" w14:textId="77777777" w:rsidTr="00A95DF6">
        <w:tc>
          <w:tcPr>
            <w:tcW w:w="0" w:type="auto"/>
            <w:vAlign w:val="bottom"/>
          </w:tcPr>
          <w:p w14:paraId="3D4AE36E" w14:textId="4F09D4A4"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4</w:t>
            </w:r>
          </w:p>
        </w:tc>
        <w:tc>
          <w:tcPr>
            <w:tcW w:w="0" w:type="auto"/>
            <w:vAlign w:val="bottom"/>
          </w:tcPr>
          <w:p w14:paraId="7D03D0EB" w14:textId="2608492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REPORTNIYTD</w:t>
            </w:r>
          </w:p>
        </w:tc>
        <w:tc>
          <w:tcPr>
            <w:tcW w:w="0" w:type="auto"/>
          </w:tcPr>
          <w:p w14:paraId="1672BF09" w14:textId="4117BFD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700)</w:t>
            </w:r>
          </w:p>
        </w:tc>
        <w:tc>
          <w:tcPr>
            <w:tcW w:w="0" w:type="auto"/>
          </w:tcPr>
          <w:p w14:paraId="4B1772E4" w14:textId="12D9F18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D9F7EA0" w14:textId="485756BD"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4AC9AC3F" w14:textId="713D4C31"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REPORTNIYTD</w:t>
            </w:r>
          </w:p>
        </w:tc>
        <w:tc>
          <w:tcPr>
            <w:tcW w:w="0" w:type="auto"/>
            <w:vAlign w:val="bottom"/>
          </w:tcPr>
          <w:p w14:paraId="35E1CAD9" w14:textId="674463A8"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REPORTNIYTD</w:t>
            </w:r>
          </w:p>
        </w:tc>
        <w:tc>
          <w:tcPr>
            <w:tcW w:w="0" w:type="auto"/>
          </w:tcPr>
          <w:p w14:paraId="322FB821" w14:textId="2132C859"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71835FC2"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F8AA862" w14:textId="01E28A4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5</w:t>
            </w:r>
          </w:p>
        </w:tc>
        <w:tc>
          <w:tcPr>
            <w:tcW w:w="0" w:type="auto"/>
            <w:vAlign w:val="bottom"/>
          </w:tcPr>
          <w:p w14:paraId="056AA7EC" w14:textId="2749BF2A"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EMPLOYMENTFILEDHMRC</w:t>
            </w:r>
          </w:p>
        </w:tc>
        <w:tc>
          <w:tcPr>
            <w:tcW w:w="0" w:type="auto"/>
          </w:tcPr>
          <w:p w14:paraId="67B8C6FF" w14:textId="7C0FC3B7"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NUMBER (255)</w:t>
            </w:r>
          </w:p>
        </w:tc>
        <w:tc>
          <w:tcPr>
            <w:tcW w:w="0" w:type="auto"/>
          </w:tcPr>
          <w:p w14:paraId="36B722AB" w14:textId="097C21D8"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AB9C188" w14:textId="61ACA2CA"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334235DB" w14:textId="516AC264"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EMPLOYMENTFILEDHMRC</w:t>
            </w:r>
          </w:p>
        </w:tc>
        <w:tc>
          <w:tcPr>
            <w:tcW w:w="0" w:type="auto"/>
            <w:vAlign w:val="bottom"/>
          </w:tcPr>
          <w:p w14:paraId="0E18D5EC" w14:textId="0D6B6382"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EMPLOYMENTFILEDHMRC</w:t>
            </w:r>
          </w:p>
        </w:tc>
        <w:tc>
          <w:tcPr>
            <w:tcW w:w="0" w:type="auto"/>
          </w:tcPr>
          <w:p w14:paraId="69D37D86" w14:textId="27792CA9"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mployment Filed HMRC</w:t>
            </w:r>
          </w:p>
        </w:tc>
      </w:tr>
      <w:tr w:rsidR="002A1492" w:rsidRPr="00D3173D" w14:paraId="09C0BC6F" w14:textId="77777777" w:rsidTr="00A95DF6">
        <w:tc>
          <w:tcPr>
            <w:tcW w:w="0" w:type="auto"/>
            <w:vAlign w:val="bottom"/>
          </w:tcPr>
          <w:p w14:paraId="57FD8CC3" w14:textId="04A4767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6</w:t>
            </w:r>
          </w:p>
        </w:tc>
        <w:tc>
          <w:tcPr>
            <w:tcW w:w="0" w:type="auto"/>
            <w:vAlign w:val="bottom"/>
          </w:tcPr>
          <w:p w14:paraId="350DF546" w14:textId="74BBF682"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NUMBEROFPERIODSCVD</w:t>
            </w:r>
          </w:p>
        </w:tc>
        <w:tc>
          <w:tcPr>
            <w:tcW w:w="0" w:type="auto"/>
          </w:tcPr>
          <w:p w14:paraId="73874F80" w14:textId="5EB1BDE9"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w:t>
            </w:r>
          </w:p>
        </w:tc>
        <w:tc>
          <w:tcPr>
            <w:tcW w:w="0" w:type="auto"/>
          </w:tcPr>
          <w:p w14:paraId="2901CFDF" w14:textId="6672A3DB"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59066EB" w14:textId="7270E916"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4FC91518" w14:textId="11CF757F"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NUMBEROFPERIODSCVD</w:t>
            </w:r>
          </w:p>
        </w:tc>
        <w:tc>
          <w:tcPr>
            <w:tcW w:w="0" w:type="auto"/>
            <w:vAlign w:val="bottom"/>
          </w:tcPr>
          <w:p w14:paraId="703B1DBF" w14:textId="695F4FB8"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NUMBEROFPERIODSCVD</w:t>
            </w:r>
          </w:p>
        </w:tc>
        <w:tc>
          <w:tcPr>
            <w:tcW w:w="0" w:type="auto"/>
          </w:tcPr>
          <w:p w14:paraId="26F11509" w14:textId="1775844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1A1A201F"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209B0B6" w14:textId="705B845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7</w:t>
            </w:r>
          </w:p>
        </w:tc>
        <w:tc>
          <w:tcPr>
            <w:tcW w:w="0" w:type="auto"/>
            <w:vAlign w:val="bottom"/>
          </w:tcPr>
          <w:p w14:paraId="08CD0D6A" w14:textId="4506C32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REVHMRCPAYROLLID</w:t>
            </w:r>
          </w:p>
        </w:tc>
        <w:tc>
          <w:tcPr>
            <w:tcW w:w="0" w:type="auto"/>
          </w:tcPr>
          <w:p w14:paraId="3D884013" w14:textId="100385C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80)</w:t>
            </w:r>
          </w:p>
        </w:tc>
        <w:tc>
          <w:tcPr>
            <w:tcW w:w="0" w:type="auto"/>
          </w:tcPr>
          <w:p w14:paraId="2F0EE4F5" w14:textId="650B89EA"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9724C7D" w14:textId="2CB544C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60ED4E2B" w14:textId="1AA010FF"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REVHMRCPAYROLLID</w:t>
            </w:r>
          </w:p>
        </w:tc>
        <w:tc>
          <w:tcPr>
            <w:tcW w:w="0" w:type="auto"/>
            <w:vAlign w:val="bottom"/>
          </w:tcPr>
          <w:p w14:paraId="0ADCC401" w14:textId="04DDB90A"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REVHMRCPAYROLLID</w:t>
            </w:r>
          </w:p>
        </w:tc>
        <w:tc>
          <w:tcPr>
            <w:tcW w:w="0" w:type="auto"/>
          </w:tcPr>
          <w:p w14:paraId="525821EB" w14:textId="4E078C7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revious HMRC PAYROLL ID</w:t>
            </w:r>
          </w:p>
        </w:tc>
      </w:tr>
      <w:tr w:rsidR="002A1492" w:rsidRPr="00D3173D" w14:paraId="2A4D3AAB" w14:textId="77777777" w:rsidTr="00A95DF6">
        <w:tc>
          <w:tcPr>
            <w:tcW w:w="0" w:type="auto"/>
            <w:vAlign w:val="bottom"/>
          </w:tcPr>
          <w:p w14:paraId="774F0061" w14:textId="798F7F1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8</w:t>
            </w:r>
          </w:p>
        </w:tc>
        <w:tc>
          <w:tcPr>
            <w:tcW w:w="0" w:type="auto"/>
            <w:vAlign w:val="bottom"/>
          </w:tcPr>
          <w:p w14:paraId="2CCE6F24" w14:textId="100C5948"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SENDHMRCPAYROLLIDCHG</w:t>
            </w:r>
          </w:p>
        </w:tc>
        <w:tc>
          <w:tcPr>
            <w:tcW w:w="0" w:type="auto"/>
          </w:tcPr>
          <w:p w14:paraId="068A931F" w14:textId="1D64263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B97B48">
              <w:rPr>
                <w:rFonts w:ascii="Calibri Light" w:hAnsi="Calibri Light" w:cs="Calibri Light"/>
                <w:color w:val="000000"/>
                <w:sz w:val="16"/>
                <w:szCs w:val="16"/>
              </w:rPr>
              <w:t>VARCHAR2(300)</w:t>
            </w:r>
          </w:p>
        </w:tc>
        <w:tc>
          <w:tcPr>
            <w:tcW w:w="0" w:type="auto"/>
          </w:tcPr>
          <w:p w14:paraId="0D3AB3FA" w14:textId="75A42C6C"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20173BA3" w14:textId="2D905668"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3657B06F" w14:textId="0FE54F68"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SENDHMRCPAYROLLIDCHG</w:t>
            </w:r>
          </w:p>
        </w:tc>
        <w:tc>
          <w:tcPr>
            <w:tcW w:w="0" w:type="auto"/>
            <w:vAlign w:val="bottom"/>
          </w:tcPr>
          <w:p w14:paraId="5D187275" w14:textId="1798F346"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SENDHMRCPAYROLLIDCHG</w:t>
            </w:r>
          </w:p>
        </w:tc>
        <w:tc>
          <w:tcPr>
            <w:tcW w:w="0" w:type="auto"/>
          </w:tcPr>
          <w:p w14:paraId="0DEBCE12" w14:textId="0C8BF3B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2F8510F7"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FD07973" w14:textId="2E5A353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29</w:t>
            </w:r>
          </w:p>
        </w:tc>
        <w:tc>
          <w:tcPr>
            <w:tcW w:w="0" w:type="auto"/>
            <w:vAlign w:val="bottom"/>
          </w:tcPr>
          <w:p w14:paraId="2BD02DFC" w14:textId="268FCFCD"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HMRCPAYROLLIDCHGFILED</w:t>
            </w:r>
          </w:p>
        </w:tc>
        <w:tc>
          <w:tcPr>
            <w:tcW w:w="0" w:type="auto"/>
          </w:tcPr>
          <w:p w14:paraId="6C80E41A" w14:textId="7E1BF3C1"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30)</w:t>
            </w:r>
          </w:p>
        </w:tc>
        <w:tc>
          <w:tcPr>
            <w:tcW w:w="0" w:type="auto"/>
          </w:tcPr>
          <w:p w14:paraId="27BBA532" w14:textId="285AD14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4BD2A6E" w14:textId="7E45B804"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4811B1CD" w14:textId="60998A3D"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HMRCPAYROLLIDCHGFILED</w:t>
            </w:r>
          </w:p>
        </w:tc>
        <w:tc>
          <w:tcPr>
            <w:tcW w:w="0" w:type="auto"/>
            <w:vAlign w:val="bottom"/>
          </w:tcPr>
          <w:p w14:paraId="69DED844" w14:textId="268CAAAD"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HMRCPAYROLLIDCHGFILED</w:t>
            </w:r>
          </w:p>
        </w:tc>
        <w:tc>
          <w:tcPr>
            <w:tcW w:w="0" w:type="auto"/>
          </w:tcPr>
          <w:p w14:paraId="251B9DE5" w14:textId="125FBDB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7593AE29" w14:textId="77777777" w:rsidTr="00A95DF6">
        <w:tc>
          <w:tcPr>
            <w:tcW w:w="0" w:type="auto"/>
            <w:vAlign w:val="bottom"/>
          </w:tcPr>
          <w:p w14:paraId="1EE8A51B" w14:textId="6F082A3C"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0</w:t>
            </w:r>
          </w:p>
        </w:tc>
        <w:tc>
          <w:tcPr>
            <w:tcW w:w="0" w:type="auto"/>
            <w:vAlign w:val="bottom"/>
          </w:tcPr>
          <w:p w14:paraId="5E12BA53" w14:textId="2ECA59AA"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EXCLUDEFROMAL</w:t>
            </w:r>
          </w:p>
        </w:tc>
        <w:tc>
          <w:tcPr>
            <w:tcW w:w="0" w:type="auto"/>
          </w:tcPr>
          <w:p w14:paraId="0F82E0DD" w14:textId="791B808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2AF9488A" w14:textId="57B5BF1F"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3860B033" w14:textId="1809D974"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705454BD" w14:textId="62524D75"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EXCLUDEFROMAL</w:t>
            </w:r>
          </w:p>
        </w:tc>
        <w:tc>
          <w:tcPr>
            <w:tcW w:w="0" w:type="auto"/>
            <w:vAlign w:val="bottom"/>
          </w:tcPr>
          <w:p w14:paraId="6E43CA0C" w14:textId="28EE8F27"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EXCLUDEFROMAL</w:t>
            </w:r>
          </w:p>
        </w:tc>
        <w:tc>
          <w:tcPr>
            <w:tcW w:w="0" w:type="auto"/>
          </w:tcPr>
          <w:p w14:paraId="39AB2413" w14:textId="7DFE7C08"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77D7B393"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D8D631D" w14:textId="4100A81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1</w:t>
            </w:r>
          </w:p>
        </w:tc>
        <w:tc>
          <w:tcPr>
            <w:tcW w:w="0" w:type="auto"/>
            <w:vAlign w:val="bottom"/>
          </w:tcPr>
          <w:p w14:paraId="74203210" w14:textId="1909715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DATELEFTREPORTEDHMRC</w:t>
            </w:r>
          </w:p>
        </w:tc>
        <w:tc>
          <w:tcPr>
            <w:tcW w:w="0" w:type="auto"/>
          </w:tcPr>
          <w:p w14:paraId="122D8A8C" w14:textId="7FCB14C8"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7828E4B6" w14:textId="7A092B15"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3DB21BD" w14:textId="7EE7833A"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18AA20CF" w14:textId="6568541D"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DATELEFTREPORTEDHMRC</w:t>
            </w:r>
          </w:p>
        </w:tc>
        <w:tc>
          <w:tcPr>
            <w:tcW w:w="0" w:type="auto"/>
            <w:vAlign w:val="bottom"/>
          </w:tcPr>
          <w:p w14:paraId="51B9742C" w14:textId="280BB318"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DATELEFTREPORTEDHMRC</w:t>
            </w:r>
          </w:p>
        </w:tc>
        <w:tc>
          <w:tcPr>
            <w:tcW w:w="0" w:type="auto"/>
          </w:tcPr>
          <w:p w14:paraId="52AAA70E" w14:textId="26E93B97"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6C94F579" w14:textId="77777777" w:rsidTr="00A95DF6">
        <w:tc>
          <w:tcPr>
            <w:tcW w:w="0" w:type="auto"/>
            <w:vAlign w:val="bottom"/>
          </w:tcPr>
          <w:p w14:paraId="29111965" w14:textId="6883CE96"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2</w:t>
            </w:r>
          </w:p>
        </w:tc>
        <w:tc>
          <w:tcPr>
            <w:tcW w:w="0" w:type="auto"/>
            <w:vAlign w:val="bottom"/>
          </w:tcPr>
          <w:p w14:paraId="10080F70" w14:textId="1068C24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CERTIFICATE</w:t>
            </w:r>
          </w:p>
        </w:tc>
        <w:tc>
          <w:tcPr>
            <w:tcW w:w="0" w:type="auto"/>
          </w:tcPr>
          <w:p w14:paraId="2044E3B4" w14:textId="691F9FC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0DE023B8" w14:textId="77EF0969"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6AC70D94" w14:textId="12F3AE99"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7160C865" w14:textId="52D06336"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CERTIFICATE</w:t>
            </w:r>
          </w:p>
        </w:tc>
        <w:tc>
          <w:tcPr>
            <w:tcW w:w="0" w:type="auto"/>
            <w:vAlign w:val="bottom"/>
          </w:tcPr>
          <w:p w14:paraId="28F4BE9B" w14:textId="00478CAE"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CERTIFICATE</w:t>
            </w:r>
          </w:p>
        </w:tc>
        <w:tc>
          <w:tcPr>
            <w:tcW w:w="0" w:type="auto"/>
          </w:tcPr>
          <w:p w14:paraId="50411A26" w14:textId="18D4C59C"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Certificate</w:t>
            </w:r>
          </w:p>
        </w:tc>
      </w:tr>
      <w:tr w:rsidR="002A1492" w:rsidRPr="00D3173D" w14:paraId="0EC8C359"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99A22B6" w14:textId="4A637DBA"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3</w:t>
            </w:r>
          </w:p>
        </w:tc>
        <w:tc>
          <w:tcPr>
            <w:tcW w:w="0" w:type="auto"/>
            <w:vAlign w:val="bottom"/>
          </w:tcPr>
          <w:p w14:paraId="19326E6C" w14:textId="16B8465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RENEWALDATE</w:t>
            </w:r>
          </w:p>
        </w:tc>
        <w:tc>
          <w:tcPr>
            <w:tcW w:w="0" w:type="auto"/>
          </w:tcPr>
          <w:p w14:paraId="3EC2D198" w14:textId="2B3C568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52EF7C13" w14:textId="5CCCBF5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877C629" w14:textId="31862AF8"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35F9E3E5" w14:textId="4D1175B0"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RENEWALDATE</w:t>
            </w:r>
          </w:p>
        </w:tc>
        <w:tc>
          <w:tcPr>
            <w:tcW w:w="0" w:type="auto"/>
            <w:vAlign w:val="bottom"/>
          </w:tcPr>
          <w:p w14:paraId="4EA8893B" w14:textId="37FC0DAE"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RENEWALDATE</w:t>
            </w:r>
          </w:p>
        </w:tc>
        <w:tc>
          <w:tcPr>
            <w:tcW w:w="0" w:type="auto"/>
          </w:tcPr>
          <w:p w14:paraId="32A56963" w14:textId="07CE97B1"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Renewal Date</w:t>
            </w:r>
          </w:p>
        </w:tc>
      </w:tr>
      <w:tr w:rsidR="002A1492" w:rsidRPr="00D3173D" w14:paraId="1ED8525D" w14:textId="77777777" w:rsidTr="00A95DF6">
        <w:tc>
          <w:tcPr>
            <w:tcW w:w="0" w:type="auto"/>
            <w:vAlign w:val="bottom"/>
          </w:tcPr>
          <w:p w14:paraId="46FAF2A4" w14:textId="217396F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4</w:t>
            </w:r>
          </w:p>
        </w:tc>
        <w:tc>
          <w:tcPr>
            <w:tcW w:w="0" w:type="auto"/>
            <w:vAlign w:val="bottom"/>
          </w:tcPr>
          <w:p w14:paraId="243B5818" w14:textId="5A6AD6C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NUMBEROFHRSWORKED</w:t>
            </w:r>
          </w:p>
        </w:tc>
        <w:tc>
          <w:tcPr>
            <w:tcW w:w="0" w:type="auto"/>
          </w:tcPr>
          <w:p w14:paraId="13AF5462" w14:textId="29F692CA"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0" w:type="auto"/>
          </w:tcPr>
          <w:p w14:paraId="4844E7E7" w14:textId="2B88F1A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16815A85" w14:textId="0C306908"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7B7A4C5F" w14:textId="7C29F3A2"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NUMBEROFHRSWORKED</w:t>
            </w:r>
          </w:p>
        </w:tc>
        <w:tc>
          <w:tcPr>
            <w:tcW w:w="0" w:type="auto"/>
            <w:vAlign w:val="bottom"/>
          </w:tcPr>
          <w:p w14:paraId="1DD0D139" w14:textId="7D58CCF6"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NUMBEROFHRSWORKED</w:t>
            </w:r>
          </w:p>
        </w:tc>
        <w:tc>
          <w:tcPr>
            <w:tcW w:w="0" w:type="auto"/>
          </w:tcPr>
          <w:p w14:paraId="6EF74328" w14:textId="361D9E04"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 of Hours Worked</w:t>
            </w:r>
          </w:p>
        </w:tc>
      </w:tr>
      <w:tr w:rsidR="002A1492" w:rsidRPr="00D3173D" w14:paraId="538EE614"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BDC84F0" w14:textId="4D0147ED"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5</w:t>
            </w:r>
          </w:p>
        </w:tc>
        <w:tc>
          <w:tcPr>
            <w:tcW w:w="0" w:type="auto"/>
            <w:vAlign w:val="bottom"/>
          </w:tcPr>
          <w:p w14:paraId="05E4CC26" w14:textId="21EEBCF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45DATE_ISSUED</w:t>
            </w:r>
          </w:p>
        </w:tc>
        <w:tc>
          <w:tcPr>
            <w:tcW w:w="0" w:type="auto"/>
          </w:tcPr>
          <w:p w14:paraId="35788314" w14:textId="45960A16" w:rsidR="002A1492" w:rsidRPr="00B97B48" w:rsidRDefault="002A1492" w:rsidP="002A149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xml:space="preserve">   DATE</w:t>
            </w:r>
          </w:p>
        </w:tc>
        <w:tc>
          <w:tcPr>
            <w:tcW w:w="0" w:type="auto"/>
          </w:tcPr>
          <w:p w14:paraId="6B4975B9" w14:textId="24974E80"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7C3623C7" w14:textId="572F8E35"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440786F3" w14:textId="42CAFD36"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45DATE_ISSUED</w:t>
            </w:r>
          </w:p>
        </w:tc>
        <w:tc>
          <w:tcPr>
            <w:tcW w:w="0" w:type="auto"/>
            <w:vAlign w:val="bottom"/>
          </w:tcPr>
          <w:p w14:paraId="6FD0E347" w14:textId="0D5FCA73"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P45DATE_ISSUED</w:t>
            </w:r>
          </w:p>
        </w:tc>
        <w:tc>
          <w:tcPr>
            <w:tcW w:w="0" w:type="auto"/>
          </w:tcPr>
          <w:p w14:paraId="3BAC142D" w14:textId="171D8E4B"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09860C20" w14:textId="77777777" w:rsidTr="00A95DF6">
        <w:tc>
          <w:tcPr>
            <w:tcW w:w="0" w:type="auto"/>
            <w:vAlign w:val="bottom"/>
          </w:tcPr>
          <w:p w14:paraId="2C1D5E0A" w14:textId="0C215829"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6</w:t>
            </w:r>
          </w:p>
        </w:tc>
        <w:tc>
          <w:tcPr>
            <w:tcW w:w="0" w:type="auto"/>
            <w:vAlign w:val="bottom"/>
          </w:tcPr>
          <w:p w14:paraId="7DAD7820" w14:textId="44C923E6"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DATELEFTFILEDPA</w:t>
            </w:r>
          </w:p>
        </w:tc>
        <w:tc>
          <w:tcPr>
            <w:tcW w:w="0" w:type="auto"/>
          </w:tcPr>
          <w:p w14:paraId="02E6634F" w14:textId="0BC0FB3A"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5B7C6E97" w14:textId="0E1FB707"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4FAB8D18" w14:textId="027A0CE8"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0350B454" w14:textId="1F9B0151"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DATELEFTFILEDPA</w:t>
            </w:r>
          </w:p>
        </w:tc>
        <w:tc>
          <w:tcPr>
            <w:tcW w:w="0" w:type="auto"/>
            <w:vAlign w:val="bottom"/>
          </w:tcPr>
          <w:p w14:paraId="4A22AF7D" w14:textId="548B9F00"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DATELEFTFILEDPA</w:t>
            </w:r>
          </w:p>
        </w:tc>
        <w:tc>
          <w:tcPr>
            <w:tcW w:w="0" w:type="auto"/>
          </w:tcPr>
          <w:p w14:paraId="2FB3385D" w14:textId="63E88931"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5431E6FA"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68BCDE9" w14:textId="0BDE5F05"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7</w:t>
            </w:r>
          </w:p>
        </w:tc>
        <w:tc>
          <w:tcPr>
            <w:tcW w:w="0" w:type="auto"/>
            <w:vAlign w:val="bottom"/>
          </w:tcPr>
          <w:p w14:paraId="6C675CE0" w14:textId="7372FB5A"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EMPLOYMENTFILEDHMRCPA</w:t>
            </w:r>
          </w:p>
        </w:tc>
        <w:tc>
          <w:tcPr>
            <w:tcW w:w="0" w:type="auto"/>
          </w:tcPr>
          <w:p w14:paraId="5462F9AE" w14:textId="05729C9E"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w:t>
            </w:r>
          </w:p>
        </w:tc>
        <w:tc>
          <w:tcPr>
            <w:tcW w:w="0" w:type="auto"/>
          </w:tcPr>
          <w:p w14:paraId="74116F3C" w14:textId="0981F6FB"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tcPr>
          <w:p w14:paraId="5BE547A2" w14:textId="66FB4651"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Y</w:t>
            </w:r>
          </w:p>
        </w:tc>
        <w:tc>
          <w:tcPr>
            <w:tcW w:w="0" w:type="auto"/>
            <w:vAlign w:val="bottom"/>
          </w:tcPr>
          <w:p w14:paraId="05F9EEFE" w14:textId="2236474E"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EMPLOYMENTFILEDHMRCPA</w:t>
            </w:r>
          </w:p>
        </w:tc>
        <w:tc>
          <w:tcPr>
            <w:tcW w:w="0" w:type="auto"/>
            <w:vAlign w:val="bottom"/>
          </w:tcPr>
          <w:p w14:paraId="60523148" w14:textId="6F78059C"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3173D">
              <w:rPr>
                <w:rFonts w:ascii="Calibri Light" w:hAnsi="Calibri Light" w:cs="Calibri Light"/>
                <w:color w:val="000000"/>
                <w:sz w:val="16"/>
                <w:szCs w:val="16"/>
              </w:rPr>
              <w:t>EMPLOYMENTFILEDHMRCPA</w:t>
            </w:r>
          </w:p>
        </w:tc>
        <w:tc>
          <w:tcPr>
            <w:tcW w:w="0" w:type="auto"/>
          </w:tcPr>
          <w:p w14:paraId="4C397B09" w14:textId="6AE4149C"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267E52BC" w14:textId="77777777" w:rsidTr="00A95DF6">
        <w:tc>
          <w:tcPr>
            <w:tcW w:w="0" w:type="auto"/>
            <w:vAlign w:val="bottom"/>
          </w:tcPr>
          <w:p w14:paraId="581AC979" w14:textId="4D5DE631"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8</w:t>
            </w:r>
          </w:p>
        </w:tc>
        <w:tc>
          <w:tcPr>
            <w:tcW w:w="0" w:type="auto"/>
            <w:vAlign w:val="bottom"/>
          </w:tcPr>
          <w:p w14:paraId="16B01B40" w14:textId="38596C67"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NUMBER</w:t>
            </w:r>
          </w:p>
        </w:tc>
        <w:tc>
          <w:tcPr>
            <w:tcW w:w="0" w:type="auto"/>
          </w:tcPr>
          <w:p w14:paraId="7D121620" w14:textId="08F57123"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80)</w:t>
            </w:r>
          </w:p>
        </w:tc>
        <w:tc>
          <w:tcPr>
            <w:tcW w:w="0" w:type="auto"/>
          </w:tcPr>
          <w:p w14:paraId="39E7CC73" w14:textId="4B021392"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C9B3750" w14:textId="29B5A94C"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vAlign w:val="bottom"/>
          </w:tcPr>
          <w:p w14:paraId="39A5C23E" w14:textId="617ACA62"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NUMBER</w:t>
            </w:r>
          </w:p>
        </w:tc>
        <w:tc>
          <w:tcPr>
            <w:tcW w:w="0" w:type="auto"/>
            <w:vAlign w:val="bottom"/>
          </w:tcPr>
          <w:p w14:paraId="2719979F" w14:textId="141E695E"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NUMBER</w:t>
            </w:r>
          </w:p>
        </w:tc>
        <w:tc>
          <w:tcPr>
            <w:tcW w:w="0" w:type="auto"/>
          </w:tcPr>
          <w:p w14:paraId="1BDA7319" w14:textId="5AAA6AFB"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 Number of the Employee</w:t>
            </w:r>
          </w:p>
        </w:tc>
      </w:tr>
      <w:tr w:rsidR="002A1492" w:rsidRPr="00D3173D" w14:paraId="313ABCBC"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7709FB6" w14:textId="1E9EAD5A"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39</w:t>
            </w:r>
          </w:p>
        </w:tc>
        <w:tc>
          <w:tcPr>
            <w:tcW w:w="0" w:type="auto"/>
          </w:tcPr>
          <w:p w14:paraId="46ABE8A7" w14:textId="5B271E6D"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TAXREPORTINGUNITNAME</w:t>
            </w:r>
          </w:p>
        </w:tc>
        <w:tc>
          <w:tcPr>
            <w:tcW w:w="0" w:type="auto"/>
          </w:tcPr>
          <w:p w14:paraId="4C0918D9" w14:textId="06C71F1B"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0" w:type="auto"/>
          </w:tcPr>
          <w:p w14:paraId="140B0FEE" w14:textId="20010AAE"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76EE1CD" w14:textId="63036DB4"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3D91BC3" w14:textId="159490F3"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TAXREPORTINGUNITNAME</w:t>
            </w:r>
          </w:p>
        </w:tc>
        <w:tc>
          <w:tcPr>
            <w:tcW w:w="0" w:type="auto"/>
          </w:tcPr>
          <w:p w14:paraId="7B0ADAB5" w14:textId="7F8965BB"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TAXREPORTINGUNITNAME</w:t>
            </w:r>
          </w:p>
        </w:tc>
        <w:tc>
          <w:tcPr>
            <w:tcW w:w="0" w:type="auto"/>
          </w:tcPr>
          <w:p w14:paraId="6A754DE8" w14:textId="1686F4BC"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Tax Reporting Unit Name </w:t>
            </w:r>
            <w:r>
              <w:rPr>
                <w:rFonts w:ascii="Calibri Light" w:hAnsi="Calibri Light" w:cs="Calibri Light"/>
                <w:color w:val="000000"/>
                <w:sz w:val="16"/>
                <w:szCs w:val="16"/>
              </w:rPr>
              <w:lastRenderedPageBreak/>
              <w:t>defined in Fusion</w:t>
            </w:r>
          </w:p>
        </w:tc>
      </w:tr>
      <w:tr w:rsidR="002A1492" w:rsidRPr="00D3173D" w14:paraId="127BDD2C" w14:textId="77777777" w:rsidTr="00A95DF6">
        <w:tc>
          <w:tcPr>
            <w:tcW w:w="0" w:type="auto"/>
            <w:vAlign w:val="bottom"/>
          </w:tcPr>
          <w:p w14:paraId="0F0C7D79" w14:textId="1DBA43FB"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lastRenderedPageBreak/>
              <w:t>40</w:t>
            </w:r>
          </w:p>
        </w:tc>
        <w:tc>
          <w:tcPr>
            <w:tcW w:w="0" w:type="auto"/>
          </w:tcPr>
          <w:p w14:paraId="6D363CA2" w14:textId="51E60D93"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LEGISLATIVEDATAGROUPNAME</w:t>
            </w:r>
          </w:p>
        </w:tc>
        <w:tc>
          <w:tcPr>
            <w:tcW w:w="0" w:type="auto"/>
          </w:tcPr>
          <w:p w14:paraId="54C0FD19" w14:textId="697B96DD"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0" w:type="auto"/>
          </w:tcPr>
          <w:p w14:paraId="0ABA97CE" w14:textId="720659C6"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35E66A5" w14:textId="78AF0553"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794933F" w14:textId="7D7AC185"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LEGISLATIVEDATAGROUPNAME</w:t>
            </w:r>
          </w:p>
        </w:tc>
        <w:tc>
          <w:tcPr>
            <w:tcW w:w="0" w:type="auto"/>
          </w:tcPr>
          <w:p w14:paraId="29E1A06B" w14:textId="7B306E4B" w:rsidR="002A149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LEGISLATIVEDATAGROUPNAME</w:t>
            </w:r>
          </w:p>
        </w:tc>
        <w:tc>
          <w:tcPr>
            <w:tcW w:w="0" w:type="auto"/>
          </w:tcPr>
          <w:p w14:paraId="4FD3FC1E" w14:textId="2AA7699C"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Legislative Data Group Name defined in Fusion</w:t>
            </w:r>
          </w:p>
        </w:tc>
      </w:tr>
      <w:tr w:rsidR="002A1492" w:rsidRPr="00D3173D" w14:paraId="0BC02720"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976F571" w14:textId="4F1C2C5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1</w:t>
            </w:r>
          </w:p>
        </w:tc>
        <w:tc>
          <w:tcPr>
            <w:tcW w:w="0" w:type="auto"/>
            <w:vAlign w:val="bottom"/>
          </w:tcPr>
          <w:p w14:paraId="03B2A3C1" w14:textId="3C232786"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7740E353" w14:textId="1668C91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0F5DDA8C" w14:textId="45AA6475"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95D5D9" w14:textId="34DCAD5A"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vAlign w:val="bottom"/>
          </w:tcPr>
          <w:p w14:paraId="7539A704" w14:textId="7E577E77"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vAlign w:val="bottom"/>
          </w:tcPr>
          <w:p w14:paraId="3FC945B4" w14:textId="370B6D4C"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TTRIBUTE1</w:t>
            </w:r>
          </w:p>
        </w:tc>
        <w:tc>
          <w:tcPr>
            <w:tcW w:w="0" w:type="auto"/>
          </w:tcPr>
          <w:p w14:paraId="2783F0F8" w14:textId="4AF78F85"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7ECD5347" w14:textId="77777777" w:rsidTr="00A95DF6">
        <w:tc>
          <w:tcPr>
            <w:tcW w:w="0" w:type="auto"/>
            <w:vAlign w:val="bottom"/>
          </w:tcPr>
          <w:p w14:paraId="65A99F9C" w14:textId="38C401DD"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2</w:t>
            </w:r>
          </w:p>
        </w:tc>
        <w:tc>
          <w:tcPr>
            <w:tcW w:w="0" w:type="auto"/>
          </w:tcPr>
          <w:p w14:paraId="375D0B39" w14:textId="1827657B"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07846499" w14:textId="196D892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7D1401B8" w14:textId="10F32F2A"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392DC45" w14:textId="5C650D16"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418F040" w14:textId="56927877"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3BC58F08" w14:textId="03AB8B23"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2</w:t>
            </w:r>
          </w:p>
        </w:tc>
        <w:tc>
          <w:tcPr>
            <w:tcW w:w="0" w:type="auto"/>
          </w:tcPr>
          <w:p w14:paraId="250D0032" w14:textId="1649BC0F"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72EA6E62" w14:textId="77777777" w:rsidTr="00A95D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600D82F" w14:textId="54EB6AA3"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3</w:t>
            </w:r>
          </w:p>
        </w:tc>
        <w:tc>
          <w:tcPr>
            <w:tcW w:w="0" w:type="auto"/>
          </w:tcPr>
          <w:p w14:paraId="097253A0" w14:textId="7B49C4EF"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01FEDEB8" w14:textId="1828CB90"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29B2F829" w14:textId="2BB3F2FD"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1E70307" w14:textId="317DA04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66C14FC" w14:textId="28DDF728"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1B6DE18A" w14:textId="5897822B"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3</w:t>
            </w:r>
          </w:p>
        </w:tc>
        <w:tc>
          <w:tcPr>
            <w:tcW w:w="0" w:type="auto"/>
          </w:tcPr>
          <w:p w14:paraId="61722460" w14:textId="25C03DA7"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5016326F" w14:textId="77777777" w:rsidTr="00A95DF6">
        <w:tc>
          <w:tcPr>
            <w:tcW w:w="0" w:type="auto"/>
            <w:vAlign w:val="bottom"/>
          </w:tcPr>
          <w:p w14:paraId="26999AF1" w14:textId="1407840C"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A1492">
              <w:rPr>
                <w:rFonts w:ascii="Calibri Light" w:hAnsi="Calibri Light" w:cs="Calibri Light"/>
                <w:color w:val="000000"/>
                <w:sz w:val="16"/>
                <w:szCs w:val="16"/>
              </w:rPr>
              <w:t>44</w:t>
            </w:r>
          </w:p>
        </w:tc>
        <w:tc>
          <w:tcPr>
            <w:tcW w:w="0" w:type="auto"/>
          </w:tcPr>
          <w:p w14:paraId="6DD9D468" w14:textId="3A1287D8"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58B69736" w14:textId="1C875196" w:rsidR="002A1492" w:rsidRPr="00B97B48"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6FD3CF27" w14:textId="3B7A07B3"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BBEF186" w14:textId="5386444E" w:rsidR="002A1492" w:rsidRPr="00FD5DA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74459F3" w14:textId="7BB0F4AA"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743BA8EC" w14:textId="36E6E964" w:rsidR="002A1492" w:rsidRPr="00D3173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4</w:t>
            </w:r>
          </w:p>
        </w:tc>
        <w:tc>
          <w:tcPr>
            <w:tcW w:w="0" w:type="auto"/>
          </w:tcPr>
          <w:p w14:paraId="2FCC6A49" w14:textId="5B09FDF7" w:rsidR="002A1492" w:rsidRPr="0010494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D3173D" w14:paraId="134EA143" w14:textId="77777777" w:rsidTr="00A95DF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7E99A3D6" w14:textId="5C8DFD6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5</w:t>
            </w:r>
          </w:p>
        </w:tc>
        <w:tc>
          <w:tcPr>
            <w:tcW w:w="0" w:type="auto"/>
          </w:tcPr>
          <w:p w14:paraId="672F4EF0" w14:textId="2F46A84C" w:rsidR="002A1492" w:rsidRPr="00B97B48"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1CF43351" w14:textId="6D0BDE3E" w:rsidR="002A1492" w:rsidRPr="00B97B48"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F617401" w14:textId="60F73BDA"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AC3270" w14:textId="07BFFA08"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117D7FE" w14:textId="79AB9557" w:rsidR="002A1492" w:rsidRPr="00D3173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4AC5F4ED" w14:textId="038AC3AF" w:rsidR="002A1492" w:rsidRPr="00D3173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5</w:t>
            </w:r>
          </w:p>
        </w:tc>
        <w:tc>
          <w:tcPr>
            <w:tcW w:w="0" w:type="auto"/>
          </w:tcPr>
          <w:p w14:paraId="27521725" w14:textId="2960E5D1" w:rsidR="002A1492" w:rsidRPr="0010494A"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D3173D" w14:paraId="4FA6B4E7" w14:textId="77777777" w:rsidTr="00A95DF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vAlign w:val="bottom"/>
          </w:tcPr>
          <w:p w14:paraId="4A8D515E" w14:textId="72B87515"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6</w:t>
            </w:r>
          </w:p>
        </w:tc>
        <w:tc>
          <w:tcPr>
            <w:tcW w:w="0" w:type="auto"/>
          </w:tcPr>
          <w:p w14:paraId="2A776EAC" w14:textId="290C8606" w:rsidR="002A1492" w:rsidRPr="00B97B48"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42DD8910" w14:textId="45049ADA" w:rsidR="002A1492" w:rsidRPr="00B97B48"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7DFF6B7" w14:textId="6AE7C498"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08A464" w14:textId="586DE431"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978F55" w14:textId="2D829D79" w:rsidR="002A1492" w:rsidRPr="00D3173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0562853A" w14:textId="756DA25A" w:rsidR="002A1492" w:rsidRPr="00D3173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6</w:t>
            </w:r>
          </w:p>
        </w:tc>
        <w:tc>
          <w:tcPr>
            <w:tcW w:w="0" w:type="auto"/>
          </w:tcPr>
          <w:p w14:paraId="2F9DB147" w14:textId="055D4AC9" w:rsidR="002A1492" w:rsidRPr="0010494A"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D3173D" w14:paraId="3B6AC39D" w14:textId="77777777" w:rsidTr="00A95DF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4976E007" w14:textId="5EB4EE0B"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7</w:t>
            </w:r>
          </w:p>
        </w:tc>
        <w:tc>
          <w:tcPr>
            <w:tcW w:w="0" w:type="auto"/>
          </w:tcPr>
          <w:p w14:paraId="707D4BC6" w14:textId="7B41BB2C" w:rsidR="002A1492" w:rsidRPr="00B97B48"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11D0E5F7" w14:textId="377F3322" w:rsidR="002A1492" w:rsidRPr="00B97B48"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612F21A" w14:textId="0AD81813"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6FDE79DA" w14:textId="1F205670"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44F5990E" w14:textId="57A12042" w:rsidR="002A1492" w:rsidRPr="00D3173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1CFD877A" w14:textId="5FA5F82F" w:rsidR="002A1492" w:rsidRPr="00D3173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7</w:t>
            </w:r>
          </w:p>
        </w:tc>
        <w:tc>
          <w:tcPr>
            <w:tcW w:w="0" w:type="auto"/>
          </w:tcPr>
          <w:p w14:paraId="4543218C" w14:textId="670ABBE9" w:rsidR="002A1492" w:rsidRPr="0010494A"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D3173D" w14:paraId="6C4FD7B3" w14:textId="77777777" w:rsidTr="00A95DF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vAlign w:val="bottom"/>
          </w:tcPr>
          <w:p w14:paraId="09DF2A04" w14:textId="190FB8E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8</w:t>
            </w:r>
          </w:p>
        </w:tc>
        <w:tc>
          <w:tcPr>
            <w:tcW w:w="0" w:type="auto"/>
          </w:tcPr>
          <w:p w14:paraId="515B95F9" w14:textId="291D1443" w:rsidR="002A1492" w:rsidRPr="00B97B48"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419545FA" w14:textId="22BAA219" w:rsidR="002A1492" w:rsidRPr="00B97B48"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6AA5D77" w14:textId="36A0CFBE"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0D06950" w14:textId="524E89AF"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664D5AF" w14:textId="7822A41E" w:rsidR="002A1492" w:rsidRPr="00D3173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1566A08D" w14:textId="131E9B57" w:rsidR="002A1492" w:rsidRPr="00D3173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8</w:t>
            </w:r>
          </w:p>
        </w:tc>
        <w:tc>
          <w:tcPr>
            <w:tcW w:w="0" w:type="auto"/>
          </w:tcPr>
          <w:p w14:paraId="1D29EC02" w14:textId="21D7D102" w:rsidR="002A1492" w:rsidRPr="0010494A"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D3173D" w14:paraId="6D31E976" w14:textId="77777777" w:rsidTr="00A95DF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4E12D919" w14:textId="19B71AD4"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49</w:t>
            </w:r>
          </w:p>
        </w:tc>
        <w:tc>
          <w:tcPr>
            <w:tcW w:w="0" w:type="auto"/>
          </w:tcPr>
          <w:p w14:paraId="441F83A6" w14:textId="01FAF3BA" w:rsidR="002A1492" w:rsidRPr="00B97B48"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080A62E8" w14:textId="4D251BE1" w:rsidR="002A1492" w:rsidRPr="00B97B48"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11810B77" w14:textId="2A04DA5D"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A19C04" w14:textId="1739E8D2"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8EAF961" w14:textId="47E6684C" w:rsidR="002A1492" w:rsidRPr="00D3173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296DD35C" w14:textId="07E83C8B" w:rsidR="002A1492" w:rsidRPr="00D3173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9</w:t>
            </w:r>
          </w:p>
        </w:tc>
        <w:tc>
          <w:tcPr>
            <w:tcW w:w="0" w:type="auto"/>
          </w:tcPr>
          <w:p w14:paraId="75523115" w14:textId="6F79FAC3" w:rsidR="002A1492" w:rsidRPr="0010494A"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D3173D" w14:paraId="1C20EF7A" w14:textId="77777777" w:rsidTr="00A95DF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vAlign w:val="bottom"/>
          </w:tcPr>
          <w:p w14:paraId="2ED6575E" w14:textId="5BB5F6CB"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0</w:t>
            </w:r>
          </w:p>
        </w:tc>
        <w:tc>
          <w:tcPr>
            <w:tcW w:w="0" w:type="auto"/>
          </w:tcPr>
          <w:p w14:paraId="6FE28298" w14:textId="1D83E560" w:rsidR="002A1492" w:rsidRPr="00B97B48"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5FB8EC11" w14:textId="01CFD1FE" w:rsidR="002A1492" w:rsidRPr="00B97B48"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44522EA" w14:textId="23A57B42"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594392" w14:textId="1E766AF2"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A822CB4" w14:textId="342DECFE" w:rsidR="002A1492" w:rsidRPr="00D3173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5EF9C82F" w14:textId="5E8603B2" w:rsidR="002A1492" w:rsidRPr="00D3173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0</w:t>
            </w:r>
          </w:p>
        </w:tc>
        <w:tc>
          <w:tcPr>
            <w:tcW w:w="0" w:type="auto"/>
          </w:tcPr>
          <w:p w14:paraId="2F81A843" w14:textId="3595FE28" w:rsidR="002A1492" w:rsidRPr="0010494A"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D3173D" w14:paraId="2D4EF36D" w14:textId="77777777" w:rsidTr="00A95DF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368FECB1" w14:textId="4BA0801E"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1</w:t>
            </w:r>
          </w:p>
        </w:tc>
        <w:tc>
          <w:tcPr>
            <w:tcW w:w="0" w:type="auto"/>
          </w:tcPr>
          <w:p w14:paraId="4A78262E" w14:textId="03CE651F" w:rsidR="002A1492" w:rsidRPr="00B97B48"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7E5D916B" w14:textId="4CF65395" w:rsidR="002A1492" w:rsidRPr="00B97B48"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66A0A67C" w14:textId="3FF182D5"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3C1FE38D" w14:textId="2F34F2B5"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E695F68" w14:textId="7BA55A16" w:rsidR="002A1492" w:rsidRPr="00D3173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1B7DE1B0" w14:textId="3D8C8FFB" w:rsidR="002A1492" w:rsidRPr="00D3173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1</w:t>
            </w:r>
          </w:p>
        </w:tc>
        <w:tc>
          <w:tcPr>
            <w:tcW w:w="0" w:type="auto"/>
          </w:tcPr>
          <w:p w14:paraId="4747ECA9" w14:textId="56440CFC" w:rsidR="002A1492" w:rsidRPr="0010494A"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D3173D" w14:paraId="71C0E184" w14:textId="77777777" w:rsidTr="00A95DF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vAlign w:val="bottom"/>
          </w:tcPr>
          <w:p w14:paraId="48DD62E1" w14:textId="62586459"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2</w:t>
            </w:r>
          </w:p>
        </w:tc>
        <w:tc>
          <w:tcPr>
            <w:tcW w:w="0" w:type="auto"/>
          </w:tcPr>
          <w:p w14:paraId="70273A1C" w14:textId="1728811D" w:rsidR="002A1492" w:rsidRPr="00B97B48"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2BED455A" w14:textId="6386B496" w:rsidR="002A1492" w:rsidRPr="00B97B48"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88A46DE" w14:textId="1D4FCE9E"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7BCD7CD3" w14:textId="19B6341B"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53AA41D" w14:textId="2A510D1E" w:rsidR="002A1492" w:rsidRPr="00D3173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05B6B0F3" w14:textId="42B48898" w:rsidR="002A1492" w:rsidRPr="00D3173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2</w:t>
            </w:r>
          </w:p>
        </w:tc>
        <w:tc>
          <w:tcPr>
            <w:tcW w:w="0" w:type="auto"/>
          </w:tcPr>
          <w:p w14:paraId="4CAF0789" w14:textId="0BB31231" w:rsidR="002A1492" w:rsidRPr="0010494A"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D3173D" w14:paraId="2B19E6E6" w14:textId="77777777" w:rsidTr="00A95DF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5B1EA378" w14:textId="6FABB2B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3</w:t>
            </w:r>
          </w:p>
        </w:tc>
        <w:tc>
          <w:tcPr>
            <w:tcW w:w="0" w:type="auto"/>
          </w:tcPr>
          <w:p w14:paraId="4172289B" w14:textId="48473D23" w:rsidR="002A1492" w:rsidRPr="006757C7"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538C9F5E" w14:textId="1AAF33CD" w:rsidR="002A1492" w:rsidRPr="0046306F"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54CAC9EA" w14:textId="04BCE097"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2B0FE03" w14:textId="5D00AE8F"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5B0D710F" w14:textId="742060DB" w:rsidR="002A1492" w:rsidRPr="006757C7"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2DB74098" w14:textId="4F9FD0FC" w:rsidR="002A1492" w:rsidRPr="006757C7"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3</w:t>
            </w:r>
          </w:p>
        </w:tc>
        <w:tc>
          <w:tcPr>
            <w:tcW w:w="0" w:type="auto"/>
          </w:tcPr>
          <w:p w14:paraId="6A35C029" w14:textId="77777777" w:rsidR="002A1492" w:rsidRPr="0010494A"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D3173D" w14:paraId="76246BED" w14:textId="77777777" w:rsidTr="00A95DF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vAlign w:val="bottom"/>
          </w:tcPr>
          <w:p w14:paraId="3238355E" w14:textId="38F9F398"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4</w:t>
            </w:r>
          </w:p>
        </w:tc>
        <w:tc>
          <w:tcPr>
            <w:tcW w:w="0" w:type="auto"/>
          </w:tcPr>
          <w:p w14:paraId="3164351C" w14:textId="79AA485C" w:rsidR="002A1492" w:rsidRPr="006757C7"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6C564477" w14:textId="476DAAA9" w:rsidR="002A1492" w:rsidRPr="0046306F"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448D8C81" w14:textId="3A54E8A7"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5413B3" w14:textId="666E304C"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05845D8C" w14:textId="7D202C00" w:rsidR="002A1492" w:rsidRPr="006757C7"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42057B15" w14:textId="34019C2B" w:rsidR="002A1492" w:rsidRPr="006757C7"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4</w:t>
            </w:r>
          </w:p>
        </w:tc>
        <w:tc>
          <w:tcPr>
            <w:tcW w:w="0" w:type="auto"/>
          </w:tcPr>
          <w:p w14:paraId="674FA972" w14:textId="77777777" w:rsidR="002A1492" w:rsidRPr="0010494A"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D3173D" w14:paraId="0A3930D6" w14:textId="77777777" w:rsidTr="00A95DF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13B05926" w14:textId="534270F9"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5</w:t>
            </w:r>
          </w:p>
        </w:tc>
        <w:tc>
          <w:tcPr>
            <w:tcW w:w="0" w:type="auto"/>
          </w:tcPr>
          <w:p w14:paraId="6F58B6C2" w14:textId="63BE56CD" w:rsidR="002A1492" w:rsidRPr="006757C7"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396813E8" w14:textId="0618ED22" w:rsidR="002A1492" w:rsidRPr="0046306F"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DC1580">
              <w:rPr>
                <w:rFonts w:ascii="Calibri Light" w:hAnsi="Calibri Light" w:cs="Calibri Light"/>
                <w:color w:val="000000"/>
                <w:sz w:val="16"/>
                <w:szCs w:val="16"/>
              </w:rPr>
              <w:t>VARCHAR2(150)</w:t>
            </w:r>
          </w:p>
        </w:tc>
        <w:tc>
          <w:tcPr>
            <w:tcW w:w="0" w:type="auto"/>
          </w:tcPr>
          <w:p w14:paraId="68D0869E" w14:textId="5176AD01"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22C94559" w14:textId="50D7DE12"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FD5DAE">
              <w:rPr>
                <w:rFonts w:ascii="Calibri Light" w:hAnsi="Calibri Light" w:cs="Calibri Light"/>
                <w:color w:val="000000"/>
                <w:sz w:val="16"/>
                <w:szCs w:val="16"/>
              </w:rPr>
              <w:t>N</w:t>
            </w:r>
          </w:p>
        </w:tc>
        <w:tc>
          <w:tcPr>
            <w:tcW w:w="0" w:type="auto"/>
          </w:tcPr>
          <w:p w14:paraId="1E763B08" w14:textId="2C41EE9B" w:rsidR="002A1492" w:rsidRPr="006757C7"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38C35143" w14:textId="35F1CFB7" w:rsidR="002A1492" w:rsidRPr="006757C7"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757C7">
              <w:rPr>
                <w:rFonts w:ascii="Calibri Light" w:hAnsi="Calibri Light" w:cs="Calibri Light"/>
                <w:color w:val="000000"/>
                <w:sz w:val="16"/>
                <w:szCs w:val="16"/>
              </w:rPr>
              <w:t>ATTRIBUTE</w:t>
            </w:r>
            <w:r>
              <w:rPr>
                <w:rFonts w:ascii="Calibri Light" w:hAnsi="Calibri Light" w:cs="Calibri Light"/>
                <w:color w:val="000000"/>
                <w:sz w:val="16"/>
                <w:szCs w:val="16"/>
              </w:rPr>
              <w:t>15</w:t>
            </w:r>
          </w:p>
        </w:tc>
        <w:tc>
          <w:tcPr>
            <w:tcW w:w="0" w:type="auto"/>
          </w:tcPr>
          <w:p w14:paraId="38114963" w14:textId="77777777" w:rsidR="002A1492" w:rsidRPr="0010494A"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D3173D" w14:paraId="4A0781B4" w14:textId="77777777" w:rsidTr="00A95DF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vAlign w:val="bottom"/>
          </w:tcPr>
          <w:p w14:paraId="6CFA06D9" w14:textId="6BAC38AA"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6</w:t>
            </w:r>
          </w:p>
        </w:tc>
        <w:tc>
          <w:tcPr>
            <w:tcW w:w="0" w:type="auto"/>
          </w:tcPr>
          <w:p w14:paraId="4EE5A9BE" w14:textId="2D470D10" w:rsidR="002A1492" w:rsidRPr="006757C7"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449A4">
              <w:rPr>
                <w:rFonts w:ascii="Calibri Light" w:hAnsi="Calibri Light" w:cs="Calibri Light"/>
                <w:color w:val="000000"/>
                <w:sz w:val="16"/>
                <w:szCs w:val="16"/>
              </w:rPr>
              <w:t>DIRCARDCOMPID</w:t>
            </w:r>
          </w:p>
        </w:tc>
        <w:tc>
          <w:tcPr>
            <w:tcW w:w="0" w:type="auto"/>
          </w:tcPr>
          <w:p w14:paraId="5BADC20D" w14:textId="19CCF2F6" w:rsidR="002A1492" w:rsidRPr="0046306F"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0" w:type="auto"/>
          </w:tcPr>
          <w:p w14:paraId="33FA595F" w14:textId="66917A2B"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6435387" w14:textId="7608A34D" w:rsidR="002A1492" w:rsidRPr="00FD5DAE"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7FE8167D" w14:textId="446DBF74" w:rsidR="002A1492" w:rsidRPr="006757C7"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449A4">
              <w:rPr>
                <w:rFonts w:ascii="Calibri Light" w:hAnsi="Calibri Light" w:cs="Calibri Light"/>
                <w:color w:val="000000"/>
                <w:sz w:val="16"/>
                <w:szCs w:val="16"/>
              </w:rPr>
              <w:t>DIRCARDCOMPID</w:t>
            </w:r>
          </w:p>
        </w:tc>
        <w:tc>
          <w:tcPr>
            <w:tcW w:w="0" w:type="auto"/>
          </w:tcPr>
          <w:p w14:paraId="05B3BF50" w14:textId="41568FFF" w:rsidR="002A1492" w:rsidRPr="006757C7"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449A4">
              <w:rPr>
                <w:rFonts w:ascii="Calibri Light" w:hAnsi="Calibri Light" w:cs="Calibri Light"/>
                <w:color w:val="000000"/>
                <w:sz w:val="16"/>
                <w:szCs w:val="16"/>
              </w:rPr>
              <w:t>DIRCARDCOMPID</w:t>
            </w:r>
          </w:p>
        </w:tc>
        <w:tc>
          <w:tcPr>
            <w:tcW w:w="0" w:type="auto"/>
          </w:tcPr>
          <w:p w14:paraId="5BBF03F4" w14:textId="77777777" w:rsidR="002A1492" w:rsidRPr="0010494A"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D3173D" w14:paraId="3D6E7657" w14:textId="77777777" w:rsidTr="00A95DF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bottom"/>
          </w:tcPr>
          <w:p w14:paraId="43C5FB29" w14:textId="24D44626"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7</w:t>
            </w:r>
          </w:p>
        </w:tc>
        <w:tc>
          <w:tcPr>
            <w:tcW w:w="0" w:type="auto"/>
          </w:tcPr>
          <w:p w14:paraId="1D41324E" w14:textId="7378F4D0" w:rsidR="002A1492" w:rsidRPr="006757C7"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449A4">
              <w:rPr>
                <w:rFonts w:ascii="Calibri Light" w:hAnsi="Calibri Light" w:cs="Calibri Light"/>
                <w:color w:val="000000"/>
                <w:sz w:val="16"/>
                <w:szCs w:val="16"/>
              </w:rPr>
              <w:t>DIRCARDID</w:t>
            </w:r>
          </w:p>
        </w:tc>
        <w:tc>
          <w:tcPr>
            <w:tcW w:w="0" w:type="auto"/>
          </w:tcPr>
          <w:p w14:paraId="6933AF14" w14:textId="0254C5F4" w:rsidR="002A1492" w:rsidRPr="0046306F"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0" w:type="auto"/>
          </w:tcPr>
          <w:p w14:paraId="7ED07CCF" w14:textId="093AD4D2"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1F511CA5" w14:textId="31033217" w:rsidR="002A1492" w:rsidRPr="00FD5DAE"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5C49AC5" w14:textId="62A576DC" w:rsidR="002A1492" w:rsidRPr="006757C7"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449A4">
              <w:rPr>
                <w:rFonts w:ascii="Calibri Light" w:hAnsi="Calibri Light" w:cs="Calibri Light"/>
                <w:color w:val="000000"/>
                <w:sz w:val="16"/>
                <w:szCs w:val="16"/>
              </w:rPr>
              <w:t>DIRCARDID</w:t>
            </w:r>
          </w:p>
        </w:tc>
        <w:tc>
          <w:tcPr>
            <w:tcW w:w="0" w:type="auto"/>
          </w:tcPr>
          <w:p w14:paraId="62722D37" w14:textId="00CDB0B4" w:rsidR="002A1492" w:rsidRPr="006757C7"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449A4">
              <w:rPr>
                <w:rFonts w:ascii="Calibri Light" w:hAnsi="Calibri Light" w:cs="Calibri Light"/>
                <w:color w:val="000000"/>
                <w:sz w:val="16"/>
                <w:szCs w:val="16"/>
              </w:rPr>
              <w:t>DIRCARDID</w:t>
            </w:r>
          </w:p>
        </w:tc>
        <w:tc>
          <w:tcPr>
            <w:tcW w:w="0" w:type="auto"/>
          </w:tcPr>
          <w:p w14:paraId="513D72EB" w14:textId="77777777" w:rsidR="002A1492" w:rsidRPr="0010494A"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D3173D" w14:paraId="78C0F788" w14:textId="77777777" w:rsidTr="00A95DF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vAlign w:val="bottom"/>
          </w:tcPr>
          <w:p w14:paraId="329A0DDB" w14:textId="0BB23994" w:rsidR="002A1492" w:rsidRPr="002A1492" w:rsidRDefault="002A1492" w:rsidP="002A1492">
            <w:pPr>
              <w:widowControl w:val="0"/>
              <w:autoSpaceDE w:val="0"/>
              <w:autoSpaceDN w:val="0"/>
              <w:adjustRightInd w:val="0"/>
              <w:spacing w:after="0" w:line="240" w:lineRule="auto"/>
              <w:ind w:left="108" w:right="108"/>
              <w:rPr>
                <w:rFonts w:ascii="Calibri Light" w:hAnsi="Calibri Light" w:cs="Calibri Light"/>
                <w:b w:val="0"/>
                <w:bCs w:val="0"/>
                <w:color w:val="000000"/>
                <w:sz w:val="16"/>
                <w:szCs w:val="16"/>
              </w:rPr>
            </w:pPr>
            <w:r w:rsidRPr="002A1492">
              <w:rPr>
                <w:rFonts w:ascii="Calibri Light" w:hAnsi="Calibri Light" w:cs="Calibri Light"/>
                <w:b w:val="0"/>
                <w:bCs w:val="0"/>
                <w:color w:val="000000"/>
                <w:sz w:val="16"/>
                <w:szCs w:val="16"/>
              </w:rPr>
              <w:t>58</w:t>
            </w:r>
          </w:p>
        </w:tc>
        <w:tc>
          <w:tcPr>
            <w:tcW w:w="0" w:type="auto"/>
          </w:tcPr>
          <w:p w14:paraId="5B125137" w14:textId="6723ADC5" w:rsidR="002A1492" w:rsidRPr="000449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CATEGORY</w:t>
            </w:r>
          </w:p>
        </w:tc>
        <w:tc>
          <w:tcPr>
            <w:tcW w:w="0" w:type="auto"/>
          </w:tcPr>
          <w:p w14:paraId="68C28FD5" w14:textId="5FB31D31" w:rsidR="002A1492" w:rsidRPr="00415E29"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0" w:type="auto"/>
          </w:tcPr>
          <w:p w14:paraId="0B14CAF4" w14:textId="7573DBE8" w:rsidR="002A149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37BAADAF" w14:textId="78C83DD3" w:rsidR="002A149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0FA5F183" w14:textId="75D5FE81" w:rsidR="002A1492" w:rsidRPr="000449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CATEGORY</w:t>
            </w:r>
          </w:p>
        </w:tc>
        <w:tc>
          <w:tcPr>
            <w:tcW w:w="0" w:type="auto"/>
          </w:tcPr>
          <w:p w14:paraId="6C2EE762" w14:textId="7807CECC" w:rsidR="002A1492" w:rsidRPr="000449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ATTRIBUTE_CATEGORY</w:t>
            </w:r>
          </w:p>
        </w:tc>
        <w:tc>
          <w:tcPr>
            <w:tcW w:w="0" w:type="auto"/>
          </w:tcPr>
          <w:p w14:paraId="5E6F8EAA" w14:textId="33084F08" w:rsidR="002A1492" w:rsidRPr="0010494A"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77AE5">
              <w:rPr>
                <w:rFonts w:ascii="Calibri Light" w:hAnsi="Calibri Light" w:cs="Calibri Light"/>
                <w:color w:val="000000"/>
                <w:sz w:val="16"/>
                <w:szCs w:val="16"/>
              </w:rPr>
              <w:t>HRX_GB_PAYE</w:t>
            </w:r>
          </w:p>
        </w:tc>
      </w:tr>
    </w:tbl>
    <w:p w14:paraId="783A8D99" w14:textId="7CC5BF75" w:rsidR="00A052D8" w:rsidRPr="00D3173D" w:rsidRDefault="00A052D8" w:rsidP="00D3173D">
      <w:pPr>
        <w:widowControl w:val="0"/>
        <w:autoSpaceDE w:val="0"/>
        <w:autoSpaceDN w:val="0"/>
        <w:adjustRightInd w:val="0"/>
        <w:spacing w:after="0" w:line="240" w:lineRule="auto"/>
        <w:ind w:left="108" w:right="108"/>
        <w:rPr>
          <w:rFonts w:ascii="Calibri Light" w:hAnsi="Calibri Light" w:cs="Calibri Light"/>
          <w:color w:val="000000"/>
          <w:sz w:val="16"/>
          <w:szCs w:val="16"/>
        </w:rPr>
      </w:pPr>
    </w:p>
    <w:p w14:paraId="38FAD71A" w14:textId="77777777" w:rsidR="00A41AA3" w:rsidRDefault="00A41AA3" w:rsidP="00A41AA3">
      <w:pPr>
        <w:pStyle w:val="Heading3"/>
      </w:pPr>
      <w:bookmarkStart w:id="57" w:name="_Toc142915638"/>
      <w:r>
        <w:t>Mapping</w:t>
      </w:r>
      <w:bookmarkEnd w:id="57"/>
    </w:p>
    <w:p w14:paraId="0A1ADB56" w14:textId="77777777" w:rsidR="00A41AA3" w:rsidRPr="00B213B0" w:rsidRDefault="00A41AA3" w:rsidP="00A41AA3">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A41AA3" w:rsidRPr="006A1109" w14:paraId="0793E9DE" w14:textId="77777777" w:rsidTr="004E67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5D3262" w14:textId="77777777" w:rsidR="00A41AA3" w:rsidRPr="006A1109" w:rsidRDefault="00A41AA3" w:rsidP="004E67C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9629FA8" w14:textId="77777777" w:rsidR="00A41AA3" w:rsidRPr="006A1109" w:rsidRDefault="00A41AA3" w:rsidP="004E67C7">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41AA3" w:rsidRPr="006A1109" w14:paraId="48DD2B89" w14:textId="77777777" w:rsidTr="004E67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07FAA76" w14:textId="77777777" w:rsidR="00A41AA3" w:rsidRPr="006A1109" w:rsidRDefault="00A41AA3" w:rsidP="004E67C7">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CBB4F47" w14:textId="77777777" w:rsidR="00A41AA3" w:rsidRPr="006A1109" w:rsidRDefault="00A41AA3" w:rsidP="004E67C7">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94EE9AF" w14:textId="7367B3EA" w:rsidR="00A5455B" w:rsidRDefault="00A5455B" w:rsidP="00A052D8"/>
    <w:p w14:paraId="1B8F6BC6" w14:textId="14991CC5" w:rsidR="00A052D8" w:rsidRPr="00A052D8" w:rsidRDefault="00717119" w:rsidP="00A052D8">
      <w:pPr>
        <w:pStyle w:val="Heading2"/>
      </w:pPr>
      <w:bookmarkStart w:id="58" w:name="_Toc142915639"/>
      <w:r>
        <w:t>Student Loan</w:t>
      </w:r>
      <w:r w:rsidR="00361345">
        <w:t xml:space="preserve"> Calculation Card</w:t>
      </w:r>
      <w:bookmarkEnd w:id="58"/>
    </w:p>
    <w:p w14:paraId="79D69061" w14:textId="5B82A704"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Data File Name: </w:t>
      </w:r>
      <w:r w:rsidR="00C915AF" w:rsidRPr="00C915AF">
        <w:rPr>
          <w:rFonts w:ascii="Calibri Light" w:hAnsi="Calibri Light" w:cs="Arial"/>
          <w:color w:val="4F4F4F"/>
          <w:sz w:val="22"/>
          <w:szCs w:val="22"/>
          <w:lang w:val="en-GB" w:eastAsia="en-IE"/>
        </w:rPr>
        <w:t>XXMX_PAY_CALC_CARDS_SL_STG</w:t>
      </w:r>
      <w:r w:rsidRPr="00D75EE7">
        <w:rPr>
          <w:rFonts w:ascii="Calibri Light" w:hAnsi="Calibri Light" w:cs="Arial"/>
          <w:color w:val="4F4F4F"/>
          <w:sz w:val="22"/>
          <w:szCs w:val="22"/>
          <w:lang w:val="en-GB" w:eastAsia="en-IE"/>
        </w:rPr>
        <w:t>.dat</w:t>
      </w:r>
    </w:p>
    <w:p w14:paraId="376DD4F2" w14:textId="4D885EBE"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00C915AF" w:rsidRPr="00C915AF">
        <w:rPr>
          <w:rFonts w:ascii="Calibri Light" w:hAnsi="Calibri Light" w:cs="Arial"/>
          <w:color w:val="4F4F4F"/>
          <w:sz w:val="22"/>
          <w:szCs w:val="22"/>
          <w:lang w:val="en-GB" w:eastAsia="en-IE"/>
        </w:rPr>
        <w:t>XXMX_PAY_CALC_CARDS_SL_STG</w:t>
      </w:r>
      <w:r w:rsidR="00C915AF">
        <w:rPr>
          <w:rFonts w:ascii="Calibri Light" w:hAnsi="Calibri Light" w:cs="Arial"/>
          <w:color w:val="4F4F4F"/>
          <w:sz w:val="22"/>
          <w:szCs w:val="22"/>
          <w:lang w:val="en-GB" w:eastAsia="en-IE"/>
        </w:rPr>
        <w:t>,</w:t>
      </w:r>
      <w:r w:rsidR="00C915AF" w:rsidRPr="00C915AF">
        <w:rPr>
          <w:rFonts w:ascii="Calibri Light" w:hAnsi="Calibri Light" w:cs="Arial"/>
          <w:color w:val="4F4F4F"/>
          <w:sz w:val="22"/>
          <w:szCs w:val="22"/>
          <w:lang w:val="en-GB" w:eastAsia="en-IE"/>
        </w:rPr>
        <w:t xml:space="preserve"> XXMX_PAY_</w:t>
      </w:r>
      <w:r w:rsidR="00C915AF">
        <w:rPr>
          <w:rFonts w:ascii="Calibri Light" w:hAnsi="Calibri Light" w:cs="Arial"/>
          <w:color w:val="4F4F4F"/>
          <w:sz w:val="22"/>
          <w:szCs w:val="22"/>
          <w:lang w:val="en-GB" w:eastAsia="en-IE"/>
        </w:rPr>
        <w:t>COMP</w:t>
      </w:r>
      <w:r w:rsidR="00C915AF" w:rsidRPr="00C915AF">
        <w:rPr>
          <w:rFonts w:ascii="Calibri Light" w:hAnsi="Calibri Light" w:cs="Arial"/>
          <w:color w:val="4F4F4F"/>
          <w:sz w:val="22"/>
          <w:szCs w:val="22"/>
          <w:lang w:val="en-GB" w:eastAsia="en-IE"/>
        </w:rPr>
        <w:t>_SL_STG</w:t>
      </w:r>
      <w:r w:rsidR="00C915AF">
        <w:rPr>
          <w:rFonts w:ascii="Calibri Light" w:hAnsi="Calibri Light" w:cs="Arial"/>
          <w:color w:val="4F4F4F"/>
          <w:sz w:val="22"/>
          <w:szCs w:val="22"/>
          <w:lang w:val="en-GB" w:eastAsia="en-IE"/>
        </w:rPr>
        <w:t xml:space="preserve">, </w:t>
      </w:r>
      <w:r w:rsidR="00C915AF" w:rsidRPr="00C915AF">
        <w:rPr>
          <w:rFonts w:ascii="Calibri Light" w:hAnsi="Calibri Light" w:cs="Arial"/>
          <w:color w:val="4F4F4F"/>
          <w:sz w:val="22"/>
          <w:szCs w:val="22"/>
          <w:lang w:val="en-GB" w:eastAsia="en-IE"/>
        </w:rPr>
        <w:t>XXMX_PAY_C</w:t>
      </w:r>
      <w:r w:rsidR="00C915AF">
        <w:rPr>
          <w:rFonts w:ascii="Calibri Light" w:hAnsi="Calibri Light" w:cs="Arial"/>
          <w:color w:val="4F4F4F"/>
          <w:sz w:val="22"/>
          <w:szCs w:val="22"/>
          <w:lang w:val="en-GB" w:eastAsia="en-IE"/>
        </w:rPr>
        <w:t>ARD_</w:t>
      </w:r>
      <w:r w:rsidR="005247C5">
        <w:rPr>
          <w:rFonts w:ascii="Calibri Light" w:hAnsi="Calibri Light" w:cs="Arial"/>
          <w:color w:val="4F4F4F"/>
          <w:sz w:val="22"/>
          <w:szCs w:val="22"/>
          <w:lang w:val="en-GB" w:eastAsia="en-IE"/>
        </w:rPr>
        <w:t>ASOC</w:t>
      </w:r>
      <w:r w:rsidR="00C915AF" w:rsidRPr="00C915AF">
        <w:rPr>
          <w:rFonts w:ascii="Calibri Light" w:hAnsi="Calibri Light" w:cs="Arial"/>
          <w:color w:val="4F4F4F"/>
          <w:sz w:val="22"/>
          <w:szCs w:val="22"/>
          <w:lang w:val="en-GB" w:eastAsia="en-IE"/>
        </w:rPr>
        <w:t>_SL_STG</w:t>
      </w:r>
      <w:r w:rsidR="00C915AF">
        <w:rPr>
          <w:rFonts w:ascii="Calibri Light" w:hAnsi="Calibri Light" w:cs="Arial"/>
          <w:color w:val="4F4F4F"/>
          <w:sz w:val="22"/>
          <w:szCs w:val="22"/>
          <w:lang w:val="en-GB" w:eastAsia="en-IE"/>
        </w:rPr>
        <w:t>,</w:t>
      </w:r>
      <w:r w:rsidR="00C915AF" w:rsidRPr="00C915AF">
        <w:rPr>
          <w:rFonts w:ascii="Calibri Light" w:hAnsi="Calibri Light" w:cs="Arial"/>
          <w:color w:val="4F4F4F"/>
          <w:sz w:val="22"/>
          <w:szCs w:val="22"/>
          <w:lang w:val="en-GB" w:eastAsia="en-IE"/>
        </w:rPr>
        <w:t xml:space="preserve"> XXMX_PAY_C</w:t>
      </w:r>
      <w:r w:rsidR="005247C5">
        <w:rPr>
          <w:rFonts w:ascii="Calibri Light" w:hAnsi="Calibri Light" w:cs="Arial"/>
          <w:color w:val="4F4F4F"/>
          <w:sz w:val="22"/>
          <w:szCs w:val="22"/>
          <w:lang w:val="en-GB" w:eastAsia="en-IE"/>
        </w:rPr>
        <w:t>OMP</w:t>
      </w:r>
      <w:r w:rsidR="00C915AF">
        <w:rPr>
          <w:rFonts w:ascii="Calibri Light" w:hAnsi="Calibri Light" w:cs="Arial"/>
          <w:color w:val="4F4F4F"/>
          <w:sz w:val="22"/>
          <w:szCs w:val="22"/>
          <w:lang w:val="en-GB" w:eastAsia="en-IE"/>
        </w:rPr>
        <w:t>_DTL</w:t>
      </w:r>
      <w:r w:rsidR="00C915AF" w:rsidRPr="00C915AF">
        <w:rPr>
          <w:rFonts w:ascii="Calibri Light" w:hAnsi="Calibri Light" w:cs="Arial"/>
          <w:color w:val="4F4F4F"/>
          <w:sz w:val="22"/>
          <w:szCs w:val="22"/>
          <w:lang w:val="en-GB" w:eastAsia="en-IE"/>
        </w:rPr>
        <w:t>_SL_STG</w:t>
      </w:r>
      <w:r w:rsidR="00C915AF">
        <w:rPr>
          <w:rFonts w:ascii="Calibri Light" w:hAnsi="Calibri Light" w:cs="Arial"/>
          <w:color w:val="4F4F4F"/>
          <w:sz w:val="22"/>
          <w:szCs w:val="22"/>
          <w:lang w:val="en-GB" w:eastAsia="en-IE"/>
        </w:rPr>
        <w:t>,</w:t>
      </w:r>
      <w:r w:rsidR="00C915AF" w:rsidRPr="00C915AF">
        <w:rPr>
          <w:rFonts w:ascii="Calibri Light" w:hAnsi="Calibri Light" w:cs="Arial"/>
          <w:color w:val="4F4F4F"/>
          <w:sz w:val="22"/>
          <w:szCs w:val="22"/>
          <w:lang w:val="en-GB" w:eastAsia="en-IE"/>
        </w:rPr>
        <w:t xml:space="preserve"> XXMX_PAY_C</w:t>
      </w:r>
      <w:r w:rsidR="00C915AF">
        <w:rPr>
          <w:rFonts w:ascii="Calibri Light" w:hAnsi="Calibri Light" w:cs="Arial"/>
          <w:color w:val="4F4F4F"/>
          <w:sz w:val="22"/>
          <w:szCs w:val="22"/>
          <w:lang w:val="en-GB" w:eastAsia="en-IE"/>
        </w:rPr>
        <w:t>OMP_ASOC</w:t>
      </w:r>
      <w:r w:rsidR="00C915AF" w:rsidRPr="00C915AF">
        <w:rPr>
          <w:rFonts w:ascii="Calibri Light" w:hAnsi="Calibri Light" w:cs="Arial"/>
          <w:color w:val="4F4F4F"/>
          <w:sz w:val="22"/>
          <w:szCs w:val="22"/>
          <w:lang w:val="en-GB" w:eastAsia="en-IE"/>
        </w:rPr>
        <w:t>_SL_STG</w:t>
      </w:r>
    </w:p>
    <w:p w14:paraId="0B8F1D90" w14:textId="085F16FD" w:rsidR="00D75EE7" w:rsidRPr="00D75EE7" w:rsidRDefault="00D75EE7" w:rsidP="00D75EE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00C915AF" w:rsidRPr="00C915AF">
        <w:rPr>
          <w:rFonts w:ascii="Calibri Light" w:hAnsi="Calibri Light" w:cs="Arial"/>
          <w:color w:val="4F4F4F"/>
          <w:sz w:val="22"/>
          <w:szCs w:val="22"/>
          <w:lang w:val="en-GB" w:eastAsia="en-IE"/>
        </w:rPr>
        <w:t>XXMX_PAY_CALC_CARDS_SL_</w:t>
      </w:r>
      <w:r w:rsidR="00C915AF">
        <w:rPr>
          <w:rFonts w:ascii="Calibri Light" w:hAnsi="Calibri Light" w:cs="Arial"/>
          <w:color w:val="4F4F4F"/>
          <w:sz w:val="22"/>
          <w:szCs w:val="22"/>
          <w:lang w:val="en-GB" w:eastAsia="en-IE"/>
        </w:rPr>
        <w:t>XFM,</w:t>
      </w:r>
      <w:r w:rsidR="00C915AF" w:rsidRPr="00C915AF">
        <w:rPr>
          <w:rFonts w:ascii="Calibri Light" w:hAnsi="Calibri Light" w:cs="Arial"/>
          <w:color w:val="4F4F4F"/>
          <w:sz w:val="22"/>
          <w:szCs w:val="22"/>
          <w:lang w:val="en-GB" w:eastAsia="en-IE"/>
        </w:rPr>
        <w:t xml:space="preserve"> XXMX_PAY</w:t>
      </w:r>
      <w:r w:rsidR="00B839AD">
        <w:rPr>
          <w:rFonts w:ascii="Calibri Light" w:hAnsi="Calibri Light" w:cs="Arial"/>
          <w:color w:val="4F4F4F"/>
          <w:sz w:val="22"/>
          <w:szCs w:val="22"/>
          <w:lang w:val="en-GB" w:eastAsia="en-IE"/>
        </w:rPr>
        <w:t>_</w:t>
      </w:r>
      <w:r w:rsidR="00C915AF">
        <w:rPr>
          <w:rFonts w:ascii="Calibri Light" w:hAnsi="Calibri Light" w:cs="Arial"/>
          <w:color w:val="4F4F4F"/>
          <w:sz w:val="22"/>
          <w:szCs w:val="22"/>
          <w:lang w:val="en-GB" w:eastAsia="en-IE"/>
        </w:rPr>
        <w:t>COMP</w:t>
      </w:r>
      <w:r w:rsidR="00C915AF" w:rsidRPr="00C915AF">
        <w:rPr>
          <w:rFonts w:ascii="Calibri Light" w:hAnsi="Calibri Light" w:cs="Arial"/>
          <w:color w:val="4F4F4F"/>
          <w:sz w:val="22"/>
          <w:szCs w:val="22"/>
          <w:lang w:val="en-GB" w:eastAsia="en-IE"/>
        </w:rPr>
        <w:t>_SL_</w:t>
      </w:r>
      <w:r w:rsidR="00C915AF">
        <w:rPr>
          <w:rFonts w:ascii="Calibri Light" w:hAnsi="Calibri Light" w:cs="Arial"/>
          <w:color w:val="4F4F4F"/>
          <w:sz w:val="22"/>
          <w:szCs w:val="22"/>
          <w:lang w:val="en-GB" w:eastAsia="en-IE"/>
        </w:rPr>
        <w:t xml:space="preserve">XFM, </w:t>
      </w:r>
      <w:r w:rsidR="00C915AF" w:rsidRPr="00C915AF">
        <w:rPr>
          <w:rFonts w:ascii="Calibri Light" w:hAnsi="Calibri Light" w:cs="Arial"/>
          <w:color w:val="4F4F4F"/>
          <w:sz w:val="22"/>
          <w:szCs w:val="22"/>
          <w:lang w:val="en-GB" w:eastAsia="en-IE"/>
        </w:rPr>
        <w:t>XXMX_PAY_C</w:t>
      </w:r>
      <w:r w:rsidR="00C915AF">
        <w:rPr>
          <w:rFonts w:ascii="Calibri Light" w:hAnsi="Calibri Light" w:cs="Arial"/>
          <w:color w:val="4F4F4F"/>
          <w:sz w:val="22"/>
          <w:szCs w:val="22"/>
          <w:lang w:val="en-GB" w:eastAsia="en-IE"/>
        </w:rPr>
        <w:t>ARD_AS</w:t>
      </w:r>
      <w:r w:rsidR="00C915AF" w:rsidRPr="00C915AF">
        <w:rPr>
          <w:rFonts w:ascii="Calibri Light" w:hAnsi="Calibri Light" w:cs="Arial"/>
          <w:color w:val="4F4F4F"/>
          <w:sz w:val="22"/>
          <w:szCs w:val="22"/>
          <w:lang w:val="en-GB" w:eastAsia="en-IE"/>
        </w:rPr>
        <w:t>S</w:t>
      </w:r>
      <w:r w:rsidR="00C915AF">
        <w:rPr>
          <w:rFonts w:ascii="Calibri Light" w:hAnsi="Calibri Light" w:cs="Arial"/>
          <w:color w:val="4F4F4F"/>
          <w:sz w:val="22"/>
          <w:szCs w:val="22"/>
          <w:lang w:val="en-GB" w:eastAsia="en-IE"/>
        </w:rPr>
        <w:t>OC</w:t>
      </w:r>
      <w:r w:rsidR="00C915AF" w:rsidRPr="00C915AF">
        <w:rPr>
          <w:rFonts w:ascii="Calibri Light" w:hAnsi="Calibri Light" w:cs="Arial"/>
          <w:color w:val="4F4F4F"/>
          <w:sz w:val="22"/>
          <w:szCs w:val="22"/>
          <w:lang w:val="en-GB" w:eastAsia="en-IE"/>
        </w:rPr>
        <w:t>_SL_</w:t>
      </w:r>
      <w:r w:rsidR="00C915AF">
        <w:rPr>
          <w:rFonts w:ascii="Calibri Light" w:hAnsi="Calibri Light" w:cs="Arial"/>
          <w:color w:val="4F4F4F"/>
          <w:sz w:val="22"/>
          <w:szCs w:val="22"/>
          <w:lang w:val="en-GB" w:eastAsia="en-IE"/>
        </w:rPr>
        <w:t>XFM,</w:t>
      </w:r>
      <w:r w:rsidR="00C915AF" w:rsidRPr="00C915AF">
        <w:rPr>
          <w:rFonts w:ascii="Calibri Light" w:hAnsi="Calibri Light" w:cs="Arial"/>
          <w:color w:val="4F4F4F"/>
          <w:sz w:val="22"/>
          <w:szCs w:val="22"/>
          <w:lang w:val="en-GB" w:eastAsia="en-IE"/>
        </w:rPr>
        <w:t xml:space="preserve"> XXMX_PAY_C</w:t>
      </w:r>
      <w:r w:rsidR="005247C5">
        <w:rPr>
          <w:rFonts w:ascii="Calibri Light" w:hAnsi="Calibri Light" w:cs="Arial"/>
          <w:color w:val="4F4F4F"/>
          <w:sz w:val="22"/>
          <w:szCs w:val="22"/>
          <w:lang w:val="en-GB" w:eastAsia="en-IE"/>
        </w:rPr>
        <w:t>OMP</w:t>
      </w:r>
      <w:r w:rsidR="00C915AF">
        <w:rPr>
          <w:rFonts w:ascii="Calibri Light" w:hAnsi="Calibri Light" w:cs="Arial"/>
          <w:color w:val="4F4F4F"/>
          <w:sz w:val="22"/>
          <w:szCs w:val="22"/>
          <w:lang w:val="en-GB" w:eastAsia="en-IE"/>
        </w:rPr>
        <w:t>_DTL</w:t>
      </w:r>
      <w:r w:rsidR="00C915AF" w:rsidRPr="00C915AF">
        <w:rPr>
          <w:rFonts w:ascii="Calibri Light" w:hAnsi="Calibri Light" w:cs="Arial"/>
          <w:color w:val="4F4F4F"/>
          <w:sz w:val="22"/>
          <w:szCs w:val="22"/>
          <w:lang w:val="en-GB" w:eastAsia="en-IE"/>
        </w:rPr>
        <w:t>_SL_</w:t>
      </w:r>
      <w:r w:rsidR="00C915AF">
        <w:rPr>
          <w:rFonts w:ascii="Calibri Light" w:hAnsi="Calibri Light" w:cs="Arial"/>
          <w:color w:val="4F4F4F"/>
          <w:sz w:val="22"/>
          <w:szCs w:val="22"/>
          <w:lang w:val="en-GB" w:eastAsia="en-IE"/>
        </w:rPr>
        <w:t>XFM,</w:t>
      </w:r>
      <w:r w:rsidR="00C915AF" w:rsidRPr="00C915AF">
        <w:rPr>
          <w:rFonts w:ascii="Calibri Light" w:hAnsi="Calibri Light" w:cs="Arial"/>
          <w:color w:val="4F4F4F"/>
          <w:sz w:val="22"/>
          <w:szCs w:val="22"/>
          <w:lang w:val="en-GB" w:eastAsia="en-IE"/>
        </w:rPr>
        <w:t xml:space="preserve"> XXMX_PAY_C</w:t>
      </w:r>
      <w:r w:rsidR="00C915AF">
        <w:rPr>
          <w:rFonts w:ascii="Calibri Light" w:hAnsi="Calibri Light" w:cs="Arial"/>
          <w:color w:val="4F4F4F"/>
          <w:sz w:val="22"/>
          <w:szCs w:val="22"/>
          <w:lang w:val="en-GB" w:eastAsia="en-IE"/>
        </w:rPr>
        <w:t>OMP_ASOC</w:t>
      </w:r>
      <w:r w:rsidR="00C915AF" w:rsidRPr="00C915AF">
        <w:rPr>
          <w:rFonts w:ascii="Calibri Light" w:hAnsi="Calibri Light" w:cs="Arial"/>
          <w:color w:val="4F4F4F"/>
          <w:sz w:val="22"/>
          <w:szCs w:val="22"/>
          <w:lang w:val="en-GB" w:eastAsia="en-IE"/>
        </w:rPr>
        <w:t>_SL_</w:t>
      </w:r>
      <w:r w:rsidR="00C915AF">
        <w:rPr>
          <w:rFonts w:ascii="Calibri Light" w:hAnsi="Calibri Light" w:cs="Arial"/>
          <w:color w:val="4F4F4F"/>
          <w:sz w:val="22"/>
          <w:szCs w:val="22"/>
          <w:lang w:val="en-GB" w:eastAsia="en-IE"/>
        </w:rPr>
        <w:t>XFM</w:t>
      </w:r>
    </w:p>
    <w:p w14:paraId="69B96088" w14:textId="695E5494" w:rsidR="00D75EE7" w:rsidRDefault="00D75EE7" w:rsidP="002226D6">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2DFA454" w14:textId="14FD4B13" w:rsidR="002226D6" w:rsidRDefault="002226D6" w:rsidP="004B76EA">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Fusion Business Object: </w:t>
      </w:r>
      <w:r w:rsidR="00C915AF">
        <w:rPr>
          <w:rFonts w:ascii="Calibri Light" w:hAnsi="Calibri Light" w:cs="Arial"/>
          <w:color w:val="4F4F4F"/>
          <w:sz w:val="22"/>
          <w:szCs w:val="22"/>
          <w:lang w:val="en-GB" w:eastAsia="en-IE"/>
        </w:rPr>
        <w:t>Student Loan Calculation Card</w:t>
      </w:r>
    </w:p>
    <w:tbl>
      <w:tblPr>
        <w:tblStyle w:val="GridTable4-Accent11"/>
        <w:tblW w:w="0" w:type="auto"/>
        <w:tblLook w:val="0420" w:firstRow="1" w:lastRow="0" w:firstColumn="0" w:lastColumn="0" w:noHBand="0" w:noVBand="1"/>
      </w:tblPr>
      <w:tblGrid>
        <w:gridCol w:w="641"/>
        <w:gridCol w:w="2334"/>
        <w:gridCol w:w="1480"/>
        <w:gridCol w:w="864"/>
        <w:gridCol w:w="653"/>
        <w:gridCol w:w="2334"/>
        <w:gridCol w:w="2334"/>
        <w:gridCol w:w="3308"/>
      </w:tblGrid>
      <w:tr w:rsidR="00767C90" w:rsidRPr="00EC4DEB" w14:paraId="3A694C29" w14:textId="77777777" w:rsidTr="003530D1">
        <w:trPr>
          <w:cnfStyle w:val="100000000000" w:firstRow="1" w:lastRow="0" w:firstColumn="0" w:lastColumn="0" w:oddVBand="0" w:evenVBand="0" w:oddHBand="0" w:evenHBand="0" w:firstRowFirstColumn="0" w:firstRowLastColumn="0" w:lastRowFirstColumn="0" w:lastRowLastColumn="0"/>
          <w:tblHeader/>
        </w:trPr>
        <w:tc>
          <w:tcPr>
            <w:tcW w:w="0" w:type="auto"/>
          </w:tcPr>
          <w:p w14:paraId="13747A9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lastRenderedPageBreak/>
              <w:t>Col Seq</w:t>
            </w:r>
          </w:p>
        </w:tc>
        <w:tc>
          <w:tcPr>
            <w:tcW w:w="0" w:type="auto"/>
          </w:tcPr>
          <w:p w14:paraId="768FC4C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047BE80C"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2081D63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30041596"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27BCDCE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0" w:type="auto"/>
          </w:tcPr>
          <w:p w14:paraId="137379B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0" w:type="auto"/>
          </w:tcPr>
          <w:p w14:paraId="5011154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1BCED65A"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49B89CC" w14:textId="73CA2DF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0E024D33" w14:textId="4C9A68D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0" w:type="auto"/>
          </w:tcPr>
          <w:p w14:paraId="09585B32" w14:textId="49DEE6E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0" w:type="auto"/>
          </w:tcPr>
          <w:p w14:paraId="1DAF5373" w14:textId="6F481A6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A2124C9" w14:textId="3C29E6D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48D3433" w14:textId="13BBDE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081841B4" w14:textId="4EC935A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259D3A35" w14:textId="732B5AA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26F10A7" w14:textId="77777777" w:rsidTr="009133F6">
        <w:tc>
          <w:tcPr>
            <w:tcW w:w="0" w:type="auto"/>
            <w:vAlign w:val="bottom"/>
          </w:tcPr>
          <w:p w14:paraId="6901FF07" w14:textId="09A1154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0CA1A290" w14:textId="5AB46C9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0" w:type="auto"/>
          </w:tcPr>
          <w:p w14:paraId="2FE61AD2" w14:textId="074E1A3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0" w:type="auto"/>
          </w:tcPr>
          <w:p w14:paraId="299FC015" w14:textId="2E8A997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098BEA4" w14:textId="162DE9E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ED691B1" w14:textId="296413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89FED5E" w14:textId="181B483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2A622696" w14:textId="6142375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428B0FFC"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9DE8712" w14:textId="064CD5C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78F0A46A" w14:textId="56B80745"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0" w:type="auto"/>
          </w:tcPr>
          <w:p w14:paraId="42E05F68" w14:textId="5A5197EF"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4B8FE03" w14:textId="7A7433C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7F57BC7" w14:textId="56F3AE8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F9A4E18" w14:textId="7F5F042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3DB2CF87" w14:textId="69AE40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FD03B99" w14:textId="44523A7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2C9A2766" w14:textId="77777777" w:rsidTr="009133F6">
        <w:tc>
          <w:tcPr>
            <w:tcW w:w="0" w:type="auto"/>
            <w:vAlign w:val="bottom"/>
          </w:tcPr>
          <w:p w14:paraId="6BF1013F" w14:textId="66DC757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17C9D1C3" w14:textId="6CFBD76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0" w:type="auto"/>
          </w:tcPr>
          <w:p w14:paraId="3480F3B1" w14:textId="10A91BCC"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50)</w:t>
            </w:r>
          </w:p>
        </w:tc>
        <w:tc>
          <w:tcPr>
            <w:tcW w:w="0" w:type="auto"/>
          </w:tcPr>
          <w:p w14:paraId="52119C93" w14:textId="775D291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B093FD" w14:textId="5558038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92A098E" w14:textId="7B3058E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CBD72B6" w14:textId="5CFE4B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6AE6A022" w14:textId="21996E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1AB624BE"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0E62F06" w14:textId="353CF28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09A6D126" w14:textId="1483757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0" w:type="auto"/>
          </w:tcPr>
          <w:p w14:paraId="5FB25BB8" w14:textId="080FF49A"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58759588" w14:textId="5A6A9D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1F66DA1" w14:textId="4715F4A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5D8908E" w14:textId="08CFDAC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702E73F8" w14:textId="2290E7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4123EFDF" w14:textId="162850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69556C4C" w14:textId="77777777" w:rsidTr="009133F6">
        <w:tc>
          <w:tcPr>
            <w:tcW w:w="0" w:type="auto"/>
            <w:vAlign w:val="bottom"/>
          </w:tcPr>
          <w:p w14:paraId="58AC419F" w14:textId="60E486A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635E5E3B" w14:textId="123F2BF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0" w:type="auto"/>
          </w:tcPr>
          <w:p w14:paraId="3651E5BC" w14:textId="2E040D21"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0" w:type="auto"/>
          </w:tcPr>
          <w:p w14:paraId="7EE73123" w14:textId="305845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5515BD" w14:textId="455BD4A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92F9741" w14:textId="2907FE8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01CA56CF" w14:textId="2BFF3DB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A70ED89" w14:textId="0E2F0AB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9C5D7FA"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D28940D" w14:textId="63098BF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68C47489" w14:textId="1C87016B"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0" w:type="auto"/>
          </w:tcPr>
          <w:p w14:paraId="53B7A65A" w14:textId="18863E6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4775AAD4" w14:textId="3E858E2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8276295" w14:textId="396EDD0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9FDA041" w14:textId="32BD11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41F9CB4F" w14:textId="79F085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0" w:type="auto"/>
          </w:tcPr>
          <w:p w14:paraId="26F96C8B" w14:textId="23965CD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6AFDCEEE" w14:textId="77777777" w:rsidTr="009133F6">
        <w:tc>
          <w:tcPr>
            <w:tcW w:w="0" w:type="auto"/>
            <w:vAlign w:val="bottom"/>
          </w:tcPr>
          <w:p w14:paraId="45FB7699" w14:textId="0D441C6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5B01B12F" w14:textId="024E396C"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0" w:type="auto"/>
          </w:tcPr>
          <w:p w14:paraId="6AF73D9A" w14:textId="618D78EB"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2A031B82" w14:textId="7CD5983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4306B1" w14:textId="3EF2D2D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A64A48C" w14:textId="1A65C5D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72094614" w14:textId="1B452E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0" w:type="auto"/>
          </w:tcPr>
          <w:p w14:paraId="68D26872" w14:textId="0B7A0EE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Pr="0048262F">
              <w:rPr>
                <w:rFonts w:ascii="Calibri Light" w:hAnsi="Calibri Light" w:cs="Calibri Light"/>
                <w:color w:val="000000"/>
                <w:sz w:val="16"/>
                <w:szCs w:val="16"/>
              </w:rPr>
              <w:t>CardComponent</w:t>
            </w:r>
          </w:p>
        </w:tc>
      </w:tr>
      <w:tr w:rsidR="002A1492" w:rsidRPr="00EC4DEB" w14:paraId="33CA277E"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5F8616C" w14:textId="38490AD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44BE2182" w14:textId="66DE6AE6"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EFFECTIVESTARTDATE</w:t>
            </w:r>
          </w:p>
        </w:tc>
        <w:tc>
          <w:tcPr>
            <w:tcW w:w="0" w:type="auto"/>
          </w:tcPr>
          <w:p w14:paraId="4D1857AF" w14:textId="2C3744AA"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r w:rsidRPr="00C22FE0">
              <w:rPr>
                <w:rFonts w:ascii="Calibri Light" w:hAnsi="Calibri Light" w:cs="Calibri Light"/>
                <w:color w:val="000000"/>
                <w:sz w:val="16"/>
                <w:szCs w:val="16"/>
              </w:rPr>
              <w:t xml:space="preserve"> </w:t>
            </w:r>
          </w:p>
        </w:tc>
        <w:tc>
          <w:tcPr>
            <w:tcW w:w="0" w:type="auto"/>
          </w:tcPr>
          <w:p w14:paraId="39E8BE26" w14:textId="0F648F7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0D38F06" w14:textId="58C9DAA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F229D24" w14:textId="6A2F2C3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EFFECTIVESTARTDATE</w:t>
            </w:r>
          </w:p>
        </w:tc>
        <w:tc>
          <w:tcPr>
            <w:tcW w:w="0" w:type="auto"/>
          </w:tcPr>
          <w:p w14:paraId="2DF33E41" w14:textId="4802CB9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EFFECTIVESTARTDATE</w:t>
            </w:r>
          </w:p>
        </w:tc>
        <w:tc>
          <w:tcPr>
            <w:tcW w:w="0" w:type="auto"/>
          </w:tcPr>
          <w:p w14:paraId="67A804B9" w14:textId="60766C6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4EB18FE6" w14:textId="77777777" w:rsidTr="009133F6">
        <w:tc>
          <w:tcPr>
            <w:tcW w:w="0" w:type="auto"/>
            <w:vAlign w:val="bottom"/>
          </w:tcPr>
          <w:p w14:paraId="6D59D108" w14:textId="5E48862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0" w:type="auto"/>
          </w:tcPr>
          <w:p w14:paraId="29B50BF4" w14:textId="1252030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EFFECTIVEENDDATE</w:t>
            </w:r>
          </w:p>
        </w:tc>
        <w:tc>
          <w:tcPr>
            <w:tcW w:w="0" w:type="auto"/>
          </w:tcPr>
          <w:p w14:paraId="219866C9" w14:textId="2BD4454B"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 xml:space="preserve">DATE </w:t>
            </w:r>
          </w:p>
        </w:tc>
        <w:tc>
          <w:tcPr>
            <w:tcW w:w="0" w:type="auto"/>
          </w:tcPr>
          <w:p w14:paraId="6EABEA02" w14:textId="0A43369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43D4962" w14:textId="343D05A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E351BC7" w14:textId="7298142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EFFECTIVEENDDATE</w:t>
            </w:r>
          </w:p>
        </w:tc>
        <w:tc>
          <w:tcPr>
            <w:tcW w:w="0" w:type="auto"/>
          </w:tcPr>
          <w:p w14:paraId="66777FB3" w14:textId="27FDBD8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EFFECTIVEENDDATE</w:t>
            </w:r>
          </w:p>
        </w:tc>
        <w:tc>
          <w:tcPr>
            <w:tcW w:w="0" w:type="auto"/>
          </w:tcPr>
          <w:p w14:paraId="116AF123" w14:textId="3FC696FE"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7FA0A59D"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CEA4FA3" w14:textId="657C12C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13FDD4F8" w14:textId="4C3AEA6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OURCESYSTEMID</w:t>
            </w:r>
          </w:p>
        </w:tc>
        <w:tc>
          <w:tcPr>
            <w:tcW w:w="0" w:type="auto"/>
          </w:tcPr>
          <w:p w14:paraId="0BDFDCC7" w14:textId="7E506A02"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0" w:type="auto"/>
          </w:tcPr>
          <w:p w14:paraId="262577FD" w14:textId="637D313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678F982" w14:textId="484340B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A08A679" w14:textId="0A6E9B4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ID</w:t>
            </w:r>
          </w:p>
        </w:tc>
        <w:tc>
          <w:tcPr>
            <w:tcW w:w="0" w:type="auto"/>
          </w:tcPr>
          <w:p w14:paraId="68E75D46" w14:textId="13C9820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ID</w:t>
            </w:r>
          </w:p>
        </w:tc>
        <w:tc>
          <w:tcPr>
            <w:tcW w:w="0" w:type="auto"/>
          </w:tcPr>
          <w:p w14:paraId="0EF24729" w14:textId="3C022DE9"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767C90">
              <w:rPr>
                <w:rFonts w:ascii="Calibri Light" w:hAnsi="Calibri Light" w:cs="Calibri Light"/>
                <w:color w:val="000000"/>
                <w:sz w:val="16"/>
                <w:szCs w:val="16"/>
              </w:rPr>
              <w:t>SL_</w:t>
            </w:r>
            <w:r>
              <w:rPr>
                <w:rFonts w:ascii="Calibri Light" w:hAnsi="Calibri Light" w:cs="Calibri Light"/>
                <w:color w:val="000000"/>
                <w:sz w:val="16"/>
                <w:szCs w:val="16"/>
              </w:rPr>
              <w:t>&lt;AssignmentNumber&gt;</w:t>
            </w:r>
            <w:r w:rsidRPr="00767C90">
              <w:rPr>
                <w:rFonts w:ascii="Calibri Light" w:hAnsi="Calibri Light" w:cs="Calibri Light"/>
                <w:color w:val="000000"/>
                <w:sz w:val="16"/>
                <w:szCs w:val="16"/>
              </w:rPr>
              <w:t>_</w:t>
            </w:r>
            <w:r>
              <w:rPr>
                <w:rFonts w:ascii="Calibri Light" w:hAnsi="Calibri Light" w:cs="Calibri Light"/>
                <w:color w:val="000000"/>
                <w:sz w:val="16"/>
                <w:szCs w:val="16"/>
              </w:rPr>
              <w:t>&lt;EffectiveStartDate&gt;</w:t>
            </w:r>
          </w:p>
        </w:tc>
      </w:tr>
      <w:tr w:rsidR="002A1492" w:rsidRPr="00EC4DEB" w14:paraId="47A57853" w14:textId="77777777" w:rsidTr="009133F6">
        <w:tc>
          <w:tcPr>
            <w:tcW w:w="0" w:type="auto"/>
            <w:vAlign w:val="bottom"/>
          </w:tcPr>
          <w:p w14:paraId="50FE814E" w14:textId="184407E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4EB35E2F" w14:textId="45265811" w:rsidR="002A1492" w:rsidRPr="00C43F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OURCESYSTEMOWNER</w:t>
            </w:r>
          </w:p>
        </w:tc>
        <w:tc>
          <w:tcPr>
            <w:tcW w:w="0" w:type="auto"/>
          </w:tcPr>
          <w:p w14:paraId="52310A8A" w14:textId="5A8ECDCC"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0" w:type="auto"/>
          </w:tcPr>
          <w:p w14:paraId="3E6E2554" w14:textId="2471451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29ACF26" w14:textId="10061CE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809B129" w14:textId="44C2A9D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OWNER</w:t>
            </w:r>
          </w:p>
        </w:tc>
        <w:tc>
          <w:tcPr>
            <w:tcW w:w="0" w:type="auto"/>
          </w:tcPr>
          <w:p w14:paraId="16DE28E5" w14:textId="64F47BF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OWNER</w:t>
            </w:r>
          </w:p>
        </w:tc>
        <w:tc>
          <w:tcPr>
            <w:tcW w:w="0" w:type="auto"/>
          </w:tcPr>
          <w:p w14:paraId="63D3991A" w14:textId="5824B143"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DataMigration</w:t>
            </w:r>
          </w:p>
        </w:tc>
      </w:tr>
      <w:tr w:rsidR="002A1492" w:rsidRPr="00EC4DEB" w14:paraId="274ED8C7"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205E7FD" w14:textId="05A6C9A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7A1949A" w14:textId="7AA8D373" w:rsidR="002A1492" w:rsidRPr="00C43F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LEGISLATIVEDATAGROUPNAME</w:t>
            </w:r>
          </w:p>
        </w:tc>
        <w:tc>
          <w:tcPr>
            <w:tcW w:w="0" w:type="auto"/>
          </w:tcPr>
          <w:p w14:paraId="7CCE9A8E" w14:textId="6C1FC24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0" w:type="auto"/>
          </w:tcPr>
          <w:p w14:paraId="1D0C25C9" w14:textId="194CB50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6124E95" w14:textId="6810096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75D9DAB" w14:textId="002BDA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LEGISLATIVEDATAGROUPNAME</w:t>
            </w:r>
          </w:p>
        </w:tc>
        <w:tc>
          <w:tcPr>
            <w:tcW w:w="0" w:type="auto"/>
          </w:tcPr>
          <w:p w14:paraId="1D76868F" w14:textId="671CF96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LEGISLATIVEDATAGROUPNAME</w:t>
            </w:r>
          </w:p>
        </w:tc>
        <w:tc>
          <w:tcPr>
            <w:tcW w:w="0" w:type="auto"/>
          </w:tcPr>
          <w:p w14:paraId="6714E2D4" w14:textId="47789F75"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Legislative Data Group Name defined in Fusion</w:t>
            </w:r>
          </w:p>
        </w:tc>
      </w:tr>
      <w:tr w:rsidR="002A1492" w:rsidRPr="00EC4DEB" w14:paraId="21BBE223" w14:textId="77777777" w:rsidTr="009133F6">
        <w:tc>
          <w:tcPr>
            <w:tcW w:w="0" w:type="auto"/>
            <w:vAlign w:val="bottom"/>
          </w:tcPr>
          <w:p w14:paraId="16DF0424" w14:textId="2962F75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04AE9540" w14:textId="50D18E1A"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DIRCARDDEFINITIONNAME</w:t>
            </w:r>
          </w:p>
        </w:tc>
        <w:tc>
          <w:tcPr>
            <w:tcW w:w="0" w:type="auto"/>
          </w:tcPr>
          <w:p w14:paraId="38A06642" w14:textId="457251AD"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0" w:type="auto"/>
          </w:tcPr>
          <w:p w14:paraId="7C7FB9AE" w14:textId="6128CAF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B0341E5" w14:textId="7A5FAD7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703C76E" w14:textId="5097CB6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DEFINITIONNAME</w:t>
            </w:r>
          </w:p>
        </w:tc>
        <w:tc>
          <w:tcPr>
            <w:tcW w:w="0" w:type="auto"/>
          </w:tcPr>
          <w:p w14:paraId="4706AD9D" w14:textId="334CA78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DEFINITIONNAME</w:t>
            </w:r>
          </w:p>
        </w:tc>
        <w:tc>
          <w:tcPr>
            <w:tcW w:w="0" w:type="auto"/>
          </w:tcPr>
          <w:p w14:paraId="663F3407" w14:textId="4B1A7F4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5DAE">
              <w:rPr>
                <w:rFonts w:ascii="Calibri Light" w:hAnsi="Calibri Light" w:cs="Calibri Light"/>
                <w:color w:val="000000"/>
                <w:sz w:val="16"/>
                <w:szCs w:val="16"/>
              </w:rPr>
              <w:t>Court Orders and Student Loans</w:t>
            </w:r>
          </w:p>
        </w:tc>
      </w:tr>
      <w:tr w:rsidR="002A1492" w:rsidRPr="00EC4DEB" w14:paraId="2442CC24"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FDF1A47" w14:textId="27E3B7E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6CFFED28" w14:textId="0B94A449"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DIRCARDCOMPDEFNAME</w:t>
            </w:r>
          </w:p>
        </w:tc>
        <w:tc>
          <w:tcPr>
            <w:tcW w:w="0" w:type="auto"/>
          </w:tcPr>
          <w:p w14:paraId="313A0FCB" w14:textId="72735CDB"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0" w:type="auto"/>
          </w:tcPr>
          <w:p w14:paraId="1B7CA6C1" w14:textId="38B1620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81602F2" w14:textId="74FD1C9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F7BC6AC" w14:textId="5337DA2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COMPDEFNAME</w:t>
            </w:r>
          </w:p>
        </w:tc>
        <w:tc>
          <w:tcPr>
            <w:tcW w:w="0" w:type="auto"/>
          </w:tcPr>
          <w:p w14:paraId="6A817645" w14:textId="6777110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COMPDEFNAME</w:t>
            </w:r>
          </w:p>
        </w:tc>
        <w:tc>
          <w:tcPr>
            <w:tcW w:w="0" w:type="auto"/>
          </w:tcPr>
          <w:p w14:paraId="03A32157" w14:textId="5E135B09"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5DAE">
              <w:rPr>
                <w:rFonts w:ascii="Calibri Light" w:hAnsi="Calibri Light" w:cs="Calibri Light"/>
                <w:color w:val="000000"/>
                <w:sz w:val="16"/>
                <w:szCs w:val="16"/>
              </w:rPr>
              <w:t>Student Loan</w:t>
            </w:r>
          </w:p>
        </w:tc>
      </w:tr>
      <w:tr w:rsidR="002A1492" w:rsidRPr="00EC4DEB" w14:paraId="7EC22780" w14:textId="77777777" w:rsidTr="009133F6">
        <w:tc>
          <w:tcPr>
            <w:tcW w:w="0" w:type="auto"/>
            <w:vAlign w:val="bottom"/>
          </w:tcPr>
          <w:p w14:paraId="319E4A22" w14:textId="2D07272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208ED804" w14:textId="2792CE7D"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DIRINFORMATIONCATEGORY</w:t>
            </w:r>
          </w:p>
        </w:tc>
        <w:tc>
          <w:tcPr>
            <w:tcW w:w="0" w:type="auto"/>
          </w:tcPr>
          <w:p w14:paraId="2301C6E1" w14:textId="780B2506"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0" w:type="auto"/>
          </w:tcPr>
          <w:p w14:paraId="16376CC6" w14:textId="52216AC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6754A2E5" w14:textId="2E5C3B2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4FA2986" w14:textId="47F4405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INFORMATIONCATEGORY</w:t>
            </w:r>
          </w:p>
        </w:tc>
        <w:tc>
          <w:tcPr>
            <w:tcW w:w="0" w:type="auto"/>
          </w:tcPr>
          <w:p w14:paraId="7C17B698" w14:textId="69BBDAC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INFORMATIONCATEGORY</w:t>
            </w:r>
          </w:p>
        </w:tc>
        <w:tc>
          <w:tcPr>
            <w:tcW w:w="0" w:type="auto"/>
          </w:tcPr>
          <w:p w14:paraId="34C4D8E9" w14:textId="272C4CBF"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51FFF21C"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97256ED" w14:textId="035EC71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0" w:type="auto"/>
          </w:tcPr>
          <w:p w14:paraId="327DC500" w14:textId="4A43FC3A"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_CATEGORY</w:t>
            </w:r>
          </w:p>
        </w:tc>
        <w:tc>
          <w:tcPr>
            <w:tcW w:w="0" w:type="auto"/>
          </w:tcPr>
          <w:p w14:paraId="1DFB5111" w14:textId="0C9E38E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4D61B844" w14:textId="28D2C3F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8E6E04C" w14:textId="21F1862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C37840D" w14:textId="6CC22B5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_CATEGORY</w:t>
            </w:r>
          </w:p>
        </w:tc>
        <w:tc>
          <w:tcPr>
            <w:tcW w:w="0" w:type="auto"/>
          </w:tcPr>
          <w:p w14:paraId="48D1A24A" w14:textId="0D7E131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_CATEGORY</w:t>
            </w:r>
          </w:p>
        </w:tc>
        <w:tc>
          <w:tcPr>
            <w:tcW w:w="0" w:type="auto"/>
          </w:tcPr>
          <w:p w14:paraId="2D4BDA3C" w14:textId="69890351"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2A1FF329" w14:textId="77777777" w:rsidTr="009133F6">
        <w:tc>
          <w:tcPr>
            <w:tcW w:w="0" w:type="auto"/>
            <w:vAlign w:val="bottom"/>
          </w:tcPr>
          <w:p w14:paraId="62F7EC7E" w14:textId="740FFA2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0" w:type="auto"/>
          </w:tcPr>
          <w:p w14:paraId="5C38932F" w14:textId="43853CD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DIRCARDCOMPID</w:t>
            </w:r>
          </w:p>
        </w:tc>
        <w:tc>
          <w:tcPr>
            <w:tcW w:w="0" w:type="auto"/>
          </w:tcPr>
          <w:p w14:paraId="0173641F" w14:textId="2CF99FA8"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0" w:type="auto"/>
          </w:tcPr>
          <w:p w14:paraId="42D497E8" w14:textId="22229FF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70D48448" w14:textId="6337D4D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3E3C421" w14:textId="3877038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COMPID</w:t>
            </w:r>
          </w:p>
        </w:tc>
        <w:tc>
          <w:tcPr>
            <w:tcW w:w="0" w:type="auto"/>
          </w:tcPr>
          <w:p w14:paraId="73E7F722" w14:textId="24EF87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COMPID</w:t>
            </w:r>
          </w:p>
        </w:tc>
        <w:tc>
          <w:tcPr>
            <w:tcW w:w="0" w:type="auto"/>
          </w:tcPr>
          <w:p w14:paraId="2500C8B1" w14:textId="485122A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0B5CE083"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6C042F7" w14:textId="2A21A9E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38D5B3C1" w14:textId="20B336F2"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TAXREPORTINGUNITNAME</w:t>
            </w:r>
          </w:p>
        </w:tc>
        <w:tc>
          <w:tcPr>
            <w:tcW w:w="0" w:type="auto"/>
          </w:tcPr>
          <w:p w14:paraId="795DCB87" w14:textId="099B7C3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0" w:type="auto"/>
          </w:tcPr>
          <w:p w14:paraId="1E55E0C6" w14:textId="70AFCD4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F9CC09A" w14:textId="3A54138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B95C863" w14:textId="36D7630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TAXREPORTINGUNITNAME</w:t>
            </w:r>
          </w:p>
        </w:tc>
        <w:tc>
          <w:tcPr>
            <w:tcW w:w="0" w:type="auto"/>
          </w:tcPr>
          <w:p w14:paraId="5C353BC7" w14:textId="3C01B63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TAXREPORTINGUNITNAME</w:t>
            </w:r>
          </w:p>
        </w:tc>
        <w:tc>
          <w:tcPr>
            <w:tcW w:w="0" w:type="auto"/>
          </w:tcPr>
          <w:p w14:paraId="01433BE1" w14:textId="6BE9C392"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ax Reporting Unit Name defined in Fusion</w:t>
            </w:r>
          </w:p>
        </w:tc>
      </w:tr>
      <w:tr w:rsidR="002A1492" w:rsidRPr="00EC4DEB" w14:paraId="0674AFB6" w14:textId="77777777" w:rsidTr="009133F6">
        <w:tc>
          <w:tcPr>
            <w:tcW w:w="0" w:type="auto"/>
            <w:vAlign w:val="bottom"/>
          </w:tcPr>
          <w:p w14:paraId="051DB6CB" w14:textId="7069310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0" w:type="auto"/>
          </w:tcPr>
          <w:p w14:paraId="5FFA475F" w14:textId="30299B3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DIRCARDID</w:t>
            </w:r>
          </w:p>
        </w:tc>
        <w:tc>
          <w:tcPr>
            <w:tcW w:w="0" w:type="auto"/>
          </w:tcPr>
          <w:p w14:paraId="1F9103DC" w14:textId="53835863"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20)</w:t>
            </w:r>
          </w:p>
        </w:tc>
        <w:tc>
          <w:tcPr>
            <w:tcW w:w="0" w:type="auto"/>
          </w:tcPr>
          <w:p w14:paraId="194DBFC7" w14:textId="450D2AB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6C2F940" w14:textId="3549081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10E102CA" w14:textId="5B0A75E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ID</w:t>
            </w:r>
          </w:p>
        </w:tc>
        <w:tc>
          <w:tcPr>
            <w:tcW w:w="0" w:type="auto"/>
          </w:tcPr>
          <w:p w14:paraId="2334C07F" w14:textId="1CAD8A4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ID</w:t>
            </w:r>
          </w:p>
        </w:tc>
        <w:tc>
          <w:tcPr>
            <w:tcW w:w="0" w:type="auto"/>
          </w:tcPr>
          <w:p w14:paraId="39C99C0F" w14:textId="20FF1546"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3EAE90F7"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5859ECD" w14:textId="5A74D45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3229F577" w14:textId="2DDC4C4A"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SSIGNMENTNUMBER</w:t>
            </w:r>
          </w:p>
        </w:tc>
        <w:tc>
          <w:tcPr>
            <w:tcW w:w="0" w:type="auto"/>
          </w:tcPr>
          <w:p w14:paraId="0EBAABA7" w14:textId="312211A9"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0" w:type="auto"/>
          </w:tcPr>
          <w:p w14:paraId="2A57DBD8" w14:textId="68C54BD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799AD76" w14:textId="6C626A6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2DA03FFD" w14:textId="09BF4D1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SSIGNMENTNUMBER</w:t>
            </w:r>
          </w:p>
        </w:tc>
        <w:tc>
          <w:tcPr>
            <w:tcW w:w="0" w:type="auto"/>
          </w:tcPr>
          <w:p w14:paraId="77C3A89F" w14:textId="1057BFB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SSIGNMENTNUMBER</w:t>
            </w:r>
          </w:p>
        </w:tc>
        <w:tc>
          <w:tcPr>
            <w:tcW w:w="0" w:type="auto"/>
          </w:tcPr>
          <w:p w14:paraId="2828C231" w14:textId="3902E5E6"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 Number of the employee</w:t>
            </w:r>
          </w:p>
        </w:tc>
      </w:tr>
      <w:tr w:rsidR="002A1492" w:rsidRPr="00EC4DEB" w14:paraId="0B1A2E0E" w14:textId="77777777" w:rsidTr="009133F6">
        <w:tc>
          <w:tcPr>
            <w:tcW w:w="0" w:type="auto"/>
            <w:vAlign w:val="bottom"/>
          </w:tcPr>
          <w:p w14:paraId="446A5E00" w14:textId="28A761B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0" w:type="auto"/>
          </w:tcPr>
          <w:p w14:paraId="3FA507A2" w14:textId="2FCCA0B1"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PLANTYPE</w:t>
            </w:r>
          </w:p>
        </w:tc>
        <w:tc>
          <w:tcPr>
            <w:tcW w:w="0" w:type="auto"/>
          </w:tcPr>
          <w:p w14:paraId="39229F54" w14:textId="6A181EF9"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60)</w:t>
            </w:r>
          </w:p>
        </w:tc>
        <w:tc>
          <w:tcPr>
            <w:tcW w:w="0" w:type="auto"/>
          </w:tcPr>
          <w:p w14:paraId="00472C51" w14:textId="755760D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457BC7E3" w14:textId="6E6B446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8B02C9A" w14:textId="19AEB13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PLANTYPE</w:t>
            </w:r>
          </w:p>
        </w:tc>
        <w:tc>
          <w:tcPr>
            <w:tcW w:w="0" w:type="auto"/>
          </w:tcPr>
          <w:p w14:paraId="59ABEFB4" w14:textId="7E2959B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PLANTYPE</w:t>
            </w:r>
          </w:p>
        </w:tc>
        <w:tc>
          <w:tcPr>
            <w:tcW w:w="0" w:type="auto"/>
          </w:tcPr>
          <w:p w14:paraId="3417AB7A" w14:textId="2196ED40"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lantype</w:t>
            </w:r>
          </w:p>
        </w:tc>
      </w:tr>
      <w:tr w:rsidR="002A1492" w:rsidRPr="00EC4DEB" w14:paraId="39CE2501"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665948C" w14:textId="61A2491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0" w:type="auto"/>
          </w:tcPr>
          <w:p w14:paraId="020080F3" w14:textId="490546C9"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TARTDATE</w:t>
            </w:r>
          </w:p>
        </w:tc>
        <w:tc>
          <w:tcPr>
            <w:tcW w:w="0" w:type="auto"/>
          </w:tcPr>
          <w:p w14:paraId="685FA5B1" w14:textId="51E40550"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38647914" w14:textId="5C2BC69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185D5D4" w14:textId="53E4C6C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0668C62A" w14:textId="2998DA8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TARTDATE</w:t>
            </w:r>
          </w:p>
        </w:tc>
        <w:tc>
          <w:tcPr>
            <w:tcW w:w="0" w:type="auto"/>
          </w:tcPr>
          <w:p w14:paraId="7C86E9CF" w14:textId="032A45A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TARTDATE</w:t>
            </w:r>
          </w:p>
        </w:tc>
        <w:tc>
          <w:tcPr>
            <w:tcW w:w="0" w:type="auto"/>
          </w:tcPr>
          <w:p w14:paraId="5EC4AA82" w14:textId="207E3FE3"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69F407A" w14:textId="77777777" w:rsidTr="009133F6">
        <w:tc>
          <w:tcPr>
            <w:tcW w:w="0" w:type="auto"/>
            <w:vAlign w:val="bottom"/>
          </w:tcPr>
          <w:p w14:paraId="346E60CB" w14:textId="5A4DA7E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0" w:type="auto"/>
          </w:tcPr>
          <w:p w14:paraId="098425E3" w14:textId="50320329"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TARTDATENOTICE</w:t>
            </w:r>
          </w:p>
        </w:tc>
        <w:tc>
          <w:tcPr>
            <w:tcW w:w="0" w:type="auto"/>
          </w:tcPr>
          <w:p w14:paraId="2DAE3CA6" w14:textId="7A987291"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0" w:type="auto"/>
          </w:tcPr>
          <w:p w14:paraId="10597537" w14:textId="50BF1B4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52F26857" w14:textId="385E119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0" w:type="auto"/>
          </w:tcPr>
          <w:p w14:paraId="3899B5A3" w14:textId="295F535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TARTDATENOTICE</w:t>
            </w:r>
          </w:p>
        </w:tc>
        <w:tc>
          <w:tcPr>
            <w:tcW w:w="0" w:type="auto"/>
          </w:tcPr>
          <w:p w14:paraId="7BD9F47F" w14:textId="20F644F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TARTDATENOTICE</w:t>
            </w:r>
          </w:p>
        </w:tc>
        <w:tc>
          <w:tcPr>
            <w:tcW w:w="0" w:type="auto"/>
          </w:tcPr>
          <w:p w14:paraId="73859482" w14:textId="2665B0BF"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788BF4BE"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6796EE7" w14:textId="6522AD3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0" w:type="auto"/>
          </w:tcPr>
          <w:p w14:paraId="7BA03A94" w14:textId="63559DE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0" w:type="auto"/>
          </w:tcPr>
          <w:p w14:paraId="4CF4357A" w14:textId="03699C16"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FB470F2" w14:textId="07A0F55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85DD5C5" w14:textId="44EFF78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DEC8F3" w14:textId="051CB87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7CFD8B5" w14:textId="777C840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0" w:type="auto"/>
          </w:tcPr>
          <w:p w14:paraId="5BB98E10" w14:textId="263A5B9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80DF584" w14:textId="77777777" w:rsidTr="009133F6">
        <w:tc>
          <w:tcPr>
            <w:tcW w:w="0" w:type="auto"/>
            <w:vAlign w:val="bottom"/>
          </w:tcPr>
          <w:p w14:paraId="2C3923AC" w14:textId="5766DA4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0" w:type="auto"/>
          </w:tcPr>
          <w:p w14:paraId="271A40B2" w14:textId="0BEF09E6"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0" w:type="auto"/>
          </w:tcPr>
          <w:p w14:paraId="3530C3E2" w14:textId="0595A44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AD77910" w14:textId="44F7940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74C2AFD" w14:textId="68F62A1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019ED06" w14:textId="6F54ACD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6DA6D319" w14:textId="206404A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0" w:type="auto"/>
          </w:tcPr>
          <w:p w14:paraId="33FD50B5" w14:textId="27D87F48"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2C19347C"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A90808C" w14:textId="206DD3E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0" w:type="auto"/>
          </w:tcPr>
          <w:p w14:paraId="44A07285" w14:textId="0A503B4F"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0" w:type="auto"/>
          </w:tcPr>
          <w:p w14:paraId="5A56353A" w14:textId="58CBF8A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844D4E7" w14:textId="46BA20A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A86BCC" w14:textId="6D8489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F3C4EB2" w14:textId="1FEBF37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37A3D77C" w14:textId="7DA026A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0" w:type="auto"/>
          </w:tcPr>
          <w:p w14:paraId="238E7B34" w14:textId="69056808"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5F742CBD" w14:textId="77777777" w:rsidTr="009133F6">
        <w:tc>
          <w:tcPr>
            <w:tcW w:w="0" w:type="auto"/>
            <w:vAlign w:val="bottom"/>
          </w:tcPr>
          <w:p w14:paraId="5DFF5488" w14:textId="53FB7A8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0" w:type="auto"/>
          </w:tcPr>
          <w:p w14:paraId="275ADD4B" w14:textId="6E9A20F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0" w:type="auto"/>
          </w:tcPr>
          <w:p w14:paraId="63E851B2" w14:textId="2410109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293167E" w14:textId="1088C46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FD2D124" w14:textId="69E28EF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AE251A" w14:textId="3079ACE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54D213D0" w14:textId="3E420E8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0" w:type="auto"/>
          </w:tcPr>
          <w:p w14:paraId="1A4EE356" w14:textId="0F74FA83"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084AF458"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6E527FA" w14:textId="5803FB2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0" w:type="auto"/>
          </w:tcPr>
          <w:p w14:paraId="203B6914" w14:textId="538B95C1"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0" w:type="auto"/>
          </w:tcPr>
          <w:p w14:paraId="223AF424" w14:textId="1759417B"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AB4D4AE" w14:textId="339439E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64FFB9E" w14:textId="587E436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5749F2A" w14:textId="5877E1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360ABBAA" w14:textId="7E907ED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0" w:type="auto"/>
          </w:tcPr>
          <w:p w14:paraId="54CE4571" w14:textId="3797B550"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29EB0CD3" w14:textId="77777777" w:rsidTr="009133F6">
        <w:tc>
          <w:tcPr>
            <w:tcW w:w="0" w:type="auto"/>
            <w:vAlign w:val="bottom"/>
          </w:tcPr>
          <w:p w14:paraId="3E8C83D9" w14:textId="242C936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0" w:type="auto"/>
          </w:tcPr>
          <w:p w14:paraId="2FAAF84B" w14:textId="00E6A5C5"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0" w:type="auto"/>
          </w:tcPr>
          <w:p w14:paraId="4D0434A1" w14:textId="6C1C1A7E"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563E718" w14:textId="7EEBF91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4A55F0E" w14:textId="3DBFD62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73C8608" w14:textId="7A37B1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17EEDAF8" w14:textId="6E0D742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0" w:type="auto"/>
          </w:tcPr>
          <w:p w14:paraId="41530B73" w14:textId="521394D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6BCC4DD"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957D085" w14:textId="4979B2D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1</w:t>
            </w:r>
          </w:p>
        </w:tc>
        <w:tc>
          <w:tcPr>
            <w:tcW w:w="0" w:type="auto"/>
          </w:tcPr>
          <w:p w14:paraId="78E75E4C" w14:textId="53BB7114"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0" w:type="auto"/>
          </w:tcPr>
          <w:p w14:paraId="5F197D99" w14:textId="34563ED9"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6FF43750" w14:textId="038848B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6FAE503" w14:textId="1E59D86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2305BC3" w14:textId="607E82F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743D201A" w14:textId="045BFB3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0" w:type="auto"/>
          </w:tcPr>
          <w:p w14:paraId="68058499" w14:textId="462E489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B02D897" w14:textId="77777777" w:rsidTr="009133F6">
        <w:tc>
          <w:tcPr>
            <w:tcW w:w="0" w:type="auto"/>
            <w:vAlign w:val="bottom"/>
          </w:tcPr>
          <w:p w14:paraId="02D91F9D" w14:textId="181A869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2</w:t>
            </w:r>
          </w:p>
        </w:tc>
        <w:tc>
          <w:tcPr>
            <w:tcW w:w="0" w:type="auto"/>
          </w:tcPr>
          <w:p w14:paraId="5E9E8EE5" w14:textId="38162D3A"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0" w:type="auto"/>
          </w:tcPr>
          <w:p w14:paraId="03DCBE44" w14:textId="398BA941"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67BDD5E" w14:textId="77CF343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8E82E80" w14:textId="6314060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4CA5B1" w14:textId="7793061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7D7D2BD2" w14:textId="0981EE2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0" w:type="auto"/>
          </w:tcPr>
          <w:p w14:paraId="46072427" w14:textId="2B219D9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68E49A1"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73BEC53" w14:textId="36F9459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3</w:t>
            </w:r>
          </w:p>
        </w:tc>
        <w:tc>
          <w:tcPr>
            <w:tcW w:w="0" w:type="auto"/>
          </w:tcPr>
          <w:p w14:paraId="30E61354" w14:textId="1E38894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0" w:type="auto"/>
          </w:tcPr>
          <w:p w14:paraId="05805BEE" w14:textId="2F157536"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285367D8" w14:textId="12388D7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2C38DA8" w14:textId="1E97F44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31E24BF" w14:textId="2A777E2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6748E7F" w14:textId="4C09A0D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0" w:type="auto"/>
          </w:tcPr>
          <w:p w14:paraId="708B998A" w14:textId="3405B2B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13E4367" w14:textId="77777777" w:rsidTr="009133F6">
        <w:tc>
          <w:tcPr>
            <w:tcW w:w="0" w:type="auto"/>
            <w:vAlign w:val="bottom"/>
          </w:tcPr>
          <w:p w14:paraId="0BAB8121" w14:textId="3BCAF84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4</w:t>
            </w:r>
          </w:p>
        </w:tc>
        <w:tc>
          <w:tcPr>
            <w:tcW w:w="0" w:type="auto"/>
          </w:tcPr>
          <w:p w14:paraId="4D858815" w14:textId="41B274AE"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0" w:type="auto"/>
          </w:tcPr>
          <w:p w14:paraId="16C27735" w14:textId="3BBAAE4D"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3D63DD1C" w14:textId="4683572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3B263F22" w14:textId="37B2793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550CB86" w14:textId="61BB7AC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479CBB28" w14:textId="3155D44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0" w:type="auto"/>
          </w:tcPr>
          <w:p w14:paraId="62C4C173" w14:textId="18E8E27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76E3035"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CAC8C1A" w14:textId="5A27EB3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5</w:t>
            </w:r>
          </w:p>
        </w:tc>
        <w:tc>
          <w:tcPr>
            <w:tcW w:w="0" w:type="auto"/>
          </w:tcPr>
          <w:p w14:paraId="42879870" w14:textId="2186615C"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0" w:type="auto"/>
          </w:tcPr>
          <w:p w14:paraId="66EFD61B" w14:textId="03BDA0A2"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19F5A659" w14:textId="54DFE5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FFB6451" w14:textId="2C61248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6A447C45" w14:textId="083D304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0606537" w14:textId="45511B2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0" w:type="auto"/>
          </w:tcPr>
          <w:p w14:paraId="6D17DC60" w14:textId="5E9809E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CC5590A" w14:textId="77777777" w:rsidTr="009133F6">
        <w:tc>
          <w:tcPr>
            <w:tcW w:w="0" w:type="auto"/>
            <w:vAlign w:val="bottom"/>
          </w:tcPr>
          <w:p w14:paraId="2047C464" w14:textId="43D27F8C"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6</w:t>
            </w:r>
          </w:p>
        </w:tc>
        <w:tc>
          <w:tcPr>
            <w:tcW w:w="0" w:type="auto"/>
          </w:tcPr>
          <w:p w14:paraId="7C4604FE" w14:textId="4D3251BD"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53A8E38" w14:textId="1CC82678"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526EBD41" w14:textId="25C39F6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D5F4851" w14:textId="5CC7AB2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4B66463C" w14:textId="0DD18C8E"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2DA13A8C" w14:textId="3C3CC7F3"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0" w:type="auto"/>
          </w:tcPr>
          <w:p w14:paraId="1D4FE30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5A5BB15"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8D8CA08" w14:textId="63AAAE71"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lastRenderedPageBreak/>
              <w:t>37</w:t>
            </w:r>
          </w:p>
        </w:tc>
        <w:tc>
          <w:tcPr>
            <w:tcW w:w="0" w:type="auto"/>
          </w:tcPr>
          <w:p w14:paraId="1FCB538C" w14:textId="471F52D8"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5650F601" w14:textId="4578853D"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AFA5D86" w14:textId="72FEDF5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71E2E3B9" w14:textId="36CB38C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28472EC3" w14:textId="04724824"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4DD9C0BC" w14:textId="71BA8C29"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0" w:type="auto"/>
          </w:tcPr>
          <w:p w14:paraId="35C3DA9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F8A66E9" w14:textId="77777777" w:rsidTr="009133F6">
        <w:tc>
          <w:tcPr>
            <w:tcW w:w="0" w:type="auto"/>
            <w:vAlign w:val="bottom"/>
          </w:tcPr>
          <w:p w14:paraId="3D2D8A3D" w14:textId="778232FA"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8</w:t>
            </w:r>
          </w:p>
        </w:tc>
        <w:tc>
          <w:tcPr>
            <w:tcW w:w="0" w:type="auto"/>
          </w:tcPr>
          <w:p w14:paraId="171D19EF" w14:textId="5647DEC0"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52789C25" w14:textId="3B9C3F1D"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780B2BBA" w14:textId="2D4E871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5F997B2D" w14:textId="38A1FBF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1E1749E3" w14:textId="376BFF23"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7E7A4973" w14:textId="3EB942F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0" w:type="auto"/>
          </w:tcPr>
          <w:p w14:paraId="3460C5A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0C4B9DE" w14:textId="77777777" w:rsidTr="009133F6">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A00190B" w14:textId="3CBFEE76"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40CD6A0D" w14:textId="1612C4D3"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236A5143" w14:textId="742E2016"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0" w:type="auto"/>
          </w:tcPr>
          <w:p w14:paraId="40BC3754" w14:textId="394BEE7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FA37001" w14:textId="310782B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0" w:type="auto"/>
          </w:tcPr>
          <w:p w14:paraId="0C0C8BB7" w14:textId="1C3CB756"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858AB8B" w14:textId="2606302C"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0" w:type="auto"/>
          </w:tcPr>
          <w:p w14:paraId="5CB9D8F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4EFF98DA" w14:textId="77777777" w:rsidR="00D95234" w:rsidRDefault="00D95234" w:rsidP="007119B0">
      <w:pPr>
        <w:pStyle w:val="Bullet"/>
        <w:rPr>
          <w:rFonts w:ascii="Calibri Light" w:hAnsi="Calibri Light" w:cs="Arial"/>
          <w:color w:val="4F4F4F"/>
          <w:sz w:val="22"/>
          <w:szCs w:val="22"/>
          <w:lang w:val="en-GB" w:eastAsia="en-IE"/>
        </w:rPr>
      </w:pPr>
    </w:p>
    <w:p w14:paraId="2F1FB35B" w14:textId="2129F749" w:rsidR="00D75EE7" w:rsidRDefault="00080425" w:rsidP="00080425">
      <w:pPr>
        <w:pStyle w:val="Heading3"/>
      </w:pPr>
      <w:bookmarkStart w:id="59" w:name="_Toc142915640"/>
      <w:r>
        <w:t>Mapping</w:t>
      </w:r>
      <w:bookmarkEnd w:id="59"/>
    </w:p>
    <w:p w14:paraId="396C57D3" w14:textId="1E45E21B" w:rsidR="00080425" w:rsidRPr="00B213B0" w:rsidRDefault="00080425" w:rsidP="00080425">
      <w:pPr>
        <w:rPr>
          <w:rFonts w:asciiTheme="majorHAnsi" w:hAnsiTheme="majorHAnsi" w:cstheme="majorHAnsi"/>
        </w:rPr>
      </w:pPr>
    </w:p>
    <w:tbl>
      <w:tblPr>
        <w:tblStyle w:val="GridTable4-Accent11"/>
        <w:tblW w:w="0" w:type="auto"/>
        <w:tblLook w:val="04A0" w:firstRow="1" w:lastRow="0" w:firstColumn="1" w:lastColumn="0" w:noHBand="0" w:noVBand="1"/>
      </w:tblPr>
      <w:tblGrid>
        <w:gridCol w:w="2471"/>
        <w:gridCol w:w="3058"/>
      </w:tblGrid>
      <w:tr w:rsidR="00D338DB" w:rsidRPr="006A1109" w14:paraId="55B5FD71" w14:textId="77777777" w:rsidTr="003530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31A82A1" w14:textId="77777777" w:rsidR="00D338DB" w:rsidRPr="006A1109" w:rsidRDefault="00D338DB"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0B123CDF" w14:textId="77777777" w:rsidR="00D338DB" w:rsidRPr="006A1109" w:rsidRDefault="00D338DB"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338DB" w:rsidRPr="006A1109" w14:paraId="055EBB58" w14:textId="77777777" w:rsidTr="003530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1C8CE5D" w14:textId="77777777" w:rsidR="00D338DB" w:rsidRPr="006A1109" w:rsidRDefault="00D338DB"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4FA1985B" w14:textId="77777777" w:rsidR="00D338DB" w:rsidRPr="006A1109" w:rsidRDefault="00D338DB"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4A3BC9DC" w14:textId="77777777" w:rsidR="00966787" w:rsidRPr="00FA573C" w:rsidRDefault="00966787" w:rsidP="00080425">
      <w:pPr>
        <w:rPr>
          <w:rFonts w:ascii="Calibri Light" w:hAnsi="Calibri Light" w:cs="Calibri Light"/>
        </w:rPr>
      </w:pPr>
    </w:p>
    <w:p w14:paraId="3D3F441E" w14:textId="20A5979D" w:rsidR="0064367C" w:rsidRDefault="00361345" w:rsidP="00522F47">
      <w:pPr>
        <w:pStyle w:val="Heading2"/>
      </w:pPr>
      <w:bookmarkStart w:id="60" w:name="_Toc142915641"/>
      <w:r>
        <w:t>Benefit and Pension Calculation Card</w:t>
      </w:r>
      <w:bookmarkEnd w:id="60"/>
    </w:p>
    <w:p w14:paraId="3EBC266F" w14:textId="3FFC1FE1"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Data File Name: </w:t>
      </w:r>
      <w:r w:rsidR="006359FF" w:rsidRPr="006359FF">
        <w:rPr>
          <w:rFonts w:ascii="Calibri Light" w:hAnsi="Calibri Light" w:cs="Arial"/>
          <w:color w:val="4F4F4F"/>
          <w:sz w:val="22"/>
          <w:szCs w:val="22"/>
          <w:lang w:val="en-GB" w:eastAsia="en-IE"/>
        </w:rPr>
        <w:t>XXMX_PAY_CALC_CARDS_BP_STG</w:t>
      </w:r>
      <w:r w:rsidR="002A0D79">
        <w:rPr>
          <w:rFonts w:ascii="Calibri Light" w:hAnsi="Calibri Light" w:cs="Arial"/>
          <w:color w:val="4F4F4F"/>
          <w:sz w:val="22"/>
          <w:szCs w:val="22"/>
          <w:lang w:val="en-GB" w:eastAsia="en-IE"/>
        </w:rPr>
        <w:t>.</w:t>
      </w:r>
      <w:r w:rsidRPr="00D61C80">
        <w:rPr>
          <w:rFonts w:ascii="Calibri Light" w:hAnsi="Calibri Light" w:cs="Arial"/>
          <w:color w:val="4F4F4F"/>
          <w:sz w:val="22"/>
          <w:szCs w:val="22"/>
          <w:lang w:val="en-GB" w:eastAsia="en-IE"/>
        </w:rPr>
        <w:t>dat</w:t>
      </w:r>
    </w:p>
    <w:p w14:paraId="531B3E79" w14:textId="07A62543" w:rsidR="00416467" w:rsidRPr="00D61C80"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Staging table:  </w:t>
      </w:r>
      <w:r w:rsidR="006359FF" w:rsidRPr="006359FF">
        <w:rPr>
          <w:rFonts w:ascii="Calibri Light" w:hAnsi="Calibri Light" w:cs="Arial"/>
          <w:color w:val="4F4F4F"/>
          <w:sz w:val="22"/>
          <w:szCs w:val="22"/>
          <w:lang w:val="en-GB" w:eastAsia="en-IE"/>
        </w:rPr>
        <w:t>XXMX_PAY_CALC_CARDS_BP_STG</w:t>
      </w:r>
      <w:r w:rsidR="00245DFA">
        <w:rPr>
          <w:rFonts w:ascii="Calibri Light" w:hAnsi="Calibri Light" w:cs="Arial"/>
          <w:color w:val="4F4F4F"/>
          <w:sz w:val="22"/>
          <w:szCs w:val="22"/>
          <w:lang w:val="en-GB" w:eastAsia="en-IE"/>
        </w:rPr>
        <w:t>,</w:t>
      </w:r>
      <w:r w:rsidR="00245DFA" w:rsidRPr="00245DFA">
        <w:rPr>
          <w:rFonts w:ascii="Calibri Light" w:hAnsi="Calibri Light" w:cs="Arial"/>
          <w:color w:val="4F4F4F"/>
          <w:sz w:val="22"/>
          <w:szCs w:val="22"/>
          <w:lang w:val="en-GB" w:eastAsia="en-IE"/>
        </w:rPr>
        <w:t xml:space="preserve"> </w:t>
      </w:r>
      <w:r w:rsidR="00245DFA" w:rsidRPr="006359FF">
        <w:rPr>
          <w:rFonts w:ascii="Calibri Light" w:hAnsi="Calibri Light" w:cs="Arial"/>
          <w:color w:val="4F4F4F"/>
          <w:sz w:val="22"/>
          <w:szCs w:val="22"/>
          <w:lang w:val="en-GB" w:eastAsia="en-IE"/>
        </w:rPr>
        <w:t>XXMX_PAY_</w:t>
      </w:r>
      <w:r w:rsidR="00245DFA">
        <w:rPr>
          <w:rFonts w:ascii="Calibri Light" w:hAnsi="Calibri Light" w:cs="Arial"/>
          <w:color w:val="4F4F4F"/>
          <w:sz w:val="22"/>
          <w:szCs w:val="22"/>
          <w:lang w:val="en-GB" w:eastAsia="en-IE"/>
        </w:rPr>
        <w:t>CARD_COMP</w:t>
      </w:r>
      <w:r w:rsidR="00245DFA" w:rsidRPr="006359FF">
        <w:rPr>
          <w:rFonts w:ascii="Calibri Light" w:hAnsi="Calibri Light" w:cs="Arial"/>
          <w:color w:val="4F4F4F"/>
          <w:sz w:val="22"/>
          <w:szCs w:val="22"/>
          <w:lang w:val="en-GB" w:eastAsia="en-IE"/>
        </w:rPr>
        <w:t>_BP_STG</w:t>
      </w:r>
      <w:r w:rsidR="00245DFA">
        <w:rPr>
          <w:rFonts w:ascii="Calibri Light" w:hAnsi="Calibri Light" w:cs="Arial"/>
          <w:color w:val="4F4F4F"/>
          <w:sz w:val="22"/>
          <w:szCs w:val="22"/>
          <w:lang w:val="en-GB" w:eastAsia="en-IE"/>
        </w:rPr>
        <w:t>,</w:t>
      </w:r>
      <w:r w:rsidR="00245DFA" w:rsidRPr="00245DFA">
        <w:rPr>
          <w:rFonts w:ascii="Calibri Light" w:hAnsi="Calibri Light" w:cs="Arial"/>
          <w:color w:val="4F4F4F"/>
          <w:sz w:val="22"/>
          <w:szCs w:val="22"/>
          <w:lang w:val="en-GB" w:eastAsia="en-IE"/>
        </w:rPr>
        <w:t xml:space="preserve"> </w:t>
      </w:r>
      <w:r w:rsidR="00245DFA" w:rsidRPr="006359FF">
        <w:rPr>
          <w:rFonts w:ascii="Calibri Light" w:hAnsi="Calibri Light" w:cs="Arial"/>
          <w:color w:val="4F4F4F"/>
          <w:sz w:val="22"/>
          <w:szCs w:val="22"/>
          <w:lang w:val="en-GB" w:eastAsia="en-IE"/>
        </w:rPr>
        <w:t>XXMX_PAY</w:t>
      </w:r>
      <w:r w:rsidR="00245DFA">
        <w:rPr>
          <w:rFonts w:ascii="Calibri Light" w:hAnsi="Calibri Light" w:cs="Arial"/>
          <w:color w:val="4F4F4F"/>
          <w:sz w:val="22"/>
          <w:szCs w:val="22"/>
          <w:lang w:val="en-GB" w:eastAsia="en-IE"/>
        </w:rPr>
        <w:t>_ASOC</w:t>
      </w:r>
      <w:r w:rsidR="00245DFA" w:rsidRPr="006359FF">
        <w:rPr>
          <w:rFonts w:ascii="Calibri Light" w:hAnsi="Calibri Light" w:cs="Arial"/>
          <w:color w:val="4F4F4F"/>
          <w:sz w:val="22"/>
          <w:szCs w:val="22"/>
          <w:lang w:val="en-GB" w:eastAsia="en-IE"/>
        </w:rPr>
        <w:t>_BP_STG</w:t>
      </w:r>
      <w:r w:rsidR="00245DFA">
        <w:rPr>
          <w:rFonts w:ascii="Calibri Light" w:hAnsi="Calibri Light" w:cs="Arial"/>
          <w:color w:val="4F4F4F"/>
          <w:sz w:val="22"/>
          <w:szCs w:val="22"/>
          <w:lang w:val="en-GB" w:eastAsia="en-IE"/>
        </w:rPr>
        <w:t>,</w:t>
      </w:r>
      <w:r w:rsidR="00245DFA" w:rsidRPr="00245DFA">
        <w:rPr>
          <w:rFonts w:ascii="Calibri Light" w:hAnsi="Calibri Light" w:cs="Arial"/>
          <w:color w:val="4F4F4F"/>
          <w:sz w:val="22"/>
          <w:szCs w:val="22"/>
          <w:lang w:val="en-GB" w:eastAsia="en-IE"/>
        </w:rPr>
        <w:t xml:space="preserve"> </w:t>
      </w:r>
      <w:r w:rsidR="00245DFA" w:rsidRPr="006359FF">
        <w:rPr>
          <w:rFonts w:ascii="Calibri Light" w:hAnsi="Calibri Light" w:cs="Arial"/>
          <w:color w:val="4F4F4F"/>
          <w:sz w:val="22"/>
          <w:szCs w:val="22"/>
          <w:lang w:val="en-GB" w:eastAsia="en-IE"/>
        </w:rPr>
        <w:t>XXMX_PAY</w:t>
      </w:r>
      <w:r w:rsidR="00245DFA">
        <w:rPr>
          <w:rFonts w:ascii="Calibri Light" w:hAnsi="Calibri Light" w:cs="Arial"/>
          <w:color w:val="4F4F4F"/>
          <w:sz w:val="22"/>
          <w:szCs w:val="22"/>
          <w:lang w:val="en-GB" w:eastAsia="en-IE"/>
        </w:rPr>
        <w:t>_ASOC</w:t>
      </w:r>
      <w:r w:rsidR="005247C5">
        <w:rPr>
          <w:rFonts w:ascii="Calibri Light" w:hAnsi="Calibri Light" w:cs="Arial"/>
          <w:color w:val="4F4F4F"/>
          <w:sz w:val="22"/>
          <w:szCs w:val="22"/>
          <w:lang w:val="en-GB" w:eastAsia="en-IE"/>
        </w:rPr>
        <w:t>_</w:t>
      </w:r>
      <w:r w:rsidR="00245DFA">
        <w:rPr>
          <w:rFonts w:ascii="Calibri Light" w:hAnsi="Calibri Light" w:cs="Arial"/>
          <w:color w:val="4F4F4F"/>
          <w:sz w:val="22"/>
          <w:szCs w:val="22"/>
          <w:lang w:val="en-GB" w:eastAsia="en-IE"/>
        </w:rPr>
        <w:t>DTL</w:t>
      </w:r>
      <w:r w:rsidR="00245DFA" w:rsidRPr="006359FF">
        <w:rPr>
          <w:rFonts w:ascii="Calibri Light" w:hAnsi="Calibri Light" w:cs="Arial"/>
          <w:color w:val="4F4F4F"/>
          <w:sz w:val="22"/>
          <w:szCs w:val="22"/>
          <w:lang w:val="en-GB" w:eastAsia="en-IE"/>
        </w:rPr>
        <w:t>_BP_STG</w:t>
      </w:r>
      <w:r w:rsidR="00245DFA">
        <w:rPr>
          <w:rFonts w:ascii="Calibri Light" w:hAnsi="Calibri Light" w:cs="Arial"/>
          <w:color w:val="4F4F4F"/>
          <w:sz w:val="22"/>
          <w:szCs w:val="22"/>
          <w:lang w:val="en-GB" w:eastAsia="en-IE"/>
        </w:rPr>
        <w:t>,</w:t>
      </w:r>
      <w:r w:rsidR="00245DFA" w:rsidRPr="00245DFA">
        <w:rPr>
          <w:rFonts w:ascii="Calibri Light" w:hAnsi="Calibri Light" w:cs="Arial"/>
          <w:color w:val="4F4F4F"/>
          <w:sz w:val="22"/>
          <w:szCs w:val="22"/>
          <w:lang w:val="en-GB" w:eastAsia="en-IE"/>
        </w:rPr>
        <w:t xml:space="preserve"> </w:t>
      </w:r>
      <w:r w:rsidR="00245DFA" w:rsidRPr="006359FF">
        <w:rPr>
          <w:rFonts w:ascii="Calibri Light" w:hAnsi="Calibri Light" w:cs="Arial"/>
          <w:color w:val="4F4F4F"/>
          <w:sz w:val="22"/>
          <w:szCs w:val="22"/>
          <w:lang w:val="en-GB" w:eastAsia="en-IE"/>
        </w:rPr>
        <w:t>XXMX_PAY_C</w:t>
      </w:r>
      <w:r w:rsidR="00245DFA">
        <w:rPr>
          <w:rFonts w:ascii="Calibri Light" w:hAnsi="Calibri Light" w:cs="Arial"/>
          <w:color w:val="4F4F4F"/>
          <w:sz w:val="22"/>
          <w:szCs w:val="22"/>
          <w:lang w:val="en-GB" w:eastAsia="en-IE"/>
        </w:rPr>
        <w:t>OMP</w:t>
      </w:r>
      <w:r w:rsidR="00245DFA" w:rsidRPr="006359FF">
        <w:rPr>
          <w:rFonts w:ascii="Calibri Light" w:hAnsi="Calibri Light" w:cs="Arial"/>
          <w:color w:val="4F4F4F"/>
          <w:sz w:val="22"/>
          <w:szCs w:val="22"/>
          <w:lang w:val="en-GB" w:eastAsia="en-IE"/>
        </w:rPr>
        <w:t>_</w:t>
      </w:r>
      <w:r w:rsidR="00245DFA">
        <w:rPr>
          <w:rFonts w:ascii="Calibri Light" w:hAnsi="Calibri Light" w:cs="Arial"/>
          <w:color w:val="4F4F4F"/>
          <w:sz w:val="22"/>
          <w:szCs w:val="22"/>
          <w:lang w:val="en-GB" w:eastAsia="en-IE"/>
        </w:rPr>
        <w:t>DTL</w:t>
      </w:r>
      <w:r w:rsidR="00245DFA" w:rsidRPr="006359FF">
        <w:rPr>
          <w:rFonts w:ascii="Calibri Light" w:hAnsi="Calibri Light" w:cs="Arial"/>
          <w:color w:val="4F4F4F"/>
          <w:sz w:val="22"/>
          <w:szCs w:val="22"/>
          <w:lang w:val="en-GB" w:eastAsia="en-IE"/>
        </w:rPr>
        <w:t>_BP_STG</w:t>
      </w:r>
      <w:r w:rsidR="00245DFA">
        <w:rPr>
          <w:rFonts w:ascii="Calibri Light" w:hAnsi="Calibri Light" w:cs="Arial"/>
          <w:color w:val="4F4F4F"/>
          <w:sz w:val="22"/>
          <w:szCs w:val="22"/>
          <w:lang w:val="en-GB" w:eastAsia="en-IE"/>
        </w:rPr>
        <w:t>,</w:t>
      </w:r>
      <w:r w:rsidR="00245DFA" w:rsidRPr="00245DFA">
        <w:rPr>
          <w:rFonts w:ascii="Calibri Light" w:hAnsi="Calibri Light" w:cs="Arial"/>
          <w:color w:val="4F4F4F"/>
          <w:sz w:val="22"/>
          <w:szCs w:val="22"/>
          <w:lang w:val="en-GB" w:eastAsia="en-IE"/>
        </w:rPr>
        <w:t xml:space="preserve"> </w:t>
      </w:r>
      <w:r w:rsidR="00245DFA" w:rsidRPr="006359FF">
        <w:rPr>
          <w:rFonts w:ascii="Calibri Light" w:hAnsi="Calibri Light" w:cs="Arial"/>
          <w:color w:val="4F4F4F"/>
          <w:sz w:val="22"/>
          <w:szCs w:val="22"/>
          <w:lang w:val="en-GB" w:eastAsia="en-IE"/>
        </w:rPr>
        <w:t>XXMX_PAY_</w:t>
      </w:r>
      <w:r w:rsidR="00245DFA">
        <w:rPr>
          <w:rFonts w:ascii="Calibri Light" w:hAnsi="Calibri Light" w:cs="Arial"/>
          <w:color w:val="4F4F4F"/>
          <w:sz w:val="22"/>
          <w:szCs w:val="22"/>
          <w:lang w:val="en-GB" w:eastAsia="en-IE"/>
        </w:rPr>
        <w:t>ENTVAL</w:t>
      </w:r>
      <w:r w:rsidR="00245DFA" w:rsidRPr="006359FF">
        <w:rPr>
          <w:rFonts w:ascii="Calibri Light" w:hAnsi="Calibri Light" w:cs="Arial"/>
          <w:color w:val="4F4F4F"/>
          <w:sz w:val="22"/>
          <w:szCs w:val="22"/>
          <w:lang w:val="en-GB" w:eastAsia="en-IE"/>
        </w:rPr>
        <w:t>_BP_STG</w:t>
      </w:r>
      <w:r w:rsidR="005247C5">
        <w:rPr>
          <w:rFonts w:ascii="Calibri Light" w:hAnsi="Calibri Light" w:cs="Arial"/>
          <w:color w:val="4F4F4F"/>
          <w:sz w:val="22"/>
          <w:szCs w:val="22"/>
          <w:lang w:val="en-GB" w:eastAsia="en-IE"/>
        </w:rPr>
        <w:t>, XXMX_PAY_CALC_VALDF_BP_STG</w:t>
      </w:r>
    </w:p>
    <w:p w14:paraId="23DA9B1A" w14:textId="0BF04034" w:rsidR="006359FF"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00245DFA" w:rsidRPr="006359FF">
        <w:rPr>
          <w:rFonts w:ascii="Calibri Light" w:hAnsi="Calibri Light" w:cs="Arial"/>
          <w:color w:val="4F4F4F"/>
          <w:sz w:val="22"/>
          <w:szCs w:val="22"/>
          <w:lang w:val="en-GB" w:eastAsia="en-IE"/>
        </w:rPr>
        <w:t>XXMX_PAY_CALC_CARDS_BP_</w:t>
      </w:r>
      <w:r w:rsidR="00245DFA">
        <w:rPr>
          <w:rFonts w:ascii="Calibri Light" w:hAnsi="Calibri Light" w:cs="Arial"/>
          <w:color w:val="4F4F4F"/>
          <w:sz w:val="22"/>
          <w:szCs w:val="22"/>
          <w:lang w:val="en-GB" w:eastAsia="en-IE"/>
        </w:rPr>
        <w:t>XFM,</w:t>
      </w:r>
      <w:r w:rsidR="00245DFA" w:rsidRPr="00245DFA">
        <w:rPr>
          <w:rFonts w:ascii="Calibri Light" w:hAnsi="Calibri Light" w:cs="Arial"/>
          <w:color w:val="4F4F4F"/>
          <w:sz w:val="22"/>
          <w:szCs w:val="22"/>
          <w:lang w:val="en-GB" w:eastAsia="en-IE"/>
        </w:rPr>
        <w:t xml:space="preserve"> </w:t>
      </w:r>
      <w:r w:rsidR="00245DFA" w:rsidRPr="006359FF">
        <w:rPr>
          <w:rFonts w:ascii="Calibri Light" w:hAnsi="Calibri Light" w:cs="Arial"/>
          <w:color w:val="4F4F4F"/>
          <w:sz w:val="22"/>
          <w:szCs w:val="22"/>
          <w:lang w:val="en-GB" w:eastAsia="en-IE"/>
        </w:rPr>
        <w:t>XXMX_PAY_</w:t>
      </w:r>
      <w:r w:rsidR="00245DFA">
        <w:rPr>
          <w:rFonts w:ascii="Calibri Light" w:hAnsi="Calibri Light" w:cs="Arial"/>
          <w:color w:val="4F4F4F"/>
          <w:sz w:val="22"/>
          <w:szCs w:val="22"/>
          <w:lang w:val="en-GB" w:eastAsia="en-IE"/>
        </w:rPr>
        <w:t>CARD_COMP</w:t>
      </w:r>
      <w:r w:rsidR="00245DFA" w:rsidRPr="006359FF">
        <w:rPr>
          <w:rFonts w:ascii="Calibri Light" w:hAnsi="Calibri Light" w:cs="Arial"/>
          <w:color w:val="4F4F4F"/>
          <w:sz w:val="22"/>
          <w:szCs w:val="22"/>
          <w:lang w:val="en-GB" w:eastAsia="en-IE"/>
        </w:rPr>
        <w:t>_BP_</w:t>
      </w:r>
      <w:r w:rsidR="00245DFA">
        <w:rPr>
          <w:rFonts w:ascii="Calibri Light" w:hAnsi="Calibri Light" w:cs="Arial"/>
          <w:color w:val="4F4F4F"/>
          <w:sz w:val="22"/>
          <w:szCs w:val="22"/>
          <w:lang w:val="en-GB" w:eastAsia="en-IE"/>
        </w:rPr>
        <w:t>XFM,</w:t>
      </w:r>
      <w:r w:rsidR="00245DFA" w:rsidRPr="00245DFA">
        <w:rPr>
          <w:rFonts w:ascii="Calibri Light" w:hAnsi="Calibri Light" w:cs="Arial"/>
          <w:color w:val="4F4F4F"/>
          <w:sz w:val="22"/>
          <w:szCs w:val="22"/>
          <w:lang w:val="en-GB" w:eastAsia="en-IE"/>
        </w:rPr>
        <w:t xml:space="preserve"> </w:t>
      </w:r>
      <w:r w:rsidR="00245DFA" w:rsidRPr="006359FF">
        <w:rPr>
          <w:rFonts w:ascii="Calibri Light" w:hAnsi="Calibri Light" w:cs="Arial"/>
          <w:color w:val="4F4F4F"/>
          <w:sz w:val="22"/>
          <w:szCs w:val="22"/>
          <w:lang w:val="en-GB" w:eastAsia="en-IE"/>
        </w:rPr>
        <w:t>XXMX_PAY</w:t>
      </w:r>
      <w:r w:rsidR="00245DFA">
        <w:rPr>
          <w:rFonts w:ascii="Calibri Light" w:hAnsi="Calibri Light" w:cs="Arial"/>
          <w:color w:val="4F4F4F"/>
          <w:sz w:val="22"/>
          <w:szCs w:val="22"/>
          <w:lang w:val="en-GB" w:eastAsia="en-IE"/>
        </w:rPr>
        <w:t>_ASOC</w:t>
      </w:r>
      <w:r w:rsidR="00245DFA" w:rsidRPr="006359FF">
        <w:rPr>
          <w:rFonts w:ascii="Calibri Light" w:hAnsi="Calibri Light" w:cs="Arial"/>
          <w:color w:val="4F4F4F"/>
          <w:sz w:val="22"/>
          <w:szCs w:val="22"/>
          <w:lang w:val="en-GB" w:eastAsia="en-IE"/>
        </w:rPr>
        <w:t>_BP_</w:t>
      </w:r>
      <w:r w:rsidR="00245DFA">
        <w:rPr>
          <w:rFonts w:ascii="Calibri Light" w:hAnsi="Calibri Light" w:cs="Arial"/>
          <w:color w:val="4F4F4F"/>
          <w:sz w:val="22"/>
          <w:szCs w:val="22"/>
          <w:lang w:val="en-GB" w:eastAsia="en-IE"/>
        </w:rPr>
        <w:t>XFM,</w:t>
      </w:r>
      <w:r w:rsidR="00245DFA" w:rsidRPr="00245DFA">
        <w:rPr>
          <w:rFonts w:ascii="Calibri Light" w:hAnsi="Calibri Light" w:cs="Arial"/>
          <w:color w:val="4F4F4F"/>
          <w:sz w:val="22"/>
          <w:szCs w:val="22"/>
          <w:lang w:val="en-GB" w:eastAsia="en-IE"/>
        </w:rPr>
        <w:t xml:space="preserve"> </w:t>
      </w:r>
      <w:r w:rsidR="00245DFA" w:rsidRPr="006359FF">
        <w:rPr>
          <w:rFonts w:ascii="Calibri Light" w:hAnsi="Calibri Light" w:cs="Arial"/>
          <w:color w:val="4F4F4F"/>
          <w:sz w:val="22"/>
          <w:szCs w:val="22"/>
          <w:lang w:val="en-GB" w:eastAsia="en-IE"/>
        </w:rPr>
        <w:t>XXMX_PAY</w:t>
      </w:r>
      <w:r w:rsidR="00245DFA">
        <w:rPr>
          <w:rFonts w:ascii="Calibri Light" w:hAnsi="Calibri Light" w:cs="Arial"/>
          <w:color w:val="4F4F4F"/>
          <w:sz w:val="22"/>
          <w:szCs w:val="22"/>
          <w:lang w:val="en-GB" w:eastAsia="en-IE"/>
        </w:rPr>
        <w:t>_ASOC</w:t>
      </w:r>
      <w:r w:rsidR="005247C5">
        <w:rPr>
          <w:rFonts w:ascii="Calibri Light" w:hAnsi="Calibri Light" w:cs="Arial"/>
          <w:color w:val="4F4F4F"/>
          <w:sz w:val="22"/>
          <w:szCs w:val="22"/>
          <w:lang w:val="en-GB" w:eastAsia="en-IE"/>
        </w:rPr>
        <w:t>_</w:t>
      </w:r>
      <w:r w:rsidR="00245DFA">
        <w:rPr>
          <w:rFonts w:ascii="Calibri Light" w:hAnsi="Calibri Light" w:cs="Arial"/>
          <w:color w:val="4F4F4F"/>
          <w:sz w:val="22"/>
          <w:szCs w:val="22"/>
          <w:lang w:val="en-GB" w:eastAsia="en-IE"/>
        </w:rPr>
        <w:t>DTL</w:t>
      </w:r>
      <w:r w:rsidR="00245DFA" w:rsidRPr="006359FF">
        <w:rPr>
          <w:rFonts w:ascii="Calibri Light" w:hAnsi="Calibri Light" w:cs="Arial"/>
          <w:color w:val="4F4F4F"/>
          <w:sz w:val="22"/>
          <w:szCs w:val="22"/>
          <w:lang w:val="en-GB" w:eastAsia="en-IE"/>
        </w:rPr>
        <w:t>_BP_</w:t>
      </w:r>
      <w:r w:rsidR="00245DFA">
        <w:rPr>
          <w:rFonts w:ascii="Calibri Light" w:hAnsi="Calibri Light" w:cs="Arial"/>
          <w:color w:val="4F4F4F"/>
          <w:sz w:val="22"/>
          <w:szCs w:val="22"/>
          <w:lang w:val="en-GB" w:eastAsia="en-IE"/>
        </w:rPr>
        <w:t>XFM,</w:t>
      </w:r>
      <w:r w:rsidR="00245DFA" w:rsidRPr="00245DFA">
        <w:rPr>
          <w:rFonts w:ascii="Calibri Light" w:hAnsi="Calibri Light" w:cs="Arial"/>
          <w:color w:val="4F4F4F"/>
          <w:sz w:val="22"/>
          <w:szCs w:val="22"/>
          <w:lang w:val="en-GB" w:eastAsia="en-IE"/>
        </w:rPr>
        <w:t xml:space="preserve"> </w:t>
      </w:r>
      <w:r w:rsidR="00245DFA" w:rsidRPr="006359FF">
        <w:rPr>
          <w:rFonts w:ascii="Calibri Light" w:hAnsi="Calibri Light" w:cs="Arial"/>
          <w:color w:val="4F4F4F"/>
          <w:sz w:val="22"/>
          <w:szCs w:val="22"/>
          <w:lang w:val="en-GB" w:eastAsia="en-IE"/>
        </w:rPr>
        <w:t>XXMX_PAY_C</w:t>
      </w:r>
      <w:r w:rsidR="00245DFA">
        <w:rPr>
          <w:rFonts w:ascii="Calibri Light" w:hAnsi="Calibri Light" w:cs="Arial"/>
          <w:color w:val="4F4F4F"/>
          <w:sz w:val="22"/>
          <w:szCs w:val="22"/>
          <w:lang w:val="en-GB" w:eastAsia="en-IE"/>
        </w:rPr>
        <w:t>OMP</w:t>
      </w:r>
      <w:r w:rsidR="00245DFA" w:rsidRPr="006359FF">
        <w:rPr>
          <w:rFonts w:ascii="Calibri Light" w:hAnsi="Calibri Light" w:cs="Arial"/>
          <w:color w:val="4F4F4F"/>
          <w:sz w:val="22"/>
          <w:szCs w:val="22"/>
          <w:lang w:val="en-GB" w:eastAsia="en-IE"/>
        </w:rPr>
        <w:t>_</w:t>
      </w:r>
      <w:r w:rsidR="00245DFA">
        <w:rPr>
          <w:rFonts w:ascii="Calibri Light" w:hAnsi="Calibri Light" w:cs="Arial"/>
          <w:color w:val="4F4F4F"/>
          <w:sz w:val="22"/>
          <w:szCs w:val="22"/>
          <w:lang w:val="en-GB" w:eastAsia="en-IE"/>
        </w:rPr>
        <w:t>DTL</w:t>
      </w:r>
      <w:r w:rsidR="00245DFA" w:rsidRPr="006359FF">
        <w:rPr>
          <w:rFonts w:ascii="Calibri Light" w:hAnsi="Calibri Light" w:cs="Arial"/>
          <w:color w:val="4F4F4F"/>
          <w:sz w:val="22"/>
          <w:szCs w:val="22"/>
          <w:lang w:val="en-GB" w:eastAsia="en-IE"/>
        </w:rPr>
        <w:t>_BP_</w:t>
      </w:r>
      <w:r w:rsidR="00245DFA">
        <w:rPr>
          <w:rFonts w:ascii="Calibri Light" w:hAnsi="Calibri Light" w:cs="Arial"/>
          <w:color w:val="4F4F4F"/>
          <w:sz w:val="22"/>
          <w:szCs w:val="22"/>
          <w:lang w:val="en-GB" w:eastAsia="en-IE"/>
        </w:rPr>
        <w:t>XFM,</w:t>
      </w:r>
      <w:r w:rsidR="00245DFA" w:rsidRPr="00245DFA">
        <w:rPr>
          <w:rFonts w:ascii="Calibri Light" w:hAnsi="Calibri Light" w:cs="Arial"/>
          <w:color w:val="4F4F4F"/>
          <w:sz w:val="22"/>
          <w:szCs w:val="22"/>
          <w:lang w:val="en-GB" w:eastAsia="en-IE"/>
        </w:rPr>
        <w:t xml:space="preserve"> </w:t>
      </w:r>
      <w:r w:rsidR="00245DFA" w:rsidRPr="006359FF">
        <w:rPr>
          <w:rFonts w:ascii="Calibri Light" w:hAnsi="Calibri Light" w:cs="Arial"/>
          <w:color w:val="4F4F4F"/>
          <w:sz w:val="22"/>
          <w:szCs w:val="22"/>
          <w:lang w:val="en-GB" w:eastAsia="en-IE"/>
        </w:rPr>
        <w:t>XXMX_PAY_</w:t>
      </w:r>
      <w:r w:rsidR="00245DFA">
        <w:rPr>
          <w:rFonts w:ascii="Calibri Light" w:hAnsi="Calibri Light" w:cs="Arial"/>
          <w:color w:val="4F4F4F"/>
          <w:sz w:val="22"/>
          <w:szCs w:val="22"/>
          <w:lang w:val="en-GB" w:eastAsia="en-IE"/>
        </w:rPr>
        <w:t>ENTVAL</w:t>
      </w:r>
      <w:r w:rsidR="00245DFA" w:rsidRPr="006359FF">
        <w:rPr>
          <w:rFonts w:ascii="Calibri Light" w:hAnsi="Calibri Light" w:cs="Arial"/>
          <w:color w:val="4F4F4F"/>
          <w:sz w:val="22"/>
          <w:szCs w:val="22"/>
          <w:lang w:val="en-GB" w:eastAsia="en-IE"/>
        </w:rPr>
        <w:t>_BP_</w:t>
      </w:r>
      <w:r w:rsidR="00245DFA">
        <w:rPr>
          <w:rFonts w:ascii="Calibri Light" w:hAnsi="Calibri Light" w:cs="Arial"/>
          <w:color w:val="4F4F4F"/>
          <w:sz w:val="22"/>
          <w:szCs w:val="22"/>
          <w:lang w:val="en-GB" w:eastAsia="en-IE"/>
        </w:rPr>
        <w:t>XFM</w:t>
      </w:r>
      <w:r w:rsidR="005247C5">
        <w:rPr>
          <w:rFonts w:ascii="Calibri Light" w:hAnsi="Calibri Light" w:cs="Arial"/>
          <w:color w:val="4F4F4F"/>
          <w:sz w:val="22"/>
          <w:szCs w:val="22"/>
          <w:lang w:val="en-GB" w:eastAsia="en-IE"/>
        </w:rPr>
        <w:t>,</w:t>
      </w:r>
      <w:r w:rsidR="005247C5" w:rsidRPr="005247C5">
        <w:rPr>
          <w:rFonts w:ascii="Calibri Light" w:hAnsi="Calibri Light" w:cs="Arial"/>
          <w:color w:val="4F4F4F"/>
          <w:sz w:val="22"/>
          <w:szCs w:val="22"/>
          <w:lang w:val="en-GB" w:eastAsia="en-IE"/>
        </w:rPr>
        <w:t xml:space="preserve"> </w:t>
      </w:r>
      <w:r w:rsidR="005247C5">
        <w:rPr>
          <w:rFonts w:ascii="Calibri Light" w:hAnsi="Calibri Light" w:cs="Arial"/>
          <w:color w:val="4F4F4F"/>
          <w:sz w:val="22"/>
          <w:szCs w:val="22"/>
          <w:lang w:val="en-GB" w:eastAsia="en-IE"/>
        </w:rPr>
        <w:t>XXMX_PAY_CALC_VALDF_BP_XFM</w:t>
      </w:r>
    </w:p>
    <w:p w14:paraId="307042E9" w14:textId="359EB034" w:rsidR="00416467" w:rsidRPr="00D61C80" w:rsidRDefault="00416467" w:rsidP="006359FF">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5DC39ECA" w14:textId="5596B748" w:rsidR="00416467" w:rsidRDefault="00416467" w:rsidP="0041646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Object: </w:t>
      </w:r>
      <w:r w:rsidR="006359FF">
        <w:rPr>
          <w:rFonts w:ascii="Calibri Light" w:hAnsi="Calibri Light" w:cs="Arial"/>
          <w:color w:val="4F4F4F"/>
          <w:sz w:val="22"/>
          <w:szCs w:val="22"/>
          <w:lang w:val="en-GB" w:eastAsia="en-IE"/>
        </w:rPr>
        <w:t>Benefit and Pension Calculation Card</w:t>
      </w:r>
    </w:p>
    <w:tbl>
      <w:tblPr>
        <w:tblStyle w:val="GridTable4-Accent11"/>
        <w:tblW w:w="0" w:type="auto"/>
        <w:tblLook w:val="0420" w:firstRow="1" w:lastRow="0" w:firstColumn="0" w:lastColumn="0" w:noHBand="0" w:noVBand="1"/>
      </w:tblPr>
      <w:tblGrid>
        <w:gridCol w:w="742"/>
        <w:gridCol w:w="2464"/>
        <w:gridCol w:w="1558"/>
        <w:gridCol w:w="1102"/>
        <w:gridCol w:w="680"/>
        <w:gridCol w:w="2464"/>
        <w:gridCol w:w="2464"/>
        <w:gridCol w:w="2474"/>
      </w:tblGrid>
      <w:tr w:rsidR="00345A31" w:rsidRPr="00EC4DEB" w14:paraId="16794BE9" w14:textId="77777777" w:rsidTr="002A1492">
        <w:trPr>
          <w:cnfStyle w:val="100000000000" w:firstRow="1" w:lastRow="0" w:firstColumn="0" w:lastColumn="0" w:oddVBand="0" w:evenVBand="0" w:oddHBand="0" w:evenHBand="0" w:firstRowFirstColumn="0" w:firstRowLastColumn="0" w:lastRowFirstColumn="0" w:lastRowLastColumn="0"/>
          <w:tblHeader/>
        </w:trPr>
        <w:tc>
          <w:tcPr>
            <w:tcW w:w="0" w:type="auto"/>
          </w:tcPr>
          <w:p w14:paraId="3D4EE99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17634D86"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57A1CC18"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751F9A52"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58702151"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60BAFF0F"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464" w:type="dxa"/>
          </w:tcPr>
          <w:p w14:paraId="00D7CC1A"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474" w:type="dxa"/>
          </w:tcPr>
          <w:p w14:paraId="71BDB944" w14:textId="77777777" w:rsidR="00345A31" w:rsidRPr="00EC4DEB" w:rsidRDefault="00345A31" w:rsidP="004E67C7">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3FD2EADB"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661DF5E" w14:textId="4858A2E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33C2FC0E" w14:textId="79EEA922"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5A4C75EF" w14:textId="53DB6DD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2552B4A" w14:textId="2410DD7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86A8B13" w14:textId="360DFA3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A6645E7" w14:textId="51443EA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64" w:type="dxa"/>
          </w:tcPr>
          <w:p w14:paraId="109454E9" w14:textId="4225965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74" w:type="dxa"/>
          </w:tcPr>
          <w:p w14:paraId="258A25A5" w14:textId="37056E7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7E840DD6" w14:textId="77777777" w:rsidTr="002A1492">
        <w:tc>
          <w:tcPr>
            <w:tcW w:w="0" w:type="auto"/>
            <w:vAlign w:val="bottom"/>
          </w:tcPr>
          <w:p w14:paraId="1988AB14" w14:textId="001B1A9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2B17D7BD" w14:textId="63E9325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4CBC2D59" w14:textId="043DB61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6A24984E" w14:textId="4E801C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8F3D489" w14:textId="23E45D4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5D2D4A55" w14:textId="0ADAC74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64" w:type="dxa"/>
          </w:tcPr>
          <w:p w14:paraId="2D89926B" w14:textId="061AE26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74" w:type="dxa"/>
          </w:tcPr>
          <w:p w14:paraId="11C2F029" w14:textId="506B6D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16EA1874"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B13CCBF" w14:textId="09495B9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31A2748F" w14:textId="07EDF7A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405E5C21" w14:textId="4F43040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7F013115" w14:textId="58FE877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BC4DD53" w14:textId="37A0A5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A6BAC2A" w14:textId="28F6E00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64" w:type="dxa"/>
          </w:tcPr>
          <w:p w14:paraId="0FB8C092" w14:textId="21FC29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74" w:type="dxa"/>
          </w:tcPr>
          <w:p w14:paraId="3DC05783" w14:textId="61D3FAD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6B252938" w14:textId="77777777" w:rsidTr="002A1492">
        <w:tc>
          <w:tcPr>
            <w:tcW w:w="0" w:type="auto"/>
            <w:vAlign w:val="bottom"/>
          </w:tcPr>
          <w:p w14:paraId="2DB8E824" w14:textId="7D64FB6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29AE8A4A" w14:textId="01CF58CE"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27FC113A" w14:textId="0A8E792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0C2D9778" w14:textId="16CAAE5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C188F50" w14:textId="788F93B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53EDD28" w14:textId="3722CD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64" w:type="dxa"/>
          </w:tcPr>
          <w:p w14:paraId="37B7335B" w14:textId="4D214DC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74" w:type="dxa"/>
          </w:tcPr>
          <w:p w14:paraId="0A39EC26" w14:textId="11B2A8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5022BEF7"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BAB4B20" w14:textId="512F173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456DAED1" w14:textId="56A68DB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1BD85781" w14:textId="4E9793D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5A19F97" w14:textId="280FDB0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47458BF" w14:textId="0352644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E7D58A6" w14:textId="0ADE9FC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64" w:type="dxa"/>
          </w:tcPr>
          <w:p w14:paraId="59BEBA29" w14:textId="19A3C1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74" w:type="dxa"/>
          </w:tcPr>
          <w:p w14:paraId="04F8996E" w14:textId="3A4CBF4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7229C0DC" w14:textId="77777777" w:rsidTr="002A1492">
        <w:tc>
          <w:tcPr>
            <w:tcW w:w="0" w:type="auto"/>
            <w:vAlign w:val="bottom"/>
          </w:tcPr>
          <w:p w14:paraId="6004F7CC" w14:textId="6B824A2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39A346CB" w14:textId="5F178D48"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47DFB2FC" w14:textId="2593DCF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6BE25432" w14:textId="3491F44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4C4FC85" w14:textId="5E56541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74186BFB" w14:textId="30E4C49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64" w:type="dxa"/>
          </w:tcPr>
          <w:p w14:paraId="67F36B13" w14:textId="535653E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74" w:type="dxa"/>
          </w:tcPr>
          <w:p w14:paraId="005FB1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9DA3488"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6D8A2B2" w14:textId="67CFABD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7FE668BE" w14:textId="6D496261"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0" w:type="auto"/>
          </w:tcPr>
          <w:p w14:paraId="454D384F" w14:textId="4165EFF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3E760F22" w14:textId="55B62E3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22F5C6C" w14:textId="09C509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DF9899A" w14:textId="03F13E6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464" w:type="dxa"/>
          </w:tcPr>
          <w:p w14:paraId="6920C823" w14:textId="3E04CCC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474" w:type="dxa"/>
          </w:tcPr>
          <w:p w14:paraId="29AAD5D6" w14:textId="6D06DF6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5BB9CCD2" w14:textId="77777777" w:rsidTr="002A1492">
        <w:tc>
          <w:tcPr>
            <w:tcW w:w="0" w:type="auto"/>
            <w:vAlign w:val="bottom"/>
          </w:tcPr>
          <w:p w14:paraId="631E0B50" w14:textId="3737174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12A4E7F6" w14:textId="1FFA2B03"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0" w:type="auto"/>
          </w:tcPr>
          <w:p w14:paraId="5B63916C" w14:textId="3078B07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15CEB9E6" w14:textId="0C68C7C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6BE61FB" w14:textId="5DC8CD5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0C1A137" w14:textId="1B1297C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464" w:type="dxa"/>
          </w:tcPr>
          <w:p w14:paraId="5F529C50" w14:textId="6F21ED2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474" w:type="dxa"/>
          </w:tcPr>
          <w:p w14:paraId="7F438106" w14:textId="628B7BE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Pr="006F1EFB">
              <w:rPr>
                <w:rFonts w:ascii="Calibri Light" w:hAnsi="Calibri Light" w:cs="Calibri Light"/>
                <w:color w:val="000000"/>
                <w:sz w:val="16"/>
                <w:szCs w:val="16"/>
              </w:rPr>
              <w:t>CalculationCard</w:t>
            </w:r>
          </w:p>
        </w:tc>
      </w:tr>
      <w:tr w:rsidR="002A1492" w:rsidRPr="00EC4DEB" w14:paraId="1C5988E0"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1F3880F" w14:textId="35EC625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76B74CE9" w14:textId="48CB8E6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EFFECTIVESTARTDATE</w:t>
            </w:r>
          </w:p>
        </w:tc>
        <w:tc>
          <w:tcPr>
            <w:tcW w:w="0" w:type="auto"/>
          </w:tcPr>
          <w:p w14:paraId="710E7FF4" w14:textId="6AC873D3"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544FA767" w14:textId="511CE00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ED60CB0" w14:textId="79AC2CA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B16F7D" w14:textId="7661302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EFFECTIVESTARTDATE</w:t>
            </w:r>
          </w:p>
        </w:tc>
        <w:tc>
          <w:tcPr>
            <w:tcW w:w="2464" w:type="dxa"/>
          </w:tcPr>
          <w:p w14:paraId="660EE70C" w14:textId="69A350E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EFFECTIVESTARTDATE</w:t>
            </w:r>
          </w:p>
        </w:tc>
        <w:tc>
          <w:tcPr>
            <w:tcW w:w="2474" w:type="dxa"/>
          </w:tcPr>
          <w:p w14:paraId="64C2B2FD" w14:textId="1C1CBF95"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E7487D3" w14:textId="77777777" w:rsidTr="002A1492">
        <w:tc>
          <w:tcPr>
            <w:tcW w:w="0" w:type="auto"/>
            <w:vAlign w:val="bottom"/>
          </w:tcPr>
          <w:p w14:paraId="31E4C19B" w14:textId="64447E5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0</w:t>
            </w:r>
          </w:p>
        </w:tc>
        <w:tc>
          <w:tcPr>
            <w:tcW w:w="0" w:type="auto"/>
          </w:tcPr>
          <w:p w14:paraId="2FE4350C" w14:textId="08D3190A"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EFFECTIVEENDDATE</w:t>
            </w:r>
          </w:p>
        </w:tc>
        <w:tc>
          <w:tcPr>
            <w:tcW w:w="0" w:type="auto"/>
          </w:tcPr>
          <w:p w14:paraId="60D3C9C0" w14:textId="2630582C"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37EFB406" w14:textId="2C41314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1DA2BE4" w14:textId="476265D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9D277E9" w14:textId="4D66B93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EFFECTIVEENDDATE</w:t>
            </w:r>
          </w:p>
        </w:tc>
        <w:tc>
          <w:tcPr>
            <w:tcW w:w="2464" w:type="dxa"/>
          </w:tcPr>
          <w:p w14:paraId="0A4EF453" w14:textId="192DCD4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EFFECTIVEENDDATE</w:t>
            </w:r>
          </w:p>
        </w:tc>
        <w:tc>
          <w:tcPr>
            <w:tcW w:w="2474" w:type="dxa"/>
          </w:tcPr>
          <w:p w14:paraId="11FFD3FF" w14:textId="15EE843C"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6CF1D0A"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78B673E" w14:textId="1D03728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3A049B34" w14:textId="7AC8374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SOURCESYSTEMID</w:t>
            </w:r>
          </w:p>
        </w:tc>
        <w:tc>
          <w:tcPr>
            <w:tcW w:w="0" w:type="auto"/>
          </w:tcPr>
          <w:p w14:paraId="5DC2E019" w14:textId="7BA6411D"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200</w:t>
            </w:r>
            <w:r w:rsidRPr="00A16E73">
              <w:rPr>
                <w:rFonts w:ascii="Calibri Light" w:hAnsi="Calibri Light" w:cs="Calibri Light"/>
                <w:color w:val="000000"/>
                <w:sz w:val="16"/>
                <w:szCs w:val="16"/>
              </w:rPr>
              <w:t>0)</w:t>
            </w:r>
          </w:p>
        </w:tc>
        <w:tc>
          <w:tcPr>
            <w:tcW w:w="0" w:type="auto"/>
          </w:tcPr>
          <w:p w14:paraId="181C007E" w14:textId="3713ADA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54B9A59" w14:textId="65F9CD5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06D0121" w14:textId="2448579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SYSTEMID</w:t>
            </w:r>
          </w:p>
        </w:tc>
        <w:tc>
          <w:tcPr>
            <w:tcW w:w="2464" w:type="dxa"/>
          </w:tcPr>
          <w:p w14:paraId="30D11CB1" w14:textId="2232AB3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SYSTEMID</w:t>
            </w:r>
          </w:p>
        </w:tc>
        <w:tc>
          <w:tcPr>
            <w:tcW w:w="2474" w:type="dxa"/>
          </w:tcPr>
          <w:p w14:paraId="614673A3" w14:textId="7DFB354F"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lt;AssignmentNumber&gt;</w:t>
            </w:r>
            <w:r w:rsidRPr="006E4D8A">
              <w:rPr>
                <w:rFonts w:ascii="Calibri Light" w:hAnsi="Calibri Light" w:cs="Calibri Light"/>
                <w:color w:val="000000"/>
                <w:sz w:val="16"/>
                <w:szCs w:val="16"/>
              </w:rPr>
              <w:t>_Benefits and Pensions</w:t>
            </w:r>
          </w:p>
        </w:tc>
      </w:tr>
      <w:tr w:rsidR="002A1492" w:rsidRPr="00EC4DEB" w14:paraId="1F0317F7" w14:textId="77777777" w:rsidTr="002A1492">
        <w:tc>
          <w:tcPr>
            <w:tcW w:w="0" w:type="auto"/>
            <w:vAlign w:val="bottom"/>
          </w:tcPr>
          <w:p w14:paraId="3299E6E5" w14:textId="4C9A050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553BA5FF" w14:textId="35425463"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SOURCESYSTEMOWNER</w:t>
            </w:r>
          </w:p>
        </w:tc>
        <w:tc>
          <w:tcPr>
            <w:tcW w:w="0" w:type="auto"/>
          </w:tcPr>
          <w:p w14:paraId="6C5C1A6D" w14:textId="280DC1EA"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200</w:t>
            </w:r>
            <w:r w:rsidRPr="00A16E73">
              <w:rPr>
                <w:rFonts w:ascii="Calibri Light" w:hAnsi="Calibri Light" w:cs="Calibri Light"/>
                <w:color w:val="000000"/>
                <w:sz w:val="16"/>
                <w:szCs w:val="16"/>
              </w:rPr>
              <w:t>0)</w:t>
            </w:r>
          </w:p>
        </w:tc>
        <w:tc>
          <w:tcPr>
            <w:tcW w:w="0" w:type="auto"/>
          </w:tcPr>
          <w:p w14:paraId="246EABEE" w14:textId="656912A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C68554" w14:textId="2530FB1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EF5C661" w14:textId="155FD2E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SYSTEMOWNER</w:t>
            </w:r>
          </w:p>
        </w:tc>
        <w:tc>
          <w:tcPr>
            <w:tcW w:w="2464" w:type="dxa"/>
          </w:tcPr>
          <w:p w14:paraId="05C82912" w14:textId="69A8CF1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SYSTEMOWNER</w:t>
            </w:r>
          </w:p>
        </w:tc>
        <w:tc>
          <w:tcPr>
            <w:tcW w:w="2474" w:type="dxa"/>
          </w:tcPr>
          <w:p w14:paraId="6ADC42FF" w14:textId="34FD0965"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DataMigration</w:t>
            </w:r>
          </w:p>
        </w:tc>
      </w:tr>
      <w:tr w:rsidR="002A1492" w:rsidRPr="00EC4DEB" w14:paraId="68798D9E"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4BB24CA" w14:textId="41A9D8E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2A7F2CDB" w14:textId="0585B4ED"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LEGISLATIVEDATAGROUPNAME</w:t>
            </w:r>
          </w:p>
        </w:tc>
        <w:tc>
          <w:tcPr>
            <w:tcW w:w="0" w:type="auto"/>
          </w:tcPr>
          <w:p w14:paraId="6BE88E5F" w14:textId="1FDEA6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240)</w:t>
            </w:r>
          </w:p>
        </w:tc>
        <w:tc>
          <w:tcPr>
            <w:tcW w:w="0" w:type="auto"/>
          </w:tcPr>
          <w:p w14:paraId="53AAB0EC" w14:textId="11C92F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652227A" w14:textId="7BCC5A1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8018CDF" w14:textId="263BF44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LEGISLATIVEDATAGROUPNAME</w:t>
            </w:r>
          </w:p>
        </w:tc>
        <w:tc>
          <w:tcPr>
            <w:tcW w:w="2464" w:type="dxa"/>
          </w:tcPr>
          <w:p w14:paraId="5E8605BA" w14:textId="4B0E228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LEGISLATIVEDATAGROUPNAME</w:t>
            </w:r>
          </w:p>
        </w:tc>
        <w:tc>
          <w:tcPr>
            <w:tcW w:w="2474" w:type="dxa"/>
          </w:tcPr>
          <w:p w14:paraId="56968BAF" w14:textId="569154EE"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Legislative Data Group defined in Fusion</w:t>
            </w:r>
          </w:p>
        </w:tc>
      </w:tr>
      <w:tr w:rsidR="002A1492" w:rsidRPr="00EC4DEB" w14:paraId="1D84A403" w14:textId="77777777" w:rsidTr="002A1492">
        <w:tc>
          <w:tcPr>
            <w:tcW w:w="0" w:type="auto"/>
            <w:vAlign w:val="bottom"/>
          </w:tcPr>
          <w:p w14:paraId="1A3AC676" w14:textId="2CE2D88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5BDC4B19" w14:textId="7AC372AD"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CARDDEFINITIONNAME</w:t>
            </w:r>
          </w:p>
        </w:tc>
        <w:tc>
          <w:tcPr>
            <w:tcW w:w="0" w:type="auto"/>
          </w:tcPr>
          <w:p w14:paraId="2D39DAB2" w14:textId="5A558B39"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92AE5">
              <w:rPr>
                <w:rFonts w:ascii="Calibri Light" w:hAnsi="Calibri Light" w:cs="Calibri Light"/>
                <w:color w:val="000000"/>
                <w:sz w:val="16"/>
                <w:szCs w:val="16"/>
              </w:rPr>
              <w:t>VARCHAR2(200)</w:t>
            </w:r>
          </w:p>
        </w:tc>
        <w:tc>
          <w:tcPr>
            <w:tcW w:w="0" w:type="auto"/>
          </w:tcPr>
          <w:p w14:paraId="1F87A5A0" w14:textId="0DEB527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1E99F20" w14:textId="2F0B0D9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A8A6AB6" w14:textId="48DB973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DEFINITIONNAME</w:t>
            </w:r>
          </w:p>
        </w:tc>
        <w:tc>
          <w:tcPr>
            <w:tcW w:w="2464" w:type="dxa"/>
          </w:tcPr>
          <w:p w14:paraId="5B2CAB05" w14:textId="3B078D9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DEFINITIONNAME</w:t>
            </w:r>
          </w:p>
        </w:tc>
        <w:tc>
          <w:tcPr>
            <w:tcW w:w="2474" w:type="dxa"/>
          </w:tcPr>
          <w:p w14:paraId="5BA9D607" w14:textId="395C86F6"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HardCode - </w:t>
            </w:r>
            <w:r w:rsidRPr="006F1EFB">
              <w:rPr>
                <w:rFonts w:ascii="Calibri Light" w:hAnsi="Calibri Light" w:cs="Calibri Light"/>
                <w:color w:val="000000"/>
                <w:sz w:val="16"/>
                <w:szCs w:val="16"/>
              </w:rPr>
              <w:t>Benefits and Pensions</w:t>
            </w:r>
          </w:p>
        </w:tc>
      </w:tr>
      <w:tr w:rsidR="002A1492" w:rsidRPr="00EC4DEB" w14:paraId="51EAAA05"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494B5ED" w14:textId="4EF830E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5813E65D" w14:textId="7AD46CEB"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CARDCOMPDEFNAME</w:t>
            </w:r>
          </w:p>
        </w:tc>
        <w:tc>
          <w:tcPr>
            <w:tcW w:w="0" w:type="auto"/>
          </w:tcPr>
          <w:p w14:paraId="0E797081" w14:textId="681268D5"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92AE5">
              <w:rPr>
                <w:rFonts w:ascii="Calibri Light" w:hAnsi="Calibri Light" w:cs="Calibri Light"/>
                <w:color w:val="000000"/>
                <w:sz w:val="16"/>
                <w:szCs w:val="16"/>
              </w:rPr>
              <w:t>VARCHAR2(200)</w:t>
            </w:r>
          </w:p>
        </w:tc>
        <w:tc>
          <w:tcPr>
            <w:tcW w:w="0" w:type="auto"/>
          </w:tcPr>
          <w:p w14:paraId="63DDBBDC" w14:textId="6D26887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C7CCD33" w14:textId="08AB15C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AD8F50B" w14:textId="681C757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COMPDEFNAME</w:t>
            </w:r>
          </w:p>
        </w:tc>
        <w:tc>
          <w:tcPr>
            <w:tcW w:w="2464" w:type="dxa"/>
          </w:tcPr>
          <w:p w14:paraId="203D86D5" w14:textId="34CF33B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COMPDEFNAME</w:t>
            </w:r>
          </w:p>
        </w:tc>
        <w:tc>
          <w:tcPr>
            <w:tcW w:w="2474" w:type="dxa"/>
          </w:tcPr>
          <w:p w14:paraId="736A5924" w14:textId="2AE788A8"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ctual Benefits &amp; Pension Name</w:t>
            </w:r>
          </w:p>
        </w:tc>
      </w:tr>
      <w:tr w:rsidR="002A1492" w:rsidRPr="00EC4DEB" w14:paraId="16D78244" w14:textId="77777777" w:rsidTr="002A1492">
        <w:tc>
          <w:tcPr>
            <w:tcW w:w="0" w:type="auto"/>
            <w:vAlign w:val="bottom"/>
          </w:tcPr>
          <w:p w14:paraId="32896A0B" w14:textId="0C44410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0" w:type="auto"/>
          </w:tcPr>
          <w:p w14:paraId="5CB5F4DF" w14:textId="788CEBCE"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SSIGNMENTNUMBER</w:t>
            </w:r>
          </w:p>
        </w:tc>
        <w:tc>
          <w:tcPr>
            <w:tcW w:w="0" w:type="auto"/>
          </w:tcPr>
          <w:p w14:paraId="4B7FF6C9" w14:textId="5E4DC109"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8</w:t>
            </w:r>
            <w:r w:rsidRPr="00A16E73">
              <w:rPr>
                <w:rFonts w:ascii="Calibri Light" w:hAnsi="Calibri Light" w:cs="Calibri Light"/>
                <w:color w:val="000000"/>
                <w:sz w:val="16"/>
                <w:szCs w:val="16"/>
              </w:rPr>
              <w:t>0)</w:t>
            </w:r>
          </w:p>
        </w:tc>
        <w:tc>
          <w:tcPr>
            <w:tcW w:w="0" w:type="auto"/>
          </w:tcPr>
          <w:p w14:paraId="072B6CD1" w14:textId="3750EE0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7FA41B4" w14:textId="5D59D60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6B75D93" w14:textId="3F1F08E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SSIGNMENTNUMBER</w:t>
            </w:r>
          </w:p>
        </w:tc>
        <w:tc>
          <w:tcPr>
            <w:tcW w:w="2464" w:type="dxa"/>
          </w:tcPr>
          <w:p w14:paraId="038D9950" w14:textId="09422B4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SSIGNMENTNUMBER</w:t>
            </w:r>
          </w:p>
        </w:tc>
        <w:tc>
          <w:tcPr>
            <w:tcW w:w="2474" w:type="dxa"/>
          </w:tcPr>
          <w:p w14:paraId="6A3F3B6C" w14:textId="6420ED40"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 Number of Employee</w:t>
            </w:r>
          </w:p>
        </w:tc>
      </w:tr>
      <w:tr w:rsidR="002A1492" w:rsidRPr="00EC4DEB" w14:paraId="4374DE9C"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4AD30FC" w14:textId="6CCD020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0" w:type="auto"/>
          </w:tcPr>
          <w:p w14:paraId="633D1BEC" w14:textId="7FA99511"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0" w:type="auto"/>
          </w:tcPr>
          <w:p w14:paraId="3A65078C" w14:textId="75E40F29"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DD6">
              <w:rPr>
                <w:rFonts w:ascii="Calibri Light" w:hAnsi="Calibri Light" w:cs="Calibri Light"/>
                <w:color w:val="000000"/>
                <w:sz w:val="16"/>
                <w:szCs w:val="16"/>
              </w:rPr>
              <w:t>VARCHAR2(200)</w:t>
            </w:r>
          </w:p>
        </w:tc>
        <w:tc>
          <w:tcPr>
            <w:tcW w:w="0" w:type="auto"/>
          </w:tcPr>
          <w:p w14:paraId="50DF6564" w14:textId="5E3113A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5419DDF" w14:textId="797715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152471B" w14:textId="5EBA82A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VALUEDEFINITIONNAME</w:t>
            </w:r>
          </w:p>
        </w:tc>
        <w:tc>
          <w:tcPr>
            <w:tcW w:w="2464" w:type="dxa"/>
          </w:tcPr>
          <w:p w14:paraId="2C7EC182" w14:textId="1832402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VALUEDEFINITIONNAME</w:t>
            </w:r>
          </w:p>
        </w:tc>
        <w:tc>
          <w:tcPr>
            <w:tcW w:w="2474" w:type="dxa"/>
          </w:tcPr>
          <w:p w14:paraId="15D264E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9D3883F" w14:textId="77777777" w:rsidTr="002A1492">
        <w:tc>
          <w:tcPr>
            <w:tcW w:w="0" w:type="auto"/>
            <w:vAlign w:val="bottom"/>
          </w:tcPr>
          <w:p w14:paraId="758CDC76" w14:textId="547D8BF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0" w:type="auto"/>
          </w:tcPr>
          <w:p w14:paraId="37F29A3F" w14:textId="5868574B"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SOURCEID</w:t>
            </w:r>
          </w:p>
        </w:tc>
        <w:tc>
          <w:tcPr>
            <w:tcW w:w="0" w:type="auto"/>
          </w:tcPr>
          <w:p w14:paraId="711434A1" w14:textId="66F9878F"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DD6">
              <w:rPr>
                <w:rFonts w:ascii="Calibri Light" w:hAnsi="Calibri Light" w:cs="Calibri Light"/>
                <w:color w:val="000000"/>
                <w:sz w:val="16"/>
                <w:szCs w:val="16"/>
              </w:rPr>
              <w:t>VARCHAR2(200)</w:t>
            </w:r>
          </w:p>
        </w:tc>
        <w:tc>
          <w:tcPr>
            <w:tcW w:w="0" w:type="auto"/>
          </w:tcPr>
          <w:p w14:paraId="2F340B36" w14:textId="3C64B97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A9EE0DE" w14:textId="277BE02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C25A513" w14:textId="07AEED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ID</w:t>
            </w:r>
          </w:p>
        </w:tc>
        <w:tc>
          <w:tcPr>
            <w:tcW w:w="2464" w:type="dxa"/>
          </w:tcPr>
          <w:p w14:paraId="0B3AB0A2" w14:textId="19A5D8E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ID</w:t>
            </w:r>
          </w:p>
        </w:tc>
        <w:tc>
          <w:tcPr>
            <w:tcW w:w="2474" w:type="dxa"/>
          </w:tcPr>
          <w:p w14:paraId="6596EB7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F9504A2"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31EC12F" w14:textId="332A4DC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7DE62247" w14:textId="61986535"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COMPONENTSEQUENCE</w:t>
            </w:r>
          </w:p>
        </w:tc>
        <w:tc>
          <w:tcPr>
            <w:tcW w:w="0" w:type="auto"/>
          </w:tcPr>
          <w:p w14:paraId="00BE07E4" w14:textId="4247C5D4"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2000)</w:t>
            </w:r>
          </w:p>
        </w:tc>
        <w:tc>
          <w:tcPr>
            <w:tcW w:w="0" w:type="auto"/>
          </w:tcPr>
          <w:p w14:paraId="15416051" w14:textId="535592C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818B688" w14:textId="62DB8BD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71F39BD" w14:textId="290730B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COMPONENTSEQUENCE</w:t>
            </w:r>
          </w:p>
        </w:tc>
        <w:tc>
          <w:tcPr>
            <w:tcW w:w="2464" w:type="dxa"/>
          </w:tcPr>
          <w:p w14:paraId="43F6DDF1" w14:textId="5BFE94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COMPONENTSEQUENCE</w:t>
            </w:r>
          </w:p>
        </w:tc>
        <w:tc>
          <w:tcPr>
            <w:tcW w:w="2474" w:type="dxa"/>
          </w:tcPr>
          <w:p w14:paraId="70AD334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801815B" w14:textId="77777777" w:rsidTr="002A1492">
        <w:tc>
          <w:tcPr>
            <w:tcW w:w="0" w:type="auto"/>
            <w:vAlign w:val="bottom"/>
          </w:tcPr>
          <w:p w14:paraId="52DF8C99" w14:textId="2860A41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0" w:type="auto"/>
          </w:tcPr>
          <w:p w14:paraId="6521A9F0" w14:textId="05AAD9E3"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CARDID</w:t>
            </w:r>
          </w:p>
        </w:tc>
        <w:tc>
          <w:tcPr>
            <w:tcW w:w="0" w:type="auto"/>
          </w:tcPr>
          <w:p w14:paraId="57814CA7" w14:textId="0ECE9BDF"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2</w:t>
            </w:r>
            <w:r>
              <w:rPr>
                <w:rFonts w:ascii="Calibri Light" w:hAnsi="Calibri Light" w:cs="Calibri Light"/>
                <w:color w:val="000000"/>
                <w:sz w:val="16"/>
                <w:szCs w:val="16"/>
              </w:rPr>
              <w:t>00</w:t>
            </w:r>
            <w:r w:rsidRPr="009B58BB">
              <w:rPr>
                <w:rFonts w:ascii="Calibri Light" w:hAnsi="Calibri Light" w:cs="Calibri Light"/>
                <w:color w:val="000000"/>
                <w:sz w:val="16"/>
                <w:szCs w:val="16"/>
              </w:rPr>
              <w:t>)</w:t>
            </w:r>
          </w:p>
        </w:tc>
        <w:tc>
          <w:tcPr>
            <w:tcW w:w="0" w:type="auto"/>
          </w:tcPr>
          <w:p w14:paraId="16669529" w14:textId="414A1CE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8750E59" w14:textId="7ED870A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DB45EF9" w14:textId="20D53EE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ID</w:t>
            </w:r>
          </w:p>
        </w:tc>
        <w:tc>
          <w:tcPr>
            <w:tcW w:w="2464" w:type="dxa"/>
          </w:tcPr>
          <w:p w14:paraId="4BAC4D00" w14:textId="60FDC23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ID</w:t>
            </w:r>
          </w:p>
        </w:tc>
        <w:tc>
          <w:tcPr>
            <w:tcW w:w="2474" w:type="dxa"/>
          </w:tcPr>
          <w:p w14:paraId="2C12CAF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B165861"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CCC642A" w14:textId="3029171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682B6C82" w14:textId="6608F298"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CARDCOMPID</w:t>
            </w:r>
          </w:p>
        </w:tc>
        <w:tc>
          <w:tcPr>
            <w:tcW w:w="0" w:type="auto"/>
          </w:tcPr>
          <w:p w14:paraId="64EE9B7B" w14:textId="771EB615"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2</w:t>
            </w:r>
            <w:r>
              <w:rPr>
                <w:rFonts w:ascii="Calibri Light" w:hAnsi="Calibri Light" w:cs="Calibri Light"/>
                <w:color w:val="000000"/>
                <w:sz w:val="16"/>
                <w:szCs w:val="16"/>
              </w:rPr>
              <w:t>00</w:t>
            </w:r>
            <w:r w:rsidRPr="009B58BB">
              <w:rPr>
                <w:rFonts w:ascii="Calibri Light" w:hAnsi="Calibri Light" w:cs="Calibri Light"/>
                <w:color w:val="000000"/>
                <w:sz w:val="16"/>
                <w:szCs w:val="16"/>
              </w:rPr>
              <w:t>)</w:t>
            </w:r>
          </w:p>
        </w:tc>
        <w:tc>
          <w:tcPr>
            <w:tcW w:w="0" w:type="auto"/>
          </w:tcPr>
          <w:p w14:paraId="30CF98DF" w14:textId="1B58127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7287F07" w14:textId="5752A59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79DE51E" w14:textId="5A88744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COMPID</w:t>
            </w:r>
          </w:p>
        </w:tc>
        <w:tc>
          <w:tcPr>
            <w:tcW w:w="2464" w:type="dxa"/>
          </w:tcPr>
          <w:p w14:paraId="5F6B84DE" w14:textId="46C9E94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COMPID</w:t>
            </w:r>
          </w:p>
        </w:tc>
        <w:tc>
          <w:tcPr>
            <w:tcW w:w="2474" w:type="dxa"/>
          </w:tcPr>
          <w:p w14:paraId="3AD511B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277B9D8" w14:textId="77777777" w:rsidTr="002A1492">
        <w:tc>
          <w:tcPr>
            <w:tcW w:w="0" w:type="auto"/>
            <w:vAlign w:val="bottom"/>
          </w:tcPr>
          <w:p w14:paraId="4349371D" w14:textId="0E1D820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0" w:type="auto"/>
          </w:tcPr>
          <w:p w14:paraId="6AD41E03" w14:textId="073A68C1"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6690480E" w14:textId="157C66A0"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482941BD" w14:textId="40F9543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1CBC4C7" w14:textId="50EAB3C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148ED52" w14:textId="7338A8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TTRIBUTE_CATEGORY</w:t>
            </w:r>
          </w:p>
        </w:tc>
        <w:tc>
          <w:tcPr>
            <w:tcW w:w="2464" w:type="dxa"/>
          </w:tcPr>
          <w:p w14:paraId="55C53356" w14:textId="76FD487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TTRIBUTE_CATEGORY</w:t>
            </w:r>
          </w:p>
        </w:tc>
        <w:tc>
          <w:tcPr>
            <w:tcW w:w="2474" w:type="dxa"/>
          </w:tcPr>
          <w:p w14:paraId="094F4E3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AB81C98"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679DB6B" w14:textId="5FD7EE9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0" w:type="auto"/>
          </w:tcPr>
          <w:p w14:paraId="3BE383FE" w14:textId="2A1B2561"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TAXREPORTINGUNITNAME</w:t>
            </w:r>
          </w:p>
        </w:tc>
        <w:tc>
          <w:tcPr>
            <w:tcW w:w="0" w:type="auto"/>
          </w:tcPr>
          <w:p w14:paraId="224B8550" w14:textId="19719DE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4645FFF7" w14:textId="26D66B9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6797F86" w14:textId="086CADE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E1DF485" w14:textId="5C2219D1"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TAXREPORTINGUNITNAME</w:t>
            </w:r>
          </w:p>
        </w:tc>
        <w:tc>
          <w:tcPr>
            <w:tcW w:w="2464" w:type="dxa"/>
          </w:tcPr>
          <w:p w14:paraId="5E3A7F09" w14:textId="4A9CCB8B"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TAXREPORTINGUNITNAME</w:t>
            </w:r>
          </w:p>
        </w:tc>
        <w:tc>
          <w:tcPr>
            <w:tcW w:w="2474" w:type="dxa"/>
          </w:tcPr>
          <w:p w14:paraId="05286BB1" w14:textId="47B98D3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Tax Reporting Name defined in Fusion</w:t>
            </w:r>
          </w:p>
        </w:tc>
      </w:tr>
      <w:tr w:rsidR="002A1492" w:rsidRPr="00EC4DEB" w14:paraId="308CAA2A" w14:textId="77777777" w:rsidTr="002A1492">
        <w:tc>
          <w:tcPr>
            <w:tcW w:w="0" w:type="auto"/>
            <w:vAlign w:val="bottom"/>
          </w:tcPr>
          <w:p w14:paraId="042DF560" w14:textId="66753CF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0" w:type="auto"/>
          </w:tcPr>
          <w:p w14:paraId="722B049E" w14:textId="37EE851B"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CARDSEQUENCE</w:t>
            </w:r>
          </w:p>
        </w:tc>
        <w:tc>
          <w:tcPr>
            <w:tcW w:w="0" w:type="auto"/>
          </w:tcPr>
          <w:p w14:paraId="775D09B2" w14:textId="5D172AB8"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4749EBDF" w14:textId="743B875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9EAADBD" w14:textId="416763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B1822CC" w14:textId="32E0D03B"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CARDSEQUENCE</w:t>
            </w:r>
          </w:p>
        </w:tc>
        <w:tc>
          <w:tcPr>
            <w:tcW w:w="2464" w:type="dxa"/>
          </w:tcPr>
          <w:p w14:paraId="27FBBEC2" w14:textId="41C29250"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CARDSEQUENCE</w:t>
            </w:r>
          </w:p>
        </w:tc>
        <w:tc>
          <w:tcPr>
            <w:tcW w:w="2474" w:type="dxa"/>
          </w:tcPr>
          <w:p w14:paraId="7FD1D95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7B90003"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F68DDF5" w14:textId="581E5B0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0" w:type="auto"/>
          </w:tcPr>
          <w:p w14:paraId="1517CB89" w14:textId="2C65B684"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INFORMATIONCATEGORY</w:t>
            </w:r>
          </w:p>
        </w:tc>
        <w:tc>
          <w:tcPr>
            <w:tcW w:w="0" w:type="auto"/>
          </w:tcPr>
          <w:p w14:paraId="4CE7FDD7" w14:textId="236ACC7E"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7B020E59" w14:textId="0BD5105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8ED6618" w14:textId="582A8AB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67260A3" w14:textId="432A3071"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INFORMATIONCATEGORY</w:t>
            </w:r>
          </w:p>
        </w:tc>
        <w:tc>
          <w:tcPr>
            <w:tcW w:w="2464" w:type="dxa"/>
          </w:tcPr>
          <w:p w14:paraId="4CF236B7" w14:textId="5676E762"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INFORMATIONCATEGORY</w:t>
            </w:r>
          </w:p>
        </w:tc>
        <w:tc>
          <w:tcPr>
            <w:tcW w:w="2474" w:type="dxa"/>
          </w:tcPr>
          <w:p w14:paraId="0329DAB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83DEB5B" w14:textId="77777777" w:rsidTr="002A1492">
        <w:tc>
          <w:tcPr>
            <w:tcW w:w="0" w:type="auto"/>
            <w:vAlign w:val="bottom"/>
          </w:tcPr>
          <w:p w14:paraId="0F426942" w14:textId="276BDD4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0" w:type="auto"/>
          </w:tcPr>
          <w:p w14:paraId="01CCBE41" w14:textId="568F6949"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REPCARDID</w:t>
            </w:r>
          </w:p>
        </w:tc>
        <w:tc>
          <w:tcPr>
            <w:tcW w:w="0" w:type="auto"/>
          </w:tcPr>
          <w:p w14:paraId="26AB7CB6" w14:textId="4999D320"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1BDC1555" w14:textId="7F0706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52B25BC" w14:textId="6DC6D7B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3537E8E" w14:textId="6CE127DA"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REPCARDID</w:t>
            </w:r>
          </w:p>
        </w:tc>
        <w:tc>
          <w:tcPr>
            <w:tcW w:w="2464" w:type="dxa"/>
          </w:tcPr>
          <w:p w14:paraId="752ADE95" w14:textId="1D313AF9"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REPCARDID</w:t>
            </w:r>
          </w:p>
        </w:tc>
        <w:tc>
          <w:tcPr>
            <w:tcW w:w="2474" w:type="dxa"/>
          </w:tcPr>
          <w:p w14:paraId="08A9E18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7835A69"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A7AF0CD" w14:textId="0B796EE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0" w:type="auto"/>
          </w:tcPr>
          <w:p w14:paraId="5974D44B" w14:textId="25CB9291"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1</w:t>
            </w:r>
          </w:p>
        </w:tc>
        <w:tc>
          <w:tcPr>
            <w:tcW w:w="0" w:type="auto"/>
          </w:tcPr>
          <w:p w14:paraId="720129C5" w14:textId="693330C9"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31AC5351" w14:textId="0638BAC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B0521DE" w14:textId="6821EF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EF11A83" w14:textId="5E35AA4D"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1</w:t>
            </w:r>
          </w:p>
        </w:tc>
        <w:tc>
          <w:tcPr>
            <w:tcW w:w="2464" w:type="dxa"/>
          </w:tcPr>
          <w:p w14:paraId="1292FDC4" w14:textId="3C4EB813"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1</w:t>
            </w:r>
          </w:p>
        </w:tc>
        <w:tc>
          <w:tcPr>
            <w:tcW w:w="2474" w:type="dxa"/>
          </w:tcPr>
          <w:p w14:paraId="2C1E0A7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9D6D890" w14:textId="77777777" w:rsidTr="002A1492">
        <w:tc>
          <w:tcPr>
            <w:tcW w:w="0" w:type="auto"/>
            <w:vAlign w:val="bottom"/>
          </w:tcPr>
          <w:p w14:paraId="25301AF4" w14:textId="2CEAEBA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0" w:type="auto"/>
          </w:tcPr>
          <w:p w14:paraId="4186CDF2" w14:textId="7C2B97EF"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NID</w:t>
            </w:r>
          </w:p>
        </w:tc>
        <w:tc>
          <w:tcPr>
            <w:tcW w:w="0" w:type="auto"/>
          </w:tcPr>
          <w:p w14:paraId="6B978571" w14:textId="6FD8A790"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2EE739A9" w14:textId="5B87BD4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79BDABD" w14:textId="24920A6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1237667" w14:textId="008095AB"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NID</w:t>
            </w:r>
          </w:p>
        </w:tc>
        <w:tc>
          <w:tcPr>
            <w:tcW w:w="2464" w:type="dxa"/>
          </w:tcPr>
          <w:p w14:paraId="38821D11" w14:textId="051A5F40"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NID</w:t>
            </w:r>
          </w:p>
        </w:tc>
        <w:tc>
          <w:tcPr>
            <w:tcW w:w="2474" w:type="dxa"/>
          </w:tcPr>
          <w:p w14:paraId="72A1F23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D572101"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23EF463" w14:textId="78433A7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0" w:type="auto"/>
          </w:tcPr>
          <w:p w14:paraId="54325F44" w14:textId="11928E23"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0" w:type="auto"/>
          </w:tcPr>
          <w:p w14:paraId="2B7DA3B9" w14:textId="025584CB"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0DFEB8E4" w14:textId="01A6FA1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007BDA7" w14:textId="15DBBF5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4035355" w14:textId="23EAFF31"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2464" w:type="dxa"/>
          </w:tcPr>
          <w:p w14:paraId="4EA0CF67" w14:textId="1B06F66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2474" w:type="dxa"/>
          </w:tcPr>
          <w:p w14:paraId="0A417CA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1E90ED4" w14:textId="77777777" w:rsidTr="002A1492">
        <w:tc>
          <w:tcPr>
            <w:tcW w:w="0" w:type="auto"/>
            <w:vAlign w:val="bottom"/>
          </w:tcPr>
          <w:p w14:paraId="6299E825" w14:textId="79BE1A3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0" w:type="auto"/>
          </w:tcPr>
          <w:p w14:paraId="456BC9E7" w14:textId="0BD6ECB1"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0" w:type="auto"/>
          </w:tcPr>
          <w:p w14:paraId="532D836D" w14:textId="081CEB05"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1417C4A4" w14:textId="5870C45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DF8B76" w14:textId="7929B0F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10F61D70" w14:textId="60982B01"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464" w:type="dxa"/>
          </w:tcPr>
          <w:p w14:paraId="4CD416FF" w14:textId="08071D2D"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474" w:type="dxa"/>
          </w:tcPr>
          <w:p w14:paraId="7F830F2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202352A3"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4EAB5C1" w14:textId="5954E02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1</w:t>
            </w:r>
          </w:p>
        </w:tc>
        <w:tc>
          <w:tcPr>
            <w:tcW w:w="0" w:type="auto"/>
          </w:tcPr>
          <w:p w14:paraId="7B4B85AD" w14:textId="56EFC40F"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0" w:type="auto"/>
          </w:tcPr>
          <w:p w14:paraId="1B543283" w14:textId="1F661E15"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229E64" w14:textId="11D3C63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33230ACA" w14:textId="04689A1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261C484" w14:textId="212BBDE2"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464" w:type="dxa"/>
          </w:tcPr>
          <w:p w14:paraId="5BBCF3B0" w14:textId="068830BD"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474" w:type="dxa"/>
          </w:tcPr>
          <w:p w14:paraId="7ADD8AD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728DB31" w14:textId="77777777" w:rsidTr="002A1492">
        <w:tc>
          <w:tcPr>
            <w:tcW w:w="0" w:type="auto"/>
            <w:vAlign w:val="bottom"/>
          </w:tcPr>
          <w:p w14:paraId="06260179" w14:textId="2C65EAE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0" w:type="auto"/>
          </w:tcPr>
          <w:p w14:paraId="7B1332A7" w14:textId="309AB1E8"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0" w:type="auto"/>
          </w:tcPr>
          <w:p w14:paraId="2A8B3D9C" w14:textId="3706045C"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AC756C6" w14:textId="7639AB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58C040" w14:textId="1D723C7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3D41451" w14:textId="40DB0A41"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464" w:type="dxa"/>
          </w:tcPr>
          <w:p w14:paraId="3A1C42B0" w14:textId="0E68954D"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474" w:type="dxa"/>
          </w:tcPr>
          <w:p w14:paraId="69373CE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49AAAFC"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56D95C8" w14:textId="2D33A83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0" w:type="auto"/>
          </w:tcPr>
          <w:p w14:paraId="1817EF3A" w14:textId="79E57694"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0" w:type="auto"/>
          </w:tcPr>
          <w:p w14:paraId="6941482E" w14:textId="09D9A90C"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87AEAD3" w14:textId="50D9CF1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E8F5985" w14:textId="4EEAAF2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C6A3E5A" w14:textId="61E0EDED"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464" w:type="dxa"/>
          </w:tcPr>
          <w:p w14:paraId="62E6C00F" w14:textId="3DF2A99F"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474" w:type="dxa"/>
          </w:tcPr>
          <w:p w14:paraId="4962F69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07413D7" w14:textId="77777777" w:rsidTr="002A1492">
        <w:tc>
          <w:tcPr>
            <w:tcW w:w="0" w:type="auto"/>
            <w:vAlign w:val="bottom"/>
          </w:tcPr>
          <w:p w14:paraId="6C9E8539" w14:textId="2FD90E3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0" w:type="auto"/>
          </w:tcPr>
          <w:p w14:paraId="1869C954" w14:textId="54347A31"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0" w:type="auto"/>
          </w:tcPr>
          <w:p w14:paraId="2D5D6B77" w14:textId="1D349D8D"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3F086CC" w14:textId="08EC827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7046C1" w14:textId="7456957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75743B1" w14:textId="69D810AB"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464" w:type="dxa"/>
          </w:tcPr>
          <w:p w14:paraId="39CC8E3B" w14:textId="496DBB42"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474" w:type="dxa"/>
          </w:tcPr>
          <w:p w14:paraId="7779385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B5A19AC"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029E0AC" w14:textId="530DA4F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0" w:type="auto"/>
          </w:tcPr>
          <w:p w14:paraId="619CD77D" w14:textId="5290F60B"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0" w:type="auto"/>
          </w:tcPr>
          <w:p w14:paraId="5903B3CE" w14:textId="680D4C13"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E15CEA8" w14:textId="141365C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5A607A8" w14:textId="473464D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807EFC" w14:textId="4236533F"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464" w:type="dxa"/>
          </w:tcPr>
          <w:p w14:paraId="75948A45" w14:textId="7FB9B65B"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474" w:type="dxa"/>
          </w:tcPr>
          <w:p w14:paraId="5E897BA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20D8E8D" w14:textId="77777777" w:rsidTr="002A1492">
        <w:tc>
          <w:tcPr>
            <w:tcW w:w="0" w:type="auto"/>
            <w:vAlign w:val="bottom"/>
          </w:tcPr>
          <w:p w14:paraId="5CFCD3DD" w14:textId="13B8CB6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0" w:type="auto"/>
          </w:tcPr>
          <w:p w14:paraId="6A58BE98" w14:textId="78C8B746"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0" w:type="auto"/>
          </w:tcPr>
          <w:p w14:paraId="6994A9FA" w14:textId="7C2BDCD0"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0749D715" w14:textId="3F56F969"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6CCEC63" w14:textId="06AB0C1C"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E956ECC" w14:textId="4725D2FE"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464" w:type="dxa"/>
          </w:tcPr>
          <w:p w14:paraId="75C88A55" w14:textId="1588C013"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474" w:type="dxa"/>
          </w:tcPr>
          <w:p w14:paraId="296FD3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BCD0042"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CDDF859" w14:textId="5CA0DC0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0" w:type="auto"/>
          </w:tcPr>
          <w:p w14:paraId="5A8D3177" w14:textId="7CFF6FD2"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0" w:type="auto"/>
          </w:tcPr>
          <w:p w14:paraId="75AF98D7" w14:textId="0B1A9B79"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6C875E8C" w14:textId="05E13F1A"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043172C" w14:textId="2D3E7089"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8DCC5A1" w14:textId="7FFA05DF"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464" w:type="dxa"/>
          </w:tcPr>
          <w:p w14:paraId="589698BD" w14:textId="5C7CD8D9"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474" w:type="dxa"/>
          </w:tcPr>
          <w:p w14:paraId="246E700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B9043AB" w14:textId="77777777" w:rsidTr="002A1492">
        <w:tc>
          <w:tcPr>
            <w:tcW w:w="0" w:type="auto"/>
            <w:vAlign w:val="bottom"/>
          </w:tcPr>
          <w:p w14:paraId="5380383C" w14:textId="1C3C16D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0" w:type="auto"/>
          </w:tcPr>
          <w:p w14:paraId="78FA3853" w14:textId="1BDDF1E0"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0" w:type="auto"/>
          </w:tcPr>
          <w:p w14:paraId="324FC2E3" w14:textId="0A9AA3FE"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8F44652" w14:textId="45EC7A8E"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E3A990D" w14:textId="1C266B8F"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790E325B" w14:textId="28CA9336"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464" w:type="dxa"/>
          </w:tcPr>
          <w:p w14:paraId="30AEB476" w14:textId="2B85CE74"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474" w:type="dxa"/>
          </w:tcPr>
          <w:p w14:paraId="394DDFD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C72D36B"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5627811" w14:textId="3497532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2DA4DB40" w14:textId="64CD63A8"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0" w:type="auto"/>
          </w:tcPr>
          <w:p w14:paraId="287BED22" w14:textId="1E56600E"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54504BF" w14:textId="6C83F275"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3D3F399" w14:textId="1CF95231"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534F0BF" w14:textId="4EE67FC1"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464" w:type="dxa"/>
          </w:tcPr>
          <w:p w14:paraId="3B04CA1F" w14:textId="1922FB36"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474" w:type="dxa"/>
          </w:tcPr>
          <w:p w14:paraId="41CACEF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309EA26" w14:textId="77777777" w:rsidTr="002A1492">
        <w:tc>
          <w:tcPr>
            <w:tcW w:w="0" w:type="auto"/>
            <w:vAlign w:val="bottom"/>
          </w:tcPr>
          <w:p w14:paraId="334D83D3" w14:textId="52DD9E4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0" w:type="auto"/>
          </w:tcPr>
          <w:p w14:paraId="3FC70D05" w14:textId="4604AE9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0" w:type="auto"/>
          </w:tcPr>
          <w:p w14:paraId="524B4AB6" w14:textId="5D024DDD"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D7E166A" w14:textId="55E6D1BD"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92EA25E" w14:textId="130925F1"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D17E363" w14:textId="0DE55878"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464" w:type="dxa"/>
          </w:tcPr>
          <w:p w14:paraId="487B34BE" w14:textId="5F1E3E84"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474" w:type="dxa"/>
          </w:tcPr>
          <w:p w14:paraId="39A3268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273CFDE0"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2B11344" w14:textId="66540A5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0" w:type="auto"/>
          </w:tcPr>
          <w:p w14:paraId="4E3CD345" w14:textId="141AF9DD"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0" w:type="auto"/>
          </w:tcPr>
          <w:p w14:paraId="0E81E76B" w14:textId="3C720BF3"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897B62F"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5F34F965"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0E508D1B" w14:textId="327FAD5D"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464" w:type="dxa"/>
          </w:tcPr>
          <w:p w14:paraId="4342107C" w14:textId="26512E8A"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474" w:type="dxa"/>
          </w:tcPr>
          <w:p w14:paraId="587F506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F438ADF" w14:textId="77777777" w:rsidTr="002A1492">
        <w:tc>
          <w:tcPr>
            <w:tcW w:w="0" w:type="auto"/>
            <w:vAlign w:val="bottom"/>
          </w:tcPr>
          <w:p w14:paraId="2AA32D4A" w14:textId="40DE125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0" w:type="auto"/>
          </w:tcPr>
          <w:p w14:paraId="510D278E" w14:textId="69F05B5D"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0" w:type="auto"/>
          </w:tcPr>
          <w:p w14:paraId="00B34ADB" w14:textId="7E413BFF"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94B65FB"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5C9457C0"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41F75903" w14:textId="672AA458"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464" w:type="dxa"/>
          </w:tcPr>
          <w:p w14:paraId="491E9005" w14:textId="13731CC8"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474" w:type="dxa"/>
          </w:tcPr>
          <w:p w14:paraId="3487F80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64F9772"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74767432" w14:textId="74E1159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3</w:t>
            </w:r>
          </w:p>
        </w:tc>
        <w:tc>
          <w:tcPr>
            <w:tcW w:w="0" w:type="auto"/>
          </w:tcPr>
          <w:p w14:paraId="7F54909B" w14:textId="44EDF4F2"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0" w:type="auto"/>
          </w:tcPr>
          <w:p w14:paraId="6A3C809E" w14:textId="27A793DC"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E1F2669"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7C114B07"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3E785749" w14:textId="69EFC2D2"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464" w:type="dxa"/>
          </w:tcPr>
          <w:p w14:paraId="29B95C38" w14:textId="4223E46C"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474" w:type="dxa"/>
          </w:tcPr>
          <w:p w14:paraId="47139BD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20F9982E" w14:textId="77777777" w:rsidTr="002A1492">
        <w:tc>
          <w:tcPr>
            <w:tcW w:w="0" w:type="auto"/>
            <w:vAlign w:val="bottom"/>
          </w:tcPr>
          <w:p w14:paraId="13D74CF2" w14:textId="5F68910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0" w:type="auto"/>
          </w:tcPr>
          <w:p w14:paraId="45AF8D8C" w14:textId="77DAD2E9"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0" w:type="auto"/>
          </w:tcPr>
          <w:p w14:paraId="7AD5FF16" w14:textId="62E019E3"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7EA7D6EA"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07ECCCD1"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227A2081" w14:textId="2E11DFFC"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464" w:type="dxa"/>
          </w:tcPr>
          <w:p w14:paraId="423DBFA4" w14:textId="75FECCD0"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474" w:type="dxa"/>
          </w:tcPr>
          <w:p w14:paraId="55EDDB0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6816862" w14:textId="77777777" w:rsidTr="002A1492">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20DD106" w14:textId="4990354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5</w:t>
            </w:r>
          </w:p>
        </w:tc>
        <w:tc>
          <w:tcPr>
            <w:tcW w:w="0" w:type="auto"/>
          </w:tcPr>
          <w:p w14:paraId="071891AC" w14:textId="2652656A"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549939B1"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15471CB6"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64252AB0"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0" w:type="auto"/>
          </w:tcPr>
          <w:p w14:paraId="00E3811A"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464" w:type="dxa"/>
          </w:tcPr>
          <w:p w14:paraId="32DC69C9"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c>
          <w:tcPr>
            <w:tcW w:w="2474" w:type="dxa"/>
          </w:tcPr>
          <w:p w14:paraId="4CD3055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23DFA569" w14:textId="77777777" w:rsidR="002C70A5" w:rsidRPr="00D61C80" w:rsidRDefault="002C70A5" w:rsidP="006B3B1F">
      <w:pPr>
        <w:pStyle w:val="Bullet"/>
        <w:rPr>
          <w:rFonts w:ascii="Calibri Light" w:hAnsi="Calibri Light" w:cs="Arial"/>
          <w:color w:val="4F4F4F"/>
          <w:sz w:val="22"/>
          <w:szCs w:val="22"/>
          <w:lang w:val="en-GB" w:eastAsia="en-IE"/>
        </w:rPr>
      </w:pPr>
    </w:p>
    <w:p w14:paraId="1112CE78" w14:textId="3256F375" w:rsidR="00496E7E" w:rsidRDefault="00496E7E" w:rsidP="00B439D6">
      <w:pPr>
        <w:pStyle w:val="Heading3"/>
      </w:pPr>
      <w:bookmarkStart w:id="61" w:name="_Toc142915642"/>
      <w:r>
        <w:t>Mapping</w:t>
      </w:r>
      <w:bookmarkEnd w:id="61"/>
      <w:r>
        <w:t xml:space="preserve"> </w:t>
      </w:r>
    </w:p>
    <w:p w14:paraId="19879329" w14:textId="05A5FC3C" w:rsidR="00496E7E" w:rsidRDefault="00496E7E" w:rsidP="00496E7E"/>
    <w:tbl>
      <w:tblPr>
        <w:tblStyle w:val="GridTable4-Accent11"/>
        <w:tblW w:w="0" w:type="auto"/>
        <w:tblLook w:val="04A0" w:firstRow="1" w:lastRow="0" w:firstColumn="1" w:lastColumn="0" w:noHBand="0" w:noVBand="1"/>
      </w:tblPr>
      <w:tblGrid>
        <w:gridCol w:w="2471"/>
        <w:gridCol w:w="3058"/>
      </w:tblGrid>
      <w:tr w:rsidR="00A02A74" w:rsidRPr="006A1109" w14:paraId="678D420E"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229E5D4"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2C62DB8C"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19845B0F"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312BF5C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7E804281"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C31E5F7" w14:textId="77777777" w:rsidR="00BC3CBC" w:rsidRDefault="00BC3CBC" w:rsidP="00496E7E"/>
    <w:p w14:paraId="2F81BA9F" w14:textId="480CA3F5" w:rsidR="004F24A6" w:rsidRDefault="005E39C4" w:rsidP="00522F47">
      <w:pPr>
        <w:pStyle w:val="Heading2"/>
      </w:pPr>
      <w:bookmarkStart w:id="62" w:name="_Toc142915643"/>
      <w:r>
        <w:t>New Starter</w:t>
      </w:r>
      <w:r w:rsidR="00361345">
        <w:t xml:space="preserve"> </w:t>
      </w:r>
      <w:r>
        <w:t>Declaration</w:t>
      </w:r>
      <w:bookmarkEnd w:id="62"/>
    </w:p>
    <w:p w14:paraId="06FB52E0" w14:textId="6E84D41C" w:rsidR="00223AC7" w:rsidRPr="00223AC7"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Data File Name: </w:t>
      </w:r>
      <w:r w:rsidRPr="006359FF">
        <w:rPr>
          <w:rFonts w:ascii="Calibri Light" w:hAnsi="Calibri Light" w:cs="Arial"/>
          <w:color w:val="4F4F4F"/>
          <w:sz w:val="22"/>
          <w:szCs w:val="22"/>
          <w:lang w:val="en-GB" w:eastAsia="en-IE"/>
        </w:rPr>
        <w:t>XXMX_PAY_CALC_CARDS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STG</w:t>
      </w:r>
      <w:r>
        <w:rPr>
          <w:rFonts w:ascii="Calibri Light" w:hAnsi="Calibri Light" w:cs="Arial"/>
          <w:color w:val="4F4F4F"/>
          <w:sz w:val="22"/>
          <w:szCs w:val="22"/>
          <w:lang w:val="en-GB" w:eastAsia="en-IE"/>
        </w:rPr>
        <w:t>.</w:t>
      </w:r>
      <w:r w:rsidRPr="00D61C80">
        <w:rPr>
          <w:rFonts w:ascii="Calibri Light" w:hAnsi="Calibri Light" w:cs="Arial"/>
          <w:color w:val="4F4F4F"/>
          <w:sz w:val="22"/>
          <w:szCs w:val="22"/>
          <w:lang w:val="en-GB" w:eastAsia="en-IE"/>
        </w:rPr>
        <w:t>dat</w:t>
      </w:r>
    </w:p>
    <w:p w14:paraId="69144907" w14:textId="4A51461D" w:rsidR="00223AC7" w:rsidRPr="00D61C80"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Staging table:  </w:t>
      </w:r>
      <w:r w:rsidRPr="006359FF">
        <w:rPr>
          <w:rFonts w:ascii="Calibri Light" w:hAnsi="Calibri Light" w:cs="Arial"/>
          <w:color w:val="4F4F4F"/>
          <w:sz w:val="22"/>
          <w:szCs w:val="22"/>
          <w:lang w:val="en-GB" w:eastAsia="en-IE"/>
        </w:rPr>
        <w:t>XXMX_PAY_CALC_CARDS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STG</w:t>
      </w:r>
      <w:r>
        <w:rPr>
          <w:rFonts w:ascii="Calibri Light" w:hAnsi="Calibri Light" w:cs="Arial"/>
          <w:color w:val="4F4F4F"/>
          <w:sz w:val="22"/>
          <w:szCs w:val="22"/>
          <w:lang w:val="en-GB" w:eastAsia="en-IE"/>
        </w:rPr>
        <w:t>,</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_</w:t>
      </w:r>
      <w:r>
        <w:rPr>
          <w:rFonts w:ascii="Calibri Light" w:hAnsi="Calibri Light" w:cs="Arial"/>
          <w:color w:val="4F4F4F"/>
          <w:sz w:val="22"/>
          <w:szCs w:val="22"/>
          <w:lang w:val="en-GB" w:eastAsia="en-IE"/>
        </w:rPr>
        <w:t>CARD_COMP</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STG</w:t>
      </w:r>
      <w:r>
        <w:rPr>
          <w:rFonts w:ascii="Calibri Light" w:hAnsi="Calibri Light" w:cs="Arial"/>
          <w:color w:val="4F4F4F"/>
          <w:sz w:val="22"/>
          <w:szCs w:val="22"/>
          <w:lang w:val="en-GB" w:eastAsia="en-IE"/>
        </w:rPr>
        <w:t>,</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w:t>
      </w:r>
      <w:r>
        <w:rPr>
          <w:rFonts w:ascii="Calibri Light" w:hAnsi="Calibri Light" w:cs="Arial"/>
          <w:color w:val="4F4F4F"/>
          <w:sz w:val="22"/>
          <w:szCs w:val="22"/>
          <w:lang w:val="en-GB" w:eastAsia="en-IE"/>
        </w:rPr>
        <w:t>_ASOC</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STG</w:t>
      </w:r>
      <w:r>
        <w:rPr>
          <w:rFonts w:ascii="Calibri Light" w:hAnsi="Calibri Light" w:cs="Arial"/>
          <w:color w:val="4F4F4F"/>
          <w:sz w:val="22"/>
          <w:szCs w:val="22"/>
          <w:lang w:val="en-GB" w:eastAsia="en-IE"/>
        </w:rPr>
        <w:t>,</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w:t>
      </w:r>
      <w:r>
        <w:rPr>
          <w:rFonts w:ascii="Calibri Light" w:hAnsi="Calibri Light" w:cs="Arial"/>
          <w:color w:val="4F4F4F"/>
          <w:sz w:val="22"/>
          <w:szCs w:val="22"/>
          <w:lang w:val="en-GB" w:eastAsia="en-IE"/>
        </w:rPr>
        <w:t>_ASOC_DT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STG</w:t>
      </w:r>
      <w:r>
        <w:rPr>
          <w:rFonts w:ascii="Calibri Light" w:hAnsi="Calibri Light" w:cs="Arial"/>
          <w:color w:val="4F4F4F"/>
          <w:sz w:val="22"/>
          <w:szCs w:val="22"/>
          <w:lang w:val="en-GB" w:eastAsia="en-IE"/>
        </w:rPr>
        <w:t>,</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_C</w:t>
      </w:r>
      <w:r>
        <w:rPr>
          <w:rFonts w:ascii="Calibri Light" w:hAnsi="Calibri Light" w:cs="Arial"/>
          <w:color w:val="4F4F4F"/>
          <w:sz w:val="22"/>
          <w:szCs w:val="22"/>
          <w:lang w:val="en-GB" w:eastAsia="en-IE"/>
        </w:rPr>
        <w:t>OMP</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DT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STG</w:t>
      </w:r>
      <w:r>
        <w:rPr>
          <w:rFonts w:ascii="Calibri Light" w:hAnsi="Calibri Light" w:cs="Arial"/>
          <w:color w:val="4F4F4F"/>
          <w:sz w:val="22"/>
          <w:szCs w:val="22"/>
          <w:lang w:val="en-GB" w:eastAsia="en-IE"/>
        </w:rPr>
        <w:t>,</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_</w:t>
      </w:r>
      <w:r>
        <w:rPr>
          <w:rFonts w:ascii="Calibri Light" w:hAnsi="Calibri Light" w:cs="Arial"/>
          <w:color w:val="4F4F4F"/>
          <w:sz w:val="22"/>
          <w:szCs w:val="22"/>
          <w:lang w:val="en-GB" w:eastAsia="en-IE"/>
        </w:rPr>
        <w:t>ENTVA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STG</w:t>
      </w:r>
      <w:r>
        <w:rPr>
          <w:rFonts w:ascii="Calibri Light" w:hAnsi="Calibri Light" w:cs="Arial"/>
          <w:color w:val="4F4F4F"/>
          <w:sz w:val="22"/>
          <w:szCs w:val="22"/>
          <w:lang w:val="en-GB" w:eastAsia="en-IE"/>
        </w:rPr>
        <w:t>, XXMX_PAY_CALC_VALDF_NSD_STG</w:t>
      </w:r>
    </w:p>
    <w:p w14:paraId="4A4276B2" w14:textId="22D2FC18" w:rsidR="00223AC7"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Pr="006359FF">
        <w:rPr>
          <w:rFonts w:ascii="Calibri Light" w:hAnsi="Calibri Light" w:cs="Arial"/>
          <w:color w:val="4F4F4F"/>
          <w:sz w:val="22"/>
          <w:szCs w:val="22"/>
          <w:lang w:val="en-GB" w:eastAsia="en-IE"/>
        </w:rPr>
        <w:t>XXMX_PAY_CALC_CARDS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_</w:t>
      </w:r>
      <w:r>
        <w:rPr>
          <w:rFonts w:ascii="Calibri Light" w:hAnsi="Calibri Light" w:cs="Arial"/>
          <w:color w:val="4F4F4F"/>
          <w:sz w:val="22"/>
          <w:szCs w:val="22"/>
          <w:lang w:val="en-GB" w:eastAsia="en-IE"/>
        </w:rPr>
        <w:t>CARD_COMP</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w:t>
      </w:r>
      <w:r>
        <w:rPr>
          <w:rFonts w:ascii="Calibri Light" w:hAnsi="Calibri Light" w:cs="Arial"/>
          <w:color w:val="4F4F4F"/>
          <w:sz w:val="22"/>
          <w:szCs w:val="22"/>
          <w:lang w:val="en-GB" w:eastAsia="en-IE"/>
        </w:rPr>
        <w:t>_ASOC</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w:t>
      </w:r>
      <w:r>
        <w:rPr>
          <w:rFonts w:ascii="Calibri Light" w:hAnsi="Calibri Light" w:cs="Arial"/>
          <w:color w:val="4F4F4F"/>
          <w:sz w:val="22"/>
          <w:szCs w:val="22"/>
          <w:lang w:val="en-GB" w:eastAsia="en-IE"/>
        </w:rPr>
        <w:t>_ASOC_DT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_C</w:t>
      </w:r>
      <w:r>
        <w:rPr>
          <w:rFonts w:ascii="Calibri Light" w:hAnsi="Calibri Light" w:cs="Arial"/>
          <w:color w:val="4F4F4F"/>
          <w:sz w:val="22"/>
          <w:szCs w:val="22"/>
          <w:lang w:val="en-GB" w:eastAsia="en-IE"/>
        </w:rPr>
        <w:t>OMP</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DT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_</w:t>
      </w:r>
      <w:r>
        <w:rPr>
          <w:rFonts w:ascii="Calibri Light" w:hAnsi="Calibri Light" w:cs="Arial"/>
          <w:color w:val="4F4F4F"/>
          <w:sz w:val="22"/>
          <w:szCs w:val="22"/>
          <w:lang w:val="en-GB" w:eastAsia="en-IE"/>
        </w:rPr>
        <w:t>ENTVA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NSD</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5247C5">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XXMX_PAY_CALC_VALDF_NSD_XFM</w:t>
      </w:r>
    </w:p>
    <w:p w14:paraId="72D06CBE" w14:textId="77777777" w:rsidR="00223AC7" w:rsidRPr="00D61C80"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40E8AC4F" w14:textId="3EBA228B" w:rsidR="00223AC7" w:rsidRDefault="00223AC7" w:rsidP="00223AC7">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Fusion Business Object: </w:t>
      </w:r>
      <w:r>
        <w:rPr>
          <w:rFonts w:ascii="Calibri Light" w:hAnsi="Calibri Light" w:cs="Arial"/>
          <w:color w:val="4F4F4F"/>
          <w:sz w:val="22"/>
          <w:szCs w:val="22"/>
          <w:lang w:val="en-GB" w:eastAsia="en-IE"/>
        </w:rPr>
        <w:t>New Starter Declaration Calculation Card</w:t>
      </w:r>
    </w:p>
    <w:tbl>
      <w:tblPr>
        <w:tblStyle w:val="GridTable4-Accent11"/>
        <w:tblW w:w="0" w:type="auto"/>
        <w:tblLook w:val="0420" w:firstRow="1" w:lastRow="0" w:firstColumn="0" w:lastColumn="0" w:noHBand="0" w:noVBand="1"/>
      </w:tblPr>
      <w:tblGrid>
        <w:gridCol w:w="753"/>
        <w:gridCol w:w="2464"/>
        <w:gridCol w:w="1558"/>
        <w:gridCol w:w="1132"/>
        <w:gridCol w:w="680"/>
        <w:gridCol w:w="2464"/>
        <w:gridCol w:w="2464"/>
        <w:gridCol w:w="2433"/>
      </w:tblGrid>
      <w:tr w:rsidR="00223AC7" w:rsidRPr="00EC4DEB" w14:paraId="7F2B356B" w14:textId="77777777" w:rsidTr="00223AC7">
        <w:trPr>
          <w:cnfStyle w:val="100000000000" w:firstRow="1" w:lastRow="0" w:firstColumn="0" w:lastColumn="0" w:oddVBand="0" w:evenVBand="0" w:oddHBand="0" w:evenHBand="0" w:firstRowFirstColumn="0" w:firstRowLastColumn="0" w:lastRowFirstColumn="0" w:lastRowLastColumn="0"/>
          <w:tblHeader/>
        </w:trPr>
        <w:tc>
          <w:tcPr>
            <w:tcW w:w="0" w:type="auto"/>
          </w:tcPr>
          <w:p w14:paraId="39273322"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Col Seq</w:t>
            </w:r>
          </w:p>
        </w:tc>
        <w:tc>
          <w:tcPr>
            <w:tcW w:w="0" w:type="auto"/>
          </w:tcPr>
          <w:p w14:paraId="2FE1706D"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Field Name</w:t>
            </w:r>
          </w:p>
        </w:tc>
        <w:tc>
          <w:tcPr>
            <w:tcW w:w="0" w:type="auto"/>
          </w:tcPr>
          <w:p w14:paraId="76A2CD9A"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Datatype</w:t>
            </w:r>
          </w:p>
        </w:tc>
        <w:tc>
          <w:tcPr>
            <w:tcW w:w="0" w:type="auto"/>
          </w:tcPr>
          <w:p w14:paraId="5EB67C23"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0" w:type="auto"/>
          </w:tcPr>
          <w:p w14:paraId="19C539D6"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Req</w:t>
            </w:r>
          </w:p>
        </w:tc>
        <w:tc>
          <w:tcPr>
            <w:tcW w:w="0" w:type="auto"/>
          </w:tcPr>
          <w:p w14:paraId="3E488888"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464" w:type="dxa"/>
          </w:tcPr>
          <w:p w14:paraId="7FAA8F50"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433" w:type="dxa"/>
          </w:tcPr>
          <w:p w14:paraId="4D48DBF5" w14:textId="77777777" w:rsidR="00223AC7" w:rsidRPr="00EC4DEB" w:rsidRDefault="00223AC7" w:rsidP="00935636">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26C283E9" w14:textId="77777777" w:rsidTr="001A69FF">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7AD4DE5" w14:textId="486F4A7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0" w:type="auto"/>
          </w:tcPr>
          <w:p w14:paraId="0E922622"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0" w:type="auto"/>
          </w:tcPr>
          <w:p w14:paraId="17CD94F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0" w:type="auto"/>
          </w:tcPr>
          <w:p w14:paraId="44D8541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A1EF56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0BA7F8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64" w:type="dxa"/>
          </w:tcPr>
          <w:p w14:paraId="1DBC81C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433" w:type="dxa"/>
          </w:tcPr>
          <w:p w14:paraId="63CC115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B1FE4F3" w14:textId="77777777" w:rsidTr="001A69FF">
        <w:tc>
          <w:tcPr>
            <w:tcW w:w="0" w:type="auto"/>
            <w:vAlign w:val="bottom"/>
          </w:tcPr>
          <w:p w14:paraId="0F4B4FCC" w14:textId="294A900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0" w:type="auto"/>
          </w:tcPr>
          <w:p w14:paraId="574109E4"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0" w:type="auto"/>
          </w:tcPr>
          <w:p w14:paraId="7525664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0" w:type="auto"/>
          </w:tcPr>
          <w:p w14:paraId="36D2056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3225A55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6945F1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64" w:type="dxa"/>
          </w:tcPr>
          <w:p w14:paraId="3B4A9F4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433" w:type="dxa"/>
          </w:tcPr>
          <w:p w14:paraId="38CC929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746BEA03" w14:textId="77777777" w:rsidTr="001A69FF">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19F060F" w14:textId="10D53F3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0" w:type="auto"/>
          </w:tcPr>
          <w:p w14:paraId="3CB847BD"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0" w:type="auto"/>
          </w:tcPr>
          <w:p w14:paraId="04A4F2C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0" w:type="auto"/>
          </w:tcPr>
          <w:p w14:paraId="4702A35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B40514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D7A545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64" w:type="dxa"/>
          </w:tcPr>
          <w:p w14:paraId="5901DDF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433" w:type="dxa"/>
          </w:tcPr>
          <w:p w14:paraId="37AC9F6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5B41E8B7" w14:textId="77777777" w:rsidTr="001A69FF">
        <w:tc>
          <w:tcPr>
            <w:tcW w:w="0" w:type="auto"/>
            <w:vAlign w:val="bottom"/>
          </w:tcPr>
          <w:p w14:paraId="6AFD6CBF" w14:textId="3C8FCC2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0" w:type="auto"/>
          </w:tcPr>
          <w:p w14:paraId="1741DEBD"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0" w:type="auto"/>
          </w:tcPr>
          <w:p w14:paraId="550ABC2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0" w:type="auto"/>
          </w:tcPr>
          <w:p w14:paraId="17E1B0B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48450FF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C81FBA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64" w:type="dxa"/>
          </w:tcPr>
          <w:p w14:paraId="41A0F53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433" w:type="dxa"/>
          </w:tcPr>
          <w:p w14:paraId="56ECF36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25CDFDF6" w14:textId="77777777" w:rsidTr="001A69FF">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A89A6D3" w14:textId="4F186A7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0" w:type="auto"/>
          </w:tcPr>
          <w:p w14:paraId="5DD1A72B"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0" w:type="auto"/>
          </w:tcPr>
          <w:p w14:paraId="4F0717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0" w:type="auto"/>
          </w:tcPr>
          <w:p w14:paraId="5E1D85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D97974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B94655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64" w:type="dxa"/>
          </w:tcPr>
          <w:p w14:paraId="770000C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433" w:type="dxa"/>
          </w:tcPr>
          <w:p w14:paraId="562A09F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7D87960A" w14:textId="77777777" w:rsidTr="001A69FF">
        <w:tc>
          <w:tcPr>
            <w:tcW w:w="0" w:type="auto"/>
            <w:vAlign w:val="bottom"/>
          </w:tcPr>
          <w:p w14:paraId="6A94920B" w14:textId="13E203C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0" w:type="auto"/>
          </w:tcPr>
          <w:p w14:paraId="60B39B5E" w14:textId="7777777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0" w:type="auto"/>
          </w:tcPr>
          <w:p w14:paraId="655C4A2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0" w:type="auto"/>
          </w:tcPr>
          <w:p w14:paraId="20958E5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24816C3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0" w:type="auto"/>
          </w:tcPr>
          <w:p w14:paraId="1421CCC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64" w:type="dxa"/>
          </w:tcPr>
          <w:p w14:paraId="6FB8E03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433" w:type="dxa"/>
          </w:tcPr>
          <w:p w14:paraId="227F024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5946FA5" w14:textId="77777777" w:rsidTr="001A69FF">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593F092" w14:textId="5660576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0" w:type="auto"/>
          </w:tcPr>
          <w:p w14:paraId="27810375"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0" w:type="auto"/>
          </w:tcPr>
          <w:p w14:paraId="1B6E60FE" w14:textId="1C0B537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0" w:type="auto"/>
          </w:tcPr>
          <w:p w14:paraId="748BC0A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06B5C8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1C8886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464" w:type="dxa"/>
          </w:tcPr>
          <w:p w14:paraId="25265C9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METADATA</w:t>
            </w:r>
          </w:p>
        </w:tc>
        <w:tc>
          <w:tcPr>
            <w:tcW w:w="2433" w:type="dxa"/>
          </w:tcPr>
          <w:p w14:paraId="4BBBFAE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7A4A6C7B" w14:textId="77777777" w:rsidTr="001A69FF">
        <w:tc>
          <w:tcPr>
            <w:tcW w:w="0" w:type="auto"/>
            <w:vAlign w:val="bottom"/>
          </w:tcPr>
          <w:p w14:paraId="2A8BC19E" w14:textId="7B7E156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0" w:type="auto"/>
          </w:tcPr>
          <w:p w14:paraId="4E8F9879"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0" w:type="auto"/>
          </w:tcPr>
          <w:p w14:paraId="75D93E22" w14:textId="37416F3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0" w:type="auto"/>
          </w:tcPr>
          <w:p w14:paraId="2A3198F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BC4E8F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C29DA9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464" w:type="dxa"/>
          </w:tcPr>
          <w:p w14:paraId="4CB2C52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OBJECTNAME</w:t>
            </w:r>
          </w:p>
        </w:tc>
        <w:tc>
          <w:tcPr>
            <w:tcW w:w="2433" w:type="dxa"/>
          </w:tcPr>
          <w:p w14:paraId="0142C9F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Pr="006F1EFB">
              <w:rPr>
                <w:rFonts w:ascii="Calibri Light" w:hAnsi="Calibri Light" w:cs="Calibri Light"/>
                <w:color w:val="000000"/>
                <w:sz w:val="16"/>
                <w:szCs w:val="16"/>
              </w:rPr>
              <w:t>CalculationCard</w:t>
            </w:r>
          </w:p>
        </w:tc>
      </w:tr>
      <w:tr w:rsidR="002A1492" w:rsidRPr="00EC4DEB" w14:paraId="6D46DEE0" w14:textId="77777777" w:rsidTr="001A69FF">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4309888" w14:textId="0B54AA2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0" w:type="auto"/>
          </w:tcPr>
          <w:p w14:paraId="2758635D"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EFFECTIVESTARTDATE</w:t>
            </w:r>
          </w:p>
        </w:tc>
        <w:tc>
          <w:tcPr>
            <w:tcW w:w="0" w:type="auto"/>
          </w:tcPr>
          <w:p w14:paraId="04E8A4FB"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6C0DDB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AAB48D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81663E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EFFECTIVESTARTDATE</w:t>
            </w:r>
          </w:p>
        </w:tc>
        <w:tc>
          <w:tcPr>
            <w:tcW w:w="2464" w:type="dxa"/>
          </w:tcPr>
          <w:p w14:paraId="1E03822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EFFECTIVESTARTDATE</w:t>
            </w:r>
          </w:p>
        </w:tc>
        <w:tc>
          <w:tcPr>
            <w:tcW w:w="2433" w:type="dxa"/>
          </w:tcPr>
          <w:p w14:paraId="07A558A8"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7850F50E" w14:textId="77777777" w:rsidTr="001A69FF">
        <w:tc>
          <w:tcPr>
            <w:tcW w:w="0" w:type="auto"/>
            <w:vAlign w:val="bottom"/>
          </w:tcPr>
          <w:p w14:paraId="52E119E8" w14:textId="667E00D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0" w:type="auto"/>
          </w:tcPr>
          <w:p w14:paraId="20ABADBA"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EFFECTIVEENDDATE</w:t>
            </w:r>
          </w:p>
        </w:tc>
        <w:tc>
          <w:tcPr>
            <w:tcW w:w="0" w:type="auto"/>
          </w:tcPr>
          <w:p w14:paraId="7534873E"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0" w:type="auto"/>
          </w:tcPr>
          <w:p w14:paraId="7B354B1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68E64A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FB9516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EFFECTIVEENDDATE</w:t>
            </w:r>
          </w:p>
        </w:tc>
        <w:tc>
          <w:tcPr>
            <w:tcW w:w="2464" w:type="dxa"/>
          </w:tcPr>
          <w:p w14:paraId="6374053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EFFECTIVEENDDATE</w:t>
            </w:r>
          </w:p>
        </w:tc>
        <w:tc>
          <w:tcPr>
            <w:tcW w:w="2433" w:type="dxa"/>
          </w:tcPr>
          <w:p w14:paraId="74F8653E"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7C437A97" w14:textId="77777777" w:rsidTr="001A69FF">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4D60BE7" w14:textId="109B474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0" w:type="auto"/>
          </w:tcPr>
          <w:p w14:paraId="32937376"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SOURCESYSTEMID</w:t>
            </w:r>
          </w:p>
        </w:tc>
        <w:tc>
          <w:tcPr>
            <w:tcW w:w="0" w:type="auto"/>
          </w:tcPr>
          <w:p w14:paraId="5DC147D6"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200</w:t>
            </w:r>
            <w:r w:rsidRPr="00A16E73">
              <w:rPr>
                <w:rFonts w:ascii="Calibri Light" w:hAnsi="Calibri Light" w:cs="Calibri Light"/>
                <w:color w:val="000000"/>
                <w:sz w:val="16"/>
                <w:szCs w:val="16"/>
              </w:rPr>
              <w:t>0)</w:t>
            </w:r>
          </w:p>
        </w:tc>
        <w:tc>
          <w:tcPr>
            <w:tcW w:w="0" w:type="auto"/>
          </w:tcPr>
          <w:p w14:paraId="5AEDD20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09E547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51B4CD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SYSTEMID</w:t>
            </w:r>
          </w:p>
        </w:tc>
        <w:tc>
          <w:tcPr>
            <w:tcW w:w="2464" w:type="dxa"/>
          </w:tcPr>
          <w:p w14:paraId="035FDEC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SYSTEMID</w:t>
            </w:r>
          </w:p>
        </w:tc>
        <w:tc>
          <w:tcPr>
            <w:tcW w:w="2433" w:type="dxa"/>
          </w:tcPr>
          <w:p w14:paraId="0FF31A45" w14:textId="727F89E0"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SD_&lt;AssignmentNumber&gt;</w:t>
            </w:r>
          </w:p>
        </w:tc>
      </w:tr>
      <w:tr w:rsidR="002A1492" w:rsidRPr="00EC4DEB" w14:paraId="7DEAE82F" w14:textId="77777777" w:rsidTr="001A69FF">
        <w:tc>
          <w:tcPr>
            <w:tcW w:w="0" w:type="auto"/>
            <w:vAlign w:val="bottom"/>
          </w:tcPr>
          <w:p w14:paraId="43C2F588" w14:textId="6DCEAA7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0" w:type="auto"/>
          </w:tcPr>
          <w:p w14:paraId="295233DB"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SOURCESYSTEMOWNER</w:t>
            </w:r>
          </w:p>
        </w:tc>
        <w:tc>
          <w:tcPr>
            <w:tcW w:w="0" w:type="auto"/>
          </w:tcPr>
          <w:p w14:paraId="519C1D0B" w14:textId="7EB33F59"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200</w:t>
            </w:r>
            <w:r w:rsidRPr="00A16E73">
              <w:rPr>
                <w:rFonts w:ascii="Calibri Light" w:hAnsi="Calibri Light" w:cs="Calibri Light"/>
                <w:color w:val="000000"/>
                <w:sz w:val="16"/>
                <w:szCs w:val="16"/>
              </w:rPr>
              <w:t>0)</w:t>
            </w:r>
          </w:p>
        </w:tc>
        <w:tc>
          <w:tcPr>
            <w:tcW w:w="0" w:type="auto"/>
          </w:tcPr>
          <w:p w14:paraId="6D13099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E638A2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BB69DC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SYSTEMOWNER</w:t>
            </w:r>
          </w:p>
        </w:tc>
        <w:tc>
          <w:tcPr>
            <w:tcW w:w="2464" w:type="dxa"/>
          </w:tcPr>
          <w:p w14:paraId="47D0B9C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SYSTEMOWNER</w:t>
            </w:r>
          </w:p>
        </w:tc>
        <w:tc>
          <w:tcPr>
            <w:tcW w:w="2433" w:type="dxa"/>
          </w:tcPr>
          <w:p w14:paraId="2D75091A"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DataMigration</w:t>
            </w:r>
          </w:p>
        </w:tc>
      </w:tr>
      <w:tr w:rsidR="002A1492" w:rsidRPr="00EC4DEB" w14:paraId="0DAB54DC" w14:textId="77777777" w:rsidTr="001A69FF">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7DA46B0" w14:textId="2613D8C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0" w:type="auto"/>
          </w:tcPr>
          <w:p w14:paraId="4BD6B244"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LEGISLATIVEDATAGROUPNAME</w:t>
            </w:r>
          </w:p>
        </w:tc>
        <w:tc>
          <w:tcPr>
            <w:tcW w:w="0" w:type="auto"/>
          </w:tcPr>
          <w:p w14:paraId="0681BCDD"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240)</w:t>
            </w:r>
          </w:p>
        </w:tc>
        <w:tc>
          <w:tcPr>
            <w:tcW w:w="0" w:type="auto"/>
          </w:tcPr>
          <w:p w14:paraId="3A371BD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F32D6D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C6A20D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LEGISLATIVEDATAGROUPNAME</w:t>
            </w:r>
          </w:p>
        </w:tc>
        <w:tc>
          <w:tcPr>
            <w:tcW w:w="2464" w:type="dxa"/>
          </w:tcPr>
          <w:p w14:paraId="5E7A033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LEGISLATIVEDATAGROUPNAME</w:t>
            </w:r>
          </w:p>
        </w:tc>
        <w:tc>
          <w:tcPr>
            <w:tcW w:w="2433" w:type="dxa"/>
          </w:tcPr>
          <w:p w14:paraId="09DA102D"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Legislative Data Group defined in Fusion</w:t>
            </w:r>
          </w:p>
        </w:tc>
      </w:tr>
      <w:tr w:rsidR="002A1492" w:rsidRPr="00EC4DEB" w14:paraId="26209553" w14:textId="77777777" w:rsidTr="001A69FF">
        <w:tc>
          <w:tcPr>
            <w:tcW w:w="0" w:type="auto"/>
            <w:vAlign w:val="bottom"/>
          </w:tcPr>
          <w:p w14:paraId="00E32C7B" w14:textId="75D8B74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0" w:type="auto"/>
          </w:tcPr>
          <w:p w14:paraId="262E12C6"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CARDDEFINITIONNAME</w:t>
            </w:r>
          </w:p>
        </w:tc>
        <w:tc>
          <w:tcPr>
            <w:tcW w:w="0" w:type="auto"/>
          </w:tcPr>
          <w:p w14:paraId="5092F039"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92AE5">
              <w:rPr>
                <w:rFonts w:ascii="Calibri Light" w:hAnsi="Calibri Light" w:cs="Calibri Light"/>
                <w:color w:val="000000"/>
                <w:sz w:val="16"/>
                <w:szCs w:val="16"/>
              </w:rPr>
              <w:t>VARCHAR2(200)</w:t>
            </w:r>
          </w:p>
        </w:tc>
        <w:tc>
          <w:tcPr>
            <w:tcW w:w="0" w:type="auto"/>
          </w:tcPr>
          <w:p w14:paraId="3016AC3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0D877C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B777B3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DEFINITIONNAME</w:t>
            </w:r>
          </w:p>
        </w:tc>
        <w:tc>
          <w:tcPr>
            <w:tcW w:w="2464" w:type="dxa"/>
          </w:tcPr>
          <w:p w14:paraId="71BF8F5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DEFINITIONNAME</w:t>
            </w:r>
          </w:p>
        </w:tc>
        <w:tc>
          <w:tcPr>
            <w:tcW w:w="2433" w:type="dxa"/>
          </w:tcPr>
          <w:p w14:paraId="5CEA5DE2" w14:textId="626CAED1"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 New Starter Declaration</w:t>
            </w:r>
          </w:p>
        </w:tc>
      </w:tr>
      <w:tr w:rsidR="002A1492" w:rsidRPr="00EC4DEB" w14:paraId="1A30A3AA" w14:textId="77777777" w:rsidTr="001A69FF">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B0D4C0C" w14:textId="7A5F3FF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0" w:type="auto"/>
          </w:tcPr>
          <w:p w14:paraId="582B395B"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CARDCOMPDEFNAME</w:t>
            </w:r>
          </w:p>
        </w:tc>
        <w:tc>
          <w:tcPr>
            <w:tcW w:w="0" w:type="auto"/>
          </w:tcPr>
          <w:p w14:paraId="0D443F77"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92AE5">
              <w:rPr>
                <w:rFonts w:ascii="Calibri Light" w:hAnsi="Calibri Light" w:cs="Calibri Light"/>
                <w:color w:val="000000"/>
                <w:sz w:val="16"/>
                <w:szCs w:val="16"/>
              </w:rPr>
              <w:t>VARCHAR2(200)</w:t>
            </w:r>
          </w:p>
        </w:tc>
        <w:tc>
          <w:tcPr>
            <w:tcW w:w="0" w:type="auto"/>
          </w:tcPr>
          <w:p w14:paraId="0E435ED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99966A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D0499C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COMPDEFNAME</w:t>
            </w:r>
          </w:p>
        </w:tc>
        <w:tc>
          <w:tcPr>
            <w:tcW w:w="2464" w:type="dxa"/>
          </w:tcPr>
          <w:p w14:paraId="548CDB4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COMPDEFNAME</w:t>
            </w:r>
          </w:p>
        </w:tc>
        <w:tc>
          <w:tcPr>
            <w:tcW w:w="2433" w:type="dxa"/>
          </w:tcPr>
          <w:p w14:paraId="3AC45D00"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27F28C1" w14:textId="77777777" w:rsidTr="001A69FF">
        <w:tc>
          <w:tcPr>
            <w:tcW w:w="0" w:type="auto"/>
            <w:vAlign w:val="bottom"/>
          </w:tcPr>
          <w:p w14:paraId="5703825B" w14:textId="6976AC7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16</w:t>
            </w:r>
          </w:p>
        </w:tc>
        <w:tc>
          <w:tcPr>
            <w:tcW w:w="0" w:type="auto"/>
          </w:tcPr>
          <w:p w14:paraId="3CACAF7B"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SSIGNMENTNUMBER</w:t>
            </w:r>
          </w:p>
        </w:tc>
        <w:tc>
          <w:tcPr>
            <w:tcW w:w="0" w:type="auto"/>
          </w:tcPr>
          <w:p w14:paraId="47D4D408"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8</w:t>
            </w:r>
            <w:r w:rsidRPr="00A16E73">
              <w:rPr>
                <w:rFonts w:ascii="Calibri Light" w:hAnsi="Calibri Light" w:cs="Calibri Light"/>
                <w:color w:val="000000"/>
                <w:sz w:val="16"/>
                <w:szCs w:val="16"/>
              </w:rPr>
              <w:t>0)</w:t>
            </w:r>
          </w:p>
        </w:tc>
        <w:tc>
          <w:tcPr>
            <w:tcW w:w="0" w:type="auto"/>
          </w:tcPr>
          <w:p w14:paraId="4AD7024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57F7A0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7678E0F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SSIGNMENTNUMBER</w:t>
            </w:r>
          </w:p>
        </w:tc>
        <w:tc>
          <w:tcPr>
            <w:tcW w:w="2464" w:type="dxa"/>
          </w:tcPr>
          <w:p w14:paraId="165A503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SSIGNMENTNUMBER</w:t>
            </w:r>
          </w:p>
        </w:tc>
        <w:tc>
          <w:tcPr>
            <w:tcW w:w="2433" w:type="dxa"/>
          </w:tcPr>
          <w:p w14:paraId="21C3757E"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 Number of Employee</w:t>
            </w:r>
          </w:p>
        </w:tc>
      </w:tr>
      <w:tr w:rsidR="002A1492" w:rsidRPr="00EC4DEB" w14:paraId="3C80CBA1" w14:textId="77777777" w:rsidTr="001A69FF">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34B66FA" w14:textId="7447041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0" w:type="auto"/>
          </w:tcPr>
          <w:p w14:paraId="3EBA701E"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0" w:type="auto"/>
          </w:tcPr>
          <w:p w14:paraId="116C0CF0"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DD6">
              <w:rPr>
                <w:rFonts w:ascii="Calibri Light" w:hAnsi="Calibri Light" w:cs="Calibri Light"/>
                <w:color w:val="000000"/>
                <w:sz w:val="16"/>
                <w:szCs w:val="16"/>
              </w:rPr>
              <w:t>VARCHAR2(200)</w:t>
            </w:r>
          </w:p>
        </w:tc>
        <w:tc>
          <w:tcPr>
            <w:tcW w:w="0" w:type="auto"/>
          </w:tcPr>
          <w:p w14:paraId="7939051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B851C2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C959AB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VALUEDEFINITIONNAME</w:t>
            </w:r>
          </w:p>
        </w:tc>
        <w:tc>
          <w:tcPr>
            <w:tcW w:w="2464" w:type="dxa"/>
          </w:tcPr>
          <w:p w14:paraId="725D788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VALUEDEFINITIONNAME</w:t>
            </w:r>
          </w:p>
        </w:tc>
        <w:tc>
          <w:tcPr>
            <w:tcW w:w="2433" w:type="dxa"/>
          </w:tcPr>
          <w:p w14:paraId="06E5E4A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C1A78DB" w14:textId="77777777" w:rsidTr="001A69FF">
        <w:tc>
          <w:tcPr>
            <w:tcW w:w="0" w:type="auto"/>
            <w:vAlign w:val="bottom"/>
          </w:tcPr>
          <w:p w14:paraId="3410C2D8" w14:textId="1E1E58A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0" w:type="auto"/>
          </w:tcPr>
          <w:p w14:paraId="020FACC4"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SOURCEID</w:t>
            </w:r>
          </w:p>
        </w:tc>
        <w:tc>
          <w:tcPr>
            <w:tcW w:w="0" w:type="auto"/>
          </w:tcPr>
          <w:p w14:paraId="2E639BF1"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20DD6">
              <w:rPr>
                <w:rFonts w:ascii="Calibri Light" w:hAnsi="Calibri Light" w:cs="Calibri Light"/>
                <w:color w:val="000000"/>
                <w:sz w:val="16"/>
                <w:szCs w:val="16"/>
              </w:rPr>
              <w:t>VARCHAR2(200)</w:t>
            </w:r>
          </w:p>
        </w:tc>
        <w:tc>
          <w:tcPr>
            <w:tcW w:w="0" w:type="auto"/>
          </w:tcPr>
          <w:p w14:paraId="3E6243F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AD7572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236E13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ID</w:t>
            </w:r>
          </w:p>
        </w:tc>
        <w:tc>
          <w:tcPr>
            <w:tcW w:w="2464" w:type="dxa"/>
          </w:tcPr>
          <w:p w14:paraId="5E69B17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SOURCEID</w:t>
            </w:r>
          </w:p>
        </w:tc>
        <w:tc>
          <w:tcPr>
            <w:tcW w:w="2433" w:type="dxa"/>
          </w:tcPr>
          <w:p w14:paraId="17CB44C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265F0A2A"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E9B5F58" w14:textId="4E4C499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0" w:type="auto"/>
          </w:tcPr>
          <w:p w14:paraId="39A5A17D"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COMPONENTSEQUENCE</w:t>
            </w:r>
          </w:p>
        </w:tc>
        <w:tc>
          <w:tcPr>
            <w:tcW w:w="0" w:type="auto"/>
          </w:tcPr>
          <w:p w14:paraId="22310F2E" w14:textId="6734068A"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20)</w:t>
            </w:r>
          </w:p>
        </w:tc>
        <w:tc>
          <w:tcPr>
            <w:tcW w:w="0" w:type="auto"/>
          </w:tcPr>
          <w:p w14:paraId="4F20183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D4E2B9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AEBBE8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COMPONENTSEQUENCE</w:t>
            </w:r>
          </w:p>
        </w:tc>
        <w:tc>
          <w:tcPr>
            <w:tcW w:w="2464" w:type="dxa"/>
          </w:tcPr>
          <w:p w14:paraId="20F976D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COMPONENTSEQUENCE</w:t>
            </w:r>
          </w:p>
        </w:tc>
        <w:tc>
          <w:tcPr>
            <w:tcW w:w="2433" w:type="dxa"/>
          </w:tcPr>
          <w:p w14:paraId="1D50231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5E7DC4F" w14:textId="77777777" w:rsidTr="00223AC7">
        <w:tc>
          <w:tcPr>
            <w:tcW w:w="0" w:type="auto"/>
            <w:vAlign w:val="bottom"/>
          </w:tcPr>
          <w:p w14:paraId="2715BACF" w14:textId="1C8A20E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0" w:type="auto"/>
          </w:tcPr>
          <w:p w14:paraId="07AC70F8"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CARDID</w:t>
            </w:r>
          </w:p>
        </w:tc>
        <w:tc>
          <w:tcPr>
            <w:tcW w:w="0" w:type="auto"/>
          </w:tcPr>
          <w:p w14:paraId="7D767E6E"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2</w:t>
            </w:r>
            <w:r>
              <w:rPr>
                <w:rFonts w:ascii="Calibri Light" w:hAnsi="Calibri Light" w:cs="Calibri Light"/>
                <w:color w:val="000000"/>
                <w:sz w:val="16"/>
                <w:szCs w:val="16"/>
              </w:rPr>
              <w:t>00</w:t>
            </w:r>
            <w:r w:rsidRPr="009B58BB">
              <w:rPr>
                <w:rFonts w:ascii="Calibri Light" w:hAnsi="Calibri Light" w:cs="Calibri Light"/>
                <w:color w:val="000000"/>
                <w:sz w:val="16"/>
                <w:szCs w:val="16"/>
              </w:rPr>
              <w:t>)</w:t>
            </w:r>
          </w:p>
        </w:tc>
        <w:tc>
          <w:tcPr>
            <w:tcW w:w="0" w:type="auto"/>
          </w:tcPr>
          <w:p w14:paraId="45DD45D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4CCF09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536C67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ID</w:t>
            </w:r>
          </w:p>
        </w:tc>
        <w:tc>
          <w:tcPr>
            <w:tcW w:w="2464" w:type="dxa"/>
          </w:tcPr>
          <w:p w14:paraId="3169B05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ID</w:t>
            </w:r>
          </w:p>
        </w:tc>
        <w:tc>
          <w:tcPr>
            <w:tcW w:w="2433" w:type="dxa"/>
          </w:tcPr>
          <w:p w14:paraId="3E9F721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3CC449A"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AFB65EB" w14:textId="6768029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0" w:type="auto"/>
          </w:tcPr>
          <w:p w14:paraId="0981AA16"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CARDCOMPID</w:t>
            </w:r>
          </w:p>
        </w:tc>
        <w:tc>
          <w:tcPr>
            <w:tcW w:w="0" w:type="auto"/>
          </w:tcPr>
          <w:p w14:paraId="4E66CCEE"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2</w:t>
            </w:r>
            <w:r>
              <w:rPr>
                <w:rFonts w:ascii="Calibri Light" w:hAnsi="Calibri Light" w:cs="Calibri Light"/>
                <w:color w:val="000000"/>
                <w:sz w:val="16"/>
                <w:szCs w:val="16"/>
              </w:rPr>
              <w:t>00</w:t>
            </w:r>
            <w:r w:rsidRPr="009B58BB">
              <w:rPr>
                <w:rFonts w:ascii="Calibri Light" w:hAnsi="Calibri Light" w:cs="Calibri Light"/>
                <w:color w:val="000000"/>
                <w:sz w:val="16"/>
                <w:szCs w:val="16"/>
              </w:rPr>
              <w:t>)</w:t>
            </w:r>
          </w:p>
        </w:tc>
        <w:tc>
          <w:tcPr>
            <w:tcW w:w="0" w:type="auto"/>
          </w:tcPr>
          <w:p w14:paraId="58D0B67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9F5555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3D8B1F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COMPID</w:t>
            </w:r>
          </w:p>
        </w:tc>
        <w:tc>
          <w:tcPr>
            <w:tcW w:w="2464" w:type="dxa"/>
          </w:tcPr>
          <w:p w14:paraId="1B30412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DIRCARDCOMPID</w:t>
            </w:r>
          </w:p>
        </w:tc>
        <w:tc>
          <w:tcPr>
            <w:tcW w:w="2433" w:type="dxa"/>
          </w:tcPr>
          <w:p w14:paraId="253F2DC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3F88D19" w14:textId="77777777" w:rsidTr="00223AC7">
        <w:tc>
          <w:tcPr>
            <w:tcW w:w="0" w:type="auto"/>
            <w:vAlign w:val="bottom"/>
          </w:tcPr>
          <w:p w14:paraId="4E706D7C" w14:textId="589774B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0" w:type="auto"/>
          </w:tcPr>
          <w:p w14:paraId="4A2507F6"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0" w:type="auto"/>
          </w:tcPr>
          <w:p w14:paraId="09AF4103"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235DBEF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E750B3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4B3CEB6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TTRIBUTE_CATEGORY</w:t>
            </w:r>
          </w:p>
        </w:tc>
        <w:tc>
          <w:tcPr>
            <w:tcW w:w="2464" w:type="dxa"/>
          </w:tcPr>
          <w:p w14:paraId="7B1F390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F1EFB">
              <w:rPr>
                <w:rFonts w:ascii="Calibri Light" w:hAnsi="Calibri Light" w:cs="Calibri Light"/>
                <w:color w:val="000000"/>
                <w:sz w:val="16"/>
                <w:szCs w:val="16"/>
              </w:rPr>
              <w:t>ATTRIBUTE_CATEGORY</w:t>
            </w:r>
          </w:p>
        </w:tc>
        <w:tc>
          <w:tcPr>
            <w:tcW w:w="2433" w:type="dxa"/>
          </w:tcPr>
          <w:p w14:paraId="77DCFD9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495DB4E"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2149E7CD" w14:textId="5F7014A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0" w:type="auto"/>
          </w:tcPr>
          <w:p w14:paraId="2B4E76B8"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MBEROF5050SECTION</w:t>
            </w:r>
          </w:p>
        </w:tc>
        <w:tc>
          <w:tcPr>
            <w:tcW w:w="0" w:type="auto"/>
          </w:tcPr>
          <w:p w14:paraId="7C2D431D"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6F749A4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7509C6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A8CA47D"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MBEROF5050SECTION</w:t>
            </w:r>
          </w:p>
        </w:tc>
        <w:tc>
          <w:tcPr>
            <w:tcW w:w="2464" w:type="dxa"/>
          </w:tcPr>
          <w:p w14:paraId="208F0210"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MEMBEROF5050SECTION</w:t>
            </w:r>
          </w:p>
        </w:tc>
        <w:tc>
          <w:tcPr>
            <w:tcW w:w="2433" w:type="dxa"/>
          </w:tcPr>
          <w:p w14:paraId="294EF19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77FA8AB" w14:textId="77777777" w:rsidTr="00223AC7">
        <w:tc>
          <w:tcPr>
            <w:tcW w:w="0" w:type="auto"/>
            <w:vAlign w:val="bottom"/>
          </w:tcPr>
          <w:p w14:paraId="140B2FCE" w14:textId="4613ACF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0" w:type="auto"/>
          </w:tcPr>
          <w:p w14:paraId="0C35BDF7"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TAXREPORTINGUNITNAME</w:t>
            </w:r>
          </w:p>
        </w:tc>
        <w:tc>
          <w:tcPr>
            <w:tcW w:w="0" w:type="auto"/>
          </w:tcPr>
          <w:p w14:paraId="04C57531"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262D7EB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A6308E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4583D6A"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TAXREPORTINGUNITNAME</w:t>
            </w:r>
          </w:p>
        </w:tc>
        <w:tc>
          <w:tcPr>
            <w:tcW w:w="2464" w:type="dxa"/>
          </w:tcPr>
          <w:p w14:paraId="4838BC49"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TAXREPORTINGUNITNAME</w:t>
            </w:r>
          </w:p>
        </w:tc>
        <w:tc>
          <w:tcPr>
            <w:tcW w:w="2433" w:type="dxa"/>
          </w:tcPr>
          <w:p w14:paraId="439C1FE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Tax Reporting Name defined in Fusion</w:t>
            </w:r>
          </w:p>
        </w:tc>
      </w:tr>
      <w:tr w:rsidR="002A1492" w:rsidRPr="00EC4DEB" w14:paraId="434BA66A"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57768F39" w14:textId="6739608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0" w:type="auto"/>
          </w:tcPr>
          <w:p w14:paraId="7A615525"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CARDSEQUENCE</w:t>
            </w:r>
          </w:p>
        </w:tc>
        <w:tc>
          <w:tcPr>
            <w:tcW w:w="0" w:type="auto"/>
          </w:tcPr>
          <w:p w14:paraId="030C6BAC"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0E8B697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5590A9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3F81AF9"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CARDSEQUENCE</w:t>
            </w:r>
          </w:p>
        </w:tc>
        <w:tc>
          <w:tcPr>
            <w:tcW w:w="2464" w:type="dxa"/>
          </w:tcPr>
          <w:p w14:paraId="302F8D50"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CARDSEQUENCE</w:t>
            </w:r>
          </w:p>
        </w:tc>
        <w:tc>
          <w:tcPr>
            <w:tcW w:w="2433" w:type="dxa"/>
          </w:tcPr>
          <w:p w14:paraId="2B4CFB2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CEFC6E1" w14:textId="77777777" w:rsidTr="00223AC7">
        <w:tc>
          <w:tcPr>
            <w:tcW w:w="0" w:type="auto"/>
            <w:vAlign w:val="bottom"/>
          </w:tcPr>
          <w:p w14:paraId="483C0088" w14:textId="1240E2A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0" w:type="auto"/>
          </w:tcPr>
          <w:p w14:paraId="40ED3AF2"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INFORMATIONCATEGORY</w:t>
            </w:r>
          </w:p>
        </w:tc>
        <w:tc>
          <w:tcPr>
            <w:tcW w:w="0" w:type="auto"/>
          </w:tcPr>
          <w:p w14:paraId="67FB3213"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2ABCECC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CD45B0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69B4A8A7"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INFORMATIONCATEGORY</w:t>
            </w:r>
          </w:p>
        </w:tc>
        <w:tc>
          <w:tcPr>
            <w:tcW w:w="2464" w:type="dxa"/>
          </w:tcPr>
          <w:p w14:paraId="52B706B4"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INFORMATIONCATEGORY</w:t>
            </w:r>
          </w:p>
        </w:tc>
        <w:tc>
          <w:tcPr>
            <w:tcW w:w="2433" w:type="dxa"/>
          </w:tcPr>
          <w:p w14:paraId="528900C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AE363ED"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5AD97DB" w14:textId="65C4DF7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0" w:type="auto"/>
          </w:tcPr>
          <w:p w14:paraId="2FA7789D"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REPCARDID</w:t>
            </w:r>
          </w:p>
        </w:tc>
        <w:tc>
          <w:tcPr>
            <w:tcW w:w="0" w:type="auto"/>
          </w:tcPr>
          <w:p w14:paraId="46CAE086"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7014451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4AAE64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B514614"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REPCARDID</w:t>
            </w:r>
          </w:p>
        </w:tc>
        <w:tc>
          <w:tcPr>
            <w:tcW w:w="2464" w:type="dxa"/>
          </w:tcPr>
          <w:p w14:paraId="37FA32A6"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DIRREPCARDID</w:t>
            </w:r>
          </w:p>
        </w:tc>
        <w:tc>
          <w:tcPr>
            <w:tcW w:w="2433" w:type="dxa"/>
          </w:tcPr>
          <w:p w14:paraId="1475EBC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2740637" w14:textId="77777777" w:rsidTr="00223AC7">
        <w:tc>
          <w:tcPr>
            <w:tcW w:w="0" w:type="auto"/>
            <w:vAlign w:val="bottom"/>
          </w:tcPr>
          <w:p w14:paraId="507D2FC6" w14:textId="0C0D469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0" w:type="auto"/>
          </w:tcPr>
          <w:p w14:paraId="6D9E8D01"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1</w:t>
            </w:r>
          </w:p>
        </w:tc>
        <w:tc>
          <w:tcPr>
            <w:tcW w:w="0" w:type="auto"/>
          </w:tcPr>
          <w:p w14:paraId="7694438A"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30EFFFC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0234CF9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3F0B7F5C"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1</w:t>
            </w:r>
          </w:p>
        </w:tc>
        <w:tc>
          <w:tcPr>
            <w:tcW w:w="2464" w:type="dxa"/>
          </w:tcPr>
          <w:p w14:paraId="3721C12B"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1</w:t>
            </w:r>
          </w:p>
        </w:tc>
        <w:tc>
          <w:tcPr>
            <w:tcW w:w="2433" w:type="dxa"/>
          </w:tcPr>
          <w:p w14:paraId="24FC69D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AE0D6D6"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381F218E" w14:textId="378E8E5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0" w:type="auto"/>
          </w:tcPr>
          <w:p w14:paraId="1D57198F"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NID</w:t>
            </w:r>
          </w:p>
        </w:tc>
        <w:tc>
          <w:tcPr>
            <w:tcW w:w="0" w:type="auto"/>
          </w:tcPr>
          <w:p w14:paraId="317C4CAE"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08967ED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108D9AF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37F7FF4"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NID</w:t>
            </w:r>
          </w:p>
        </w:tc>
        <w:tc>
          <w:tcPr>
            <w:tcW w:w="2464" w:type="dxa"/>
          </w:tcPr>
          <w:p w14:paraId="6D5C7546"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NID</w:t>
            </w:r>
          </w:p>
        </w:tc>
        <w:tc>
          <w:tcPr>
            <w:tcW w:w="2433" w:type="dxa"/>
          </w:tcPr>
          <w:p w14:paraId="0F0C032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86BEA48" w14:textId="77777777" w:rsidTr="00223AC7">
        <w:tc>
          <w:tcPr>
            <w:tcW w:w="0" w:type="auto"/>
            <w:vAlign w:val="bottom"/>
          </w:tcPr>
          <w:p w14:paraId="7E9EC560" w14:textId="2FF46A8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0" w:type="auto"/>
          </w:tcPr>
          <w:p w14:paraId="2C06FAD3"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0" w:type="auto"/>
          </w:tcPr>
          <w:p w14:paraId="22D12960"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4D2D0E9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54963C2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0" w:type="auto"/>
          </w:tcPr>
          <w:p w14:paraId="228DA671"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2464" w:type="dxa"/>
          </w:tcPr>
          <w:p w14:paraId="2F36F878"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2433" w:type="dxa"/>
          </w:tcPr>
          <w:p w14:paraId="6AE6EF0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4B123FB"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1F079BCF" w14:textId="6DB8A55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1</w:t>
            </w:r>
          </w:p>
        </w:tc>
        <w:tc>
          <w:tcPr>
            <w:tcW w:w="0" w:type="auto"/>
          </w:tcPr>
          <w:p w14:paraId="01F10AE7"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0" w:type="auto"/>
          </w:tcPr>
          <w:p w14:paraId="173BE3F6"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0" w:type="auto"/>
          </w:tcPr>
          <w:p w14:paraId="6FA5160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B4A19B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54C8D340"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464" w:type="dxa"/>
          </w:tcPr>
          <w:p w14:paraId="375D1551"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w:t>
            </w:r>
          </w:p>
        </w:tc>
        <w:tc>
          <w:tcPr>
            <w:tcW w:w="2433" w:type="dxa"/>
          </w:tcPr>
          <w:p w14:paraId="0907A0D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75A59FB" w14:textId="77777777" w:rsidTr="00223AC7">
        <w:tc>
          <w:tcPr>
            <w:tcW w:w="0" w:type="auto"/>
            <w:vAlign w:val="bottom"/>
          </w:tcPr>
          <w:p w14:paraId="1ABE148D" w14:textId="57EBF14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2</w:t>
            </w:r>
          </w:p>
        </w:tc>
        <w:tc>
          <w:tcPr>
            <w:tcW w:w="0" w:type="auto"/>
          </w:tcPr>
          <w:p w14:paraId="092719D3"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0" w:type="auto"/>
          </w:tcPr>
          <w:p w14:paraId="3C167AC3"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45704CC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03E422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F7C1C5E"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464" w:type="dxa"/>
          </w:tcPr>
          <w:p w14:paraId="07593252"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2</w:t>
            </w:r>
          </w:p>
        </w:tc>
        <w:tc>
          <w:tcPr>
            <w:tcW w:w="2433" w:type="dxa"/>
          </w:tcPr>
          <w:p w14:paraId="03EC328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2ED46AF"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03AA0DE" w14:textId="572C0DD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3</w:t>
            </w:r>
          </w:p>
        </w:tc>
        <w:tc>
          <w:tcPr>
            <w:tcW w:w="0" w:type="auto"/>
          </w:tcPr>
          <w:p w14:paraId="643A1E57"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0" w:type="auto"/>
          </w:tcPr>
          <w:p w14:paraId="24AAEA91"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4BF5814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246E9C3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26C1F75"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464" w:type="dxa"/>
          </w:tcPr>
          <w:p w14:paraId="48FFA2CC"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3</w:t>
            </w:r>
          </w:p>
        </w:tc>
        <w:tc>
          <w:tcPr>
            <w:tcW w:w="2433" w:type="dxa"/>
          </w:tcPr>
          <w:p w14:paraId="1215370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4C4E817" w14:textId="77777777" w:rsidTr="00223AC7">
        <w:tc>
          <w:tcPr>
            <w:tcW w:w="0" w:type="auto"/>
            <w:vAlign w:val="bottom"/>
          </w:tcPr>
          <w:p w14:paraId="73BD8F6C" w14:textId="350E8A9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4</w:t>
            </w:r>
          </w:p>
        </w:tc>
        <w:tc>
          <w:tcPr>
            <w:tcW w:w="0" w:type="auto"/>
          </w:tcPr>
          <w:p w14:paraId="4A3418FF"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0" w:type="auto"/>
          </w:tcPr>
          <w:p w14:paraId="4BAFC4BB"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311B087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520582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74E1CBD7"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464" w:type="dxa"/>
          </w:tcPr>
          <w:p w14:paraId="15560001"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4</w:t>
            </w:r>
          </w:p>
        </w:tc>
        <w:tc>
          <w:tcPr>
            <w:tcW w:w="2433" w:type="dxa"/>
          </w:tcPr>
          <w:p w14:paraId="1F4AD47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154B094"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6108898E" w14:textId="447C6C9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5</w:t>
            </w:r>
          </w:p>
        </w:tc>
        <w:tc>
          <w:tcPr>
            <w:tcW w:w="0" w:type="auto"/>
          </w:tcPr>
          <w:p w14:paraId="1F91E634"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0" w:type="auto"/>
          </w:tcPr>
          <w:p w14:paraId="3B3915A8"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800B3C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6DFDF31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264C294"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464" w:type="dxa"/>
          </w:tcPr>
          <w:p w14:paraId="2E898B32"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5</w:t>
            </w:r>
          </w:p>
        </w:tc>
        <w:tc>
          <w:tcPr>
            <w:tcW w:w="2433" w:type="dxa"/>
          </w:tcPr>
          <w:p w14:paraId="6DADD86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566F430" w14:textId="77777777" w:rsidTr="00223AC7">
        <w:tc>
          <w:tcPr>
            <w:tcW w:w="0" w:type="auto"/>
            <w:vAlign w:val="bottom"/>
          </w:tcPr>
          <w:p w14:paraId="6906F5A8" w14:textId="7090BC7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6</w:t>
            </w:r>
          </w:p>
        </w:tc>
        <w:tc>
          <w:tcPr>
            <w:tcW w:w="0" w:type="auto"/>
          </w:tcPr>
          <w:p w14:paraId="4B0B0A58"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0" w:type="auto"/>
          </w:tcPr>
          <w:p w14:paraId="0198A36C" w14:textId="77777777" w:rsidR="002A1492" w:rsidRPr="0095387E"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57C2045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492DF1A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537C41">
              <w:rPr>
                <w:rFonts w:ascii="Calibri Light" w:hAnsi="Calibri Light" w:cs="Calibri Light"/>
                <w:color w:val="000000"/>
                <w:sz w:val="16"/>
                <w:szCs w:val="16"/>
              </w:rPr>
              <w:t>N</w:t>
            </w:r>
          </w:p>
        </w:tc>
        <w:tc>
          <w:tcPr>
            <w:tcW w:w="0" w:type="auto"/>
          </w:tcPr>
          <w:p w14:paraId="029C4367"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464" w:type="dxa"/>
          </w:tcPr>
          <w:p w14:paraId="3FD26E94" w14:textId="77777777" w:rsidR="002A1492" w:rsidRPr="00F3349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6</w:t>
            </w:r>
          </w:p>
        </w:tc>
        <w:tc>
          <w:tcPr>
            <w:tcW w:w="2433" w:type="dxa"/>
          </w:tcPr>
          <w:p w14:paraId="06E90B6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9795F3B"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9B2AEC0" w14:textId="042E6CD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7</w:t>
            </w:r>
          </w:p>
        </w:tc>
        <w:tc>
          <w:tcPr>
            <w:tcW w:w="0" w:type="auto"/>
          </w:tcPr>
          <w:p w14:paraId="66E6E95E"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0" w:type="auto"/>
          </w:tcPr>
          <w:p w14:paraId="4393B163"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408EE92"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5B51515"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7EF68963"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464" w:type="dxa"/>
          </w:tcPr>
          <w:p w14:paraId="53019519"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7</w:t>
            </w:r>
          </w:p>
        </w:tc>
        <w:tc>
          <w:tcPr>
            <w:tcW w:w="2433" w:type="dxa"/>
          </w:tcPr>
          <w:p w14:paraId="7EC1BCE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50307B0" w14:textId="77777777" w:rsidTr="00223AC7">
        <w:tc>
          <w:tcPr>
            <w:tcW w:w="0" w:type="auto"/>
            <w:vAlign w:val="bottom"/>
          </w:tcPr>
          <w:p w14:paraId="70474EF2" w14:textId="2F6126D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8</w:t>
            </w:r>
          </w:p>
        </w:tc>
        <w:tc>
          <w:tcPr>
            <w:tcW w:w="0" w:type="auto"/>
          </w:tcPr>
          <w:p w14:paraId="7AAC850F"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0" w:type="auto"/>
          </w:tcPr>
          <w:p w14:paraId="47798710"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C3F38F9"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407958DC"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0A52D6CD"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464" w:type="dxa"/>
          </w:tcPr>
          <w:p w14:paraId="27073903"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8</w:t>
            </w:r>
          </w:p>
        </w:tc>
        <w:tc>
          <w:tcPr>
            <w:tcW w:w="2433" w:type="dxa"/>
          </w:tcPr>
          <w:p w14:paraId="5B22E6F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FEED53F"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04ADE1A" w14:textId="0259D59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39</w:t>
            </w:r>
          </w:p>
        </w:tc>
        <w:tc>
          <w:tcPr>
            <w:tcW w:w="0" w:type="auto"/>
          </w:tcPr>
          <w:p w14:paraId="13376C41"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0" w:type="auto"/>
          </w:tcPr>
          <w:p w14:paraId="5040C72A"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60257005"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74760E3"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85C9B9D"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464" w:type="dxa"/>
          </w:tcPr>
          <w:p w14:paraId="03CAA3E4"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9</w:t>
            </w:r>
          </w:p>
        </w:tc>
        <w:tc>
          <w:tcPr>
            <w:tcW w:w="2433" w:type="dxa"/>
          </w:tcPr>
          <w:p w14:paraId="0FFE0AB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B1B0BF6" w14:textId="77777777" w:rsidTr="00223AC7">
        <w:tc>
          <w:tcPr>
            <w:tcW w:w="0" w:type="auto"/>
            <w:vAlign w:val="bottom"/>
          </w:tcPr>
          <w:p w14:paraId="28778A89" w14:textId="28AC1D1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0</w:t>
            </w:r>
          </w:p>
        </w:tc>
        <w:tc>
          <w:tcPr>
            <w:tcW w:w="0" w:type="auto"/>
          </w:tcPr>
          <w:p w14:paraId="0D0A6989"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0" w:type="auto"/>
          </w:tcPr>
          <w:p w14:paraId="637F7659"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2BEC1C69"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C0AA716"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5FB8C0A5"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464" w:type="dxa"/>
          </w:tcPr>
          <w:p w14:paraId="4DC368FC"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0</w:t>
            </w:r>
          </w:p>
        </w:tc>
        <w:tc>
          <w:tcPr>
            <w:tcW w:w="2433" w:type="dxa"/>
          </w:tcPr>
          <w:p w14:paraId="5C9F6CB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A09E2BA"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07A6C7E5" w14:textId="0EF0974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1</w:t>
            </w:r>
          </w:p>
        </w:tc>
        <w:tc>
          <w:tcPr>
            <w:tcW w:w="0" w:type="auto"/>
          </w:tcPr>
          <w:p w14:paraId="244F427B"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0" w:type="auto"/>
          </w:tcPr>
          <w:p w14:paraId="0FB63B8F"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5D178C61"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B713E40" w14:textId="7777777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726E155B"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464" w:type="dxa"/>
          </w:tcPr>
          <w:p w14:paraId="04364ADC"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1</w:t>
            </w:r>
          </w:p>
        </w:tc>
        <w:tc>
          <w:tcPr>
            <w:tcW w:w="2433" w:type="dxa"/>
          </w:tcPr>
          <w:p w14:paraId="31E284B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75475B4" w14:textId="77777777" w:rsidTr="00223AC7">
        <w:tc>
          <w:tcPr>
            <w:tcW w:w="0" w:type="auto"/>
            <w:vAlign w:val="bottom"/>
          </w:tcPr>
          <w:p w14:paraId="484BE4A5" w14:textId="4F32E86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2</w:t>
            </w:r>
          </w:p>
        </w:tc>
        <w:tc>
          <w:tcPr>
            <w:tcW w:w="0" w:type="auto"/>
          </w:tcPr>
          <w:p w14:paraId="228F5713"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0" w:type="auto"/>
          </w:tcPr>
          <w:p w14:paraId="700C322A"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EED734A" w14:textId="421E30CC"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166CA571" w14:textId="1B42EB89"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113A56F"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464" w:type="dxa"/>
          </w:tcPr>
          <w:p w14:paraId="49BE74CE"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2</w:t>
            </w:r>
          </w:p>
        </w:tc>
        <w:tc>
          <w:tcPr>
            <w:tcW w:w="2433" w:type="dxa"/>
          </w:tcPr>
          <w:p w14:paraId="2A93E8B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6C3FEDC"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E34221A" w14:textId="1947673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3</w:t>
            </w:r>
          </w:p>
        </w:tc>
        <w:tc>
          <w:tcPr>
            <w:tcW w:w="0" w:type="auto"/>
          </w:tcPr>
          <w:p w14:paraId="410D23A0"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0" w:type="auto"/>
          </w:tcPr>
          <w:p w14:paraId="301C8558"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5134611A" w14:textId="7152B00C"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17DFE02" w14:textId="0C38AEEE"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9866B38"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464" w:type="dxa"/>
          </w:tcPr>
          <w:p w14:paraId="74CC0AAC"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3</w:t>
            </w:r>
          </w:p>
        </w:tc>
        <w:tc>
          <w:tcPr>
            <w:tcW w:w="2433" w:type="dxa"/>
          </w:tcPr>
          <w:p w14:paraId="52C265B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4152F41" w14:textId="77777777" w:rsidTr="00223AC7">
        <w:tc>
          <w:tcPr>
            <w:tcW w:w="0" w:type="auto"/>
            <w:vAlign w:val="bottom"/>
          </w:tcPr>
          <w:p w14:paraId="2815034F" w14:textId="1FCA6BD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4</w:t>
            </w:r>
          </w:p>
        </w:tc>
        <w:tc>
          <w:tcPr>
            <w:tcW w:w="0" w:type="auto"/>
          </w:tcPr>
          <w:p w14:paraId="492CA8D1"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0" w:type="auto"/>
          </w:tcPr>
          <w:p w14:paraId="51553FD4"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4E7E830E" w14:textId="759B8998"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6767E29" w14:textId="6AFA81B4"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6AD2CF12"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464" w:type="dxa"/>
          </w:tcPr>
          <w:p w14:paraId="345EE01F"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4</w:t>
            </w:r>
          </w:p>
        </w:tc>
        <w:tc>
          <w:tcPr>
            <w:tcW w:w="2433" w:type="dxa"/>
          </w:tcPr>
          <w:p w14:paraId="36C8E5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B15AF04" w14:textId="77777777" w:rsidTr="00223AC7">
        <w:trPr>
          <w:cnfStyle w:val="000000100000" w:firstRow="0" w:lastRow="0" w:firstColumn="0" w:lastColumn="0" w:oddVBand="0" w:evenVBand="0" w:oddHBand="1" w:evenHBand="0" w:firstRowFirstColumn="0" w:firstRowLastColumn="0" w:lastRowFirstColumn="0" w:lastRowLastColumn="0"/>
        </w:trPr>
        <w:tc>
          <w:tcPr>
            <w:tcW w:w="0" w:type="auto"/>
            <w:vAlign w:val="bottom"/>
          </w:tcPr>
          <w:p w14:paraId="4BC2A91A" w14:textId="38D199A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5</w:t>
            </w:r>
          </w:p>
        </w:tc>
        <w:tc>
          <w:tcPr>
            <w:tcW w:w="0" w:type="auto"/>
          </w:tcPr>
          <w:p w14:paraId="05DE3825" w14:textId="77777777" w:rsidR="002A1492" w:rsidRPr="006F1EF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0" w:type="auto"/>
          </w:tcPr>
          <w:p w14:paraId="391C93EC"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18638C38" w14:textId="274ECF67"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3E06FEC2" w14:textId="15776362" w:rsidR="002A1492" w:rsidRPr="00537C41"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537C41">
              <w:rPr>
                <w:rFonts w:ascii="Calibri Light" w:hAnsi="Calibri Light" w:cs="Calibri Light"/>
                <w:color w:val="000000"/>
                <w:sz w:val="16"/>
                <w:szCs w:val="16"/>
              </w:rPr>
              <w:t>N</w:t>
            </w:r>
          </w:p>
        </w:tc>
        <w:tc>
          <w:tcPr>
            <w:tcW w:w="0" w:type="auto"/>
          </w:tcPr>
          <w:p w14:paraId="2D683E15"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464" w:type="dxa"/>
          </w:tcPr>
          <w:p w14:paraId="13226ACC" w14:textId="77777777" w:rsidR="002A1492" w:rsidRPr="009B58BB"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F1EFB">
              <w:rPr>
                <w:rFonts w:ascii="Calibri Light" w:hAnsi="Calibri Light" w:cs="Calibri Light"/>
                <w:color w:val="000000"/>
                <w:sz w:val="16"/>
                <w:szCs w:val="16"/>
              </w:rPr>
              <w:t>ATTRIBUTE15</w:t>
            </w:r>
          </w:p>
        </w:tc>
        <w:tc>
          <w:tcPr>
            <w:tcW w:w="2433" w:type="dxa"/>
          </w:tcPr>
          <w:p w14:paraId="2A67CC4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2AFB481E" w14:textId="77777777" w:rsidTr="00223AC7">
        <w:tc>
          <w:tcPr>
            <w:tcW w:w="0" w:type="auto"/>
            <w:vAlign w:val="bottom"/>
          </w:tcPr>
          <w:p w14:paraId="39E80EC2" w14:textId="5BFFB2B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000000"/>
                <w:sz w:val="16"/>
                <w:szCs w:val="16"/>
              </w:rPr>
            </w:pPr>
            <w:r w:rsidRPr="002A1492">
              <w:rPr>
                <w:rFonts w:asciiTheme="majorHAnsi" w:hAnsiTheme="majorHAnsi" w:cstheme="majorHAnsi"/>
                <w:color w:val="000000"/>
                <w:sz w:val="16"/>
                <w:szCs w:val="16"/>
              </w:rPr>
              <w:t>46</w:t>
            </w:r>
          </w:p>
        </w:tc>
        <w:tc>
          <w:tcPr>
            <w:tcW w:w="0" w:type="auto"/>
          </w:tcPr>
          <w:p w14:paraId="168B0E4F" w14:textId="424343DE" w:rsidR="002A1492" w:rsidRPr="006F1EFB" w:rsidRDefault="001714B0"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14B0">
              <w:rPr>
                <w:rFonts w:ascii="Calibri Light" w:hAnsi="Calibri Light" w:cs="Calibri Light"/>
                <w:color w:val="000000"/>
                <w:sz w:val="16"/>
                <w:szCs w:val="16"/>
              </w:rPr>
              <w:t>NSSTATEMENT</w:t>
            </w:r>
          </w:p>
        </w:tc>
        <w:tc>
          <w:tcPr>
            <w:tcW w:w="0" w:type="auto"/>
          </w:tcPr>
          <w:p w14:paraId="6FB09A67" w14:textId="13CD3B63" w:rsidR="002A1492" w:rsidRPr="009B58BB" w:rsidRDefault="001714B0"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73F0C">
              <w:rPr>
                <w:rFonts w:ascii="Calibri Light" w:hAnsi="Calibri Light" w:cs="Calibri Light"/>
                <w:color w:val="000000"/>
                <w:sz w:val="16"/>
                <w:szCs w:val="16"/>
              </w:rPr>
              <w:t>VARCHAR2(150)</w:t>
            </w:r>
          </w:p>
        </w:tc>
        <w:tc>
          <w:tcPr>
            <w:tcW w:w="0" w:type="auto"/>
          </w:tcPr>
          <w:p w14:paraId="652059FA" w14:textId="5894CC8E" w:rsidR="002A1492" w:rsidRPr="00537C41" w:rsidRDefault="001714B0"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528AFB4" w14:textId="12A14169" w:rsidR="002A1492" w:rsidRPr="00537C41" w:rsidRDefault="001714B0"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0" w:type="auto"/>
          </w:tcPr>
          <w:p w14:paraId="24E944BD" w14:textId="7DD13BC5" w:rsidR="002A1492" w:rsidRPr="009B58BB" w:rsidRDefault="001714B0"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14B0">
              <w:rPr>
                <w:rFonts w:ascii="Calibri Light" w:hAnsi="Calibri Light" w:cs="Calibri Light"/>
                <w:color w:val="000000"/>
                <w:sz w:val="16"/>
                <w:szCs w:val="16"/>
              </w:rPr>
              <w:t>NSSTATEMENT</w:t>
            </w:r>
          </w:p>
        </w:tc>
        <w:tc>
          <w:tcPr>
            <w:tcW w:w="2464" w:type="dxa"/>
          </w:tcPr>
          <w:p w14:paraId="23FED0EB" w14:textId="5EEEEE40" w:rsidR="002A1492" w:rsidRPr="009B58BB" w:rsidRDefault="001714B0"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14B0">
              <w:rPr>
                <w:rFonts w:ascii="Calibri Light" w:hAnsi="Calibri Light" w:cs="Calibri Light"/>
                <w:color w:val="000000"/>
                <w:sz w:val="16"/>
                <w:szCs w:val="16"/>
              </w:rPr>
              <w:t>NSSTATEMENT</w:t>
            </w:r>
          </w:p>
        </w:tc>
        <w:tc>
          <w:tcPr>
            <w:tcW w:w="2433" w:type="dxa"/>
          </w:tcPr>
          <w:p w14:paraId="01A17B1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050A73EE" w14:textId="77777777" w:rsidR="00223AC7" w:rsidRPr="00D61C80" w:rsidRDefault="00223AC7" w:rsidP="00223AC7">
      <w:pPr>
        <w:pStyle w:val="Bullet"/>
        <w:rPr>
          <w:rFonts w:ascii="Calibri Light" w:hAnsi="Calibri Light" w:cs="Arial"/>
          <w:color w:val="4F4F4F"/>
          <w:sz w:val="22"/>
          <w:szCs w:val="22"/>
          <w:lang w:val="en-GB" w:eastAsia="en-IE"/>
        </w:rPr>
      </w:pPr>
    </w:p>
    <w:p w14:paraId="59C79FF7" w14:textId="7DB341F7" w:rsidR="004F24A6" w:rsidRDefault="00FB1B30" w:rsidP="00B3248A">
      <w:pPr>
        <w:pStyle w:val="Heading3"/>
      </w:pPr>
      <w:bookmarkStart w:id="63" w:name="_Toc142915644"/>
      <w:r>
        <w:t>Mapping</w:t>
      </w:r>
      <w:bookmarkEnd w:id="63"/>
      <w:r>
        <w:t xml:space="preserve"> </w:t>
      </w:r>
    </w:p>
    <w:p w14:paraId="561FD89A" w14:textId="48ED4982" w:rsidR="00FB1B30" w:rsidRDefault="00FB1B30" w:rsidP="00FB1B30"/>
    <w:tbl>
      <w:tblPr>
        <w:tblStyle w:val="GridTable4-Accent11"/>
        <w:tblW w:w="0" w:type="auto"/>
        <w:tblLook w:val="04A0" w:firstRow="1" w:lastRow="0" w:firstColumn="1" w:lastColumn="0" w:noHBand="0" w:noVBand="1"/>
      </w:tblPr>
      <w:tblGrid>
        <w:gridCol w:w="2471"/>
        <w:gridCol w:w="3058"/>
      </w:tblGrid>
      <w:tr w:rsidR="00A02A74" w:rsidRPr="006A1109" w14:paraId="5FBDB7DA"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598BDE25" w14:textId="77777777" w:rsidR="00A02A74" w:rsidRPr="006A1109" w:rsidRDefault="00A02A74"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65D60D00" w14:textId="77777777" w:rsidR="00A02A74" w:rsidRPr="006A1109" w:rsidRDefault="00A02A74"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A02A74" w:rsidRPr="006A1109" w14:paraId="4810D5F7"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C4313E5" w14:textId="77777777" w:rsidR="00A02A74" w:rsidRPr="006A1109" w:rsidRDefault="00A02A74"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045EE8AD" w14:textId="77777777" w:rsidR="00A02A74" w:rsidRPr="006A1109" w:rsidRDefault="00A02A74"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3E75C96" w14:textId="77777777" w:rsidR="00EC1379" w:rsidRDefault="00EC1379" w:rsidP="00EC1379">
      <w:pPr>
        <w:pStyle w:val="Heading2"/>
        <w:numPr>
          <w:ilvl w:val="0"/>
          <w:numId w:val="0"/>
        </w:numPr>
        <w:ind w:left="576"/>
      </w:pPr>
    </w:p>
    <w:p w14:paraId="39F90B9D" w14:textId="093893BC" w:rsidR="009D3347" w:rsidRDefault="00D55DAE" w:rsidP="00522F47">
      <w:pPr>
        <w:pStyle w:val="Heading2"/>
      </w:pPr>
      <w:bookmarkStart w:id="64" w:name="_Toc142915645"/>
      <w:r>
        <w:t>Post Graduate Loan</w:t>
      </w:r>
      <w:r w:rsidR="00361345">
        <w:t xml:space="preserve"> Calculation Card</w:t>
      </w:r>
      <w:bookmarkEnd w:id="64"/>
    </w:p>
    <w:p w14:paraId="17CDEA5D" w14:textId="37012507"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Data File Name: </w:t>
      </w:r>
      <w:r w:rsidR="00D55DAE" w:rsidRPr="00D55DAE">
        <w:rPr>
          <w:rFonts w:ascii="Calibri Light" w:hAnsi="Calibri Light" w:cs="Arial"/>
          <w:color w:val="4F4F4F"/>
          <w:sz w:val="22"/>
          <w:szCs w:val="22"/>
          <w:lang w:val="en-GB" w:eastAsia="en-IE"/>
        </w:rPr>
        <w:t>XXMX_PAY_CALC_CARDS_PGL_STG</w:t>
      </w:r>
      <w:r w:rsidRPr="00405A8D">
        <w:rPr>
          <w:rFonts w:ascii="Calibri Light" w:hAnsi="Calibri Light" w:cs="Arial"/>
          <w:color w:val="4F4F4F"/>
          <w:sz w:val="22"/>
          <w:szCs w:val="22"/>
          <w:lang w:val="en-GB" w:eastAsia="en-IE"/>
        </w:rPr>
        <w:t>.dat</w:t>
      </w:r>
    </w:p>
    <w:p w14:paraId="60752770" w14:textId="21E3A69A" w:rsidR="00D55DAE" w:rsidRPr="00D61C80" w:rsidRDefault="00405A8D" w:rsidP="00D55DAE">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Staging table:  </w:t>
      </w:r>
      <w:r w:rsidR="00D55DAE" w:rsidRPr="00D55DAE">
        <w:rPr>
          <w:rFonts w:ascii="Calibri Light" w:hAnsi="Calibri Light" w:cs="Arial"/>
          <w:color w:val="4F4F4F"/>
          <w:sz w:val="22"/>
          <w:szCs w:val="22"/>
          <w:lang w:val="en-GB" w:eastAsia="en-IE"/>
        </w:rPr>
        <w:t>XXMX_PAY_CALC_CARDS_PGL_ST</w:t>
      </w:r>
      <w:r w:rsidR="00D55DAE">
        <w:rPr>
          <w:rFonts w:ascii="Calibri Light" w:hAnsi="Calibri Light" w:cs="Arial"/>
          <w:color w:val="4F4F4F"/>
          <w:sz w:val="22"/>
          <w:szCs w:val="22"/>
          <w:lang w:val="en-GB" w:eastAsia="en-IE"/>
        </w:rPr>
        <w:t>G,</w:t>
      </w:r>
      <w:r w:rsidR="00D55DAE" w:rsidRPr="00D55DAE">
        <w:rPr>
          <w:rFonts w:ascii="Calibri Light" w:hAnsi="Calibri Light" w:cs="Arial"/>
          <w:color w:val="4F4F4F"/>
          <w:sz w:val="22"/>
          <w:szCs w:val="22"/>
          <w:lang w:val="en-GB" w:eastAsia="en-IE"/>
        </w:rPr>
        <w:t xml:space="preserve"> </w:t>
      </w:r>
      <w:r w:rsidR="00D55DAE" w:rsidRPr="006359FF">
        <w:rPr>
          <w:rFonts w:ascii="Calibri Light" w:hAnsi="Calibri Light" w:cs="Arial"/>
          <w:color w:val="4F4F4F"/>
          <w:sz w:val="22"/>
          <w:szCs w:val="22"/>
          <w:lang w:val="en-GB" w:eastAsia="en-IE"/>
        </w:rPr>
        <w:t>XXMX_PAY_</w:t>
      </w:r>
      <w:r w:rsidR="00D55DAE">
        <w:rPr>
          <w:rFonts w:ascii="Calibri Light" w:hAnsi="Calibri Light" w:cs="Arial"/>
          <w:color w:val="4F4F4F"/>
          <w:sz w:val="22"/>
          <w:szCs w:val="22"/>
          <w:lang w:val="en-GB" w:eastAsia="en-IE"/>
        </w:rPr>
        <w:t>CARD_COMP</w:t>
      </w:r>
      <w:r w:rsidR="00D55DAE" w:rsidRPr="006359FF">
        <w:rPr>
          <w:rFonts w:ascii="Calibri Light" w:hAnsi="Calibri Light" w:cs="Arial"/>
          <w:color w:val="4F4F4F"/>
          <w:sz w:val="22"/>
          <w:szCs w:val="22"/>
          <w:lang w:val="en-GB" w:eastAsia="en-IE"/>
        </w:rPr>
        <w:t>_</w:t>
      </w:r>
      <w:r w:rsidR="00D55DAE">
        <w:rPr>
          <w:rFonts w:ascii="Calibri Light" w:hAnsi="Calibri Light" w:cs="Arial"/>
          <w:color w:val="4F4F4F"/>
          <w:sz w:val="22"/>
          <w:szCs w:val="22"/>
          <w:lang w:val="en-GB" w:eastAsia="en-IE"/>
        </w:rPr>
        <w:t>PGL</w:t>
      </w:r>
      <w:r w:rsidR="00D55DAE" w:rsidRPr="006359FF">
        <w:rPr>
          <w:rFonts w:ascii="Calibri Light" w:hAnsi="Calibri Light" w:cs="Arial"/>
          <w:color w:val="4F4F4F"/>
          <w:sz w:val="22"/>
          <w:szCs w:val="22"/>
          <w:lang w:val="en-GB" w:eastAsia="en-IE"/>
        </w:rPr>
        <w:t>_STG</w:t>
      </w:r>
      <w:r w:rsidR="00D55DAE">
        <w:rPr>
          <w:rFonts w:ascii="Calibri Light" w:hAnsi="Calibri Light" w:cs="Arial"/>
          <w:color w:val="4F4F4F"/>
          <w:sz w:val="22"/>
          <w:szCs w:val="22"/>
          <w:lang w:val="en-GB" w:eastAsia="en-IE"/>
        </w:rPr>
        <w:t>,</w:t>
      </w:r>
      <w:r w:rsidR="00D55DAE" w:rsidRPr="00245DFA">
        <w:rPr>
          <w:rFonts w:ascii="Calibri Light" w:hAnsi="Calibri Light" w:cs="Arial"/>
          <w:color w:val="4F4F4F"/>
          <w:sz w:val="22"/>
          <w:szCs w:val="22"/>
          <w:lang w:val="en-GB" w:eastAsia="en-IE"/>
        </w:rPr>
        <w:t xml:space="preserve"> </w:t>
      </w:r>
      <w:r w:rsidR="00D55DAE" w:rsidRPr="006359FF">
        <w:rPr>
          <w:rFonts w:ascii="Calibri Light" w:hAnsi="Calibri Light" w:cs="Arial"/>
          <w:color w:val="4F4F4F"/>
          <w:sz w:val="22"/>
          <w:szCs w:val="22"/>
          <w:lang w:val="en-GB" w:eastAsia="en-IE"/>
        </w:rPr>
        <w:t>XXMX_PAY</w:t>
      </w:r>
      <w:r w:rsidR="00D55DAE">
        <w:rPr>
          <w:rFonts w:ascii="Calibri Light" w:hAnsi="Calibri Light" w:cs="Arial"/>
          <w:color w:val="4F4F4F"/>
          <w:sz w:val="22"/>
          <w:szCs w:val="22"/>
          <w:lang w:val="en-GB" w:eastAsia="en-IE"/>
        </w:rPr>
        <w:t>_ASOC</w:t>
      </w:r>
      <w:r w:rsidR="00D55DAE" w:rsidRPr="006359FF">
        <w:rPr>
          <w:rFonts w:ascii="Calibri Light" w:hAnsi="Calibri Light" w:cs="Arial"/>
          <w:color w:val="4F4F4F"/>
          <w:sz w:val="22"/>
          <w:szCs w:val="22"/>
          <w:lang w:val="en-GB" w:eastAsia="en-IE"/>
        </w:rPr>
        <w:t>_</w:t>
      </w:r>
      <w:r w:rsidR="00D55DAE">
        <w:rPr>
          <w:rFonts w:ascii="Calibri Light" w:hAnsi="Calibri Light" w:cs="Arial"/>
          <w:color w:val="4F4F4F"/>
          <w:sz w:val="22"/>
          <w:szCs w:val="22"/>
          <w:lang w:val="en-GB" w:eastAsia="en-IE"/>
        </w:rPr>
        <w:t>PGL</w:t>
      </w:r>
      <w:r w:rsidR="00D55DAE" w:rsidRPr="006359FF">
        <w:rPr>
          <w:rFonts w:ascii="Calibri Light" w:hAnsi="Calibri Light" w:cs="Arial"/>
          <w:color w:val="4F4F4F"/>
          <w:sz w:val="22"/>
          <w:szCs w:val="22"/>
          <w:lang w:val="en-GB" w:eastAsia="en-IE"/>
        </w:rPr>
        <w:t>_STG</w:t>
      </w:r>
      <w:r w:rsidR="00D55DAE">
        <w:rPr>
          <w:rFonts w:ascii="Calibri Light" w:hAnsi="Calibri Light" w:cs="Arial"/>
          <w:color w:val="4F4F4F"/>
          <w:sz w:val="22"/>
          <w:szCs w:val="22"/>
          <w:lang w:val="en-GB" w:eastAsia="en-IE"/>
        </w:rPr>
        <w:t>,</w:t>
      </w:r>
      <w:r w:rsidR="00D55DAE" w:rsidRPr="00245DFA">
        <w:rPr>
          <w:rFonts w:ascii="Calibri Light" w:hAnsi="Calibri Light" w:cs="Arial"/>
          <w:color w:val="4F4F4F"/>
          <w:sz w:val="22"/>
          <w:szCs w:val="22"/>
          <w:lang w:val="en-GB" w:eastAsia="en-IE"/>
        </w:rPr>
        <w:t xml:space="preserve"> </w:t>
      </w:r>
      <w:r w:rsidR="00D55DAE" w:rsidRPr="006359FF">
        <w:rPr>
          <w:rFonts w:ascii="Calibri Light" w:hAnsi="Calibri Light" w:cs="Arial"/>
          <w:color w:val="4F4F4F"/>
          <w:sz w:val="22"/>
          <w:szCs w:val="22"/>
          <w:lang w:val="en-GB" w:eastAsia="en-IE"/>
        </w:rPr>
        <w:t>XXMX_PAY</w:t>
      </w:r>
      <w:r w:rsidR="00D55DAE">
        <w:rPr>
          <w:rFonts w:ascii="Calibri Light" w:hAnsi="Calibri Light" w:cs="Arial"/>
          <w:color w:val="4F4F4F"/>
          <w:sz w:val="22"/>
          <w:szCs w:val="22"/>
          <w:lang w:val="en-GB" w:eastAsia="en-IE"/>
        </w:rPr>
        <w:t>_ASOC_DTL</w:t>
      </w:r>
      <w:r w:rsidR="00D55DAE" w:rsidRPr="006359FF">
        <w:rPr>
          <w:rFonts w:ascii="Calibri Light" w:hAnsi="Calibri Light" w:cs="Arial"/>
          <w:color w:val="4F4F4F"/>
          <w:sz w:val="22"/>
          <w:szCs w:val="22"/>
          <w:lang w:val="en-GB" w:eastAsia="en-IE"/>
        </w:rPr>
        <w:t>_</w:t>
      </w:r>
      <w:r w:rsidR="00D55DAE">
        <w:rPr>
          <w:rFonts w:ascii="Calibri Light" w:hAnsi="Calibri Light" w:cs="Arial"/>
          <w:color w:val="4F4F4F"/>
          <w:sz w:val="22"/>
          <w:szCs w:val="22"/>
          <w:lang w:val="en-GB" w:eastAsia="en-IE"/>
        </w:rPr>
        <w:t>PGL</w:t>
      </w:r>
      <w:r w:rsidR="00D55DAE" w:rsidRPr="006359FF">
        <w:rPr>
          <w:rFonts w:ascii="Calibri Light" w:hAnsi="Calibri Light" w:cs="Arial"/>
          <w:color w:val="4F4F4F"/>
          <w:sz w:val="22"/>
          <w:szCs w:val="22"/>
          <w:lang w:val="en-GB" w:eastAsia="en-IE"/>
        </w:rPr>
        <w:t>_STG</w:t>
      </w:r>
      <w:r w:rsidR="00D55DAE">
        <w:rPr>
          <w:rFonts w:ascii="Calibri Light" w:hAnsi="Calibri Light" w:cs="Arial"/>
          <w:color w:val="4F4F4F"/>
          <w:sz w:val="22"/>
          <w:szCs w:val="22"/>
          <w:lang w:val="en-GB" w:eastAsia="en-IE"/>
        </w:rPr>
        <w:t>,</w:t>
      </w:r>
      <w:r w:rsidR="00D55DAE" w:rsidRPr="00245DFA">
        <w:rPr>
          <w:rFonts w:ascii="Calibri Light" w:hAnsi="Calibri Light" w:cs="Arial"/>
          <w:color w:val="4F4F4F"/>
          <w:sz w:val="22"/>
          <w:szCs w:val="22"/>
          <w:lang w:val="en-GB" w:eastAsia="en-IE"/>
        </w:rPr>
        <w:t xml:space="preserve"> </w:t>
      </w:r>
      <w:r w:rsidR="00D55DAE" w:rsidRPr="006359FF">
        <w:rPr>
          <w:rFonts w:ascii="Calibri Light" w:hAnsi="Calibri Light" w:cs="Arial"/>
          <w:color w:val="4F4F4F"/>
          <w:sz w:val="22"/>
          <w:szCs w:val="22"/>
          <w:lang w:val="en-GB" w:eastAsia="en-IE"/>
        </w:rPr>
        <w:t>XXMX_PAY_C</w:t>
      </w:r>
      <w:r w:rsidR="00D55DAE">
        <w:rPr>
          <w:rFonts w:ascii="Calibri Light" w:hAnsi="Calibri Light" w:cs="Arial"/>
          <w:color w:val="4F4F4F"/>
          <w:sz w:val="22"/>
          <w:szCs w:val="22"/>
          <w:lang w:val="en-GB" w:eastAsia="en-IE"/>
        </w:rPr>
        <w:t>OMP</w:t>
      </w:r>
      <w:r w:rsidR="00D55DAE" w:rsidRPr="006359FF">
        <w:rPr>
          <w:rFonts w:ascii="Calibri Light" w:hAnsi="Calibri Light" w:cs="Arial"/>
          <w:color w:val="4F4F4F"/>
          <w:sz w:val="22"/>
          <w:szCs w:val="22"/>
          <w:lang w:val="en-GB" w:eastAsia="en-IE"/>
        </w:rPr>
        <w:t>_</w:t>
      </w:r>
      <w:r w:rsidR="00D55DAE">
        <w:rPr>
          <w:rFonts w:ascii="Calibri Light" w:hAnsi="Calibri Light" w:cs="Arial"/>
          <w:color w:val="4F4F4F"/>
          <w:sz w:val="22"/>
          <w:szCs w:val="22"/>
          <w:lang w:val="en-GB" w:eastAsia="en-IE"/>
        </w:rPr>
        <w:t>DTL</w:t>
      </w:r>
      <w:r w:rsidR="00D55DAE" w:rsidRPr="006359FF">
        <w:rPr>
          <w:rFonts w:ascii="Calibri Light" w:hAnsi="Calibri Light" w:cs="Arial"/>
          <w:color w:val="4F4F4F"/>
          <w:sz w:val="22"/>
          <w:szCs w:val="22"/>
          <w:lang w:val="en-GB" w:eastAsia="en-IE"/>
        </w:rPr>
        <w:t>_</w:t>
      </w:r>
      <w:r w:rsidR="00D55DAE">
        <w:rPr>
          <w:rFonts w:ascii="Calibri Light" w:hAnsi="Calibri Light" w:cs="Arial"/>
          <w:color w:val="4F4F4F"/>
          <w:sz w:val="22"/>
          <w:szCs w:val="22"/>
          <w:lang w:val="en-GB" w:eastAsia="en-IE"/>
        </w:rPr>
        <w:t>PGL</w:t>
      </w:r>
      <w:r w:rsidR="00D55DAE" w:rsidRPr="006359FF">
        <w:rPr>
          <w:rFonts w:ascii="Calibri Light" w:hAnsi="Calibri Light" w:cs="Arial"/>
          <w:color w:val="4F4F4F"/>
          <w:sz w:val="22"/>
          <w:szCs w:val="22"/>
          <w:lang w:val="en-GB" w:eastAsia="en-IE"/>
        </w:rPr>
        <w:t>_STG</w:t>
      </w:r>
      <w:r w:rsidR="00D55DAE">
        <w:rPr>
          <w:rFonts w:ascii="Calibri Light" w:hAnsi="Calibri Light" w:cs="Arial"/>
          <w:color w:val="4F4F4F"/>
          <w:sz w:val="22"/>
          <w:szCs w:val="22"/>
          <w:lang w:val="en-GB" w:eastAsia="en-IE"/>
        </w:rPr>
        <w:t>,</w:t>
      </w:r>
      <w:r w:rsidR="00D55DAE" w:rsidRPr="00245DFA">
        <w:rPr>
          <w:rFonts w:ascii="Calibri Light" w:hAnsi="Calibri Light" w:cs="Arial"/>
          <w:color w:val="4F4F4F"/>
          <w:sz w:val="22"/>
          <w:szCs w:val="22"/>
          <w:lang w:val="en-GB" w:eastAsia="en-IE"/>
        </w:rPr>
        <w:t xml:space="preserve"> </w:t>
      </w:r>
      <w:r w:rsidR="00D55DAE" w:rsidRPr="006359FF">
        <w:rPr>
          <w:rFonts w:ascii="Calibri Light" w:hAnsi="Calibri Light" w:cs="Arial"/>
          <w:color w:val="4F4F4F"/>
          <w:sz w:val="22"/>
          <w:szCs w:val="22"/>
          <w:lang w:val="en-GB" w:eastAsia="en-IE"/>
        </w:rPr>
        <w:t>XXMX_PAY_</w:t>
      </w:r>
      <w:r w:rsidR="00D55DAE">
        <w:rPr>
          <w:rFonts w:ascii="Calibri Light" w:hAnsi="Calibri Light" w:cs="Arial"/>
          <w:color w:val="4F4F4F"/>
          <w:sz w:val="22"/>
          <w:szCs w:val="22"/>
          <w:lang w:val="en-GB" w:eastAsia="en-IE"/>
        </w:rPr>
        <w:t>ENTVAL</w:t>
      </w:r>
      <w:r w:rsidR="00D55DAE" w:rsidRPr="006359FF">
        <w:rPr>
          <w:rFonts w:ascii="Calibri Light" w:hAnsi="Calibri Light" w:cs="Arial"/>
          <w:color w:val="4F4F4F"/>
          <w:sz w:val="22"/>
          <w:szCs w:val="22"/>
          <w:lang w:val="en-GB" w:eastAsia="en-IE"/>
        </w:rPr>
        <w:t>_</w:t>
      </w:r>
      <w:r w:rsidR="00D55DAE">
        <w:rPr>
          <w:rFonts w:ascii="Calibri Light" w:hAnsi="Calibri Light" w:cs="Arial"/>
          <w:color w:val="4F4F4F"/>
          <w:sz w:val="22"/>
          <w:szCs w:val="22"/>
          <w:lang w:val="en-GB" w:eastAsia="en-IE"/>
        </w:rPr>
        <w:t>PGL</w:t>
      </w:r>
      <w:r w:rsidR="00D55DAE" w:rsidRPr="006359FF">
        <w:rPr>
          <w:rFonts w:ascii="Calibri Light" w:hAnsi="Calibri Light" w:cs="Arial"/>
          <w:color w:val="4F4F4F"/>
          <w:sz w:val="22"/>
          <w:szCs w:val="22"/>
          <w:lang w:val="en-GB" w:eastAsia="en-IE"/>
        </w:rPr>
        <w:t>_STG</w:t>
      </w:r>
      <w:r w:rsidR="00D55DAE">
        <w:rPr>
          <w:rFonts w:ascii="Calibri Light" w:hAnsi="Calibri Light" w:cs="Arial"/>
          <w:color w:val="4F4F4F"/>
          <w:sz w:val="22"/>
          <w:szCs w:val="22"/>
          <w:lang w:val="en-GB" w:eastAsia="en-IE"/>
        </w:rPr>
        <w:t>, XXMX_PAY_CALC_VALDF_PGL_STG</w:t>
      </w:r>
    </w:p>
    <w:p w14:paraId="0976CDFB" w14:textId="6B3AD296" w:rsidR="00D55DAE" w:rsidRDefault="00D55DAE" w:rsidP="00D55DAE">
      <w:pPr>
        <w:pStyle w:val="Bullet"/>
        <w:ind w:left="513" w:hanging="513"/>
        <w:rPr>
          <w:rFonts w:ascii="Calibri Light" w:hAnsi="Calibri Light" w:cs="Arial"/>
          <w:color w:val="4F4F4F"/>
          <w:sz w:val="22"/>
          <w:szCs w:val="22"/>
          <w:lang w:val="en-GB" w:eastAsia="en-IE"/>
        </w:rPr>
      </w:pPr>
      <w:r w:rsidRPr="00D61C80">
        <w:rPr>
          <w:rFonts w:ascii="Calibri Light" w:hAnsi="Calibri Light" w:cs="Arial"/>
          <w:color w:val="4F4F4F"/>
          <w:sz w:val="22"/>
          <w:szCs w:val="22"/>
          <w:lang w:val="en-GB" w:eastAsia="en-IE"/>
        </w:rPr>
        <w:t xml:space="preserve">Transform Table: </w:t>
      </w:r>
      <w:r w:rsidRPr="006359FF">
        <w:rPr>
          <w:rFonts w:ascii="Calibri Light" w:hAnsi="Calibri Light" w:cs="Arial"/>
          <w:color w:val="4F4F4F"/>
          <w:sz w:val="22"/>
          <w:szCs w:val="22"/>
          <w:lang w:val="en-GB" w:eastAsia="en-IE"/>
        </w:rPr>
        <w:t>XXMX_PAY_CALC_CARDS_</w:t>
      </w:r>
      <w:r>
        <w:rPr>
          <w:rFonts w:ascii="Calibri Light" w:hAnsi="Calibri Light" w:cs="Arial"/>
          <w:color w:val="4F4F4F"/>
          <w:sz w:val="22"/>
          <w:szCs w:val="22"/>
          <w:lang w:val="en-GB" w:eastAsia="en-IE"/>
        </w:rPr>
        <w:t>PG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_</w:t>
      </w:r>
      <w:r>
        <w:rPr>
          <w:rFonts w:ascii="Calibri Light" w:hAnsi="Calibri Light" w:cs="Arial"/>
          <w:color w:val="4F4F4F"/>
          <w:sz w:val="22"/>
          <w:szCs w:val="22"/>
          <w:lang w:val="en-GB" w:eastAsia="en-IE"/>
        </w:rPr>
        <w:t>CARD_COMP</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PG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w:t>
      </w:r>
      <w:r>
        <w:rPr>
          <w:rFonts w:ascii="Calibri Light" w:hAnsi="Calibri Light" w:cs="Arial"/>
          <w:color w:val="4F4F4F"/>
          <w:sz w:val="22"/>
          <w:szCs w:val="22"/>
          <w:lang w:val="en-GB" w:eastAsia="en-IE"/>
        </w:rPr>
        <w:t>_ASOC</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PG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w:t>
      </w:r>
      <w:r>
        <w:rPr>
          <w:rFonts w:ascii="Calibri Light" w:hAnsi="Calibri Light" w:cs="Arial"/>
          <w:color w:val="4F4F4F"/>
          <w:sz w:val="22"/>
          <w:szCs w:val="22"/>
          <w:lang w:val="en-GB" w:eastAsia="en-IE"/>
        </w:rPr>
        <w:t>_ASOC_DT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PG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_C</w:t>
      </w:r>
      <w:r>
        <w:rPr>
          <w:rFonts w:ascii="Calibri Light" w:hAnsi="Calibri Light" w:cs="Arial"/>
          <w:color w:val="4F4F4F"/>
          <w:sz w:val="22"/>
          <w:szCs w:val="22"/>
          <w:lang w:val="en-GB" w:eastAsia="en-IE"/>
        </w:rPr>
        <w:t>OMP</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DT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PG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245DFA">
        <w:rPr>
          <w:rFonts w:ascii="Calibri Light" w:hAnsi="Calibri Light" w:cs="Arial"/>
          <w:color w:val="4F4F4F"/>
          <w:sz w:val="22"/>
          <w:szCs w:val="22"/>
          <w:lang w:val="en-GB" w:eastAsia="en-IE"/>
        </w:rPr>
        <w:t xml:space="preserve"> </w:t>
      </w:r>
      <w:r w:rsidRPr="006359FF">
        <w:rPr>
          <w:rFonts w:ascii="Calibri Light" w:hAnsi="Calibri Light" w:cs="Arial"/>
          <w:color w:val="4F4F4F"/>
          <w:sz w:val="22"/>
          <w:szCs w:val="22"/>
          <w:lang w:val="en-GB" w:eastAsia="en-IE"/>
        </w:rPr>
        <w:t>XXMX_PAY_</w:t>
      </w:r>
      <w:r>
        <w:rPr>
          <w:rFonts w:ascii="Calibri Light" w:hAnsi="Calibri Light" w:cs="Arial"/>
          <w:color w:val="4F4F4F"/>
          <w:sz w:val="22"/>
          <w:szCs w:val="22"/>
          <w:lang w:val="en-GB" w:eastAsia="en-IE"/>
        </w:rPr>
        <w:t>ENTVA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PGL</w:t>
      </w:r>
      <w:r w:rsidRPr="006359FF">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XFM,</w:t>
      </w:r>
      <w:r w:rsidRPr="005247C5">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XXMX_PAY_CALC_VALDF_PGL_XFM</w:t>
      </w:r>
    </w:p>
    <w:p w14:paraId="6E40CBD8" w14:textId="77777777" w:rsidR="00405A8D" w:rsidRPr="00405A8D" w:rsidRDefault="00405A8D" w:rsidP="00ED06CF">
      <w:pPr>
        <w:pStyle w:val="Bullet"/>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70490B67" w14:textId="388E84E6" w:rsidR="009D3347" w:rsidRDefault="00405A8D" w:rsidP="00405A8D">
      <w:pPr>
        <w:pStyle w:val="Bullet"/>
        <w:ind w:left="513" w:hanging="513"/>
        <w:rPr>
          <w:rFonts w:ascii="Calibri Light" w:hAnsi="Calibri Light" w:cs="Arial"/>
          <w:color w:val="4F4F4F"/>
          <w:sz w:val="22"/>
          <w:szCs w:val="22"/>
          <w:lang w:val="en-GB" w:eastAsia="en-IE"/>
        </w:rPr>
      </w:pPr>
      <w:r w:rsidRPr="00405A8D">
        <w:rPr>
          <w:rFonts w:ascii="Calibri Light" w:hAnsi="Calibri Light" w:cs="Arial"/>
          <w:color w:val="4F4F4F"/>
          <w:sz w:val="22"/>
          <w:szCs w:val="22"/>
          <w:lang w:val="en-GB" w:eastAsia="en-IE"/>
        </w:rPr>
        <w:t xml:space="preserve">Fusion Business Object: </w:t>
      </w:r>
      <w:r w:rsidR="00D55DAE">
        <w:rPr>
          <w:rFonts w:ascii="Calibri Light" w:hAnsi="Calibri Light" w:cs="Arial"/>
          <w:color w:val="4F4F4F"/>
          <w:sz w:val="22"/>
          <w:szCs w:val="22"/>
          <w:lang w:val="en-GB" w:eastAsia="en-IE"/>
        </w:rPr>
        <w:t>Post Graduate Loan</w:t>
      </w:r>
    </w:p>
    <w:p w14:paraId="1B4B001F" w14:textId="77777777" w:rsidR="00D55DAE" w:rsidRDefault="00D55DAE" w:rsidP="00405A8D">
      <w:pPr>
        <w:pStyle w:val="Bullet"/>
        <w:ind w:left="513" w:hanging="513"/>
        <w:rPr>
          <w:rFonts w:ascii="Calibri Light" w:hAnsi="Calibri Light" w:cs="Arial"/>
          <w:color w:val="4F4F4F"/>
          <w:sz w:val="22"/>
          <w:szCs w:val="22"/>
          <w:lang w:val="en-GB" w:eastAsia="en-IE"/>
        </w:rPr>
      </w:pPr>
    </w:p>
    <w:tbl>
      <w:tblPr>
        <w:tblStyle w:val="GridTable4-Accent11"/>
        <w:tblW w:w="0" w:type="auto"/>
        <w:tblLayout w:type="fixed"/>
        <w:tblLook w:val="0420" w:firstRow="1" w:lastRow="0" w:firstColumn="0" w:lastColumn="0" w:noHBand="0" w:noVBand="1"/>
      </w:tblPr>
      <w:tblGrid>
        <w:gridCol w:w="638"/>
        <w:gridCol w:w="2147"/>
        <w:gridCol w:w="1639"/>
        <w:gridCol w:w="859"/>
        <w:gridCol w:w="649"/>
        <w:gridCol w:w="2316"/>
        <w:gridCol w:w="2316"/>
        <w:gridCol w:w="3384"/>
      </w:tblGrid>
      <w:tr w:rsidR="00D55DAE" w:rsidRPr="00EC4DEB" w14:paraId="55958BD4" w14:textId="77777777" w:rsidTr="00991386">
        <w:trPr>
          <w:cnfStyle w:val="100000000000" w:firstRow="1" w:lastRow="0" w:firstColumn="0" w:lastColumn="0" w:oddVBand="0" w:evenVBand="0" w:oddHBand="0" w:evenHBand="0" w:firstRowFirstColumn="0" w:firstRowLastColumn="0" w:lastRowFirstColumn="0" w:lastRowLastColumn="0"/>
          <w:tblHeader/>
        </w:trPr>
        <w:tc>
          <w:tcPr>
            <w:tcW w:w="638" w:type="dxa"/>
          </w:tcPr>
          <w:p w14:paraId="46A95B91"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Col Seq</w:t>
            </w:r>
          </w:p>
        </w:tc>
        <w:tc>
          <w:tcPr>
            <w:tcW w:w="2147" w:type="dxa"/>
          </w:tcPr>
          <w:p w14:paraId="6A2A9893"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639" w:type="dxa"/>
          </w:tcPr>
          <w:p w14:paraId="7F2C2381"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Datatype</w:t>
            </w:r>
          </w:p>
        </w:tc>
        <w:tc>
          <w:tcPr>
            <w:tcW w:w="859" w:type="dxa"/>
          </w:tcPr>
          <w:p w14:paraId="5B5AFF7A"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49" w:type="dxa"/>
          </w:tcPr>
          <w:p w14:paraId="4D07CFA6"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Req</w:t>
            </w:r>
          </w:p>
        </w:tc>
        <w:tc>
          <w:tcPr>
            <w:tcW w:w="2316" w:type="dxa"/>
          </w:tcPr>
          <w:p w14:paraId="3FB5F576"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316" w:type="dxa"/>
          </w:tcPr>
          <w:p w14:paraId="429687C2"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3384" w:type="dxa"/>
          </w:tcPr>
          <w:p w14:paraId="23E2F9CA" w14:textId="77777777" w:rsidR="00D55DAE" w:rsidRPr="00EC4DEB" w:rsidRDefault="00D55DAE" w:rsidP="00935636">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40798127"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65222EDD" w14:textId="52F6B6B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2147" w:type="dxa"/>
          </w:tcPr>
          <w:p w14:paraId="6B6CAEDF"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FILE_SET_ID</w:t>
            </w:r>
          </w:p>
        </w:tc>
        <w:tc>
          <w:tcPr>
            <w:tcW w:w="1639" w:type="dxa"/>
          </w:tcPr>
          <w:p w14:paraId="437D9201"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30)</w:t>
            </w:r>
          </w:p>
        </w:tc>
        <w:tc>
          <w:tcPr>
            <w:tcW w:w="859" w:type="dxa"/>
          </w:tcPr>
          <w:p w14:paraId="435706E8"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CB0C440"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2465C08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316" w:type="dxa"/>
          </w:tcPr>
          <w:p w14:paraId="6E9745C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3384" w:type="dxa"/>
          </w:tcPr>
          <w:p w14:paraId="3C5C6AC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76F50A1B" w14:textId="77777777" w:rsidTr="00C32797">
        <w:tc>
          <w:tcPr>
            <w:tcW w:w="638" w:type="dxa"/>
            <w:vAlign w:val="bottom"/>
          </w:tcPr>
          <w:p w14:paraId="105C90BC" w14:textId="128E159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2147" w:type="dxa"/>
          </w:tcPr>
          <w:p w14:paraId="4A292E6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ID </w:t>
            </w:r>
          </w:p>
        </w:tc>
        <w:tc>
          <w:tcPr>
            <w:tcW w:w="1639" w:type="dxa"/>
          </w:tcPr>
          <w:p w14:paraId="28E6D2EE"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w:t>
            </w:r>
          </w:p>
        </w:tc>
        <w:tc>
          <w:tcPr>
            <w:tcW w:w="859" w:type="dxa"/>
          </w:tcPr>
          <w:p w14:paraId="3A36CB4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32236D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29DD4B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316" w:type="dxa"/>
          </w:tcPr>
          <w:p w14:paraId="6BF5E2F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3384" w:type="dxa"/>
          </w:tcPr>
          <w:p w14:paraId="53120FC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40B24EE7"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31919775" w14:textId="35DE127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2147" w:type="dxa"/>
          </w:tcPr>
          <w:p w14:paraId="396C41D7"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MIGRATION_SET_NAME </w:t>
            </w:r>
          </w:p>
        </w:tc>
        <w:tc>
          <w:tcPr>
            <w:tcW w:w="1639" w:type="dxa"/>
          </w:tcPr>
          <w:p w14:paraId="0926A2E2"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2A43806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AA1FA7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31345A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316" w:type="dxa"/>
          </w:tcPr>
          <w:p w14:paraId="05650DF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3384" w:type="dxa"/>
          </w:tcPr>
          <w:p w14:paraId="10D46EF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3734E0DC" w14:textId="77777777" w:rsidTr="00C32797">
        <w:tc>
          <w:tcPr>
            <w:tcW w:w="638" w:type="dxa"/>
            <w:vAlign w:val="bottom"/>
          </w:tcPr>
          <w:p w14:paraId="1389C4D8" w14:textId="5A5DCF5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2147" w:type="dxa"/>
          </w:tcPr>
          <w:p w14:paraId="27514C8A"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IGRATION_STATUS</w:t>
            </w:r>
          </w:p>
        </w:tc>
        <w:tc>
          <w:tcPr>
            <w:tcW w:w="1639" w:type="dxa"/>
          </w:tcPr>
          <w:p w14:paraId="74F21B34"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w:t>
            </w:r>
            <w:r w:rsidRPr="00C22FE0">
              <w:rPr>
                <w:rFonts w:ascii="Calibri Light" w:hAnsi="Calibri Light" w:cs="Calibri Light"/>
                <w:color w:val="000000"/>
                <w:sz w:val="16"/>
                <w:szCs w:val="16"/>
              </w:rPr>
              <w:t>50)</w:t>
            </w:r>
          </w:p>
        </w:tc>
        <w:tc>
          <w:tcPr>
            <w:tcW w:w="859" w:type="dxa"/>
          </w:tcPr>
          <w:p w14:paraId="070A8844"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3A1A3B3F"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1B5FAF9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316" w:type="dxa"/>
          </w:tcPr>
          <w:p w14:paraId="40E0D7B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3384" w:type="dxa"/>
          </w:tcPr>
          <w:p w14:paraId="0CBFDAA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41CE7FB6"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02A332BD" w14:textId="5B20290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2147" w:type="dxa"/>
          </w:tcPr>
          <w:p w14:paraId="49DE35D5"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NAME   </w:t>
            </w:r>
          </w:p>
        </w:tc>
        <w:tc>
          <w:tcPr>
            <w:tcW w:w="1639" w:type="dxa"/>
          </w:tcPr>
          <w:p w14:paraId="6CC3F68F"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859" w:type="dxa"/>
          </w:tcPr>
          <w:p w14:paraId="34D6B60C"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2C12CBF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8289CB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316" w:type="dxa"/>
          </w:tcPr>
          <w:p w14:paraId="7912448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3384" w:type="dxa"/>
          </w:tcPr>
          <w:p w14:paraId="4CDC7DA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55A5295A" w14:textId="77777777" w:rsidTr="00C32797">
        <w:tc>
          <w:tcPr>
            <w:tcW w:w="638" w:type="dxa"/>
            <w:vAlign w:val="bottom"/>
          </w:tcPr>
          <w:p w14:paraId="2A063A7E" w14:textId="6607044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2147" w:type="dxa"/>
          </w:tcPr>
          <w:p w14:paraId="4BFEB14A"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 xml:space="preserve">BG_ID            </w:t>
            </w:r>
          </w:p>
        </w:tc>
        <w:tc>
          <w:tcPr>
            <w:tcW w:w="1639" w:type="dxa"/>
          </w:tcPr>
          <w:p w14:paraId="04E44299"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NUMBER (15)</w:t>
            </w:r>
          </w:p>
        </w:tc>
        <w:tc>
          <w:tcPr>
            <w:tcW w:w="859" w:type="dxa"/>
          </w:tcPr>
          <w:p w14:paraId="43DB8B7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58827B0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0B6556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316" w:type="dxa"/>
          </w:tcPr>
          <w:p w14:paraId="0DF6D0B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3384" w:type="dxa"/>
          </w:tcPr>
          <w:p w14:paraId="50B1F23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9515EC2"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3C303C95" w14:textId="244CE25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2147" w:type="dxa"/>
          </w:tcPr>
          <w:p w14:paraId="219106A2"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1639" w:type="dxa"/>
          </w:tcPr>
          <w:p w14:paraId="53B83AE9" w14:textId="06F9DAB4"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859" w:type="dxa"/>
          </w:tcPr>
          <w:p w14:paraId="5DB8D01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614CFB7"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771578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316" w:type="dxa"/>
          </w:tcPr>
          <w:p w14:paraId="1237AAC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3384" w:type="dxa"/>
          </w:tcPr>
          <w:p w14:paraId="7C9FCB9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10898172" w14:textId="77777777" w:rsidTr="00C32797">
        <w:tc>
          <w:tcPr>
            <w:tcW w:w="638" w:type="dxa"/>
            <w:vAlign w:val="bottom"/>
          </w:tcPr>
          <w:p w14:paraId="61ACED4D" w14:textId="2B6C1BB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2147" w:type="dxa"/>
          </w:tcPr>
          <w:p w14:paraId="42187EF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1639" w:type="dxa"/>
          </w:tcPr>
          <w:p w14:paraId="40CC657C" w14:textId="7D2329B2"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859" w:type="dxa"/>
          </w:tcPr>
          <w:p w14:paraId="7C5E1B03"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413F418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2C24A4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316" w:type="dxa"/>
          </w:tcPr>
          <w:p w14:paraId="62A8B5B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3384" w:type="dxa"/>
          </w:tcPr>
          <w:p w14:paraId="7D5066E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Hardcode- </w:t>
            </w:r>
            <w:r w:rsidRPr="0048262F">
              <w:rPr>
                <w:rFonts w:ascii="Calibri Light" w:hAnsi="Calibri Light" w:cs="Calibri Light"/>
                <w:color w:val="000000"/>
                <w:sz w:val="16"/>
                <w:szCs w:val="16"/>
              </w:rPr>
              <w:t>CardComponent</w:t>
            </w:r>
          </w:p>
        </w:tc>
      </w:tr>
      <w:tr w:rsidR="002A1492" w:rsidRPr="00EC4DEB" w14:paraId="44C290E7"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0637A2E6" w14:textId="0F340C9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2147" w:type="dxa"/>
          </w:tcPr>
          <w:p w14:paraId="1F70F2AD"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EFFECTIVESTARTDATE</w:t>
            </w:r>
          </w:p>
        </w:tc>
        <w:tc>
          <w:tcPr>
            <w:tcW w:w="1639" w:type="dxa"/>
          </w:tcPr>
          <w:p w14:paraId="4B1A9543"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r w:rsidRPr="00C22FE0">
              <w:rPr>
                <w:rFonts w:ascii="Calibri Light" w:hAnsi="Calibri Light" w:cs="Calibri Light"/>
                <w:color w:val="000000"/>
                <w:sz w:val="16"/>
                <w:szCs w:val="16"/>
              </w:rPr>
              <w:t xml:space="preserve"> </w:t>
            </w:r>
          </w:p>
        </w:tc>
        <w:tc>
          <w:tcPr>
            <w:tcW w:w="859" w:type="dxa"/>
          </w:tcPr>
          <w:p w14:paraId="55DD10F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CDFD31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51B184D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EFFECTIVESTARTDATE</w:t>
            </w:r>
          </w:p>
        </w:tc>
        <w:tc>
          <w:tcPr>
            <w:tcW w:w="2316" w:type="dxa"/>
          </w:tcPr>
          <w:p w14:paraId="2241755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EFFECTIVESTARTDATE</w:t>
            </w:r>
          </w:p>
        </w:tc>
        <w:tc>
          <w:tcPr>
            <w:tcW w:w="3384" w:type="dxa"/>
          </w:tcPr>
          <w:p w14:paraId="443F202F"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2406B728" w14:textId="77777777" w:rsidTr="00C32797">
        <w:tc>
          <w:tcPr>
            <w:tcW w:w="638" w:type="dxa"/>
            <w:vAlign w:val="bottom"/>
          </w:tcPr>
          <w:p w14:paraId="773DC1FC" w14:textId="7A0B89B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2147" w:type="dxa"/>
          </w:tcPr>
          <w:p w14:paraId="1747D91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EFFECTIVEENDDATE</w:t>
            </w:r>
          </w:p>
        </w:tc>
        <w:tc>
          <w:tcPr>
            <w:tcW w:w="1639" w:type="dxa"/>
          </w:tcPr>
          <w:p w14:paraId="3A60C4B0"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 xml:space="preserve">DATE </w:t>
            </w:r>
          </w:p>
        </w:tc>
        <w:tc>
          <w:tcPr>
            <w:tcW w:w="859" w:type="dxa"/>
          </w:tcPr>
          <w:p w14:paraId="2D6672A6"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4E49148F"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64A68C0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EFFECTIVEENDDATE</w:t>
            </w:r>
          </w:p>
        </w:tc>
        <w:tc>
          <w:tcPr>
            <w:tcW w:w="2316" w:type="dxa"/>
          </w:tcPr>
          <w:p w14:paraId="645635A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EFFECTIVEENDDATE</w:t>
            </w:r>
          </w:p>
        </w:tc>
        <w:tc>
          <w:tcPr>
            <w:tcW w:w="3384" w:type="dxa"/>
          </w:tcPr>
          <w:p w14:paraId="5A55AE25"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D2B9F16"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30AD3AB8" w14:textId="735FFB2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2147" w:type="dxa"/>
          </w:tcPr>
          <w:p w14:paraId="00B27FB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OURCESYSTEMID</w:t>
            </w:r>
          </w:p>
        </w:tc>
        <w:tc>
          <w:tcPr>
            <w:tcW w:w="1639" w:type="dxa"/>
          </w:tcPr>
          <w:p w14:paraId="5ADB0F6F"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859" w:type="dxa"/>
          </w:tcPr>
          <w:p w14:paraId="20EC01C0"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90BDB53"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76E9B7F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ID</w:t>
            </w:r>
          </w:p>
        </w:tc>
        <w:tc>
          <w:tcPr>
            <w:tcW w:w="2316" w:type="dxa"/>
          </w:tcPr>
          <w:p w14:paraId="7F42B2F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ID</w:t>
            </w:r>
          </w:p>
        </w:tc>
        <w:tc>
          <w:tcPr>
            <w:tcW w:w="3384" w:type="dxa"/>
          </w:tcPr>
          <w:p w14:paraId="3CD90899" w14:textId="0A41AE96"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G</w:t>
            </w:r>
            <w:r w:rsidRPr="00767C90">
              <w:rPr>
                <w:rFonts w:ascii="Calibri Light" w:hAnsi="Calibri Light" w:cs="Calibri Light"/>
                <w:color w:val="000000"/>
                <w:sz w:val="16"/>
                <w:szCs w:val="16"/>
              </w:rPr>
              <w:t>L_</w:t>
            </w:r>
            <w:r>
              <w:rPr>
                <w:rFonts w:ascii="Calibri Light" w:hAnsi="Calibri Light" w:cs="Calibri Light"/>
                <w:color w:val="000000"/>
                <w:sz w:val="16"/>
                <w:szCs w:val="16"/>
              </w:rPr>
              <w:t>&lt;AssignmentNumber&gt;</w:t>
            </w:r>
            <w:r w:rsidRPr="00767C90">
              <w:rPr>
                <w:rFonts w:ascii="Calibri Light" w:hAnsi="Calibri Light" w:cs="Calibri Light"/>
                <w:color w:val="000000"/>
                <w:sz w:val="16"/>
                <w:szCs w:val="16"/>
              </w:rPr>
              <w:t>_</w:t>
            </w:r>
            <w:r>
              <w:rPr>
                <w:rFonts w:ascii="Calibri Light" w:hAnsi="Calibri Light" w:cs="Calibri Light"/>
                <w:color w:val="000000"/>
                <w:sz w:val="16"/>
                <w:szCs w:val="16"/>
              </w:rPr>
              <w:t>&lt;EffectiveStartDate&gt;</w:t>
            </w:r>
          </w:p>
        </w:tc>
      </w:tr>
      <w:tr w:rsidR="002A1492" w:rsidRPr="00EC4DEB" w14:paraId="14002458" w14:textId="77777777" w:rsidTr="00C32797">
        <w:tc>
          <w:tcPr>
            <w:tcW w:w="638" w:type="dxa"/>
            <w:vAlign w:val="bottom"/>
          </w:tcPr>
          <w:p w14:paraId="3D82F01A" w14:textId="780FD24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2147" w:type="dxa"/>
          </w:tcPr>
          <w:p w14:paraId="6341D881" w14:textId="77777777" w:rsidR="002A1492" w:rsidRPr="00C43F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OURCESYSTEMOWNER</w:t>
            </w:r>
          </w:p>
        </w:tc>
        <w:tc>
          <w:tcPr>
            <w:tcW w:w="1639" w:type="dxa"/>
          </w:tcPr>
          <w:p w14:paraId="701BBC81"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859" w:type="dxa"/>
          </w:tcPr>
          <w:p w14:paraId="731B936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3F3B277"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3712281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OWNER</w:t>
            </w:r>
          </w:p>
        </w:tc>
        <w:tc>
          <w:tcPr>
            <w:tcW w:w="2316" w:type="dxa"/>
          </w:tcPr>
          <w:p w14:paraId="4E97EDC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OURCESYSTEMOWNER</w:t>
            </w:r>
          </w:p>
        </w:tc>
        <w:tc>
          <w:tcPr>
            <w:tcW w:w="3384" w:type="dxa"/>
          </w:tcPr>
          <w:p w14:paraId="358A4184" w14:textId="697241AD"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DataMigration</w:t>
            </w:r>
          </w:p>
        </w:tc>
      </w:tr>
      <w:tr w:rsidR="002A1492" w:rsidRPr="00EC4DEB" w14:paraId="5A191EB8"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647F1111" w14:textId="70F5E5A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2147" w:type="dxa"/>
          </w:tcPr>
          <w:p w14:paraId="79BEB5DA" w14:textId="77777777" w:rsidR="002A1492" w:rsidRPr="00C43F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LEGISLATIVEDATAGROUPNAME</w:t>
            </w:r>
          </w:p>
        </w:tc>
        <w:tc>
          <w:tcPr>
            <w:tcW w:w="1639" w:type="dxa"/>
          </w:tcPr>
          <w:p w14:paraId="245375FE"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859" w:type="dxa"/>
          </w:tcPr>
          <w:p w14:paraId="30E24640"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3ADC8D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6CFE8D6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LEGISLATIVEDATAGROUPNAME</w:t>
            </w:r>
          </w:p>
        </w:tc>
        <w:tc>
          <w:tcPr>
            <w:tcW w:w="2316" w:type="dxa"/>
          </w:tcPr>
          <w:p w14:paraId="7C84D77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LEGISLATIVEDATAGROUPNAME</w:t>
            </w:r>
          </w:p>
        </w:tc>
        <w:tc>
          <w:tcPr>
            <w:tcW w:w="3384" w:type="dxa"/>
          </w:tcPr>
          <w:p w14:paraId="0F4B62C7" w14:textId="3A27A88B"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Legislative Data Group Name defined in Fusion</w:t>
            </w:r>
          </w:p>
        </w:tc>
      </w:tr>
      <w:tr w:rsidR="002A1492" w:rsidRPr="00EC4DEB" w14:paraId="36127895" w14:textId="77777777" w:rsidTr="00C32797">
        <w:tc>
          <w:tcPr>
            <w:tcW w:w="638" w:type="dxa"/>
            <w:vAlign w:val="bottom"/>
          </w:tcPr>
          <w:p w14:paraId="10BC5C0D" w14:textId="185F0AB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2147" w:type="dxa"/>
          </w:tcPr>
          <w:p w14:paraId="25242515"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DIRCARDDEFINITIONNAME</w:t>
            </w:r>
          </w:p>
        </w:tc>
        <w:tc>
          <w:tcPr>
            <w:tcW w:w="1639" w:type="dxa"/>
          </w:tcPr>
          <w:p w14:paraId="76AF5F9B"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859" w:type="dxa"/>
          </w:tcPr>
          <w:p w14:paraId="40F3BA5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614161C4"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2450903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DEFINITIONNAME</w:t>
            </w:r>
          </w:p>
        </w:tc>
        <w:tc>
          <w:tcPr>
            <w:tcW w:w="2316" w:type="dxa"/>
          </w:tcPr>
          <w:p w14:paraId="41B8888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DEFINITIONNAME</w:t>
            </w:r>
          </w:p>
        </w:tc>
        <w:tc>
          <w:tcPr>
            <w:tcW w:w="3384" w:type="dxa"/>
          </w:tcPr>
          <w:p w14:paraId="5F5AB65A"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D55DAE">
              <w:rPr>
                <w:rFonts w:ascii="Calibri Light" w:hAnsi="Calibri Light" w:cs="Calibri Light"/>
                <w:color w:val="000000"/>
                <w:sz w:val="16"/>
                <w:szCs w:val="16"/>
              </w:rPr>
              <w:t>Court Orders and Student Loans</w:t>
            </w:r>
          </w:p>
        </w:tc>
      </w:tr>
      <w:tr w:rsidR="002A1492" w:rsidRPr="00EC4DEB" w14:paraId="0CA92423"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7DA8B674" w14:textId="4322ED9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2147" w:type="dxa"/>
          </w:tcPr>
          <w:p w14:paraId="4C6C8789"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DIRCARDCOMPDEFNAME</w:t>
            </w:r>
          </w:p>
        </w:tc>
        <w:tc>
          <w:tcPr>
            <w:tcW w:w="1639" w:type="dxa"/>
          </w:tcPr>
          <w:p w14:paraId="7A98754C"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859" w:type="dxa"/>
          </w:tcPr>
          <w:p w14:paraId="45D8DF58"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2BFCFAD4"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232F51E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COMPDEFNAME</w:t>
            </w:r>
          </w:p>
        </w:tc>
        <w:tc>
          <w:tcPr>
            <w:tcW w:w="2316" w:type="dxa"/>
          </w:tcPr>
          <w:p w14:paraId="696628A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COMPDEFNAME</w:t>
            </w:r>
          </w:p>
        </w:tc>
        <w:tc>
          <w:tcPr>
            <w:tcW w:w="3384" w:type="dxa"/>
          </w:tcPr>
          <w:p w14:paraId="0F3202FC" w14:textId="3A9381BE"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Post Graduate </w:t>
            </w:r>
            <w:r w:rsidRPr="00D55DAE">
              <w:rPr>
                <w:rFonts w:ascii="Calibri Light" w:hAnsi="Calibri Light" w:cs="Calibri Light"/>
                <w:color w:val="000000"/>
                <w:sz w:val="16"/>
                <w:szCs w:val="16"/>
              </w:rPr>
              <w:t>Loan</w:t>
            </w:r>
          </w:p>
        </w:tc>
      </w:tr>
      <w:tr w:rsidR="002A1492" w:rsidRPr="00EC4DEB" w14:paraId="6FEB72D5" w14:textId="77777777" w:rsidTr="00C32797">
        <w:tc>
          <w:tcPr>
            <w:tcW w:w="638" w:type="dxa"/>
            <w:vAlign w:val="bottom"/>
          </w:tcPr>
          <w:p w14:paraId="4FDC1B18" w14:textId="7398F03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2147" w:type="dxa"/>
          </w:tcPr>
          <w:p w14:paraId="4A085364"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DIRINFORMATIONCATEGORY</w:t>
            </w:r>
          </w:p>
        </w:tc>
        <w:tc>
          <w:tcPr>
            <w:tcW w:w="1639" w:type="dxa"/>
          </w:tcPr>
          <w:p w14:paraId="3C73FDD8"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859" w:type="dxa"/>
          </w:tcPr>
          <w:p w14:paraId="48DE0B2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95DCBA8"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6E5A974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INFORMATIONCATEGORY</w:t>
            </w:r>
          </w:p>
        </w:tc>
        <w:tc>
          <w:tcPr>
            <w:tcW w:w="2316" w:type="dxa"/>
          </w:tcPr>
          <w:p w14:paraId="2469DE2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INFORMATIONCATEGORY</w:t>
            </w:r>
          </w:p>
        </w:tc>
        <w:tc>
          <w:tcPr>
            <w:tcW w:w="3384" w:type="dxa"/>
          </w:tcPr>
          <w:p w14:paraId="0C7B43FA"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5E801BF4"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36A14B3E" w14:textId="456629A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2147" w:type="dxa"/>
          </w:tcPr>
          <w:p w14:paraId="64D058B9"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_CATEGORY</w:t>
            </w:r>
          </w:p>
        </w:tc>
        <w:tc>
          <w:tcPr>
            <w:tcW w:w="1639" w:type="dxa"/>
          </w:tcPr>
          <w:p w14:paraId="27E88AD3"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859" w:type="dxa"/>
          </w:tcPr>
          <w:p w14:paraId="1F227D6C"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93257A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6B58623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_CATEGORY</w:t>
            </w:r>
          </w:p>
        </w:tc>
        <w:tc>
          <w:tcPr>
            <w:tcW w:w="2316" w:type="dxa"/>
          </w:tcPr>
          <w:p w14:paraId="38BD216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_CATEGORY</w:t>
            </w:r>
          </w:p>
        </w:tc>
        <w:tc>
          <w:tcPr>
            <w:tcW w:w="3384" w:type="dxa"/>
          </w:tcPr>
          <w:p w14:paraId="4AB6B665"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5D94361D" w14:textId="77777777" w:rsidTr="00C32797">
        <w:tc>
          <w:tcPr>
            <w:tcW w:w="638" w:type="dxa"/>
            <w:vAlign w:val="bottom"/>
          </w:tcPr>
          <w:p w14:paraId="73BD429E" w14:textId="7BAB3FC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2147" w:type="dxa"/>
          </w:tcPr>
          <w:p w14:paraId="3EB1A594"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DIRCARDCOMPID</w:t>
            </w:r>
          </w:p>
        </w:tc>
        <w:tc>
          <w:tcPr>
            <w:tcW w:w="1639" w:type="dxa"/>
          </w:tcPr>
          <w:p w14:paraId="4029F41C"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859" w:type="dxa"/>
          </w:tcPr>
          <w:p w14:paraId="2486ABB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5D775C22"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4716627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COMPID</w:t>
            </w:r>
          </w:p>
        </w:tc>
        <w:tc>
          <w:tcPr>
            <w:tcW w:w="2316" w:type="dxa"/>
          </w:tcPr>
          <w:p w14:paraId="40CC281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COMPID</w:t>
            </w:r>
          </w:p>
        </w:tc>
        <w:tc>
          <w:tcPr>
            <w:tcW w:w="3384" w:type="dxa"/>
          </w:tcPr>
          <w:p w14:paraId="732B421D"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37EBBB27"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19ECDFD0" w14:textId="6A67BE6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2147" w:type="dxa"/>
          </w:tcPr>
          <w:p w14:paraId="2F52E9E8"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TAXREPORTINGUNITNAM</w:t>
            </w:r>
            <w:r w:rsidRPr="00E078F2">
              <w:rPr>
                <w:rFonts w:ascii="Calibri Light" w:hAnsi="Calibri Light" w:cs="Calibri Light"/>
                <w:color w:val="000000"/>
                <w:sz w:val="16"/>
                <w:szCs w:val="16"/>
              </w:rPr>
              <w:lastRenderedPageBreak/>
              <w:t>E</w:t>
            </w:r>
          </w:p>
        </w:tc>
        <w:tc>
          <w:tcPr>
            <w:tcW w:w="1639" w:type="dxa"/>
          </w:tcPr>
          <w:p w14:paraId="1AE43DBA"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lastRenderedPageBreak/>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859" w:type="dxa"/>
          </w:tcPr>
          <w:p w14:paraId="4120D73F"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23EE5B17"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0A29349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TAXREPORTINGUNITNAME</w:t>
            </w:r>
          </w:p>
        </w:tc>
        <w:tc>
          <w:tcPr>
            <w:tcW w:w="2316" w:type="dxa"/>
          </w:tcPr>
          <w:p w14:paraId="69D4017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TAXREPORTINGUNITNAME</w:t>
            </w:r>
          </w:p>
        </w:tc>
        <w:tc>
          <w:tcPr>
            <w:tcW w:w="3384" w:type="dxa"/>
          </w:tcPr>
          <w:p w14:paraId="05480B72" w14:textId="5E1CB703"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Tax Reporting Unit Name defined in Fusion</w:t>
            </w:r>
          </w:p>
        </w:tc>
      </w:tr>
      <w:tr w:rsidR="002A1492" w:rsidRPr="00EC4DEB" w14:paraId="5F0B0714" w14:textId="77777777" w:rsidTr="00C32797">
        <w:tc>
          <w:tcPr>
            <w:tcW w:w="638" w:type="dxa"/>
            <w:vAlign w:val="bottom"/>
          </w:tcPr>
          <w:p w14:paraId="69779D7C" w14:textId="07475E3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2147" w:type="dxa"/>
          </w:tcPr>
          <w:p w14:paraId="2CE1817A"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DIRCARDID</w:t>
            </w:r>
          </w:p>
        </w:tc>
        <w:tc>
          <w:tcPr>
            <w:tcW w:w="1639" w:type="dxa"/>
          </w:tcPr>
          <w:p w14:paraId="62310095"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20)</w:t>
            </w:r>
          </w:p>
        </w:tc>
        <w:tc>
          <w:tcPr>
            <w:tcW w:w="859" w:type="dxa"/>
          </w:tcPr>
          <w:p w14:paraId="0CF0371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767F04FC"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01EF334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ID</w:t>
            </w:r>
          </w:p>
        </w:tc>
        <w:tc>
          <w:tcPr>
            <w:tcW w:w="2316" w:type="dxa"/>
          </w:tcPr>
          <w:p w14:paraId="508E1A4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DIRCARDID</w:t>
            </w:r>
          </w:p>
        </w:tc>
        <w:tc>
          <w:tcPr>
            <w:tcW w:w="3384" w:type="dxa"/>
          </w:tcPr>
          <w:p w14:paraId="7692210E"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327024C"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451B60CF" w14:textId="7716A3F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2147" w:type="dxa"/>
          </w:tcPr>
          <w:p w14:paraId="465DB72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SSIGNMENTNUMBER</w:t>
            </w:r>
          </w:p>
        </w:tc>
        <w:tc>
          <w:tcPr>
            <w:tcW w:w="1639" w:type="dxa"/>
          </w:tcPr>
          <w:p w14:paraId="1448E1E3"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859" w:type="dxa"/>
          </w:tcPr>
          <w:p w14:paraId="4B0E7F3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0632E182"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6901F61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SSIGNMENTNUMBER</w:t>
            </w:r>
          </w:p>
        </w:tc>
        <w:tc>
          <w:tcPr>
            <w:tcW w:w="2316" w:type="dxa"/>
          </w:tcPr>
          <w:p w14:paraId="0B4BB81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SSIGNMENTNUMBER</w:t>
            </w:r>
          </w:p>
        </w:tc>
        <w:tc>
          <w:tcPr>
            <w:tcW w:w="3384" w:type="dxa"/>
          </w:tcPr>
          <w:p w14:paraId="72E20000" w14:textId="5A174053"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 Number of the employee</w:t>
            </w:r>
          </w:p>
        </w:tc>
      </w:tr>
      <w:tr w:rsidR="002A1492" w:rsidRPr="00EC4DEB" w14:paraId="21257F55" w14:textId="77777777" w:rsidTr="00C32797">
        <w:tc>
          <w:tcPr>
            <w:tcW w:w="638" w:type="dxa"/>
            <w:vAlign w:val="bottom"/>
          </w:tcPr>
          <w:p w14:paraId="6A901904" w14:textId="185599E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2147" w:type="dxa"/>
          </w:tcPr>
          <w:p w14:paraId="351C8E83"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PLANTYPE</w:t>
            </w:r>
          </w:p>
        </w:tc>
        <w:tc>
          <w:tcPr>
            <w:tcW w:w="1639" w:type="dxa"/>
          </w:tcPr>
          <w:p w14:paraId="23940C30"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60)</w:t>
            </w:r>
          </w:p>
        </w:tc>
        <w:tc>
          <w:tcPr>
            <w:tcW w:w="859" w:type="dxa"/>
          </w:tcPr>
          <w:p w14:paraId="01A443B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5C57DE6"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547B948E"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PLANTYPE</w:t>
            </w:r>
          </w:p>
        </w:tc>
        <w:tc>
          <w:tcPr>
            <w:tcW w:w="2316" w:type="dxa"/>
          </w:tcPr>
          <w:p w14:paraId="23FEF32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PLANTYPE</w:t>
            </w:r>
          </w:p>
        </w:tc>
        <w:tc>
          <w:tcPr>
            <w:tcW w:w="3384" w:type="dxa"/>
          </w:tcPr>
          <w:p w14:paraId="06C3D094"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Plantype</w:t>
            </w:r>
          </w:p>
        </w:tc>
      </w:tr>
      <w:tr w:rsidR="002A1492" w:rsidRPr="00EC4DEB" w14:paraId="7680E316"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369290E2" w14:textId="0D58CF8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2147" w:type="dxa"/>
          </w:tcPr>
          <w:p w14:paraId="2FCD0000"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TARTDATE</w:t>
            </w:r>
          </w:p>
        </w:tc>
        <w:tc>
          <w:tcPr>
            <w:tcW w:w="1639" w:type="dxa"/>
          </w:tcPr>
          <w:p w14:paraId="6685C7EE"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859" w:type="dxa"/>
          </w:tcPr>
          <w:p w14:paraId="3553DDB0"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6D6C75D0"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74F0945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TARTDATE</w:t>
            </w:r>
          </w:p>
        </w:tc>
        <w:tc>
          <w:tcPr>
            <w:tcW w:w="2316" w:type="dxa"/>
          </w:tcPr>
          <w:p w14:paraId="4C77971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TARTDATE</w:t>
            </w:r>
          </w:p>
        </w:tc>
        <w:tc>
          <w:tcPr>
            <w:tcW w:w="3384" w:type="dxa"/>
          </w:tcPr>
          <w:p w14:paraId="22ECEE5B"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2A95A398" w14:textId="77777777" w:rsidTr="00C32797">
        <w:tc>
          <w:tcPr>
            <w:tcW w:w="638" w:type="dxa"/>
            <w:vAlign w:val="bottom"/>
          </w:tcPr>
          <w:p w14:paraId="4994AE84" w14:textId="76D6627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2147" w:type="dxa"/>
          </w:tcPr>
          <w:p w14:paraId="67F7CA9A"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STARTDATENOTICE</w:t>
            </w:r>
          </w:p>
        </w:tc>
        <w:tc>
          <w:tcPr>
            <w:tcW w:w="1639" w:type="dxa"/>
          </w:tcPr>
          <w:p w14:paraId="28246F2E"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859" w:type="dxa"/>
          </w:tcPr>
          <w:p w14:paraId="18CA0D82"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49" w:type="dxa"/>
          </w:tcPr>
          <w:p w14:paraId="1A74E6E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316" w:type="dxa"/>
          </w:tcPr>
          <w:p w14:paraId="11CA177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TARTDATENOTICE</w:t>
            </w:r>
          </w:p>
        </w:tc>
        <w:tc>
          <w:tcPr>
            <w:tcW w:w="2316" w:type="dxa"/>
          </w:tcPr>
          <w:p w14:paraId="10F3D06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STARTDATENOTICE</w:t>
            </w:r>
          </w:p>
        </w:tc>
        <w:tc>
          <w:tcPr>
            <w:tcW w:w="3384" w:type="dxa"/>
          </w:tcPr>
          <w:p w14:paraId="748EEFE2"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DA80931"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49B1C6AD" w14:textId="221BCCB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5</w:t>
            </w:r>
          </w:p>
        </w:tc>
        <w:tc>
          <w:tcPr>
            <w:tcW w:w="2147" w:type="dxa"/>
          </w:tcPr>
          <w:p w14:paraId="441FA720"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w:t>
            </w:r>
          </w:p>
        </w:tc>
        <w:tc>
          <w:tcPr>
            <w:tcW w:w="1639" w:type="dxa"/>
          </w:tcPr>
          <w:p w14:paraId="0D5B4D05"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2A67CD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8108E56"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E315C9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2316" w:type="dxa"/>
          </w:tcPr>
          <w:p w14:paraId="06BA44E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w:t>
            </w:r>
          </w:p>
        </w:tc>
        <w:tc>
          <w:tcPr>
            <w:tcW w:w="3384" w:type="dxa"/>
          </w:tcPr>
          <w:p w14:paraId="32F149C6"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40CF75CF" w14:textId="77777777" w:rsidTr="00C32797">
        <w:tc>
          <w:tcPr>
            <w:tcW w:w="638" w:type="dxa"/>
            <w:vAlign w:val="bottom"/>
          </w:tcPr>
          <w:p w14:paraId="62759BF4" w14:textId="577BA44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2147" w:type="dxa"/>
          </w:tcPr>
          <w:p w14:paraId="54ECC2EB"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2</w:t>
            </w:r>
          </w:p>
        </w:tc>
        <w:tc>
          <w:tcPr>
            <w:tcW w:w="1639" w:type="dxa"/>
          </w:tcPr>
          <w:p w14:paraId="19FEA510"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590F1BAC"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3A56C8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6C42399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2316" w:type="dxa"/>
          </w:tcPr>
          <w:p w14:paraId="43A8EE1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2</w:t>
            </w:r>
          </w:p>
        </w:tc>
        <w:tc>
          <w:tcPr>
            <w:tcW w:w="3384" w:type="dxa"/>
          </w:tcPr>
          <w:p w14:paraId="42C2A8B8"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8583169"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71E74D4E" w14:textId="4F7B1A3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2147" w:type="dxa"/>
          </w:tcPr>
          <w:p w14:paraId="518D91A3"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3</w:t>
            </w:r>
          </w:p>
        </w:tc>
        <w:tc>
          <w:tcPr>
            <w:tcW w:w="1639" w:type="dxa"/>
          </w:tcPr>
          <w:p w14:paraId="3F18EE0F"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3A71991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30B6A9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805DFA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2316" w:type="dxa"/>
          </w:tcPr>
          <w:p w14:paraId="7461E29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3</w:t>
            </w:r>
          </w:p>
        </w:tc>
        <w:tc>
          <w:tcPr>
            <w:tcW w:w="3384" w:type="dxa"/>
          </w:tcPr>
          <w:p w14:paraId="6A3F4573"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1040448" w14:textId="77777777" w:rsidTr="00C32797">
        <w:tc>
          <w:tcPr>
            <w:tcW w:w="638" w:type="dxa"/>
            <w:vAlign w:val="bottom"/>
          </w:tcPr>
          <w:p w14:paraId="0A6C3A73" w14:textId="67498E2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2147" w:type="dxa"/>
          </w:tcPr>
          <w:p w14:paraId="750B152E"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4</w:t>
            </w:r>
          </w:p>
        </w:tc>
        <w:tc>
          <w:tcPr>
            <w:tcW w:w="1639" w:type="dxa"/>
          </w:tcPr>
          <w:p w14:paraId="453889E2"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250E8CD4"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A3D5FC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F9143E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2316" w:type="dxa"/>
          </w:tcPr>
          <w:p w14:paraId="62E75F4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4</w:t>
            </w:r>
          </w:p>
        </w:tc>
        <w:tc>
          <w:tcPr>
            <w:tcW w:w="3384" w:type="dxa"/>
          </w:tcPr>
          <w:p w14:paraId="613FA0AD"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4FB2F866"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72252C86" w14:textId="0304BA3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2147" w:type="dxa"/>
          </w:tcPr>
          <w:p w14:paraId="1729FFE0"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5</w:t>
            </w:r>
          </w:p>
        </w:tc>
        <w:tc>
          <w:tcPr>
            <w:tcW w:w="1639" w:type="dxa"/>
          </w:tcPr>
          <w:p w14:paraId="4149FD21"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4E80C323"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CCB01F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3180C7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2316" w:type="dxa"/>
          </w:tcPr>
          <w:p w14:paraId="5CA23A7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5</w:t>
            </w:r>
          </w:p>
        </w:tc>
        <w:tc>
          <w:tcPr>
            <w:tcW w:w="3384" w:type="dxa"/>
          </w:tcPr>
          <w:p w14:paraId="56A9EB41" w14:textId="77777777" w:rsidR="002A1492" w:rsidRPr="003D6C6F"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41244FAD" w14:textId="77777777" w:rsidTr="00C32797">
        <w:tc>
          <w:tcPr>
            <w:tcW w:w="638" w:type="dxa"/>
            <w:vAlign w:val="bottom"/>
          </w:tcPr>
          <w:p w14:paraId="1FF04E74" w14:textId="39B71BE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2147" w:type="dxa"/>
          </w:tcPr>
          <w:p w14:paraId="60FE731C"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6</w:t>
            </w:r>
          </w:p>
        </w:tc>
        <w:tc>
          <w:tcPr>
            <w:tcW w:w="1639" w:type="dxa"/>
          </w:tcPr>
          <w:p w14:paraId="1C92D124"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476E0EFF"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44219F6"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6EADD97"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2316" w:type="dxa"/>
          </w:tcPr>
          <w:p w14:paraId="0B43C0ED"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6</w:t>
            </w:r>
          </w:p>
        </w:tc>
        <w:tc>
          <w:tcPr>
            <w:tcW w:w="3384" w:type="dxa"/>
          </w:tcPr>
          <w:p w14:paraId="414CFA1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D4F3156"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29118693" w14:textId="0A2CD51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1</w:t>
            </w:r>
          </w:p>
        </w:tc>
        <w:tc>
          <w:tcPr>
            <w:tcW w:w="2147" w:type="dxa"/>
          </w:tcPr>
          <w:p w14:paraId="2064905E"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7</w:t>
            </w:r>
          </w:p>
        </w:tc>
        <w:tc>
          <w:tcPr>
            <w:tcW w:w="1639" w:type="dxa"/>
          </w:tcPr>
          <w:p w14:paraId="4D032D41"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DEBFEE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319F2AD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423BD0D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2316" w:type="dxa"/>
          </w:tcPr>
          <w:p w14:paraId="0BC80501"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7</w:t>
            </w:r>
          </w:p>
        </w:tc>
        <w:tc>
          <w:tcPr>
            <w:tcW w:w="3384" w:type="dxa"/>
          </w:tcPr>
          <w:p w14:paraId="1374A79F"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6CED89B" w14:textId="77777777" w:rsidTr="00C32797">
        <w:tc>
          <w:tcPr>
            <w:tcW w:w="638" w:type="dxa"/>
            <w:vAlign w:val="bottom"/>
          </w:tcPr>
          <w:p w14:paraId="6224A162" w14:textId="5F00CEB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2</w:t>
            </w:r>
          </w:p>
        </w:tc>
        <w:tc>
          <w:tcPr>
            <w:tcW w:w="2147" w:type="dxa"/>
          </w:tcPr>
          <w:p w14:paraId="3250113B"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8</w:t>
            </w:r>
          </w:p>
        </w:tc>
        <w:tc>
          <w:tcPr>
            <w:tcW w:w="1639" w:type="dxa"/>
          </w:tcPr>
          <w:p w14:paraId="44B1DC1A"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765598D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CD5C101"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F5A2D1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2316" w:type="dxa"/>
          </w:tcPr>
          <w:p w14:paraId="01808A2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8</w:t>
            </w:r>
          </w:p>
        </w:tc>
        <w:tc>
          <w:tcPr>
            <w:tcW w:w="3384" w:type="dxa"/>
          </w:tcPr>
          <w:p w14:paraId="3B408F8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CD9B530"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385877D8" w14:textId="50BFF68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3</w:t>
            </w:r>
          </w:p>
        </w:tc>
        <w:tc>
          <w:tcPr>
            <w:tcW w:w="2147" w:type="dxa"/>
          </w:tcPr>
          <w:p w14:paraId="34FA6286"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9</w:t>
            </w:r>
          </w:p>
        </w:tc>
        <w:tc>
          <w:tcPr>
            <w:tcW w:w="1639" w:type="dxa"/>
          </w:tcPr>
          <w:p w14:paraId="04A28C58"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6AEEC164"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47E06B9"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51D4C88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2316" w:type="dxa"/>
          </w:tcPr>
          <w:p w14:paraId="6B1E2E19"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9</w:t>
            </w:r>
          </w:p>
        </w:tc>
        <w:tc>
          <w:tcPr>
            <w:tcW w:w="3384" w:type="dxa"/>
          </w:tcPr>
          <w:p w14:paraId="7FDB585C"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1220E8E" w14:textId="77777777" w:rsidTr="00C32797">
        <w:tc>
          <w:tcPr>
            <w:tcW w:w="638" w:type="dxa"/>
            <w:vAlign w:val="bottom"/>
          </w:tcPr>
          <w:p w14:paraId="6708BE56" w14:textId="1484CF6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4</w:t>
            </w:r>
          </w:p>
        </w:tc>
        <w:tc>
          <w:tcPr>
            <w:tcW w:w="2147" w:type="dxa"/>
          </w:tcPr>
          <w:p w14:paraId="557AE985"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0</w:t>
            </w:r>
          </w:p>
        </w:tc>
        <w:tc>
          <w:tcPr>
            <w:tcW w:w="1639" w:type="dxa"/>
          </w:tcPr>
          <w:p w14:paraId="675D6BF4"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6036B47"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C372B07"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7B7A9A2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2316" w:type="dxa"/>
          </w:tcPr>
          <w:p w14:paraId="29780E7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0</w:t>
            </w:r>
          </w:p>
        </w:tc>
        <w:tc>
          <w:tcPr>
            <w:tcW w:w="3384" w:type="dxa"/>
          </w:tcPr>
          <w:p w14:paraId="7DCF349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5A18CD9"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629514F5" w14:textId="361242F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5</w:t>
            </w:r>
          </w:p>
        </w:tc>
        <w:tc>
          <w:tcPr>
            <w:tcW w:w="2147" w:type="dxa"/>
          </w:tcPr>
          <w:p w14:paraId="0C51DDC3" w14:textId="77777777" w:rsidR="002A1492" w:rsidRPr="00DE141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1</w:t>
            </w:r>
          </w:p>
        </w:tc>
        <w:tc>
          <w:tcPr>
            <w:tcW w:w="1639" w:type="dxa"/>
          </w:tcPr>
          <w:p w14:paraId="3BB544C0"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341B5B7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18906BF3"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778A17F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2316" w:type="dxa"/>
          </w:tcPr>
          <w:p w14:paraId="07C5BAD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E078F2">
              <w:rPr>
                <w:rFonts w:ascii="Calibri Light" w:hAnsi="Calibri Light" w:cs="Calibri Light"/>
                <w:color w:val="000000"/>
                <w:sz w:val="16"/>
                <w:szCs w:val="16"/>
              </w:rPr>
              <w:t>ATTRIBUTE11</w:t>
            </w:r>
          </w:p>
        </w:tc>
        <w:tc>
          <w:tcPr>
            <w:tcW w:w="3384" w:type="dxa"/>
          </w:tcPr>
          <w:p w14:paraId="479DA3CB"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6338D14" w14:textId="77777777" w:rsidTr="00C32797">
        <w:tc>
          <w:tcPr>
            <w:tcW w:w="638" w:type="dxa"/>
            <w:vAlign w:val="bottom"/>
          </w:tcPr>
          <w:p w14:paraId="21A51C1A" w14:textId="1DF8EE20"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6</w:t>
            </w:r>
          </w:p>
        </w:tc>
        <w:tc>
          <w:tcPr>
            <w:tcW w:w="2147" w:type="dxa"/>
          </w:tcPr>
          <w:p w14:paraId="5633DEEC" w14:textId="77777777"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2</w:t>
            </w:r>
          </w:p>
        </w:tc>
        <w:tc>
          <w:tcPr>
            <w:tcW w:w="1639" w:type="dxa"/>
          </w:tcPr>
          <w:p w14:paraId="1EFBD688"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3E61EE3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4DFD2A92"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0456F46A"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2316" w:type="dxa"/>
          </w:tcPr>
          <w:p w14:paraId="16EB4407"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2</w:t>
            </w:r>
          </w:p>
        </w:tc>
        <w:tc>
          <w:tcPr>
            <w:tcW w:w="3384" w:type="dxa"/>
          </w:tcPr>
          <w:p w14:paraId="5A9D78E3"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4A0A32D"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62B838B1" w14:textId="6DE71BAA"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7</w:t>
            </w:r>
          </w:p>
        </w:tc>
        <w:tc>
          <w:tcPr>
            <w:tcW w:w="2147" w:type="dxa"/>
          </w:tcPr>
          <w:p w14:paraId="5063C4E0" w14:textId="77777777"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3</w:t>
            </w:r>
          </w:p>
        </w:tc>
        <w:tc>
          <w:tcPr>
            <w:tcW w:w="1639" w:type="dxa"/>
          </w:tcPr>
          <w:p w14:paraId="1E84B8C4"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64B1068D"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765536C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3E2324D1"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2316" w:type="dxa"/>
          </w:tcPr>
          <w:p w14:paraId="65484C80"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3</w:t>
            </w:r>
          </w:p>
        </w:tc>
        <w:tc>
          <w:tcPr>
            <w:tcW w:w="3384" w:type="dxa"/>
          </w:tcPr>
          <w:p w14:paraId="21ABBDE4"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7F81CE6" w14:textId="77777777" w:rsidTr="00C32797">
        <w:tc>
          <w:tcPr>
            <w:tcW w:w="638" w:type="dxa"/>
            <w:vAlign w:val="bottom"/>
          </w:tcPr>
          <w:p w14:paraId="31A0DCE6" w14:textId="38D60189"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8</w:t>
            </w:r>
          </w:p>
        </w:tc>
        <w:tc>
          <w:tcPr>
            <w:tcW w:w="2147" w:type="dxa"/>
          </w:tcPr>
          <w:p w14:paraId="03473E72" w14:textId="77777777"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4</w:t>
            </w:r>
          </w:p>
        </w:tc>
        <w:tc>
          <w:tcPr>
            <w:tcW w:w="1639" w:type="dxa"/>
          </w:tcPr>
          <w:p w14:paraId="5F335B8D"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504C1CA5"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12F3D06B"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2E8F509E"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2316" w:type="dxa"/>
          </w:tcPr>
          <w:p w14:paraId="4B149CA2"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4</w:t>
            </w:r>
          </w:p>
        </w:tc>
        <w:tc>
          <w:tcPr>
            <w:tcW w:w="3384" w:type="dxa"/>
          </w:tcPr>
          <w:p w14:paraId="70C9C785"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4522ACF" w14:textId="77777777" w:rsidTr="00C32797">
        <w:trPr>
          <w:cnfStyle w:val="000000100000" w:firstRow="0" w:lastRow="0" w:firstColumn="0" w:lastColumn="0" w:oddVBand="0" w:evenVBand="0" w:oddHBand="1" w:evenHBand="0" w:firstRowFirstColumn="0" w:firstRowLastColumn="0" w:lastRowFirstColumn="0" w:lastRowLastColumn="0"/>
        </w:trPr>
        <w:tc>
          <w:tcPr>
            <w:tcW w:w="638" w:type="dxa"/>
            <w:vAlign w:val="bottom"/>
          </w:tcPr>
          <w:p w14:paraId="54796677" w14:textId="45017FCA"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9</w:t>
            </w:r>
          </w:p>
        </w:tc>
        <w:tc>
          <w:tcPr>
            <w:tcW w:w="2147" w:type="dxa"/>
          </w:tcPr>
          <w:p w14:paraId="505CC4F0" w14:textId="77777777" w:rsidR="002A1492" w:rsidRPr="00F42167"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078F2">
              <w:rPr>
                <w:rFonts w:ascii="Calibri Light" w:hAnsi="Calibri Light" w:cs="Calibri Light"/>
                <w:color w:val="000000"/>
                <w:sz w:val="16"/>
                <w:szCs w:val="16"/>
              </w:rPr>
              <w:t>ATTRIBUTE15</w:t>
            </w:r>
          </w:p>
        </w:tc>
        <w:tc>
          <w:tcPr>
            <w:tcW w:w="1639" w:type="dxa"/>
          </w:tcPr>
          <w:p w14:paraId="11FBFFA3" w14:textId="77777777" w:rsidR="002A1492" w:rsidRPr="00C22FE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859" w:type="dxa"/>
          </w:tcPr>
          <w:p w14:paraId="0B8AB888"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49" w:type="dxa"/>
          </w:tcPr>
          <w:p w14:paraId="63D5E23E" w14:textId="7777777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316" w:type="dxa"/>
          </w:tcPr>
          <w:p w14:paraId="1F553E24"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2316" w:type="dxa"/>
          </w:tcPr>
          <w:p w14:paraId="243DA7D9" w14:textId="7777777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E078F2">
              <w:rPr>
                <w:rFonts w:ascii="Calibri Light" w:hAnsi="Calibri Light" w:cs="Calibri Light"/>
                <w:color w:val="000000"/>
                <w:sz w:val="16"/>
                <w:szCs w:val="16"/>
              </w:rPr>
              <w:t>ATTRIBUTE15</w:t>
            </w:r>
          </w:p>
        </w:tc>
        <w:tc>
          <w:tcPr>
            <w:tcW w:w="3384" w:type="dxa"/>
          </w:tcPr>
          <w:p w14:paraId="6C5CEF38"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341006C" w14:textId="77777777" w:rsidR="002C4E27" w:rsidRDefault="002C4E27" w:rsidP="002C4E27">
      <w:pPr>
        <w:pStyle w:val="Bullet"/>
        <w:rPr>
          <w:rFonts w:ascii="Calibri Light" w:hAnsi="Calibri Light" w:cs="Arial"/>
          <w:color w:val="4F4F4F"/>
          <w:sz w:val="22"/>
          <w:szCs w:val="22"/>
          <w:lang w:val="en-GB" w:eastAsia="en-IE"/>
        </w:rPr>
      </w:pPr>
    </w:p>
    <w:p w14:paraId="7C9C42EB" w14:textId="53748EAA" w:rsidR="00D35401" w:rsidRDefault="00D35401" w:rsidP="001F5B53">
      <w:pPr>
        <w:pStyle w:val="Heading3"/>
      </w:pPr>
      <w:bookmarkStart w:id="65" w:name="_Toc142915646"/>
      <w:r>
        <w:t>Mapping</w:t>
      </w:r>
      <w:bookmarkEnd w:id="65"/>
    </w:p>
    <w:p w14:paraId="11C01CBF" w14:textId="69965AEC" w:rsidR="00D35401" w:rsidRDefault="00D35401" w:rsidP="00D35401"/>
    <w:tbl>
      <w:tblPr>
        <w:tblStyle w:val="GridTable4-Accent11"/>
        <w:tblW w:w="0" w:type="auto"/>
        <w:tblLook w:val="04A0" w:firstRow="1" w:lastRow="0" w:firstColumn="1" w:lastColumn="0" w:noHBand="0" w:noVBand="1"/>
      </w:tblPr>
      <w:tblGrid>
        <w:gridCol w:w="2471"/>
        <w:gridCol w:w="3058"/>
      </w:tblGrid>
      <w:tr w:rsidR="00FE5DDA" w:rsidRPr="006A1109" w14:paraId="140A330D" w14:textId="77777777" w:rsidTr="001D23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9115DB" w14:textId="77777777" w:rsidR="00FE5DDA" w:rsidRPr="006A1109" w:rsidRDefault="00FE5DDA"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30003BFD" w14:textId="77777777" w:rsidR="00FE5DDA" w:rsidRPr="006A1109" w:rsidRDefault="00FE5DDA"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FE5DDA" w:rsidRPr="006A1109" w14:paraId="13777A2A" w14:textId="77777777" w:rsidTr="001D23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665540E7" w14:textId="77777777" w:rsidR="00FE5DDA" w:rsidRPr="006A1109" w:rsidRDefault="00FE5DDA"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6FA7CD2F" w14:textId="77777777" w:rsidR="00FE5DDA" w:rsidRPr="006A1109" w:rsidRDefault="00FE5DDA"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1C3F5090" w14:textId="77777777" w:rsidR="00C11AE7" w:rsidRDefault="00C11AE7" w:rsidP="001F5B53">
      <w:pPr>
        <w:pStyle w:val="Bullet"/>
        <w:rPr>
          <w:rFonts w:ascii="Calibri Light" w:hAnsi="Calibri Light" w:cs="Arial"/>
          <w:color w:val="4F4F4F"/>
          <w:sz w:val="22"/>
          <w:szCs w:val="22"/>
          <w:lang w:val="en-GB" w:eastAsia="en-IE"/>
        </w:rPr>
      </w:pPr>
    </w:p>
    <w:p w14:paraId="2CCF6EAB" w14:textId="3189BD02" w:rsidR="00B12D3B" w:rsidRDefault="00D177D9" w:rsidP="00522F47">
      <w:pPr>
        <w:pStyle w:val="Heading2"/>
      </w:pPr>
      <w:bookmarkStart w:id="66" w:name="_Toc142915647"/>
      <w:r>
        <w:t>BALANCES</w:t>
      </w:r>
      <w:bookmarkEnd w:id="66"/>
    </w:p>
    <w:p w14:paraId="6E22696C" w14:textId="77429BC8" w:rsidR="00C90D78" w:rsidRPr="00C90D78" w:rsidRDefault="00C90D78" w:rsidP="00400887">
      <w:pPr>
        <w:keepLines/>
        <w:spacing w:after="0" w:line="240" w:lineRule="auto"/>
        <w:rPr>
          <w:rFonts w:ascii="Calibri Light" w:hAnsi="Calibri Light" w:cs="Arial"/>
          <w:color w:val="4F4F4F"/>
        </w:rPr>
      </w:pPr>
      <w:r w:rsidRPr="00C90D78">
        <w:rPr>
          <w:rFonts w:ascii="Calibri Light" w:hAnsi="Calibri Light" w:cs="Arial"/>
          <w:color w:val="4F4F4F"/>
        </w:rPr>
        <w:t xml:space="preserve">Data File Name: </w:t>
      </w:r>
      <w:r w:rsidR="00400887" w:rsidRPr="00400887">
        <w:rPr>
          <w:rFonts w:ascii="Calibri Light" w:hAnsi="Calibri Light" w:cs="Arial"/>
          <w:color w:val="4F4F4F"/>
        </w:rPr>
        <w:t>XXMX_PAY_BALANCES_STG.dat</w:t>
      </w:r>
    </w:p>
    <w:p w14:paraId="39335928" w14:textId="1671A63B"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Staging table:  </w:t>
      </w:r>
      <w:r w:rsidR="00400887" w:rsidRPr="00400887">
        <w:rPr>
          <w:rFonts w:ascii="Calibri Light" w:hAnsi="Calibri Light" w:cs="Arial"/>
          <w:color w:val="4F4F4F"/>
          <w:sz w:val="22"/>
          <w:szCs w:val="22"/>
        </w:rPr>
        <w:t>XXMX_PAY_BALANCES_STG</w:t>
      </w:r>
    </w:p>
    <w:p w14:paraId="6207E7D6" w14:textId="7D94EC88" w:rsidR="00400887"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Transform Table: </w:t>
      </w:r>
      <w:r w:rsidR="00400887" w:rsidRPr="00400887">
        <w:rPr>
          <w:rFonts w:ascii="Calibri Light" w:hAnsi="Calibri Light" w:cs="Arial"/>
          <w:color w:val="4F4F4F"/>
          <w:sz w:val="22"/>
          <w:szCs w:val="22"/>
        </w:rPr>
        <w:t>XXMX_PAY_BALANCES_</w:t>
      </w:r>
      <w:r w:rsidR="00400887">
        <w:rPr>
          <w:rFonts w:ascii="Calibri Light" w:hAnsi="Calibri Light" w:cs="Arial"/>
          <w:color w:val="4F4F4F"/>
          <w:sz w:val="22"/>
          <w:szCs w:val="22"/>
        </w:rPr>
        <w:t>XFM</w:t>
      </w:r>
    </w:p>
    <w:p w14:paraId="776257A9" w14:textId="44EA0D2A" w:rsidR="00C90D78" w:rsidRP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6490D7E9" w14:textId="2CD1C08D" w:rsidR="00C90D78" w:rsidRDefault="00C90D78" w:rsidP="00C90D78">
      <w:pPr>
        <w:pStyle w:val="Bullet"/>
        <w:ind w:left="513" w:hanging="513"/>
        <w:rPr>
          <w:rFonts w:ascii="Calibri Light" w:hAnsi="Calibri Light" w:cs="Arial"/>
          <w:color w:val="4F4F4F"/>
          <w:sz w:val="22"/>
          <w:szCs w:val="22"/>
          <w:lang w:val="en-GB" w:eastAsia="en-IE"/>
        </w:rPr>
      </w:pPr>
      <w:r w:rsidRPr="00C90D78">
        <w:rPr>
          <w:rFonts w:ascii="Calibri Light" w:hAnsi="Calibri Light" w:cs="Arial"/>
          <w:color w:val="4F4F4F"/>
          <w:sz w:val="22"/>
          <w:szCs w:val="22"/>
          <w:lang w:val="en-GB" w:eastAsia="en-IE"/>
        </w:rPr>
        <w:t xml:space="preserve">Fusion Business Object: </w:t>
      </w:r>
      <w:r w:rsidR="00F33782">
        <w:rPr>
          <w:rFonts w:ascii="Calibri Light" w:hAnsi="Calibri Light" w:cs="Arial"/>
          <w:color w:val="4F4F4F"/>
          <w:sz w:val="22"/>
          <w:szCs w:val="22"/>
          <w:lang w:val="en-GB" w:eastAsia="en-IE"/>
        </w:rPr>
        <w:t>BALANCES</w:t>
      </w:r>
    </w:p>
    <w:tbl>
      <w:tblPr>
        <w:tblStyle w:val="GridTable4-Accent11"/>
        <w:tblW w:w="0" w:type="auto"/>
        <w:tblLayout w:type="fixed"/>
        <w:tblLook w:val="0420" w:firstRow="1" w:lastRow="0" w:firstColumn="0" w:lastColumn="0" w:noHBand="0" w:noVBand="1"/>
      </w:tblPr>
      <w:tblGrid>
        <w:gridCol w:w="704"/>
        <w:gridCol w:w="2693"/>
        <w:gridCol w:w="1560"/>
        <w:gridCol w:w="1134"/>
        <w:gridCol w:w="708"/>
        <w:gridCol w:w="2127"/>
        <w:gridCol w:w="2268"/>
        <w:gridCol w:w="2754"/>
      </w:tblGrid>
      <w:tr w:rsidR="00843E41" w:rsidRPr="00EC4DEB" w14:paraId="73B1FA81" w14:textId="77777777" w:rsidTr="001874CD">
        <w:trPr>
          <w:cnfStyle w:val="100000000000" w:firstRow="1" w:lastRow="0" w:firstColumn="0" w:lastColumn="0" w:oddVBand="0" w:evenVBand="0" w:oddHBand="0" w:evenHBand="0" w:firstRowFirstColumn="0" w:firstRowLastColumn="0" w:lastRowFirstColumn="0" w:lastRowLastColumn="0"/>
          <w:tblHeader/>
        </w:trPr>
        <w:tc>
          <w:tcPr>
            <w:tcW w:w="704" w:type="dxa"/>
          </w:tcPr>
          <w:p w14:paraId="2350FAE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lastRenderedPageBreak/>
              <w:t>Col Seq</w:t>
            </w:r>
          </w:p>
        </w:tc>
        <w:tc>
          <w:tcPr>
            <w:tcW w:w="2693" w:type="dxa"/>
          </w:tcPr>
          <w:p w14:paraId="74B5515E"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560" w:type="dxa"/>
          </w:tcPr>
          <w:p w14:paraId="6AFF75D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1134" w:type="dxa"/>
          </w:tcPr>
          <w:p w14:paraId="65597CB8"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708" w:type="dxa"/>
          </w:tcPr>
          <w:p w14:paraId="35128C2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127" w:type="dxa"/>
          </w:tcPr>
          <w:p w14:paraId="239801A0"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68" w:type="dxa"/>
          </w:tcPr>
          <w:p w14:paraId="19830CDA"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754" w:type="dxa"/>
          </w:tcPr>
          <w:p w14:paraId="5390C3BD"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6039B938"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0DE426B2" w14:textId="5427A1B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2693" w:type="dxa"/>
          </w:tcPr>
          <w:p w14:paraId="04AD29A6" w14:textId="77F15453"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560" w:type="dxa"/>
          </w:tcPr>
          <w:p w14:paraId="02237483" w14:textId="003CDA8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1134" w:type="dxa"/>
          </w:tcPr>
          <w:p w14:paraId="253989B4" w14:textId="3997658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B647624" w14:textId="001DA2C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81512F4" w14:textId="0BFAE59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268" w:type="dxa"/>
          </w:tcPr>
          <w:p w14:paraId="6B84E63E" w14:textId="3346B34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754" w:type="dxa"/>
          </w:tcPr>
          <w:p w14:paraId="6481BCED" w14:textId="3A57FEA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19EA29BE" w14:textId="77777777" w:rsidTr="00484666">
        <w:tc>
          <w:tcPr>
            <w:tcW w:w="704" w:type="dxa"/>
            <w:vAlign w:val="bottom"/>
          </w:tcPr>
          <w:p w14:paraId="2183937B" w14:textId="48D34F2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2693" w:type="dxa"/>
          </w:tcPr>
          <w:p w14:paraId="4FBD8C02" w14:textId="5CD117C8"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560" w:type="dxa"/>
          </w:tcPr>
          <w:p w14:paraId="35B0F6A7" w14:textId="5C8A445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1134" w:type="dxa"/>
          </w:tcPr>
          <w:p w14:paraId="60F33AE9" w14:textId="3F6CEB5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E27D91B" w14:textId="508E313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9C0C032" w14:textId="7A03E4E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268" w:type="dxa"/>
          </w:tcPr>
          <w:p w14:paraId="4299FA7B" w14:textId="027223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754" w:type="dxa"/>
          </w:tcPr>
          <w:p w14:paraId="282B22FE" w14:textId="6FD90E0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197073B5"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47500BBB" w14:textId="2CF1798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2693" w:type="dxa"/>
          </w:tcPr>
          <w:p w14:paraId="64DED721" w14:textId="74FC98C2"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560" w:type="dxa"/>
          </w:tcPr>
          <w:p w14:paraId="53EFF0CB" w14:textId="197D367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36F5737D" w14:textId="739EA9D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015C50CA" w14:textId="28E7D6E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D9408B5" w14:textId="612B742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268" w:type="dxa"/>
          </w:tcPr>
          <w:p w14:paraId="431EF1DB" w14:textId="5B13735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754" w:type="dxa"/>
          </w:tcPr>
          <w:p w14:paraId="1531254B" w14:textId="143C26B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27676D7A" w14:textId="77777777" w:rsidTr="00484666">
        <w:tc>
          <w:tcPr>
            <w:tcW w:w="704" w:type="dxa"/>
            <w:vAlign w:val="bottom"/>
          </w:tcPr>
          <w:p w14:paraId="0A13A8D8" w14:textId="4DC3642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2693" w:type="dxa"/>
          </w:tcPr>
          <w:p w14:paraId="2F4121E3" w14:textId="62A64C7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560" w:type="dxa"/>
          </w:tcPr>
          <w:p w14:paraId="70BDDCE0" w14:textId="20CF5E9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1134" w:type="dxa"/>
          </w:tcPr>
          <w:p w14:paraId="3ECF6E4B" w14:textId="4E6CDB5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6C702E5" w14:textId="4128591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BC6E841" w14:textId="43EE03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268" w:type="dxa"/>
          </w:tcPr>
          <w:p w14:paraId="68C8D004" w14:textId="1CF6BDD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754" w:type="dxa"/>
          </w:tcPr>
          <w:p w14:paraId="7AE11173" w14:textId="40DDD7F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73DB718E"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45DFAF2C" w14:textId="25A0687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2693" w:type="dxa"/>
          </w:tcPr>
          <w:p w14:paraId="314FFA42" w14:textId="19B2158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560" w:type="dxa"/>
          </w:tcPr>
          <w:p w14:paraId="6440968F" w14:textId="5FF1129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1134" w:type="dxa"/>
          </w:tcPr>
          <w:p w14:paraId="1CDCCAF6" w14:textId="3E6230C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D62FF21" w14:textId="57F6E01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9E284EF" w14:textId="34FEE3D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268" w:type="dxa"/>
          </w:tcPr>
          <w:p w14:paraId="42128689" w14:textId="317765A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754" w:type="dxa"/>
          </w:tcPr>
          <w:p w14:paraId="5BC01B12" w14:textId="4C839A7F"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19AA519C" w14:textId="77777777" w:rsidTr="00484666">
        <w:tc>
          <w:tcPr>
            <w:tcW w:w="704" w:type="dxa"/>
            <w:vAlign w:val="bottom"/>
          </w:tcPr>
          <w:p w14:paraId="44A043A1" w14:textId="76E2020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2693" w:type="dxa"/>
          </w:tcPr>
          <w:p w14:paraId="534F58D2" w14:textId="6FCAEA6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560" w:type="dxa"/>
          </w:tcPr>
          <w:p w14:paraId="260F4842" w14:textId="568E68D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1134" w:type="dxa"/>
          </w:tcPr>
          <w:p w14:paraId="3353C8E5" w14:textId="30583B8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04EC685" w14:textId="43F13BF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5922A12D" w14:textId="1896E90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268" w:type="dxa"/>
          </w:tcPr>
          <w:p w14:paraId="208E126B" w14:textId="707640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754" w:type="dxa"/>
          </w:tcPr>
          <w:p w14:paraId="056548E6" w14:textId="695F1745"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4DA0526B"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36098E09" w14:textId="1421A4E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2693" w:type="dxa"/>
          </w:tcPr>
          <w:p w14:paraId="279ACA3C" w14:textId="039C2137"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560" w:type="dxa"/>
          </w:tcPr>
          <w:p w14:paraId="784D26E7" w14:textId="17B2F1E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42DA5438" w14:textId="40E6C98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CDDBC30" w14:textId="501159A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71896117" w14:textId="351CB53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268" w:type="dxa"/>
          </w:tcPr>
          <w:p w14:paraId="3E5E9F86" w14:textId="2960C23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754" w:type="dxa"/>
          </w:tcPr>
          <w:p w14:paraId="4F1AAE5F" w14:textId="0006A906"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MERGE</w:t>
            </w:r>
          </w:p>
        </w:tc>
      </w:tr>
      <w:tr w:rsidR="002A1492" w:rsidRPr="00EC4DEB" w14:paraId="30A2BF21" w14:textId="77777777" w:rsidTr="00484666">
        <w:tc>
          <w:tcPr>
            <w:tcW w:w="704" w:type="dxa"/>
            <w:vAlign w:val="bottom"/>
          </w:tcPr>
          <w:p w14:paraId="1A86BFE5" w14:textId="23F57C1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2693" w:type="dxa"/>
          </w:tcPr>
          <w:p w14:paraId="3E7C72AF" w14:textId="39B48B91" w:rsidR="002A1492" w:rsidRPr="00652EF0"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OBJECTNAME</w:t>
            </w:r>
          </w:p>
        </w:tc>
        <w:tc>
          <w:tcPr>
            <w:tcW w:w="1560" w:type="dxa"/>
          </w:tcPr>
          <w:p w14:paraId="474869C8" w14:textId="7784EA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1134" w:type="dxa"/>
          </w:tcPr>
          <w:p w14:paraId="400EFF10" w14:textId="5766485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A5BE7C0" w14:textId="206CA29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52D6698B" w14:textId="19EC78B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OBJECTNAME</w:t>
            </w:r>
          </w:p>
        </w:tc>
        <w:tc>
          <w:tcPr>
            <w:tcW w:w="2268" w:type="dxa"/>
          </w:tcPr>
          <w:p w14:paraId="069BED90" w14:textId="0511192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OBJECTNAME</w:t>
            </w:r>
          </w:p>
        </w:tc>
        <w:tc>
          <w:tcPr>
            <w:tcW w:w="2754" w:type="dxa"/>
          </w:tcPr>
          <w:p w14:paraId="26F56EA7" w14:textId="3B2E9F03"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InitializeBalanceBatchHeader</w:t>
            </w:r>
          </w:p>
        </w:tc>
      </w:tr>
      <w:tr w:rsidR="002A1492" w:rsidRPr="00EC4DEB" w14:paraId="0BE8170A"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2CED2496" w14:textId="4DE7572F"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9</w:t>
            </w:r>
          </w:p>
        </w:tc>
        <w:tc>
          <w:tcPr>
            <w:tcW w:w="2693" w:type="dxa"/>
          </w:tcPr>
          <w:p w14:paraId="20A15E38" w14:textId="67AC5940"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LEGISLATIVEDATAGROUPNAME</w:t>
            </w:r>
          </w:p>
        </w:tc>
        <w:tc>
          <w:tcPr>
            <w:tcW w:w="1560" w:type="dxa"/>
          </w:tcPr>
          <w:p w14:paraId="69A84802" w14:textId="437DB594"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77DF615F" w14:textId="604BE5E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FA761E3" w14:textId="31620C5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63631C5A" w14:textId="68165BD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LEGISLATIVEDATAGROUPNAME</w:t>
            </w:r>
          </w:p>
        </w:tc>
        <w:tc>
          <w:tcPr>
            <w:tcW w:w="2268" w:type="dxa"/>
          </w:tcPr>
          <w:p w14:paraId="6C438F32" w14:textId="69C04F3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LEGISLATIVEDATAGROUPNAME</w:t>
            </w:r>
          </w:p>
        </w:tc>
        <w:tc>
          <w:tcPr>
            <w:tcW w:w="2754" w:type="dxa"/>
          </w:tcPr>
          <w:p w14:paraId="76D95D95" w14:textId="486B3723"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Legislative Date Group Name defined in Fusion</w:t>
            </w:r>
          </w:p>
        </w:tc>
      </w:tr>
      <w:tr w:rsidR="002A1492" w:rsidRPr="00EC4DEB" w14:paraId="5383ED0B" w14:textId="77777777" w:rsidTr="00484666">
        <w:tc>
          <w:tcPr>
            <w:tcW w:w="704" w:type="dxa"/>
            <w:vAlign w:val="bottom"/>
          </w:tcPr>
          <w:p w14:paraId="61C8A27D" w14:textId="46E045FF"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0</w:t>
            </w:r>
          </w:p>
        </w:tc>
        <w:tc>
          <w:tcPr>
            <w:tcW w:w="2693" w:type="dxa"/>
          </w:tcPr>
          <w:p w14:paraId="690E76AA" w14:textId="56FD98BC"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BATCHNAME</w:t>
            </w:r>
          </w:p>
        </w:tc>
        <w:tc>
          <w:tcPr>
            <w:tcW w:w="1560" w:type="dxa"/>
          </w:tcPr>
          <w:p w14:paraId="6AEB4F1E" w14:textId="5AF49AA2"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VARCHAR2(240)</w:t>
            </w:r>
          </w:p>
        </w:tc>
        <w:tc>
          <w:tcPr>
            <w:tcW w:w="1134" w:type="dxa"/>
          </w:tcPr>
          <w:p w14:paraId="6047194C" w14:textId="5D1C282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2A26BED" w14:textId="1A90132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C132B7A" w14:textId="5002B9D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BATCHNAME</w:t>
            </w:r>
          </w:p>
        </w:tc>
        <w:tc>
          <w:tcPr>
            <w:tcW w:w="2268" w:type="dxa"/>
          </w:tcPr>
          <w:p w14:paraId="1677D2FF" w14:textId="681D0AB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BATCHNAME</w:t>
            </w:r>
          </w:p>
        </w:tc>
        <w:tc>
          <w:tcPr>
            <w:tcW w:w="2754" w:type="dxa"/>
          </w:tcPr>
          <w:p w14:paraId="0DE634CA" w14:textId="02FE2EDC"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91386">
              <w:rPr>
                <w:rFonts w:ascii="Calibri Light" w:hAnsi="Calibri Light" w:cs="Calibri Light"/>
                <w:color w:val="000000"/>
                <w:sz w:val="16"/>
                <w:szCs w:val="16"/>
              </w:rPr>
              <w:t>Balance_Intialization_</w:t>
            </w:r>
            <w:r>
              <w:rPr>
                <w:rFonts w:ascii="Calibri Light" w:hAnsi="Calibri Light" w:cs="Calibri Light"/>
                <w:color w:val="000000"/>
                <w:sz w:val="16"/>
                <w:szCs w:val="16"/>
              </w:rPr>
              <w:t>&lt;DDMMRRRRHHMISS&gt;</w:t>
            </w:r>
          </w:p>
        </w:tc>
      </w:tr>
      <w:tr w:rsidR="002A1492" w:rsidRPr="00EC4DEB" w14:paraId="208C52CA"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072999AA" w14:textId="432D4CD9"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1</w:t>
            </w:r>
          </w:p>
        </w:tc>
        <w:tc>
          <w:tcPr>
            <w:tcW w:w="2693" w:type="dxa"/>
          </w:tcPr>
          <w:p w14:paraId="61F8B9FD" w14:textId="332DC563" w:rsidR="002A1492" w:rsidRPr="00CF05FC" w:rsidRDefault="00E77B0B"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EADER</w:t>
            </w:r>
            <w:r w:rsidR="002A1492" w:rsidRPr="00652EF0">
              <w:rPr>
                <w:rFonts w:ascii="Calibri Light" w:hAnsi="Calibri Light" w:cs="Calibri Light"/>
                <w:color w:val="000000"/>
                <w:sz w:val="16"/>
                <w:szCs w:val="16"/>
              </w:rPr>
              <w:t>UPLOADDATE</w:t>
            </w:r>
          </w:p>
        </w:tc>
        <w:tc>
          <w:tcPr>
            <w:tcW w:w="1560" w:type="dxa"/>
          </w:tcPr>
          <w:p w14:paraId="1E0417B2" w14:textId="74DD28F1"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1E0DDA03" w14:textId="7BB197C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4717078" w14:textId="1F55F7E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5EF47B17" w14:textId="506DA756" w:rsidR="002A1492" w:rsidRPr="00357BB2" w:rsidRDefault="00B06E60"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HEADER</w:t>
            </w:r>
            <w:r w:rsidRPr="00652EF0">
              <w:rPr>
                <w:rFonts w:ascii="Calibri Light" w:hAnsi="Calibri Light" w:cs="Calibri Light"/>
                <w:color w:val="000000"/>
                <w:sz w:val="16"/>
                <w:szCs w:val="16"/>
              </w:rPr>
              <w:t>UPLOADDATE</w:t>
            </w:r>
          </w:p>
        </w:tc>
        <w:tc>
          <w:tcPr>
            <w:tcW w:w="2268" w:type="dxa"/>
          </w:tcPr>
          <w:p w14:paraId="642316D7" w14:textId="7AF4471D" w:rsidR="002A1492" w:rsidRPr="00357BB2" w:rsidRDefault="00B06E60"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Calibri Light"/>
                <w:color w:val="000000"/>
                <w:sz w:val="16"/>
                <w:szCs w:val="16"/>
              </w:rPr>
              <w:t>HEADER</w:t>
            </w:r>
            <w:r w:rsidRPr="00652EF0">
              <w:rPr>
                <w:rFonts w:ascii="Calibri Light" w:hAnsi="Calibri Light" w:cs="Calibri Light"/>
                <w:color w:val="000000"/>
                <w:sz w:val="16"/>
                <w:szCs w:val="16"/>
              </w:rPr>
              <w:t>UPLOADDATE</w:t>
            </w:r>
          </w:p>
        </w:tc>
        <w:tc>
          <w:tcPr>
            <w:tcW w:w="2754" w:type="dxa"/>
          </w:tcPr>
          <w:p w14:paraId="31302F1E" w14:textId="6D817630"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System Date when Balance is uploaded</w:t>
            </w:r>
          </w:p>
        </w:tc>
      </w:tr>
      <w:tr w:rsidR="002A1492" w:rsidRPr="00EC4DEB" w14:paraId="51A00D85" w14:textId="77777777" w:rsidTr="00484666">
        <w:tc>
          <w:tcPr>
            <w:tcW w:w="704" w:type="dxa"/>
            <w:vAlign w:val="bottom"/>
          </w:tcPr>
          <w:p w14:paraId="4250CE66" w14:textId="1B1440B8"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2</w:t>
            </w:r>
          </w:p>
        </w:tc>
        <w:tc>
          <w:tcPr>
            <w:tcW w:w="2693" w:type="dxa"/>
          </w:tcPr>
          <w:p w14:paraId="310AEFAE" w14:textId="4EEC03DA"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SOURCESYSTEMID</w:t>
            </w:r>
          </w:p>
        </w:tc>
        <w:tc>
          <w:tcPr>
            <w:tcW w:w="1560" w:type="dxa"/>
          </w:tcPr>
          <w:p w14:paraId="0B99AAC6" w14:textId="5744C7A3"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21392920" w14:textId="1480C48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708" w:type="dxa"/>
          </w:tcPr>
          <w:p w14:paraId="28EB7722" w14:textId="4C0046D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6C462A44" w14:textId="076AEBD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SOURCESYSTEMID</w:t>
            </w:r>
          </w:p>
        </w:tc>
        <w:tc>
          <w:tcPr>
            <w:tcW w:w="2268" w:type="dxa"/>
          </w:tcPr>
          <w:p w14:paraId="5AD06784" w14:textId="13C0273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SOURCESYSTEMID</w:t>
            </w:r>
          </w:p>
        </w:tc>
        <w:tc>
          <w:tcPr>
            <w:tcW w:w="2754" w:type="dxa"/>
          </w:tcPr>
          <w:p w14:paraId="082013B0" w14:textId="72CB9273"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991386">
              <w:rPr>
                <w:rFonts w:ascii="Calibri Light" w:hAnsi="Calibri Light" w:cs="Calibri Light"/>
                <w:color w:val="000000"/>
                <w:sz w:val="16"/>
                <w:szCs w:val="16"/>
              </w:rPr>
              <w:t>Balance_Intialization__</w:t>
            </w:r>
            <w:r>
              <w:rPr>
                <w:rFonts w:ascii="Calibri Light" w:hAnsi="Calibri Light" w:cs="Calibri Light"/>
                <w:color w:val="000000"/>
                <w:sz w:val="16"/>
                <w:szCs w:val="16"/>
              </w:rPr>
              <w:t>&lt;DDMMRRRRHHMISS&gt;_DataMigration</w:t>
            </w:r>
          </w:p>
        </w:tc>
      </w:tr>
      <w:tr w:rsidR="002A1492" w:rsidRPr="00EC4DEB" w14:paraId="69E937A9"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04338535" w14:textId="6A1C5FC2"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3</w:t>
            </w:r>
          </w:p>
        </w:tc>
        <w:tc>
          <w:tcPr>
            <w:tcW w:w="2693" w:type="dxa"/>
          </w:tcPr>
          <w:p w14:paraId="4789E638" w14:textId="2F82FF57"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SOURCESYSTEMOWNER</w:t>
            </w:r>
          </w:p>
        </w:tc>
        <w:tc>
          <w:tcPr>
            <w:tcW w:w="1560" w:type="dxa"/>
          </w:tcPr>
          <w:p w14:paraId="1051D361" w14:textId="48ABC95B"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5)    </w:t>
            </w:r>
          </w:p>
        </w:tc>
        <w:tc>
          <w:tcPr>
            <w:tcW w:w="1134" w:type="dxa"/>
          </w:tcPr>
          <w:p w14:paraId="2E26EC55" w14:textId="57D101A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708" w:type="dxa"/>
          </w:tcPr>
          <w:p w14:paraId="26454648" w14:textId="210156F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27" w:type="dxa"/>
          </w:tcPr>
          <w:p w14:paraId="4AA603FC" w14:textId="27C2F9E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SOURCESYSTEMOWNER</w:t>
            </w:r>
          </w:p>
        </w:tc>
        <w:tc>
          <w:tcPr>
            <w:tcW w:w="2268" w:type="dxa"/>
          </w:tcPr>
          <w:p w14:paraId="5DF3AD7E" w14:textId="1BD5211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SOURCESYSTEMOWNER</w:t>
            </w:r>
          </w:p>
        </w:tc>
        <w:tc>
          <w:tcPr>
            <w:tcW w:w="2754" w:type="dxa"/>
          </w:tcPr>
          <w:p w14:paraId="68539788" w14:textId="50C9B018"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DataMigration</w:t>
            </w:r>
          </w:p>
        </w:tc>
      </w:tr>
      <w:tr w:rsidR="002A1492" w:rsidRPr="00EC4DEB" w14:paraId="6E06D58B" w14:textId="77777777" w:rsidTr="00484666">
        <w:tc>
          <w:tcPr>
            <w:tcW w:w="704" w:type="dxa"/>
            <w:vAlign w:val="bottom"/>
          </w:tcPr>
          <w:p w14:paraId="330946E1" w14:textId="5B234A47"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4</w:t>
            </w:r>
          </w:p>
        </w:tc>
        <w:tc>
          <w:tcPr>
            <w:tcW w:w="2693" w:type="dxa"/>
          </w:tcPr>
          <w:p w14:paraId="05F10294" w14:textId="0E1B6EB2"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LINESEQUENCE</w:t>
            </w:r>
          </w:p>
        </w:tc>
        <w:tc>
          <w:tcPr>
            <w:tcW w:w="1560" w:type="dxa"/>
          </w:tcPr>
          <w:p w14:paraId="09FC9D45" w14:textId="5C87CD26"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5)  </w:t>
            </w:r>
          </w:p>
        </w:tc>
        <w:tc>
          <w:tcPr>
            <w:tcW w:w="1134" w:type="dxa"/>
          </w:tcPr>
          <w:p w14:paraId="3B2A07B4" w14:textId="5ED4A11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676619A" w14:textId="65D0261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168B294A" w14:textId="72B59C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LINESEQUENCE</w:t>
            </w:r>
          </w:p>
        </w:tc>
        <w:tc>
          <w:tcPr>
            <w:tcW w:w="2268" w:type="dxa"/>
          </w:tcPr>
          <w:p w14:paraId="73BBB546" w14:textId="0C15BB4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LINESEQUENCE</w:t>
            </w:r>
          </w:p>
        </w:tc>
        <w:tc>
          <w:tcPr>
            <w:tcW w:w="2754" w:type="dxa"/>
          </w:tcPr>
          <w:p w14:paraId="032643E2" w14:textId="446273D2"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1DB8F081"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173B284B" w14:textId="4541711B"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5</w:t>
            </w:r>
          </w:p>
        </w:tc>
        <w:tc>
          <w:tcPr>
            <w:tcW w:w="2693" w:type="dxa"/>
          </w:tcPr>
          <w:p w14:paraId="538573ED" w14:textId="37DAE3AE"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ASSIGNMENTNUMBER</w:t>
            </w:r>
          </w:p>
        </w:tc>
        <w:tc>
          <w:tcPr>
            <w:tcW w:w="1560" w:type="dxa"/>
          </w:tcPr>
          <w:p w14:paraId="41BD2B28" w14:textId="60D60EAF"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VARCHAR2(250)</w:t>
            </w:r>
          </w:p>
        </w:tc>
        <w:tc>
          <w:tcPr>
            <w:tcW w:w="1134" w:type="dxa"/>
          </w:tcPr>
          <w:p w14:paraId="112D7221" w14:textId="6E06DC5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780123D" w14:textId="49C83CE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2748751E" w14:textId="3AD12C2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ASSIGNMENTNUMBER</w:t>
            </w:r>
          </w:p>
        </w:tc>
        <w:tc>
          <w:tcPr>
            <w:tcW w:w="2268" w:type="dxa"/>
          </w:tcPr>
          <w:p w14:paraId="21C1DA44" w14:textId="728CE56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ASSIGNMENTNUMBER</w:t>
            </w:r>
          </w:p>
        </w:tc>
        <w:tc>
          <w:tcPr>
            <w:tcW w:w="2754" w:type="dxa"/>
          </w:tcPr>
          <w:p w14:paraId="24DF186E" w14:textId="38F9928D"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 Number of employee</w:t>
            </w:r>
          </w:p>
        </w:tc>
      </w:tr>
      <w:tr w:rsidR="002A1492" w:rsidRPr="00EC4DEB" w14:paraId="63885BD5" w14:textId="77777777" w:rsidTr="00484666">
        <w:tc>
          <w:tcPr>
            <w:tcW w:w="704" w:type="dxa"/>
            <w:vAlign w:val="bottom"/>
          </w:tcPr>
          <w:p w14:paraId="5AEF55B6" w14:textId="70B12C03"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6</w:t>
            </w:r>
          </w:p>
        </w:tc>
        <w:tc>
          <w:tcPr>
            <w:tcW w:w="2693" w:type="dxa"/>
          </w:tcPr>
          <w:p w14:paraId="2AB80095" w14:textId="0FBA6512"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BALANCEDATE</w:t>
            </w:r>
          </w:p>
        </w:tc>
        <w:tc>
          <w:tcPr>
            <w:tcW w:w="1560" w:type="dxa"/>
          </w:tcPr>
          <w:p w14:paraId="6FFB2952" w14:textId="0EFE2E49"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VARCHAR2(240)</w:t>
            </w:r>
          </w:p>
        </w:tc>
        <w:tc>
          <w:tcPr>
            <w:tcW w:w="1134" w:type="dxa"/>
          </w:tcPr>
          <w:p w14:paraId="116D1CC9" w14:textId="74997AE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1F61760" w14:textId="62E80B3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78EB74DF" w14:textId="37FE307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BALANCEDATE</w:t>
            </w:r>
          </w:p>
        </w:tc>
        <w:tc>
          <w:tcPr>
            <w:tcW w:w="2268" w:type="dxa"/>
          </w:tcPr>
          <w:p w14:paraId="7BEF7549" w14:textId="190C69C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BALANCEDATE</w:t>
            </w:r>
          </w:p>
        </w:tc>
        <w:tc>
          <w:tcPr>
            <w:tcW w:w="2754" w:type="dxa"/>
          </w:tcPr>
          <w:p w14:paraId="2C736F7A" w14:textId="77FF7ECC"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 xml:space="preserve">Balance Date </w:t>
            </w:r>
          </w:p>
        </w:tc>
      </w:tr>
      <w:tr w:rsidR="002A1492" w:rsidRPr="00EC4DEB" w14:paraId="42BCE5B1"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0137E348" w14:textId="06B08F85"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7</w:t>
            </w:r>
          </w:p>
        </w:tc>
        <w:tc>
          <w:tcPr>
            <w:tcW w:w="2693" w:type="dxa"/>
          </w:tcPr>
          <w:p w14:paraId="58170005" w14:textId="0CAAA3FD"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BALANCENAME</w:t>
            </w:r>
          </w:p>
        </w:tc>
        <w:tc>
          <w:tcPr>
            <w:tcW w:w="1560" w:type="dxa"/>
          </w:tcPr>
          <w:p w14:paraId="0568A8DF" w14:textId="484270C6"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1B2324EB" w14:textId="5C9EA4C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E4BFDCD" w14:textId="001C884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34545E51" w14:textId="7A59D4D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BALANCENAME</w:t>
            </w:r>
          </w:p>
        </w:tc>
        <w:tc>
          <w:tcPr>
            <w:tcW w:w="2268" w:type="dxa"/>
          </w:tcPr>
          <w:p w14:paraId="23B30FC9" w14:textId="50CF55A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BALANCENAME</w:t>
            </w:r>
          </w:p>
        </w:tc>
        <w:tc>
          <w:tcPr>
            <w:tcW w:w="2754" w:type="dxa"/>
          </w:tcPr>
          <w:p w14:paraId="27715B00" w14:textId="6EB6ECAF"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alance Name</w:t>
            </w:r>
          </w:p>
        </w:tc>
      </w:tr>
      <w:tr w:rsidR="002A1492" w:rsidRPr="00EC4DEB" w14:paraId="0E0921B1" w14:textId="77777777" w:rsidTr="00484666">
        <w:tc>
          <w:tcPr>
            <w:tcW w:w="704" w:type="dxa"/>
            <w:vAlign w:val="bottom"/>
          </w:tcPr>
          <w:p w14:paraId="63C49735" w14:textId="19052296"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8</w:t>
            </w:r>
          </w:p>
        </w:tc>
        <w:tc>
          <w:tcPr>
            <w:tcW w:w="2693" w:type="dxa"/>
          </w:tcPr>
          <w:p w14:paraId="07E9B947" w14:textId="070143F4"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ONENAME</w:t>
            </w:r>
          </w:p>
        </w:tc>
        <w:tc>
          <w:tcPr>
            <w:tcW w:w="1560" w:type="dxa"/>
          </w:tcPr>
          <w:p w14:paraId="2C759749" w14:textId="015872B1"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363991BA" w14:textId="1A41BCD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9986DFA" w14:textId="74CF0B8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7BFEEC1" w14:textId="2B1B784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ONENAME</w:t>
            </w:r>
          </w:p>
        </w:tc>
        <w:tc>
          <w:tcPr>
            <w:tcW w:w="2268" w:type="dxa"/>
          </w:tcPr>
          <w:p w14:paraId="29374146" w14:textId="0FA062D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ONENAME</w:t>
            </w:r>
          </w:p>
        </w:tc>
        <w:tc>
          <w:tcPr>
            <w:tcW w:w="2754" w:type="dxa"/>
          </w:tcPr>
          <w:p w14:paraId="47CFE821" w14:textId="419BB196"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ased on the dimension Context Values changes</w:t>
            </w:r>
          </w:p>
        </w:tc>
      </w:tr>
      <w:tr w:rsidR="002A1492" w:rsidRPr="00EC4DEB" w14:paraId="4345A724"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0F5E45C4" w14:textId="7C86E9BD"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19</w:t>
            </w:r>
          </w:p>
        </w:tc>
        <w:tc>
          <w:tcPr>
            <w:tcW w:w="2693" w:type="dxa"/>
          </w:tcPr>
          <w:p w14:paraId="2EA7281A" w14:textId="3891D36A"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ONEVALUE</w:t>
            </w:r>
          </w:p>
        </w:tc>
        <w:tc>
          <w:tcPr>
            <w:tcW w:w="1560" w:type="dxa"/>
          </w:tcPr>
          <w:p w14:paraId="5DBA3440" w14:textId="3934A07B"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1134" w:type="dxa"/>
          </w:tcPr>
          <w:p w14:paraId="4B736E0A" w14:textId="3D9C053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65159F7" w14:textId="3FEB85F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19F51487" w14:textId="03653FD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ONEVALUE</w:t>
            </w:r>
          </w:p>
        </w:tc>
        <w:tc>
          <w:tcPr>
            <w:tcW w:w="2268" w:type="dxa"/>
          </w:tcPr>
          <w:p w14:paraId="6A213091" w14:textId="618344B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ONEVALUE</w:t>
            </w:r>
          </w:p>
        </w:tc>
        <w:tc>
          <w:tcPr>
            <w:tcW w:w="2754" w:type="dxa"/>
          </w:tcPr>
          <w:p w14:paraId="16512D5B" w14:textId="43A402B2"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Based on the dimension Context Values changes</w:t>
            </w:r>
          </w:p>
        </w:tc>
      </w:tr>
      <w:tr w:rsidR="002A1492" w:rsidRPr="00EC4DEB" w14:paraId="69D7ED52" w14:textId="77777777" w:rsidTr="00484666">
        <w:tc>
          <w:tcPr>
            <w:tcW w:w="704" w:type="dxa"/>
            <w:vAlign w:val="bottom"/>
          </w:tcPr>
          <w:p w14:paraId="6229FAED" w14:textId="4F354EBA"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0</w:t>
            </w:r>
          </w:p>
        </w:tc>
        <w:tc>
          <w:tcPr>
            <w:tcW w:w="2693" w:type="dxa"/>
          </w:tcPr>
          <w:p w14:paraId="7F8C30AF" w14:textId="3817263F"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TWONAME</w:t>
            </w:r>
          </w:p>
        </w:tc>
        <w:tc>
          <w:tcPr>
            <w:tcW w:w="1560" w:type="dxa"/>
          </w:tcPr>
          <w:p w14:paraId="40349A91" w14:textId="03024961"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1134" w:type="dxa"/>
          </w:tcPr>
          <w:p w14:paraId="3D1A8338" w14:textId="25F832A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3D28CD51" w14:textId="4F3C9E6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61596B53" w14:textId="291A3EA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TWONAME</w:t>
            </w:r>
          </w:p>
        </w:tc>
        <w:tc>
          <w:tcPr>
            <w:tcW w:w="2268" w:type="dxa"/>
          </w:tcPr>
          <w:p w14:paraId="3E773342" w14:textId="5355DEC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TWONAME</w:t>
            </w:r>
          </w:p>
        </w:tc>
        <w:tc>
          <w:tcPr>
            <w:tcW w:w="2754" w:type="dxa"/>
          </w:tcPr>
          <w:p w14:paraId="7DF63839" w14:textId="06084D65"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Based on the dimension Context Values changes</w:t>
            </w:r>
          </w:p>
        </w:tc>
      </w:tr>
      <w:tr w:rsidR="002A1492" w:rsidRPr="00EC4DEB" w14:paraId="04174A21"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1BB8647E" w14:textId="40C2ACD8"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1</w:t>
            </w:r>
          </w:p>
        </w:tc>
        <w:tc>
          <w:tcPr>
            <w:tcW w:w="2693" w:type="dxa"/>
          </w:tcPr>
          <w:p w14:paraId="0BF3F95D" w14:textId="3C7E28FC"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TWOVALUE</w:t>
            </w:r>
          </w:p>
        </w:tc>
        <w:tc>
          <w:tcPr>
            <w:tcW w:w="1560" w:type="dxa"/>
          </w:tcPr>
          <w:p w14:paraId="29B2121E" w14:textId="025D7E64"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1134" w:type="dxa"/>
          </w:tcPr>
          <w:p w14:paraId="2F6DDE9E" w14:textId="68613DC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5022572" w14:textId="2897D55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5E635C48" w14:textId="68397B9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TWOVALUE</w:t>
            </w:r>
          </w:p>
        </w:tc>
        <w:tc>
          <w:tcPr>
            <w:tcW w:w="2268" w:type="dxa"/>
          </w:tcPr>
          <w:p w14:paraId="24D81624" w14:textId="563D86C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TWOVALUE</w:t>
            </w:r>
          </w:p>
        </w:tc>
        <w:tc>
          <w:tcPr>
            <w:tcW w:w="2754" w:type="dxa"/>
          </w:tcPr>
          <w:p w14:paraId="10D630B5" w14:textId="078DD04B"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Based on the dimension Context Values changes</w:t>
            </w:r>
          </w:p>
        </w:tc>
      </w:tr>
      <w:tr w:rsidR="002A1492" w:rsidRPr="00EC4DEB" w14:paraId="36595760" w14:textId="77777777" w:rsidTr="00484666">
        <w:tc>
          <w:tcPr>
            <w:tcW w:w="704" w:type="dxa"/>
            <w:vAlign w:val="bottom"/>
          </w:tcPr>
          <w:p w14:paraId="0C837436" w14:textId="168B6DCC"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2</w:t>
            </w:r>
          </w:p>
        </w:tc>
        <w:tc>
          <w:tcPr>
            <w:tcW w:w="2693" w:type="dxa"/>
          </w:tcPr>
          <w:p w14:paraId="2A0DF324" w14:textId="7914A7A3"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THREENAME</w:t>
            </w:r>
          </w:p>
        </w:tc>
        <w:tc>
          <w:tcPr>
            <w:tcW w:w="1560" w:type="dxa"/>
          </w:tcPr>
          <w:p w14:paraId="74357667" w14:textId="7534436B"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1134" w:type="dxa"/>
          </w:tcPr>
          <w:p w14:paraId="420C54D0" w14:textId="4C78787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6E1E9217" w14:textId="1460ADD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25D77717" w14:textId="631DC98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THREENAME</w:t>
            </w:r>
          </w:p>
        </w:tc>
        <w:tc>
          <w:tcPr>
            <w:tcW w:w="2268" w:type="dxa"/>
          </w:tcPr>
          <w:p w14:paraId="56007536" w14:textId="740498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THREENAME</w:t>
            </w:r>
          </w:p>
        </w:tc>
        <w:tc>
          <w:tcPr>
            <w:tcW w:w="2754" w:type="dxa"/>
          </w:tcPr>
          <w:p w14:paraId="6A9D79DF" w14:textId="667C945A"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Based on the dimension Context Values changes</w:t>
            </w:r>
          </w:p>
        </w:tc>
      </w:tr>
      <w:tr w:rsidR="002A1492" w:rsidRPr="00EC4DEB" w14:paraId="4C2FB76F"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1C79BEEA" w14:textId="5D0506E9"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3</w:t>
            </w:r>
          </w:p>
        </w:tc>
        <w:tc>
          <w:tcPr>
            <w:tcW w:w="2693" w:type="dxa"/>
          </w:tcPr>
          <w:p w14:paraId="059DE3F7" w14:textId="6C3AF716"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THREEVALUE</w:t>
            </w:r>
          </w:p>
        </w:tc>
        <w:tc>
          <w:tcPr>
            <w:tcW w:w="1560" w:type="dxa"/>
          </w:tcPr>
          <w:p w14:paraId="153F1CC0" w14:textId="7AD7B533"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NUMBER (18)</w:t>
            </w:r>
          </w:p>
        </w:tc>
        <w:tc>
          <w:tcPr>
            <w:tcW w:w="1134" w:type="dxa"/>
          </w:tcPr>
          <w:p w14:paraId="313EB70F" w14:textId="750BAC0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E0194F6" w14:textId="355B23F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2DBC8B64" w14:textId="18F7E8A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THREEVALUE</w:t>
            </w:r>
          </w:p>
        </w:tc>
        <w:tc>
          <w:tcPr>
            <w:tcW w:w="2268" w:type="dxa"/>
          </w:tcPr>
          <w:p w14:paraId="353C55FE" w14:textId="0B15BB2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THREEVALUE</w:t>
            </w:r>
          </w:p>
        </w:tc>
        <w:tc>
          <w:tcPr>
            <w:tcW w:w="2754" w:type="dxa"/>
          </w:tcPr>
          <w:p w14:paraId="66BBC2DE" w14:textId="545428FF"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Based on the dimension Context Values changes</w:t>
            </w:r>
          </w:p>
        </w:tc>
      </w:tr>
      <w:tr w:rsidR="002A1492" w:rsidRPr="00EC4DEB" w14:paraId="3D9DE20E" w14:textId="77777777" w:rsidTr="00484666">
        <w:tc>
          <w:tcPr>
            <w:tcW w:w="704" w:type="dxa"/>
            <w:vAlign w:val="bottom"/>
          </w:tcPr>
          <w:p w14:paraId="5D9CEFAB" w14:textId="4EA5E60A"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4</w:t>
            </w:r>
          </w:p>
        </w:tc>
        <w:tc>
          <w:tcPr>
            <w:tcW w:w="2693" w:type="dxa"/>
          </w:tcPr>
          <w:p w14:paraId="68A364DC" w14:textId="23D85E67"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FOURNAME</w:t>
            </w:r>
          </w:p>
        </w:tc>
        <w:tc>
          <w:tcPr>
            <w:tcW w:w="1560" w:type="dxa"/>
          </w:tcPr>
          <w:p w14:paraId="5F6141C8" w14:textId="35669941"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31258B25" w14:textId="462FF9C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0857DD17" w14:textId="46C9612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2DC97C3F" w14:textId="5BCE8D9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FOURNAME</w:t>
            </w:r>
          </w:p>
        </w:tc>
        <w:tc>
          <w:tcPr>
            <w:tcW w:w="2268" w:type="dxa"/>
          </w:tcPr>
          <w:p w14:paraId="25B03BE7" w14:textId="7B9C18C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FOURNAME</w:t>
            </w:r>
          </w:p>
        </w:tc>
        <w:tc>
          <w:tcPr>
            <w:tcW w:w="2754" w:type="dxa"/>
          </w:tcPr>
          <w:p w14:paraId="74F6DD8A" w14:textId="3BB5927B"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Based on the dimension Context Values changes</w:t>
            </w:r>
          </w:p>
        </w:tc>
      </w:tr>
      <w:tr w:rsidR="002A1492" w:rsidRPr="00EC4DEB" w14:paraId="1CFCB8C3"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6CF614B7" w14:textId="68B43AEF"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5</w:t>
            </w:r>
          </w:p>
        </w:tc>
        <w:tc>
          <w:tcPr>
            <w:tcW w:w="2693" w:type="dxa"/>
          </w:tcPr>
          <w:p w14:paraId="3785A452" w14:textId="28C647D1"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FOURVALUE</w:t>
            </w:r>
          </w:p>
        </w:tc>
        <w:tc>
          <w:tcPr>
            <w:tcW w:w="1560" w:type="dxa"/>
          </w:tcPr>
          <w:p w14:paraId="1CFDB0BD" w14:textId="4FD87907"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1134" w:type="dxa"/>
          </w:tcPr>
          <w:p w14:paraId="4B71F90F" w14:textId="4DD17B0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6E6C8957" w14:textId="322580F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54DDC717" w14:textId="33024A3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FOURVALUE</w:t>
            </w:r>
          </w:p>
        </w:tc>
        <w:tc>
          <w:tcPr>
            <w:tcW w:w="2268" w:type="dxa"/>
          </w:tcPr>
          <w:p w14:paraId="5B2B9A31" w14:textId="353334C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FOURVALUE</w:t>
            </w:r>
          </w:p>
        </w:tc>
        <w:tc>
          <w:tcPr>
            <w:tcW w:w="2754" w:type="dxa"/>
          </w:tcPr>
          <w:p w14:paraId="32C725AA" w14:textId="3FC15C57"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Based on the dimension Context Values changes</w:t>
            </w:r>
          </w:p>
        </w:tc>
      </w:tr>
      <w:tr w:rsidR="002A1492" w:rsidRPr="00EC4DEB" w14:paraId="3EF5B802" w14:textId="77777777" w:rsidTr="00484666">
        <w:tc>
          <w:tcPr>
            <w:tcW w:w="704" w:type="dxa"/>
            <w:vAlign w:val="bottom"/>
          </w:tcPr>
          <w:p w14:paraId="2648C7B0" w14:textId="4157C0ED"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6</w:t>
            </w:r>
          </w:p>
        </w:tc>
        <w:tc>
          <w:tcPr>
            <w:tcW w:w="2693" w:type="dxa"/>
          </w:tcPr>
          <w:p w14:paraId="51218347" w14:textId="66FB7705"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FIVENAME</w:t>
            </w:r>
          </w:p>
        </w:tc>
        <w:tc>
          <w:tcPr>
            <w:tcW w:w="1560" w:type="dxa"/>
          </w:tcPr>
          <w:p w14:paraId="0DB61A8E" w14:textId="4B750F4C"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1134" w:type="dxa"/>
          </w:tcPr>
          <w:p w14:paraId="1E25724F" w14:textId="06E20B2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D9F076F" w14:textId="482AD89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78ECF2C8" w14:textId="21334D7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FIVENAME</w:t>
            </w:r>
          </w:p>
        </w:tc>
        <w:tc>
          <w:tcPr>
            <w:tcW w:w="2268" w:type="dxa"/>
          </w:tcPr>
          <w:p w14:paraId="352ACB1B" w14:textId="22131FE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FIVENAME</w:t>
            </w:r>
          </w:p>
        </w:tc>
        <w:tc>
          <w:tcPr>
            <w:tcW w:w="2754" w:type="dxa"/>
          </w:tcPr>
          <w:p w14:paraId="45BEACBD" w14:textId="78003F68"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Based on the dimension Context Values changes</w:t>
            </w:r>
          </w:p>
        </w:tc>
      </w:tr>
      <w:tr w:rsidR="002A1492" w:rsidRPr="00EC4DEB" w14:paraId="645AD174"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73A10D66" w14:textId="01EB3E35"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7</w:t>
            </w:r>
          </w:p>
        </w:tc>
        <w:tc>
          <w:tcPr>
            <w:tcW w:w="2693" w:type="dxa"/>
          </w:tcPr>
          <w:p w14:paraId="048BF8BF" w14:textId="437070A7"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FIVEVALUE</w:t>
            </w:r>
          </w:p>
        </w:tc>
        <w:tc>
          <w:tcPr>
            <w:tcW w:w="1560" w:type="dxa"/>
          </w:tcPr>
          <w:p w14:paraId="08D26014" w14:textId="65A2F838"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1134" w:type="dxa"/>
          </w:tcPr>
          <w:p w14:paraId="09BC8495" w14:textId="3920EB2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0370D24" w14:textId="2EE14D5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7AFFDCB7" w14:textId="11092BA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FIVEVALUE</w:t>
            </w:r>
          </w:p>
        </w:tc>
        <w:tc>
          <w:tcPr>
            <w:tcW w:w="2268" w:type="dxa"/>
          </w:tcPr>
          <w:p w14:paraId="44C352FD" w14:textId="5FB45A6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FIVEVALUE</w:t>
            </w:r>
          </w:p>
        </w:tc>
        <w:tc>
          <w:tcPr>
            <w:tcW w:w="2754" w:type="dxa"/>
          </w:tcPr>
          <w:p w14:paraId="14538D27" w14:textId="3C8D75C3"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 xml:space="preserve">Based on the dimension Context </w:t>
            </w:r>
            <w:r w:rsidRPr="00E52D53">
              <w:rPr>
                <w:rFonts w:ascii="Calibri Light" w:hAnsi="Calibri Light" w:cs="Calibri Light"/>
                <w:color w:val="000000"/>
                <w:sz w:val="16"/>
                <w:szCs w:val="16"/>
              </w:rPr>
              <w:lastRenderedPageBreak/>
              <w:t>Values changes</w:t>
            </w:r>
          </w:p>
        </w:tc>
      </w:tr>
      <w:tr w:rsidR="002A1492" w:rsidRPr="00EC4DEB" w14:paraId="32DAE6B0" w14:textId="77777777" w:rsidTr="00484666">
        <w:tc>
          <w:tcPr>
            <w:tcW w:w="704" w:type="dxa"/>
            <w:vAlign w:val="bottom"/>
          </w:tcPr>
          <w:p w14:paraId="0B224981" w14:textId="7085F01C"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lastRenderedPageBreak/>
              <w:t>28</w:t>
            </w:r>
          </w:p>
        </w:tc>
        <w:tc>
          <w:tcPr>
            <w:tcW w:w="2693" w:type="dxa"/>
          </w:tcPr>
          <w:p w14:paraId="3D6A7EBA" w14:textId="1F7EE15B"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SIXNAME</w:t>
            </w:r>
          </w:p>
        </w:tc>
        <w:tc>
          <w:tcPr>
            <w:tcW w:w="1560" w:type="dxa"/>
          </w:tcPr>
          <w:p w14:paraId="398C8D7F" w14:textId="4A759B02"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601D1880" w14:textId="78A7593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741DEC2" w14:textId="562DE1A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150BA6C6" w14:textId="38FBC56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SIXNAME</w:t>
            </w:r>
          </w:p>
        </w:tc>
        <w:tc>
          <w:tcPr>
            <w:tcW w:w="2268" w:type="dxa"/>
          </w:tcPr>
          <w:p w14:paraId="7B09BBCA" w14:textId="1631DC5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SIXNAME</w:t>
            </w:r>
          </w:p>
        </w:tc>
        <w:tc>
          <w:tcPr>
            <w:tcW w:w="2754" w:type="dxa"/>
          </w:tcPr>
          <w:p w14:paraId="3F76279F" w14:textId="19EB92C8"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Based on the dimension Context Values changes</w:t>
            </w:r>
          </w:p>
        </w:tc>
      </w:tr>
      <w:tr w:rsidR="002A1492" w:rsidRPr="00EC4DEB" w14:paraId="5BBE889E" w14:textId="77777777" w:rsidTr="00484666">
        <w:trPr>
          <w:cnfStyle w:val="000000100000" w:firstRow="0" w:lastRow="0" w:firstColumn="0" w:lastColumn="0" w:oddVBand="0" w:evenVBand="0" w:oddHBand="1" w:evenHBand="0" w:firstRowFirstColumn="0" w:firstRowLastColumn="0" w:lastRowFirstColumn="0" w:lastRowLastColumn="0"/>
        </w:trPr>
        <w:tc>
          <w:tcPr>
            <w:tcW w:w="704" w:type="dxa"/>
            <w:vAlign w:val="bottom"/>
          </w:tcPr>
          <w:p w14:paraId="12D0C54F" w14:textId="44FB1E6B"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29</w:t>
            </w:r>
          </w:p>
        </w:tc>
        <w:tc>
          <w:tcPr>
            <w:tcW w:w="2693" w:type="dxa"/>
          </w:tcPr>
          <w:p w14:paraId="6E2E133B" w14:textId="22D05955"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CONTEXTSIXVALUE</w:t>
            </w:r>
          </w:p>
        </w:tc>
        <w:tc>
          <w:tcPr>
            <w:tcW w:w="1560" w:type="dxa"/>
          </w:tcPr>
          <w:p w14:paraId="78A4ACBA" w14:textId="1CC87904"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608343CB" w14:textId="766F1BA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26CCB610" w14:textId="65D74FB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16714C32" w14:textId="6B86F60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SIXVALUE</w:t>
            </w:r>
          </w:p>
        </w:tc>
        <w:tc>
          <w:tcPr>
            <w:tcW w:w="2268" w:type="dxa"/>
          </w:tcPr>
          <w:p w14:paraId="1384DF7A" w14:textId="07425EC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CONTEXTSIXVALUE</w:t>
            </w:r>
          </w:p>
        </w:tc>
        <w:tc>
          <w:tcPr>
            <w:tcW w:w="2754" w:type="dxa"/>
          </w:tcPr>
          <w:p w14:paraId="6B7DFF78" w14:textId="7D6ACD6E"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E52D53">
              <w:rPr>
                <w:rFonts w:ascii="Calibri Light" w:hAnsi="Calibri Light" w:cs="Calibri Light"/>
                <w:color w:val="000000"/>
                <w:sz w:val="16"/>
                <w:szCs w:val="16"/>
              </w:rPr>
              <w:t>Based on the dimension Context Values changes</w:t>
            </w:r>
          </w:p>
        </w:tc>
      </w:tr>
      <w:tr w:rsidR="002A1492" w:rsidRPr="00EC4DEB" w14:paraId="25C3C7A4" w14:textId="77777777" w:rsidTr="00484666">
        <w:tc>
          <w:tcPr>
            <w:tcW w:w="704" w:type="dxa"/>
            <w:vAlign w:val="bottom"/>
          </w:tcPr>
          <w:p w14:paraId="378BF023" w14:textId="2E746070"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0</w:t>
            </w:r>
          </w:p>
        </w:tc>
        <w:tc>
          <w:tcPr>
            <w:tcW w:w="2693" w:type="dxa"/>
          </w:tcPr>
          <w:p w14:paraId="0E884749" w14:textId="48B8E06E" w:rsidR="002A1492" w:rsidRPr="00CF05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2EF0">
              <w:rPr>
                <w:rFonts w:ascii="Calibri Light" w:hAnsi="Calibri Light" w:cs="Calibri Light"/>
                <w:color w:val="000000"/>
                <w:sz w:val="16"/>
                <w:szCs w:val="16"/>
              </w:rPr>
              <w:t>DIMENSIONNAME</w:t>
            </w:r>
          </w:p>
        </w:tc>
        <w:tc>
          <w:tcPr>
            <w:tcW w:w="1560" w:type="dxa"/>
          </w:tcPr>
          <w:p w14:paraId="1D236375" w14:textId="51D74766" w:rsidR="002A1492" w:rsidRPr="006544B2"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71AB5239" w14:textId="4B2062C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547E42ED" w14:textId="45174B5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0ADA5F6F" w14:textId="75409B3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DIMENSIONNAME</w:t>
            </w:r>
          </w:p>
        </w:tc>
        <w:tc>
          <w:tcPr>
            <w:tcW w:w="2268" w:type="dxa"/>
          </w:tcPr>
          <w:p w14:paraId="768BD6EC" w14:textId="2BD7353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652EF0">
              <w:rPr>
                <w:rFonts w:ascii="Calibri Light" w:hAnsi="Calibri Light" w:cs="Calibri Light"/>
                <w:color w:val="000000"/>
                <w:sz w:val="16"/>
                <w:szCs w:val="16"/>
              </w:rPr>
              <w:t>DIMENSIONNAME</w:t>
            </w:r>
          </w:p>
        </w:tc>
        <w:tc>
          <w:tcPr>
            <w:tcW w:w="2754" w:type="dxa"/>
          </w:tcPr>
          <w:p w14:paraId="6DC12560" w14:textId="243F4678" w:rsidR="002A1492" w:rsidRPr="0058032D"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Balance Dimension Name from Fusion</w:t>
            </w:r>
          </w:p>
        </w:tc>
      </w:tr>
      <w:tr w:rsidR="002A1492" w:rsidRPr="00357BB2" w14:paraId="275E5945"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381BEB5B" w14:textId="5C78A603"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1</w:t>
            </w:r>
          </w:p>
        </w:tc>
        <w:tc>
          <w:tcPr>
            <w:tcW w:w="2693" w:type="dxa"/>
          </w:tcPr>
          <w:p w14:paraId="2220C964" w14:textId="039506B2"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LEGALEMPLOYERNAME</w:t>
            </w:r>
          </w:p>
        </w:tc>
        <w:tc>
          <w:tcPr>
            <w:tcW w:w="1560" w:type="dxa"/>
          </w:tcPr>
          <w:p w14:paraId="5EDAD82B" w14:textId="4ADAEFB1" w:rsidR="002A1492" w:rsidRPr="006544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0CA3D778" w14:textId="1CD85351"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048DD503" w14:textId="6C302C0B"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50319354" w14:textId="723E95FA"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LEGALEMPLOYERNAME</w:t>
            </w:r>
          </w:p>
        </w:tc>
        <w:tc>
          <w:tcPr>
            <w:tcW w:w="2268" w:type="dxa"/>
          </w:tcPr>
          <w:p w14:paraId="18EDE30C" w14:textId="7F058AE3"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LEGALEMPLOYERNAME</w:t>
            </w:r>
          </w:p>
        </w:tc>
        <w:tc>
          <w:tcPr>
            <w:tcW w:w="2754" w:type="dxa"/>
          </w:tcPr>
          <w:p w14:paraId="792BFB8D" w14:textId="1B0830A7"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egal Employer name from Fusion</w:t>
            </w:r>
          </w:p>
        </w:tc>
      </w:tr>
      <w:tr w:rsidR="002A1492" w:rsidRPr="00357BB2" w14:paraId="120877F3"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69936815" w14:textId="6F7E6F2A"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2</w:t>
            </w:r>
          </w:p>
        </w:tc>
        <w:tc>
          <w:tcPr>
            <w:tcW w:w="2693" w:type="dxa"/>
          </w:tcPr>
          <w:p w14:paraId="570CDA6C" w14:textId="1F52154A"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TAXUNITNAME</w:t>
            </w:r>
          </w:p>
        </w:tc>
        <w:tc>
          <w:tcPr>
            <w:tcW w:w="1560" w:type="dxa"/>
          </w:tcPr>
          <w:p w14:paraId="2324578C" w14:textId="4C2A38C2" w:rsidR="002A1492" w:rsidRPr="006544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443F686E" w14:textId="6FDE0CED"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F96243E" w14:textId="680AD5B7"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4DF94806" w14:textId="0CAC8A72"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TAXUNITNAME</w:t>
            </w:r>
          </w:p>
        </w:tc>
        <w:tc>
          <w:tcPr>
            <w:tcW w:w="2268" w:type="dxa"/>
          </w:tcPr>
          <w:p w14:paraId="6F4CDE6D" w14:textId="400DE8D9"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TAXUNITNAME</w:t>
            </w:r>
          </w:p>
        </w:tc>
        <w:tc>
          <w:tcPr>
            <w:tcW w:w="2754" w:type="dxa"/>
          </w:tcPr>
          <w:p w14:paraId="72FDEA0A" w14:textId="43331DBA"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Tax Reporting Unit Name from Fusion</w:t>
            </w:r>
          </w:p>
        </w:tc>
      </w:tr>
      <w:tr w:rsidR="002A1492" w:rsidRPr="00357BB2" w14:paraId="077C8432"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69EE518F" w14:textId="009AB0B5"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3</w:t>
            </w:r>
          </w:p>
        </w:tc>
        <w:tc>
          <w:tcPr>
            <w:tcW w:w="2693" w:type="dxa"/>
          </w:tcPr>
          <w:p w14:paraId="76BBC233" w14:textId="572174EB"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PAYROLLNAME</w:t>
            </w:r>
          </w:p>
        </w:tc>
        <w:tc>
          <w:tcPr>
            <w:tcW w:w="1560" w:type="dxa"/>
          </w:tcPr>
          <w:p w14:paraId="1C1603E8" w14:textId="0AD0540E" w:rsidR="002A1492" w:rsidRPr="006544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13A0ABFB" w14:textId="0F9E526B"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15F287B7" w14:textId="0E3C36A3"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144D2E8E" w14:textId="2A813038"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PAYROLLNAME</w:t>
            </w:r>
          </w:p>
        </w:tc>
        <w:tc>
          <w:tcPr>
            <w:tcW w:w="2268" w:type="dxa"/>
          </w:tcPr>
          <w:p w14:paraId="6FFFC477" w14:textId="5E10C2EC"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PAYROLLNAME</w:t>
            </w:r>
          </w:p>
        </w:tc>
        <w:tc>
          <w:tcPr>
            <w:tcW w:w="2754" w:type="dxa"/>
          </w:tcPr>
          <w:p w14:paraId="422102FD" w14:textId="3B7C1F2B"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ayroll Name from Fusion</w:t>
            </w:r>
          </w:p>
        </w:tc>
      </w:tr>
      <w:tr w:rsidR="002A1492" w:rsidRPr="00357BB2" w14:paraId="4A4943AE"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4EE8354D" w14:textId="5CAB7DFB"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4</w:t>
            </w:r>
          </w:p>
        </w:tc>
        <w:tc>
          <w:tcPr>
            <w:tcW w:w="2693" w:type="dxa"/>
          </w:tcPr>
          <w:p w14:paraId="3D519B39" w14:textId="49F2BC82"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PAYROLLRELATIONSHIPNUMBER</w:t>
            </w:r>
          </w:p>
        </w:tc>
        <w:tc>
          <w:tcPr>
            <w:tcW w:w="1560" w:type="dxa"/>
          </w:tcPr>
          <w:p w14:paraId="7EBCA1C9" w14:textId="75354DF0" w:rsidR="002A1492" w:rsidRPr="006544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1134" w:type="dxa"/>
          </w:tcPr>
          <w:p w14:paraId="2597922F" w14:textId="667F92D9"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2CFD9C9" w14:textId="51D92E7F"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3AE2BD26" w14:textId="272C0647"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PAYROLLRELATIONSHIPNUMBER</w:t>
            </w:r>
          </w:p>
        </w:tc>
        <w:tc>
          <w:tcPr>
            <w:tcW w:w="2268" w:type="dxa"/>
          </w:tcPr>
          <w:p w14:paraId="277F3F6F" w14:textId="1DF391E7"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PAYROLLRELATIONSHIPNUMBER</w:t>
            </w:r>
          </w:p>
        </w:tc>
        <w:tc>
          <w:tcPr>
            <w:tcW w:w="2754" w:type="dxa"/>
          </w:tcPr>
          <w:p w14:paraId="57B15CFD" w14:textId="33D2FA5F"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Payroll Relationship Number from Fusion</w:t>
            </w:r>
          </w:p>
        </w:tc>
      </w:tr>
      <w:tr w:rsidR="002A1492" w:rsidRPr="00357BB2" w14:paraId="46382C3E"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77B64805" w14:textId="1B909121"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5</w:t>
            </w:r>
          </w:p>
        </w:tc>
        <w:tc>
          <w:tcPr>
            <w:tcW w:w="2693" w:type="dxa"/>
          </w:tcPr>
          <w:p w14:paraId="26F5D18B" w14:textId="4A945D6F"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TERMNUMBER</w:t>
            </w:r>
          </w:p>
        </w:tc>
        <w:tc>
          <w:tcPr>
            <w:tcW w:w="1560" w:type="dxa"/>
          </w:tcPr>
          <w:p w14:paraId="3F74805C" w14:textId="18FBDA83" w:rsidR="002A1492" w:rsidRPr="006544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736D3278" w14:textId="1C26F4D3"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3F3618C2" w14:textId="7944884F"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1960AB5D" w14:textId="26AE0BE7"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TERMNUMBER</w:t>
            </w:r>
          </w:p>
        </w:tc>
        <w:tc>
          <w:tcPr>
            <w:tcW w:w="2268" w:type="dxa"/>
          </w:tcPr>
          <w:p w14:paraId="2C9ABCF1" w14:textId="07EF6B1B"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TERMNUMBER</w:t>
            </w:r>
          </w:p>
        </w:tc>
        <w:tc>
          <w:tcPr>
            <w:tcW w:w="2754" w:type="dxa"/>
          </w:tcPr>
          <w:p w14:paraId="474F3F32" w14:textId="78903D3D"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Employee WorkTerms Number</w:t>
            </w:r>
          </w:p>
        </w:tc>
      </w:tr>
      <w:tr w:rsidR="002A1492" w:rsidRPr="00357BB2" w14:paraId="488EB2B6"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74062082" w14:textId="1FE49643"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6</w:t>
            </w:r>
          </w:p>
        </w:tc>
        <w:tc>
          <w:tcPr>
            <w:tcW w:w="2693" w:type="dxa"/>
          </w:tcPr>
          <w:p w14:paraId="2A1A2133" w14:textId="47677245" w:rsidR="002A1492" w:rsidRPr="00CF05FC" w:rsidRDefault="007674DC"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LINE</w:t>
            </w:r>
            <w:r w:rsidR="002A1492" w:rsidRPr="00652EF0">
              <w:rPr>
                <w:rFonts w:ascii="Calibri Light" w:hAnsi="Calibri Light" w:cs="Calibri Light"/>
                <w:color w:val="000000"/>
                <w:sz w:val="16"/>
                <w:szCs w:val="16"/>
              </w:rPr>
              <w:t>UPLOADDATE</w:t>
            </w:r>
          </w:p>
        </w:tc>
        <w:tc>
          <w:tcPr>
            <w:tcW w:w="1560" w:type="dxa"/>
          </w:tcPr>
          <w:p w14:paraId="477872AD" w14:textId="10FAA3D7" w:rsidR="002A1492" w:rsidRPr="006544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72D425D2" w14:textId="69CE3A0F"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4FBBD45C" w14:textId="4BC1B11C"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73CEBCFD" w14:textId="68EF1C89" w:rsidR="002A1492" w:rsidRPr="00357BB2" w:rsidRDefault="007674DC"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Pr>
                <w:rFonts w:ascii="Calibri Light" w:hAnsi="Calibri Light" w:cs="Calibri Light"/>
                <w:color w:val="000000"/>
                <w:sz w:val="16"/>
                <w:szCs w:val="16"/>
              </w:rPr>
              <w:t>LINE</w:t>
            </w:r>
            <w:r w:rsidRPr="00652EF0">
              <w:rPr>
                <w:rFonts w:ascii="Calibri Light" w:hAnsi="Calibri Light" w:cs="Calibri Light"/>
                <w:color w:val="000000"/>
                <w:sz w:val="16"/>
                <w:szCs w:val="16"/>
              </w:rPr>
              <w:t>UPLOADDATE</w:t>
            </w:r>
          </w:p>
        </w:tc>
        <w:tc>
          <w:tcPr>
            <w:tcW w:w="2268" w:type="dxa"/>
          </w:tcPr>
          <w:p w14:paraId="5D352181" w14:textId="2475C23E" w:rsidR="002A1492" w:rsidRPr="00357BB2" w:rsidRDefault="008F074B"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Pr>
                <w:rFonts w:ascii="Calibri Light" w:hAnsi="Calibri Light" w:cs="Calibri Light"/>
                <w:color w:val="000000"/>
                <w:sz w:val="16"/>
                <w:szCs w:val="16"/>
              </w:rPr>
              <w:t>LINE</w:t>
            </w:r>
            <w:r w:rsidRPr="00652EF0">
              <w:rPr>
                <w:rFonts w:ascii="Calibri Light" w:hAnsi="Calibri Light" w:cs="Calibri Light"/>
                <w:color w:val="000000"/>
                <w:sz w:val="16"/>
                <w:szCs w:val="16"/>
              </w:rPr>
              <w:t>UPLOADDATE</w:t>
            </w:r>
          </w:p>
        </w:tc>
        <w:tc>
          <w:tcPr>
            <w:tcW w:w="2754" w:type="dxa"/>
          </w:tcPr>
          <w:p w14:paraId="5A534BC5" w14:textId="23C3589C"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alance Uploaded Date</w:t>
            </w:r>
          </w:p>
        </w:tc>
      </w:tr>
      <w:tr w:rsidR="002A1492" w:rsidRPr="00357BB2" w14:paraId="03F4E24C"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256ACA68" w14:textId="0EA559B3"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7</w:t>
            </w:r>
          </w:p>
        </w:tc>
        <w:tc>
          <w:tcPr>
            <w:tcW w:w="2693" w:type="dxa"/>
          </w:tcPr>
          <w:p w14:paraId="0CE3CCE7" w14:textId="0597BEA0"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VALUE</w:t>
            </w:r>
          </w:p>
        </w:tc>
        <w:tc>
          <w:tcPr>
            <w:tcW w:w="1560" w:type="dxa"/>
          </w:tcPr>
          <w:p w14:paraId="1A387A95" w14:textId="7A6C372F" w:rsidR="002A1492" w:rsidRPr="006544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1134" w:type="dxa"/>
          </w:tcPr>
          <w:p w14:paraId="03C3769B" w14:textId="006BC96A"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708" w:type="dxa"/>
          </w:tcPr>
          <w:p w14:paraId="7CA9CEEE" w14:textId="11A46821"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27" w:type="dxa"/>
          </w:tcPr>
          <w:p w14:paraId="19746A43" w14:textId="64E1D8BE"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VALUE</w:t>
            </w:r>
          </w:p>
        </w:tc>
        <w:tc>
          <w:tcPr>
            <w:tcW w:w="2268" w:type="dxa"/>
          </w:tcPr>
          <w:p w14:paraId="221D521A" w14:textId="46527B78"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652EF0">
              <w:rPr>
                <w:rFonts w:ascii="Calibri Light" w:hAnsi="Calibri Light" w:cs="Calibri Light"/>
                <w:color w:val="000000"/>
                <w:sz w:val="16"/>
                <w:szCs w:val="16"/>
              </w:rPr>
              <w:t>VALUE</w:t>
            </w:r>
          </w:p>
        </w:tc>
        <w:tc>
          <w:tcPr>
            <w:tcW w:w="2754" w:type="dxa"/>
          </w:tcPr>
          <w:p w14:paraId="59E3670A" w14:textId="4F6A5857"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Balance Amount /Value</w:t>
            </w:r>
          </w:p>
        </w:tc>
      </w:tr>
      <w:tr w:rsidR="002A1492" w:rsidRPr="00357BB2" w14:paraId="6DF500F8"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649A3428" w14:textId="4E4F87E6"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8</w:t>
            </w:r>
          </w:p>
        </w:tc>
        <w:tc>
          <w:tcPr>
            <w:tcW w:w="2693" w:type="dxa"/>
          </w:tcPr>
          <w:p w14:paraId="0ACFC55E" w14:textId="0BA35581"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_CATEGORY       </w:t>
            </w:r>
          </w:p>
        </w:tc>
        <w:tc>
          <w:tcPr>
            <w:tcW w:w="1560" w:type="dxa"/>
          </w:tcPr>
          <w:p w14:paraId="5FD34AAA" w14:textId="5C05339A" w:rsidR="002A1492" w:rsidRPr="006544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30)  </w:t>
            </w:r>
          </w:p>
        </w:tc>
        <w:tc>
          <w:tcPr>
            <w:tcW w:w="1134" w:type="dxa"/>
          </w:tcPr>
          <w:p w14:paraId="47E43958" w14:textId="72C8762B"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978B9CA" w14:textId="7A6E7B73"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477C4589" w14:textId="36E1FE0B"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CATEGORY       </w:t>
            </w:r>
          </w:p>
        </w:tc>
        <w:tc>
          <w:tcPr>
            <w:tcW w:w="2268" w:type="dxa"/>
          </w:tcPr>
          <w:p w14:paraId="058479BB" w14:textId="692FEB9D"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_CATEGORY       </w:t>
            </w:r>
          </w:p>
        </w:tc>
        <w:tc>
          <w:tcPr>
            <w:tcW w:w="2754" w:type="dxa"/>
          </w:tcPr>
          <w:p w14:paraId="463EB00F" w14:textId="13A01AB5"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357BB2" w14:paraId="6DCF71FC"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6B331BE8" w14:textId="6ED2D053"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39</w:t>
            </w:r>
          </w:p>
        </w:tc>
        <w:tc>
          <w:tcPr>
            <w:tcW w:w="2693" w:type="dxa"/>
          </w:tcPr>
          <w:p w14:paraId="22C29030" w14:textId="3ED06DF7"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1               </w:t>
            </w:r>
          </w:p>
        </w:tc>
        <w:tc>
          <w:tcPr>
            <w:tcW w:w="1560" w:type="dxa"/>
          </w:tcPr>
          <w:p w14:paraId="1D22537D" w14:textId="687FECF5" w:rsidR="002A1492" w:rsidRPr="006544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48E991EA" w14:textId="6E3FB254"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38F9DFE" w14:textId="23F98675"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7ACE6E5" w14:textId="663A8C26"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1               </w:t>
            </w:r>
          </w:p>
        </w:tc>
        <w:tc>
          <w:tcPr>
            <w:tcW w:w="2268" w:type="dxa"/>
          </w:tcPr>
          <w:p w14:paraId="3F22E64A" w14:textId="28A613C1"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1               </w:t>
            </w:r>
          </w:p>
        </w:tc>
        <w:tc>
          <w:tcPr>
            <w:tcW w:w="2754" w:type="dxa"/>
          </w:tcPr>
          <w:p w14:paraId="38E96B8A" w14:textId="002D4ED3"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357BB2" w14:paraId="72E1626F"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4A54BD1E" w14:textId="0F24CACB"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0</w:t>
            </w:r>
          </w:p>
        </w:tc>
        <w:tc>
          <w:tcPr>
            <w:tcW w:w="2693" w:type="dxa"/>
          </w:tcPr>
          <w:p w14:paraId="2FE80962" w14:textId="0BE4AB12"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2               </w:t>
            </w:r>
          </w:p>
        </w:tc>
        <w:tc>
          <w:tcPr>
            <w:tcW w:w="1560" w:type="dxa"/>
          </w:tcPr>
          <w:p w14:paraId="73BCB423" w14:textId="765C1E94" w:rsidR="002A1492" w:rsidRPr="006544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2957A41E" w14:textId="024C00FB"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23FE10D" w14:textId="5C7AE645"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07A97483" w14:textId="5550A43B"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2               </w:t>
            </w:r>
          </w:p>
        </w:tc>
        <w:tc>
          <w:tcPr>
            <w:tcW w:w="2268" w:type="dxa"/>
          </w:tcPr>
          <w:p w14:paraId="0AE76F54" w14:textId="0ADFE8E6"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2               </w:t>
            </w:r>
          </w:p>
        </w:tc>
        <w:tc>
          <w:tcPr>
            <w:tcW w:w="2754" w:type="dxa"/>
          </w:tcPr>
          <w:p w14:paraId="6BA6A3A8" w14:textId="6535A98D"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357BB2" w14:paraId="78154D48"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4B8A26A6" w14:textId="25D97CCD"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1</w:t>
            </w:r>
          </w:p>
        </w:tc>
        <w:tc>
          <w:tcPr>
            <w:tcW w:w="2693" w:type="dxa"/>
          </w:tcPr>
          <w:p w14:paraId="0DF97E8E" w14:textId="3C7BD1C1"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3               </w:t>
            </w:r>
          </w:p>
        </w:tc>
        <w:tc>
          <w:tcPr>
            <w:tcW w:w="1560" w:type="dxa"/>
          </w:tcPr>
          <w:p w14:paraId="3778D5AB" w14:textId="03118174" w:rsidR="002A1492" w:rsidRPr="006544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31A9D0EC" w14:textId="7FFD6B23"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AC0B25E" w14:textId="12BFDDBE"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2D87A8AD" w14:textId="581F9906"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3               </w:t>
            </w:r>
          </w:p>
        </w:tc>
        <w:tc>
          <w:tcPr>
            <w:tcW w:w="2268" w:type="dxa"/>
          </w:tcPr>
          <w:p w14:paraId="485EB73C" w14:textId="269543E0"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3               </w:t>
            </w:r>
          </w:p>
        </w:tc>
        <w:tc>
          <w:tcPr>
            <w:tcW w:w="2754" w:type="dxa"/>
          </w:tcPr>
          <w:p w14:paraId="74A85016" w14:textId="56B66934"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357BB2" w14:paraId="38F04938"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6442B592" w14:textId="39948687"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2</w:t>
            </w:r>
          </w:p>
        </w:tc>
        <w:tc>
          <w:tcPr>
            <w:tcW w:w="2693" w:type="dxa"/>
          </w:tcPr>
          <w:p w14:paraId="6E3C89F6" w14:textId="6E8BCB79"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4               </w:t>
            </w:r>
          </w:p>
        </w:tc>
        <w:tc>
          <w:tcPr>
            <w:tcW w:w="1560" w:type="dxa"/>
          </w:tcPr>
          <w:p w14:paraId="2385A019" w14:textId="09BF3744" w:rsidR="002A1492" w:rsidRPr="006544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585BB121" w14:textId="34FF4D9D"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50A714DB" w14:textId="6A2B09F3"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4D7F58B" w14:textId="26192314"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4               </w:t>
            </w:r>
          </w:p>
        </w:tc>
        <w:tc>
          <w:tcPr>
            <w:tcW w:w="2268" w:type="dxa"/>
          </w:tcPr>
          <w:p w14:paraId="5BF3A31F" w14:textId="5D77262E"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4               </w:t>
            </w:r>
          </w:p>
        </w:tc>
        <w:tc>
          <w:tcPr>
            <w:tcW w:w="2754" w:type="dxa"/>
          </w:tcPr>
          <w:p w14:paraId="2CC5BCFF" w14:textId="2EEED618"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357BB2" w14:paraId="3179A611"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7535C73A" w14:textId="31F33519"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3</w:t>
            </w:r>
          </w:p>
        </w:tc>
        <w:tc>
          <w:tcPr>
            <w:tcW w:w="2693" w:type="dxa"/>
          </w:tcPr>
          <w:p w14:paraId="2B28ECC4" w14:textId="64772243"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5               </w:t>
            </w:r>
          </w:p>
        </w:tc>
        <w:tc>
          <w:tcPr>
            <w:tcW w:w="1560" w:type="dxa"/>
          </w:tcPr>
          <w:p w14:paraId="5C0FD5DF" w14:textId="0D2DAD62" w:rsidR="002A1492" w:rsidRPr="006544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668CAE77" w14:textId="2C52BA05"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3E0DFEFF" w14:textId="19FB9EBE"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9FC4877" w14:textId="20F79401"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5               </w:t>
            </w:r>
          </w:p>
        </w:tc>
        <w:tc>
          <w:tcPr>
            <w:tcW w:w="2268" w:type="dxa"/>
          </w:tcPr>
          <w:p w14:paraId="1E74D02E" w14:textId="6E9548B0"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5               </w:t>
            </w:r>
          </w:p>
        </w:tc>
        <w:tc>
          <w:tcPr>
            <w:tcW w:w="2754" w:type="dxa"/>
          </w:tcPr>
          <w:p w14:paraId="02632B1D" w14:textId="1B982745"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357BB2" w14:paraId="73F0EB3F"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12C8D2F0" w14:textId="37B7A617"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4</w:t>
            </w:r>
          </w:p>
        </w:tc>
        <w:tc>
          <w:tcPr>
            <w:tcW w:w="2693" w:type="dxa"/>
          </w:tcPr>
          <w:p w14:paraId="3D50FE41" w14:textId="22C02AF4"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6               </w:t>
            </w:r>
          </w:p>
        </w:tc>
        <w:tc>
          <w:tcPr>
            <w:tcW w:w="1560" w:type="dxa"/>
          </w:tcPr>
          <w:p w14:paraId="6736DEE0" w14:textId="4EA66862" w:rsidR="002A1492" w:rsidRPr="006544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3F111A5B" w14:textId="3DC48F25"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E2CECE1" w14:textId="7AA5A893"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C8822B7" w14:textId="18F276A6"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6               </w:t>
            </w:r>
          </w:p>
        </w:tc>
        <w:tc>
          <w:tcPr>
            <w:tcW w:w="2268" w:type="dxa"/>
          </w:tcPr>
          <w:p w14:paraId="3DA8C26A" w14:textId="30D74C86"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6               </w:t>
            </w:r>
          </w:p>
        </w:tc>
        <w:tc>
          <w:tcPr>
            <w:tcW w:w="2754" w:type="dxa"/>
          </w:tcPr>
          <w:p w14:paraId="0E3720C5" w14:textId="37273FA9"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357BB2" w14:paraId="2038132F"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7C7DCD3D" w14:textId="067DCA94"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5</w:t>
            </w:r>
          </w:p>
        </w:tc>
        <w:tc>
          <w:tcPr>
            <w:tcW w:w="2693" w:type="dxa"/>
          </w:tcPr>
          <w:p w14:paraId="01379905" w14:textId="728D221D"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7               </w:t>
            </w:r>
          </w:p>
        </w:tc>
        <w:tc>
          <w:tcPr>
            <w:tcW w:w="1560" w:type="dxa"/>
          </w:tcPr>
          <w:p w14:paraId="4CF61208" w14:textId="039B17FB" w:rsidR="002A1492" w:rsidRPr="006544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171EA61C" w14:textId="72BC9C2D"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DD74004" w14:textId="15889A38"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5BF83A4" w14:textId="3BD0A7D9"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7               </w:t>
            </w:r>
          </w:p>
        </w:tc>
        <w:tc>
          <w:tcPr>
            <w:tcW w:w="2268" w:type="dxa"/>
          </w:tcPr>
          <w:p w14:paraId="6F29E82B" w14:textId="5229B7DA"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7               </w:t>
            </w:r>
          </w:p>
        </w:tc>
        <w:tc>
          <w:tcPr>
            <w:tcW w:w="2754" w:type="dxa"/>
          </w:tcPr>
          <w:p w14:paraId="35BC9F4D" w14:textId="77C1F5B5"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357BB2" w14:paraId="249183AF"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2244AD1F" w14:textId="500D9EB4"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6</w:t>
            </w:r>
          </w:p>
        </w:tc>
        <w:tc>
          <w:tcPr>
            <w:tcW w:w="2693" w:type="dxa"/>
          </w:tcPr>
          <w:p w14:paraId="3FB236D5" w14:textId="0986E641"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8               </w:t>
            </w:r>
          </w:p>
        </w:tc>
        <w:tc>
          <w:tcPr>
            <w:tcW w:w="1560" w:type="dxa"/>
          </w:tcPr>
          <w:p w14:paraId="32EE688A" w14:textId="7182805F" w:rsidR="002A1492" w:rsidRPr="006544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7F2D43D4" w14:textId="772AC761"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6902A15" w14:textId="27D93187"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3AB2A17" w14:textId="0EB4A5BD"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8               </w:t>
            </w:r>
          </w:p>
        </w:tc>
        <w:tc>
          <w:tcPr>
            <w:tcW w:w="2268" w:type="dxa"/>
          </w:tcPr>
          <w:p w14:paraId="387A929E" w14:textId="12E8BDE2" w:rsidR="002A1492" w:rsidRPr="00357BB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8               </w:t>
            </w:r>
          </w:p>
        </w:tc>
        <w:tc>
          <w:tcPr>
            <w:tcW w:w="2754" w:type="dxa"/>
          </w:tcPr>
          <w:p w14:paraId="51577E34" w14:textId="66FC0D3F"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357BB2" w14:paraId="40DCD47A"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7D758E89" w14:textId="2F5E19C4"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7</w:t>
            </w:r>
          </w:p>
        </w:tc>
        <w:tc>
          <w:tcPr>
            <w:tcW w:w="2693" w:type="dxa"/>
          </w:tcPr>
          <w:p w14:paraId="21EA264B" w14:textId="24BAD982"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 xml:space="preserve">ATTRIBUTE9               </w:t>
            </w:r>
          </w:p>
        </w:tc>
        <w:tc>
          <w:tcPr>
            <w:tcW w:w="1560" w:type="dxa"/>
          </w:tcPr>
          <w:p w14:paraId="2ECBBCED" w14:textId="6F254493" w:rsidR="002A1492" w:rsidRPr="006544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591B93FB" w14:textId="2A785C6C"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208F3C1" w14:textId="1BB49335"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C7BF858" w14:textId="422EE102"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9               </w:t>
            </w:r>
          </w:p>
        </w:tc>
        <w:tc>
          <w:tcPr>
            <w:tcW w:w="2268" w:type="dxa"/>
          </w:tcPr>
          <w:p w14:paraId="3AF341E1" w14:textId="54C3BFFC" w:rsidR="002A1492" w:rsidRPr="00357BB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F05FC">
              <w:rPr>
                <w:rFonts w:ascii="Calibri Light" w:hAnsi="Calibri Light" w:cs="Calibri Light"/>
                <w:color w:val="000000"/>
                <w:sz w:val="16"/>
                <w:szCs w:val="16"/>
              </w:rPr>
              <w:t xml:space="preserve">ATTRIBUTE9               </w:t>
            </w:r>
          </w:p>
        </w:tc>
        <w:tc>
          <w:tcPr>
            <w:tcW w:w="2754" w:type="dxa"/>
          </w:tcPr>
          <w:p w14:paraId="21331C99" w14:textId="6E952AB0"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357BB2" w14:paraId="07382132"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666C8446" w14:textId="0D0F7ABC"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8</w:t>
            </w:r>
          </w:p>
        </w:tc>
        <w:tc>
          <w:tcPr>
            <w:tcW w:w="2693" w:type="dxa"/>
          </w:tcPr>
          <w:p w14:paraId="6C1B542F" w14:textId="090CB15A"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0</w:t>
            </w:r>
            <w:r w:rsidRPr="00CF05FC">
              <w:rPr>
                <w:rFonts w:ascii="Calibri Light" w:hAnsi="Calibri Light" w:cs="Calibri Light"/>
                <w:color w:val="000000"/>
                <w:sz w:val="16"/>
                <w:szCs w:val="16"/>
              </w:rPr>
              <w:t xml:space="preserve">               </w:t>
            </w:r>
          </w:p>
        </w:tc>
        <w:tc>
          <w:tcPr>
            <w:tcW w:w="1560" w:type="dxa"/>
          </w:tcPr>
          <w:p w14:paraId="6F797859" w14:textId="0C6551D9" w:rsidR="002A1492" w:rsidRPr="00E8587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220AD01E" w14:textId="2601B98A"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13DEC407" w14:textId="2B37B674"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6412EBB3" w14:textId="0C659619"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0</w:t>
            </w:r>
            <w:r w:rsidRPr="00CF05FC">
              <w:rPr>
                <w:rFonts w:ascii="Calibri Light" w:hAnsi="Calibri Light" w:cs="Calibri Light"/>
                <w:color w:val="000000"/>
                <w:sz w:val="16"/>
                <w:szCs w:val="16"/>
              </w:rPr>
              <w:t xml:space="preserve">               </w:t>
            </w:r>
          </w:p>
        </w:tc>
        <w:tc>
          <w:tcPr>
            <w:tcW w:w="2268" w:type="dxa"/>
          </w:tcPr>
          <w:p w14:paraId="44E923D8" w14:textId="73C99BE0"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0</w:t>
            </w:r>
            <w:r w:rsidRPr="00CF05FC">
              <w:rPr>
                <w:rFonts w:ascii="Calibri Light" w:hAnsi="Calibri Light" w:cs="Calibri Light"/>
                <w:color w:val="000000"/>
                <w:sz w:val="16"/>
                <w:szCs w:val="16"/>
              </w:rPr>
              <w:t xml:space="preserve">               </w:t>
            </w:r>
          </w:p>
        </w:tc>
        <w:tc>
          <w:tcPr>
            <w:tcW w:w="2754" w:type="dxa"/>
          </w:tcPr>
          <w:p w14:paraId="3F10EBF0" w14:textId="77777777"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357BB2" w14:paraId="5BAAEDDB"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2B1C7793" w14:textId="3D67B556"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49</w:t>
            </w:r>
          </w:p>
        </w:tc>
        <w:tc>
          <w:tcPr>
            <w:tcW w:w="2693" w:type="dxa"/>
          </w:tcPr>
          <w:p w14:paraId="7E2416EB" w14:textId="615BCD2D"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1</w:t>
            </w:r>
            <w:r w:rsidRPr="00CF05FC">
              <w:rPr>
                <w:rFonts w:ascii="Calibri Light" w:hAnsi="Calibri Light" w:cs="Calibri Light"/>
                <w:color w:val="000000"/>
                <w:sz w:val="16"/>
                <w:szCs w:val="16"/>
              </w:rPr>
              <w:t xml:space="preserve">             </w:t>
            </w:r>
          </w:p>
        </w:tc>
        <w:tc>
          <w:tcPr>
            <w:tcW w:w="1560" w:type="dxa"/>
          </w:tcPr>
          <w:p w14:paraId="49903161" w14:textId="08D493E2" w:rsidR="002A1492" w:rsidRPr="00E8587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3BC32164" w14:textId="5E3A06AA"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7E4DA49" w14:textId="731E7F1F"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196FE02" w14:textId="04B104D6"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1</w:t>
            </w:r>
            <w:r w:rsidRPr="00CF05FC">
              <w:rPr>
                <w:rFonts w:ascii="Calibri Light" w:hAnsi="Calibri Light" w:cs="Calibri Light"/>
                <w:color w:val="000000"/>
                <w:sz w:val="16"/>
                <w:szCs w:val="16"/>
              </w:rPr>
              <w:t xml:space="preserve">             </w:t>
            </w:r>
          </w:p>
        </w:tc>
        <w:tc>
          <w:tcPr>
            <w:tcW w:w="2268" w:type="dxa"/>
          </w:tcPr>
          <w:p w14:paraId="089B6441" w14:textId="4A8F7C9D"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1</w:t>
            </w:r>
            <w:r w:rsidRPr="00CF05FC">
              <w:rPr>
                <w:rFonts w:ascii="Calibri Light" w:hAnsi="Calibri Light" w:cs="Calibri Light"/>
                <w:color w:val="000000"/>
                <w:sz w:val="16"/>
                <w:szCs w:val="16"/>
              </w:rPr>
              <w:t xml:space="preserve">             </w:t>
            </w:r>
          </w:p>
        </w:tc>
        <w:tc>
          <w:tcPr>
            <w:tcW w:w="2754" w:type="dxa"/>
          </w:tcPr>
          <w:p w14:paraId="4C61B6B4" w14:textId="77777777"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357BB2" w14:paraId="28563A43"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0EF7353E" w14:textId="16F8E3A4"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50</w:t>
            </w:r>
          </w:p>
        </w:tc>
        <w:tc>
          <w:tcPr>
            <w:tcW w:w="2693" w:type="dxa"/>
          </w:tcPr>
          <w:p w14:paraId="3CC25780" w14:textId="46717385"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2</w:t>
            </w:r>
            <w:r w:rsidRPr="00CF05FC">
              <w:rPr>
                <w:rFonts w:ascii="Calibri Light" w:hAnsi="Calibri Light" w:cs="Calibri Light"/>
                <w:color w:val="000000"/>
                <w:sz w:val="16"/>
                <w:szCs w:val="16"/>
              </w:rPr>
              <w:t xml:space="preserve">             </w:t>
            </w:r>
          </w:p>
        </w:tc>
        <w:tc>
          <w:tcPr>
            <w:tcW w:w="1560" w:type="dxa"/>
          </w:tcPr>
          <w:p w14:paraId="06A3AA63" w14:textId="4D8E3231" w:rsidR="002A1492" w:rsidRPr="00E8587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4FCC461F" w14:textId="632865D4"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6AAAE8E7" w14:textId="1FD762AA"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39B5D75C" w14:textId="78424523"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2</w:t>
            </w:r>
            <w:r w:rsidRPr="00CF05FC">
              <w:rPr>
                <w:rFonts w:ascii="Calibri Light" w:hAnsi="Calibri Light" w:cs="Calibri Light"/>
                <w:color w:val="000000"/>
                <w:sz w:val="16"/>
                <w:szCs w:val="16"/>
              </w:rPr>
              <w:t xml:space="preserve">             </w:t>
            </w:r>
          </w:p>
        </w:tc>
        <w:tc>
          <w:tcPr>
            <w:tcW w:w="2268" w:type="dxa"/>
          </w:tcPr>
          <w:p w14:paraId="1013BE6A" w14:textId="5A2A46EF"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2</w:t>
            </w:r>
            <w:r w:rsidRPr="00CF05FC">
              <w:rPr>
                <w:rFonts w:ascii="Calibri Light" w:hAnsi="Calibri Light" w:cs="Calibri Light"/>
                <w:color w:val="000000"/>
                <w:sz w:val="16"/>
                <w:szCs w:val="16"/>
              </w:rPr>
              <w:t xml:space="preserve">             </w:t>
            </w:r>
          </w:p>
        </w:tc>
        <w:tc>
          <w:tcPr>
            <w:tcW w:w="2754" w:type="dxa"/>
          </w:tcPr>
          <w:p w14:paraId="607CA1C0" w14:textId="77777777"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357BB2" w14:paraId="1A304681"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4A79DF13" w14:textId="2797C014"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51</w:t>
            </w:r>
          </w:p>
        </w:tc>
        <w:tc>
          <w:tcPr>
            <w:tcW w:w="2693" w:type="dxa"/>
          </w:tcPr>
          <w:p w14:paraId="406FB6F1" w14:textId="709B2670"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3</w:t>
            </w:r>
            <w:r w:rsidRPr="00CF05FC">
              <w:rPr>
                <w:rFonts w:ascii="Calibri Light" w:hAnsi="Calibri Light" w:cs="Calibri Light"/>
                <w:color w:val="000000"/>
                <w:sz w:val="16"/>
                <w:szCs w:val="16"/>
              </w:rPr>
              <w:t xml:space="preserve">             </w:t>
            </w:r>
          </w:p>
        </w:tc>
        <w:tc>
          <w:tcPr>
            <w:tcW w:w="1560" w:type="dxa"/>
          </w:tcPr>
          <w:p w14:paraId="18CA09A1" w14:textId="30D0C71C" w:rsidR="002A1492" w:rsidRPr="00E8587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19E0234F" w14:textId="5473506B"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46B73B8E" w14:textId="66E0EB24"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E7496B7" w14:textId="7831D0CF"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3</w:t>
            </w:r>
            <w:r w:rsidRPr="00CF05FC">
              <w:rPr>
                <w:rFonts w:ascii="Calibri Light" w:hAnsi="Calibri Light" w:cs="Calibri Light"/>
                <w:color w:val="000000"/>
                <w:sz w:val="16"/>
                <w:szCs w:val="16"/>
              </w:rPr>
              <w:t xml:space="preserve">             </w:t>
            </w:r>
          </w:p>
        </w:tc>
        <w:tc>
          <w:tcPr>
            <w:tcW w:w="2268" w:type="dxa"/>
          </w:tcPr>
          <w:p w14:paraId="59C6EC68" w14:textId="730E1F79"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3</w:t>
            </w:r>
            <w:r w:rsidRPr="00CF05FC">
              <w:rPr>
                <w:rFonts w:ascii="Calibri Light" w:hAnsi="Calibri Light" w:cs="Calibri Light"/>
                <w:color w:val="000000"/>
                <w:sz w:val="16"/>
                <w:szCs w:val="16"/>
              </w:rPr>
              <w:t xml:space="preserve">             </w:t>
            </w:r>
          </w:p>
        </w:tc>
        <w:tc>
          <w:tcPr>
            <w:tcW w:w="2754" w:type="dxa"/>
          </w:tcPr>
          <w:p w14:paraId="3F682A6C" w14:textId="77777777"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2A1492" w:rsidRPr="00357BB2" w14:paraId="7BAF41AA" w14:textId="77777777" w:rsidTr="00484666">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704" w:type="dxa"/>
            <w:vAlign w:val="bottom"/>
          </w:tcPr>
          <w:p w14:paraId="5BF78BF4" w14:textId="23EF4C08"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52</w:t>
            </w:r>
          </w:p>
        </w:tc>
        <w:tc>
          <w:tcPr>
            <w:tcW w:w="2693" w:type="dxa"/>
          </w:tcPr>
          <w:p w14:paraId="42C0E941" w14:textId="317B03E0"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4</w:t>
            </w:r>
            <w:r w:rsidRPr="00CF05FC">
              <w:rPr>
                <w:rFonts w:ascii="Calibri Light" w:hAnsi="Calibri Light" w:cs="Calibri Light"/>
                <w:color w:val="000000"/>
                <w:sz w:val="16"/>
                <w:szCs w:val="16"/>
              </w:rPr>
              <w:t xml:space="preserve">             </w:t>
            </w:r>
          </w:p>
        </w:tc>
        <w:tc>
          <w:tcPr>
            <w:tcW w:w="1560" w:type="dxa"/>
          </w:tcPr>
          <w:p w14:paraId="7DC145BD" w14:textId="43ECB704" w:rsidR="002A1492" w:rsidRPr="00E85872"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7A9D6FC6" w14:textId="6B35E9F2"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04D5F28C" w14:textId="0E5CCC6C" w:rsidR="002A1492" w:rsidRPr="000028A4"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1EC6A2D4" w14:textId="54D2ACC9"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4</w:t>
            </w:r>
            <w:r w:rsidRPr="00CF05FC">
              <w:rPr>
                <w:rFonts w:ascii="Calibri Light" w:hAnsi="Calibri Light" w:cs="Calibri Light"/>
                <w:color w:val="000000"/>
                <w:sz w:val="16"/>
                <w:szCs w:val="16"/>
              </w:rPr>
              <w:t xml:space="preserve">             </w:t>
            </w:r>
          </w:p>
        </w:tc>
        <w:tc>
          <w:tcPr>
            <w:tcW w:w="2268" w:type="dxa"/>
          </w:tcPr>
          <w:p w14:paraId="45615ACF" w14:textId="791F9F5C" w:rsidR="002A1492" w:rsidRPr="00CF05FC"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4</w:t>
            </w:r>
            <w:r w:rsidRPr="00CF05FC">
              <w:rPr>
                <w:rFonts w:ascii="Calibri Light" w:hAnsi="Calibri Light" w:cs="Calibri Light"/>
                <w:color w:val="000000"/>
                <w:sz w:val="16"/>
                <w:szCs w:val="16"/>
              </w:rPr>
              <w:t xml:space="preserve">             </w:t>
            </w:r>
          </w:p>
        </w:tc>
        <w:tc>
          <w:tcPr>
            <w:tcW w:w="2754" w:type="dxa"/>
          </w:tcPr>
          <w:p w14:paraId="42E58F17" w14:textId="77777777" w:rsidR="002A1492" w:rsidRPr="0058032D" w:rsidRDefault="002A1492" w:rsidP="002A1492">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2A1492" w:rsidRPr="00357BB2" w14:paraId="236AD77F" w14:textId="77777777" w:rsidTr="00484666">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vAlign w:val="bottom"/>
          </w:tcPr>
          <w:p w14:paraId="484FC660" w14:textId="19D6E6E6"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b w:val="0"/>
                <w:bCs w:val="0"/>
                <w:color w:val="000000"/>
                <w:sz w:val="16"/>
                <w:szCs w:val="16"/>
              </w:rPr>
            </w:pPr>
            <w:r w:rsidRPr="002A1492">
              <w:rPr>
                <w:rFonts w:asciiTheme="majorHAnsi" w:hAnsiTheme="majorHAnsi" w:cstheme="majorHAnsi"/>
                <w:b w:val="0"/>
                <w:bCs w:val="0"/>
                <w:color w:val="000000"/>
                <w:sz w:val="16"/>
                <w:szCs w:val="16"/>
              </w:rPr>
              <w:t>53</w:t>
            </w:r>
          </w:p>
        </w:tc>
        <w:tc>
          <w:tcPr>
            <w:tcW w:w="2693" w:type="dxa"/>
          </w:tcPr>
          <w:p w14:paraId="377A308F" w14:textId="3D4F6120"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5</w:t>
            </w:r>
            <w:r w:rsidRPr="00CF05FC">
              <w:rPr>
                <w:rFonts w:ascii="Calibri Light" w:hAnsi="Calibri Light" w:cs="Calibri Light"/>
                <w:color w:val="000000"/>
                <w:sz w:val="16"/>
                <w:szCs w:val="16"/>
              </w:rPr>
              <w:t xml:space="preserve">             </w:t>
            </w:r>
          </w:p>
        </w:tc>
        <w:tc>
          <w:tcPr>
            <w:tcW w:w="1560" w:type="dxa"/>
          </w:tcPr>
          <w:p w14:paraId="65A5B610" w14:textId="72FB2CA0" w:rsidR="002A1492" w:rsidRPr="00E85872"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E85872">
              <w:rPr>
                <w:rFonts w:ascii="Calibri Light" w:hAnsi="Calibri Light" w:cs="Calibri Light"/>
                <w:color w:val="000000"/>
                <w:sz w:val="16"/>
                <w:szCs w:val="16"/>
              </w:rPr>
              <w:t xml:space="preserve">VARCHAR2(150) </w:t>
            </w:r>
          </w:p>
        </w:tc>
        <w:tc>
          <w:tcPr>
            <w:tcW w:w="1134" w:type="dxa"/>
          </w:tcPr>
          <w:p w14:paraId="21467508" w14:textId="28EBFCFF"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708" w:type="dxa"/>
          </w:tcPr>
          <w:p w14:paraId="270478FE" w14:textId="00559AAF" w:rsidR="002A1492" w:rsidRPr="000028A4"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27" w:type="dxa"/>
          </w:tcPr>
          <w:p w14:paraId="71A26DE1" w14:textId="54FB5FAF"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5</w:t>
            </w:r>
            <w:r w:rsidRPr="00CF05FC">
              <w:rPr>
                <w:rFonts w:ascii="Calibri Light" w:hAnsi="Calibri Light" w:cs="Calibri Light"/>
                <w:color w:val="000000"/>
                <w:sz w:val="16"/>
                <w:szCs w:val="16"/>
              </w:rPr>
              <w:t xml:space="preserve">             </w:t>
            </w:r>
          </w:p>
        </w:tc>
        <w:tc>
          <w:tcPr>
            <w:tcW w:w="2268" w:type="dxa"/>
          </w:tcPr>
          <w:p w14:paraId="7F5E471F" w14:textId="02A19438" w:rsidR="002A1492" w:rsidRPr="00CF05FC"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F05FC">
              <w:rPr>
                <w:rFonts w:ascii="Calibri Light" w:hAnsi="Calibri Light" w:cs="Calibri Light"/>
                <w:color w:val="000000"/>
                <w:sz w:val="16"/>
                <w:szCs w:val="16"/>
              </w:rPr>
              <w:t>ATTRIBUTE</w:t>
            </w:r>
            <w:r>
              <w:rPr>
                <w:rFonts w:ascii="Calibri Light" w:hAnsi="Calibri Light" w:cs="Calibri Light"/>
                <w:color w:val="000000"/>
                <w:sz w:val="16"/>
                <w:szCs w:val="16"/>
              </w:rPr>
              <w:t>15</w:t>
            </w:r>
            <w:r w:rsidRPr="00CF05FC">
              <w:rPr>
                <w:rFonts w:ascii="Calibri Light" w:hAnsi="Calibri Light" w:cs="Calibri Light"/>
                <w:color w:val="000000"/>
                <w:sz w:val="16"/>
                <w:szCs w:val="16"/>
              </w:rPr>
              <w:t xml:space="preserve">             </w:t>
            </w:r>
          </w:p>
        </w:tc>
        <w:tc>
          <w:tcPr>
            <w:tcW w:w="2754" w:type="dxa"/>
          </w:tcPr>
          <w:p w14:paraId="5EDB702A" w14:textId="77777777" w:rsidR="002A1492" w:rsidRPr="0058032D" w:rsidRDefault="002A1492" w:rsidP="002A1492">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bl>
    <w:p w14:paraId="198F237C" w14:textId="77777777" w:rsidR="002C4E27" w:rsidRPr="00C90D78" w:rsidRDefault="002C4E27" w:rsidP="00C90D78">
      <w:pPr>
        <w:pStyle w:val="Bullet"/>
        <w:ind w:left="513" w:hanging="513"/>
        <w:rPr>
          <w:rFonts w:ascii="Calibri Light" w:hAnsi="Calibri Light" w:cs="Arial"/>
          <w:color w:val="4F4F4F"/>
          <w:sz w:val="22"/>
          <w:szCs w:val="22"/>
          <w:lang w:val="en-GB" w:eastAsia="en-IE"/>
        </w:rPr>
      </w:pPr>
    </w:p>
    <w:p w14:paraId="23CB9DD5" w14:textId="4A20EC0E" w:rsidR="00E055C0" w:rsidRDefault="00E055C0" w:rsidP="00E055C0">
      <w:pPr>
        <w:pStyle w:val="Heading3"/>
      </w:pPr>
      <w:bookmarkStart w:id="67" w:name="_Toc142915648"/>
      <w:r>
        <w:t>Mapping</w:t>
      </w:r>
      <w:bookmarkEnd w:id="67"/>
      <w:r>
        <w:t xml:space="preserve"> </w:t>
      </w:r>
    </w:p>
    <w:p w14:paraId="5572AED2" w14:textId="1023023F" w:rsidR="00E055C0" w:rsidRDefault="00E055C0" w:rsidP="00E055C0"/>
    <w:tbl>
      <w:tblPr>
        <w:tblStyle w:val="GridTable4-Accent11"/>
        <w:tblW w:w="0" w:type="auto"/>
        <w:tblLook w:val="04A0" w:firstRow="1" w:lastRow="0" w:firstColumn="1" w:lastColumn="0" w:noHBand="0" w:noVBand="1"/>
      </w:tblPr>
      <w:tblGrid>
        <w:gridCol w:w="2471"/>
        <w:gridCol w:w="3058"/>
      </w:tblGrid>
      <w:tr w:rsidR="00C60401" w:rsidRPr="006A1109" w14:paraId="1B362C09"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0881AE8" w14:textId="77777777" w:rsidR="00C60401" w:rsidRPr="006A1109" w:rsidRDefault="00C60401"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07D1FB5" w14:textId="77777777" w:rsidR="00C60401" w:rsidRPr="006A1109" w:rsidRDefault="00C60401"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C60401" w:rsidRPr="006A1109" w14:paraId="75F9EDC1"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844217A" w14:textId="77777777" w:rsidR="00C60401" w:rsidRPr="006A1109" w:rsidRDefault="00C60401"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38C4EE62" w14:textId="77777777" w:rsidR="00C60401" w:rsidRPr="006A1109" w:rsidRDefault="00C60401"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6B322BAF" w14:textId="77777777" w:rsidR="005772C8" w:rsidRPr="005772C8" w:rsidRDefault="005772C8" w:rsidP="005772C8"/>
    <w:p w14:paraId="5B90EE9C" w14:textId="1B22A63B" w:rsidR="00E81536" w:rsidRDefault="00DE6721" w:rsidP="00522F47">
      <w:pPr>
        <w:pStyle w:val="Heading2"/>
      </w:pPr>
      <w:bookmarkStart w:id="68" w:name="_Toc142915649"/>
      <w:r>
        <w:lastRenderedPageBreak/>
        <w:t>Element Entry</w:t>
      </w:r>
      <w:bookmarkEnd w:id="68"/>
    </w:p>
    <w:p w14:paraId="2A624810" w14:textId="548DFD58"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Data File Name: </w:t>
      </w:r>
      <w:r w:rsidR="00FC0194" w:rsidRPr="00FC0194">
        <w:rPr>
          <w:rFonts w:ascii="Calibri Light" w:hAnsi="Calibri Light" w:cs="Arial"/>
          <w:color w:val="4F4F4F"/>
          <w:sz w:val="22"/>
          <w:szCs w:val="22"/>
          <w:lang w:val="en-GB" w:eastAsia="en-IE"/>
        </w:rPr>
        <w:t>XXMX_</w:t>
      </w:r>
      <w:r w:rsidR="00DE6721">
        <w:rPr>
          <w:rFonts w:ascii="Calibri Light" w:hAnsi="Calibri Light" w:cs="Arial"/>
          <w:color w:val="4F4F4F"/>
          <w:sz w:val="22"/>
          <w:szCs w:val="22"/>
          <w:lang w:val="en-GB" w:eastAsia="en-IE"/>
        </w:rPr>
        <w:t>PAY_ELEM_ENTRIES</w:t>
      </w:r>
      <w:r w:rsidR="004F0C6E">
        <w:rPr>
          <w:rFonts w:ascii="Calibri Light" w:hAnsi="Calibri Light" w:cs="Arial"/>
          <w:color w:val="4F4F4F"/>
          <w:sz w:val="22"/>
          <w:szCs w:val="22"/>
          <w:lang w:val="en-GB" w:eastAsia="en-IE"/>
        </w:rPr>
        <w:t>_</w:t>
      </w:r>
      <w:r w:rsidR="00DE6721">
        <w:rPr>
          <w:rFonts w:ascii="Calibri Light" w:hAnsi="Calibri Light" w:cs="Arial"/>
          <w:color w:val="4F4F4F"/>
          <w:sz w:val="22"/>
          <w:szCs w:val="22"/>
          <w:lang w:val="en-GB" w:eastAsia="en-IE"/>
        </w:rPr>
        <w:t>STG</w:t>
      </w:r>
      <w:r w:rsidRPr="00E47A7C">
        <w:rPr>
          <w:rFonts w:ascii="Calibri Light" w:hAnsi="Calibri Light" w:cs="Arial"/>
          <w:color w:val="4F4F4F"/>
          <w:sz w:val="22"/>
          <w:szCs w:val="22"/>
          <w:lang w:val="en-GB" w:eastAsia="en-IE"/>
        </w:rPr>
        <w:t>.dat</w:t>
      </w:r>
    </w:p>
    <w:p w14:paraId="17735E5D" w14:textId="7A905EA7"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Staging table: </w:t>
      </w:r>
      <w:r w:rsidR="004843FA" w:rsidRPr="00FC0194">
        <w:rPr>
          <w:rFonts w:ascii="Calibri Light" w:hAnsi="Calibri Light" w:cs="Arial"/>
          <w:color w:val="4F4F4F"/>
          <w:sz w:val="22"/>
          <w:szCs w:val="22"/>
          <w:lang w:val="en-GB" w:eastAsia="en-IE"/>
        </w:rPr>
        <w:t>XXMX_</w:t>
      </w:r>
      <w:r w:rsidR="004843FA">
        <w:rPr>
          <w:rFonts w:ascii="Calibri Light" w:hAnsi="Calibri Light" w:cs="Arial"/>
          <w:color w:val="4F4F4F"/>
          <w:sz w:val="22"/>
          <w:szCs w:val="22"/>
          <w:lang w:val="en-GB" w:eastAsia="en-IE"/>
        </w:rPr>
        <w:t>PAY_ELEMENTS_STG</w:t>
      </w:r>
      <w:r w:rsidR="004843FA" w:rsidRPr="00FC0194">
        <w:rPr>
          <w:rFonts w:ascii="Calibri Light" w:hAnsi="Calibri Light" w:cs="Arial"/>
          <w:color w:val="4F4F4F"/>
          <w:sz w:val="22"/>
          <w:szCs w:val="22"/>
          <w:lang w:val="en-GB" w:eastAsia="en-IE"/>
        </w:rPr>
        <w:t xml:space="preserve"> </w:t>
      </w:r>
      <w:r w:rsidR="004843FA">
        <w:rPr>
          <w:rFonts w:ascii="Calibri Light" w:hAnsi="Calibri Light" w:cs="Arial"/>
          <w:color w:val="4F4F4F"/>
          <w:sz w:val="22"/>
          <w:szCs w:val="22"/>
          <w:lang w:val="en-GB" w:eastAsia="en-IE"/>
        </w:rPr>
        <w:t>,</w:t>
      </w:r>
      <w:r w:rsidR="00DE6721" w:rsidRPr="00FC0194">
        <w:rPr>
          <w:rFonts w:ascii="Calibri Light" w:hAnsi="Calibri Light" w:cs="Arial"/>
          <w:color w:val="4F4F4F"/>
          <w:sz w:val="22"/>
          <w:szCs w:val="22"/>
          <w:lang w:val="en-GB" w:eastAsia="en-IE"/>
        </w:rPr>
        <w:t>XXMX_</w:t>
      </w:r>
      <w:r w:rsidR="00DE6721">
        <w:rPr>
          <w:rFonts w:ascii="Calibri Light" w:hAnsi="Calibri Light" w:cs="Arial"/>
          <w:color w:val="4F4F4F"/>
          <w:sz w:val="22"/>
          <w:szCs w:val="22"/>
          <w:lang w:val="en-GB" w:eastAsia="en-IE"/>
        </w:rPr>
        <w:t>PAY_ELEM_ENTRIES_STG</w:t>
      </w:r>
    </w:p>
    <w:p w14:paraId="188B626B" w14:textId="0C927D06" w:rsidR="004843FA" w:rsidRPr="00E47A7C" w:rsidRDefault="00E47A7C" w:rsidP="004843FA">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Transform Table: </w:t>
      </w:r>
      <w:r w:rsidR="00DE6721" w:rsidRPr="00FC0194">
        <w:rPr>
          <w:rFonts w:ascii="Calibri Light" w:hAnsi="Calibri Light" w:cs="Arial"/>
          <w:color w:val="4F4F4F"/>
          <w:sz w:val="22"/>
          <w:szCs w:val="22"/>
          <w:lang w:val="en-GB" w:eastAsia="en-IE"/>
        </w:rPr>
        <w:t>XXMX_</w:t>
      </w:r>
      <w:r w:rsidR="00DE6721">
        <w:rPr>
          <w:rFonts w:ascii="Calibri Light" w:hAnsi="Calibri Light" w:cs="Arial"/>
          <w:color w:val="4F4F4F"/>
          <w:sz w:val="22"/>
          <w:szCs w:val="22"/>
          <w:lang w:val="en-GB" w:eastAsia="en-IE"/>
        </w:rPr>
        <w:t>PAY_ELEM</w:t>
      </w:r>
      <w:r w:rsidR="004843FA">
        <w:rPr>
          <w:rFonts w:ascii="Calibri Light" w:hAnsi="Calibri Light" w:cs="Arial"/>
          <w:color w:val="4F4F4F"/>
          <w:sz w:val="22"/>
          <w:szCs w:val="22"/>
          <w:lang w:val="en-GB" w:eastAsia="en-IE"/>
        </w:rPr>
        <w:t>ENTS_XFM,</w:t>
      </w:r>
      <w:r w:rsidR="004843FA" w:rsidRPr="004843FA">
        <w:rPr>
          <w:rFonts w:ascii="Calibri Light" w:hAnsi="Calibri Light" w:cs="Arial"/>
          <w:color w:val="4F4F4F"/>
          <w:sz w:val="22"/>
          <w:szCs w:val="22"/>
          <w:lang w:val="en-GB" w:eastAsia="en-IE"/>
        </w:rPr>
        <w:t xml:space="preserve"> </w:t>
      </w:r>
      <w:r w:rsidR="004843FA" w:rsidRPr="00FC0194">
        <w:rPr>
          <w:rFonts w:ascii="Calibri Light" w:hAnsi="Calibri Light" w:cs="Arial"/>
          <w:color w:val="4F4F4F"/>
          <w:sz w:val="22"/>
          <w:szCs w:val="22"/>
          <w:lang w:val="en-GB" w:eastAsia="en-IE"/>
        </w:rPr>
        <w:t>XXMX_</w:t>
      </w:r>
      <w:r w:rsidR="004843FA">
        <w:rPr>
          <w:rFonts w:ascii="Calibri Light" w:hAnsi="Calibri Light" w:cs="Arial"/>
          <w:color w:val="4F4F4F"/>
          <w:sz w:val="22"/>
          <w:szCs w:val="22"/>
          <w:lang w:val="en-GB" w:eastAsia="en-IE"/>
        </w:rPr>
        <w:t>PAY_ELEM_ENTRIES_XFM</w:t>
      </w:r>
    </w:p>
    <w:p w14:paraId="2174EF8E" w14:textId="364B61BD" w:rsidR="00E47A7C" w:rsidRP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Note: Below is a table documenting the extract file layout. The fields are separated by | symbol. There should be a | symbol after the last field.</w:t>
      </w:r>
    </w:p>
    <w:p w14:paraId="1E16E0B9" w14:textId="258DA258" w:rsidR="00E47A7C" w:rsidRDefault="00E47A7C" w:rsidP="00E47A7C">
      <w:pPr>
        <w:pStyle w:val="Bullet"/>
        <w:ind w:left="513" w:hanging="513"/>
        <w:rPr>
          <w:rFonts w:ascii="Calibri Light" w:hAnsi="Calibri Light" w:cs="Arial"/>
          <w:color w:val="4F4F4F"/>
          <w:sz w:val="22"/>
          <w:szCs w:val="22"/>
          <w:lang w:val="en-GB" w:eastAsia="en-IE"/>
        </w:rPr>
      </w:pPr>
      <w:r w:rsidRPr="00E47A7C">
        <w:rPr>
          <w:rFonts w:ascii="Calibri Light" w:hAnsi="Calibri Light" w:cs="Arial"/>
          <w:color w:val="4F4F4F"/>
          <w:sz w:val="22"/>
          <w:szCs w:val="22"/>
          <w:lang w:val="en-GB" w:eastAsia="en-IE"/>
        </w:rPr>
        <w:t xml:space="preserve">Fusion Business Object: </w:t>
      </w:r>
      <w:r w:rsidR="00DE6721">
        <w:rPr>
          <w:rFonts w:ascii="Calibri Light" w:hAnsi="Calibri Light" w:cs="Arial"/>
          <w:color w:val="4F4F4F"/>
          <w:sz w:val="22"/>
          <w:szCs w:val="22"/>
          <w:lang w:val="en-GB" w:eastAsia="en-IE"/>
        </w:rPr>
        <w:t>Element Entries</w:t>
      </w:r>
    </w:p>
    <w:tbl>
      <w:tblPr>
        <w:tblStyle w:val="GridTable4-Accent11"/>
        <w:tblW w:w="0" w:type="auto"/>
        <w:tblLayout w:type="fixed"/>
        <w:tblLook w:val="0420" w:firstRow="1" w:lastRow="0" w:firstColumn="0" w:lastColumn="0" w:noHBand="0" w:noVBand="1"/>
      </w:tblPr>
      <w:tblGrid>
        <w:gridCol w:w="715"/>
        <w:gridCol w:w="1890"/>
        <w:gridCol w:w="1613"/>
        <w:gridCol w:w="907"/>
        <w:gridCol w:w="630"/>
        <w:gridCol w:w="2133"/>
        <w:gridCol w:w="2253"/>
        <w:gridCol w:w="3807"/>
      </w:tblGrid>
      <w:tr w:rsidR="00991386" w:rsidRPr="00EC4DEB" w14:paraId="65D17BB9" w14:textId="77777777" w:rsidTr="002A1492">
        <w:trPr>
          <w:cnfStyle w:val="100000000000" w:firstRow="1" w:lastRow="0" w:firstColumn="0" w:lastColumn="0" w:oddVBand="0" w:evenVBand="0" w:oddHBand="0" w:evenHBand="0" w:firstRowFirstColumn="0" w:firstRowLastColumn="0" w:lastRowFirstColumn="0" w:lastRowLastColumn="0"/>
          <w:tblHeader/>
        </w:trPr>
        <w:tc>
          <w:tcPr>
            <w:tcW w:w="715" w:type="dxa"/>
          </w:tcPr>
          <w:p w14:paraId="715FC4B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l Seq</w:t>
            </w:r>
          </w:p>
        </w:tc>
        <w:tc>
          <w:tcPr>
            <w:tcW w:w="1890" w:type="dxa"/>
          </w:tcPr>
          <w:p w14:paraId="0209C7B2"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613" w:type="dxa"/>
          </w:tcPr>
          <w:p w14:paraId="4C3EA1D9"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Datatype</w:t>
            </w:r>
          </w:p>
        </w:tc>
        <w:tc>
          <w:tcPr>
            <w:tcW w:w="907" w:type="dxa"/>
          </w:tcPr>
          <w:p w14:paraId="19D3E5CB"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630" w:type="dxa"/>
          </w:tcPr>
          <w:p w14:paraId="71234CB3"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Req</w:t>
            </w:r>
          </w:p>
        </w:tc>
        <w:tc>
          <w:tcPr>
            <w:tcW w:w="2133" w:type="dxa"/>
          </w:tcPr>
          <w:p w14:paraId="72425274"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253" w:type="dxa"/>
          </w:tcPr>
          <w:p w14:paraId="75622DD7"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3807" w:type="dxa"/>
          </w:tcPr>
          <w:p w14:paraId="52857B21" w14:textId="77777777" w:rsidR="002C4E27" w:rsidRPr="00EC4DEB" w:rsidRDefault="002C4E27" w:rsidP="000513BC">
            <w:pPr>
              <w:ind w:left="108" w:right="108"/>
              <w:rPr>
                <w:rFonts w:ascii="Calibri Light" w:hAnsi="Calibri Light" w:cs="Arial"/>
                <w:sz w:val="16"/>
                <w:szCs w:val="16"/>
              </w:rPr>
            </w:pPr>
            <w:r w:rsidRPr="00EC4DEB">
              <w:rPr>
                <w:rFonts w:ascii="Calibri Light" w:hAnsi="Calibri Light" w:cs="Arial"/>
                <w:sz w:val="16"/>
                <w:szCs w:val="16"/>
              </w:rPr>
              <w:t>Comments</w:t>
            </w:r>
          </w:p>
        </w:tc>
      </w:tr>
      <w:tr w:rsidR="002A1492" w:rsidRPr="00EC4DEB" w14:paraId="1557644E" w14:textId="77777777" w:rsidTr="006D29BA">
        <w:trPr>
          <w:cnfStyle w:val="000000100000" w:firstRow="0" w:lastRow="0" w:firstColumn="0" w:lastColumn="0" w:oddVBand="0" w:evenVBand="0" w:oddHBand="1" w:evenHBand="0" w:firstRowFirstColumn="0" w:firstRowLastColumn="0" w:lastRowFirstColumn="0" w:lastRowLastColumn="0"/>
        </w:trPr>
        <w:tc>
          <w:tcPr>
            <w:tcW w:w="715" w:type="dxa"/>
          </w:tcPr>
          <w:p w14:paraId="30846723" w14:textId="0EF030D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w:t>
            </w:r>
          </w:p>
        </w:tc>
        <w:tc>
          <w:tcPr>
            <w:tcW w:w="1890" w:type="dxa"/>
          </w:tcPr>
          <w:p w14:paraId="62757803" w14:textId="490C507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1613" w:type="dxa"/>
          </w:tcPr>
          <w:p w14:paraId="4F8A042C" w14:textId="78783DF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30)</w:t>
            </w:r>
          </w:p>
        </w:tc>
        <w:tc>
          <w:tcPr>
            <w:tcW w:w="907" w:type="dxa"/>
          </w:tcPr>
          <w:p w14:paraId="7CCEFA33" w14:textId="37EF4C2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2B617E26" w14:textId="72488EC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33" w:type="dxa"/>
          </w:tcPr>
          <w:p w14:paraId="563148F3" w14:textId="649ABE7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2253" w:type="dxa"/>
          </w:tcPr>
          <w:p w14:paraId="3BC8879E" w14:textId="1F88ADA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FILE_SET_ID</w:t>
            </w:r>
          </w:p>
        </w:tc>
        <w:tc>
          <w:tcPr>
            <w:tcW w:w="3807" w:type="dxa"/>
          </w:tcPr>
          <w:p w14:paraId="17077D1C" w14:textId="59798BE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Identifier for every Batch</w:t>
            </w:r>
            <w:r>
              <w:rPr>
                <w:rFonts w:ascii="Calibri Light" w:hAnsi="Calibri Light" w:cs="Calibri Light"/>
                <w:color w:val="000000"/>
                <w:sz w:val="16"/>
                <w:szCs w:val="16"/>
              </w:rPr>
              <w:t>-Required for Non-EBS Clients</w:t>
            </w:r>
          </w:p>
        </w:tc>
      </w:tr>
      <w:tr w:rsidR="002A1492" w:rsidRPr="00EC4DEB" w14:paraId="079C6409" w14:textId="77777777" w:rsidTr="002A1492">
        <w:tc>
          <w:tcPr>
            <w:tcW w:w="715" w:type="dxa"/>
            <w:vAlign w:val="bottom"/>
          </w:tcPr>
          <w:p w14:paraId="54AFC29A" w14:textId="233FC58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w:t>
            </w:r>
          </w:p>
        </w:tc>
        <w:tc>
          <w:tcPr>
            <w:tcW w:w="1890" w:type="dxa"/>
          </w:tcPr>
          <w:p w14:paraId="75C9659C" w14:textId="26F9AA7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1613" w:type="dxa"/>
          </w:tcPr>
          <w:p w14:paraId="4A4BFF71" w14:textId="530C4C0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w:t>
            </w:r>
          </w:p>
        </w:tc>
        <w:tc>
          <w:tcPr>
            <w:tcW w:w="907" w:type="dxa"/>
          </w:tcPr>
          <w:p w14:paraId="60936FEF" w14:textId="19CD6B0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133A1485" w14:textId="788EE39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3631ECFC" w14:textId="1CBF37E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2253" w:type="dxa"/>
          </w:tcPr>
          <w:p w14:paraId="345D6201" w14:textId="6ED1985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ID </w:t>
            </w:r>
          </w:p>
        </w:tc>
        <w:tc>
          <w:tcPr>
            <w:tcW w:w="3807" w:type="dxa"/>
          </w:tcPr>
          <w:p w14:paraId="7D858DC3" w14:textId="79CD937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New name for every extract</w:t>
            </w:r>
          </w:p>
        </w:tc>
      </w:tr>
      <w:tr w:rsidR="002A1492" w:rsidRPr="00EC4DEB" w14:paraId="79632F24"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15B659DB" w14:textId="09EA2D5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w:t>
            </w:r>
          </w:p>
        </w:tc>
        <w:tc>
          <w:tcPr>
            <w:tcW w:w="1890" w:type="dxa"/>
          </w:tcPr>
          <w:p w14:paraId="0FA1DCF6" w14:textId="5E9E80D0"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1613" w:type="dxa"/>
          </w:tcPr>
          <w:p w14:paraId="4FA677E6" w14:textId="01C083E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150)</w:t>
            </w:r>
          </w:p>
        </w:tc>
        <w:tc>
          <w:tcPr>
            <w:tcW w:w="907" w:type="dxa"/>
          </w:tcPr>
          <w:p w14:paraId="405284AD" w14:textId="519114A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38B8BDAF" w14:textId="45D30FE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2133" w:type="dxa"/>
          </w:tcPr>
          <w:p w14:paraId="2251BE70" w14:textId="4D17218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2253" w:type="dxa"/>
          </w:tcPr>
          <w:p w14:paraId="35039CB0" w14:textId="0B6F4DB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MIGRATION_SET_NAME </w:t>
            </w:r>
          </w:p>
        </w:tc>
        <w:tc>
          <w:tcPr>
            <w:tcW w:w="3807" w:type="dxa"/>
          </w:tcPr>
          <w:p w14:paraId="669EE925" w14:textId="4804DBA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A5634">
              <w:rPr>
                <w:rFonts w:ascii="Calibri Light" w:hAnsi="Calibri Light" w:cs="Arial"/>
                <w:sz w:val="16"/>
                <w:szCs w:val="16"/>
              </w:rPr>
              <w:t>Required for EBS Clients</w:t>
            </w:r>
          </w:p>
        </w:tc>
      </w:tr>
      <w:tr w:rsidR="002A1492" w:rsidRPr="00EC4DEB" w14:paraId="6C4E2DBB" w14:textId="77777777" w:rsidTr="002A1492">
        <w:tc>
          <w:tcPr>
            <w:tcW w:w="715" w:type="dxa"/>
            <w:vAlign w:val="bottom"/>
          </w:tcPr>
          <w:p w14:paraId="6D147E33" w14:textId="3224683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4</w:t>
            </w:r>
          </w:p>
        </w:tc>
        <w:tc>
          <w:tcPr>
            <w:tcW w:w="1890" w:type="dxa"/>
          </w:tcPr>
          <w:p w14:paraId="463A49C3" w14:textId="7D6BEA76"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1613" w:type="dxa"/>
          </w:tcPr>
          <w:p w14:paraId="452C9295" w14:textId="300EABA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50)</w:t>
            </w:r>
          </w:p>
        </w:tc>
        <w:tc>
          <w:tcPr>
            <w:tcW w:w="907" w:type="dxa"/>
          </w:tcPr>
          <w:p w14:paraId="5A0048AD" w14:textId="3DDCDA9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57F0F9ED" w14:textId="5CBAF5C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52B0D436" w14:textId="0B729C3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2253" w:type="dxa"/>
          </w:tcPr>
          <w:p w14:paraId="64C9F0A9" w14:textId="46E0DA0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IGRATION_STATUS</w:t>
            </w:r>
          </w:p>
        </w:tc>
        <w:tc>
          <w:tcPr>
            <w:tcW w:w="3807" w:type="dxa"/>
          </w:tcPr>
          <w:p w14:paraId="32226374" w14:textId="3B1920C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Extracted’</w:t>
            </w:r>
          </w:p>
        </w:tc>
      </w:tr>
      <w:tr w:rsidR="002A1492" w:rsidRPr="00EC4DEB" w14:paraId="07222F7A"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0E3D61E9" w14:textId="0C4CC8F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5</w:t>
            </w:r>
          </w:p>
        </w:tc>
        <w:tc>
          <w:tcPr>
            <w:tcW w:w="1890" w:type="dxa"/>
          </w:tcPr>
          <w:p w14:paraId="63E1EE9A" w14:textId="4E0B2AC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1613" w:type="dxa"/>
          </w:tcPr>
          <w:p w14:paraId="6D8B644E" w14:textId="1D755F9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240)</w:t>
            </w:r>
          </w:p>
        </w:tc>
        <w:tc>
          <w:tcPr>
            <w:tcW w:w="907" w:type="dxa"/>
          </w:tcPr>
          <w:p w14:paraId="179406CA" w14:textId="3AE05C3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Y</w:t>
            </w:r>
          </w:p>
        </w:tc>
        <w:tc>
          <w:tcPr>
            <w:tcW w:w="630" w:type="dxa"/>
          </w:tcPr>
          <w:p w14:paraId="24D53000" w14:textId="4C3EDE0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219F47D1" w14:textId="22D8C54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2253" w:type="dxa"/>
          </w:tcPr>
          <w:p w14:paraId="7692F244" w14:textId="71141B1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NAME   </w:t>
            </w:r>
          </w:p>
        </w:tc>
        <w:tc>
          <w:tcPr>
            <w:tcW w:w="3807" w:type="dxa"/>
          </w:tcPr>
          <w:p w14:paraId="7E6516A2" w14:textId="2B6112D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 xml:space="preserve">Required to find the Legal Employer /Tax Reporting Unit in Fusion. </w:t>
            </w:r>
          </w:p>
        </w:tc>
      </w:tr>
      <w:tr w:rsidR="002A1492" w:rsidRPr="00EC4DEB" w14:paraId="6C773C09" w14:textId="77777777" w:rsidTr="002A1492">
        <w:tc>
          <w:tcPr>
            <w:tcW w:w="715" w:type="dxa"/>
            <w:vAlign w:val="bottom"/>
          </w:tcPr>
          <w:p w14:paraId="45842114" w14:textId="0E258B0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6</w:t>
            </w:r>
          </w:p>
        </w:tc>
        <w:tc>
          <w:tcPr>
            <w:tcW w:w="1890" w:type="dxa"/>
          </w:tcPr>
          <w:p w14:paraId="78F5DA39" w14:textId="461C536A"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1613" w:type="dxa"/>
          </w:tcPr>
          <w:p w14:paraId="0AC1B45F" w14:textId="47B8E1C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NUMBER (15)</w:t>
            </w:r>
          </w:p>
        </w:tc>
        <w:tc>
          <w:tcPr>
            <w:tcW w:w="907" w:type="dxa"/>
          </w:tcPr>
          <w:p w14:paraId="44315722" w14:textId="1ABA41B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630" w:type="dxa"/>
          </w:tcPr>
          <w:p w14:paraId="33E89D27" w14:textId="7678130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0028A4">
              <w:rPr>
                <w:rFonts w:ascii="Calibri Light" w:hAnsi="Calibri Light" w:cs="Calibri Light"/>
                <w:color w:val="000000"/>
                <w:sz w:val="16"/>
                <w:szCs w:val="16"/>
              </w:rPr>
              <w:t>N</w:t>
            </w:r>
          </w:p>
        </w:tc>
        <w:tc>
          <w:tcPr>
            <w:tcW w:w="2133" w:type="dxa"/>
          </w:tcPr>
          <w:p w14:paraId="7DE1A6EC" w14:textId="777FA01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2253" w:type="dxa"/>
          </w:tcPr>
          <w:p w14:paraId="54CDB00F" w14:textId="762D0EA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 xml:space="preserve">BG_ID            </w:t>
            </w:r>
          </w:p>
        </w:tc>
        <w:tc>
          <w:tcPr>
            <w:tcW w:w="3807" w:type="dxa"/>
          </w:tcPr>
          <w:p w14:paraId="71E800E5" w14:textId="750C384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4E2E006"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3547265F" w14:textId="608B71B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7</w:t>
            </w:r>
          </w:p>
        </w:tc>
        <w:tc>
          <w:tcPr>
            <w:tcW w:w="1890" w:type="dxa"/>
          </w:tcPr>
          <w:p w14:paraId="0597E328" w14:textId="39992D4F"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1613" w:type="dxa"/>
          </w:tcPr>
          <w:p w14:paraId="2EF22470" w14:textId="6517BE5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907" w:type="dxa"/>
          </w:tcPr>
          <w:p w14:paraId="1A6CAB4A" w14:textId="4AF7480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5F3FE1D" w14:textId="083B929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0C687C46" w14:textId="7440D3A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2253" w:type="dxa"/>
          </w:tcPr>
          <w:p w14:paraId="1F7445D3" w14:textId="76039E1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METADATA</w:t>
            </w:r>
          </w:p>
        </w:tc>
        <w:tc>
          <w:tcPr>
            <w:tcW w:w="3807" w:type="dxa"/>
          </w:tcPr>
          <w:p w14:paraId="4AA77290" w14:textId="03D54A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176064">
              <w:rPr>
                <w:rFonts w:ascii="Calibri Light" w:hAnsi="Calibri Light" w:cs="Calibri Light"/>
                <w:color w:val="000000"/>
                <w:sz w:val="16"/>
                <w:szCs w:val="16"/>
              </w:rPr>
              <w:t>Hardcode- MERGE</w:t>
            </w:r>
          </w:p>
        </w:tc>
      </w:tr>
      <w:tr w:rsidR="002A1492" w:rsidRPr="00EC4DEB" w14:paraId="24B3288C" w14:textId="77777777" w:rsidTr="002A1492">
        <w:tc>
          <w:tcPr>
            <w:tcW w:w="715" w:type="dxa"/>
            <w:vAlign w:val="bottom"/>
          </w:tcPr>
          <w:p w14:paraId="5EB8F442" w14:textId="285CC8F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8</w:t>
            </w:r>
          </w:p>
        </w:tc>
        <w:tc>
          <w:tcPr>
            <w:tcW w:w="1890" w:type="dxa"/>
          </w:tcPr>
          <w:p w14:paraId="787F7D03" w14:textId="28A1729B" w:rsidR="002A1492" w:rsidRPr="00373F2A"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1613" w:type="dxa"/>
          </w:tcPr>
          <w:p w14:paraId="4DEBD1A7" w14:textId="0742EF7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907" w:type="dxa"/>
          </w:tcPr>
          <w:p w14:paraId="6AD6CD5B" w14:textId="0427198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D910628" w14:textId="76D097F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4FA60E2A" w14:textId="400A9A2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2253" w:type="dxa"/>
          </w:tcPr>
          <w:p w14:paraId="307A2EBC" w14:textId="71C98C8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DE1417">
              <w:rPr>
                <w:rFonts w:ascii="Calibri Light" w:hAnsi="Calibri Light" w:cs="Calibri Light"/>
                <w:color w:val="000000"/>
                <w:sz w:val="16"/>
                <w:szCs w:val="16"/>
              </w:rPr>
              <w:t>OBJECTNAME</w:t>
            </w:r>
          </w:p>
        </w:tc>
        <w:tc>
          <w:tcPr>
            <w:tcW w:w="3807" w:type="dxa"/>
          </w:tcPr>
          <w:p w14:paraId="5A5FB517" w14:textId="2803FE31"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176064">
              <w:rPr>
                <w:rFonts w:ascii="Calibri Light" w:hAnsi="Calibri Light" w:cs="Calibri Light"/>
                <w:color w:val="000000"/>
                <w:sz w:val="16"/>
                <w:szCs w:val="16"/>
              </w:rPr>
              <w:t xml:space="preserve">Hardcode- </w:t>
            </w:r>
            <w:r>
              <w:rPr>
                <w:rFonts w:ascii="Calibri Light" w:hAnsi="Calibri Light" w:cs="Calibri Light"/>
                <w:color w:val="000000"/>
                <w:sz w:val="16"/>
                <w:szCs w:val="16"/>
              </w:rPr>
              <w:t>ElementEntry</w:t>
            </w:r>
          </w:p>
        </w:tc>
      </w:tr>
      <w:tr w:rsidR="002A1492" w:rsidRPr="00EC4DEB" w14:paraId="71DF54D3"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49D05F42" w14:textId="2A80807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9</w:t>
            </w:r>
          </w:p>
        </w:tc>
        <w:tc>
          <w:tcPr>
            <w:tcW w:w="1890" w:type="dxa"/>
          </w:tcPr>
          <w:p w14:paraId="59E34AEF" w14:textId="23E65C2D"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LEGISLATIVEDATAGROUPNAME</w:t>
            </w:r>
          </w:p>
        </w:tc>
        <w:tc>
          <w:tcPr>
            <w:tcW w:w="1613" w:type="dxa"/>
          </w:tcPr>
          <w:p w14:paraId="7FBE8923" w14:textId="59C06707"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907" w:type="dxa"/>
          </w:tcPr>
          <w:p w14:paraId="4BA00D82" w14:textId="74F5FA0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6330F90" w14:textId="1B852E5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7FE8F142" w14:textId="1FBF9F1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LEGISLATIVEDATAGROUPNAME</w:t>
            </w:r>
          </w:p>
        </w:tc>
        <w:tc>
          <w:tcPr>
            <w:tcW w:w="2253" w:type="dxa"/>
          </w:tcPr>
          <w:p w14:paraId="267C6B09" w14:textId="3A78615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LEGISLATIVEDATAGROUPNAME</w:t>
            </w:r>
          </w:p>
        </w:tc>
        <w:tc>
          <w:tcPr>
            <w:tcW w:w="3807" w:type="dxa"/>
          </w:tcPr>
          <w:p w14:paraId="0E230E11" w14:textId="7679DEAF"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Legislative Data Group Name from Fusion</w:t>
            </w:r>
          </w:p>
        </w:tc>
      </w:tr>
      <w:tr w:rsidR="002A1492" w:rsidRPr="00EC4DEB" w14:paraId="3E1132EA" w14:textId="77777777" w:rsidTr="002A1492">
        <w:tc>
          <w:tcPr>
            <w:tcW w:w="715" w:type="dxa"/>
            <w:vAlign w:val="bottom"/>
          </w:tcPr>
          <w:p w14:paraId="1FC61AC4" w14:textId="2533928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0</w:t>
            </w:r>
          </w:p>
        </w:tc>
        <w:tc>
          <w:tcPr>
            <w:tcW w:w="1890" w:type="dxa"/>
          </w:tcPr>
          <w:p w14:paraId="0DFD8B47" w14:textId="576AEB29"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SSIGNMENTNUMBER</w:t>
            </w:r>
          </w:p>
        </w:tc>
        <w:tc>
          <w:tcPr>
            <w:tcW w:w="1613" w:type="dxa"/>
          </w:tcPr>
          <w:p w14:paraId="52D4CD80" w14:textId="30980435"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80)</w:t>
            </w:r>
          </w:p>
        </w:tc>
        <w:tc>
          <w:tcPr>
            <w:tcW w:w="907" w:type="dxa"/>
          </w:tcPr>
          <w:p w14:paraId="48DC95DF" w14:textId="56FF0D6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16E54D7" w14:textId="11B3503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0B9AB3A" w14:textId="15467F8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SSIGNMENTNUMBER</w:t>
            </w:r>
          </w:p>
        </w:tc>
        <w:tc>
          <w:tcPr>
            <w:tcW w:w="2253" w:type="dxa"/>
          </w:tcPr>
          <w:p w14:paraId="3DEA91DC" w14:textId="373AFC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SSIGNMENTNUMBER</w:t>
            </w:r>
          </w:p>
        </w:tc>
        <w:tc>
          <w:tcPr>
            <w:tcW w:w="3807" w:type="dxa"/>
          </w:tcPr>
          <w:p w14:paraId="6AEA6AD4" w14:textId="403C7C6F"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Assignment number of employee</w:t>
            </w:r>
          </w:p>
        </w:tc>
      </w:tr>
      <w:tr w:rsidR="002A1492" w:rsidRPr="00EC4DEB" w14:paraId="2C24A047"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34DB0410" w14:textId="7807689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1</w:t>
            </w:r>
          </w:p>
        </w:tc>
        <w:tc>
          <w:tcPr>
            <w:tcW w:w="1890" w:type="dxa"/>
          </w:tcPr>
          <w:p w14:paraId="5137B779" w14:textId="3BCC624E"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ELEMENTNAME</w:t>
            </w:r>
          </w:p>
        </w:tc>
        <w:tc>
          <w:tcPr>
            <w:tcW w:w="1613" w:type="dxa"/>
          </w:tcPr>
          <w:p w14:paraId="618678BE" w14:textId="52E63966"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907" w:type="dxa"/>
          </w:tcPr>
          <w:p w14:paraId="7ED2FE6A" w14:textId="400F5E1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F773033" w14:textId="7B70290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A8112EF" w14:textId="4C985A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LEMENTNAME</w:t>
            </w:r>
          </w:p>
        </w:tc>
        <w:tc>
          <w:tcPr>
            <w:tcW w:w="2253" w:type="dxa"/>
          </w:tcPr>
          <w:p w14:paraId="64C01EC8" w14:textId="6D06046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LEMENTNAME</w:t>
            </w:r>
          </w:p>
        </w:tc>
        <w:tc>
          <w:tcPr>
            <w:tcW w:w="3807" w:type="dxa"/>
          </w:tcPr>
          <w:p w14:paraId="3969D532" w14:textId="00780219"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lement Name</w:t>
            </w:r>
          </w:p>
        </w:tc>
      </w:tr>
      <w:tr w:rsidR="002A1492" w:rsidRPr="00EC4DEB" w14:paraId="6DEF055D" w14:textId="77777777" w:rsidTr="002A1492">
        <w:tc>
          <w:tcPr>
            <w:tcW w:w="715" w:type="dxa"/>
            <w:vAlign w:val="bottom"/>
          </w:tcPr>
          <w:p w14:paraId="142597B7" w14:textId="223C92D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2</w:t>
            </w:r>
          </w:p>
        </w:tc>
        <w:tc>
          <w:tcPr>
            <w:tcW w:w="1890" w:type="dxa"/>
          </w:tcPr>
          <w:p w14:paraId="013A0BBF" w14:textId="2AE41F15"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ENTRYTYPE</w:t>
            </w:r>
          </w:p>
        </w:tc>
        <w:tc>
          <w:tcPr>
            <w:tcW w:w="1613" w:type="dxa"/>
          </w:tcPr>
          <w:p w14:paraId="2AE13DB5" w14:textId="2C0F6B6E"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80)</w:t>
            </w:r>
          </w:p>
        </w:tc>
        <w:tc>
          <w:tcPr>
            <w:tcW w:w="907" w:type="dxa"/>
          </w:tcPr>
          <w:p w14:paraId="1E091FC0" w14:textId="289A511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F13C34E" w14:textId="18E307A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4387286" w14:textId="0BDE74B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NTRYTYPE</w:t>
            </w:r>
          </w:p>
        </w:tc>
        <w:tc>
          <w:tcPr>
            <w:tcW w:w="2253" w:type="dxa"/>
          </w:tcPr>
          <w:p w14:paraId="548E3F1E" w14:textId="1AE3203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NTRYTYPE</w:t>
            </w:r>
          </w:p>
        </w:tc>
        <w:tc>
          <w:tcPr>
            <w:tcW w:w="3807" w:type="dxa"/>
          </w:tcPr>
          <w:p w14:paraId="701843D4" w14:textId="2A8F310C"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lement Entry Type – ‘E’</w:t>
            </w:r>
          </w:p>
        </w:tc>
      </w:tr>
      <w:tr w:rsidR="002A1492" w:rsidRPr="00EC4DEB" w14:paraId="6F06273D"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05ADA99D" w14:textId="34492F4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3</w:t>
            </w:r>
          </w:p>
        </w:tc>
        <w:tc>
          <w:tcPr>
            <w:tcW w:w="1890" w:type="dxa"/>
          </w:tcPr>
          <w:p w14:paraId="7250A401" w14:textId="0C892CD1"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MULTIPLEENTRYCOUNT</w:t>
            </w:r>
          </w:p>
        </w:tc>
        <w:tc>
          <w:tcPr>
            <w:tcW w:w="1613" w:type="dxa"/>
          </w:tcPr>
          <w:p w14:paraId="1AB0AE81" w14:textId="76344980"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0)</w:t>
            </w:r>
          </w:p>
        </w:tc>
        <w:tc>
          <w:tcPr>
            <w:tcW w:w="907" w:type="dxa"/>
          </w:tcPr>
          <w:p w14:paraId="07235353" w14:textId="4326591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71403D10" w14:textId="58A8585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48738B91" w14:textId="703102D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MULTIPLEENTRYCOUNT</w:t>
            </w:r>
          </w:p>
        </w:tc>
        <w:tc>
          <w:tcPr>
            <w:tcW w:w="2253" w:type="dxa"/>
          </w:tcPr>
          <w:p w14:paraId="13BE2427" w14:textId="16576DC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MULTIPLEENTRYCOUNT</w:t>
            </w:r>
          </w:p>
        </w:tc>
        <w:tc>
          <w:tcPr>
            <w:tcW w:w="3807" w:type="dxa"/>
          </w:tcPr>
          <w:p w14:paraId="007DA3EB" w14:textId="49797A18"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6D883C05" w14:textId="77777777" w:rsidTr="002A1492">
        <w:tc>
          <w:tcPr>
            <w:tcW w:w="715" w:type="dxa"/>
            <w:vAlign w:val="bottom"/>
          </w:tcPr>
          <w:p w14:paraId="5A1C4A31" w14:textId="68EA88C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4</w:t>
            </w:r>
          </w:p>
        </w:tc>
        <w:tc>
          <w:tcPr>
            <w:tcW w:w="1890" w:type="dxa"/>
          </w:tcPr>
          <w:p w14:paraId="0A5728EC" w14:textId="05890CA5"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SOURCESYSTEMOWNER</w:t>
            </w:r>
          </w:p>
        </w:tc>
        <w:tc>
          <w:tcPr>
            <w:tcW w:w="1613" w:type="dxa"/>
          </w:tcPr>
          <w:p w14:paraId="4CC9A785" w14:textId="26359A97"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907" w:type="dxa"/>
          </w:tcPr>
          <w:p w14:paraId="6F2C8596" w14:textId="3134B0D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1A0DB764" w14:textId="4D5306C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B414063" w14:textId="2348162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SOURCESYSTEMOWNER</w:t>
            </w:r>
          </w:p>
        </w:tc>
        <w:tc>
          <w:tcPr>
            <w:tcW w:w="2253" w:type="dxa"/>
          </w:tcPr>
          <w:p w14:paraId="314FCD43" w14:textId="331BC4B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SOURCESYSTEMOWNER</w:t>
            </w:r>
          </w:p>
        </w:tc>
        <w:tc>
          <w:tcPr>
            <w:tcW w:w="3807" w:type="dxa"/>
          </w:tcPr>
          <w:p w14:paraId="5D825F20" w14:textId="3825E031"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HardCode- DataMigration</w:t>
            </w:r>
          </w:p>
        </w:tc>
      </w:tr>
      <w:tr w:rsidR="002A1492" w:rsidRPr="00EC4DEB" w14:paraId="7124E3DC"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1E736D27" w14:textId="56358B7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5</w:t>
            </w:r>
          </w:p>
        </w:tc>
        <w:tc>
          <w:tcPr>
            <w:tcW w:w="1890" w:type="dxa"/>
          </w:tcPr>
          <w:p w14:paraId="4D2F22D8" w14:textId="75B6CAB0"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SOURCESYSTEMID</w:t>
            </w:r>
          </w:p>
        </w:tc>
        <w:tc>
          <w:tcPr>
            <w:tcW w:w="1613" w:type="dxa"/>
          </w:tcPr>
          <w:p w14:paraId="2458A2B8" w14:textId="52D7C86C"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907" w:type="dxa"/>
          </w:tcPr>
          <w:p w14:paraId="7767360C" w14:textId="4D7191C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D9155F5" w14:textId="0538116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5B9B6B8C" w14:textId="1F86BAC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SOURCESYSTEMID</w:t>
            </w:r>
          </w:p>
        </w:tc>
        <w:tc>
          <w:tcPr>
            <w:tcW w:w="2253" w:type="dxa"/>
          </w:tcPr>
          <w:p w14:paraId="7479C800" w14:textId="4B573EC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SOURCESYSTEMID</w:t>
            </w:r>
          </w:p>
        </w:tc>
        <w:tc>
          <w:tcPr>
            <w:tcW w:w="3807" w:type="dxa"/>
          </w:tcPr>
          <w:p w14:paraId="7EFAA8A6" w14:textId="40EC1999"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lt;AssignmentNumber&gt;_Element_name&gt;_&lt;EffectiveStartDate&gt;</w:t>
            </w:r>
          </w:p>
        </w:tc>
      </w:tr>
      <w:tr w:rsidR="002A1492" w:rsidRPr="00EC4DEB" w14:paraId="5C781965" w14:textId="77777777" w:rsidTr="002A1492">
        <w:tc>
          <w:tcPr>
            <w:tcW w:w="715" w:type="dxa"/>
            <w:vAlign w:val="bottom"/>
          </w:tcPr>
          <w:p w14:paraId="2F465CFE" w14:textId="01DAEAC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6</w:t>
            </w:r>
          </w:p>
        </w:tc>
        <w:tc>
          <w:tcPr>
            <w:tcW w:w="1890" w:type="dxa"/>
          </w:tcPr>
          <w:p w14:paraId="396A4FAB" w14:textId="008ABD59"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INPUTVALUENAME</w:t>
            </w:r>
          </w:p>
        </w:tc>
        <w:tc>
          <w:tcPr>
            <w:tcW w:w="1613" w:type="dxa"/>
          </w:tcPr>
          <w:p w14:paraId="3E7F3354" w14:textId="3B30ACBA"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907" w:type="dxa"/>
          </w:tcPr>
          <w:p w14:paraId="30E1000C" w14:textId="18F37A4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42CBA0BB" w14:textId="53017C9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8E1EDA5" w14:textId="0EB8FBC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INPUTVALUENAME</w:t>
            </w:r>
          </w:p>
        </w:tc>
        <w:tc>
          <w:tcPr>
            <w:tcW w:w="2253" w:type="dxa"/>
          </w:tcPr>
          <w:p w14:paraId="2E667FE6" w14:textId="6D105A5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INPUTVALUENAME</w:t>
            </w:r>
          </w:p>
        </w:tc>
        <w:tc>
          <w:tcPr>
            <w:tcW w:w="3807" w:type="dxa"/>
          </w:tcPr>
          <w:p w14:paraId="2D4573CC" w14:textId="6B9412BC"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Element Input Value Name</w:t>
            </w:r>
          </w:p>
        </w:tc>
      </w:tr>
      <w:tr w:rsidR="002A1492" w:rsidRPr="00EC4DEB" w14:paraId="70F91F5C"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0673320E" w14:textId="712CB73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7</w:t>
            </w:r>
          </w:p>
        </w:tc>
        <w:tc>
          <w:tcPr>
            <w:tcW w:w="1890" w:type="dxa"/>
          </w:tcPr>
          <w:p w14:paraId="0C53E7F4" w14:textId="658EB91A"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EFFECTIVESTARTDATE</w:t>
            </w:r>
          </w:p>
        </w:tc>
        <w:tc>
          <w:tcPr>
            <w:tcW w:w="1613" w:type="dxa"/>
          </w:tcPr>
          <w:p w14:paraId="09F63D35" w14:textId="7DC2B8CE"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4696CB42" w14:textId="4FA6EBF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20074E0" w14:textId="7B152EE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06907D4F" w14:textId="699FC8B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FFECTIVESTARTDATE</w:t>
            </w:r>
          </w:p>
        </w:tc>
        <w:tc>
          <w:tcPr>
            <w:tcW w:w="2253" w:type="dxa"/>
          </w:tcPr>
          <w:p w14:paraId="7024018F" w14:textId="2767AE9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FFECTIVESTARTDATE</w:t>
            </w:r>
          </w:p>
        </w:tc>
        <w:tc>
          <w:tcPr>
            <w:tcW w:w="3807" w:type="dxa"/>
          </w:tcPr>
          <w:p w14:paraId="305CBE31" w14:textId="0DD50537"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When the Element entry is effective from</w:t>
            </w:r>
          </w:p>
        </w:tc>
      </w:tr>
      <w:tr w:rsidR="002A1492" w:rsidRPr="00EC4DEB" w14:paraId="27D46F92" w14:textId="77777777" w:rsidTr="002A1492">
        <w:tc>
          <w:tcPr>
            <w:tcW w:w="715" w:type="dxa"/>
            <w:vAlign w:val="bottom"/>
          </w:tcPr>
          <w:p w14:paraId="20350A27" w14:textId="58E9820C"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8</w:t>
            </w:r>
          </w:p>
        </w:tc>
        <w:tc>
          <w:tcPr>
            <w:tcW w:w="1890" w:type="dxa"/>
          </w:tcPr>
          <w:p w14:paraId="2DD34C37" w14:textId="2F5FF60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EFFECTIVEENDDATE</w:t>
            </w:r>
          </w:p>
        </w:tc>
        <w:tc>
          <w:tcPr>
            <w:tcW w:w="1613" w:type="dxa"/>
          </w:tcPr>
          <w:p w14:paraId="1E1FAFDA" w14:textId="14A1191A"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40A9F7D1" w14:textId="51B6DAA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5394DA8D" w14:textId="76B443E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09133F5" w14:textId="31E358D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FFECTIVEENDDATE</w:t>
            </w:r>
          </w:p>
        </w:tc>
        <w:tc>
          <w:tcPr>
            <w:tcW w:w="2253" w:type="dxa"/>
          </w:tcPr>
          <w:p w14:paraId="2D830496" w14:textId="4FA122E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FFECTIVEENDDATE</w:t>
            </w:r>
          </w:p>
        </w:tc>
        <w:tc>
          <w:tcPr>
            <w:tcW w:w="3807" w:type="dxa"/>
          </w:tcPr>
          <w:p w14:paraId="1653CC61" w14:textId="7001796F" w:rsidR="002A1492" w:rsidRPr="006568FC"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p>
        </w:tc>
      </w:tr>
      <w:tr w:rsidR="002A1492" w:rsidRPr="00EC4DEB" w14:paraId="0675EB09"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1BC8EEB6" w14:textId="4DB7FD9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19</w:t>
            </w:r>
          </w:p>
        </w:tc>
        <w:tc>
          <w:tcPr>
            <w:tcW w:w="1890" w:type="dxa"/>
          </w:tcPr>
          <w:p w14:paraId="067A7837" w14:textId="0F6D8EAF"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SCREENENTRYVALUE</w:t>
            </w:r>
          </w:p>
        </w:tc>
        <w:tc>
          <w:tcPr>
            <w:tcW w:w="1613" w:type="dxa"/>
          </w:tcPr>
          <w:p w14:paraId="23627D05" w14:textId="469AB7B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00)</w:t>
            </w:r>
          </w:p>
        </w:tc>
        <w:tc>
          <w:tcPr>
            <w:tcW w:w="907" w:type="dxa"/>
          </w:tcPr>
          <w:p w14:paraId="1462F4A6" w14:textId="6EEE87B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335030E3" w14:textId="7C9DF0E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2670513A" w14:textId="79D3F37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SCREENENTRYVALUE</w:t>
            </w:r>
          </w:p>
        </w:tc>
        <w:tc>
          <w:tcPr>
            <w:tcW w:w="2253" w:type="dxa"/>
          </w:tcPr>
          <w:p w14:paraId="3DE8F2F7" w14:textId="73C5E30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SCREENENTRYVALUE</w:t>
            </w:r>
          </w:p>
        </w:tc>
        <w:tc>
          <w:tcPr>
            <w:tcW w:w="3807" w:type="dxa"/>
          </w:tcPr>
          <w:p w14:paraId="2CBDBFDA" w14:textId="6836F57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Element Screen input value</w:t>
            </w:r>
          </w:p>
        </w:tc>
      </w:tr>
      <w:tr w:rsidR="002A1492" w:rsidRPr="00EC4DEB" w14:paraId="3571AEF7" w14:textId="77777777" w:rsidTr="002A1492">
        <w:tc>
          <w:tcPr>
            <w:tcW w:w="715" w:type="dxa"/>
            <w:vAlign w:val="bottom"/>
          </w:tcPr>
          <w:p w14:paraId="74C66DC4" w14:textId="3D4A990A"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0</w:t>
            </w:r>
          </w:p>
        </w:tc>
        <w:tc>
          <w:tcPr>
            <w:tcW w:w="1890" w:type="dxa"/>
          </w:tcPr>
          <w:p w14:paraId="7B6DEC90" w14:textId="79078EE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ELEMENTTYPEID</w:t>
            </w:r>
          </w:p>
        </w:tc>
        <w:tc>
          <w:tcPr>
            <w:tcW w:w="1613" w:type="dxa"/>
          </w:tcPr>
          <w:p w14:paraId="431953F6" w14:textId="08F6E166"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907" w:type="dxa"/>
          </w:tcPr>
          <w:p w14:paraId="3DB6E3C0" w14:textId="52307F4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C4C1F5B" w14:textId="298E9B4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F5BC165" w14:textId="5330016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LEMENTTYPEID</w:t>
            </w:r>
          </w:p>
        </w:tc>
        <w:tc>
          <w:tcPr>
            <w:tcW w:w="2253" w:type="dxa"/>
          </w:tcPr>
          <w:p w14:paraId="7E1729A3" w14:textId="09A3198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LEMENTTYPEID</w:t>
            </w:r>
          </w:p>
        </w:tc>
        <w:tc>
          <w:tcPr>
            <w:tcW w:w="3807" w:type="dxa"/>
          </w:tcPr>
          <w:p w14:paraId="59A54C6C" w14:textId="3679693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F05A5B5"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65520A80" w14:textId="694C128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1</w:t>
            </w:r>
          </w:p>
        </w:tc>
        <w:tc>
          <w:tcPr>
            <w:tcW w:w="1890" w:type="dxa"/>
          </w:tcPr>
          <w:p w14:paraId="1769C95D" w14:textId="320186F6"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LEGISLATIVEDATAGROUPID</w:t>
            </w:r>
          </w:p>
        </w:tc>
        <w:tc>
          <w:tcPr>
            <w:tcW w:w="1613" w:type="dxa"/>
          </w:tcPr>
          <w:p w14:paraId="505EA7BC" w14:textId="43392551"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907" w:type="dxa"/>
          </w:tcPr>
          <w:p w14:paraId="5A55C4EA" w14:textId="5EE7FB9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7703B3F" w14:textId="04AC837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79DAB7E" w14:textId="73B1EED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LEGISLATIVEDATAGROUPID</w:t>
            </w:r>
          </w:p>
        </w:tc>
        <w:tc>
          <w:tcPr>
            <w:tcW w:w="2253" w:type="dxa"/>
          </w:tcPr>
          <w:p w14:paraId="16C8BED1" w14:textId="5115FF8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LEGISLATIVEDATAGROUPID</w:t>
            </w:r>
          </w:p>
        </w:tc>
        <w:tc>
          <w:tcPr>
            <w:tcW w:w="3807" w:type="dxa"/>
          </w:tcPr>
          <w:p w14:paraId="2E4D1AB0" w14:textId="2530012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2C6738F2" w14:textId="77777777" w:rsidTr="002A1492">
        <w:tc>
          <w:tcPr>
            <w:tcW w:w="715" w:type="dxa"/>
            <w:vAlign w:val="bottom"/>
          </w:tcPr>
          <w:p w14:paraId="76B2ED70" w14:textId="47FDADD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2</w:t>
            </w:r>
          </w:p>
        </w:tc>
        <w:tc>
          <w:tcPr>
            <w:tcW w:w="1890" w:type="dxa"/>
          </w:tcPr>
          <w:p w14:paraId="494BD5FA" w14:textId="7FA365CD"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HRASSIGNMENTID</w:t>
            </w:r>
          </w:p>
        </w:tc>
        <w:tc>
          <w:tcPr>
            <w:tcW w:w="1613" w:type="dxa"/>
          </w:tcPr>
          <w:p w14:paraId="7D5CAE0F" w14:textId="11C51C1F"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907" w:type="dxa"/>
          </w:tcPr>
          <w:p w14:paraId="678E7846" w14:textId="693B2B8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5FA8F4F6" w14:textId="1E0139E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FCA71E8" w14:textId="0C24403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HRASSIGNMENTID</w:t>
            </w:r>
          </w:p>
        </w:tc>
        <w:tc>
          <w:tcPr>
            <w:tcW w:w="2253" w:type="dxa"/>
          </w:tcPr>
          <w:p w14:paraId="4480CABD" w14:textId="53F857C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HRASSIGNMENTID</w:t>
            </w:r>
          </w:p>
        </w:tc>
        <w:tc>
          <w:tcPr>
            <w:tcW w:w="3807" w:type="dxa"/>
          </w:tcPr>
          <w:p w14:paraId="1BEE9F6F" w14:textId="6D902A4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A13D0B9"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0F006AAB" w14:textId="11ECDEB0"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3</w:t>
            </w:r>
          </w:p>
        </w:tc>
        <w:tc>
          <w:tcPr>
            <w:tcW w:w="1890" w:type="dxa"/>
          </w:tcPr>
          <w:p w14:paraId="1E08D1EE" w14:textId="3A8572E4"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ELEMENTENTRYID</w:t>
            </w:r>
          </w:p>
        </w:tc>
        <w:tc>
          <w:tcPr>
            <w:tcW w:w="1613" w:type="dxa"/>
          </w:tcPr>
          <w:p w14:paraId="536A4697" w14:textId="0FAD0139"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907" w:type="dxa"/>
          </w:tcPr>
          <w:p w14:paraId="2F22F25D" w14:textId="457E7B7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6AB895A7" w14:textId="50993DD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46520687" w14:textId="65C13C8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LEMENTENTRYID</w:t>
            </w:r>
          </w:p>
        </w:tc>
        <w:tc>
          <w:tcPr>
            <w:tcW w:w="2253" w:type="dxa"/>
          </w:tcPr>
          <w:p w14:paraId="53D1413C" w14:textId="794B30B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ELEMENTENTRYID</w:t>
            </w:r>
          </w:p>
        </w:tc>
        <w:tc>
          <w:tcPr>
            <w:tcW w:w="3807" w:type="dxa"/>
          </w:tcPr>
          <w:p w14:paraId="1DC06C9F" w14:textId="3248519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9621C20" w14:textId="77777777" w:rsidTr="002A1492">
        <w:tc>
          <w:tcPr>
            <w:tcW w:w="715" w:type="dxa"/>
            <w:vAlign w:val="bottom"/>
          </w:tcPr>
          <w:p w14:paraId="653B358D" w14:textId="5868BB8B"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4</w:t>
            </w:r>
          </w:p>
        </w:tc>
        <w:tc>
          <w:tcPr>
            <w:tcW w:w="1890" w:type="dxa"/>
          </w:tcPr>
          <w:p w14:paraId="2B82553D" w14:textId="2C9573C4"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REASON</w:t>
            </w:r>
          </w:p>
        </w:tc>
        <w:tc>
          <w:tcPr>
            <w:tcW w:w="1613" w:type="dxa"/>
          </w:tcPr>
          <w:p w14:paraId="420CD808" w14:textId="7B149D0D"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907" w:type="dxa"/>
          </w:tcPr>
          <w:p w14:paraId="01C880B4" w14:textId="68F1588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03FE2C0C" w14:textId="0DDD125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48EC73BF" w14:textId="413ADA4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REASON</w:t>
            </w:r>
          </w:p>
        </w:tc>
        <w:tc>
          <w:tcPr>
            <w:tcW w:w="2253" w:type="dxa"/>
          </w:tcPr>
          <w:p w14:paraId="32213760" w14:textId="5498159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REASON</w:t>
            </w:r>
          </w:p>
        </w:tc>
        <w:tc>
          <w:tcPr>
            <w:tcW w:w="3807" w:type="dxa"/>
          </w:tcPr>
          <w:p w14:paraId="3F5635FE" w14:textId="4E6A72F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9029AE9"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73DDE312" w14:textId="38D82DE1"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lastRenderedPageBreak/>
              <w:t>25</w:t>
            </w:r>
          </w:p>
        </w:tc>
        <w:tc>
          <w:tcPr>
            <w:tcW w:w="1890" w:type="dxa"/>
          </w:tcPr>
          <w:p w14:paraId="225D1583" w14:textId="7C86DEFF"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SUBPRIORITY</w:t>
            </w:r>
          </w:p>
        </w:tc>
        <w:tc>
          <w:tcPr>
            <w:tcW w:w="1613" w:type="dxa"/>
          </w:tcPr>
          <w:p w14:paraId="680F12B0" w14:textId="60DA088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907" w:type="dxa"/>
          </w:tcPr>
          <w:p w14:paraId="254CCA72" w14:textId="7514BC3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0DFF4F75" w14:textId="378651F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1697FF64" w14:textId="09D3F51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SUBPRIORITY</w:t>
            </w:r>
          </w:p>
        </w:tc>
        <w:tc>
          <w:tcPr>
            <w:tcW w:w="2253" w:type="dxa"/>
          </w:tcPr>
          <w:p w14:paraId="602D6888" w14:textId="69816F0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SUBPRIORITY</w:t>
            </w:r>
          </w:p>
        </w:tc>
        <w:tc>
          <w:tcPr>
            <w:tcW w:w="3807" w:type="dxa"/>
          </w:tcPr>
          <w:p w14:paraId="49101501" w14:textId="04037BA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ED93347" w14:textId="77777777" w:rsidTr="002A1492">
        <w:tc>
          <w:tcPr>
            <w:tcW w:w="715" w:type="dxa"/>
            <w:vAlign w:val="bottom"/>
          </w:tcPr>
          <w:p w14:paraId="43FDA46D" w14:textId="309F576D"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6</w:t>
            </w:r>
          </w:p>
        </w:tc>
        <w:tc>
          <w:tcPr>
            <w:tcW w:w="1890" w:type="dxa"/>
          </w:tcPr>
          <w:p w14:paraId="7499C3E2" w14:textId="5D25D0B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REPLACELASTEFFECTIVEENDDATE</w:t>
            </w:r>
          </w:p>
        </w:tc>
        <w:tc>
          <w:tcPr>
            <w:tcW w:w="1613" w:type="dxa"/>
          </w:tcPr>
          <w:p w14:paraId="49FCB095" w14:textId="6FA0FC61"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DATE</w:t>
            </w:r>
          </w:p>
        </w:tc>
        <w:tc>
          <w:tcPr>
            <w:tcW w:w="907" w:type="dxa"/>
          </w:tcPr>
          <w:p w14:paraId="7E0F2B27" w14:textId="3702660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630" w:type="dxa"/>
          </w:tcPr>
          <w:p w14:paraId="26F76E02" w14:textId="72115F2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133" w:type="dxa"/>
          </w:tcPr>
          <w:p w14:paraId="7D43F97F" w14:textId="236D2D8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REPLACELASTEFFECTIVEENDDATE</w:t>
            </w:r>
          </w:p>
        </w:tc>
        <w:tc>
          <w:tcPr>
            <w:tcW w:w="2253" w:type="dxa"/>
          </w:tcPr>
          <w:p w14:paraId="33C774E0" w14:textId="258CBD8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REPLACELASTEFFECTIVEENDDATE</w:t>
            </w:r>
          </w:p>
        </w:tc>
        <w:tc>
          <w:tcPr>
            <w:tcW w:w="3807" w:type="dxa"/>
          </w:tcPr>
          <w:p w14:paraId="05DB730B" w14:textId="715914B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62BD349"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7D91132A" w14:textId="7EB82E04"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7</w:t>
            </w:r>
          </w:p>
        </w:tc>
        <w:tc>
          <w:tcPr>
            <w:tcW w:w="1890" w:type="dxa"/>
          </w:tcPr>
          <w:p w14:paraId="4199336F" w14:textId="0EC44ACE"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_CATEGORY</w:t>
            </w:r>
          </w:p>
        </w:tc>
        <w:tc>
          <w:tcPr>
            <w:tcW w:w="1613" w:type="dxa"/>
          </w:tcPr>
          <w:p w14:paraId="2D5708DC" w14:textId="13F97545"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907" w:type="dxa"/>
          </w:tcPr>
          <w:p w14:paraId="7EFBAA19" w14:textId="1F7C4CF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17B97A8B" w14:textId="7EA2361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19EEAE8" w14:textId="2E79195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_CATEGORY</w:t>
            </w:r>
          </w:p>
        </w:tc>
        <w:tc>
          <w:tcPr>
            <w:tcW w:w="2253" w:type="dxa"/>
          </w:tcPr>
          <w:p w14:paraId="08A699E8" w14:textId="234FAC0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_CATEGORY</w:t>
            </w:r>
          </w:p>
        </w:tc>
        <w:tc>
          <w:tcPr>
            <w:tcW w:w="3807" w:type="dxa"/>
          </w:tcPr>
          <w:p w14:paraId="7A6B01AA" w14:textId="3304F50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2F1B004" w14:textId="77777777" w:rsidTr="002A1492">
        <w:tc>
          <w:tcPr>
            <w:tcW w:w="715" w:type="dxa"/>
            <w:vAlign w:val="bottom"/>
          </w:tcPr>
          <w:p w14:paraId="0A559388" w14:textId="3FC321BE"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8</w:t>
            </w:r>
          </w:p>
        </w:tc>
        <w:tc>
          <w:tcPr>
            <w:tcW w:w="1890" w:type="dxa"/>
          </w:tcPr>
          <w:p w14:paraId="10096D33" w14:textId="1B768A45"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w:t>
            </w:r>
          </w:p>
        </w:tc>
        <w:tc>
          <w:tcPr>
            <w:tcW w:w="1613" w:type="dxa"/>
          </w:tcPr>
          <w:p w14:paraId="54AEF81F" w14:textId="30E549A1"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77198C0" w14:textId="54E40E4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3BFDCF46" w14:textId="4C03D96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3057BE3" w14:textId="76CD20D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w:t>
            </w:r>
          </w:p>
        </w:tc>
        <w:tc>
          <w:tcPr>
            <w:tcW w:w="2253" w:type="dxa"/>
          </w:tcPr>
          <w:p w14:paraId="546E6391" w14:textId="4288378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w:t>
            </w:r>
          </w:p>
        </w:tc>
        <w:tc>
          <w:tcPr>
            <w:tcW w:w="3807" w:type="dxa"/>
          </w:tcPr>
          <w:p w14:paraId="29EEA30B" w14:textId="5925C0B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3B4F86B"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4CFA6D2F" w14:textId="59142CC9"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29</w:t>
            </w:r>
          </w:p>
        </w:tc>
        <w:tc>
          <w:tcPr>
            <w:tcW w:w="1890" w:type="dxa"/>
          </w:tcPr>
          <w:p w14:paraId="3E3B74D9" w14:textId="2DA32CD8"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2</w:t>
            </w:r>
          </w:p>
        </w:tc>
        <w:tc>
          <w:tcPr>
            <w:tcW w:w="1613" w:type="dxa"/>
          </w:tcPr>
          <w:p w14:paraId="09FE7B55" w14:textId="67467AD4"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2CE1ED6" w14:textId="4AB960E6"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388198A3" w14:textId="44C72EC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EC97517" w14:textId="36731328"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2</w:t>
            </w:r>
          </w:p>
        </w:tc>
        <w:tc>
          <w:tcPr>
            <w:tcW w:w="2253" w:type="dxa"/>
          </w:tcPr>
          <w:p w14:paraId="719DD5F5" w14:textId="7EC80B56"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2</w:t>
            </w:r>
          </w:p>
        </w:tc>
        <w:tc>
          <w:tcPr>
            <w:tcW w:w="3807" w:type="dxa"/>
          </w:tcPr>
          <w:p w14:paraId="4F2619B4" w14:textId="031D209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294482C" w14:textId="77777777" w:rsidTr="002A1492">
        <w:tc>
          <w:tcPr>
            <w:tcW w:w="715" w:type="dxa"/>
            <w:vAlign w:val="bottom"/>
          </w:tcPr>
          <w:p w14:paraId="50AAD52C" w14:textId="04CCA383"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0</w:t>
            </w:r>
          </w:p>
        </w:tc>
        <w:tc>
          <w:tcPr>
            <w:tcW w:w="1890" w:type="dxa"/>
          </w:tcPr>
          <w:p w14:paraId="44C0CA95" w14:textId="67FC21A6"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3</w:t>
            </w:r>
          </w:p>
        </w:tc>
        <w:tc>
          <w:tcPr>
            <w:tcW w:w="1613" w:type="dxa"/>
          </w:tcPr>
          <w:p w14:paraId="3328888D" w14:textId="15E312F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350B5B92" w14:textId="285A25E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0FC4BB6C" w14:textId="256C6C01"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956C760" w14:textId="77B2C104"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3</w:t>
            </w:r>
          </w:p>
        </w:tc>
        <w:tc>
          <w:tcPr>
            <w:tcW w:w="2253" w:type="dxa"/>
          </w:tcPr>
          <w:p w14:paraId="612B56A2" w14:textId="5B67F0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3</w:t>
            </w:r>
          </w:p>
        </w:tc>
        <w:tc>
          <w:tcPr>
            <w:tcW w:w="3807" w:type="dxa"/>
          </w:tcPr>
          <w:p w14:paraId="56A77DDC" w14:textId="0DD3CAD3"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4C373EB"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3DA1A55D" w14:textId="363053B7"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1</w:t>
            </w:r>
          </w:p>
        </w:tc>
        <w:tc>
          <w:tcPr>
            <w:tcW w:w="1890" w:type="dxa"/>
          </w:tcPr>
          <w:p w14:paraId="7D51B17B" w14:textId="4EA3CC9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4</w:t>
            </w:r>
          </w:p>
        </w:tc>
        <w:tc>
          <w:tcPr>
            <w:tcW w:w="1613" w:type="dxa"/>
          </w:tcPr>
          <w:p w14:paraId="4212AD93" w14:textId="435AB86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6199BDD6" w14:textId="4B78237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214A7FC" w14:textId="5AF5D33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4D7D684E" w14:textId="1FA3AE5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4</w:t>
            </w:r>
          </w:p>
        </w:tc>
        <w:tc>
          <w:tcPr>
            <w:tcW w:w="2253" w:type="dxa"/>
          </w:tcPr>
          <w:p w14:paraId="5F17588B" w14:textId="3D8C0889"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4</w:t>
            </w:r>
          </w:p>
        </w:tc>
        <w:tc>
          <w:tcPr>
            <w:tcW w:w="3807" w:type="dxa"/>
          </w:tcPr>
          <w:p w14:paraId="1DACAF07" w14:textId="660B673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3311BDBB" w14:textId="77777777" w:rsidTr="002A1492">
        <w:tc>
          <w:tcPr>
            <w:tcW w:w="715" w:type="dxa"/>
            <w:vAlign w:val="bottom"/>
          </w:tcPr>
          <w:p w14:paraId="59429FB7" w14:textId="164E9762"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2</w:t>
            </w:r>
          </w:p>
        </w:tc>
        <w:tc>
          <w:tcPr>
            <w:tcW w:w="1890" w:type="dxa"/>
          </w:tcPr>
          <w:p w14:paraId="6BF602CC" w14:textId="7CEBF31F"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5</w:t>
            </w:r>
          </w:p>
        </w:tc>
        <w:tc>
          <w:tcPr>
            <w:tcW w:w="1613" w:type="dxa"/>
          </w:tcPr>
          <w:p w14:paraId="57D64BB6" w14:textId="0A608C14"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3236BD8" w14:textId="23B5B5C9"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10ED186F" w14:textId="0D0BA5B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2CF216E" w14:textId="65640B0E"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5</w:t>
            </w:r>
          </w:p>
        </w:tc>
        <w:tc>
          <w:tcPr>
            <w:tcW w:w="2253" w:type="dxa"/>
          </w:tcPr>
          <w:p w14:paraId="0F426144" w14:textId="4030433D"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5</w:t>
            </w:r>
          </w:p>
        </w:tc>
        <w:tc>
          <w:tcPr>
            <w:tcW w:w="3807" w:type="dxa"/>
          </w:tcPr>
          <w:p w14:paraId="009A1B30" w14:textId="200F7C5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42F98FD5"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4AA878BD" w14:textId="36D8D77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3</w:t>
            </w:r>
          </w:p>
        </w:tc>
        <w:tc>
          <w:tcPr>
            <w:tcW w:w="1890" w:type="dxa"/>
          </w:tcPr>
          <w:p w14:paraId="3C2CCCC8" w14:textId="02DAF6A9"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6</w:t>
            </w:r>
          </w:p>
        </w:tc>
        <w:tc>
          <w:tcPr>
            <w:tcW w:w="1613" w:type="dxa"/>
          </w:tcPr>
          <w:p w14:paraId="1DB8D5D9" w14:textId="34EA942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6F09A5B" w14:textId="12E0C16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75E7B8F" w14:textId="5367A205"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EB7095F" w14:textId="4A0914E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6</w:t>
            </w:r>
          </w:p>
        </w:tc>
        <w:tc>
          <w:tcPr>
            <w:tcW w:w="2253" w:type="dxa"/>
          </w:tcPr>
          <w:p w14:paraId="3EEF54FB" w14:textId="1690625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6</w:t>
            </w:r>
          </w:p>
        </w:tc>
        <w:tc>
          <w:tcPr>
            <w:tcW w:w="3807" w:type="dxa"/>
          </w:tcPr>
          <w:p w14:paraId="7E9C085B" w14:textId="39E1F4B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75155B3" w14:textId="77777777" w:rsidTr="002A1492">
        <w:tc>
          <w:tcPr>
            <w:tcW w:w="715" w:type="dxa"/>
            <w:vAlign w:val="bottom"/>
          </w:tcPr>
          <w:p w14:paraId="7B0FB31F" w14:textId="0452D12F"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4</w:t>
            </w:r>
          </w:p>
        </w:tc>
        <w:tc>
          <w:tcPr>
            <w:tcW w:w="1890" w:type="dxa"/>
          </w:tcPr>
          <w:p w14:paraId="245796D0" w14:textId="25355164"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7</w:t>
            </w:r>
          </w:p>
        </w:tc>
        <w:tc>
          <w:tcPr>
            <w:tcW w:w="1613" w:type="dxa"/>
          </w:tcPr>
          <w:p w14:paraId="4F41686D" w14:textId="2641D76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1B5006A6" w14:textId="49BF765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81BDB1B" w14:textId="512C410C"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0FB17B9F" w14:textId="59744660"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7</w:t>
            </w:r>
          </w:p>
        </w:tc>
        <w:tc>
          <w:tcPr>
            <w:tcW w:w="2253" w:type="dxa"/>
          </w:tcPr>
          <w:p w14:paraId="26E029F3" w14:textId="3C195BA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7</w:t>
            </w:r>
          </w:p>
        </w:tc>
        <w:tc>
          <w:tcPr>
            <w:tcW w:w="3807" w:type="dxa"/>
          </w:tcPr>
          <w:p w14:paraId="00B6290C" w14:textId="16D64FC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56948FE"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3651918A" w14:textId="57D511E5"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5</w:t>
            </w:r>
          </w:p>
        </w:tc>
        <w:tc>
          <w:tcPr>
            <w:tcW w:w="1890" w:type="dxa"/>
          </w:tcPr>
          <w:p w14:paraId="72493472" w14:textId="09803250"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8</w:t>
            </w:r>
          </w:p>
        </w:tc>
        <w:tc>
          <w:tcPr>
            <w:tcW w:w="1613" w:type="dxa"/>
          </w:tcPr>
          <w:p w14:paraId="7D6DE708" w14:textId="46F0AE2E"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7C451437" w14:textId="29C847D8"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01257AFE" w14:textId="0379052F"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5EC233D" w14:textId="5CBCA3E5"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8</w:t>
            </w:r>
          </w:p>
        </w:tc>
        <w:tc>
          <w:tcPr>
            <w:tcW w:w="2253" w:type="dxa"/>
          </w:tcPr>
          <w:p w14:paraId="1F10A126" w14:textId="33DDEA6A"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8</w:t>
            </w:r>
          </w:p>
        </w:tc>
        <w:tc>
          <w:tcPr>
            <w:tcW w:w="3807" w:type="dxa"/>
          </w:tcPr>
          <w:p w14:paraId="5C02E071" w14:textId="1CB669EB"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5CC3FAD1" w14:textId="77777777" w:rsidTr="002A1492">
        <w:tc>
          <w:tcPr>
            <w:tcW w:w="715" w:type="dxa"/>
            <w:vAlign w:val="bottom"/>
          </w:tcPr>
          <w:p w14:paraId="63223D0B" w14:textId="6E5E7D18"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6</w:t>
            </w:r>
          </w:p>
        </w:tc>
        <w:tc>
          <w:tcPr>
            <w:tcW w:w="1890" w:type="dxa"/>
          </w:tcPr>
          <w:p w14:paraId="338CCA1B" w14:textId="746E0C36"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9</w:t>
            </w:r>
          </w:p>
        </w:tc>
        <w:tc>
          <w:tcPr>
            <w:tcW w:w="1613" w:type="dxa"/>
          </w:tcPr>
          <w:p w14:paraId="3B3231FE" w14:textId="1A5703EA"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FB4C25B" w14:textId="54C89C2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490D1CF" w14:textId="2F1AD02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2CDC73E" w14:textId="4BE86BEC"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9</w:t>
            </w:r>
          </w:p>
        </w:tc>
        <w:tc>
          <w:tcPr>
            <w:tcW w:w="2253" w:type="dxa"/>
          </w:tcPr>
          <w:p w14:paraId="0B617596" w14:textId="6376A8B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9</w:t>
            </w:r>
          </w:p>
        </w:tc>
        <w:tc>
          <w:tcPr>
            <w:tcW w:w="3807" w:type="dxa"/>
          </w:tcPr>
          <w:p w14:paraId="34E8A9B9" w14:textId="5E08E13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15E2020"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657A113F" w14:textId="10E7F306" w:rsidR="002A1492" w:rsidRPr="002A1492" w:rsidRDefault="002A1492" w:rsidP="002A1492">
            <w:pPr>
              <w:widowControl w:val="0"/>
              <w:autoSpaceDE w:val="0"/>
              <w:autoSpaceDN w:val="0"/>
              <w:adjustRightInd w:val="0"/>
              <w:spacing w:after="0" w:line="240" w:lineRule="auto"/>
              <w:ind w:left="108" w:right="108"/>
              <w:rPr>
                <w:rFonts w:asciiTheme="majorHAnsi" w:hAnsiTheme="majorHAnsi" w:cstheme="majorHAnsi"/>
                <w:color w:val="4F4F4F"/>
                <w:sz w:val="16"/>
                <w:szCs w:val="16"/>
              </w:rPr>
            </w:pPr>
            <w:r w:rsidRPr="002A1492">
              <w:rPr>
                <w:rFonts w:asciiTheme="majorHAnsi" w:hAnsiTheme="majorHAnsi" w:cstheme="majorHAnsi"/>
                <w:color w:val="000000"/>
                <w:sz w:val="16"/>
                <w:szCs w:val="16"/>
              </w:rPr>
              <w:t>37</w:t>
            </w:r>
          </w:p>
        </w:tc>
        <w:tc>
          <w:tcPr>
            <w:tcW w:w="1890" w:type="dxa"/>
          </w:tcPr>
          <w:p w14:paraId="16F47841" w14:textId="3CD77338"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0</w:t>
            </w:r>
          </w:p>
        </w:tc>
        <w:tc>
          <w:tcPr>
            <w:tcW w:w="1613" w:type="dxa"/>
          </w:tcPr>
          <w:p w14:paraId="3BB60B56" w14:textId="173DDC63"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51DDC526" w14:textId="32B0D93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43E113A7" w14:textId="4589D36B"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CBBC722" w14:textId="2E810D82"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0</w:t>
            </w:r>
          </w:p>
        </w:tc>
        <w:tc>
          <w:tcPr>
            <w:tcW w:w="2253" w:type="dxa"/>
          </w:tcPr>
          <w:p w14:paraId="3AD3388C" w14:textId="5A327361"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r w:rsidRPr="004843FA">
              <w:rPr>
                <w:rFonts w:ascii="Calibri Light" w:hAnsi="Calibri Light" w:cs="Calibri Light"/>
                <w:color w:val="000000"/>
                <w:sz w:val="16"/>
                <w:szCs w:val="16"/>
              </w:rPr>
              <w:t>ATTRIBUTE10</w:t>
            </w:r>
          </w:p>
        </w:tc>
        <w:tc>
          <w:tcPr>
            <w:tcW w:w="3807" w:type="dxa"/>
          </w:tcPr>
          <w:p w14:paraId="542D1A7D" w14:textId="24FAD1DF"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7D6DD3A2" w14:textId="77777777" w:rsidTr="002A1492">
        <w:tc>
          <w:tcPr>
            <w:tcW w:w="715" w:type="dxa"/>
            <w:vAlign w:val="bottom"/>
          </w:tcPr>
          <w:p w14:paraId="182E202D" w14:textId="465CB2AD"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8</w:t>
            </w:r>
          </w:p>
        </w:tc>
        <w:tc>
          <w:tcPr>
            <w:tcW w:w="1890" w:type="dxa"/>
          </w:tcPr>
          <w:p w14:paraId="3C952E72" w14:textId="306C1212"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1</w:t>
            </w:r>
          </w:p>
        </w:tc>
        <w:tc>
          <w:tcPr>
            <w:tcW w:w="1613" w:type="dxa"/>
          </w:tcPr>
          <w:p w14:paraId="4223ABEC" w14:textId="3B3C742B"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6D8754C6" w14:textId="538091CD"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7BCC1A2D" w14:textId="06664ED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60152010" w14:textId="27F006B9"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1</w:t>
            </w:r>
          </w:p>
        </w:tc>
        <w:tc>
          <w:tcPr>
            <w:tcW w:w="2253" w:type="dxa"/>
          </w:tcPr>
          <w:p w14:paraId="257BFF6C" w14:textId="5C812B5A"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1</w:t>
            </w:r>
          </w:p>
        </w:tc>
        <w:tc>
          <w:tcPr>
            <w:tcW w:w="3807" w:type="dxa"/>
          </w:tcPr>
          <w:p w14:paraId="2102A482"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164983B9"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7A532C5F" w14:textId="35D001BD"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39</w:t>
            </w:r>
          </w:p>
        </w:tc>
        <w:tc>
          <w:tcPr>
            <w:tcW w:w="1890" w:type="dxa"/>
          </w:tcPr>
          <w:p w14:paraId="63DA2322" w14:textId="3CFE1781"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2</w:t>
            </w:r>
          </w:p>
        </w:tc>
        <w:tc>
          <w:tcPr>
            <w:tcW w:w="1613" w:type="dxa"/>
          </w:tcPr>
          <w:p w14:paraId="4282BB79" w14:textId="194163ED"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2C5EEEEB" w14:textId="1DEAB6F7"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51007EAB" w14:textId="5079F20E"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1B084309" w14:textId="3E3EC086"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2</w:t>
            </w:r>
          </w:p>
        </w:tc>
        <w:tc>
          <w:tcPr>
            <w:tcW w:w="2253" w:type="dxa"/>
          </w:tcPr>
          <w:p w14:paraId="27006CBD" w14:textId="6268F0BD"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2</w:t>
            </w:r>
          </w:p>
        </w:tc>
        <w:tc>
          <w:tcPr>
            <w:tcW w:w="3807" w:type="dxa"/>
          </w:tcPr>
          <w:p w14:paraId="5658588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E9C50F0" w14:textId="77777777" w:rsidTr="002A1492">
        <w:tc>
          <w:tcPr>
            <w:tcW w:w="715" w:type="dxa"/>
            <w:vAlign w:val="bottom"/>
          </w:tcPr>
          <w:p w14:paraId="48B74D78" w14:textId="263A7EB5"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40</w:t>
            </w:r>
          </w:p>
        </w:tc>
        <w:tc>
          <w:tcPr>
            <w:tcW w:w="1890" w:type="dxa"/>
          </w:tcPr>
          <w:p w14:paraId="3B23BF26" w14:textId="594730CA" w:rsidR="002A1492" w:rsidRPr="004843F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3</w:t>
            </w:r>
          </w:p>
        </w:tc>
        <w:tc>
          <w:tcPr>
            <w:tcW w:w="1613" w:type="dxa"/>
          </w:tcPr>
          <w:p w14:paraId="6568E460" w14:textId="7CA32774"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040E3356" w14:textId="7147D222"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2FD41268" w14:textId="6B555464"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75D2E10A" w14:textId="086C9BF1"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3</w:t>
            </w:r>
          </w:p>
        </w:tc>
        <w:tc>
          <w:tcPr>
            <w:tcW w:w="2253" w:type="dxa"/>
          </w:tcPr>
          <w:p w14:paraId="361044DA" w14:textId="6EE862B7"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3</w:t>
            </w:r>
          </w:p>
        </w:tc>
        <w:tc>
          <w:tcPr>
            <w:tcW w:w="3807" w:type="dxa"/>
          </w:tcPr>
          <w:p w14:paraId="292E41BA"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04EEE531" w14:textId="77777777" w:rsidTr="002A1492">
        <w:trPr>
          <w:cnfStyle w:val="000000100000" w:firstRow="0" w:lastRow="0" w:firstColumn="0" w:lastColumn="0" w:oddVBand="0" w:evenVBand="0" w:oddHBand="1" w:evenHBand="0" w:firstRowFirstColumn="0" w:firstRowLastColumn="0" w:lastRowFirstColumn="0" w:lastRowLastColumn="0"/>
        </w:trPr>
        <w:tc>
          <w:tcPr>
            <w:tcW w:w="715" w:type="dxa"/>
            <w:vAlign w:val="bottom"/>
          </w:tcPr>
          <w:p w14:paraId="767D07D1" w14:textId="1A5E953E"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41</w:t>
            </w:r>
          </w:p>
        </w:tc>
        <w:tc>
          <w:tcPr>
            <w:tcW w:w="1890" w:type="dxa"/>
          </w:tcPr>
          <w:p w14:paraId="35A1D470" w14:textId="1B2795AB" w:rsidR="002A1492" w:rsidRPr="004843F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4</w:t>
            </w:r>
          </w:p>
        </w:tc>
        <w:tc>
          <w:tcPr>
            <w:tcW w:w="1613" w:type="dxa"/>
          </w:tcPr>
          <w:p w14:paraId="1C5F9BBD" w14:textId="1A2D7B5D"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1AE66D57" w14:textId="43936BD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14FD679E" w14:textId="099D56DA"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587CD70A" w14:textId="49A71610"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4</w:t>
            </w:r>
          </w:p>
        </w:tc>
        <w:tc>
          <w:tcPr>
            <w:tcW w:w="2253" w:type="dxa"/>
          </w:tcPr>
          <w:p w14:paraId="48526EC7" w14:textId="64200170"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4</w:t>
            </w:r>
          </w:p>
        </w:tc>
        <w:tc>
          <w:tcPr>
            <w:tcW w:w="3807" w:type="dxa"/>
          </w:tcPr>
          <w:p w14:paraId="1D70A176"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002A1492" w:rsidRPr="00EC4DEB" w14:paraId="6FC082E8" w14:textId="77777777" w:rsidTr="002A1492">
        <w:tc>
          <w:tcPr>
            <w:tcW w:w="715" w:type="dxa"/>
            <w:vAlign w:val="bottom"/>
          </w:tcPr>
          <w:p w14:paraId="0B1DEFBB" w14:textId="694151D3" w:rsidR="002A1492" w:rsidRPr="002A1492" w:rsidRDefault="002A1492" w:rsidP="002A1492">
            <w:pPr>
              <w:widowControl w:val="0"/>
              <w:autoSpaceDE w:val="0"/>
              <w:autoSpaceDN w:val="0"/>
              <w:adjustRightInd w:val="0"/>
              <w:spacing w:after="0" w:line="240" w:lineRule="auto"/>
              <w:ind w:left="108" w:right="108"/>
              <w:rPr>
                <w:rFonts w:asciiTheme="majorHAnsi" w:eastAsia="Book Antiqua" w:hAnsiTheme="majorHAnsi" w:cstheme="majorHAnsi"/>
                <w:color w:val="000000"/>
                <w:sz w:val="16"/>
                <w:szCs w:val="16"/>
              </w:rPr>
            </w:pPr>
            <w:r w:rsidRPr="002A1492">
              <w:rPr>
                <w:rFonts w:asciiTheme="majorHAnsi" w:hAnsiTheme="majorHAnsi" w:cstheme="majorHAnsi"/>
                <w:color w:val="000000"/>
                <w:sz w:val="16"/>
                <w:szCs w:val="16"/>
              </w:rPr>
              <w:t>42</w:t>
            </w:r>
          </w:p>
        </w:tc>
        <w:tc>
          <w:tcPr>
            <w:tcW w:w="1890" w:type="dxa"/>
          </w:tcPr>
          <w:p w14:paraId="16828C6A" w14:textId="58A58441" w:rsidR="002A1492" w:rsidRPr="004843FA"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4843FA">
              <w:rPr>
                <w:rFonts w:ascii="Calibri Light" w:hAnsi="Calibri Light" w:cs="Calibri Light"/>
                <w:color w:val="000000"/>
                <w:sz w:val="16"/>
                <w:szCs w:val="16"/>
              </w:rPr>
              <w:t>ATTRIBUTE15</w:t>
            </w:r>
          </w:p>
        </w:tc>
        <w:tc>
          <w:tcPr>
            <w:tcW w:w="1613" w:type="dxa"/>
          </w:tcPr>
          <w:p w14:paraId="295169D1" w14:textId="5DE259C1" w:rsidR="002A1492" w:rsidRPr="000D1746"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sidRPr="00247AF5">
              <w:rPr>
                <w:rFonts w:ascii="Calibri Light" w:hAnsi="Calibri Light" w:cs="Calibri Light"/>
                <w:color w:val="000000"/>
                <w:sz w:val="16"/>
                <w:szCs w:val="16"/>
              </w:rPr>
              <w:t>VARCHAR2(150)</w:t>
            </w:r>
          </w:p>
        </w:tc>
        <w:tc>
          <w:tcPr>
            <w:tcW w:w="907" w:type="dxa"/>
          </w:tcPr>
          <w:p w14:paraId="33555051" w14:textId="741995B3"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630" w:type="dxa"/>
          </w:tcPr>
          <w:p w14:paraId="6AF701A6" w14:textId="1490F030" w:rsidR="002A1492" w:rsidRPr="000028A4" w:rsidRDefault="002A1492" w:rsidP="002A1492">
            <w:pPr>
              <w:widowControl w:val="0"/>
              <w:autoSpaceDE w:val="0"/>
              <w:autoSpaceDN w:val="0"/>
              <w:adjustRightInd w:val="0"/>
              <w:spacing w:after="0" w:line="240" w:lineRule="auto"/>
              <w:ind w:left="108"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133" w:type="dxa"/>
          </w:tcPr>
          <w:p w14:paraId="21072F6C" w14:textId="2A062F6B"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5</w:t>
            </w:r>
          </w:p>
        </w:tc>
        <w:tc>
          <w:tcPr>
            <w:tcW w:w="2253" w:type="dxa"/>
          </w:tcPr>
          <w:p w14:paraId="2BB30E4A" w14:textId="3AE40260" w:rsidR="002A1492" w:rsidRPr="00176064" w:rsidRDefault="002A1492" w:rsidP="002A1492">
            <w:pPr>
              <w:widowControl w:val="0"/>
              <w:autoSpaceDE w:val="0"/>
              <w:autoSpaceDN w:val="0"/>
              <w:adjustRightInd w:val="0"/>
              <w:spacing w:after="0" w:line="240" w:lineRule="auto"/>
              <w:ind w:left="108" w:right="108"/>
              <w:rPr>
                <w:rFonts w:ascii="Calibri Light" w:eastAsia="Book Antiqua" w:hAnsi="Calibri Light" w:cs="Calibri Light"/>
                <w:color w:val="000000"/>
                <w:sz w:val="16"/>
                <w:szCs w:val="16"/>
              </w:rPr>
            </w:pPr>
            <w:r w:rsidRPr="004843FA">
              <w:rPr>
                <w:rFonts w:ascii="Calibri Light" w:hAnsi="Calibri Light" w:cs="Calibri Light"/>
                <w:color w:val="000000"/>
                <w:sz w:val="16"/>
                <w:szCs w:val="16"/>
              </w:rPr>
              <w:t>ATTRIBUTE15</w:t>
            </w:r>
          </w:p>
        </w:tc>
        <w:tc>
          <w:tcPr>
            <w:tcW w:w="3807" w:type="dxa"/>
          </w:tcPr>
          <w:p w14:paraId="0F37EE60" w14:textId="77777777" w:rsidR="002A1492" w:rsidRPr="00357BB2" w:rsidRDefault="002A1492" w:rsidP="002A1492">
            <w:pPr>
              <w:widowControl w:val="0"/>
              <w:autoSpaceDE w:val="0"/>
              <w:autoSpaceDN w:val="0"/>
              <w:adjustRightInd w:val="0"/>
              <w:spacing w:after="0" w:line="240" w:lineRule="auto"/>
              <w:ind w:left="108" w:right="108"/>
              <w:rPr>
                <w:rFonts w:ascii="Calibri Light" w:hAnsi="Calibri Light" w:cs="Arial"/>
                <w:color w:val="4F4F4F"/>
                <w:sz w:val="16"/>
                <w:szCs w:val="16"/>
              </w:rPr>
            </w:pPr>
          </w:p>
        </w:tc>
      </w:tr>
    </w:tbl>
    <w:p w14:paraId="5EB4E9F2" w14:textId="52E4D70D" w:rsidR="00B349EA" w:rsidRDefault="00B349EA" w:rsidP="006C7F27">
      <w:pPr>
        <w:pStyle w:val="Heading3"/>
      </w:pPr>
      <w:bookmarkStart w:id="69" w:name="_Toc142915650"/>
      <w:r>
        <w:t>Mapping</w:t>
      </w:r>
      <w:bookmarkEnd w:id="69"/>
    </w:p>
    <w:p w14:paraId="5D7FDA34" w14:textId="4A068E2E" w:rsidR="00B349EA" w:rsidRDefault="00B349EA" w:rsidP="00B349EA"/>
    <w:tbl>
      <w:tblPr>
        <w:tblStyle w:val="GridTable4-Accent11"/>
        <w:tblW w:w="0" w:type="auto"/>
        <w:tblLook w:val="04A0" w:firstRow="1" w:lastRow="0" w:firstColumn="1" w:lastColumn="0" w:noHBand="0" w:noVBand="1"/>
      </w:tblPr>
      <w:tblGrid>
        <w:gridCol w:w="2471"/>
        <w:gridCol w:w="3058"/>
      </w:tblGrid>
      <w:tr w:rsidR="00D81B61" w:rsidRPr="006A1109" w14:paraId="2745FD5A" w14:textId="77777777" w:rsidTr="00E732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16FA07DE" w14:textId="77777777" w:rsidR="00D81B61" w:rsidRPr="006A1109" w:rsidRDefault="00D81B61" w:rsidP="000513BC">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110C7DE2" w14:textId="77777777" w:rsidR="00D81B61" w:rsidRPr="006A1109" w:rsidRDefault="00D81B61" w:rsidP="000513BC">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D81B61" w:rsidRPr="006A1109" w14:paraId="385257FE" w14:textId="77777777" w:rsidTr="00E732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152CA7" w14:textId="77777777" w:rsidR="00D81B61" w:rsidRPr="006A1109" w:rsidRDefault="00D81B61" w:rsidP="000513BC">
            <w:pPr>
              <w:widowControl w:val="0"/>
              <w:autoSpaceDE w:val="0"/>
              <w:autoSpaceDN w:val="0"/>
              <w:adjustRightInd w:val="0"/>
              <w:spacing w:after="0" w:line="240" w:lineRule="auto"/>
              <w:ind w:right="108"/>
              <w:rPr>
                <w:rFonts w:ascii="Calibri Light" w:hAnsi="Calibri Light" w:cs="Calibri Light"/>
                <w:color w:val="FFFFFF" w:themeColor="background1"/>
                <w:sz w:val="16"/>
                <w:szCs w:val="16"/>
              </w:rPr>
            </w:pPr>
          </w:p>
        </w:tc>
        <w:tc>
          <w:tcPr>
            <w:tcW w:w="3058" w:type="dxa"/>
          </w:tcPr>
          <w:p w14:paraId="1E5EDD09" w14:textId="77777777" w:rsidR="00D81B61" w:rsidRPr="006A1109" w:rsidRDefault="00D81B61" w:rsidP="000513BC">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FFFF" w:themeColor="background1"/>
                <w:sz w:val="16"/>
                <w:szCs w:val="16"/>
              </w:rPr>
            </w:pPr>
          </w:p>
        </w:tc>
      </w:tr>
    </w:tbl>
    <w:p w14:paraId="359CE2C8" w14:textId="77777777" w:rsidR="00B349EA" w:rsidRPr="00E47A7C" w:rsidRDefault="00B349EA" w:rsidP="00E47A7C"/>
    <w:p w14:paraId="19CD2FD1" w14:textId="6FB016D3" w:rsidR="00F34206" w:rsidRDefault="00F34206" w:rsidP="00FA71BB"/>
    <w:p w14:paraId="51689BCE" w14:textId="745E6AED" w:rsidR="00F34206" w:rsidRDefault="00F34206" w:rsidP="00FA71BB"/>
    <w:p w14:paraId="65390387" w14:textId="4EB87A31" w:rsidR="00F34206" w:rsidRDefault="00F34206" w:rsidP="00FA71BB"/>
    <w:p w14:paraId="163489F0" w14:textId="1F204FAA" w:rsidR="00100460" w:rsidRDefault="00100460" w:rsidP="00FA71BB"/>
    <w:p w14:paraId="359CE3C2" w14:textId="2DE3364E" w:rsidR="00034476" w:rsidRDefault="00034476" w:rsidP="00FA71BB"/>
    <w:p w14:paraId="00A70E1B" w14:textId="77777777" w:rsidR="00034476" w:rsidRDefault="00034476" w:rsidP="00FA71BB"/>
    <w:p w14:paraId="1BFFB0EC" w14:textId="77777777" w:rsidR="006D29BA" w:rsidRDefault="006D29BA" w:rsidP="00FA71BB"/>
    <w:p w14:paraId="32B05907" w14:textId="77777777" w:rsidR="006D29BA" w:rsidRDefault="006D29BA" w:rsidP="00FA71BB"/>
    <w:p w14:paraId="24FB3541" w14:textId="77777777" w:rsidR="006D29BA" w:rsidRDefault="006D29BA" w:rsidP="00FA71BB"/>
    <w:p w14:paraId="61118A6F" w14:textId="77777777" w:rsidR="006D29BA" w:rsidRPr="00FA71BB" w:rsidRDefault="006D29BA" w:rsidP="00FA71BB"/>
    <w:p w14:paraId="516B23B8" w14:textId="37A15AD7" w:rsidR="0059756C" w:rsidRDefault="0059756C" w:rsidP="004642CE">
      <w:pPr>
        <w:pStyle w:val="Heading1"/>
      </w:pPr>
      <w:bookmarkStart w:id="70" w:name="_Toc142915651"/>
      <w:r>
        <w:t>Conversion Mappi</w:t>
      </w:r>
      <w:r w:rsidR="0095235C">
        <w:t>ng</w:t>
      </w:r>
      <w:bookmarkEnd w:id="70"/>
    </w:p>
    <w:p w14:paraId="4E79177F" w14:textId="2BCF7ED6"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HDL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 xml:space="preserve">import data </w:t>
      </w:r>
      <w:r w:rsidRPr="681B633A">
        <w:rPr>
          <w:rFonts w:ascii="Calibri Light" w:hAnsi="Calibri Light" w:cs="Arial"/>
          <w:color w:val="4F4F4F" w:themeColor="text1"/>
          <w:sz w:val="22"/>
          <w:szCs w:val="22"/>
          <w:lang w:val="en-GB" w:eastAsia="en-IE"/>
        </w:rPr>
        <w:t>into Human Capital Management</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w:t>
      </w:r>
      <w:r w:rsidR="00EA77DC">
        <w:rPr>
          <w:rFonts w:ascii="Calibri Light" w:hAnsi="Calibri Light" w:cs="Arial"/>
          <w:color w:val="4F4F4F" w:themeColor="text1"/>
          <w:sz w:val="22"/>
          <w:szCs w:val="22"/>
          <w:lang w:val="en-GB" w:eastAsia="en-IE"/>
        </w:rPr>
        <w:t>s</w:t>
      </w:r>
      <w:r w:rsidR="00A477A3" w:rsidRPr="681B633A">
        <w:rPr>
          <w:rFonts w:ascii="Calibri Light" w:hAnsi="Calibri Light" w:cs="Arial"/>
          <w:color w:val="4F4F4F" w:themeColor="text1"/>
          <w:sz w:val="22"/>
          <w:szCs w:val="22"/>
          <w:lang w:val="en-GB" w:eastAsia="en-IE"/>
        </w:rPr>
        <w:t>.</w:t>
      </w:r>
    </w:p>
    <w:p w14:paraId="16873FC0" w14:textId="79ACD707" w:rsidR="005A7012" w:rsidRDefault="005A7012" w:rsidP="005A7012">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00EE04E1">
        <w:rPr>
          <w:rFonts w:ascii="Calibri Light" w:hAnsi="Calibri Light" w:cs="Arial"/>
          <w:color w:val="4F4F4F"/>
          <w:sz w:val="22"/>
          <w:szCs w:val="22"/>
          <w:lang w:val="en-GB" w:eastAsia="en-IE"/>
        </w:rPr>
        <w:t>Global Payroll</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A77C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HDL dat file name to load to cloud</w:t>
            </w:r>
          </w:p>
        </w:tc>
      </w:tr>
      <w:tr w:rsidR="00347645" w14:paraId="5ACD3B4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olumns to be included in HDL fusion dat file.</w:t>
            </w:r>
          </w:p>
        </w:tc>
      </w:tr>
      <w:tr w:rsidR="00347645" w14:paraId="31AE2F1D"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atatypes for the column in HDL file.</w:t>
            </w:r>
          </w:p>
        </w:tc>
      </w:tr>
      <w:tr w:rsidR="00347645" w14:paraId="5B6E61D2" w14:textId="77777777" w:rsidTr="00A77C04">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Any default value loaded to HDL file using transform tables</w:t>
            </w:r>
          </w:p>
        </w:tc>
      </w:tr>
      <w:tr w:rsidR="00347645" w14:paraId="7B18290B" w14:textId="77777777" w:rsidTr="00A77C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Details all the validation rules if any for columns in HDL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6A8BE1B9" w:rsidR="007C7BE3" w:rsidRDefault="007C7BE3" w:rsidP="00522F47">
      <w:pPr>
        <w:pStyle w:val="Heading2"/>
      </w:pPr>
      <w:bookmarkStart w:id="71" w:name="_Toc142915652"/>
      <w:r>
        <w:t xml:space="preserve">Business Object: </w:t>
      </w:r>
      <w:r w:rsidR="00624DA9">
        <w:t>Element Entries</w:t>
      </w:r>
      <w:bookmarkEnd w:id="71"/>
    </w:p>
    <w:tbl>
      <w:tblPr>
        <w:tblStyle w:val="GridTable4-Accent11"/>
        <w:tblW w:w="3694" w:type="pct"/>
        <w:tblLook w:val="0420" w:firstRow="1" w:lastRow="0" w:firstColumn="0" w:lastColumn="0" w:noHBand="0" w:noVBand="1"/>
      </w:tblPr>
      <w:tblGrid>
        <w:gridCol w:w="548"/>
        <w:gridCol w:w="2122"/>
        <w:gridCol w:w="547"/>
        <w:gridCol w:w="1426"/>
        <w:gridCol w:w="2199"/>
        <w:gridCol w:w="1342"/>
        <w:gridCol w:w="750"/>
        <w:gridCol w:w="872"/>
        <w:gridCol w:w="499"/>
      </w:tblGrid>
      <w:tr w:rsidR="00624DA9" w:rsidRPr="0034692A" w14:paraId="00958C5C" w14:textId="77777777" w:rsidTr="00624DA9">
        <w:trPr>
          <w:cnfStyle w:val="100000000000" w:firstRow="1" w:lastRow="0" w:firstColumn="0" w:lastColumn="0" w:oddVBand="0" w:evenVBand="0" w:oddHBand="0" w:evenHBand="0" w:firstRowFirstColumn="0" w:firstRowLastColumn="0" w:lastRowFirstColumn="0" w:lastRowLastColumn="0"/>
          <w:trHeight w:val="247"/>
          <w:tblHeader/>
        </w:trPr>
        <w:tc>
          <w:tcPr>
            <w:tcW w:w="266" w:type="pct"/>
          </w:tcPr>
          <w:p w14:paraId="2E7301D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56" w:type="pct"/>
          </w:tcPr>
          <w:p w14:paraId="0D1A179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5" w:type="pct"/>
          </w:tcPr>
          <w:p w14:paraId="023F29E8"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18" w:type="pct"/>
          </w:tcPr>
          <w:p w14:paraId="4C375005"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93" w:type="pct"/>
          </w:tcPr>
          <w:p w14:paraId="0105A624"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576" w:type="pct"/>
          </w:tcPr>
          <w:p w14:paraId="50C360C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34" w:type="pct"/>
          </w:tcPr>
          <w:p w14:paraId="7264D13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49" w:type="pct"/>
          </w:tcPr>
          <w:p w14:paraId="20BB1A4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42" w:type="pct"/>
          </w:tcPr>
          <w:p w14:paraId="44EAD90C"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624DA9" w:rsidRPr="0034692A" w14:paraId="24AEC6F1" w14:textId="77777777" w:rsidTr="00624DA9">
        <w:trPr>
          <w:cnfStyle w:val="000000100000" w:firstRow="0" w:lastRow="0" w:firstColumn="0" w:lastColumn="0" w:oddVBand="0" w:evenVBand="0" w:oddHBand="1" w:evenHBand="0" w:firstRowFirstColumn="0" w:firstRowLastColumn="0" w:lastRowFirstColumn="0" w:lastRowLastColumn="0"/>
          <w:trHeight w:hRule="exact" w:val="60"/>
        </w:trPr>
        <w:tc>
          <w:tcPr>
            <w:tcW w:w="266" w:type="pct"/>
          </w:tcPr>
          <w:p w14:paraId="0436679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1056" w:type="pct"/>
          </w:tcPr>
          <w:p w14:paraId="3630A7E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65" w:type="pct"/>
          </w:tcPr>
          <w:p w14:paraId="39B14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718" w:type="pct"/>
          </w:tcPr>
          <w:p w14:paraId="6217B6DF"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1093" w:type="pct"/>
          </w:tcPr>
          <w:p w14:paraId="42CF839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576" w:type="pct"/>
          </w:tcPr>
          <w:p w14:paraId="2DF83E5A"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334" w:type="pct"/>
          </w:tcPr>
          <w:p w14:paraId="277CDE42"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449" w:type="pct"/>
          </w:tcPr>
          <w:p w14:paraId="7C676277"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2" w:type="pct"/>
          </w:tcPr>
          <w:p w14:paraId="25395CE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624DA9" w:rsidRPr="0034692A" w14:paraId="03F4CE2C" w14:textId="77777777" w:rsidTr="00624DA9">
        <w:trPr>
          <w:trHeight w:val="247"/>
        </w:trPr>
        <w:tc>
          <w:tcPr>
            <w:tcW w:w="266" w:type="pct"/>
          </w:tcPr>
          <w:p w14:paraId="6012D308" w14:textId="279881A1"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1056" w:type="pct"/>
          </w:tcPr>
          <w:p w14:paraId="4D36BEAF" w14:textId="061796CB"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cs="Arial"/>
                <w:sz w:val="16"/>
                <w:szCs w:val="16"/>
              </w:rPr>
              <w:t>PAY_ELEMENT_ENTRIES</w:t>
            </w:r>
          </w:p>
        </w:tc>
        <w:tc>
          <w:tcPr>
            <w:tcW w:w="265" w:type="pct"/>
          </w:tcPr>
          <w:p w14:paraId="109EB3F0" w14:textId="33E45C6B"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18" w:type="pct"/>
          </w:tcPr>
          <w:p w14:paraId="3369BA82" w14:textId="40622B53"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ElementEntry.dat</w:t>
            </w:r>
          </w:p>
        </w:tc>
        <w:tc>
          <w:tcPr>
            <w:tcW w:w="1093" w:type="pct"/>
            <w:vAlign w:val="bottom"/>
          </w:tcPr>
          <w:p w14:paraId="7A24C92A" w14:textId="6BD08D92"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METADATA</w:t>
            </w:r>
          </w:p>
        </w:tc>
        <w:tc>
          <w:tcPr>
            <w:tcW w:w="576" w:type="pct"/>
          </w:tcPr>
          <w:p w14:paraId="70465C72" w14:textId="2F7104FD" w:rsidR="00624DA9" w:rsidRPr="001F7C7D" w:rsidRDefault="00624DA9" w:rsidP="00624DA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334" w:type="pct"/>
          </w:tcPr>
          <w:p w14:paraId="56557BEC"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287FE5FA" w14:textId="4B1B7D5E"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4DA6681C"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67D85AB0" w14:textId="77777777" w:rsidTr="00624DA9">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19612D9" w14:textId="2538F783"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1056" w:type="pct"/>
          </w:tcPr>
          <w:p w14:paraId="555DF6C2" w14:textId="5200AB02"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65" w:type="pct"/>
          </w:tcPr>
          <w:p w14:paraId="20980D15" w14:textId="5ABA4917"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18" w:type="pct"/>
          </w:tcPr>
          <w:p w14:paraId="043AA07F"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582BCEA6" w14:textId="3AD4118D"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ObjectName</w:t>
            </w:r>
          </w:p>
        </w:tc>
        <w:tc>
          <w:tcPr>
            <w:tcW w:w="576" w:type="pct"/>
          </w:tcPr>
          <w:p w14:paraId="23A39E15" w14:textId="1DD93953" w:rsidR="00624DA9" w:rsidRPr="001F7C7D" w:rsidRDefault="00624DA9" w:rsidP="00624DA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334" w:type="pct"/>
          </w:tcPr>
          <w:p w14:paraId="56F4550F" w14:textId="089C114B"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Element Entry</w:t>
            </w:r>
          </w:p>
        </w:tc>
        <w:tc>
          <w:tcPr>
            <w:tcW w:w="449" w:type="pct"/>
          </w:tcPr>
          <w:p w14:paraId="766FFA96" w14:textId="0C19255B"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40ED3A0A"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2FA4FBC5" w14:textId="77777777" w:rsidTr="00624DA9">
        <w:trPr>
          <w:trHeight w:val="247"/>
        </w:trPr>
        <w:tc>
          <w:tcPr>
            <w:tcW w:w="266" w:type="pct"/>
          </w:tcPr>
          <w:p w14:paraId="721BEF98" w14:textId="4989BDFF"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1056" w:type="pct"/>
          </w:tcPr>
          <w:p w14:paraId="34C39C5F" w14:textId="7EAD4D94"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65" w:type="pct"/>
          </w:tcPr>
          <w:p w14:paraId="49AE2EDF" w14:textId="3792D77D"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18" w:type="pct"/>
          </w:tcPr>
          <w:p w14:paraId="3A4904AB"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1E44DDEE" w14:textId="74B21D45"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LegislativeDataGroupName</w:t>
            </w:r>
          </w:p>
        </w:tc>
        <w:tc>
          <w:tcPr>
            <w:tcW w:w="576" w:type="pct"/>
          </w:tcPr>
          <w:p w14:paraId="5302A3B7" w14:textId="3178EFB5"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334" w:type="pct"/>
          </w:tcPr>
          <w:p w14:paraId="274F7C6C" w14:textId="27EA8B39"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2F650604"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51A48591"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594B6CC8" w14:textId="77777777" w:rsidTr="00624DA9">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EF76759" w14:textId="692C1A18"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1056" w:type="pct"/>
          </w:tcPr>
          <w:p w14:paraId="44447EEC" w14:textId="59862F82"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65" w:type="pct"/>
          </w:tcPr>
          <w:p w14:paraId="5EA08704" w14:textId="1761B1FA"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18" w:type="pct"/>
          </w:tcPr>
          <w:p w14:paraId="4F688782"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78236502" w14:textId="7019D21B"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AssignmentNumber</w:t>
            </w:r>
          </w:p>
        </w:tc>
        <w:tc>
          <w:tcPr>
            <w:tcW w:w="576" w:type="pct"/>
          </w:tcPr>
          <w:p w14:paraId="00E6F551" w14:textId="0790C255"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80)</w:t>
            </w:r>
          </w:p>
        </w:tc>
        <w:tc>
          <w:tcPr>
            <w:tcW w:w="334" w:type="pct"/>
          </w:tcPr>
          <w:p w14:paraId="375DD402"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259B1151"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48F42565"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6F17E4F2" w14:textId="77777777" w:rsidTr="00624DA9">
        <w:trPr>
          <w:trHeight w:val="247"/>
        </w:trPr>
        <w:tc>
          <w:tcPr>
            <w:tcW w:w="266" w:type="pct"/>
          </w:tcPr>
          <w:p w14:paraId="3D990D5F" w14:textId="32E94484"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lastRenderedPageBreak/>
              <w:t>6</w:t>
            </w:r>
          </w:p>
        </w:tc>
        <w:tc>
          <w:tcPr>
            <w:tcW w:w="1056" w:type="pct"/>
          </w:tcPr>
          <w:p w14:paraId="33A2D1C0" w14:textId="0BD97B1A"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65" w:type="pct"/>
          </w:tcPr>
          <w:p w14:paraId="13119ED9" w14:textId="19F575F3"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18" w:type="pct"/>
          </w:tcPr>
          <w:p w14:paraId="2607B8FC"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11506056" w14:textId="299E4155"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ElementName</w:t>
            </w:r>
          </w:p>
        </w:tc>
        <w:tc>
          <w:tcPr>
            <w:tcW w:w="576" w:type="pct"/>
          </w:tcPr>
          <w:p w14:paraId="538C6CFA" w14:textId="577BE69B"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334" w:type="pct"/>
          </w:tcPr>
          <w:p w14:paraId="4D3D9354" w14:textId="073D9F51"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4E49D58E"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019292D7"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224C3ACD" w14:textId="77777777" w:rsidTr="00624DA9">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2B70384" w14:textId="7191B2EA"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7</w:t>
            </w:r>
          </w:p>
        </w:tc>
        <w:tc>
          <w:tcPr>
            <w:tcW w:w="1056" w:type="pct"/>
          </w:tcPr>
          <w:p w14:paraId="420E97AD" w14:textId="7310D448"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65" w:type="pct"/>
          </w:tcPr>
          <w:p w14:paraId="45D66E3D" w14:textId="78BAB29B"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18" w:type="pct"/>
          </w:tcPr>
          <w:p w14:paraId="4E4FFCC5"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6DA0DD8B" w14:textId="373D2688"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EntryType</w:t>
            </w:r>
          </w:p>
        </w:tc>
        <w:tc>
          <w:tcPr>
            <w:tcW w:w="576" w:type="pct"/>
          </w:tcPr>
          <w:p w14:paraId="4F5FFE61" w14:textId="474ABD32"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80)</w:t>
            </w:r>
          </w:p>
        </w:tc>
        <w:tc>
          <w:tcPr>
            <w:tcW w:w="334" w:type="pct"/>
          </w:tcPr>
          <w:p w14:paraId="30AEA3D5"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36CFFEFE"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64761D3B"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2684A50C" w14:textId="77777777" w:rsidTr="00624DA9">
        <w:trPr>
          <w:trHeight w:val="247"/>
        </w:trPr>
        <w:tc>
          <w:tcPr>
            <w:tcW w:w="266" w:type="pct"/>
          </w:tcPr>
          <w:p w14:paraId="61788032" w14:textId="68C0539C"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8</w:t>
            </w:r>
          </w:p>
        </w:tc>
        <w:tc>
          <w:tcPr>
            <w:tcW w:w="1056" w:type="pct"/>
          </w:tcPr>
          <w:p w14:paraId="66DAE111" w14:textId="69F4427F"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65" w:type="pct"/>
          </w:tcPr>
          <w:p w14:paraId="7519244D" w14:textId="2D62E184"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18" w:type="pct"/>
          </w:tcPr>
          <w:p w14:paraId="609299FA"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7329FD55" w14:textId="3FFC0247"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MultipleEntryCount</w:t>
            </w:r>
          </w:p>
        </w:tc>
        <w:tc>
          <w:tcPr>
            <w:tcW w:w="576" w:type="pct"/>
          </w:tcPr>
          <w:p w14:paraId="2CE8AD33" w14:textId="19490ECB"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10)</w:t>
            </w:r>
          </w:p>
        </w:tc>
        <w:tc>
          <w:tcPr>
            <w:tcW w:w="334" w:type="pct"/>
          </w:tcPr>
          <w:p w14:paraId="75495929" w14:textId="42B5D89D"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19EE7FB8"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6DA67934"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3526482C" w14:textId="77777777" w:rsidTr="00624DA9">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49BC793A" w14:textId="4176D66E"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9</w:t>
            </w:r>
          </w:p>
        </w:tc>
        <w:tc>
          <w:tcPr>
            <w:tcW w:w="1056" w:type="pct"/>
          </w:tcPr>
          <w:p w14:paraId="5E8384EE" w14:textId="77ED921D"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65" w:type="pct"/>
          </w:tcPr>
          <w:p w14:paraId="20B0C0BD" w14:textId="45724C82"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18" w:type="pct"/>
          </w:tcPr>
          <w:p w14:paraId="37DED8B8"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7B2CDE50" w14:textId="41F03396"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SourceSystemOwner</w:t>
            </w:r>
          </w:p>
        </w:tc>
        <w:tc>
          <w:tcPr>
            <w:tcW w:w="576" w:type="pct"/>
          </w:tcPr>
          <w:p w14:paraId="03598A3E" w14:textId="22C93D3E"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334" w:type="pct"/>
          </w:tcPr>
          <w:p w14:paraId="1D1924A6"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689FA9A7"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503C5218"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37D48054" w14:textId="77777777" w:rsidTr="00624DA9">
        <w:trPr>
          <w:trHeight w:val="247"/>
        </w:trPr>
        <w:tc>
          <w:tcPr>
            <w:tcW w:w="266" w:type="pct"/>
          </w:tcPr>
          <w:p w14:paraId="18AB9794" w14:textId="656CD5D2"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0</w:t>
            </w:r>
          </w:p>
        </w:tc>
        <w:tc>
          <w:tcPr>
            <w:tcW w:w="1056" w:type="pct"/>
          </w:tcPr>
          <w:p w14:paraId="09E2C935" w14:textId="7F84623B"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65" w:type="pct"/>
          </w:tcPr>
          <w:p w14:paraId="74578BE3" w14:textId="4CEE02F9"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18" w:type="pct"/>
          </w:tcPr>
          <w:p w14:paraId="5D9E7A26"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23C0F938" w14:textId="36F7DA82"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SourceSystemId</w:t>
            </w:r>
          </w:p>
        </w:tc>
        <w:tc>
          <w:tcPr>
            <w:tcW w:w="576" w:type="pct"/>
          </w:tcPr>
          <w:p w14:paraId="3D25A506" w14:textId="1D3F2F8B"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000)</w:t>
            </w:r>
          </w:p>
        </w:tc>
        <w:tc>
          <w:tcPr>
            <w:tcW w:w="334" w:type="pct"/>
          </w:tcPr>
          <w:p w14:paraId="68389C30"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5ECCC270"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704C3D31"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1ADD89A3" w14:textId="77777777" w:rsidTr="00624DA9">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6E4BF659" w14:textId="3B5569D1" w:rsidR="00624DA9" w:rsidRPr="00EE199F" w:rsidRDefault="00624DA9" w:rsidP="00624DA9">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1</w:t>
            </w:r>
          </w:p>
        </w:tc>
        <w:tc>
          <w:tcPr>
            <w:tcW w:w="1056" w:type="pct"/>
          </w:tcPr>
          <w:p w14:paraId="73369A62" w14:textId="263B6F24"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65" w:type="pct"/>
          </w:tcPr>
          <w:p w14:paraId="69BB2729" w14:textId="61F4EBF0" w:rsidR="00624DA9" w:rsidRPr="00EE199F" w:rsidRDefault="00624DA9" w:rsidP="00624DA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18" w:type="pct"/>
          </w:tcPr>
          <w:p w14:paraId="4BDA4010"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0ED87C6F" w14:textId="5D867EF9"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InputValueName</w:t>
            </w:r>
          </w:p>
        </w:tc>
        <w:tc>
          <w:tcPr>
            <w:tcW w:w="576" w:type="pct"/>
          </w:tcPr>
          <w:p w14:paraId="222A60E7" w14:textId="1C0FADEE"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334" w:type="pct"/>
          </w:tcPr>
          <w:p w14:paraId="4ED448B2"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40F5B925"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2DCC8A2C"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1172DE12" w14:textId="77777777" w:rsidTr="00624DA9">
        <w:trPr>
          <w:trHeight w:val="247"/>
        </w:trPr>
        <w:tc>
          <w:tcPr>
            <w:tcW w:w="266" w:type="pct"/>
          </w:tcPr>
          <w:p w14:paraId="18402930" w14:textId="39D3B301" w:rsidR="00624DA9" w:rsidRPr="00EE199F" w:rsidRDefault="00624DA9" w:rsidP="00624DA9">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2</w:t>
            </w:r>
          </w:p>
        </w:tc>
        <w:tc>
          <w:tcPr>
            <w:tcW w:w="1056" w:type="pct"/>
          </w:tcPr>
          <w:p w14:paraId="7078DE5E" w14:textId="5D465DC7" w:rsidR="00624DA9" w:rsidRPr="00EE199F" w:rsidRDefault="00624DA9" w:rsidP="00624DA9">
            <w:pPr>
              <w:keepLines/>
              <w:spacing w:after="0" w:line="240" w:lineRule="auto"/>
              <w:jc w:val="both"/>
              <w:rPr>
                <w:rFonts w:ascii="Calibri Light" w:hAnsi="Calibri Light" w:cs="Calibri Light"/>
                <w:sz w:val="16"/>
                <w:szCs w:val="16"/>
              </w:rPr>
            </w:pPr>
          </w:p>
        </w:tc>
        <w:tc>
          <w:tcPr>
            <w:tcW w:w="265" w:type="pct"/>
          </w:tcPr>
          <w:p w14:paraId="4E8A6465" w14:textId="0C0C3C18" w:rsidR="00624DA9" w:rsidRPr="00EE199F" w:rsidRDefault="00624DA9" w:rsidP="00624DA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718" w:type="pct"/>
          </w:tcPr>
          <w:p w14:paraId="2E3A625D"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10DC644D" w14:textId="0BC1F6D1"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EffectiveStartDate</w:t>
            </w:r>
          </w:p>
        </w:tc>
        <w:tc>
          <w:tcPr>
            <w:tcW w:w="576" w:type="pct"/>
          </w:tcPr>
          <w:p w14:paraId="7200A1A1" w14:textId="20905369"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4" w:type="pct"/>
          </w:tcPr>
          <w:p w14:paraId="1D459E84" w14:textId="4DC40D86"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12DEFFB4"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10045663"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0764F5CC" w14:textId="77777777" w:rsidTr="00624DA9">
        <w:trPr>
          <w:cnfStyle w:val="000000100000" w:firstRow="0" w:lastRow="0" w:firstColumn="0" w:lastColumn="0" w:oddVBand="0" w:evenVBand="0" w:oddHBand="1" w:evenHBand="0" w:firstRowFirstColumn="0" w:firstRowLastColumn="0" w:lastRowFirstColumn="0" w:lastRowLastColumn="0"/>
          <w:trHeight w:val="247"/>
        </w:trPr>
        <w:tc>
          <w:tcPr>
            <w:tcW w:w="266" w:type="pct"/>
          </w:tcPr>
          <w:p w14:paraId="0C81C2DC" w14:textId="7009412E" w:rsidR="00624DA9" w:rsidRPr="00EE199F" w:rsidRDefault="00624DA9" w:rsidP="00624DA9">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3</w:t>
            </w:r>
          </w:p>
        </w:tc>
        <w:tc>
          <w:tcPr>
            <w:tcW w:w="1056" w:type="pct"/>
          </w:tcPr>
          <w:p w14:paraId="691D3BBA" w14:textId="6F888264" w:rsidR="00624DA9" w:rsidRPr="00EE199F" w:rsidRDefault="00624DA9" w:rsidP="00624DA9">
            <w:pPr>
              <w:keepLines/>
              <w:spacing w:after="0" w:line="240" w:lineRule="auto"/>
              <w:jc w:val="both"/>
              <w:rPr>
                <w:rFonts w:ascii="Calibri Light" w:hAnsi="Calibri Light" w:cs="Calibri Light"/>
                <w:sz w:val="16"/>
                <w:szCs w:val="16"/>
              </w:rPr>
            </w:pPr>
          </w:p>
        </w:tc>
        <w:tc>
          <w:tcPr>
            <w:tcW w:w="265" w:type="pct"/>
          </w:tcPr>
          <w:p w14:paraId="4B851E43" w14:textId="4C6A1965" w:rsidR="00624DA9" w:rsidRPr="00EE199F" w:rsidRDefault="00624DA9" w:rsidP="00624DA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718" w:type="pct"/>
          </w:tcPr>
          <w:p w14:paraId="4CE6D172"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4DFDEBD6" w14:textId="2B267A08"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EffectiveEndDate</w:t>
            </w:r>
          </w:p>
        </w:tc>
        <w:tc>
          <w:tcPr>
            <w:tcW w:w="576" w:type="pct"/>
          </w:tcPr>
          <w:p w14:paraId="214D6063" w14:textId="5BDCB5B7"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4" w:type="pct"/>
          </w:tcPr>
          <w:p w14:paraId="3077822B"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73C97B0B"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13824385"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34692A" w14:paraId="00778703" w14:textId="77777777" w:rsidTr="00624DA9">
        <w:trPr>
          <w:trHeight w:val="247"/>
        </w:trPr>
        <w:tc>
          <w:tcPr>
            <w:tcW w:w="266" w:type="pct"/>
          </w:tcPr>
          <w:p w14:paraId="6B9905A9" w14:textId="6456D8B1" w:rsidR="00624DA9" w:rsidRPr="00EE199F" w:rsidRDefault="00624DA9" w:rsidP="00624DA9">
            <w:pPr>
              <w:keepLines/>
              <w:spacing w:after="0" w:line="240" w:lineRule="auto"/>
              <w:jc w:val="both"/>
              <w:rPr>
                <w:rFonts w:ascii="Calibri Light" w:hAnsi="Calibri Light" w:cs="Calibri Light"/>
                <w:sz w:val="16"/>
                <w:szCs w:val="16"/>
              </w:rPr>
            </w:pPr>
            <w:r w:rsidRPr="00EE199F">
              <w:rPr>
                <w:rFonts w:ascii="Calibri Light" w:hAnsi="Calibri Light" w:cs="Calibri Light"/>
                <w:sz w:val="16"/>
                <w:szCs w:val="16"/>
              </w:rPr>
              <w:t>14</w:t>
            </w:r>
          </w:p>
        </w:tc>
        <w:tc>
          <w:tcPr>
            <w:tcW w:w="1056" w:type="pct"/>
          </w:tcPr>
          <w:p w14:paraId="687B2532" w14:textId="62FF3422" w:rsidR="00624DA9" w:rsidRPr="00EE199F" w:rsidRDefault="00624DA9" w:rsidP="00624DA9">
            <w:pPr>
              <w:keepLines/>
              <w:spacing w:after="0" w:line="240" w:lineRule="auto"/>
              <w:jc w:val="both"/>
              <w:rPr>
                <w:rFonts w:ascii="Calibri Light" w:hAnsi="Calibri Light" w:cs="Calibri Light"/>
                <w:sz w:val="16"/>
                <w:szCs w:val="16"/>
              </w:rPr>
            </w:pPr>
          </w:p>
        </w:tc>
        <w:tc>
          <w:tcPr>
            <w:tcW w:w="265" w:type="pct"/>
          </w:tcPr>
          <w:p w14:paraId="73F06619" w14:textId="1D5D05C5" w:rsidR="00624DA9" w:rsidRPr="00EE199F" w:rsidRDefault="00624DA9" w:rsidP="00624DA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718" w:type="pct"/>
          </w:tcPr>
          <w:p w14:paraId="6889C9C3"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1093" w:type="pct"/>
            <w:vAlign w:val="bottom"/>
          </w:tcPr>
          <w:p w14:paraId="090E2146" w14:textId="7E245108" w:rsidR="00624DA9" w:rsidRPr="00624DA9" w:rsidRDefault="00624DA9" w:rsidP="00624DA9">
            <w:pPr>
              <w:keepLines/>
              <w:spacing w:after="0" w:line="240" w:lineRule="auto"/>
              <w:jc w:val="both"/>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ScreenEntryValue</w:t>
            </w:r>
          </w:p>
        </w:tc>
        <w:tc>
          <w:tcPr>
            <w:tcW w:w="576" w:type="pct"/>
          </w:tcPr>
          <w:p w14:paraId="7E1F2F53" w14:textId="3D340DC4" w:rsidR="00624DA9" w:rsidRPr="001F7C7D" w:rsidRDefault="00624DA9" w:rsidP="00624DA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200)</w:t>
            </w:r>
          </w:p>
        </w:tc>
        <w:tc>
          <w:tcPr>
            <w:tcW w:w="334" w:type="pct"/>
          </w:tcPr>
          <w:p w14:paraId="0D678C80"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449" w:type="pct"/>
          </w:tcPr>
          <w:p w14:paraId="5885BC07"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c>
          <w:tcPr>
            <w:tcW w:w="242" w:type="pct"/>
          </w:tcPr>
          <w:p w14:paraId="1D8B34DB" w14:textId="77777777" w:rsidR="00624DA9" w:rsidRPr="00EE199F" w:rsidRDefault="00624DA9" w:rsidP="00624DA9">
            <w:pPr>
              <w:keepLines/>
              <w:spacing w:after="0" w:line="240" w:lineRule="auto"/>
              <w:jc w:val="both"/>
              <w:rPr>
                <w:rFonts w:ascii="Calibri Light" w:hAnsi="Calibri Light" w:cs="Calibri Light"/>
                <w:sz w:val="16"/>
                <w:szCs w:val="16"/>
                <w:lang w:val="en-US" w:eastAsia="en-US"/>
              </w:rPr>
            </w:pPr>
          </w:p>
        </w:tc>
      </w:tr>
      <w:tr w:rsidR="00624DA9" w:rsidRPr="00EE199F" w14:paraId="44567136" w14:textId="77777777" w:rsidTr="00624DA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22981DF2" w14:textId="4DA4DC46" w:rsidR="00624DA9" w:rsidRPr="003F32F8" w:rsidRDefault="00624DA9" w:rsidP="00624DA9">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5</w:t>
            </w:r>
          </w:p>
        </w:tc>
        <w:tc>
          <w:tcPr>
            <w:tcW w:w="1056" w:type="pct"/>
          </w:tcPr>
          <w:p w14:paraId="40C19B4A" w14:textId="737FD54A"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8B35658" w14:textId="14B31463"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w:t>
            </w:r>
          </w:p>
        </w:tc>
        <w:tc>
          <w:tcPr>
            <w:tcW w:w="718" w:type="pct"/>
          </w:tcPr>
          <w:p w14:paraId="430461E2"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93" w:type="pct"/>
            <w:vAlign w:val="bottom"/>
          </w:tcPr>
          <w:p w14:paraId="1A2BF4DE" w14:textId="52458EB9" w:rsidR="00624DA9" w:rsidRPr="00624DA9"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ElementTypeId</w:t>
            </w:r>
          </w:p>
        </w:tc>
        <w:tc>
          <w:tcPr>
            <w:tcW w:w="576" w:type="pct"/>
          </w:tcPr>
          <w:p w14:paraId="235DB35B" w14:textId="1100DB58" w:rsidR="00624DA9" w:rsidRPr="001F7C7D"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34" w:type="pct"/>
          </w:tcPr>
          <w:p w14:paraId="5CB66134"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49" w:type="pct"/>
          </w:tcPr>
          <w:p w14:paraId="5BBBFC1A"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55C36715"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624DA9" w:rsidRPr="00EE199F" w14:paraId="02A4DE40" w14:textId="77777777" w:rsidTr="00624DA9">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434203A0" w14:textId="2C02B72D" w:rsidR="00624DA9" w:rsidRPr="003F32F8" w:rsidRDefault="00624DA9" w:rsidP="00624DA9">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6</w:t>
            </w:r>
          </w:p>
        </w:tc>
        <w:tc>
          <w:tcPr>
            <w:tcW w:w="1056" w:type="pct"/>
          </w:tcPr>
          <w:p w14:paraId="5691F740" w14:textId="0A26690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1102BAD" w14:textId="3521C7D2"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w:t>
            </w:r>
          </w:p>
        </w:tc>
        <w:tc>
          <w:tcPr>
            <w:tcW w:w="718" w:type="pct"/>
          </w:tcPr>
          <w:p w14:paraId="44687BDE"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93" w:type="pct"/>
            <w:vAlign w:val="bottom"/>
          </w:tcPr>
          <w:p w14:paraId="7764BC53" w14:textId="518141EC" w:rsidR="00624DA9" w:rsidRPr="00624DA9"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LegislativeDataGroupId</w:t>
            </w:r>
          </w:p>
        </w:tc>
        <w:tc>
          <w:tcPr>
            <w:tcW w:w="576" w:type="pct"/>
          </w:tcPr>
          <w:p w14:paraId="6E99C3B2" w14:textId="68EB68DA" w:rsidR="00624DA9" w:rsidRPr="001F7C7D"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34" w:type="pct"/>
          </w:tcPr>
          <w:p w14:paraId="1BF57422"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49" w:type="pct"/>
          </w:tcPr>
          <w:p w14:paraId="3275088E"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ED5FF02"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624DA9" w:rsidRPr="00EE199F" w14:paraId="51EA56A2" w14:textId="77777777" w:rsidTr="00624DA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09EEEDA8" w14:textId="6EA370C6" w:rsidR="00624DA9" w:rsidRPr="003F32F8" w:rsidRDefault="00624DA9" w:rsidP="00624DA9">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7</w:t>
            </w:r>
          </w:p>
        </w:tc>
        <w:tc>
          <w:tcPr>
            <w:tcW w:w="1056" w:type="pct"/>
          </w:tcPr>
          <w:p w14:paraId="2E20068C" w14:textId="7E97EFCE"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6467B99A" w14:textId="6BFBA36B"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w:t>
            </w:r>
          </w:p>
        </w:tc>
        <w:tc>
          <w:tcPr>
            <w:tcW w:w="718" w:type="pct"/>
          </w:tcPr>
          <w:p w14:paraId="7A482375"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93" w:type="pct"/>
            <w:vAlign w:val="bottom"/>
          </w:tcPr>
          <w:p w14:paraId="3C852987" w14:textId="66CAD818" w:rsidR="00624DA9" w:rsidRPr="00624DA9"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HrAssignmentId</w:t>
            </w:r>
          </w:p>
        </w:tc>
        <w:tc>
          <w:tcPr>
            <w:tcW w:w="576" w:type="pct"/>
          </w:tcPr>
          <w:p w14:paraId="5B96FAC8" w14:textId="2A2261A4" w:rsidR="00624DA9" w:rsidRPr="001F7C7D"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34" w:type="pct"/>
          </w:tcPr>
          <w:p w14:paraId="4A1FA339"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49" w:type="pct"/>
          </w:tcPr>
          <w:p w14:paraId="3AC59002"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48326F72"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624DA9" w:rsidRPr="00EE199F" w14:paraId="64D7C857" w14:textId="77777777" w:rsidTr="00624DA9">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260A661C" w14:textId="67BE4EDB" w:rsidR="00624DA9" w:rsidRPr="003F32F8" w:rsidRDefault="00624DA9" w:rsidP="00624DA9">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8</w:t>
            </w:r>
          </w:p>
        </w:tc>
        <w:tc>
          <w:tcPr>
            <w:tcW w:w="1056" w:type="pct"/>
          </w:tcPr>
          <w:p w14:paraId="77FC112B" w14:textId="25D7AFDE"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1B81DBC" w14:textId="2FB941CC"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w:t>
            </w:r>
          </w:p>
        </w:tc>
        <w:tc>
          <w:tcPr>
            <w:tcW w:w="718" w:type="pct"/>
          </w:tcPr>
          <w:p w14:paraId="7F597A9A"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93" w:type="pct"/>
            <w:vAlign w:val="bottom"/>
          </w:tcPr>
          <w:p w14:paraId="26C166D3" w14:textId="0ED0F700" w:rsidR="00624DA9" w:rsidRPr="00624DA9"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ElementEntryId</w:t>
            </w:r>
          </w:p>
        </w:tc>
        <w:tc>
          <w:tcPr>
            <w:tcW w:w="576" w:type="pct"/>
          </w:tcPr>
          <w:p w14:paraId="64927050" w14:textId="0408A061" w:rsidR="00624DA9" w:rsidRPr="001F7C7D"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NUMBER</w:t>
            </w:r>
          </w:p>
        </w:tc>
        <w:tc>
          <w:tcPr>
            <w:tcW w:w="334" w:type="pct"/>
          </w:tcPr>
          <w:p w14:paraId="60EB87B9"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49" w:type="pct"/>
          </w:tcPr>
          <w:p w14:paraId="46C2BC2B"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7B9900B"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624DA9" w:rsidRPr="00EE199F" w14:paraId="24DAC481" w14:textId="77777777" w:rsidTr="00624DA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452DA359" w14:textId="68F98D82" w:rsidR="00624DA9" w:rsidRPr="003F32F8" w:rsidRDefault="00624DA9" w:rsidP="00624DA9">
            <w:pPr>
              <w:keepLines/>
              <w:spacing w:after="0" w:line="240" w:lineRule="auto"/>
              <w:jc w:val="both"/>
              <w:rPr>
                <w:rFonts w:ascii="Calibri Light" w:hAnsi="Calibri Light" w:cs="Calibri Light"/>
                <w:b w:val="0"/>
                <w:bCs w:val="0"/>
                <w:sz w:val="16"/>
                <w:szCs w:val="16"/>
                <w:lang w:val="en-US" w:eastAsia="en-US"/>
              </w:rPr>
            </w:pPr>
            <w:r w:rsidRPr="003F32F8">
              <w:rPr>
                <w:rFonts w:ascii="Calibri Light" w:hAnsi="Calibri Light" w:cs="Calibri Light"/>
                <w:b w:val="0"/>
                <w:bCs w:val="0"/>
                <w:sz w:val="16"/>
                <w:szCs w:val="16"/>
                <w:lang w:val="en-US" w:eastAsia="en-US"/>
              </w:rPr>
              <w:t>19</w:t>
            </w:r>
          </w:p>
        </w:tc>
        <w:tc>
          <w:tcPr>
            <w:tcW w:w="1056" w:type="pct"/>
          </w:tcPr>
          <w:p w14:paraId="02E05CD6" w14:textId="5E829F34"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074A7A7C" w14:textId="711E07BF"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w:t>
            </w:r>
          </w:p>
        </w:tc>
        <w:tc>
          <w:tcPr>
            <w:tcW w:w="718" w:type="pct"/>
          </w:tcPr>
          <w:p w14:paraId="4F499CFF"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93" w:type="pct"/>
            <w:vAlign w:val="bottom"/>
          </w:tcPr>
          <w:p w14:paraId="5618B415" w14:textId="01A06C28" w:rsidR="00624DA9" w:rsidRPr="00624DA9"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Reason</w:t>
            </w:r>
          </w:p>
        </w:tc>
        <w:tc>
          <w:tcPr>
            <w:tcW w:w="576" w:type="pct"/>
          </w:tcPr>
          <w:p w14:paraId="0CC1747B" w14:textId="59FD6DDF" w:rsidR="00624DA9" w:rsidRPr="001F7C7D"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334" w:type="pct"/>
          </w:tcPr>
          <w:p w14:paraId="749E46E8"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49" w:type="pct"/>
          </w:tcPr>
          <w:p w14:paraId="77132345"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43D0AF9"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624DA9" w:rsidRPr="00EE199F" w14:paraId="1D334F2E" w14:textId="77777777" w:rsidTr="00624DA9">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39724F45" w14:textId="10BADDC2" w:rsidR="00624DA9" w:rsidRPr="003F32F8" w:rsidRDefault="00624DA9" w:rsidP="00624DA9">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0</w:t>
            </w:r>
          </w:p>
        </w:tc>
        <w:tc>
          <w:tcPr>
            <w:tcW w:w="1056" w:type="pct"/>
          </w:tcPr>
          <w:p w14:paraId="7157DD16" w14:textId="542279A3"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30C4C8D" w14:textId="281C2605"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w:t>
            </w:r>
          </w:p>
        </w:tc>
        <w:tc>
          <w:tcPr>
            <w:tcW w:w="718" w:type="pct"/>
          </w:tcPr>
          <w:p w14:paraId="49E1926A"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93" w:type="pct"/>
            <w:vAlign w:val="bottom"/>
          </w:tcPr>
          <w:p w14:paraId="6DBADA80" w14:textId="0261F401" w:rsidR="00624DA9" w:rsidRPr="00624DA9"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Subpriority</w:t>
            </w:r>
          </w:p>
        </w:tc>
        <w:tc>
          <w:tcPr>
            <w:tcW w:w="576" w:type="pct"/>
          </w:tcPr>
          <w:p w14:paraId="345D5337" w14:textId="6A6CEC89" w:rsidR="00624DA9" w:rsidRPr="001F7C7D"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VARCHAR2(240)</w:t>
            </w:r>
          </w:p>
        </w:tc>
        <w:tc>
          <w:tcPr>
            <w:tcW w:w="334" w:type="pct"/>
          </w:tcPr>
          <w:p w14:paraId="7B4E426A"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49" w:type="pct"/>
          </w:tcPr>
          <w:p w14:paraId="0456C9C2"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1086C4A9"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624DA9" w:rsidRPr="00EE199F" w14:paraId="1C4DA932" w14:textId="77777777" w:rsidTr="00624DA9">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6" w:type="pct"/>
          </w:tcPr>
          <w:p w14:paraId="54714BA3" w14:textId="29E67C82" w:rsidR="00624DA9" w:rsidRPr="003F32F8" w:rsidRDefault="00624DA9" w:rsidP="00624DA9">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1</w:t>
            </w:r>
          </w:p>
        </w:tc>
        <w:tc>
          <w:tcPr>
            <w:tcW w:w="1056" w:type="pct"/>
          </w:tcPr>
          <w:p w14:paraId="196F8156" w14:textId="49A143B2"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4BD80D19" w14:textId="5AEB5C91"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N</w:t>
            </w:r>
          </w:p>
        </w:tc>
        <w:tc>
          <w:tcPr>
            <w:tcW w:w="718" w:type="pct"/>
          </w:tcPr>
          <w:p w14:paraId="3A7B61E2"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93" w:type="pct"/>
            <w:vAlign w:val="bottom"/>
          </w:tcPr>
          <w:p w14:paraId="2A66E0DD" w14:textId="02DA8A0F" w:rsidR="00624DA9" w:rsidRPr="00624DA9"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624DA9">
              <w:rPr>
                <w:rFonts w:ascii="Calibri Light" w:hAnsi="Calibri Light" w:cs="Calibri Light"/>
                <w:sz w:val="16"/>
                <w:szCs w:val="16"/>
                <w:lang w:val="en-US" w:eastAsia="en-US"/>
              </w:rPr>
              <w:t>ReplaceLastEffectiveEndDate</w:t>
            </w:r>
          </w:p>
        </w:tc>
        <w:tc>
          <w:tcPr>
            <w:tcW w:w="576" w:type="pct"/>
          </w:tcPr>
          <w:p w14:paraId="47CD35E2" w14:textId="6FBB2C84" w:rsidR="00624DA9" w:rsidRPr="001F7C7D"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4" w:type="pct"/>
          </w:tcPr>
          <w:p w14:paraId="2698F067"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49" w:type="pct"/>
          </w:tcPr>
          <w:p w14:paraId="544B55F7"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692DC78F" w14:textId="77777777" w:rsidR="00624DA9" w:rsidRPr="00EE199F" w:rsidRDefault="00624DA9" w:rsidP="00624DA9">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624DA9" w:rsidRPr="00EE199F" w14:paraId="1495CB9F" w14:textId="77777777" w:rsidTr="00624DA9">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6" w:type="pct"/>
          </w:tcPr>
          <w:p w14:paraId="1347DAC7" w14:textId="76000748" w:rsidR="00624DA9" w:rsidRPr="003F32F8" w:rsidRDefault="00624DA9" w:rsidP="00624DA9">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22</w:t>
            </w:r>
          </w:p>
        </w:tc>
        <w:tc>
          <w:tcPr>
            <w:tcW w:w="1056" w:type="pct"/>
          </w:tcPr>
          <w:p w14:paraId="46A0B91E" w14:textId="4AAEE991"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65" w:type="pct"/>
          </w:tcPr>
          <w:p w14:paraId="359F5E19"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718" w:type="pct"/>
          </w:tcPr>
          <w:p w14:paraId="3DE9BE2C"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93" w:type="pct"/>
            <w:vAlign w:val="bottom"/>
          </w:tcPr>
          <w:p w14:paraId="4B3176B3" w14:textId="5DB477F9" w:rsidR="00624DA9" w:rsidRPr="00624DA9"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576" w:type="pct"/>
          </w:tcPr>
          <w:p w14:paraId="43A38D44" w14:textId="430A23F1" w:rsidR="00624DA9" w:rsidRPr="001F7C7D"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34" w:type="pct"/>
          </w:tcPr>
          <w:p w14:paraId="746F342E" w14:textId="574311AE"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49" w:type="pct"/>
          </w:tcPr>
          <w:p w14:paraId="6931B7AD"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2" w:type="pct"/>
          </w:tcPr>
          <w:p w14:paraId="33606880" w14:textId="77777777" w:rsidR="00624DA9" w:rsidRPr="00EE199F" w:rsidRDefault="00624DA9" w:rsidP="00624DA9">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bl>
    <w:p w14:paraId="7D8FCB2B" w14:textId="58154758" w:rsidR="007C7BE3" w:rsidRDefault="007C7BE3" w:rsidP="007C7BE3"/>
    <w:p w14:paraId="435ED7CE" w14:textId="63203B13" w:rsidR="00BA77AE" w:rsidRDefault="00BA77AE" w:rsidP="00522F47">
      <w:pPr>
        <w:pStyle w:val="Heading2"/>
      </w:pPr>
      <w:bookmarkStart w:id="72" w:name="_Toc142915653"/>
      <w:r>
        <w:t xml:space="preserve">Business Object: </w:t>
      </w:r>
      <w:r w:rsidR="00EE04E1">
        <w:t>Statutory Deductions Calculation Card</w:t>
      </w:r>
      <w:bookmarkEnd w:id="72"/>
    </w:p>
    <w:tbl>
      <w:tblPr>
        <w:tblStyle w:val="GridTable4-Accent11"/>
        <w:tblW w:w="3931" w:type="pct"/>
        <w:tblLook w:val="0420" w:firstRow="1" w:lastRow="0" w:firstColumn="0" w:lastColumn="0" w:noHBand="0" w:noVBand="1"/>
      </w:tblPr>
      <w:tblGrid>
        <w:gridCol w:w="548"/>
        <w:gridCol w:w="2177"/>
        <w:gridCol w:w="547"/>
        <w:gridCol w:w="1577"/>
        <w:gridCol w:w="2248"/>
        <w:gridCol w:w="1342"/>
        <w:gridCol w:w="687"/>
        <w:gridCol w:w="1341"/>
        <w:gridCol w:w="499"/>
      </w:tblGrid>
      <w:tr w:rsidR="00624DA9" w:rsidRPr="0034692A" w14:paraId="78F50724" w14:textId="77777777" w:rsidTr="0077317D">
        <w:trPr>
          <w:cnfStyle w:val="100000000000" w:firstRow="1" w:lastRow="0" w:firstColumn="0" w:lastColumn="0" w:oddVBand="0" w:evenVBand="0" w:oddHBand="0" w:evenHBand="0" w:firstRowFirstColumn="0" w:firstRowLastColumn="0" w:lastRowFirstColumn="0" w:lastRowLastColumn="0"/>
          <w:trHeight w:val="247"/>
          <w:tblHeader/>
        </w:trPr>
        <w:tc>
          <w:tcPr>
            <w:tcW w:w="250" w:type="pct"/>
          </w:tcPr>
          <w:p w14:paraId="56EA89BA"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73" w:type="pct"/>
          </w:tcPr>
          <w:p w14:paraId="7EB28A3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9" w:type="pct"/>
          </w:tcPr>
          <w:p w14:paraId="68103BB0"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29" w:type="pct"/>
          </w:tcPr>
          <w:p w14:paraId="51CEADB9"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25" w:type="pct"/>
          </w:tcPr>
          <w:p w14:paraId="00EB636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12" w:type="pct"/>
          </w:tcPr>
          <w:p w14:paraId="615248E7"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13" w:type="pct"/>
          </w:tcPr>
          <w:p w14:paraId="2CC3ACDF"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621" w:type="pct"/>
          </w:tcPr>
          <w:p w14:paraId="69CBBBFA"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8" w:type="pct"/>
          </w:tcPr>
          <w:p w14:paraId="47F76546" w14:textId="77777777" w:rsidR="00624DA9" w:rsidRPr="0034692A" w:rsidRDefault="00624DA9"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624DA9" w:rsidRPr="0034692A" w14:paraId="19DA0F51" w14:textId="77777777" w:rsidTr="0077317D">
        <w:trPr>
          <w:cnfStyle w:val="000000100000" w:firstRow="0" w:lastRow="0" w:firstColumn="0" w:lastColumn="0" w:oddVBand="0" w:evenVBand="0" w:oddHBand="1" w:evenHBand="0" w:firstRowFirstColumn="0" w:firstRowLastColumn="0" w:lastRowFirstColumn="0" w:lastRowLastColumn="0"/>
          <w:trHeight w:hRule="exact" w:val="60"/>
        </w:trPr>
        <w:tc>
          <w:tcPr>
            <w:tcW w:w="250" w:type="pct"/>
          </w:tcPr>
          <w:p w14:paraId="6B1FF2A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973" w:type="pct"/>
          </w:tcPr>
          <w:p w14:paraId="43ADC7C4"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49" w:type="pct"/>
          </w:tcPr>
          <w:p w14:paraId="21C21788"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729" w:type="pct"/>
          </w:tcPr>
          <w:p w14:paraId="2E0D8BFB"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1025" w:type="pct"/>
          </w:tcPr>
          <w:p w14:paraId="58BFF246"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12" w:type="pct"/>
          </w:tcPr>
          <w:p w14:paraId="56BE5C51"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313" w:type="pct"/>
          </w:tcPr>
          <w:p w14:paraId="5FE8770D"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621" w:type="pct"/>
          </w:tcPr>
          <w:p w14:paraId="742C0F93"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c>
          <w:tcPr>
            <w:tcW w:w="228" w:type="pct"/>
          </w:tcPr>
          <w:p w14:paraId="595E8325" w14:textId="77777777" w:rsidR="00624DA9" w:rsidRPr="0034692A" w:rsidRDefault="00624DA9" w:rsidP="000513BC">
            <w:pPr>
              <w:keepLines/>
              <w:spacing w:after="0" w:line="240" w:lineRule="auto"/>
              <w:rPr>
                <w:rFonts w:ascii="Calibri Light" w:hAnsi="Calibri Light" w:cs="Calibri Light"/>
                <w:sz w:val="16"/>
                <w:szCs w:val="16"/>
                <w:lang w:val="en-US" w:eastAsia="en-US"/>
              </w:rPr>
            </w:pPr>
          </w:p>
        </w:tc>
      </w:tr>
      <w:tr w:rsidR="0077317D" w:rsidRPr="0034692A" w14:paraId="32985646" w14:textId="77777777" w:rsidTr="0077317D">
        <w:trPr>
          <w:trHeight w:val="247"/>
        </w:trPr>
        <w:tc>
          <w:tcPr>
            <w:tcW w:w="250" w:type="pct"/>
          </w:tcPr>
          <w:p w14:paraId="5D8A46FA" w14:textId="0A794687"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73" w:type="pct"/>
          </w:tcPr>
          <w:p w14:paraId="1CD1D9A3" w14:textId="47FA6DD3"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DEFINITIONS</w:t>
            </w:r>
          </w:p>
        </w:tc>
        <w:tc>
          <w:tcPr>
            <w:tcW w:w="249" w:type="pct"/>
          </w:tcPr>
          <w:p w14:paraId="77D5C5E5" w14:textId="4CB99856" w:rsidR="0077317D" w:rsidRPr="00920174" w:rsidRDefault="0077317D"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5F15D282" w14:textId="15E4BB98" w:rsidR="0077317D" w:rsidRPr="00920174" w:rsidRDefault="0077317D"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CalculationCard.dat</w:t>
            </w:r>
          </w:p>
        </w:tc>
        <w:tc>
          <w:tcPr>
            <w:tcW w:w="1025" w:type="pct"/>
          </w:tcPr>
          <w:p w14:paraId="6339A9DA" w14:textId="6E5C884F"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METADATA</w:t>
            </w:r>
          </w:p>
        </w:tc>
        <w:tc>
          <w:tcPr>
            <w:tcW w:w="612" w:type="pct"/>
          </w:tcPr>
          <w:p w14:paraId="36360E3A" w14:textId="423D930D"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sidR="00796663">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313" w:type="pct"/>
          </w:tcPr>
          <w:p w14:paraId="52CC8E7A"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0C82BC22" w14:textId="6940B7D2"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0E7827B7"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2DFCD3F5" w14:textId="77777777" w:rsidTr="0077317D">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19327726" w14:textId="37AA138B"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73" w:type="pct"/>
          </w:tcPr>
          <w:p w14:paraId="4011BDBA" w14:textId="6D540BDF"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S_F</w:t>
            </w:r>
          </w:p>
        </w:tc>
        <w:tc>
          <w:tcPr>
            <w:tcW w:w="249" w:type="pct"/>
          </w:tcPr>
          <w:p w14:paraId="673CBCB1" w14:textId="2A5AEC69" w:rsidR="0077317D" w:rsidRPr="00920174" w:rsidRDefault="00C56C62"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201FC192"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1025" w:type="pct"/>
          </w:tcPr>
          <w:p w14:paraId="7D51CDC2" w14:textId="5A3F3B4F"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OBJECTNAME</w:t>
            </w:r>
          </w:p>
        </w:tc>
        <w:tc>
          <w:tcPr>
            <w:tcW w:w="612" w:type="pct"/>
          </w:tcPr>
          <w:p w14:paraId="464F95DE" w14:textId="06122B08"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sidR="00796663">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313" w:type="pct"/>
          </w:tcPr>
          <w:p w14:paraId="7635525E"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76A5CF7D"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5215EB9D"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3D15DC48" w14:textId="77777777" w:rsidTr="0077317D">
        <w:trPr>
          <w:trHeight w:val="247"/>
        </w:trPr>
        <w:tc>
          <w:tcPr>
            <w:tcW w:w="250" w:type="pct"/>
          </w:tcPr>
          <w:p w14:paraId="575C2363" w14:textId="241637E6"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73" w:type="pct"/>
          </w:tcPr>
          <w:p w14:paraId="04C66E73" w14:textId="4C584A25"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COMP_DEFS</w:t>
            </w:r>
          </w:p>
        </w:tc>
        <w:tc>
          <w:tcPr>
            <w:tcW w:w="249" w:type="pct"/>
          </w:tcPr>
          <w:p w14:paraId="2290224F" w14:textId="6FEF043E" w:rsidR="0077317D" w:rsidRPr="00920174" w:rsidRDefault="0077317D"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0E80EE85"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1025" w:type="pct"/>
          </w:tcPr>
          <w:p w14:paraId="034B122D" w14:textId="17AA606A"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EFFECTIVESTARTDATE</w:t>
            </w:r>
          </w:p>
        </w:tc>
        <w:tc>
          <w:tcPr>
            <w:tcW w:w="612" w:type="pct"/>
          </w:tcPr>
          <w:p w14:paraId="7205021D" w14:textId="314F4B19" w:rsidR="0077317D" w:rsidRPr="00920174" w:rsidRDefault="0077317D"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r w:rsidRPr="00C22FE0">
              <w:rPr>
                <w:rFonts w:ascii="Calibri Light" w:hAnsi="Calibri Light" w:cs="Calibri Light"/>
                <w:color w:val="000000"/>
                <w:sz w:val="16"/>
                <w:szCs w:val="16"/>
              </w:rPr>
              <w:t xml:space="preserve"> </w:t>
            </w:r>
          </w:p>
        </w:tc>
        <w:tc>
          <w:tcPr>
            <w:tcW w:w="313" w:type="pct"/>
          </w:tcPr>
          <w:p w14:paraId="452F1477" w14:textId="7C15891D"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3A30E270"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006BA7ED"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522CD056" w14:textId="77777777" w:rsidTr="0077317D">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0AB07DF1" w14:textId="51FD8CD3"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73" w:type="pct"/>
          </w:tcPr>
          <w:p w14:paraId="2FDC45F1" w14:textId="2E20502D"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COMPONENT</w:t>
            </w:r>
          </w:p>
        </w:tc>
        <w:tc>
          <w:tcPr>
            <w:tcW w:w="249" w:type="pct"/>
          </w:tcPr>
          <w:p w14:paraId="06FAA5FB" w14:textId="7D2C45FE" w:rsidR="0077317D" w:rsidRPr="00920174" w:rsidRDefault="00C56C62"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58BE4328"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1025" w:type="pct"/>
          </w:tcPr>
          <w:p w14:paraId="16233F7C" w14:textId="1BF85AF6"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EFFECTIVEENDDATE</w:t>
            </w:r>
          </w:p>
        </w:tc>
        <w:tc>
          <w:tcPr>
            <w:tcW w:w="612" w:type="pct"/>
          </w:tcPr>
          <w:p w14:paraId="61472560" w14:textId="523DB941"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 xml:space="preserve">DATE </w:t>
            </w:r>
          </w:p>
        </w:tc>
        <w:tc>
          <w:tcPr>
            <w:tcW w:w="313" w:type="pct"/>
          </w:tcPr>
          <w:p w14:paraId="0171CFF6"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0643BC0E" w14:textId="1515C059"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6F921497"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2B327455" w14:textId="77777777" w:rsidTr="0077317D">
        <w:trPr>
          <w:trHeight w:val="247"/>
        </w:trPr>
        <w:tc>
          <w:tcPr>
            <w:tcW w:w="250" w:type="pct"/>
          </w:tcPr>
          <w:p w14:paraId="1C4147FD" w14:textId="60A7C8E1"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73" w:type="pct"/>
          </w:tcPr>
          <w:p w14:paraId="0F737919" w14:textId="28B09E73"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DEFINITIONS</w:t>
            </w:r>
          </w:p>
        </w:tc>
        <w:tc>
          <w:tcPr>
            <w:tcW w:w="249" w:type="pct"/>
          </w:tcPr>
          <w:p w14:paraId="5A0E7AC0" w14:textId="661C8A35" w:rsidR="0077317D" w:rsidRPr="00920174" w:rsidRDefault="0077317D"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7887F7CE"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1025" w:type="pct"/>
          </w:tcPr>
          <w:p w14:paraId="133A94CC" w14:textId="79FBB676"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SOURCESYSTEMID</w:t>
            </w:r>
          </w:p>
        </w:tc>
        <w:tc>
          <w:tcPr>
            <w:tcW w:w="612" w:type="pct"/>
          </w:tcPr>
          <w:p w14:paraId="496B0C6F" w14:textId="68CD41AE"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313" w:type="pct"/>
          </w:tcPr>
          <w:p w14:paraId="2AC8CC40"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7450897D"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50B7833C"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3111978B" w14:textId="77777777" w:rsidTr="0077317D">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49A5AB0F" w14:textId="706FA079"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73" w:type="pct"/>
          </w:tcPr>
          <w:p w14:paraId="73A0318B" w14:textId="7751B1CE"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49" w:type="pct"/>
          </w:tcPr>
          <w:p w14:paraId="7871F2CB" w14:textId="34F56677" w:rsidR="00C56C62" w:rsidRPr="00920174" w:rsidRDefault="00C56C62"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467C51E7"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1025" w:type="pct"/>
          </w:tcPr>
          <w:p w14:paraId="2A5EE402" w14:textId="15400FF4"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SOURCESYSTEMOWNER</w:t>
            </w:r>
          </w:p>
        </w:tc>
        <w:tc>
          <w:tcPr>
            <w:tcW w:w="612" w:type="pct"/>
          </w:tcPr>
          <w:p w14:paraId="155DF972" w14:textId="7611FB37"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313" w:type="pct"/>
          </w:tcPr>
          <w:p w14:paraId="51374049" w14:textId="647089C0"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4FAA215C"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4CCEB564"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141DF8A9" w14:textId="77777777" w:rsidTr="0077317D">
        <w:trPr>
          <w:trHeight w:val="247"/>
        </w:trPr>
        <w:tc>
          <w:tcPr>
            <w:tcW w:w="250" w:type="pct"/>
          </w:tcPr>
          <w:p w14:paraId="0AEF7DA6" w14:textId="0C53F35A"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73" w:type="pct"/>
          </w:tcPr>
          <w:p w14:paraId="20B40E17" w14:textId="3CB0F988"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49" w:type="pct"/>
          </w:tcPr>
          <w:p w14:paraId="49E1CA58" w14:textId="7B49B062" w:rsidR="00C56C62" w:rsidRPr="00920174" w:rsidRDefault="00C56C62"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761C7C37"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1025" w:type="pct"/>
          </w:tcPr>
          <w:p w14:paraId="3DD6398D" w14:textId="585856A6"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LEGISLATIVEDATAGROUPNAME</w:t>
            </w:r>
          </w:p>
        </w:tc>
        <w:tc>
          <w:tcPr>
            <w:tcW w:w="612" w:type="pct"/>
          </w:tcPr>
          <w:p w14:paraId="5E6A9B88" w14:textId="547DE419"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313" w:type="pct"/>
          </w:tcPr>
          <w:p w14:paraId="3ADD8AEC"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60274365"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5D51545A"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25FDF714" w14:textId="77777777" w:rsidTr="0077317D">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5CD91773" w14:textId="6E293133"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73" w:type="pct"/>
          </w:tcPr>
          <w:p w14:paraId="0F658F7D" w14:textId="6C61AAC6"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49" w:type="pct"/>
          </w:tcPr>
          <w:p w14:paraId="6C2EF239" w14:textId="55008ECB" w:rsidR="0077317D" w:rsidRPr="00920174" w:rsidRDefault="00C56C62"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600F6DB7"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1025" w:type="pct"/>
          </w:tcPr>
          <w:p w14:paraId="4AF0ECCE" w14:textId="4C88B92C"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DIRCARDDEFINITIONNAME</w:t>
            </w:r>
          </w:p>
        </w:tc>
        <w:tc>
          <w:tcPr>
            <w:tcW w:w="612" w:type="pct"/>
          </w:tcPr>
          <w:p w14:paraId="17B9872F" w14:textId="620AC8AB"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313" w:type="pct"/>
          </w:tcPr>
          <w:p w14:paraId="4383E293"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35980CB3" w14:textId="1EE91B33"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252C0D10"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1A85B367" w14:textId="77777777" w:rsidTr="0077317D">
        <w:trPr>
          <w:trHeight w:val="247"/>
        </w:trPr>
        <w:tc>
          <w:tcPr>
            <w:tcW w:w="250" w:type="pct"/>
          </w:tcPr>
          <w:p w14:paraId="1AFC930F" w14:textId="68382258"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973" w:type="pct"/>
          </w:tcPr>
          <w:p w14:paraId="66A2634A" w14:textId="79E15BFF"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49" w:type="pct"/>
          </w:tcPr>
          <w:p w14:paraId="04344EBB" w14:textId="1172F0DE" w:rsidR="0077317D" w:rsidRPr="00920174" w:rsidRDefault="00C56C62"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65BCFD0D"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1025" w:type="pct"/>
          </w:tcPr>
          <w:p w14:paraId="1E44C081" w14:textId="59994580"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DIRCARDCOMPDEFNAME</w:t>
            </w:r>
          </w:p>
        </w:tc>
        <w:tc>
          <w:tcPr>
            <w:tcW w:w="612" w:type="pct"/>
          </w:tcPr>
          <w:p w14:paraId="4E99D41A" w14:textId="331271D5"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313" w:type="pct"/>
          </w:tcPr>
          <w:p w14:paraId="7E6ACEF8" w14:textId="12DB727E"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62930504"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3D344D49"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0FDE4C3C" w14:textId="77777777" w:rsidTr="0077317D">
        <w:trPr>
          <w:cnfStyle w:val="000000100000" w:firstRow="0" w:lastRow="0" w:firstColumn="0" w:lastColumn="0" w:oddVBand="0" w:evenVBand="0" w:oddHBand="1" w:evenHBand="0" w:firstRowFirstColumn="0" w:firstRowLastColumn="0" w:lastRowFirstColumn="0" w:lastRowLastColumn="0"/>
          <w:trHeight w:val="247"/>
        </w:trPr>
        <w:tc>
          <w:tcPr>
            <w:tcW w:w="250" w:type="pct"/>
          </w:tcPr>
          <w:p w14:paraId="16402DA5" w14:textId="68B5CCE9"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973" w:type="pct"/>
          </w:tcPr>
          <w:p w14:paraId="3723C166" w14:textId="55933F65"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49" w:type="pct"/>
          </w:tcPr>
          <w:p w14:paraId="0E1BB642" w14:textId="018F3671" w:rsidR="0077317D" w:rsidRPr="00920174" w:rsidRDefault="00C56C62"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582BBB12"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1025" w:type="pct"/>
          </w:tcPr>
          <w:p w14:paraId="20B48B1E" w14:textId="2156EFDE"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DIRINFORMATIONCATEGORY</w:t>
            </w:r>
          </w:p>
        </w:tc>
        <w:tc>
          <w:tcPr>
            <w:tcW w:w="612" w:type="pct"/>
          </w:tcPr>
          <w:p w14:paraId="4949AEC0" w14:textId="7E822BAB"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313" w:type="pct"/>
          </w:tcPr>
          <w:p w14:paraId="2AC1E613"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6BA43713"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15E1BB62"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34692A" w14:paraId="3E4FAE8C" w14:textId="77777777" w:rsidTr="0077317D">
        <w:trPr>
          <w:trHeight w:val="247"/>
        </w:trPr>
        <w:tc>
          <w:tcPr>
            <w:tcW w:w="250" w:type="pct"/>
          </w:tcPr>
          <w:p w14:paraId="6FD38710" w14:textId="6A5877A8" w:rsidR="0077317D" w:rsidRPr="00920174" w:rsidRDefault="0077317D" w:rsidP="0077317D">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973" w:type="pct"/>
          </w:tcPr>
          <w:p w14:paraId="20F15DFC" w14:textId="0CF3E5FA"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49" w:type="pct"/>
          </w:tcPr>
          <w:p w14:paraId="1A0A6712" w14:textId="30C338EC" w:rsidR="0077317D" w:rsidRPr="00920174" w:rsidRDefault="00C56C62" w:rsidP="0077317D">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1C20CF85"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1025" w:type="pct"/>
          </w:tcPr>
          <w:p w14:paraId="31C5DAB6" w14:textId="3483FF8B" w:rsidR="0077317D" w:rsidRPr="00911130" w:rsidRDefault="0077317D" w:rsidP="0077317D">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ATTRIBUTE_CATEGORY</w:t>
            </w:r>
          </w:p>
        </w:tc>
        <w:tc>
          <w:tcPr>
            <w:tcW w:w="612" w:type="pct"/>
          </w:tcPr>
          <w:p w14:paraId="0E645734" w14:textId="62083057" w:rsidR="0077317D" w:rsidRPr="00920174" w:rsidRDefault="0077317D" w:rsidP="0077317D">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240)</w:t>
            </w:r>
          </w:p>
        </w:tc>
        <w:tc>
          <w:tcPr>
            <w:tcW w:w="313" w:type="pct"/>
          </w:tcPr>
          <w:p w14:paraId="3A722CA0"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621" w:type="pct"/>
          </w:tcPr>
          <w:p w14:paraId="4926BB95"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c>
          <w:tcPr>
            <w:tcW w:w="228" w:type="pct"/>
          </w:tcPr>
          <w:p w14:paraId="6DF72B94" w14:textId="77777777" w:rsidR="0077317D" w:rsidRPr="00920174" w:rsidRDefault="0077317D" w:rsidP="0077317D">
            <w:pPr>
              <w:keepLines/>
              <w:spacing w:after="0" w:line="240" w:lineRule="auto"/>
              <w:jc w:val="both"/>
              <w:rPr>
                <w:rFonts w:ascii="Calibri Light" w:hAnsi="Calibri Light" w:cs="Calibri Light"/>
                <w:sz w:val="16"/>
                <w:szCs w:val="16"/>
                <w:lang w:val="en-US" w:eastAsia="en-US"/>
              </w:rPr>
            </w:pPr>
          </w:p>
        </w:tc>
      </w:tr>
      <w:tr w:rsidR="0077317D" w:rsidRPr="00920174" w14:paraId="339CC7F0" w14:textId="77777777" w:rsidTr="007731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tcPr>
          <w:p w14:paraId="56F97B0A" w14:textId="5816D9E3" w:rsidR="0077317D" w:rsidRPr="007D5256" w:rsidRDefault="0077317D" w:rsidP="0077317D">
            <w:pPr>
              <w:keepLines/>
              <w:spacing w:after="0" w:line="240" w:lineRule="auto"/>
              <w:jc w:val="both"/>
              <w:rPr>
                <w:rFonts w:ascii="Calibri Light" w:hAnsi="Calibri Light" w:cs="Calibri Light"/>
                <w:b w:val="0"/>
                <w:bCs w:val="0"/>
                <w:sz w:val="16"/>
                <w:szCs w:val="16"/>
              </w:rPr>
            </w:pPr>
            <w:r w:rsidRPr="007D5256">
              <w:rPr>
                <w:rFonts w:ascii="Calibri Light" w:hAnsi="Calibri Light" w:cs="Calibri Light"/>
                <w:b w:val="0"/>
                <w:bCs w:val="0"/>
                <w:sz w:val="16"/>
                <w:szCs w:val="16"/>
              </w:rPr>
              <w:t>1</w:t>
            </w:r>
            <w:r>
              <w:rPr>
                <w:rFonts w:ascii="Calibri Light" w:hAnsi="Calibri Light" w:cs="Calibri Light"/>
                <w:b w:val="0"/>
                <w:bCs w:val="0"/>
                <w:sz w:val="16"/>
                <w:szCs w:val="16"/>
              </w:rPr>
              <w:t>2</w:t>
            </w:r>
          </w:p>
        </w:tc>
        <w:tc>
          <w:tcPr>
            <w:tcW w:w="973" w:type="pct"/>
          </w:tcPr>
          <w:p w14:paraId="3BF20028" w14:textId="03CA6AF6"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22A2775" w14:textId="6E282C98" w:rsidR="0077317D" w:rsidRPr="00920174" w:rsidRDefault="00C56C62"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3638869A"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31908648" w14:textId="2242897D" w:rsidR="0077317D" w:rsidRPr="00911130"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E078F2">
              <w:rPr>
                <w:rFonts w:ascii="Calibri Light" w:hAnsi="Calibri Light" w:cs="Calibri Light"/>
                <w:color w:val="000000"/>
                <w:sz w:val="16"/>
                <w:szCs w:val="16"/>
              </w:rPr>
              <w:t>DIRCARDCOMPID</w:t>
            </w:r>
          </w:p>
        </w:tc>
        <w:tc>
          <w:tcPr>
            <w:tcW w:w="612" w:type="pct"/>
          </w:tcPr>
          <w:p w14:paraId="107C44D0" w14:textId="5FB47614"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240)</w:t>
            </w:r>
          </w:p>
        </w:tc>
        <w:tc>
          <w:tcPr>
            <w:tcW w:w="313" w:type="pct"/>
          </w:tcPr>
          <w:p w14:paraId="0A688C13"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621" w:type="pct"/>
          </w:tcPr>
          <w:p w14:paraId="67D26454"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0D5FE9E6"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7317D" w:rsidRPr="00920174" w14:paraId="62CAD252" w14:textId="77777777" w:rsidTr="0077317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tcPr>
          <w:p w14:paraId="6BC20911" w14:textId="4D32CE3A" w:rsidR="0077317D" w:rsidRPr="007D5256" w:rsidRDefault="0077317D" w:rsidP="0077317D">
            <w:pPr>
              <w:keepLines/>
              <w:spacing w:after="0" w:line="240" w:lineRule="auto"/>
              <w:jc w:val="both"/>
              <w:rPr>
                <w:rFonts w:ascii="Calibri Light" w:hAnsi="Calibri Light" w:cs="Calibri Light"/>
                <w:b w:val="0"/>
                <w:bCs w:val="0"/>
                <w:sz w:val="16"/>
                <w:szCs w:val="16"/>
              </w:rPr>
            </w:pPr>
            <w:r>
              <w:rPr>
                <w:rFonts w:ascii="Calibri Light" w:hAnsi="Calibri Light" w:cs="Calibri Light"/>
                <w:b w:val="0"/>
                <w:bCs w:val="0"/>
                <w:sz w:val="16"/>
                <w:szCs w:val="16"/>
              </w:rPr>
              <w:t>13</w:t>
            </w:r>
          </w:p>
        </w:tc>
        <w:tc>
          <w:tcPr>
            <w:tcW w:w="973" w:type="pct"/>
          </w:tcPr>
          <w:p w14:paraId="0DE2CE02" w14:textId="07760942"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644D527" w14:textId="1643AF1F" w:rsidR="0077317D" w:rsidRPr="00920174" w:rsidRDefault="00C56C62"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09B20AC5"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0E53D3A1" w14:textId="36FC3445" w:rsidR="0077317D" w:rsidRPr="00911130"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E078F2">
              <w:rPr>
                <w:rFonts w:ascii="Calibri Light" w:hAnsi="Calibri Light" w:cs="Calibri Light"/>
                <w:color w:val="000000"/>
                <w:sz w:val="16"/>
                <w:szCs w:val="16"/>
              </w:rPr>
              <w:t>TAXREPORTINGUNITNAME</w:t>
            </w:r>
          </w:p>
        </w:tc>
        <w:tc>
          <w:tcPr>
            <w:tcW w:w="612" w:type="pct"/>
          </w:tcPr>
          <w:p w14:paraId="40EA7379" w14:textId="0DA09FE8"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313" w:type="pct"/>
          </w:tcPr>
          <w:p w14:paraId="7D5CB455"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621" w:type="pct"/>
          </w:tcPr>
          <w:p w14:paraId="687F16BD"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E984638"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7317D" w:rsidRPr="00920174" w14:paraId="227F0EAD" w14:textId="77777777" w:rsidTr="007731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39E6284F" w14:textId="3AE706BD" w:rsidR="0077317D" w:rsidRDefault="0077317D" w:rsidP="0077317D">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lastRenderedPageBreak/>
              <w:t>14</w:t>
            </w:r>
          </w:p>
        </w:tc>
        <w:tc>
          <w:tcPr>
            <w:tcW w:w="973" w:type="pct"/>
          </w:tcPr>
          <w:p w14:paraId="4DA51F49" w14:textId="564DCAB1" w:rsidR="0077317D" w:rsidRPr="00E07470"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28DB91F7" w14:textId="0AB2EA01"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0A7B7A17"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3E07712A" w14:textId="702A7ACD" w:rsidR="0077317D" w:rsidRPr="00911130"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E078F2">
              <w:rPr>
                <w:rFonts w:ascii="Calibri Light" w:hAnsi="Calibri Light" w:cs="Calibri Light"/>
                <w:color w:val="000000"/>
                <w:sz w:val="16"/>
                <w:szCs w:val="16"/>
              </w:rPr>
              <w:t>DIRCARDID</w:t>
            </w:r>
          </w:p>
        </w:tc>
        <w:tc>
          <w:tcPr>
            <w:tcW w:w="612" w:type="pct"/>
          </w:tcPr>
          <w:p w14:paraId="3E8D2390" w14:textId="69EFAA2A" w:rsidR="0077317D" w:rsidRPr="001F7C7D"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C22FE0">
              <w:rPr>
                <w:rFonts w:ascii="Calibri Light" w:hAnsi="Calibri Light" w:cs="Calibri Light"/>
                <w:color w:val="000000"/>
                <w:sz w:val="16"/>
                <w:szCs w:val="16"/>
              </w:rPr>
              <w:t>VARCHAR2(120)</w:t>
            </w:r>
          </w:p>
        </w:tc>
        <w:tc>
          <w:tcPr>
            <w:tcW w:w="313" w:type="pct"/>
          </w:tcPr>
          <w:p w14:paraId="479A13D8"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621" w:type="pct"/>
          </w:tcPr>
          <w:p w14:paraId="7CF818B6"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54D8F6C0"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7317D" w:rsidRPr="00920174" w14:paraId="24833C97" w14:textId="77777777" w:rsidTr="0077317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4F279957" w14:textId="4BFA594D" w:rsidR="0077317D" w:rsidRDefault="0077317D" w:rsidP="0077317D">
            <w:pPr>
              <w:keepLines/>
              <w:spacing w:after="0" w:line="240" w:lineRule="auto"/>
              <w:jc w:val="both"/>
              <w:rPr>
                <w:rFonts w:ascii="Calibri Light" w:hAnsi="Calibri Light" w:cs="Calibri Light"/>
                <w:sz w:val="16"/>
                <w:szCs w:val="16"/>
              </w:rPr>
            </w:pPr>
            <w:r w:rsidRPr="00DB13B2">
              <w:rPr>
                <w:rFonts w:ascii="Calibri Light" w:hAnsi="Calibri Light" w:cs="Calibri Light"/>
                <w:b w:val="0"/>
                <w:bCs w:val="0"/>
                <w:sz w:val="16"/>
                <w:szCs w:val="16"/>
                <w:lang w:val="en-US" w:eastAsia="en-US"/>
              </w:rPr>
              <w:t>15</w:t>
            </w:r>
          </w:p>
        </w:tc>
        <w:tc>
          <w:tcPr>
            <w:tcW w:w="973" w:type="pct"/>
          </w:tcPr>
          <w:p w14:paraId="3D32736D" w14:textId="0165DE78" w:rsidR="0077317D"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373FA83E" w14:textId="47FE547C" w:rsidR="0077317D"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2026240C"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7241ABCF" w14:textId="3CE0D3DE" w:rsidR="0077317D" w:rsidRPr="00911130"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E078F2">
              <w:rPr>
                <w:rFonts w:ascii="Calibri Light" w:hAnsi="Calibri Light" w:cs="Calibri Light"/>
                <w:color w:val="000000"/>
                <w:sz w:val="16"/>
                <w:szCs w:val="16"/>
              </w:rPr>
              <w:t>ASSIGNMENTNUMBER</w:t>
            </w:r>
          </w:p>
        </w:tc>
        <w:tc>
          <w:tcPr>
            <w:tcW w:w="612" w:type="pct"/>
          </w:tcPr>
          <w:p w14:paraId="5C692107" w14:textId="05626376" w:rsidR="0077317D"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313" w:type="pct"/>
          </w:tcPr>
          <w:p w14:paraId="4824FB0F"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621" w:type="pct"/>
          </w:tcPr>
          <w:p w14:paraId="4DC04F68"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65B32444"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7317D" w:rsidRPr="00920174" w14:paraId="7536F1F5" w14:textId="77777777" w:rsidTr="007731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19F376EC" w14:textId="734F7D1F" w:rsidR="0077317D" w:rsidRPr="00DB13B2" w:rsidRDefault="0077317D" w:rsidP="0077317D">
            <w:pPr>
              <w:keepLines/>
              <w:spacing w:after="0" w:line="240" w:lineRule="auto"/>
              <w:jc w:val="both"/>
              <w:rPr>
                <w:rFonts w:ascii="Calibri Light" w:hAnsi="Calibri Light" w:cs="Calibri Light"/>
                <w:b w:val="0"/>
                <w:bCs w:val="0"/>
                <w:sz w:val="16"/>
                <w:szCs w:val="16"/>
                <w:lang w:val="en-US" w:eastAsia="en-US"/>
              </w:rPr>
            </w:pPr>
            <w:r w:rsidRPr="00DB13B2">
              <w:rPr>
                <w:rFonts w:ascii="Calibri Light" w:hAnsi="Calibri Light" w:cs="Calibri Light"/>
                <w:b w:val="0"/>
                <w:bCs w:val="0"/>
                <w:sz w:val="16"/>
                <w:szCs w:val="16"/>
                <w:lang w:val="en-US" w:eastAsia="en-US"/>
              </w:rPr>
              <w:t>16</w:t>
            </w:r>
          </w:p>
        </w:tc>
        <w:tc>
          <w:tcPr>
            <w:tcW w:w="973" w:type="pct"/>
          </w:tcPr>
          <w:p w14:paraId="2C25FB20" w14:textId="3C143FDE"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13B4E7E6" w14:textId="3DA1E67E" w:rsidR="0077317D" w:rsidRPr="00920174" w:rsidRDefault="00C56C62"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1E311775"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5C5DA01F" w14:textId="32373471" w:rsidR="0077317D" w:rsidRPr="00911130"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E078F2">
              <w:rPr>
                <w:rFonts w:ascii="Calibri Light" w:hAnsi="Calibri Light" w:cs="Calibri Light"/>
                <w:color w:val="000000"/>
                <w:sz w:val="16"/>
                <w:szCs w:val="16"/>
              </w:rPr>
              <w:t>PLANTYPE</w:t>
            </w:r>
          </w:p>
        </w:tc>
        <w:tc>
          <w:tcPr>
            <w:tcW w:w="612" w:type="pct"/>
          </w:tcPr>
          <w:p w14:paraId="0ED49D15" w14:textId="5C5B0DC4"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60)</w:t>
            </w:r>
          </w:p>
        </w:tc>
        <w:tc>
          <w:tcPr>
            <w:tcW w:w="313" w:type="pct"/>
          </w:tcPr>
          <w:p w14:paraId="0D9ADD9D"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621" w:type="pct"/>
          </w:tcPr>
          <w:p w14:paraId="09347F3E"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3E0231A2"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77317D" w:rsidRPr="00920174" w14:paraId="306DABB9" w14:textId="77777777" w:rsidTr="0077317D">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1CD8982" w14:textId="0EB56030" w:rsidR="0077317D" w:rsidRPr="00DB13B2" w:rsidRDefault="0077317D" w:rsidP="0077317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7</w:t>
            </w:r>
          </w:p>
        </w:tc>
        <w:tc>
          <w:tcPr>
            <w:tcW w:w="973" w:type="pct"/>
          </w:tcPr>
          <w:p w14:paraId="752140A7" w14:textId="6FE2E9CF"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43481202" w14:textId="07144C63" w:rsidR="0077317D" w:rsidRPr="00920174" w:rsidRDefault="00C56C62"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3EE7BAE8"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5AFA2A80" w14:textId="2D5BBCE2"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E078F2">
              <w:rPr>
                <w:rFonts w:ascii="Calibri Light" w:hAnsi="Calibri Light" w:cs="Calibri Light"/>
                <w:color w:val="000000"/>
                <w:sz w:val="16"/>
                <w:szCs w:val="16"/>
              </w:rPr>
              <w:t>STARTDATE</w:t>
            </w:r>
          </w:p>
        </w:tc>
        <w:tc>
          <w:tcPr>
            <w:tcW w:w="612" w:type="pct"/>
          </w:tcPr>
          <w:p w14:paraId="4A3D50A2" w14:textId="053A2552"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313" w:type="pct"/>
          </w:tcPr>
          <w:p w14:paraId="2D4B326A"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621" w:type="pct"/>
          </w:tcPr>
          <w:p w14:paraId="38D9E500"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1A32F856" w14:textId="77777777" w:rsidR="0077317D" w:rsidRPr="00920174" w:rsidRDefault="0077317D" w:rsidP="0077317D">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77317D" w:rsidRPr="00920174" w14:paraId="1B1DD6B9" w14:textId="77777777" w:rsidTr="0077317D">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50" w:type="pct"/>
            <w:vAlign w:val="bottom"/>
          </w:tcPr>
          <w:p w14:paraId="7A619FAF" w14:textId="082D739A" w:rsidR="0077317D" w:rsidRPr="00DB13B2" w:rsidRDefault="0077317D" w:rsidP="0077317D">
            <w:pPr>
              <w:keepLines/>
              <w:spacing w:after="0" w:line="240" w:lineRule="auto"/>
              <w:jc w:val="both"/>
              <w:rPr>
                <w:rFonts w:ascii="Calibri Light" w:hAnsi="Calibri Light" w:cs="Calibri Light"/>
                <w:b w:val="0"/>
                <w:bCs w:val="0"/>
                <w:sz w:val="16"/>
                <w:szCs w:val="16"/>
                <w:lang w:val="en-US" w:eastAsia="en-US"/>
              </w:rPr>
            </w:pPr>
            <w:r>
              <w:rPr>
                <w:rFonts w:ascii="Calibri Light" w:hAnsi="Calibri Light" w:cs="Calibri Light"/>
                <w:b w:val="0"/>
                <w:bCs w:val="0"/>
                <w:sz w:val="16"/>
                <w:szCs w:val="16"/>
                <w:lang w:val="en-US" w:eastAsia="en-US"/>
              </w:rPr>
              <w:t>18</w:t>
            </w:r>
          </w:p>
        </w:tc>
        <w:tc>
          <w:tcPr>
            <w:tcW w:w="973" w:type="pct"/>
          </w:tcPr>
          <w:p w14:paraId="0E3807B8" w14:textId="6F309E69"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49" w:type="pct"/>
          </w:tcPr>
          <w:p w14:paraId="5691CAFB" w14:textId="485E562B"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729" w:type="pct"/>
          </w:tcPr>
          <w:p w14:paraId="3224E23D"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1025" w:type="pct"/>
          </w:tcPr>
          <w:p w14:paraId="4C081CF2" w14:textId="4D0CC8BA"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E078F2">
              <w:rPr>
                <w:rFonts w:ascii="Calibri Light" w:hAnsi="Calibri Light" w:cs="Calibri Light"/>
                <w:color w:val="000000"/>
                <w:sz w:val="16"/>
                <w:szCs w:val="16"/>
              </w:rPr>
              <w:t>STARTDATENOTICE</w:t>
            </w:r>
          </w:p>
        </w:tc>
        <w:tc>
          <w:tcPr>
            <w:tcW w:w="612" w:type="pct"/>
          </w:tcPr>
          <w:p w14:paraId="6E4B4122" w14:textId="2B006B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313" w:type="pct"/>
          </w:tcPr>
          <w:p w14:paraId="580EB1A8"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621" w:type="pct"/>
          </w:tcPr>
          <w:p w14:paraId="46C2610F"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28" w:type="pct"/>
          </w:tcPr>
          <w:p w14:paraId="2A124CED" w14:textId="77777777" w:rsidR="0077317D" w:rsidRPr="00920174" w:rsidRDefault="0077317D" w:rsidP="0077317D">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bl>
    <w:p w14:paraId="6BE967E1" w14:textId="77777777" w:rsidR="00EE04E1" w:rsidRDefault="00EE04E1" w:rsidP="00EE04E1">
      <w:pPr>
        <w:pStyle w:val="Heading2"/>
        <w:numPr>
          <w:ilvl w:val="0"/>
          <w:numId w:val="0"/>
        </w:numPr>
        <w:ind w:left="576"/>
      </w:pPr>
    </w:p>
    <w:p w14:paraId="7480AB73" w14:textId="762E3A93" w:rsidR="00DA0E76" w:rsidRDefault="00C07D35" w:rsidP="00522F47">
      <w:pPr>
        <w:pStyle w:val="Heading2"/>
      </w:pPr>
      <w:bookmarkStart w:id="73" w:name="_Toc142915654"/>
      <w:r>
        <w:t>Business Object:</w:t>
      </w:r>
      <w:r w:rsidR="00EE04E1">
        <w:t xml:space="preserve"> New Starter Declaration</w:t>
      </w:r>
      <w:bookmarkEnd w:id="73"/>
    </w:p>
    <w:tbl>
      <w:tblPr>
        <w:tblStyle w:val="GridTable4-Accent11"/>
        <w:tblW w:w="3754" w:type="pct"/>
        <w:tblLook w:val="0420" w:firstRow="1" w:lastRow="0" w:firstColumn="0" w:lastColumn="0" w:noHBand="0" w:noVBand="1"/>
      </w:tblPr>
      <w:tblGrid>
        <w:gridCol w:w="548"/>
        <w:gridCol w:w="2177"/>
        <w:gridCol w:w="547"/>
        <w:gridCol w:w="1479"/>
        <w:gridCol w:w="2248"/>
        <w:gridCol w:w="1422"/>
        <w:gridCol w:w="687"/>
        <w:gridCol w:w="865"/>
        <w:gridCol w:w="499"/>
      </w:tblGrid>
      <w:tr w:rsidR="005147CB" w:rsidRPr="0034692A" w14:paraId="574171D6" w14:textId="77777777" w:rsidTr="005147CB">
        <w:trPr>
          <w:cnfStyle w:val="100000000000" w:firstRow="1" w:lastRow="0" w:firstColumn="0" w:lastColumn="0" w:oddVBand="0" w:evenVBand="0" w:oddHBand="0" w:evenHBand="0" w:firstRowFirstColumn="0" w:firstRowLastColumn="0" w:lastRowFirstColumn="0" w:lastRowLastColumn="0"/>
          <w:trHeight w:val="247"/>
          <w:tblHeader/>
        </w:trPr>
        <w:tc>
          <w:tcPr>
            <w:tcW w:w="262" w:type="pct"/>
          </w:tcPr>
          <w:p w14:paraId="2EE3255E"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39" w:type="pct"/>
          </w:tcPr>
          <w:p w14:paraId="5B1D52AD"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1" w:type="pct"/>
          </w:tcPr>
          <w:p w14:paraId="681CF1D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06" w:type="pct"/>
          </w:tcPr>
          <w:p w14:paraId="397598C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73" w:type="pct"/>
          </w:tcPr>
          <w:p w14:paraId="6F72A018"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79" w:type="pct"/>
          </w:tcPr>
          <w:p w14:paraId="1B74B374"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28" w:type="pct"/>
          </w:tcPr>
          <w:p w14:paraId="671530FF"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13" w:type="pct"/>
          </w:tcPr>
          <w:p w14:paraId="330587E5"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8" w:type="pct"/>
          </w:tcPr>
          <w:p w14:paraId="763B2D30" w14:textId="77777777" w:rsidR="005147CB" w:rsidRPr="0034692A" w:rsidRDefault="005147CB" w:rsidP="00D41154">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64FF7FC1" w14:textId="77777777" w:rsidTr="005147CB">
        <w:trPr>
          <w:cnfStyle w:val="000000100000" w:firstRow="0" w:lastRow="0" w:firstColumn="0" w:lastColumn="0" w:oddVBand="0" w:evenVBand="0" w:oddHBand="1" w:evenHBand="0" w:firstRowFirstColumn="0" w:firstRowLastColumn="0" w:lastRowFirstColumn="0" w:lastRowLastColumn="0"/>
          <w:trHeight w:hRule="exact" w:val="60"/>
        </w:trPr>
        <w:tc>
          <w:tcPr>
            <w:tcW w:w="262" w:type="pct"/>
          </w:tcPr>
          <w:p w14:paraId="04B9121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1039" w:type="pct"/>
          </w:tcPr>
          <w:p w14:paraId="4AF691D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61" w:type="pct"/>
          </w:tcPr>
          <w:p w14:paraId="0A193CCE"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706" w:type="pct"/>
          </w:tcPr>
          <w:p w14:paraId="053E5F24"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1073" w:type="pct"/>
          </w:tcPr>
          <w:p w14:paraId="44D49350"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679" w:type="pct"/>
          </w:tcPr>
          <w:p w14:paraId="2A24367C"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328" w:type="pct"/>
          </w:tcPr>
          <w:p w14:paraId="4A4B0565"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413" w:type="pct"/>
          </w:tcPr>
          <w:p w14:paraId="3B1ABF12"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c>
          <w:tcPr>
            <w:tcW w:w="238" w:type="pct"/>
          </w:tcPr>
          <w:p w14:paraId="0C20E50B" w14:textId="77777777" w:rsidR="005147CB" w:rsidRPr="0034692A" w:rsidRDefault="005147CB" w:rsidP="00D41154">
            <w:pPr>
              <w:keepLines/>
              <w:spacing w:after="0" w:line="240" w:lineRule="auto"/>
              <w:rPr>
                <w:rFonts w:ascii="Calibri Light" w:hAnsi="Calibri Light" w:cs="Calibri Light"/>
                <w:sz w:val="16"/>
                <w:szCs w:val="16"/>
                <w:lang w:val="en-US" w:eastAsia="en-US"/>
              </w:rPr>
            </w:pPr>
          </w:p>
        </w:tc>
      </w:tr>
      <w:tr w:rsidR="005147CB" w:rsidRPr="0034692A" w14:paraId="5F7C0469" w14:textId="77777777" w:rsidTr="005147CB">
        <w:trPr>
          <w:trHeight w:val="247"/>
        </w:trPr>
        <w:tc>
          <w:tcPr>
            <w:tcW w:w="262" w:type="pct"/>
          </w:tcPr>
          <w:p w14:paraId="38D50820" w14:textId="2442FA59"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39" w:type="pct"/>
          </w:tcPr>
          <w:p w14:paraId="5FA57483" w14:textId="7E03C21D" w:rsidR="005147CB" w:rsidRPr="006B6EE1" w:rsidRDefault="005147CB" w:rsidP="005147CB">
            <w:pPr>
              <w:keepLines/>
              <w:spacing w:after="0" w:line="240" w:lineRule="auto"/>
              <w:jc w:val="both"/>
              <w:rPr>
                <w:rFonts w:ascii="Calibri Light" w:hAnsi="Calibri Light" w:cs="Calibri Light"/>
                <w:color w:val="000000"/>
                <w:sz w:val="16"/>
                <w:szCs w:val="16"/>
              </w:rPr>
            </w:pPr>
            <w:r w:rsidRPr="00BC710A">
              <w:rPr>
                <w:rFonts w:cs="Arial"/>
                <w:sz w:val="16"/>
                <w:szCs w:val="16"/>
              </w:rPr>
              <w:t>PAY_DIR_CARD_DEFINITIONS</w:t>
            </w:r>
          </w:p>
        </w:tc>
        <w:tc>
          <w:tcPr>
            <w:tcW w:w="261" w:type="pct"/>
          </w:tcPr>
          <w:p w14:paraId="6DBEA367" w14:textId="280DF799"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458F87F9" w14:textId="16101337"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sz w:val="16"/>
                <w:szCs w:val="16"/>
                <w:lang w:val="en-US" w:eastAsia="en-US"/>
              </w:rPr>
              <w:t>CalculationCard.dat</w:t>
            </w:r>
          </w:p>
        </w:tc>
        <w:tc>
          <w:tcPr>
            <w:tcW w:w="1073" w:type="pct"/>
          </w:tcPr>
          <w:p w14:paraId="2E60487B" w14:textId="454E528B"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679" w:type="pct"/>
          </w:tcPr>
          <w:p w14:paraId="3EC9552D" w14:textId="4A43031F"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sidR="00493F1F">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328" w:type="pct"/>
          </w:tcPr>
          <w:p w14:paraId="4CD5658E"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31A5D9FE" w14:textId="03685836"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42A8C435"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61BF479D" w14:textId="77777777" w:rsidTr="005147CB">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0A8BED1E" w14:textId="65AB117E"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39" w:type="pct"/>
          </w:tcPr>
          <w:p w14:paraId="35145052" w14:textId="713ACF5D" w:rsidR="005147CB" w:rsidRPr="006B6EE1" w:rsidRDefault="005147CB" w:rsidP="005147CB">
            <w:pPr>
              <w:keepLines/>
              <w:spacing w:after="0" w:line="240" w:lineRule="auto"/>
              <w:jc w:val="both"/>
              <w:rPr>
                <w:rFonts w:ascii="Calibri Light" w:hAnsi="Calibri Light" w:cs="Calibri Light"/>
                <w:color w:val="000000"/>
                <w:sz w:val="16"/>
                <w:szCs w:val="16"/>
              </w:rPr>
            </w:pPr>
            <w:r w:rsidRPr="00BC710A">
              <w:rPr>
                <w:rFonts w:cs="Arial"/>
                <w:sz w:val="16"/>
                <w:szCs w:val="16"/>
              </w:rPr>
              <w:t>PAY_DIR_CARDS_F</w:t>
            </w:r>
          </w:p>
        </w:tc>
        <w:tc>
          <w:tcPr>
            <w:tcW w:w="261" w:type="pct"/>
          </w:tcPr>
          <w:p w14:paraId="344261DC" w14:textId="4C8EB93E"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71B0FE6C"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2E1D7CB5" w14:textId="0793E268"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679" w:type="pct"/>
          </w:tcPr>
          <w:p w14:paraId="3C45EED1" w14:textId="79C8E4D9"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sidR="00493F1F">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328" w:type="pct"/>
          </w:tcPr>
          <w:p w14:paraId="61E79134"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0BBA6A76"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0992D9EE"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42FDEFCC" w14:textId="77777777" w:rsidTr="005147CB">
        <w:trPr>
          <w:trHeight w:val="247"/>
        </w:trPr>
        <w:tc>
          <w:tcPr>
            <w:tcW w:w="262" w:type="pct"/>
          </w:tcPr>
          <w:p w14:paraId="2609BB18" w14:textId="26606878"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39" w:type="pct"/>
          </w:tcPr>
          <w:p w14:paraId="5E5B551E" w14:textId="7832144C" w:rsidR="005147CB" w:rsidRPr="006B6EE1" w:rsidRDefault="005147CB" w:rsidP="005147CB">
            <w:pPr>
              <w:keepLines/>
              <w:spacing w:after="0" w:line="240" w:lineRule="auto"/>
              <w:jc w:val="both"/>
              <w:rPr>
                <w:rFonts w:ascii="Calibri Light" w:hAnsi="Calibri Light" w:cs="Calibri Light"/>
                <w:color w:val="000000"/>
                <w:sz w:val="16"/>
                <w:szCs w:val="16"/>
              </w:rPr>
            </w:pPr>
            <w:r w:rsidRPr="00BC710A">
              <w:rPr>
                <w:rFonts w:cs="Arial"/>
                <w:sz w:val="16"/>
                <w:szCs w:val="16"/>
              </w:rPr>
              <w:t>PAY_DIR_CARD_COMP_DEFS</w:t>
            </w:r>
          </w:p>
        </w:tc>
        <w:tc>
          <w:tcPr>
            <w:tcW w:w="261" w:type="pct"/>
          </w:tcPr>
          <w:p w14:paraId="0B8ED9D0" w14:textId="4D59BB8B"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0246B624"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6DC631AE" w14:textId="286967B0"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EFFECTIVESTARTDATE</w:t>
            </w:r>
          </w:p>
        </w:tc>
        <w:tc>
          <w:tcPr>
            <w:tcW w:w="679" w:type="pct"/>
          </w:tcPr>
          <w:p w14:paraId="676CDFAA" w14:textId="2E8DC4E6" w:rsidR="005147CB" w:rsidRPr="00920174" w:rsidRDefault="005147CB" w:rsidP="005147C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328" w:type="pct"/>
          </w:tcPr>
          <w:p w14:paraId="56CD6C7A" w14:textId="48EAB1AC"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21C7577E"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77744813"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25DD20F9" w14:textId="77777777" w:rsidTr="005147CB">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1EAC5D0A" w14:textId="3208C78C"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39" w:type="pct"/>
          </w:tcPr>
          <w:p w14:paraId="557A040D" w14:textId="3441AF01" w:rsidR="005147CB" w:rsidRPr="006B6EE1" w:rsidRDefault="005147CB" w:rsidP="005147CB">
            <w:pPr>
              <w:keepLines/>
              <w:spacing w:after="0" w:line="240" w:lineRule="auto"/>
              <w:jc w:val="both"/>
              <w:rPr>
                <w:rFonts w:ascii="Calibri Light" w:hAnsi="Calibri Light" w:cs="Calibri Light"/>
                <w:color w:val="000000"/>
                <w:sz w:val="16"/>
                <w:szCs w:val="16"/>
              </w:rPr>
            </w:pPr>
            <w:r w:rsidRPr="00BC710A">
              <w:rPr>
                <w:rFonts w:cs="Arial"/>
                <w:sz w:val="16"/>
                <w:szCs w:val="16"/>
              </w:rPr>
              <w:t>PAY_DIR_CARD_COMPONENT</w:t>
            </w:r>
          </w:p>
        </w:tc>
        <w:tc>
          <w:tcPr>
            <w:tcW w:w="261" w:type="pct"/>
          </w:tcPr>
          <w:p w14:paraId="47323DA4" w14:textId="3AE05E4E"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6D7392AB"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05CE9F03" w14:textId="72CE56F3"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EFFECTIVEENDDATE</w:t>
            </w:r>
          </w:p>
        </w:tc>
        <w:tc>
          <w:tcPr>
            <w:tcW w:w="679" w:type="pct"/>
          </w:tcPr>
          <w:p w14:paraId="62B6F75A" w14:textId="72FE2312" w:rsidR="005147CB" w:rsidRPr="00920174" w:rsidRDefault="005147CB" w:rsidP="005147CB">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DATE</w:t>
            </w:r>
          </w:p>
        </w:tc>
        <w:tc>
          <w:tcPr>
            <w:tcW w:w="328" w:type="pct"/>
          </w:tcPr>
          <w:p w14:paraId="203C198E"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3CAD189B"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5795B8BD"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535D7EAF" w14:textId="77777777" w:rsidTr="005147CB">
        <w:trPr>
          <w:trHeight w:val="247"/>
        </w:trPr>
        <w:tc>
          <w:tcPr>
            <w:tcW w:w="262" w:type="pct"/>
          </w:tcPr>
          <w:p w14:paraId="78F5C7B2" w14:textId="2F36E52C"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1039" w:type="pct"/>
          </w:tcPr>
          <w:p w14:paraId="07FAF985" w14:textId="56E39BE5" w:rsidR="005147CB" w:rsidRPr="006B6EE1" w:rsidRDefault="005147CB" w:rsidP="005147CB">
            <w:pPr>
              <w:keepLines/>
              <w:spacing w:after="0" w:line="240" w:lineRule="auto"/>
              <w:jc w:val="both"/>
              <w:rPr>
                <w:rFonts w:ascii="Calibri Light" w:hAnsi="Calibri Light" w:cs="Calibri Light"/>
                <w:color w:val="000000"/>
                <w:sz w:val="16"/>
                <w:szCs w:val="16"/>
              </w:rPr>
            </w:pPr>
            <w:r w:rsidRPr="00BC710A">
              <w:rPr>
                <w:rFonts w:cs="Arial"/>
                <w:sz w:val="16"/>
                <w:szCs w:val="16"/>
              </w:rPr>
              <w:t>PAY_DIR_CARD_DEFINITIONS</w:t>
            </w:r>
          </w:p>
        </w:tc>
        <w:tc>
          <w:tcPr>
            <w:tcW w:w="261" w:type="pct"/>
          </w:tcPr>
          <w:p w14:paraId="7A88D149" w14:textId="067CB491"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6DD1CF42"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25090CFE" w14:textId="46A45E12"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SOURCESYSTEMID</w:t>
            </w:r>
          </w:p>
        </w:tc>
        <w:tc>
          <w:tcPr>
            <w:tcW w:w="679" w:type="pct"/>
          </w:tcPr>
          <w:p w14:paraId="6744230B" w14:textId="2ED7FD9D"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200</w:t>
            </w:r>
            <w:r w:rsidRPr="00A16E73">
              <w:rPr>
                <w:rFonts w:ascii="Calibri Light" w:hAnsi="Calibri Light" w:cs="Calibri Light"/>
                <w:color w:val="000000"/>
                <w:sz w:val="16"/>
                <w:szCs w:val="16"/>
              </w:rPr>
              <w:t>0)</w:t>
            </w:r>
          </w:p>
        </w:tc>
        <w:tc>
          <w:tcPr>
            <w:tcW w:w="328" w:type="pct"/>
          </w:tcPr>
          <w:p w14:paraId="3C0154BB"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1A1C6DD1"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4FADA345"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64D17885" w14:textId="77777777" w:rsidTr="005147CB">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38139EF5" w14:textId="1ED12740"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39" w:type="pct"/>
          </w:tcPr>
          <w:p w14:paraId="63C5DDBD" w14:textId="155B3EEE"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350ED9E5" w14:textId="3BC925FA"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15C9E86E"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7DE68D50" w14:textId="5B2CA8C4"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SOURCESYSTEMOWNER</w:t>
            </w:r>
          </w:p>
        </w:tc>
        <w:tc>
          <w:tcPr>
            <w:tcW w:w="679" w:type="pct"/>
          </w:tcPr>
          <w:p w14:paraId="10C82F99" w14:textId="5B11A082"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200</w:t>
            </w:r>
            <w:r w:rsidRPr="00A16E73">
              <w:rPr>
                <w:rFonts w:ascii="Calibri Light" w:hAnsi="Calibri Light" w:cs="Calibri Light"/>
                <w:color w:val="000000"/>
                <w:sz w:val="16"/>
                <w:szCs w:val="16"/>
              </w:rPr>
              <w:t>0)</w:t>
            </w:r>
          </w:p>
        </w:tc>
        <w:tc>
          <w:tcPr>
            <w:tcW w:w="328" w:type="pct"/>
          </w:tcPr>
          <w:p w14:paraId="6AD6CC08"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4D5E4BBC"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358C5CD0"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6EE401BC" w14:textId="77777777" w:rsidTr="005147CB">
        <w:trPr>
          <w:trHeight w:val="247"/>
        </w:trPr>
        <w:tc>
          <w:tcPr>
            <w:tcW w:w="262" w:type="pct"/>
          </w:tcPr>
          <w:p w14:paraId="4B49B802" w14:textId="41882C66"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1039" w:type="pct"/>
          </w:tcPr>
          <w:p w14:paraId="6624F798" w14:textId="0C61E6B8"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26915994" w14:textId="05D29D37"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31263CC3"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22F5CEF2" w14:textId="6205BA0C"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LEGISLATIVEDATAGROUPNAME</w:t>
            </w:r>
          </w:p>
        </w:tc>
        <w:tc>
          <w:tcPr>
            <w:tcW w:w="679" w:type="pct"/>
          </w:tcPr>
          <w:p w14:paraId="4B10E60A" w14:textId="17A1773D"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A16E73">
              <w:rPr>
                <w:rFonts w:ascii="Calibri Light" w:hAnsi="Calibri Light" w:cs="Calibri Light"/>
                <w:color w:val="000000"/>
                <w:sz w:val="16"/>
                <w:szCs w:val="16"/>
              </w:rPr>
              <w:t>VARCHAR2(240)</w:t>
            </w:r>
          </w:p>
        </w:tc>
        <w:tc>
          <w:tcPr>
            <w:tcW w:w="328" w:type="pct"/>
          </w:tcPr>
          <w:p w14:paraId="6255FC73"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17C2BA6C"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24767144"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136AAF0E" w14:textId="77777777" w:rsidTr="005147CB">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26B572D1" w14:textId="3497754F"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39" w:type="pct"/>
          </w:tcPr>
          <w:p w14:paraId="1A029398" w14:textId="0AF5948B"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1E22328D" w14:textId="7BE6082A"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20FA0A04"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335EF72C" w14:textId="3D8B52C6"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DIRCARDDEFINITIONNAME</w:t>
            </w:r>
          </w:p>
        </w:tc>
        <w:tc>
          <w:tcPr>
            <w:tcW w:w="679" w:type="pct"/>
          </w:tcPr>
          <w:p w14:paraId="5D3D23E8" w14:textId="23178375"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92AE5">
              <w:rPr>
                <w:rFonts w:ascii="Calibri Light" w:hAnsi="Calibri Light" w:cs="Calibri Light"/>
                <w:color w:val="000000"/>
                <w:sz w:val="16"/>
                <w:szCs w:val="16"/>
              </w:rPr>
              <w:t>VARCHAR2(200)</w:t>
            </w:r>
          </w:p>
        </w:tc>
        <w:tc>
          <w:tcPr>
            <w:tcW w:w="328" w:type="pct"/>
          </w:tcPr>
          <w:p w14:paraId="0D975BB8"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02A64C8F"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40D3AB98"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48729D09" w14:textId="77777777" w:rsidTr="005147CB">
        <w:trPr>
          <w:trHeight w:val="247"/>
        </w:trPr>
        <w:tc>
          <w:tcPr>
            <w:tcW w:w="262" w:type="pct"/>
          </w:tcPr>
          <w:p w14:paraId="56A272B6" w14:textId="429490E4"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9</w:t>
            </w:r>
          </w:p>
        </w:tc>
        <w:tc>
          <w:tcPr>
            <w:tcW w:w="1039" w:type="pct"/>
          </w:tcPr>
          <w:p w14:paraId="3117938C" w14:textId="485C602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06816F6B" w14:textId="42D43482"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2E9C11D2"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346476BD" w14:textId="1D7D9AE9"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DIRCARDCOMPDEFNAME</w:t>
            </w:r>
          </w:p>
        </w:tc>
        <w:tc>
          <w:tcPr>
            <w:tcW w:w="679" w:type="pct"/>
          </w:tcPr>
          <w:p w14:paraId="0D2BF526" w14:textId="583283A0"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92AE5">
              <w:rPr>
                <w:rFonts w:ascii="Calibri Light" w:hAnsi="Calibri Light" w:cs="Calibri Light"/>
                <w:color w:val="000000"/>
                <w:sz w:val="16"/>
                <w:szCs w:val="16"/>
              </w:rPr>
              <w:t>VARCHAR2(200)</w:t>
            </w:r>
          </w:p>
        </w:tc>
        <w:tc>
          <w:tcPr>
            <w:tcW w:w="328" w:type="pct"/>
          </w:tcPr>
          <w:p w14:paraId="6A686707"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42456889"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7BC8264F"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1B889384" w14:textId="77777777" w:rsidTr="005147CB">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57CAFD4D" w14:textId="6996B6A5"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1039" w:type="pct"/>
          </w:tcPr>
          <w:p w14:paraId="21645A87" w14:textId="5858232B"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442290C5" w14:textId="61EF45CD"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7D18A908"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3619A572" w14:textId="3A15AB6F"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SSIGNMENTNUMBER</w:t>
            </w:r>
          </w:p>
        </w:tc>
        <w:tc>
          <w:tcPr>
            <w:tcW w:w="679" w:type="pct"/>
          </w:tcPr>
          <w:p w14:paraId="10ECE4E7" w14:textId="015FCF5E"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8</w:t>
            </w:r>
            <w:r w:rsidRPr="00A16E73">
              <w:rPr>
                <w:rFonts w:ascii="Calibri Light" w:hAnsi="Calibri Light" w:cs="Calibri Light"/>
                <w:color w:val="000000"/>
                <w:sz w:val="16"/>
                <w:szCs w:val="16"/>
              </w:rPr>
              <w:t>0)</w:t>
            </w:r>
          </w:p>
        </w:tc>
        <w:tc>
          <w:tcPr>
            <w:tcW w:w="328" w:type="pct"/>
          </w:tcPr>
          <w:p w14:paraId="6B162744"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4BED4221"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680ED184"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46781D15" w14:textId="77777777" w:rsidTr="005147CB">
        <w:trPr>
          <w:trHeight w:val="50"/>
        </w:trPr>
        <w:tc>
          <w:tcPr>
            <w:tcW w:w="262" w:type="pct"/>
          </w:tcPr>
          <w:p w14:paraId="4685B857" w14:textId="3C98C74F"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1039" w:type="pct"/>
          </w:tcPr>
          <w:p w14:paraId="12FDCA35" w14:textId="5B97CBAA"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5042ACC5" w14:textId="3355BCDD"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28EAF077"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5817C91D" w14:textId="312F3BDD"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679" w:type="pct"/>
          </w:tcPr>
          <w:p w14:paraId="238B4D1B" w14:textId="4FB4A2BC"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A20DD6">
              <w:rPr>
                <w:rFonts w:ascii="Calibri Light" w:hAnsi="Calibri Light" w:cs="Calibri Light"/>
                <w:color w:val="000000"/>
                <w:sz w:val="16"/>
                <w:szCs w:val="16"/>
              </w:rPr>
              <w:t>VARCHAR2(200)</w:t>
            </w:r>
          </w:p>
        </w:tc>
        <w:tc>
          <w:tcPr>
            <w:tcW w:w="328" w:type="pct"/>
          </w:tcPr>
          <w:p w14:paraId="3219CA0B"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2268DB8B"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2BBB2B47"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63220A19" w14:textId="77777777" w:rsidTr="005147CB">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6525D18D" w14:textId="0C1801D7"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1039" w:type="pct"/>
          </w:tcPr>
          <w:p w14:paraId="76E4F58C" w14:textId="1C157F3A"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54D06827" w14:textId="7B3B39A2"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5A3875F6"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43123762" w14:textId="606C97D0"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SOURCEID</w:t>
            </w:r>
          </w:p>
        </w:tc>
        <w:tc>
          <w:tcPr>
            <w:tcW w:w="679" w:type="pct"/>
          </w:tcPr>
          <w:p w14:paraId="2CE37C5A" w14:textId="0FE87AD0"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A20DD6">
              <w:rPr>
                <w:rFonts w:ascii="Calibri Light" w:hAnsi="Calibri Light" w:cs="Calibri Light"/>
                <w:color w:val="000000"/>
                <w:sz w:val="16"/>
                <w:szCs w:val="16"/>
              </w:rPr>
              <w:t>VARCHAR2(200)</w:t>
            </w:r>
          </w:p>
        </w:tc>
        <w:tc>
          <w:tcPr>
            <w:tcW w:w="328" w:type="pct"/>
          </w:tcPr>
          <w:p w14:paraId="2E2642B1"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0CD94A69"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070843EA"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72BEDB0D" w14:textId="77777777" w:rsidTr="005147CB">
        <w:trPr>
          <w:trHeight w:val="247"/>
        </w:trPr>
        <w:tc>
          <w:tcPr>
            <w:tcW w:w="262" w:type="pct"/>
          </w:tcPr>
          <w:p w14:paraId="2998FF7A" w14:textId="7EA44D6C"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1039" w:type="pct"/>
          </w:tcPr>
          <w:p w14:paraId="6D8DBE7D" w14:textId="4BD2F27D"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03401B4E" w14:textId="2A1EE367"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4D642E17"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17490F63" w14:textId="23CBD1A2"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COMPONENTSEQUENCE</w:t>
            </w:r>
          </w:p>
        </w:tc>
        <w:tc>
          <w:tcPr>
            <w:tcW w:w="679" w:type="pct"/>
          </w:tcPr>
          <w:p w14:paraId="68E00A13" w14:textId="7A9EB4AA"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2000)</w:t>
            </w:r>
          </w:p>
        </w:tc>
        <w:tc>
          <w:tcPr>
            <w:tcW w:w="328" w:type="pct"/>
          </w:tcPr>
          <w:p w14:paraId="75EF752F"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7E6F76B2"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152976CA"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48316676" w14:textId="77777777" w:rsidTr="005147CB">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17F6AECE" w14:textId="6310BEBA"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1039" w:type="pct"/>
          </w:tcPr>
          <w:p w14:paraId="6D9CCE74" w14:textId="77D2591C"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5F1D55CA" w14:textId="7E06C174"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0371046C"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21C35524" w14:textId="698A502B"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DIRCARDID</w:t>
            </w:r>
          </w:p>
        </w:tc>
        <w:tc>
          <w:tcPr>
            <w:tcW w:w="679" w:type="pct"/>
          </w:tcPr>
          <w:p w14:paraId="5DA5F881" w14:textId="79C8E594"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2</w:t>
            </w:r>
            <w:r>
              <w:rPr>
                <w:rFonts w:ascii="Calibri Light" w:hAnsi="Calibri Light" w:cs="Calibri Light"/>
                <w:color w:val="000000"/>
                <w:sz w:val="16"/>
                <w:szCs w:val="16"/>
              </w:rPr>
              <w:t>00</w:t>
            </w:r>
            <w:r w:rsidRPr="009B58BB">
              <w:rPr>
                <w:rFonts w:ascii="Calibri Light" w:hAnsi="Calibri Light" w:cs="Calibri Light"/>
                <w:color w:val="000000"/>
                <w:sz w:val="16"/>
                <w:szCs w:val="16"/>
              </w:rPr>
              <w:t>)</w:t>
            </w:r>
          </w:p>
        </w:tc>
        <w:tc>
          <w:tcPr>
            <w:tcW w:w="328" w:type="pct"/>
          </w:tcPr>
          <w:p w14:paraId="433B5012" w14:textId="2AFB9603"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557B88E5"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7F3FA888"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062B5FAB" w14:textId="77777777" w:rsidTr="005147CB">
        <w:trPr>
          <w:trHeight w:val="247"/>
        </w:trPr>
        <w:tc>
          <w:tcPr>
            <w:tcW w:w="262" w:type="pct"/>
          </w:tcPr>
          <w:p w14:paraId="11246A19" w14:textId="4A70A130"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1039" w:type="pct"/>
          </w:tcPr>
          <w:p w14:paraId="3D06F8FB" w14:textId="4452C33E"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7ED3365A" w14:textId="1A655060"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07D92338"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3028CD06" w14:textId="78D63476"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DIRCARDCOMPID</w:t>
            </w:r>
          </w:p>
        </w:tc>
        <w:tc>
          <w:tcPr>
            <w:tcW w:w="679" w:type="pct"/>
          </w:tcPr>
          <w:p w14:paraId="284E2311" w14:textId="51AE2349"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2</w:t>
            </w:r>
            <w:r>
              <w:rPr>
                <w:rFonts w:ascii="Calibri Light" w:hAnsi="Calibri Light" w:cs="Calibri Light"/>
                <w:color w:val="000000"/>
                <w:sz w:val="16"/>
                <w:szCs w:val="16"/>
              </w:rPr>
              <w:t>00</w:t>
            </w:r>
            <w:r w:rsidRPr="009B58BB">
              <w:rPr>
                <w:rFonts w:ascii="Calibri Light" w:hAnsi="Calibri Light" w:cs="Calibri Light"/>
                <w:color w:val="000000"/>
                <w:sz w:val="16"/>
                <w:szCs w:val="16"/>
              </w:rPr>
              <w:t>)</w:t>
            </w:r>
          </w:p>
        </w:tc>
        <w:tc>
          <w:tcPr>
            <w:tcW w:w="328" w:type="pct"/>
          </w:tcPr>
          <w:p w14:paraId="58A40C61"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287BD0D6"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3107754A"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60DC74E4" w14:textId="77777777" w:rsidTr="005147CB">
        <w:trPr>
          <w:cnfStyle w:val="000000100000" w:firstRow="0" w:lastRow="0" w:firstColumn="0" w:lastColumn="0" w:oddVBand="0" w:evenVBand="0" w:oddHBand="1" w:evenHBand="0" w:firstRowFirstColumn="0" w:firstRowLastColumn="0" w:lastRowFirstColumn="0" w:lastRowLastColumn="0"/>
          <w:trHeight w:val="247"/>
        </w:trPr>
        <w:tc>
          <w:tcPr>
            <w:tcW w:w="262" w:type="pct"/>
          </w:tcPr>
          <w:p w14:paraId="54A782BC" w14:textId="49A44188"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r>
              <w:rPr>
                <w:rFonts w:ascii="Calibri Light" w:hAnsi="Calibri Light" w:cs="Calibri Light"/>
                <w:sz w:val="16"/>
                <w:szCs w:val="16"/>
              </w:rPr>
              <w:t>6</w:t>
            </w:r>
          </w:p>
        </w:tc>
        <w:tc>
          <w:tcPr>
            <w:tcW w:w="1039" w:type="pct"/>
          </w:tcPr>
          <w:p w14:paraId="394F3DD0" w14:textId="787584AF"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79701DFF" w14:textId="64387394"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5D3BABD5"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553BEF4E" w14:textId="4A960939"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679" w:type="pct"/>
          </w:tcPr>
          <w:p w14:paraId="775876DF" w14:textId="2817A9B8"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328" w:type="pct"/>
          </w:tcPr>
          <w:p w14:paraId="17D54CAA" w14:textId="577615B0"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6CEACEC7"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070B8AE7"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658274B7" w14:textId="77777777" w:rsidTr="005147CB">
        <w:trPr>
          <w:trHeight w:val="247"/>
        </w:trPr>
        <w:tc>
          <w:tcPr>
            <w:tcW w:w="262" w:type="pct"/>
            <w:vAlign w:val="bottom"/>
          </w:tcPr>
          <w:p w14:paraId="6E7B1FC2" w14:textId="1C16E25B" w:rsidR="005147CB" w:rsidRPr="001C4231" w:rsidRDefault="005147CB" w:rsidP="005147CB">
            <w:pPr>
              <w:keepLines/>
              <w:spacing w:after="0" w:line="240" w:lineRule="auto"/>
              <w:jc w:val="both"/>
              <w:rPr>
                <w:rFonts w:ascii="Calibri Light" w:hAnsi="Calibri Light" w:cs="Calibri Light"/>
                <w:sz w:val="16"/>
                <w:szCs w:val="16"/>
              </w:rPr>
            </w:pPr>
            <w:r w:rsidRPr="00656B04">
              <w:rPr>
                <w:rFonts w:ascii="Calibri Light" w:hAnsi="Calibri Light" w:cs="Calibri Light"/>
                <w:sz w:val="16"/>
                <w:szCs w:val="16"/>
              </w:rPr>
              <w:t>18</w:t>
            </w:r>
          </w:p>
        </w:tc>
        <w:tc>
          <w:tcPr>
            <w:tcW w:w="1039" w:type="pct"/>
          </w:tcPr>
          <w:p w14:paraId="047E47AC" w14:textId="7DA4BE96"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261" w:type="pct"/>
          </w:tcPr>
          <w:p w14:paraId="7D40423A" w14:textId="55B34FE0" w:rsidR="005147CB" w:rsidRPr="006B6EE1"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2539B17E" w14:textId="77777777" w:rsidR="005147CB" w:rsidRPr="006B6EE1" w:rsidRDefault="005147CB" w:rsidP="005147CB">
            <w:pPr>
              <w:keepLines/>
              <w:spacing w:after="0" w:line="240" w:lineRule="auto"/>
              <w:jc w:val="both"/>
              <w:rPr>
                <w:rFonts w:ascii="Calibri Light" w:hAnsi="Calibri Light" w:cs="Calibri Light"/>
                <w:color w:val="000000"/>
                <w:sz w:val="16"/>
                <w:szCs w:val="16"/>
              </w:rPr>
            </w:pPr>
          </w:p>
        </w:tc>
        <w:tc>
          <w:tcPr>
            <w:tcW w:w="1073" w:type="pct"/>
          </w:tcPr>
          <w:p w14:paraId="315B0385" w14:textId="61E5A611" w:rsidR="005147CB" w:rsidRPr="0037567C"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TAXREPORTINGUNITNAME</w:t>
            </w:r>
          </w:p>
        </w:tc>
        <w:tc>
          <w:tcPr>
            <w:tcW w:w="679" w:type="pct"/>
          </w:tcPr>
          <w:p w14:paraId="0BA2C981" w14:textId="7C7E656C"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328" w:type="pct"/>
          </w:tcPr>
          <w:p w14:paraId="7F191893"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413" w:type="pct"/>
          </w:tcPr>
          <w:p w14:paraId="00D0C0E2"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38" w:type="pct"/>
          </w:tcPr>
          <w:p w14:paraId="63844CC8"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920174" w14:paraId="59C3A3ED" w14:textId="77777777" w:rsidTr="005147C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58C4708A" w14:textId="34F67A6D" w:rsidR="005147CB" w:rsidRPr="00656B04" w:rsidRDefault="005147CB" w:rsidP="005147CB">
            <w:pPr>
              <w:keepLines/>
              <w:spacing w:after="0" w:line="240" w:lineRule="auto"/>
              <w:jc w:val="both"/>
              <w:rPr>
                <w:rFonts w:ascii="Calibri Light" w:hAnsi="Calibri Light" w:cs="Calibri Light"/>
                <w:b w:val="0"/>
                <w:bCs w:val="0"/>
                <w:sz w:val="16"/>
                <w:szCs w:val="16"/>
              </w:rPr>
            </w:pPr>
            <w:r w:rsidRPr="00656B04">
              <w:rPr>
                <w:rFonts w:ascii="Calibri Light" w:hAnsi="Calibri Light" w:cs="Calibri Light"/>
                <w:b w:val="0"/>
                <w:bCs w:val="0"/>
                <w:sz w:val="16"/>
                <w:szCs w:val="16"/>
              </w:rPr>
              <w:t>19</w:t>
            </w:r>
          </w:p>
        </w:tc>
        <w:tc>
          <w:tcPr>
            <w:tcW w:w="1039" w:type="pct"/>
          </w:tcPr>
          <w:p w14:paraId="031E32BB" w14:textId="41A0F70A"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68DC0445" w14:textId="5B0C1C44"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5B9CC473" w14:textId="77777777"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73" w:type="pct"/>
          </w:tcPr>
          <w:p w14:paraId="28295382" w14:textId="341B5EE3" w:rsidR="005147CB" w:rsidRPr="0037567C"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F1EFB">
              <w:rPr>
                <w:rFonts w:ascii="Calibri Light" w:hAnsi="Calibri Light" w:cs="Calibri Light"/>
                <w:color w:val="000000"/>
                <w:sz w:val="16"/>
                <w:szCs w:val="16"/>
              </w:rPr>
              <w:t>CARDSEQUENCE</w:t>
            </w:r>
          </w:p>
        </w:tc>
        <w:tc>
          <w:tcPr>
            <w:tcW w:w="679" w:type="pct"/>
          </w:tcPr>
          <w:p w14:paraId="54757300" w14:textId="2E8326B1"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328" w:type="pct"/>
          </w:tcPr>
          <w:p w14:paraId="38C9997F" w14:textId="77777777"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29127674" w14:textId="77777777"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4570766" w14:textId="77777777"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5147CB" w:rsidRPr="00920174" w14:paraId="50A3F233" w14:textId="77777777" w:rsidTr="005147CB">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4174AD10" w14:textId="6EC3785E" w:rsidR="005147CB" w:rsidRPr="001C4231" w:rsidRDefault="005147CB" w:rsidP="005147CB">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0</w:t>
            </w:r>
          </w:p>
        </w:tc>
        <w:tc>
          <w:tcPr>
            <w:tcW w:w="1039" w:type="pct"/>
          </w:tcPr>
          <w:p w14:paraId="34202338" w14:textId="3470F859"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64BD5B73" w14:textId="7AA53903"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4F6A3F11" w14:textId="77777777"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73" w:type="pct"/>
          </w:tcPr>
          <w:p w14:paraId="3A02456B" w14:textId="01C3D6F9"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F1EFB">
              <w:rPr>
                <w:rFonts w:ascii="Calibri Light" w:hAnsi="Calibri Light" w:cs="Calibri Light"/>
                <w:color w:val="000000"/>
                <w:sz w:val="16"/>
                <w:szCs w:val="16"/>
              </w:rPr>
              <w:t>DIRINFORMATIONCATEGORY</w:t>
            </w:r>
          </w:p>
        </w:tc>
        <w:tc>
          <w:tcPr>
            <w:tcW w:w="679" w:type="pct"/>
          </w:tcPr>
          <w:p w14:paraId="042DF656" w14:textId="078C6229"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328" w:type="pct"/>
          </w:tcPr>
          <w:p w14:paraId="724FFA43" w14:textId="77777777"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0140BEF3" w14:textId="77777777"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2BEA2541" w14:textId="77777777"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5147CB" w:rsidRPr="00920174" w14:paraId="3745C5A0" w14:textId="77777777" w:rsidTr="005147C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3C8F6DB9" w14:textId="5BEDA702" w:rsidR="005147CB" w:rsidRPr="001C4231" w:rsidRDefault="005147CB" w:rsidP="005147CB">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1</w:t>
            </w:r>
          </w:p>
        </w:tc>
        <w:tc>
          <w:tcPr>
            <w:tcW w:w="1039" w:type="pct"/>
          </w:tcPr>
          <w:p w14:paraId="6571369C" w14:textId="7375E6A9"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6AB8A46C" w14:textId="2F891FE7"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4888B786" w14:textId="77777777"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73" w:type="pct"/>
          </w:tcPr>
          <w:p w14:paraId="3FF565EC" w14:textId="6EC13F39"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F1EFB">
              <w:rPr>
                <w:rFonts w:ascii="Calibri Light" w:hAnsi="Calibri Light" w:cs="Calibri Light"/>
                <w:color w:val="000000"/>
                <w:sz w:val="16"/>
                <w:szCs w:val="16"/>
              </w:rPr>
              <w:t>DIRREPCARDID</w:t>
            </w:r>
          </w:p>
        </w:tc>
        <w:tc>
          <w:tcPr>
            <w:tcW w:w="679" w:type="pct"/>
          </w:tcPr>
          <w:p w14:paraId="4453EB32" w14:textId="427526BD"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328" w:type="pct"/>
          </w:tcPr>
          <w:p w14:paraId="6272BC8C" w14:textId="77777777"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66B82977" w14:textId="77777777"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21B9591" w14:textId="77777777"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5147CB" w:rsidRPr="00920174" w14:paraId="4470A3B1" w14:textId="77777777" w:rsidTr="005147CB">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0ABB5ED3" w14:textId="472CD11E" w:rsidR="005147CB" w:rsidRPr="001C4231" w:rsidRDefault="005147CB" w:rsidP="005147CB">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2</w:t>
            </w:r>
          </w:p>
        </w:tc>
        <w:tc>
          <w:tcPr>
            <w:tcW w:w="1039" w:type="pct"/>
          </w:tcPr>
          <w:p w14:paraId="51317402" w14:textId="73F285A3"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6BCC213D" w14:textId="3A99A57A"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11242317" w14:textId="77777777"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73" w:type="pct"/>
          </w:tcPr>
          <w:p w14:paraId="3262DBA2" w14:textId="1C40DFAE"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F1EFB">
              <w:rPr>
                <w:rFonts w:ascii="Calibri Light" w:hAnsi="Calibri Light" w:cs="Calibri Light"/>
                <w:color w:val="000000"/>
                <w:sz w:val="16"/>
                <w:szCs w:val="16"/>
              </w:rPr>
              <w:t>VALUE1</w:t>
            </w:r>
          </w:p>
        </w:tc>
        <w:tc>
          <w:tcPr>
            <w:tcW w:w="679" w:type="pct"/>
          </w:tcPr>
          <w:p w14:paraId="1590AB1F" w14:textId="31CDED19"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328" w:type="pct"/>
          </w:tcPr>
          <w:p w14:paraId="6A0192DC" w14:textId="77777777"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596BF084" w14:textId="77777777"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1CF6D5B1" w14:textId="77777777"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r w:rsidR="005147CB" w:rsidRPr="00920174" w14:paraId="707D06E9" w14:textId="77777777" w:rsidTr="005147CB">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3044A694" w14:textId="1D5F3A20" w:rsidR="005147CB" w:rsidRPr="001C4231" w:rsidRDefault="005147CB" w:rsidP="005147CB">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3</w:t>
            </w:r>
          </w:p>
        </w:tc>
        <w:tc>
          <w:tcPr>
            <w:tcW w:w="1039" w:type="pct"/>
          </w:tcPr>
          <w:p w14:paraId="54B7371C" w14:textId="55F20707"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261" w:type="pct"/>
          </w:tcPr>
          <w:p w14:paraId="4D107D1A" w14:textId="336E1AE1"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0C9C2810" w14:textId="77777777"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1073" w:type="pct"/>
          </w:tcPr>
          <w:p w14:paraId="5DB9AA94" w14:textId="599B1CFF" w:rsidR="005147CB" w:rsidRPr="006B6EE1"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F1EFB">
              <w:rPr>
                <w:rFonts w:ascii="Calibri Light" w:hAnsi="Calibri Light" w:cs="Calibri Light"/>
                <w:color w:val="000000"/>
                <w:sz w:val="16"/>
                <w:szCs w:val="16"/>
              </w:rPr>
              <w:t>VALUEDEFNID</w:t>
            </w:r>
          </w:p>
        </w:tc>
        <w:tc>
          <w:tcPr>
            <w:tcW w:w="679" w:type="pct"/>
          </w:tcPr>
          <w:p w14:paraId="36D1D585" w14:textId="53D7221D"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328" w:type="pct"/>
          </w:tcPr>
          <w:p w14:paraId="2AF91C6B" w14:textId="77777777"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31C40B31" w14:textId="77777777"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48EE13DE" w14:textId="77777777" w:rsidR="005147CB" w:rsidRPr="00920174" w:rsidRDefault="005147CB" w:rsidP="005147CB">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lang w:val="en-US" w:eastAsia="en-US"/>
              </w:rPr>
            </w:pPr>
          </w:p>
        </w:tc>
      </w:tr>
      <w:tr w:rsidR="005147CB" w:rsidRPr="00920174" w14:paraId="593DA0A3" w14:textId="77777777" w:rsidTr="005147CB">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62" w:type="pct"/>
            <w:vAlign w:val="bottom"/>
          </w:tcPr>
          <w:p w14:paraId="077EFBA1" w14:textId="6945A960" w:rsidR="005147CB" w:rsidRPr="001C4231" w:rsidRDefault="005147CB" w:rsidP="005147CB">
            <w:pPr>
              <w:keepLines/>
              <w:spacing w:after="0" w:line="240" w:lineRule="auto"/>
              <w:jc w:val="both"/>
              <w:rPr>
                <w:rFonts w:ascii="Calibri Light" w:hAnsi="Calibri Light" w:cs="Calibri Light"/>
                <w:b w:val="0"/>
                <w:bCs w:val="0"/>
                <w:sz w:val="16"/>
                <w:szCs w:val="16"/>
              </w:rPr>
            </w:pPr>
            <w:r w:rsidRPr="001C4231">
              <w:rPr>
                <w:rFonts w:ascii="Calibri Light" w:hAnsi="Calibri Light" w:cs="Calibri Light"/>
                <w:b w:val="0"/>
                <w:bCs w:val="0"/>
                <w:sz w:val="16"/>
                <w:szCs w:val="16"/>
              </w:rPr>
              <w:t>24</w:t>
            </w:r>
          </w:p>
        </w:tc>
        <w:tc>
          <w:tcPr>
            <w:tcW w:w="1039" w:type="pct"/>
          </w:tcPr>
          <w:p w14:paraId="2D880104" w14:textId="66080589"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261" w:type="pct"/>
          </w:tcPr>
          <w:p w14:paraId="2BFB1D27" w14:textId="2209F03F"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Pr>
                <w:rFonts w:ascii="Calibri Light" w:hAnsi="Calibri Light" w:cs="Calibri Light"/>
                <w:color w:val="000000"/>
                <w:sz w:val="16"/>
                <w:szCs w:val="16"/>
              </w:rPr>
              <w:t>Y</w:t>
            </w:r>
          </w:p>
        </w:tc>
        <w:tc>
          <w:tcPr>
            <w:tcW w:w="706" w:type="pct"/>
          </w:tcPr>
          <w:p w14:paraId="5B9A3BC1" w14:textId="77777777"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1073" w:type="pct"/>
          </w:tcPr>
          <w:p w14:paraId="46F34C1B" w14:textId="02712012" w:rsidR="005147CB" w:rsidRPr="006B6EE1"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679" w:type="pct"/>
          </w:tcPr>
          <w:p w14:paraId="7EBB7E59" w14:textId="078F20E4"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r w:rsidRPr="009B58BB">
              <w:rPr>
                <w:rFonts w:ascii="Calibri Light" w:hAnsi="Calibri Light" w:cs="Calibri Light"/>
                <w:color w:val="000000"/>
                <w:sz w:val="16"/>
                <w:szCs w:val="16"/>
              </w:rPr>
              <w:t>VARCHAR2(150)</w:t>
            </w:r>
          </w:p>
        </w:tc>
        <w:tc>
          <w:tcPr>
            <w:tcW w:w="328" w:type="pct"/>
          </w:tcPr>
          <w:p w14:paraId="79EB14AA" w14:textId="77777777"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413" w:type="pct"/>
          </w:tcPr>
          <w:p w14:paraId="4A84B32C" w14:textId="77777777"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c>
          <w:tcPr>
            <w:tcW w:w="238" w:type="pct"/>
          </w:tcPr>
          <w:p w14:paraId="5FDA6ABC" w14:textId="77777777" w:rsidR="005147CB" w:rsidRPr="00920174" w:rsidRDefault="005147CB" w:rsidP="005147CB">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lang w:val="en-US" w:eastAsia="en-US"/>
              </w:rPr>
            </w:pPr>
          </w:p>
        </w:tc>
      </w:tr>
    </w:tbl>
    <w:p w14:paraId="59EA6E79" w14:textId="77777777" w:rsidR="00C07D35" w:rsidRPr="00C07D35" w:rsidRDefault="00C07D35" w:rsidP="00C07D35"/>
    <w:p w14:paraId="3CDDA808" w14:textId="2E88D50E" w:rsidR="002D35E0" w:rsidRDefault="00F21173" w:rsidP="00522F47">
      <w:pPr>
        <w:pStyle w:val="Heading2"/>
      </w:pPr>
      <w:bookmarkStart w:id="74" w:name="_Toc142915655"/>
      <w:r>
        <w:lastRenderedPageBreak/>
        <w:t xml:space="preserve">Business Object: </w:t>
      </w:r>
      <w:r w:rsidR="005147CB">
        <w:t>Benefits and Pension Calculation Card</w:t>
      </w:r>
      <w:bookmarkEnd w:id="74"/>
    </w:p>
    <w:tbl>
      <w:tblPr>
        <w:tblStyle w:val="GridTable4-Accent11"/>
        <w:tblW w:w="3960" w:type="pct"/>
        <w:tblLook w:val="0420" w:firstRow="1" w:lastRow="0" w:firstColumn="0" w:lastColumn="0" w:noHBand="0" w:noVBand="1"/>
      </w:tblPr>
      <w:tblGrid>
        <w:gridCol w:w="548"/>
        <w:gridCol w:w="2177"/>
        <w:gridCol w:w="547"/>
        <w:gridCol w:w="1485"/>
        <w:gridCol w:w="2248"/>
        <w:gridCol w:w="1791"/>
        <w:gridCol w:w="887"/>
        <w:gridCol w:w="865"/>
        <w:gridCol w:w="499"/>
      </w:tblGrid>
      <w:tr w:rsidR="005147CB" w:rsidRPr="0034692A" w14:paraId="20DF8957" w14:textId="77777777" w:rsidTr="00BF0721">
        <w:trPr>
          <w:cnfStyle w:val="100000000000" w:firstRow="1" w:lastRow="0" w:firstColumn="0" w:lastColumn="0" w:oddVBand="0" w:evenVBand="0" w:oddHBand="0" w:evenHBand="0" w:firstRowFirstColumn="0" w:firstRowLastColumn="0" w:lastRowFirstColumn="0" w:lastRowLastColumn="0"/>
          <w:trHeight w:val="247"/>
        </w:trPr>
        <w:tc>
          <w:tcPr>
            <w:tcW w:w="248" w:type="pct"/>
          </w:tcPr>
          <w:p w14:paraId="6B06A62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968" w:type="pct"/>
          </w:tcPr>
          <w:p w14:paraId="792172CB"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48" w:type="pct"/>
          </w:tcPr>
          <w:p w14:paraId="40730C0A"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81" w:type="pct"/>
          </w:tcPr>
          <w:p w14:paraId="18A1B1BA"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17" w:type="pct"/>
          </w:tcPr>
          <w:p w14:paraId="0E2BFB1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815" w:type="pct"/>
          </w:tcPr>
          <w:p w14:paraId="484CAF58"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06" w:type="pct"/>
          </w:tcPr>
          <w:p w14:paraId="40EFA4D3"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392" w:type="pct"/>
          </w:tcPr>
          <w:p w14:paraId="44931509"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6" w:type="pct"/>
          </w:tcPr>
          <w:p w14:paraId="599AC0B3" w14:textId="77777777" w:rsidR="005147CB" w:rsidRPr="0034692A" w:rsidRDefault="005147CB"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47CB" w:rsidRPr="0034692A" w14:paraId="4290720D" w14:textId="77777777" w:rsidTr="00BF0721">
        <w:trPr>
          <w:cnfStyle w:val="000000100000" w:firstRow="0" w:lastRow="0" w:firstColumn="0" w:lastColumn="0" w:oddVBand="0" w:evenVBand="0" w:oddHBand="1" w:evenHBand="0" w:firstRowFirstColumn="0" w:firstRowLastColumn="0" w:lastRowFirstColumn="0" w:lastRowLastColumn="0"/>
          <w:trHeight w:hRule="exact" w:val="60"/>
        </w:trPr>
        <w:tc>
          <w:tcPr>
            <w:tcW w:w="248" w:type="pct"/>
          </w:tcPr>
          <w:p w14:paraId="3AA4A12D"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968" w:type="pct"/>
          </w:tcPr>
          <w:p w14:paraId="58C81BA1"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248" w:type="pct"/>
          </w:tcPr>
          <w:p w14:paraId="34D616FA"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681" w:type="pct"/>
          </w:tcPr>
          <w:p w14:paraId="143C449F"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1017" w:type="pct"/>
          </w:tcPr>
          <w:p w14:paraId="67214C65"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815" w:type="pct"/>
          </w:tcPr>
          <w:p w14:paraId="037CA738"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406" w:type="pct"/>
          </w:tcPr>
          <w:p w14:paraId="6027D1BB"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392" w:type="pct"/>
          </w:tcPr>
          <w:p w14:paraId="72A5CA39"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c>
          <w:tcPr>
            <w:tcW w:w="226" w:type="pct"/>
          </w:tcPr>
          <w:p w14:paraId="5D4BDDFF" w14:textId="77777777" w:rsidR="005147CB" w:rsidRPr="0034692A" w:rsidRDefault="005147CB" w:rsidP="000513BC">
            <w:pPr>
              <w:keepLines/>
              <w:spacing w:after="0" w:line="240" w:lineRule="auto"/>
              <w:rPr>
                <w:rFonts w:ascii="Calibri Light" w:hAnsi="Calibri Light" w:cs="Calibri Light"/>
                <w:sz w:val="16"/>
                <w:szCs w:val="16"/>
                <w:lang w:val="en-US" w:eastAsia="en-US"/>
              </w:rPr>
            </w:pPr>
          </w:p>
        </w:tc>
      </w:tr>
      <w:tr w:rsidR="00BF0721" w:rsidRPr="0034692A" w14:paraId="74E66C5C" w14:textId="77777777" w:rsidTr="00BF0721">
        <w:trPr>
          <w:trHeight w:val="247"/>
        </w:trPr>
        <w:tc>
          <w:tcPr>
            <w:tcW w:w="248" w:type="pct"/>
          </w:tcPr>
          <w:p w14:paraId="3A744493" w14:textId="73970682"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968" w:type="pct"/>
          </w:tcPr>
          <w:p w14:paraId="19778BCE" w14:textId="198F0236"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DEFINITIONS</w:t>
            </w:r>
          </w:p>
        </w:tc>
        <w:tc>
          <w:tcPr>
            <w:tcW w:w="248" w:type="pct"/>
          </w:tcPr>
          <w:p w14:paraId="0CA61C44" w14:textId="11A97A38"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5B9717D2" w14:textId="20D8C637"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CalculationCard.dat</w:t>
            </w:r>
          </w:p>
        </w:tc>
        <w:tc>
          <w:tcPr>
            <w:tcW w:w="1017" w:type="pct"/>
          </w:tcPr>
          <w:p w14:paraId="4E79B931" w14:textId="184C6436" w:rsidR="00BF0721" w:rsidRPr="00CF28EA"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METADATA</w:t>
            </w:r>
          </w:p>
        </w:tc>
        <w:tc>
          <w:tcPr>
            <w:tcW w:w="815" w:type="pct"/>
          </w:tcPr>
          <w:p w14:paraId="2EC267D7" w14:textId="555ED7ED" w:rsidR="00BF0721" w:rsidRPr="00CF28EA" w:rsidRDefault="00BF0721" w:rsidP="00BF072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w:t>
            </w:r>
            <w:r w:rsidRPr="00C22FE0">
              <w:rPr>
                <w:rFonts w:ascii="Calibri Light" w:hAnsi="Calibri Light" w:cs="Calibri Light"/>
                <w:color w:val="000000"/>
                <w:sz w:val="16"/>
                <w:szCs w:val="16"/>
              </w:rPr>
              <w:t>0)</w:t>
            </w:r>
          </w:p>
        </w:tc>
        <w:tc>
          <w:tcPr>
            <w:tcW w:w="406" w:type="pct"/>
          </w:tcPr>
          <w:p w14:paraId="7316712E"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392" w:type="pct"/>
          </w:tcPr>
          <w:p w14:paraId="3F00D5E4" w14:textId="539C43D8"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1E1A6020"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r w:rsidR="00BF0721" w:rsidRPr="0034692A" w14:paraId="44955F41" w14:textId="77777777" w:rsidTr="00BF0721">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6D8033A" w14:textId="076823E3"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968" w:type="pct"/>
          </w:tcPr>
          <w:p w14:paraId="6800A102" w14:textId="2CADADF1"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S_F</w:t>
            </w:r>
          </w:p>
        </w:tc>
        <w:tc>
          <w:tcPr>
            <w:tcW w:w="248" w:type="pct"/>
          </w:tcPr>
          <w:p w14:paraId="1425AACC" w14:textId="5C990075"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0416045E" w14:textId="77777777" w:rsidR="00BF0721" w:rsidRPr="00CF28EA" w:rsidRDefault="00BF0721" w:rsidP="00BF0721">
            <w:pPr>
              <w:keepLines/>
              <w:spacing w:after="0" w:line="240" w:lineRule="auto"/>
              <w:jc w:val="both"/>
              <w:rPr>
                <w:rFonts w:ascii="Calibri Light" w:hAnsi="Calibri Light" w:cs="Calibri Light"/>
                <w:color w:val="000000"/>
                <w:sz w:val="16"/>
                <w:szCs w:val="16"/>
              </w:rPr>
            </w:pPr>
          </w:p>
        </w:tc>
        <w:tc>
          <w:tcPr>
            <w:tcW w:w="1017" w:type="pct"/>
          </w:tcPr>
          <w:p w14:paraId="5BB23CB9" w14:textId="67262A7F" w:rsidR="00BF0721" w:rsidRPr="00CF28EA"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OBJECTNAME</w:t>
            </w:r>
          </w:p>
        </w:tc>
        <w:tc>
          <w:tcPr>
            <w:tcW w:w="815" w:type="pct"/>
          </w:tcPr>
          <w:p w14:paraId="5FD07659" w14:textId="4DEB0C24" w:rsidR="00BF0721" w:rsidRPr="00CF28EA" w:rsidRDefault="00BF0721" w:rsidP="00BF072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0</w:t>
            </w:r>
            <w:r w:rsidRPr="00C22FE0">
              <w:rPr>
                <w:rFonts w:ascii="Calibri Light" w:hAnsi="Calibri Light" w:cs="Calibri Light"/>
                <w:color w:val="000000"/>
                <w:sz w:val="16"/>
                <w:szCs w:val="16"/>
              </w:rPr>
              <w:t>0)</w:t>
            </w:r>
          </w:p>
        </w:tc>
        <w:tc>
          <w:tcPr>
            <w:tcW w:w="406" w:type="pct"/>
          </w:tcPr>
          <w:p w14:paraId="5B5918CF"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392" w:type="pct"/>
          </w:tcPr>
          <w:p w14:paraId="0419AD4C"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6819E5E5"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r w:rsidR="00BF0721" w:rsidRPr="0034692A" w14:paraId="6A87B32A" w14:textId="77777777" w:rsidTr="00BF0721">
        <w:trPr>
          <w:trHeight w:val="247"/>
        </w:trPr>
        <w:tc>
          <w:tcPr>
            <w:tcW w:w="248" w:type="pct"/>
          </w:tcPr>
          <w:p w14:paraId="31740B05" w14:textId="0A5D5E7E"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968" w:type="pct"/>
          </w:tcPr>
          <w:p w14:paraId="4BD78074" w14:textId="1F972A29"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COMP_DEFS</w:t>
            </w:r>
          </w:p>
        </w:tc>
        <w:tc>
          <w:tcPr>
            <w:tcW w:w="248" w:type="pct"/>
          </w:tcPr>
          <w:p w14:paraId="49D54563" w14:textId="0DE5A1CE"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15D3CBAC" w14:textId="77777777" w:rsidR="00BF0721" w:rsidRPr="00CF28EA" w:rsidRDefault="00BF0721" w:rsidP="00BF0721">
            <w:pPr>
              <w:keepLines/>
              <w:spacing w:after="0" w:line="240" w:lineRule="auto"/>
              <w:jc w:val="both"/>
              <w:rPr>
                <w:rFonts w:ascii="Calibri Light" w:hAnsi="Calibri Light" w:cs="Calibri Light"/>
                <w:color w:val="000000"/>
                <w:sz w:val="16"/>
                <w:szCs w:val="16"/>
              </w:rPr>
            </w:pPr>
          </w:p>
        </w:tc>
        <w:tc>
          <w:tcPr>
            <w:tcW w:w="1017" w:type="pct"/>
          </w:tcPr>
          <w:p w14:paraId="79393DC1" w14:textId="33F04125" w:rsidR="00BF0721" w:rsidRPr="00CF28EA"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EFFECTIVESTARTDATE</w:t>
            </w:r>
          </w:p>
        </w:tc>
        <w:tc>
          <w:tcPr>
            <w:tcW w:w="815" w:type="pct"/>
          </w:tcPr>
          <w:p w14:paraId="2402FEC4" w14:textId="4EE93DEB"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06" w:type="pct"/>
          </w:tcPr>
          <w:p w14:paraId="21F45D2D" w14:textId="58A88FDA"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392" w:type="pct"/>
          </w:tcPr>
          <w:p w14:paraId="36A75520"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4C7974EE"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r w:rsidR="00BF0721" w:rsidRPr="0034692A" w14:paraId="2D90E970" w14:textId="77777777" w:rsidTr="00BF0721">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2F130E4" w14:textId="3D056194"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968" w:type="pct"/>
          </w:tcPr>
          <w:p w14:paraId="29ED847B" w14:textId="7B33FA7D"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COMPONENT</w:t>
            </w:r>
          </w:p>
        </w:tc>
        <w:tc>
          <w:tcPr>
            <w:tcW w:w="248" w:type="pct"/>
          </w:tcPr>
          <w:p w14:paraId="6C5A0981" w14:textId="3D7D1B4E"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552B7E91" w14:textId="77777777" w:rsidR="00BF0721" w:rsidRPr="00CF28EA" w:rsidRDefault="00BF0721" w:rsidP="00BF0721">
            <w:pPr>
              <w:keepLines/>
              <w:spacing w:after="0" w:line="240" w:lineRule="auto"/>
              <w:jc w:val="both"/>
              <w:rPr>
                <w:rFonts w:ascii="Calibri Light" w:hAnsi="Calibri Light" w:cs="Calibri Light"/>
                <w:color w:val="000000"/>
                <w:sz w:val="16"/>
                <w:szCs w:val="16"/>
              </w:rPr>
            </w:pPr>
          </w:p>
        </w:tc>
        <w:tc>
          <w:tcPr>
            <w:tcW w:w="1017" w:type="pct"/>
          </w:tcPr>
          <w:p w14:paraId="00A35F50" w14:textId="49E46826" w:rsidR="00BF0721" w:rsidRPr="00CF28EA"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EFFECTIVEENDDATE</w:t>
            </w:r>
          </w:p>
        </w:tc>
        <w:tc>
          <w:tcPr>
            <w:tcW w:w="815" w:type="pct"/>
          </w:tcPr>
          <w:p w14:paraId="168C435A" w14:textId="6F25ECA9"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406" w:type="pct"/>
          </w:tcPr>
          <w:p w14:paraId="1E008B85" w14:textId="025EE78C"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392" w:type="pct"/>
          </w:tcPr>
          <w:p w14:paraId="15F538A9" w14:textId="28D3788E"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7B8B6439"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r w:rsidR="00BF0721" w:rsidRPr="0034692A" w14:paraId="5D7D0391" w14:textId="77777777" w:rsidTr="00BF0721">
        <w:trPr>
          <w:trHeight w:val="247"/>
        </w:trPr>
        <w:tc>
          <w:tcPr>
            <w:tcW w:w="248" w:type="pct"/>
          </w:tcPr>
          <w:p w14:paraId="2B58402F" w14:textId="190EB0DA"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968" w:type="pct"/>
          </w:tcPr>
          <w:p w14:paraId="73A32463" w14:textId="4E4FC074" w:rsidR="00BF0721" w:rsidRPr="00920174" w:rsidRDefault="00BF0721" w:rsidP="00BF0721">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DEFINITIONS</w:t>
            </w:r>
          </w:p>
        </w:tc>
        <w:tc>
          <w:tcPr>
            <w:tcW w:w="248" w:type="pct"/>
          </w:tcPr>
          <w:p w14:paraId="5AFE729F" w14:textId="5AB3501C"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6E801E0B" w14:textId="77777777" w:rsidR="00BF0721" w:rsidRPr="00CF28EA" w:rsidRDefault="00BF0721" w:rsidP="00BF0721">
            <w:pPr>
              <w:keepLines/>
              <w:spacing w:after="0" w:line="240" w:lineRule="auto"/>
              <w:jc w:val="both"/>
              <w:rPr>
                <w:rFonts w:ascii="Calibri Light" w:hAnsi="Calibri Light" w:cs="Calibri Light"/>
                <w:color w:val="000000"/>
                <w:sz w:val="16"/>
                <w:szCs w:val="16"/>
              </w:rPr>
            </w:pPr>
          </w:p>
        </w:tc>
        <w:tc>
          <w:tcPr>
            <w:tcW w:w="1017" w:type="pct"/>
          </w:tcPr>
          <w:p w14:paraId="440D757F" w14:textId="00A92F3B" w:rsidR="00BF0721" w:rsidRPr="00CF28EA"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SOURCESYSTEMID</w:t>
            </w:r>
          </w:p>
        </w:tc>
        <w:tc>
          <w:tcPr>
            <w:tcW w:w="815" w:type="pct"/>
          </w:tcPr>
          <w:p w14:paraId="53615962" w14:textId="1FAF0059" w:rsidR="00BF0721" w:rsidRPr="00CF28EA" w:rsidRDefault="00BF0721" w:rsidP="00BF0721">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200</w:t>
            </w:r>
            <w:r w:rsidRPr="00A16E73">
              <w:rPr>
                <w:rFonts w:ascii="Calibri Light" w:hAnsi="Calibri Light" w:cs="Calibri Light"/>
                <w:color w:val="000000"/>
                <w:sz w:val="16"/>
                <w:szCs w:val="16"/>
              </w:rPr>
              <w:t>0)</w:t>
            </w:r>
          </w:p>
        </w:tc>
        <w:tc>
          <w:tcPr>
            <w:tcW w:w="406" w:type="pct"/>
          </w:tcPr>
          <w:p w14:paraId="58AEF30B"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392" w:type="pct"/>
          </w:tcPr>
          <w:p w14:paraId="4AAEE328"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324D6088"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r w:rsidR="005147CB" w:rsidRPr="0034692A" w14:paraId="6DB66278" w14:textId="77777777" w:rsidTr="00BF0721">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1FFEBA6E" w14:textId="3801718E"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968" w:type="pct"/>
          </w:tcPr>
          <w:p w14:paraId="0A42BEE5" w14:textId="737BD322"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48" w:type="pct"/>
          </w:tcPr>
          <w:p w14:paraId="6FC7DBE4" w14:textId="2368E96F" w:rsidR="005147CB" w:rsidRPr="00CF28EA" w:rsidRDefault="005147CB"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614BB096" w14:textId="77777777" w:rsidR="005147CB" w:rsidRPr="00CF28EA" w:rsidRDefault="005147CB" w:rsidP="005147CB">
            <w:pPr>
              <w:keepLines/>
              <w:spacing w:after="0" w:line="240" w:lineRule="auto"/>
              <w:jc w:val="both"/>
              <w:rPr>
                <w:rFonts w:ascii="Calibri Light" w:hAnsi="Calibri Light" w:cs="Calibri Light"/>
                <w:color w:val="000000"/>
                <w:sz w:val="16"/>
                <w:szCs w:val="16"/>
              </w:rPr>
            </w:pPr>
          </w:p>
        </w:tc>
        <w:tc>
          <w:tcPr>
            <w:tcW w:w="1017" w:type="pct"/>
          </w:tcPr>
          <w:p w14:paraId="2FC266F3" w14:textId="68A26ABA" w:rsidR="005147CB" w:rsidRPr="00CF28EA"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SOURCESYSTEMOWNER</w:t>
            </w:r>
          </w:p>
        </w:tc>
        <w:tc>
          <w:tcPr>
            <w:tcW w:w="815" w:type="pct"/>
          </w:tcPr>
          <w:p w14:paraId="4FF446CD" w14:textId="00921CC8" w:rsidR="005147CB" w:rsidRPr="00CF28EA" w:rsidRDefault="005147CB" w:rsidP="005147CB">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200</w:t>
            </w:r>
            <w:r w:rsidRPr="00A16E73">
              <w:rPr>
                <w:rFonts w:ascii="Calibri Light" w:hAnsi="Calibri Light" w:cs="Calibri Light"/>
                <w:color w:val="000000"/>
                <w:sz w:val="16"/>
                <w:szCs w:val="16"/>
              </w:rPr>
              <w:t>0)</w:t>
            </w:r>
          </w:p>
        </w:tc>
        <w:tc>
          <w:tcPr>
            <w:tcW w:w="406" w:type="pct"/>
          </w:tcPr>
          <w:p w14:paraId="694D0E19" w14:textId="17E54E6D"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392" w:type="pct"/>
          </w:tcPr>
          <w:p w14:paraId="4C22B6F0" w14:textId="13472F6E"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26" w:type="pct"/>
          </w:tcPr>
          <w:p w14:paraId="6AD0F791"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2BA0C15B" w14:textId="77777777" w:rsidTr="00BF0721">
        <w:trPr>
          <w:trHeight w:val="247"/>
        </w:trPr>
        <w:tc>
          <w:tcPr>
            <w:tcW w:w="248" w:type="pct"/>
          </w:tcPr>
          <w:p w14:paraId="08EC8BE9" w14:textId="608BAD62"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968" w:type="pct"/>
          </w:tcPr>
          <w:p w14:paraId="75C015ED" w14:textId="7AF992A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48" w:type="pct"/>
          </w:tcPr>
          <w:p w14:paraId="71A2B17B" w14:textId="038D440D" w:rsidR="005147CB" w:rsidRPr="00CF28EA" w:rsidRDefault="00BF0721"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097F9E5E" w14:textId="77777777" w:rsidR="005147CB" w:rsidRPr="00CF28EA" w:rsidRDefault="005147CB" w:rsidP="005147CB">
            <w:pPr>
              <w:keepLines/>
              <w:spacing w:after="0" w:line="240" w:lineRule="auto"/>
              <w:jc w:val="both"/>
              <w:rPr>
                <w:rFonts w:ascii="Calibri Light" w:hAnsi="Calibri Light" w:cs="Calibri Light"/>
                <w:color w:val="000000"/>
                <w:sz w:val="16"/>
                <w:szCs w:val="16"/>
              </w:rPr>
            </w:pPr>
          </w:p>
        </w:tc>
        <w:tc>
          <w:tcPr>
            <w:tcW w:w="1017" w:type="pct"/>
          </w:tcPr>
          <w:p w14:paraId="7FEB382A" w14:textId="0D3F5E18" w:rsidR="005147CB" w:rsidRPr="00CF28EA"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LEGISLATIVEDATAGROUPNAME</w:t>
            </w:r>
          </w:p>
        </w:tc>
        <w:tc>
          <w:tcPr>
            <w:tcW w:w="815" w:type="pct"/>
          </w:tcPr>
          <w:p w14:paraId="7DD6900D" w14:textId="2AF34AE9" w:rsidR="005147CB" w:rsidRPr="00CF28EA" w:rsidRDefault="005147CB" w:rsidP="005147CB">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240)</w:t>
            </w:r>
          </w:p>
        </w:tc>
        <w:tc>
          <w:tcPr>
            <w:tcW w:w="406" w:type="pct"/>
          </w:tcPr>
          <w:p w14:paraId="2B613909"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392" w:type="pct"/>
          </w:tcPr>
          <w:p w14:paraId="4BD5E0EA"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26" w:type="pct"/>
          </w:tcPr>
          <w:p w14:paraId="67225842"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5147CB" w:rsidRPr="0034692A" w14:paraId="7DBA3479" w14:textId="77777777" w:rsidTr="00BF0721">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512690AE" w14:textId="516BD963" w:rsidR="005147CB" w:rsidRPr="00920174" w:rsidRDefault="005147CB" w:rsidP="005147CB">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968" w:type="pct"/>
          </w:tcPr>
          <w:p w14:paraId="4F894E22" w14:textId="5C2319ED" w:rsidR="005147CB" w:rsidRPr="00CF28EA" w:rsidRDefault="005147CB" w:rsidP="005147CB">
            <w:pPr>
              <w:keepLines/>
              <w:spacing w:after="0" w:line="240" w:lineRule="auto"/>
              <w:jc w:val="both"/>
              <w:rPr>
                <w:rFonts w:ascii="Calibri Light" w:hAnsi="Calibri Light" w:cs="Calibri Light"/>
                <w:color w:val="000000"/>
                <w:sz w:val="16"/>
                <w:szCs w:val="16"/>
              </w:rPr>
            </w:pPr>
          </w:p>
        </w:tc>
        <w:tc>
          <w:tcPr>
            <w:tcW w:w="248" w:type="pct"/>
          </w:tcPr>
          <w:p w14:paraId="793C0315" w14:textId="5D78497D" w:rsidR="005147CB" w:rsidRPr="00CF28EA" w:rsidRDefault="00BF0721" w:rsidP="005147CB">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0E4F3172" w14:textId="77777777" w:rsidR="005147CB" w:rsidRPr="00CF28EA" w:rsidRDefault="005147CB" w:rsidP="005147CB">
            <w:pPr>
              <w:keepLines/>
              <w:spacing w:after="0" w:line="240" w:lineRule="auto"/>
              <w:jc w:val="both"/>
              <w:rPr>
                <w:rFonts w:ascii="Calibri Light" w:hAnsi="Calibri Light" w:cs="Calibri Light"/>
                <w:color w:val="000000"/>
                <w:sz w:val="16"/>
                <w:szCs w:val="16"/>
              </w:rPr>
            </w:pPr>
          </w:p>
        </w:tc>
        <w:tc>
          <w:tcPr>
            <w:tcW w:w="1017" w:type="pct"/>
          </w:tcPr>
          <w:p w14:paraId="0F289CC9" w14:textId="1A702BD0" w:rsidR="005147CB" w:rsidRPr="00CF28EA" w:rsidRDefault="005147CB" w:rsidP="005147CB">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DIRCARDDEFINITIONNAME</w:t>
            </w:r>
          </w:p>
        </w:tc>
        <w:tc>
          <w:tcPr>
            <w:tcW w:w="815" w:type="pct"/>
          </w:tcPr>
          <w:p w14:paraId="2413919B" w14:textId="2838E5A5" w:rsidR="005147CB" w:rsidRPr="00CF28EA" w:rsidRDefault="005147CB" w:rsidP="005147CB">
            <w:pPr>
              <w:keepLines/>
              <w:spacing w:after="0" w:line="240" w:lineRule="auto"/>
              <w:jc w:val="both"/>
              <w:rPr>
                <w:rFonts w:ascii="Calibri Light" w:hAnsi="Calibri Light" w:cs="Calibri Light"/>
                <w:color w:val="000000"/>
                <w:sz w:val="16"/>
                <w:szCs w:val="16"/>
              </w:rPr>
            </w:pPr>
            <w:r w:rsidRPr="00992AE5">
              <w:rPr>
                <w:rFonts w:ascii="Calibri Light" w:hAnsi="Calibri Light" w:cs="Calibri Light"/>
                <w:color w:val="000000"/>
                <w:sz w:val="16"/>
                <w:szCs w:val="16"/>
              </w:rPr>
              <w:t>VARCHAR2(200)</w:t>
            </w:r>
          </w:p>
        </w:tc>
        <w:tc>
          <w:tcPr>
            <w:tcW w:w="406" w:type="pct"/>
          </w:tcPr>
          <w:p w14:paraId="1DC59ED5" w14:textId="2A31C873"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392" w:type="pct"/>
          </w:tcPr>
          <w:p w14:paraId="416B1BB5" w14:textId="1CEE7082"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c>
          <w:tcPr>
            <w:tcW w:w="226" w:type="pct"/>
          </w:tcPr>
          <w:p w14:paraId="4512CFC9" w14:textId="77777777" w:rsidR="005147CB" w:rsidRPr="00920174" w:rsidRDefault="005147CB" w:rsidP="005147CB">
            <w:pPr>
              <w:keepLines/>
              <w:spacing w:after="0" w:line="240" w:lineRule="auto"/>
              <w:jc w:val="both"/>
              <w:rPr>
                <w:rFonts w:ascii="Calibri Light" w:hAnsi="Calibri Light" w:cs="Calibri Light"/>
                <w:sz w:val="16"/>
                <w:szCs w:val="16"/>
                <w:lang w:val="en-US" w:eastAsia="en-US"/>
              </w:rPr>
            </w:pPr>
          </w:p>
        </w:tc>
      </w:tr>
      <w:tr w:rsidR="00B87DD9" w:rsidRPr="0034692A" w14:paraId="494EE389" w14:textId="77777777" w:rsidTr="00BF0721">
        <w:trPr>
          <w:trHeight w:val="247"/>
        </w:trPr>
        <w:tc>
          <w:tcPr>
            <w:tcW w:w="248" w:type="pct"/>
          </w:tcPr>
          <w:p w14:paraId="258DC2A7" w14:textId="69FBAE49"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9</w:t>
            </w:r>
          </w:p>
        </w:tc>
        <w:tc>
          <w:tcPr>
            <w:tcW w:w="968" w:type="pct"/>
          </w:tcPr>
          <w:p w14:paraId="4A7158DC"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796AC1BE" w14:textId="6AA82509"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0F977D5A"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41B0ABC1" w14:textId="120C6F37"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SSIGNMENTNUMBER</w:t>
            </w:r>
          </w:p>
        </w:tc>
        <w:tc>
          <w:tcPr>
            <w:tcW w:w="815" w:type="pct"/>
          </w:tcPr>
          <w:p w14:paraId="31B9DE96" w14:textId="02135073" w:rsidR="00B87DD9" w:rsidRPr="00992AE5" w:rsidRDefault="00B87DD9" w:rsidP="00B87DD9">
            <w:pPr>
              <w:keepLines/>
              <w:spacing w:after="0" w:line="240" w:lineRule="auto"/>
              <w:jc w:val="both"/>
              <w:rPr>
                <w:rFonts w:ascii="Calibri Light" w:hAnsi="Calibri Light" w:cs="Calibri Light"/>
                <w:color w:val="000000"/>
                <w:sz w:val="16"/>
                <w:szCs w:val="16"/>
              </w:rPr>
            </w:pPr>
            <w:r w:rsidRPr="00A16E73">
              <w:rPr>
                <w:rFonts w:ascii="Calibri Light" w:hAnsi="Calibri Light" w:cs="Calibri Light"/>
                <w:color w:val="000000"/>
                <w:sz w:val="16"/>
                <w:szCs w:val="16"/>
              </w:rPr>
              <w:t>VARCHAR2(</w:t>
            </w:r>
            <w:r>
              <w:rPr>
                <w:rFonts w:ascii="Calibri Light" w:hAnsi="Calibri Light" w:cs="Calibri Light"/>
                <w:color w:val="000000"/>
                <w:sz w:val="16"/>
                <w:szCs w:val="16"/>
              </w:rPr>
              <w:t>8</w:t>
            </w:r>
            <w:r w:rsidRPr="00A16E73">
              <w:rPr>
                <w:rFonts w:ascii="Calibri Light" w:hAnsi="Calibri Light" w:cs="Calibri Light"/>
                <w:color w:val="000000"/>
                <w:sz w:val="16"/>
                <w:szCs w:val="16"/>
              </w:rPr>
              <w:t>0)</w:t>
            </w:r>
          </w:p>
        </w:tc>
        <w:tc>
          <w:tcPr>
            <w:tcW w:w="406" w:type="pct"/>
          </w:tcPr>
          <w:p w14:paraId="429CE14E"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177C4BC0"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1672B322"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87DD9" w:rsidRPr="0034692A" w14:paraId="16744D48" w14:textId="77777777" w:rsidTr="00BF0721">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307E0DF9" w14:textId="5478E7D3"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10</w:t>
            </w:r>
          </w:p>
        </w:tc>
        <w:tc>
          <w:tcPr>
            <w:tcW w:w="968" w:type="pct"/>
          </w:tcPr>
          <w:p w14:paraId="6EEADE33"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435B3513" w14:textId="4FA1C84C"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1D0FFF22"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09BB7E0B" w14:textId="3A01F97C"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VALUEDEFINITIONNAME</w:t>
            </w:r>
          </w:p>
        </w:tc>
        <w:tc>
          <w:tcPr>
            <w:tcW w:w="815" w:type="pct"/>
          </w:tcPr>
          <w:p w14:paraId="78DF126E" w14:textId="78CCDC3E" w:rsidR="00B87DD9" w:rsidRPr="00992AE5" w:rsidRDefault="00B87DD9" w:rsidP="00B87DD9">
            <w:pPr>
              <w:keepLines/>
              <w:spacing w:after="0" w:line="240" w:lineRule="auto"/>
              <w:jc w:val="both"/>
              <w:rPr>
                <w:rFonts w:ascii="Calibri Light" w:hAnsi="Calibri Light" w:cs="Calibri Light"/>
                <w:color w:val="000000"/>
                <w:sz w:val="16"/>
                <w:szCs w:val="16"/>
              </w:rPr>
            </w:pPr>
            <w:r w:rsidRPr="00A20DD6">
              <w:rPr>
                <w:rFonts w:ascii="Calibri Light" w:hAnsi="Calibri Light" w:cs="Calibri Light"/>
                <w:color w:val="000000"/>
                <w:sz w:val="16"/>
                <w:szCs w:val="16"/>
              </w:rPr>
              <w:t>VARCHAR2(200)</w:t>
            </w:r>
          </w:p>
        </w:tc>
        <w:tc>
          <w:tcPr>
            <w:tcW w:w="406" w:type="pct"/>
          </w:tcPr>
          <w:p w14:paraId="20D30D22"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5BAB9EE7"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61FBDDAE"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87DD9" w:rsidRPr="0034692A" w14:paraId="2F6CAF37" w14:textId="77777777" w:rsidTr="00BF0721">
        <w:trPr>
          <w:trHeight w:val="247"/>
        </w:trPr>
        <w:tc>
          <w:tcPr>
            <w:tcW w:w="248" w:type="pct"/>
          </w:tcPr>
          <w:p w14:paraId="3C819513" w14:textId="0278AB7C"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968" w:type="pct"/>
          </w:tcPr>
          <w:p w14:paraId="5240C295"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1975AF50" w14:textId="0C8DF962"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52D35A17"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11340FE1" w14:textId="662A3154"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SOURCEID</w:t>
            </w:r>
          </w:p>
        </w:tc>
        <w:tc>
          <w:tcPr>
            <w:tcW w:w="815" w:type="pct"/>
          </w:tcPr>
          <w:p w14:paraId="1551F751" w14:textId="7BB358A0" w:rsidR="00B87DD9" w:rsidRPr="00992AE5" w:rsidRDefault="00B87DD9" w:rsidP="00B87DD9">
            <w:pPr>
              <w:keepLines/>
              <w:spacing w:after="0" w:line="240" w:lineRule="auto"/>
              <w:jc w:val="both"/>
              <w:rPr>
                <w:rFonts w:ascii="Calibri Light" w:hAnsi="Calibri Light" w:cs="Calibri Light"/>
                <w:color w:val="000000"/>
                <w:sz w:val="16"/>
                <w:szCs w:val="16"/>
              </w:rPr>
            </w:pPr>
            <w:r w:rsidRPr="00A20DD6">
              <w:rPr>
                <w:rFonts w:ascii="Calibri Light" w:hAnsi="Calibri Light" w:cs="Calibri Light"/>
                <w:color w:val="000000"/>
                <w:sz w:val="16"/>
                <w:szCs w:val="16"/>
              </w:rPr>
              <w:t>VARCHAR2(200)</w:t>
            </w:r>
          </w:p>
        </w:tc>
        <w:tc>
          <w:tcPr>
            <w:tcW w:w="406" w:type="pct"/>
          </w:tcPr>
          <w:p w14:paraId="0489AA55"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3058326E"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42937E9A"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87DD9" w:rsidRPr="0034692A" w14:paraId="728949D0" w14:textId="77777777" w:rsidTr="00BF0721">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C20354F" w14:textId="354B1B71"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12</w:t>
            </w:r>
          </w:p>
        </w:tc>
        <w:tc>
          <w:tcPr>
            <w:tcW w:w="968" w:type="pct"/>
          </w:tcPr>
          <w:p w14:paraId="4AA9D07F"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6FB065D6" w14:textId="3DA4DC0D"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5D3FAA71"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6E7A99DF" w14:textId="2A5BEEA8"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COMPONENTSEQUENCE</w:t>
            </w:r>
          </w:p>
        </w:tc>
        <w:tc>
          <w:tcPr>
            <w:tcW w:w="815" w:type="pct"/>
          </w:tcPr>
          <w:p w14:paraId="706E04A2" w14:textId="40E0BC6F" w:rsidR="00B87DD9" w:rsidRPr="00992AE5" w:rsidRDefault="00B87DD9" w:rsidP="00B87DD9">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2</w:t>
            </w:r>
            <w:r w:rsidR="00D77077">
              <w:rPr>
                <w:rFonts w:ascii="Calibri Light" w:hAnsi="Calibri Light" w:cs="Calibri Light"/>
                <w:color w:val="000000"/>
                <w:sz w:val="16"/>
                <w:szCs w:val="16"/>
              </w:rPr>
              <w:t>0</w:t>
            </w:r>
            <w:r w:rsidRPr="009B58BB">
              <w:rPr>
                <w:rFonts w:ascii="Calibri Light" w:hAnsi="Calibri Light" w:cs="Calibri Light"/>
                <w:color w:val="000000"/>
                <w:sz w:val="16"/>
                <w:szCs w:val="16"/>
              </w:rPr>
              <w:t>)</w:t>
            </w:r>
          </w:p>
        </w:tc>
        <w:tc>
          <w:tcPr>
            <w:tcW w:w="406" w:type="pct"/>
          </w:tcPr>
          <w:p w14:paraId="47B4A82C"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78A47A6B"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58F9644A"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87DD9" w:rsidRPr="0034692A" w14:paraId="22894DC6" w14:textId="77777777" w:rsidTr="00BF0721">
        <w:trPr>
          <w:trHeight w:val="247"/>
        </w:trPr>
        <w:tc>
          <w:tcPr>
            <w:tcW w:w="248" w:type="pct"/>
          </w:tcPr>
          <w:p w14:paraId="40823D2F" w14:textId="5066F9B3"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968" w:type="pct"/>
          </w:tcPr>
          <w:p w14:paraId="5F721C4C"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37B482DA" w14:textId="789AA214"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230CA69C"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3760781A" w14:textId="4F254FED"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DIRCARDID</w:t>
            </w:r>
          </w:p>
        </w:tc>
        <w:tc>
          <w:tcPr>
            <w:tcW w:w="815" w:type="pct"/>
          </w:tcPr>
          <w:p w14:paraId="0AEC5796" w14:textId="65781116" w:rsidR="00B87DD9" w:rsidRPr="00992AE5" w:rsidRDefault="00B87DD9" w:rsidP="00B87DD9">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2</w:t>
            </w:r>
            <w:r>
              <w:rPr>
                <w:rFonts w:ascii="Calibri Light" w:hAnsi="Calibri Light" w:cs="Calibri Light"/>
                <w:color w:val="000000"/>
                <w:sz w:val="16"/>
                <w:szCs w:val="16"/>
              </w:rPr>
              <w:t>00</w:t>
            </w:r>
            <w:r w:rsidRPr="009B58BB">
              <w:rPr>
                <w:rFonts w:ascii="Calibri Light" w:hAnsi="Calibri Light" w:cs="Calibri Light"/>
                <w:color w:val="000000"/>
                <w:sz w:val="16"/>
                <w:szCs w:val="16"/>
              </w:rPr>
              <w:t>)</w:t>
            </w:r>
          </w:p>
        </w:tc>
        <w:tc>
          <w:tcPr>
            <w:tcW w:w="406" w:type="pct"/>
          </w:tcPr>
          <w:p w14:paraId="27E8DCAD"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2B66A1C1"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1B5838D7"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87DD9" w:rsidRPr="0034692A" w14:paraId="25A5125E" w14:textId="77777777" w:rsidTr="00BF0721">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8D5BAEF" w14:textId="48BCFF9B"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14</w:t>
            </w:r>
          </w:p>
        </w:tc>
        <w:tc>
          <w:tcPr>
            <w:tcW w:w="968" w:type="pct"/>
          </w:tcPr>
          <w:p w14:paraId="4A7149C6"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772820CB" w14:textId="5F48E4C8"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597F1337"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7B110E67" w14:textId="4A34589A"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DIRCARDCOMPID</w:t>
            </w:r>
          </w:p>
        </w:tc>
        <w:tc>
          <w:tcPr>
            <w:tcW w:w="815" w:type="pct"/>
          </w:tcPr>
          <w:p w14:paraId="5862750F" w14:textId="5537DD17" w:rsidR="00B87DD9" w:rsidRPr="00992AE5" w:rsidRDefault="00B87DD9" w:rsidP="00B87DD9">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2</w:t>
            </w:r>
            <w:r>
              <w:rPr>
                <w:rFonts w:ascii="Calibri Light" w:hAnsi="Calibri Light" w:cs="Calibri Light"/>
                <w:color w:val="000000"/>
                <w:sz w:val="16"/>
                <w:szCs w:val="16"/>
              </w:rPr>
              <w:t>00</w:t>
            </w:r>
            <w:r w:rsidRPr="009B58BB">
              <w:rPr>
                <w:rFonts w:ascii="Calibri Light" w:hAnsi="Calibri Light" w:cs="Calibri Light"/>
                <w:color w:val="000000"/>
                <w:sz w:val="16"/>
                <w:szCs w:val="16"/>
              </w:rPr>
              <w:t>)</w:t>
            </w:r>
          </w:p>
        </w:tc>
        <w:tc>
          <w:tcPr>
            <w:tcW w:w="406" w:type="pct"/>
          </w:tcPr>
          <w:p w14:paraId="5431B32A"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11B32F9F"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2236A6AD"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87DD9" w:rsidRPr="0034692A" w14:paraId="68655F72" w14:textId="77777777" w:rsidTr="00BF0721">
        <w:trPr>
          <w:trHeight w:val="247"/>
        </w:trPr>
        <w:tc>
          <w:tcPr>
            <w:tcW w:w="248" w:type="pct"/>
          </w:tcPr>
          <w:p w14:paraId="5FDCB050" w14:textId="38E991AD"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15</w:t>
            </w:r>
          </w:p>
        </w:tc>
        <w:tc>
          <w:tcPr>
            <w:tcW w:w="968" w:type="pct"/>
          </w:tcPr>
          <w:p w14:paraId="3064D690"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27882290" w14:textId="0A7DAEE4"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2CA2B665"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793C107D" w14:textId="5B29B0B1"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ATTRIBUTE_CATEGORY</w:t>
            </w:r>
          </w:p>
        </w:tc>
        <w:tc>
          <w:tcPr>
            <w:tcW w:w="815" w:type="pct"/>
          </w:tcPr>
          <w:p w14:paraId="10517669" w14:textId="696C615F" w:rsidR="00B87DD9" w:rsidRPr="00992AE5" w:rsidRDefault="00B87DD9" w:rsidP="00B87DD9">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406" w:type="pct"/>
          </w:tcPr>
          <w:p w14:paraId="20385C4F"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2D3A0516"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25E1F449"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87DD9" w:rsidRPr="0034692A" w14:paraId="13765A2C" w14:textId="77777777" w:rsidTr="00BF0721">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47B4B259" w14:textId="0459836C"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16</w:t>
            </w:r>
          </w:p>
        </w:tc>
        <w:tc>
          <w:tcPr>
            <w:tcW w:w="968" w:type="pct"/>
          </w:tcPr>
          <w:p w14:paraId="7A2AE482"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5A8D5832" w14:textId="12AB1954"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7B7D5180"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11AC8574" w14:textId="7DE06900"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TAXREPORTINGUNITNAME</w:t>
            </w:r>
          </w:p>
        </w:tc>
        <w:tc>
          <w:tcPr>
            <w:tcW w:w="815" w:type="pct"/>
          </w:tcPr>
          <w:p w14:paraId="228860A0" w14:textId="25292FFE" w:rsidR="00B87DD9" w:rsidRPr="00992AE5" w:rsidRDefault="00B87DD9" w:rsidP="00B87DD9">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406" w:type="pct"/>
          </w:tcPr>
          <w:p w14:paraId="64EF976A"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5690ADAD"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07639C78"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87DD9" w:rsidRPr="0034692A" w14:paraId="636FB49F" w14:textId="77777777" w:rsidTr="00BF0721">
        <w:trPr>
          <w:trHeight w:val="247"/>
        </w:trPr>
        <w:tc>
          <w:tcPr>
            <w:tcW w:w="248" w:type="pct"/>
          </w:tcPr>
          <w:p w14:paraId="19EFA96C" w14:textId="78962ACA"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17</w:t>
            </w:r>
          </w:p>
        </w:tc>
        <w:tc>
          <w:tcPr>
            <w:tcW w:w="968" w:type="pct"/>
          </w:tcPr>
          <w:p w14:paraId="1A436635"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26B4CE28" w14:textId="48F75D58"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01559247"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4AD954AE" w14:textId="3822FB04"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CARDSEQUENCE</w:t>
            </w:r>
          </w:p>
        </w:tc>
        <w:tc>
          <w:tcPr>
            <w:tcW w:w="815" w:type="pct"/>
          </w:tcPr>
          <w:p w14:paraId="0E927B78" w14:textId="310496D4" w:rsidR="00B87DD9" w:rsidRPr="00992AE5" w:rsidRDefault="00B87DD9" w:rsidP="00B87DD9">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406" w:type="pct"/>
          </w:tcPr>
          <w:p w14:paraId="24976AE2"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5FEC3418"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03976E50"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87DD9" w:rsidRPr="0034692A" w14:paraId="02B3B216" w14:textId="77777777" w:rsidTr="00BF0721">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722BD476" w14:textId="4683DCEE"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968" w:type="pct"/>
          </w:tcPr>
          <w:p w14:paraId="1682A4D6"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2CFA63DC" w14:textId="54C4CACA"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1CD5B8A7"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4E19AE51" w14:textId="181B1CB5"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DIRINFORMATIONCATEGORY</w:t>
            </w:r>
          </w:p>
        </w:tc>
        <w:tc>
          <w:tcPr>
            <w:tcW w:w="815" w:type="pct"/>
          </w:tcPr>
          <w:p w14:paraId="4A41367D" w14:textId="63290F7D" w:rsidR="00B87DD9" w:rsidRPr="00992AE5" w:rsidRDefault="00B87DD9" w:rsidP="00B87DD9">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406" w:type="pct"/>
          </w:tcPr>
          <w:p w14:paraId="42D423D0"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5F6ECA90"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385DD4A6"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87DD9" w:rsidRPr="0034692A" w14:paraId="1F38F52F" w14:textId="77777777" w:rsidTr="00BF0721">
        <w:trPr>
          <w:trHeight w:val="247"/>
        </w:trPr>
        <w:tc>
          <w:tcPr>
            <w:tcW w:w="248" w:type="pct"/>
          </w:tcPr>
          <w:p w14:paraId="4B52CC6A" w14:textId="09ABB281" w:rsidR="00B87DD9" w:rsidRPr="00920174" w:rsidRDefault="00BF0721" w:rsidP="00B87DD9">
            <w:pPr>
              <w:keepLines/>
              <w:spacing w:after="0" w:line="240" w:lineRule="auto"/>
              <w:jc w:val="both"/>
              <w:rPr>
                <w:rFonts w:ascii="Calibri Light" w:hAnsi="Calibri Light" w:cs="Calibri Light"/>
                <w:sz w:val="16"/>
                <w:szCs w:val="16"/>
              </w:rPr>
            </w:pPr>
            <w:r>
              <w:rPr>
                <w:rFonts w:ascii="Calibri Light" w:hAnsi="Calibri Light" w:cs="Calibri Light"/>
                <w:sz w:val="16"/>
                <w:szCs w:val="16"/>
              </w:rPr>
              <w:t>19</w:t>
            </w:r>
          </w:p>
        </w:tc>
        <w:tc>
          <w:tcPr>
            <w:tcW w:w="968" w:type="pct"/>
          </w:tcPr>
          <w:p w14:paraId="4278ED8D"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248" w:type="pct"/>
          </w:tcPr>
          <w:p w14:paraId="343E1B68" w14:textId="1CA48EB6" w:rsidR="00B87DD9" w:rsidRPr="00CF28EA" w:rsidRDefault="00BF0721" w:rsidP="00B87DD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4DAE2ECF" w14:textId="77777777" w:rsidR="00B87DD9" w:rsidRPr="00CF28EA" w:rsidRDefault="00B87DD9" w:rsidP="00B87DD9">
            <w:pPr>
              <w:keepLines/>
              <w:spacing w:after="0" w:line="240" w:lineRule="auto"/>
              <w:jc w:val="both"/>
              <w:rPr>
                <w:rFonts w:ascii="Calibri Light" w:hAnsi="Calibri Light" w:cs="Calibri Light"/>
                <w:color w:val="000000"/>
                <w:sz w:val="16"/>
                <w:szCs w:val="16"/>
              </w:rPr>
            </w:pPr>
          </w:p>
        </w:tc>
        <w:tc>
          <w:tcPr>
            <w:tcW w:w="1017" w:type="pct"/>
          </w:tcPr>
          <w:p w14:paraId="2E46A6B9" w14:textId="3944100B" w:rsidR="00B87DD9" w:rsidRPr="006F1EFB" w:rsidRDefault="00B87DD9" w:rsidP="00B87DD9">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DIRREPCARDID</w:t>
            </w:r>
          </w:p>
        </w:tc>
        <w:tc>
          <w:tcPr>
            <w:tcW w:w="815" w:type="pct"/>
          </w:tcPr>
          <w:p w14:paraId="6776D3C8" w14:textId="0328437A" w:rsidR="00B87DD9" w:rsidRPr="00992AE5" w:rsidRDefault="00B87DD9" w:rsidP="00B87DD9">
            <w:pPr>
              <w:keepLines/>
              <w:spacing w:after="0" w:line="240" w:lineRule="auto"/>
              <w:jc w:val="both"/>
              <w:rPr>
                <w:rFonts w:ascii="Calibri Light" w:hAnsi="Calibri Light" w:cs="Calibri Light"/>
                <w:color w:val="000000"/>
                <w:sz w:val="16"/>
                <w:szCs w:val="16"/>
              </w:rPr>
            </w:pPr>
            <w:r w:rsidRPr="009B58BB">
              <w:rPr>
                <w:rFonts w:ascii="Calibri Light" w:hAnsi="Calibri Light" w:cs="Calibri Light"/>
                <w:color w:val="000000"/>
                <w:sz w:val="16"/>
                <w:szCs w:val="16"/>
              </w:rPr>
              <w:t>VARCHAR2(150)</w:t>
            </w:r>
          </w:p>
        </w:tc>
        <w:tc>
          <w:tcPr>
            <w:tcW w:w="406" w:type="pct"/>
          </w:tcPr>
          <w:p w14:paraId="54A791EC"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c>
          <w:tcPr>
            <w:tcW w:w="392" w:type="pct"/>
          </w:tcPr>
          <w:p w14:paraId="3B95E4A6" w14:textId="77777777" w:rsidR="00B87DD9" w:rsidRDefault="00B87DD9" w:rsidP="00B87DD9">
            <w:pPr>
              <w:keepLines/>
              <w:spacing w:after="0" w:line="240" w:lineRule="auto"/>
              <w:jc w:val="both"/>
              <w:rPr>
                <w:rFonts w:ascii="Calibri Light" w:hAnsi="Calibri Light" w:cs="Calibri Light"/>
                <w:sz w:val="16"/>
                <w:szCs w:val="16"/>
                <w:lang w:val="en-US" w:eastAsia="en-US"/>
              </w:rPr>
            </w:pPr>
          </w:p>
        </w:tc>
        <w:tc>
          <w:tcPr>
            <w:tcW w:w="226" w:type="pct"/>
          </w:tcPr>
          <w:p w14:paraId="00718CF3" w14:textId="77777777" w:rsidR="00B87DD9" w:rsidRPr="00920174" w:rsidRDefault="00B87DD9" w:rsidP="00B87DD9">
            <w:pPr>
              <w:keepLines/>
              <w:spacing w:after="0" w:line="240" w:lineRule="auto"/>
              <w:jc w:val="both"/>
              <w:rPr>
                <w:rFonts w:ascii="Calibri Light" w:hAnsi="Calibri Light" w:cs="Calibri Light"/>
                <w:sz w:val="16"/>
                <w:szCs w:val="16"/>
                <w:lang w:val="en-US" w:eastAsia="en-US"/>
              </w:rPr>
            </w:pPr>
          </w:p>
        </w:tc>
      </w:tr>
      <w:tr w:rsidR="00BF0721" w:rsidRPr="0034692A" w14:paraId="78EC8AE1" w14:textId="77777777" w:rsidTr="00BF0721">
        <w:trPr>
          <w:cnfStyle w:val="000000100000" w:firstRow="0" w:lastRow="0" w:firstColumn="0" w:lastColumn="0" w:oddVBand="0" w:evenVBand="0" w:oddHBand="1" w:evenHBand="0" w:firstRowFirstColumn="0" w:firstRowLastColumn="0" w:lastRowFirstColumn="0" w:lastRowLastColumn="0"/>
          <w:trHeight w:val="247"/>
        </w:trPr>
        <w:tc>
          <w:tcPr>
            <w:tcW w:w="248" w:type="pct"/>
          </w:tcPr>
          <w:p w14:paraId="0CB82CFE" w14:textId="5D50FA5B" w:rsidR="00BF0721" w:rsidRPr="00920174" w:rsidRDefault="00BF0721" w:rsidP="00BF072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0</w:t>
            </w:r>
          </w:p>
        </w:tc>
        <w:tc>
          <w:tcPr>
            <w:tcW w:w="968" w:type="pct"/>
          </w:tcPr>
          <w:p w14:paraId="10A2C9DE" w14:textId="77777777" w:rsidR="00BF0721" w:rsidRPr="00CF28EA" w:rsidRDefault="00BF0721" w:rsidP="00BF0721">
            <w:pPr>
              <w:keepLines/>
              <w:spacing w:after="0" w:line="240" w:lineRule="auto"/>
              <w:jc w:val="both"/>
              <w:rPr>
                <w:rFonts w:ascii="Calibri Light" w:hAnsi="Calibri Light" w:cs="Calibri Light"/>
                <w:color w:val="000000"/>
                <w:sz w:val="16"/>
                <w:szCs w:val="16"/>
              </w:rPr>
            </w:pPr>
          </w:p>
        </w:tc>
        <w:tc>
          <w:tcPr>
            <w:tcW w:w="248" w:type="pct"/>
          </w:tcPr>
          <w:p w14:paraId="502708F6" w14:textId="7003A219"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048FB1DE" w14:textId="77777777" w:rsidR="00BF0721" w:rsidRPr="00CF28EA" w:rsidRDefault="00BF0721" w:rsidP="00BF0721">
            <w:pPr>
              <w:keepLines/>
              <w:spacing w:after="0" w:line="240" w:lineRule="auto"/>
              <w:jc w:val="both"/>
              <w:rPr>
                <w:rFonts w:ascii="Calibri Light" w:hAnsi="Calibri Light" w:cs="Calibri Light"/>
                <w:color w:val="000000"/>
                <w:sz w:val="16"/>
                <w:szCs w:val="16"/>
              </w:rPr>
            </w:pPr>
          </w:p>
        </w:tc>
        <w:tc>
          <w:tcPr>
            <w:tcW w:w="1017" w:type="pct"/>
          </w:tcPr>
          <w:p w14:paraId="17A745BA" w14:textId="068909B2" w:rsidR="00BF0721" w:rsidRPr="006F1EFB"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VALUE1</w:t>
            </w:r>
          </w:p>
        </w:tc>
        <w:tc>
          <w:tcPr>
            <w:tcW w:w="815" w:type="pct"/>
          </w:tcPr>
          <w:p w14:paraId="072AAD44" w14:textId="3B38E142" w:rsidR="00BF0721" w:rsidRPr="009B58BB" w:rsidRDefault="00BF0721" w:rsidP="00BF0721">
            <w:pPr>
              <w:keepLines/>
              <w:spacing w:after="0" w:line="240" w:lineRule="auto"/>
              <w:jc w:val="both"/>
              <w:rPr>
                <w:rFonts w:ascii="Calibri Light" w:hAnsi="Calibri Light" w:cs="Calibri Light"/>
                <w:color w:val="000000"/>
                <w:sz w:val="16"/>
                <w:szCs w:val="16"/>
              </w:rPr>
            </w:pPr>
            <w:r w:rsidRPr="00B7079B">
              <w:rPr>
                <w:rFonts w:ascii="Calibri Light" w:hAnsi="Calibri Light" w:cs="Calibri Light"/>
                <w:color w:val="000000"/>
                <w:sz w:val="16"/>
                <w:szCs w:val="16"/>
              </w:rPr>
              <w:t>VARCHAR2(150)</w:t>
            </w:r>
          </w:p>
        </w:tc>
        <w:tc>
          <w:tcPr>
            <w:tcW w:w="406" w:type="pct"/>
          </w:tcPr>
          <w:p w14:paraId="0B45C221"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392" w:type="pct"/>
          </w:tcPr>
          <w:p w14:paraId="0E3516DA" w14:textId="77777777" w:rsidR="00BF0721"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25BA58C7"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r w:rsidR="00BF0721" w:rsidRPr="0034692A" w14:paraId="72098F9A" w14:textId="77777777" w:rsidTr="00BF0721">
        <w:trPr>
          <w:trHeight w:val="247"/>
        </w:trPr>
        <w:tc>
          <w:tcPr>
            <w:tcW w:w="248" w:type="pct"/>
          </w:tcPr>
          <w:p w14:paraId="58BFEDB6" w14:textId="78399E3F" w:rsidR="00BF0721" w:rsidRPr="00920174" w:rsidRDefault="00BF0721" w:rsidP="00BF0721">
            <w:pPr>
              <w:keepLines/>
              <w:spacing w:after="0" w:line="240" w:lineRule="auto"/>
              <w:jc w:val="both"/>
              <w:rPr>
                <w:rFonts w:ascii="Calibri Light" w:hAnsi="Calibri Light" w:cs="Calibri Light"/>
                <w:sz w:val="16"/>
                <w:szCs w:val="16"/>
              </w:rPr>
            </w:pPr>
            <w:r>
              <w:rPr>
                <w:rFonts w:ascii="Calibri Light" w:hAnsi="Calibri Light" w:cs="Calibri Light"/>
                <w:sz w:val="16"/>
                <w:szCs w:val="16"/>
              </w:rPr>
              <w:t>21</w:t>
            </w:r>
          </w:p>
        </w:tc>
        <w:tc>
          <w:tcPr>
            <w:tcW w:w="968" w:type="pct"/>
          </w:tcPr>
          <w:p w14:paraId="560F4A57" w14:textId="77777777" w:rsidR="00BF0721" w:rsidRPr="00CF28EA" w:rsidRDefault="00BF0721" w:rsidP="00BF0721">
            <w:pPr>
              <w:keepLines/>
              <w:spacing w:after="0" w:line="240" w:lineRule="auto"/>
              <w:jc w:val="both"/>
              <w:rPr>
                <w:rFonts w:ascii="Calibri Light" w:hAnsi="Calibri Light" w:cs="Calibri Light"/>
                <w:color w:val="000000"/>
                <w:sz w:val="16"/>
                <w:szCs w:val="16"/>
              </w:rPr>
            </w:pPr>
          </w:p>
        </w:tc>
        <w:tc>
          <w:tcPr>
            <w:tcW w:w="248" w:type="pct"/>
          </w:tcPr>
          <w:p w14:paraId="23A3C2AD" w14:textId="566E8BF2" w:rsidR="00BF0721" w:rsidRPr="00CF28EA" w:rsidRDefault="00BF0721" w:rsidP="00BF072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81" w:type="pct"/>
          </w:tcPr>
          <w:p w14:paraId="5C701CDF" w14:textId="77777777" w:rsidR="00BF0721" w:rsidRPr="00CF28EA" w:rsidRDefault="00BF0721" w:rsidP="00BF0721">
            <w:pPr>
              <w:keepLines/>
              <w:spacing w:after="0" w:line="240" w:lineRule="auto"/>
              <w:jc w:val="both"/>
              <w:rPr>
                <w:rFonts w:ascii="Calibri Light" w:hAnsi="Calibri Light" w:cs="Calibri Light"/>
                <w:color w:val="000000"/>
                <w:sz w:val="16"/>
                <w:szCs w:val="16"/>
              </w:rPr>
            </w:pPr>
          </w:p>
        </w:tc>
        <w:tc>
          <w:tcPr>
            <w:tcW w:w="1017" w:type="pct"/>
          </w:tcPr>
          <w:p w14:paraId="54106F6D" w14:textId="5245A36A" w:rsidR="00BF0721" w:rsidRPr="006F1EFB" w:rsidRDefault="00BF0721" w:rsidP="00BF0721">
            <w:pPr>
              <w:keepLines/>
              <w:spacing w:after="0" w:line="240" w:lineRule="auto"/>
              <w:jc w:val="both"/>
              <w:rPr>
                <w:rFonts w:ascii="Calibri Light" w:hAnsi="Calibri Light" w:cs="Calibri Light"/>
                <w:color w:val="000000"/>
                <w:sz w:val="16"/>
                <w:szCs w:val="16"/>
              </w:rPr>
            </w:pPr>
            <w:r w:rsidRPr="006F1EFB">
              <w:rPr>
                <w:rFonts w:ascii="Calibri Light" w:hAnsi="Calibri Light" w:cs="Calibri Light"/>
                <w:color w:val="000000"/>
                <w:sz w:val="16"/>
                <w:szCs w:val="16"/>
              </w:rPr>
              <w:t>VALUEDEFNID</w:t>
            </w:r>
          </w:p>
        </w:tc>
        <w:tc>
          <w:tcPr>
            <w:tcW w:w="815" w:type="pct"/>
          </w:tcPr>
          <w:p w14:paraId="158F8F54" w14:textId="2C7C758B" w:rsidR="00BF0721" w:rsidRPr="009B58BB" w:rsidRDefault="00BF0721" w:rsidP="00BF0721">
            <w:pPr>
              <w:keepLines/>
              <w:spacing w:after="0" w:line="240" w:lineRule="auto"/>
              <w:jc w:val="both"/>
              <w:rPr>
                <w:rFonts w:ascii="Calibri Light" w:hAnsi="Calibri Light" w:cs="Calibri Light"/>
                <w:color w:val="000000"/>
                <w:sz w:val="16"/>
                <w:szCs w:val="16"/>
              </w:rPr>
            </w:pPr>
            <w:r w:rsidRPr="00B7079B">
              <w:rPr>
                <w:rFonts w:ascii="Calibri Light" w:hAnsi="Calibri Light" w:cs="Calibri Light"/>
                <w:color w:val="000000"/>
                <w:sz w:val="16"/>
                <w:szCs w:val="16"/>
              </w:rPr>
              <w:t>VARCHAR2(150)</w:t>
            </w:r>
          </w:p>
        </w:tc>
        <w:tc>
          <w:tcPr>
            <w:tcW w:w="406" w:type="pct"/>
          </w:tcPr>
          <w:p w14:paraId="3F7A3E1E"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c>
          <w:tcPr>
            <w:tcW w:w="392" w:type="pct"/>
          </w:tcPr>
          <w:p w14:paraId="4FADCC01" w14:textId="77777777" w:rsidR="00BF0721" w:rsidRDefault="00BF0721" w:rsidP="00BF0721">
            <w:pPr>
              <w:keepLines/>
              <w:spacing w:after="0" w:line="240" w:lineRule="auto"/>
              <w:jc w:val="both"/>
              <w:rPr>
                <w:rFonts w:ascii="Calibri Light" w:hAnsi="Calibri Light" w:cs="Calibri Light"/>
                <w:sz w:val="16"/>
                <w:szCs w:val="16"/>
                <w:lang w:val="en-US" w:eastAsia="en-US"/>
              </w:rPr>
            </w:pPr>
          </w:p>
        </w:tc>
        <w:tc>
          <w:tcPr>
            <w:tcW w:w="226" w:type="pct"/>
          </w:tcPr>
          <w:p w14:paraId="59782AAA" w14:textId="77777777" w:rsidR="00BF0721" w:rsidRPr="00920174" w:rsidRDefault="00BF0721" w:rsidP="00BF0721">
            <w:pPr>
              <w:keepLines/>
              <w:spacing w:after="0" w:line="240" w:lineRule="auto"/>
              <w:jc w:val="both"/>
              <w:rPr>
                <w:rFonts w:ascii="Calibri Light" w:hAnsi="Calibri Light" w:cs="Calibri Light"/>
                <w:sz w:val="16"/>
                <w:szCs w:val="16"/>
                <w:lang w:val="en-US" w:eastAsia="en-US"/>
              </w:rPr>
            </w:pPr>
          </w:p>
        </w:tc>
      </w:tr>
    </w:tbl>
    <w:p w14:paraId="51987B4C" w14:textId="77777777" w:rsidR="00C56318" w:rsidRDefault="00C56318" w:rsidP="00C56318">
      <w:pPr>
        <w:pStyle w:val="Heading2"/>
        <w:numPr>
          <w:ilvl w:val="0"/>
          <w:numId w:val="0"/>
        </w:numPr>
        <w:ind w:left="576"/>
      </w:pPr>
    </w:p>
    <w:p w14:paraId="5C66C988" w14:textId="7F5BF875" w:rsidR="005A7012" w:rsidRDefault="007F15FE" w:rsidP="00522F47">
      <w:pPr>
        <w:pStyle w:val="Heading2"/>
      </w:pPr>
      <w:bookmarkStart w:id="75" w:name="_Toc142915656"/>
      <w:r>
        <w:t xml:space="preserve">Business Object: </w:t>
      </w:r>
      <w:r w:rsidR="00515178">
        <w:t>Student Loan</w:t>
      </w:r>
      <w:bookmarkEnd w:id="75"/>
    </w:p>
    <w:tbl>
      <w:tblPr>
        <w:tblStyle w:val="GridTable4-Accent11"/>
        <w:tblW w:w="3905" w:type="pct"/>
        <w:tblLook w:val="0420" w:firstRow="1" w:lastRow="0" w:firstColumn="0" w:lastColumn="0" w:noHBand="0" w:noVBand="1"/>
      </w:tblPr>
      <w:tblGrid>
        <w:gridCol w:w="548"/>
        <w:gridCol w:w="2200"/>
        <w:gridCol w:w="547"/>
        <w:gridCol w:w="1478"/>
        <w:gridCol w:w="2248"/>
        <w:gridCol w:w="1342"/>
        <w:gridCol w:w="687"/>
        <w:gridCol w:w="1344"/>
        <w:gridCol w:w="499"/>
      </w:tblGrid>
      <w:tr w:rsidR="00515178" w:rsidRPr="0034692A" w14:paraId="72F302CE" w14:textId="77777777" w:rsidTr="00F80C05">
        <w:trPr>
          <w:cnfStyle w:val="100000000000" w:firstRow="1" w:lastRow="0" w:firstColumn="0" w:lastColumn="0" w:oddVBand="0" w:evenVBand="0" w:oddHBand="0" w:evenHBand="0" w:firstRowFirstColumn="0" w:firstRowLastColumn="0" w:lastRowFirstColumn="0" w:lastRowLastColumn="0"/>
          <w:trHeight w:val="247"/>
          <w:tblHeader/>
        </w:trPr>
        <w:tc>
          <w:tcPr>
            <w:tcW w:w="252" w:type="pct"/>
          </w:tcPr>
          <w:p w14:paraId="7A7647AC"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71" w:type="pct"/>
          </w:tcPr>
          <w:p w14:paraId="26A87BCF"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1" w:type="pct"/>
          </w:tcPr>
          <w:p w14:paraId="489482B8"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556" w:type="pct"/>
          </w:tcPr>
          <w:p w14:paraId="0467B7EC"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32" w:type="pct"/>
          </w:tcPr>
          <w:p w14:paraId="1A077B8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16" w:type="pct"/>
          </w:tcPr>
          <w:p w14:paraId="2C19C22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36" w:type="pct"/>
          </w:tcPr>
          <w:p w14:paraId="733943A7"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657" w:type="pct"/>
          </w:tcPr>
          <w:p w14:paraId="76E54B6F"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29" w:type="pct"/>
          </w:tcPr>
          <w:p w14:paraId="558BE59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48D12333" w14:textId="77777777" w:rsidTr="00F80C05">
        <w:trPr>
          <w:cnfStyle w:val="000000100000" w:firstRow="0" w:lastRow="0" w:firstColumn="0" w:lastColumn="0" w:oddVBand="0" w:evenVBand="0" w:oddHBand="1" w:evenHBand="0" w:firstRowFirstColumn="0" w:firstRowLastColumn="0" w:lastRowFirstColumn="0" w:lastRowLastColumn="0"/>
          <w:trHeight w:hRule="exact" w:val="60"/>
        </w:trPr>
        <w:tc>
          <w:tcPr>
            <w:tcW w:w="252" w:type="pct"/>
          </w:tcPr>
          <w:p w14:paraId="6FBF80D5"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71" w:type="pct"/>
          </w:tcPr>
          <w:p w14:paraId="20BE7014"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51" w:type="pct"/>
          </w:tcPr>
          <w:p w14:paraId="19E9F392"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556" w:type="pct"/>
          </w:tcPr>
          <w:p w14:paraId="3F31E0A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32" w:type="pct"/>
          </w:tcPr>
          <w:p w14:paraId="77857FB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16" w:type="pct"/>
          </w:tcPr>
          <w:p w14:paraId="5780E5F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36" w:type="pct"/>
          </w:tcPr>
          <w:p w14:paraId="0703435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57" w:type="pct"/>
          </w:tcPr>
          <w:p w14:paraId="233A6DAB"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29" w:type="pct"/>
          </w:tcPr>
          <w:p w14:paraId="138DFA89"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F80C05" w:rsidRPr="0034692A" w14:paraId="0C95F9A4" w14:textId="77777777" w:rsidTr="00F80C05">
        <w:trPr>
          <w:trHeight w:val="247"/>
        </w:trPr>
        <w:tc>
          <w:tcPr>
            <w:tcW w:w="252" w:type="pct"/>
          </w:tcPr>
          <w:p w14:paraId="1A4035AB" w14:textId="61F617C3"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71" w:type="pct"/>
          </w:tcPr>
          <w:p w14:paraId="2C57A84E" w14:textId="2D03AF5B"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DEFINITIONS</w:t>
            </w:r>
          </w:p>
        </w:tc>
        <w:tc>
          <w:tcPr>
            <w:tcW w:w="251" w:type="pct"/>
          </w:tcPr>
          <w:p w14:paraId="297C0FEB" w14:textId="6321DC9A"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177B70BB" w14:textId="61280A22" w:rsidR="00F80C05" w:rsidRPr="00920174" w:rsidRDefault="003B35FF"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color w:val="000000"/>
                <w:sz w:val="16"/>
                <w:szCs w:val="16"/>
              </w:rPr>
              <w:t>CalculationCard</w:t>
            </w:r>
            <w:r w:rsidR="00F80C05">
              <w:rPr>
                <w:rFonts w:ascii="Calibri Light" w:hAnsi="Calibri Light" w:cs="Calibri Light"/>
                <w:sz w:val="16"/>
                <w:szCs w:val="16"/>
                <w:lang w:val="en-US" w:eastAsia="en-US"/>
              </w:rPr>
              <w:t>.dat</w:t>
            </w:r>
          </w:p>
        </w:tc>
        <w:tc>
          <w:tcPr>
            <w:tcW w:w="1032" w:type="pct"/>
          </w:tcPr>
          <w:p w14:paraId="75A07EE9" w14:textId="27C3A406"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METADATA</w:t>
            </w:r>
          </w:p>
        </w:tc>
        <w:tc>
          <w:tcPr>
            <w:tcW w:w="616" w:type="pct"/>
          </w:tcPr>
          <w:p w14:paraId="2931ADB4" w14:textId="7B95B401"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0)</w:t>
            </w:r>
          </w:p>
        </w:tc>
        <w:tc>
          <w:tcPr>
            <w:tcW w:w="336" w:type="pct"/>
          </w:tcPr>
          <w:p w14:paraId="71E18C02"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74C51CB6" w14:textId="5BCED76A"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48EB7936"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5650293A" w14:textId="77777777" w:rsidTr="00F80C05">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7096C711" w14:textId="5486E412"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71" w:type="pct"/>
          </w:tcPr>
          <w:p w14:paraId="635FC3BF" w14:textId="016B11A0"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S_F</w:t>
            </w:r>
          </w:p>
        </w:tc>
        <w:tc>
          <w:tcPr>
            <w:tcW w:w="251" w:type="pct"/>
          </w:tcPr>
          <w:p w14:paraId="466F8D43" w14:textId="66F7DBB9"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408B116A"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3227F3B0" w14:textId="3EEFD7EC"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DE1417">
              <w:rPr>
                <w:rFonts w:ascii="Calibri Light" w:hAnsi="Calibri Light" w:cs="Calibri Light"/>
                <w:color w:val="000000"/>
                <w:sz w:val="16"/>
                <w:szCs w:val="16"/>
              </w:rPr>
              <w:t>OBJECTNAME</w:t>
            </w:r>
          </w:p>
        </w:tc>
        <w:tc>
          <w:tcPr>
            <w:tcW w:w="616" w:type="pct"/>
          </w:tcPr>
          <w:p w14:paraId="41BC7B28" w14:textId="05DC259C"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336" w:type="pct"/>
          </w:tcPr>
          <w:p w14:paraId="76CD8DA9"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46C08E52"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6420B86D"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2CDE37E1" w14:textId="77777777" w:rsidTr="00F80C05">
        <w:trPr>
          <w:trHeight w:val="247"/>
        </w:trPr>
        <w:tc>
          <w:tcPr>
            <w:tcW w:w="252" w:type="pct"/>
          </w:tcPr>
          <w:p w14:paraId="5C4A8B08" w14:textId="40EC7988"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71" w:type="pct"/>
          </w:tcPr>
          <w:p w14:paraId="32C4A080" w14:textId="038FD942"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COMP_DEFS</w:t>
            </w:r>
          </w:p>
        </w:tc>
        <w:tc>
          <w:tcPr>
            <w:tcW w:w="251" w:type="pct"/>
          </w:tcPr>
          <w:p w14:paraId="1530F680" w14:textId="47AFC607"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126D47D9"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0569FDEB" w14:textId="0C6A0A56"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EFFECTIVESTARTDATE</w:t>
            </w:r>
          </w:p>
        </w:tc>
        <w:tc>
          <w:tcPr>
            <w:tcW w:w="616" w:type="pct"/>
          </w:tcPr>
          <w:p w14:paraId="4E3EC8AF" w14:textId="3F2D9313" w:rsidR="00F80C05" w:rsidRPr="00D40F46" w:rsidRDefault="00F80C05" w:rsidP="00F80C0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r w:rsidRPr="00C22FE0">
              <w:rPr>
                <w:rFonts w:ascii="Calibri Light" w:hAnsi="Calibri Light" w:cs="Calibri Light"/>
                <w:color w:val="000000"/>
                <w:sz w:val="16"/>
                <w:szCs w:val="16"/>
              </w:rPr>
              <w:t xml:space="preserve"> </w:t>
            </w:r>
          </w:p>
        </w:tc>
        <w:tc>
          <w:tcPr>
            <w:tcW w:w="336" w:type="pct"/>
          </w:tcPr>
          <w:p w14:paraId="59A5B0C6"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447B758B"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4F5938A0"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27DACAB3" w14:textId="77777777" w:rsidTr="00F80C05">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64127FD6" w14:textId="4274FD3A"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71" w:type="pct"/>
          </w:tcPr>
          <w:p w14:paraId="34BF316D" w14:textId="408E59F2"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COMPONENT</w:t>
            </w:r>
          </w:p>
        </w:tc>
        <w:tc>
          <w:tcPr>
            <w:tcW w:w="251" w:type="pct"/>
          </w:tcPr>
          <w:p w14:paraId="1FB99ACD" w14:textId="150932F1"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2E745BED"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40F76871" w14:textId="326FF5FF"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EFFECTIVEENDDATE</w:t>
            </w:r>
          </w:p>
        </w:tc>
        <w:tc>
          <w:tcPr>
            <w:tcW w:w="616" w:type="pct"/>
          </w:tcPr>
          <w:p w14:paraId="6E6E8C9E" w14:textId="1D6FAB85"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 xml:space="preserve">DATE </w:t>
            </w:r>
          </w:p>
        </w:tc>
        <w:tc>
          <w:tcPr>
            <w:tcW w:w="336" w:type="pct"/>
          </w:tcPr>
          <w:p w14:paraId="221573E0"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2C0B1033"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3F79345E"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26B592D4" w14:textId="77777777" w:rsidTr="00F80C05">
        <w:trPr>
          <w:trHeight w:val="247"/>
        </w:trPr>
        <w:tc>
          <w:tcPr>
            <w:tcW w:w="252" w:type="pct"/>
          </w:tcPr>
          <w:p w14:paraId="0F9EF29F" w14:textId="37C2FA7F"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1071" w:type="pct"/>
          </w:tcPr>
          <w:p w14:paraId="5FCE7D13" w14:textId="301D7B41"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DEFINITIONS</w:t>
            </w:r>
          </w:p>
        </w:tc>
        <w:tc>
          <w:tcPr>
            <w:tcW w:w="251" w:type="pct"/>
          </w:tcPr>
          <w:p w14:paraId="380D99D4" w14:textId="3D4CDB20"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7CD338CC"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4E36E1B2" w14:textId="7524EBE2"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SOURCESYSTEMID</w:t>
            </w:r>
          </w:p>
        </w:tc>
        <w:tc>
          <w:tcPr>
            <w:tcW w:w="616" w:type="pct"/>
          </w:tcPr>
          <w:p w14:paraId="2A7D3F9C" w14:textId="7FAB9539"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336" w:type="pct"/>
          </w:tcPr>
          <w:p w14:paraId="21FE0443"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28F647D9"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0B2F0A94"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139B4D77" w14:textId="77777777" w:rsidTr="00F80C05">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4E2322B6" w14:textId="599A4F96"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71" w:type="pct"/>
          </w:tcPr>
          <w:p w14:paraId="34F77802" w14:textId="5DF6F1DE"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6178E01D" w14:textId="7F8AA67D"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753A931F"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632AFD40" w14:textId="37329E41"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SOURCESYSTEMOWNER</w:t>
            </w:r>
          </w:p>
        </w:tc>
        <w:tc>
          <w:tcPr>
            <w:tcW w:w="616" w:type="pct"/>
          </w:tcPr>
          <w:p w14:paraId="03427D29" w14:textId="65910C42"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336" w:type="pct"/>
          </w:tcPr>
          <w:p w14:paraId="28C83981" w14:textId="2809296C"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2452D8C4"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1952ABF3"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1076616C" w14:textId="77777777" w:rsidTr="00F80C05">
        <w:trPr>
          <w:trHeight w:val="247"/>
        </w:trPr>
        <w:tc>
          <w:tcPr>
            <w:tcW w:w="252" w:type="pct"/>
          </w:tcPr>
          <w:p w14:paraId="438AA94C" w14:textId="1D6EEA8A"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1071" w:type="pct"/>
          </w:tcPr>
          <w:p w14:paraId="398D8F1E" w14:textId="65A9BDD8"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12BB6B89" w14:textId="487F39A2"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3B192662"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4EE25F9B" w14:textId="1C99E8D3"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LEGISLATIVEDATAGROUPNAME</w:t>
            </w:r>
          </w:p>
        </w:tc>
        <w:tc>
          <w:tcPr>
            <w:tcW w:w="616" w:type="pct"/>
          </w:tcPr>
          <w:p w14:paraId="5D7AADA0" w14:textId="3ACA3D6C"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336" w:type="pct"/>
          </w:tcPr>
          <w:p w14:paraId="4663B7AE"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7A8A5EE8"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2967DC2D"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51A8D8EC" w14:textId="77777777" w:rsidTr="00F80C05">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04F1E872" w14:textId="649BCB28"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71" w:type="pct"/>
          </w:tcPr>
          <w:p w14:paraId="4F6F2160" w14:textId="3BE4EC66"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1A0B9CBD" w14:textId="53D2E1FA"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4A88C9E3"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7CB5F163" w14:textId="3B833A14"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DIRCARDDEFINITIONNAME</w:t>
            </w:r>
          </w:p>
        </w:tc>
        <w:tc>
          <w:tcPr>
            <w:tcW w:w="616" w:type="pct"/>
          </w:tcPr>
          <w:p w14:paraId="6AFA60B1" w14:textId="2CB2332C"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336" w:type="pct"/>
          </w:tcPr>
          <w:p w14:paraId="225C5EB6"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4CAA420F"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3AB52067"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29073553" w14:textId="77777777" w:rsidTr="00F80C05">
        <w:trPr>
          <w:trHeight w:val="247"/>
        </w:trPr>
        <w:tc>
          <w:tcPr>
            <w:tcW w:w="252" w:type="pct"/>
          </w:tcPr>
          <w:p w14:paraId="63CA7135" w14:textId="5396F2B8"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lastRenderedPageBreak/>
              <w:t>9</w:t>
            </w:r>
          </w:p>
        </w:tc>
        <w:tc>
          <w:tcPr>
            <w:tcW w:w="1071" w:type="pct"/>
          </w:tcPr>
          <w:p w14:paraId="6865F84F" w14:textId="584DD23B"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36F3EB42" w14:textId="5C3423C3"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469522F6"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626B04FE" w14:textId="044979BB"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DIRCARDCOMPDEFNAME</w:t>
            </w:r>
          </w:p>
        </w:tc>
        <w:tc>
          <w:tcPr>
            <w:tcW w:w="616" w:type="pct"/>
          </w:tcPr>
          <w:p w14:paraId="3EAB6502" w14:textId="67854243"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336" w:type="pct"/>
          </w:tcPr>
          <w:p w14:paraId="504EC44F"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78CDE895"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0E608CD3"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55B6400A" w14:textId="77777777" w:rsidTr="00F80C05">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1879A628" w14:textId="25513DE6"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0</w:t>
            </w:r>
          </w:p>
        </w:tc>
        <w:tc>
          <w:tcPr>
            <w:tcW w:w="1071" w:type="pct"/>
          </w:tcPr>
          <w:p w14:paraId="0DE80FF8" w14:textId="3C86FEB8"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33DB86D4" w14:textId="49664726"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07D04FEE"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5D9719ED" w14:textId="439C6E16"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DIRINFORMATIONCATEGORY</w:t>
            </w:r>
          </w:p>
        </w:tc>
        <w:tc>
          <w:tcPr>
            <w:tcW w:w="616" w:type="pct"/>
          </w:tcPr>
          <w:p w14:paraId="08CA8958" w14:textId="77DEAB16"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336" w:type="pct"/>
          </w:tcPr>
          <w:p w14:paraId="5D03AC31"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70F1A89E"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01DEA6EB"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51FDEB35" w14:textId="77777777" w:rsidTr="00F80C05">
        <w:trPr>
          <w:trHeight w:val="247"/>
        </w:trPr>
        <w:tc>
          <w:tcPr>
            <w:tcW w:w="252" w:type="pct"/>
          </w:tcPr>
          <w:p w14:paraId="3620C426" w14:textId="2A6E5A09"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1</w:t>
            </w:r>
          </w:p>
        </w:tc>
        <w:tc>
          <w:tcPr>
            <w:tcW w:w="1071" w:type="pct"/>
          </w:tcPr>
          <w:p w14:paraId="2211A4E5" w14:textId="21E6B828"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75D2096F" w14:textId="574CD7EA"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15C0D0AD"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21123F50" w14:textId="7107FE2B"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ATTRIBUTE_CATEGORY</w:t>
            </w:r>
          </w:p>
        </w:tc>
        <w:tc>
          <w:tcPr>
            <w:tcW w:w="616" w:type="pct"/>
          </w:tcPr>
          <w:p w14:paraId="541397F5" w14:textId="7AEBD58A"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336" w:type="pct"/>
          </w:tcPr>
          <w:p w14:paraId="0EB97F2E"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7D50ADC5"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1B276943"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53828B06" w14:textId="77777777" w:rsidTr="00F80C05">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F679D3B" w14:textId="1CA2ECAE"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2</w:t>
            </w:r>
          </w:p>
        </w:tc>
        <w:tc>
          <w:tcPr>
            <w:tcW w:w="1071" w:type="pct"/>
          </w:tcPr>
          <w:p w14:paraId="0507C345" w14:textId="2B338BCF"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5452274C" w14:textId="3A041150"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6EBA8020"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03D22C96" w14:textId="7D8FEAD9"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DIRCARDCOMPID</w:t>
            </w:r>
          </w:p>
        </w:tc>
        <w:tc>
          <w:tcPr>
            <w:tcW w:w="616" w:type="pct"/>
          </w:tcPr>
          <w:p w14:paraId="31052BC4" w14:textId="298345AB"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336" w:type="pct"/>
          </w:tcPr>
          <w:p w14:paraId="2E6CDDAA"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218085F8"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5AA0524F"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4D86AC3F" w14:textId="77777777" w:rsidTr="00F80C05">
        <w:trPr>
          <w:trHeight w:val="247"/>
        </w:trPr>
        <w:tc>
          <w:tcPr>
            <w:tcW w:w="252" w:type="pct"/>
          </w:tcPr>
          <w:p w14:paraId="18A8FB5D" w14:textId="7167B785"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3</w:t>
            </w:r>
          </w:p>
        </w:tc>
        <w:tc>
          <w:tcPr>
            <w:tcW w:w="1071" w:type="pct"/>
          </w:tcPr>
          <w:p w14:paraId="25BFCDB1" w14:textId="73873D4B"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173A928B" w14:textId="4918F3B7"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3D149AF7"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5A89BF9C" w14:textId="2977844F"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TAXREPORTINGUNITNAME</w:t>
            </w:r>
          </w:p>
        </w:tc>
        <w:tc>
          <w:tcPr>
            <w:tcW w:w="616" w:type="pct"/>
          </w:tcPr>
          <w:p w14:paraId="7188A141" w14:textId="647B7431"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336" w:type="pct"/>
          </w:tcPr>
          <w:p w14:paraId="219F35CC"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73DF9E42"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64C7514C"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547CD932" w14:textId="77777777" w:rsidTr="00F80C05">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1ECE984C" w14:textId="451E887E"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4</w:t>
            </w:r>
          </w:p>
        </w:tc>
        <w:tc>
          <w:tcPr>
            <w:tcW w:w="1071" w:type="pct"/>
          </w:tcPr>
          <w:p w14:paraId="76B567CF" w14:textId="26474FD2"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450259F1" w14:textId="5D4AA286"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06415995"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1416533E" w14:textId="081C51B1"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DIRCARDID</w:t>
            </w:r>
          </w:p>
        </w:tc>
        <w:tc>
          <w:tcPr>
            <w:tcW w:w="616" w:type="pct"/>
          </w:tcPr>
          <w:p w14:paraId="37842826" w14:textId="7F64B7E9"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20)</w:t>
            </w:r>
          </w:p>
        </w:tc>
        <w:tc>
          <w:tcPr>
            <w:tcW w:w="336" w:type="pct"/>
          </w:tcPr>
          <w:p w14:paraId="6404FD3D" w14:textId="2CE4B75E"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2E73F948" w14:textId="76FFC370"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322F1D1E"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7E52DC09" w14:textId="77777777" w:rsidTr="00F80C05">
        <w:trPr>
          <w:trHeight w:val="247"/>
        </w:trPr>
        <w:tc>
          <w:tcPr>
            <w:tcW w:w="252" w:type="pct"/>
          </w:tcPr>
          <w:p w14:paraId="54A53013" w14:textId="20F07C7B"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5</w:t>
            </w:r>
          </w:p>
        </w:tc>
        <w:tc>
          <w:tcPr>
            <w:tcW w:w="1071" w:type="pct"/>
          </w:tcPr>
          <w:p w14:paraId="60322BBB" w14:textId="18CE0295"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78ABF1B7" w14:textId="1349CFDD"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7764F1F6"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76A36D90" w14:textId="02188C3D"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ASSIGNMENTNUMBER</w:t>
            </w:r>
          </w:p>
        </w:tc>
        <w:tc>
          <w:tcPr>
            <w:tcW w:w="616" w:type="pct"/>
          </w:tcPr>
          <w:p w14:paraId="76AF2F9C" w14:textId="68D6E36E"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336" w:type="pct"/>
          </w:tcPr>
          <w:p w14:paraId="39C26F14" w14:textId="71B77D79"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732C3265"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01964E9F"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26057657" w14:textId="77777777" w:rsidTr="00F80C05">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4BD040E7" w14:textId="1C3FA407"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6</w:t>
            </w:r>
          </w:p>
        </w:tc>
        <w:tc>
          <w:tcPr>
            <w:tcW w:w="1071" w:type="pct"/>
          </w:tcPr>
          <w:p w14:paraId="0F56B80F" w14:textId="3245D90F"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7C85A332" w14:textId="11B81B51"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2DD2BF8F"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090B9750" w14:textId="25E553EE"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PLANTYPE</w:t>
            </w:r>
          </w:p>
        </w:tc>
        <w:tc>
          <w:tcPr>
            <w:tcW w:w="616" w:type="pct"/>
          </w:tcPr>
          <w:p w14:paraId="1CB87AAF" w14:textId="28192383"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60)</w:t>
            </w:r>
          </w:p>
        </w:tc>
        <w:tc>
          <w:tcPr>
            <w:tcW w:w="336" w:type="pct"/>
          </w:tcPr>
          <w:p w14:paraId="6C473BE7"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03D1ECD5"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277747AD"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7A1BA1FA" w14:textId="77777777" w:rsidTr="00F80C05">
        <w:trPr>
          <w:trHeight w:val="247"/>
        </w:trPr>
        <w:tc>
          <w:tcPr>
            <w:tcW w:w="252" w:type="pct"/>
          </w:tcPr>
          <w:p w14:paraId="3A99ADD0" w14:textId="74BD9E84" w:rsidR="00F80C05" w:rsidRPr="00920174" w:rsidRDefault="00F80C05" w:rsidP="00F80C05">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7</w:t>
            </w:r>
          </w:p>
        </w:tc>
        <w:tc>
          <w:tcPr>
            <w:tcW w:w="1071" w:type="pct"/>
          </w:tcPr>
          <w:p w14:paraId="34ADE5F8" w14:textId="3CA4E081"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2353B018" w14:textId="5EFCB795"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5C974A0F"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3300FAEA" w14:textId="6F5DBC07"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STARTDATE</w:t>
            </w:r>
          </w:p>
        </w:tc>
        <w:tc>
          <w:tcPr>
            <w:tcW w:w="616" w:type="pct"/>
          </w:tcPr>
          <w:p w14:paraId="47A6B833" w14:textId="6B5F80ED" w:rsidR="00F80C05" w:rsidRPr="00D40F46" w:rsidRDefault="00F80C05" w:rsidP="00F80C05">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6" w:type="pct"/>
          </w:tcPr>
          <w:p w14:paraId="61F56A85"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1F046309"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06580745"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r w:rsidR="00F80C05" w:rsidRPr="0034692A" w14:paraId="2F411A6C" w14:textId="77777777" w:rsidTr="00F80C05">
        <w:trPr>
          <w:cnfStyle w:val="000000100000" w:firstRow="0" w:lastRow="0" w:firstColumn="0" w:lastColumn="0" w:oddVBand="0" w:evenVBand="0" w:oddHBand="1" w:evenHBand="0" w:firstRowFirstColumn="0" w:firstRowLastColumn="0" w:lastRowFirstColumn="0" w:lastRowLastColumn="0"/>
          <w:trHeight w:val="247"/>
        </w:trPr>
        <w:tc>
          <w:tcPr>
            <w:tcW w:w="252" w:type="pct"/>
          </w:tcPr>
          <w:p w14:paraId="3130B0C9" w14:textId="05CF3765" w:rsidR="00F80C05" w:rsidRPr="00920174" w:rsidRDefault="00F80C05" w:rsidP="00F80C05">
            <w:pPr>
              <w:keepLines/>
              <w:spacing w:after="0" w:line="240" w:lineRule="auto"/>
              <w:jc w:val="both"/>
              <w:rPr>
                <w:rFonts w:ascii="Calibri Light" w:hAnsi="Calibri Light" w:cs="Calibri Light"/>
                <w:sz w:val="16"/>
                <w:szCs w:val="16"/>
              </w:rPr>
            </w:pPr>
            <w:r>
              <w:rPr>
                <w:rFonts w:ascii="Calibri Light" w:hAnsi="Calibri Light" w:cs="Calibri Light"/>
                <w:sz w:val="16"/>
                <w:szCs w:val="16"/>
              </w:rPr>
              <w:t>18</w:t>
            </w:r>
          </w:p>
        </w:tc>
        <w:tc>
          <w:tcPr>
            <w:tcW w:w="1071" w:type="pct"/>
          </w:tcPr>
          <w:p w14:paraId="33FAD4B4" w14:textId="1C45765A"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51" w:type="pct"/>
          </w:tcPr>
          <w:p w14:paraId="2623615B" w14:textId="201BC212" w:rsidR="00F80C05" w:rsidRPr="00920174" w:rsidRDefault="00F80C05" w:rsidP="00F80C05">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556" w:type="pct"/>
          </w:tcPr>
          <w:p w14:paraId="365AA00C"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1032" w:type="pct"/>
          </w:tcPr>
          <w:p w14:paraId="4DBACAD8" w14:textId="7E6FD3DB" w:rsidR="00F80C05" w:rsidRPr="00651D87" w:rsidRDefault="00F80C05" w:rsidP="00F80C05">
            <w:pPr>
              <w:keepLines/>
              <w:spacing w:after="0" w:line="240" w:lineRule="auto"/>
              <w:jc w:val="both"/>
              <w:rPr>
                <w:rFonts w:ascii="Calibri Light" w:hAnsi="Calibri Light" w:cs="Calibri Light"/>
                <w:sz w:val="16"/>
                <w:szCs w:val="16"/>
                <w:lang w:val="en-US" w:eastAsia="en-US"/>
              </w:rPr>
            </w:pPr>
            <w:r w:rsidRPr="00E078F2">
              <w:rPr>
                <w:rFonts w:ascii="Calibri Light" w:hAnsi="Calibri Light" w:cs="Calibri Light"/>
                <w:color w:val="000000"/>
                <w:sz w:val="16"/>
                <w:szCs w:val="16"/>
              </w:rPr>
              <w:t>STARTDATENOTICE</w:t>
            </w:r>
          </w:p>
        </w:tc>
        <w:tc>
          <w:tcPr>
            <w:tcW w:w="616" w:type="pct"/>
          </w:tcPr>
          <w:p w14:paraId="12049C2F" w14:textId="0726DCA9" w:rsidR="00F80C05" w:rsidRPr="00D40F46" w:rsidRDefault="00F80C05" w:rsidP="00F80C05">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336" w:type="pct"/>
          </w:tcPr>
          <w:p w14:paraId="55E87723"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657" w:type="pct"/>
          </w:tcPr>
          <w:p w14:paraId="522F5F2B"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c>
          <w:tcPr>
            <w:tcW w:w="229" w:type="pct"/>
          </w:tcPr>
          <w:p w14:paraId="7E62CC35" w14:textId="77777777" w:rsidR="00F80C05" w:rsidRPr="00920174" w:rsidRDefault="00F80C05" w:rsidP="00F80C05">
            <w:pPr>
              <w:keepLines/>
              <w:spacing w:after="0" w:line="240" w:lineRule="auto"/>
              <w:jc w:val="both"/>
              <w:rPr>
                <w:rFonts w:ascii="Calibri Light" w:hAnsi="Calibri Light" w:cs="Calibri Light"/>
                <w:sz w:val="16"/>
                <w:szCs w:val="16"/>
                <w:lang w:val="en-US" w:eastAsia="en-US"/>
              </w:rPr>
            </w:pPr>
          </w:p>
        </w:tc>
      </w:tr>
    </w:tbl>
    <w:p w14:paraId="34FFC8D7" w14:textId="77777777" w:rsidR="00A245A8" w:rsidRDefault="00A245A8" w:rsidP="007F15FE"/>
    <w:p w14:paraId="7196D93A" w14:textId="35E186CA" w:rsidR="00796EF6" w:rsidRDefault="00796EF6" w:rsidP="00522F47">
      <w:pPr>
        <w:pStyle w:val="Heading2"/>
      </w:pPr>
      <w:bookmarkStart w:id="76" w:name="_Toc142915657"/>
      <w:r>
        <w:t xml:space="preserve">Business Object: </w:t>
      </w:r>
      <w:r w:rsidR="00515178">
        <w:t>PAE Calculation Card</w:t>
      </w:r>
      <w:bookmarkEnd w:id="76"/>
    </w:p>
    <w:tbl>
      <w:tblPr>
        <w:tblStyle w:val="GridTable4-Accent11"/>
        <w:tblW w:w="3813" w:type="pct"/>
        <w:tblLook w:val="0420" w:firstRow="1" w:lastRow="0" w:firstColumn="0" w:lastColumn="0" w:noHBand="0" w:noVBand="1"/>
      </w:tblPr>
      <w:tblGrid>
        <w:gridCol w:w="548"/>
        <w:gridCol w:w="2177"/>
        <w:gridCol w:w="547"/>
        <w:gridCol w:w="1478"/>
        <w:gridCol w:w="2495"/>
        <w:gridCol w:w="1342"/>
        <w:gridCol w:w="687"/>
        <w:gridCol w:w="865"/>
        <w:gridCol w:w="499"/>
      </w:tblGrid>
      <w:tr w:rsidR="00515178" w:rsidRPr="0034692A" w14:paraId="5CF7B5CD" w14:textId="77777777" w:rsidTr="00F50EB1">
        <w:trPr>
          <w:cnfStyle w:val="100000000000" w:firstRow="1" w:lastRow="0" w:firstColumn="0" w:lastColumn="0" w:oddVBand="0" w:evenVBand="0" w:oddHBand="0" w:evenHBand="0" w:firstRowFirstColumn="0" w:firstRowLastColumn="0" w:lastRowFirstColumn="0" w:lastRowLastColumn="0"/>
          <w:trHeight w:val="247"/>
          <w:tblHeader/>
        </w:trPr>
        <w:tc>
          <w:tcPr>
            <w:tcW w:w="258" w:type="pct"/>
          </w:tcPr>
          <w:p w14:paraId="7CA75E5D"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23" w:type="pct"/>
          </w:tcPr>
          <w:p w14:paraId="3BDC0714"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57" w:type="pct"/>
          </w:tcPr>
          <w:p w14:paraId="5DDBF93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695" w:type="pct"/>
          </w:tcPr>
          <w:p w14:paraId="5AF3B9D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173" w:type="pct"/>
          </w:tcPr>
          <w:p w14:paraId="532C9224"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31" w:type="pct"/>
          </w:tcPr>
          <w:p w14:paraId="6FEF5BA6"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23" w:type="pct"/>
          </w:tcPr>
          <w:p w14:paraId="4C9BD0B6"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07" w:type="pct"/>
          </w:tcPr>
          <w:p w14:paraId="10A2B50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35" w:type="pct"/>
          </w:tcPr>
          <w:p w14:paraId="4D0892E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279B4E5F" w14:textId="77777777" w:rsidTr="00F50EB1">
        <w:trPr>
          <w:cnfStyle w:val="000000100000" w:firstRow="0" w:lastRow="0" w:firstColumn="0" w:lastColumn="0" w:oddVBand="0" w:evenVBand="0" w:oddHBand="1" w:evenHBand="0" w:firstRowFirstColumn="0" w:firstRowLastColumn="0" w:lastRowFirstColumn="0" w:lastRowLastColumn="0"/>
          <w:trHeight w:hRule="exact" w:val="60"/>
        </w:trPr>
        <w:tc>
          <w:tcPr>
            <w:tcW w:w="258" w:type="pct"/>
          </w:tcPr>
          <w:p w14:paraId="2606612D"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23" w:type="pct"/>
          </w:tcPr>
          <w:p w14:paraId="5DCABDC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57" w:type="pct"/>
          </w:tcPr>
          <w:p w14:paraId="133F264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95" w:type="pct"/>
          </w:tcPr>
          <w:p w14:paraId="78AC2FC1"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173" w:type="pct"/>
          </w:tcPr>
          <w:p w14:paraId="00B107A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31" w:type="pct"/>
          </w:tcPr>
          <w:p w14:paraId="227EA9E5"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23" w:type="pct"/>
          </w:tcPr>
          <w:p w14:paraId="70487A1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07" w:type="pct"/>
          </w:tcPr>
          <w:p w14:paraId="278025F9"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35" w:type="pct"/>
          </w:tcPr>
          <w:p w14:paraId="7A3D957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F50EB1" w:rsidRPr="0034692A" w14:paraId="38B99F90" w14:textId="77777777" w:rsidTr="00F50EB1">
        <w:trPr>
          <w:trHeight w:val="247"/>
        </w:trPr>
        <w:tc>
          <w:tcPr>
            <w:tcW w:w="258" w:type="pct"/>
          </w:tcPr>
          <w:p w14:paraId="0C1A5414" w14:textId="7B684055"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23" w:type="pct"/>
          </w:tcPr>
          <w:p w14:paraId="69183444" w14:textId="2E3BE093" w:rsidR="00F50EB1" w:rsidRPr="003655D2" w:rsidRDefault="00F50EB1" w:rsidP="00F50EB1">
            <w:pPr>
              <w:keepLines/>
              <w:spacing w:after="0" w:line="240" w:lineRule="auto"/>
              <w:jc w:val="both"/>
              <w:rPr>
                <w:rFonts w:ascii="Calibri Light" w:hAnsi="Calibri Light" w:cs="Calibri Light"/>
                <w:color w:val="000000"/>
                <w:sz w:val="16"/>
                <w:szCs w:val="16"/>
              </w:rPr>
            </w:pPr>
            <w:r w:rsidRPr="00BC710A">
              <w:rPr>
                <w:rFonts w:cs="Arial"/>
                <w:sz w:val="16"/>
                <w:szCs w:val="16"/>
              </w:rPr>
              <w:t>PAY_DIR_CARD_DEFINITIONS</w:t>
            </w:r>
          </w:p>
        </w:tc>
        <w:tc>
          <w:tcPr>
            <w:tcW w:w="257" w:type="pct"/>
          </w:tcPr>
          <w:p w14:paraId="682E669E" w14:textId="43011E6A"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95" w:type="pct"/>
          </w:tcPr>
          <w:p w14:paraId="5723AEA3" w14:textId="68F1CA7A"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CalculationCard</w:t>
            </w:r>
            <w:r>
              <w:rPr>
                <w:rFonts w:ascii="Calibri Light" w:hAnsi="Calibri Light" w:cs="Calibri Light"/>
                <w:sz w:val="16"/>
                <w:szCs w:val="16"/>
                <w:lang w:val="en-US" w:eastAsia="en-US"/>
              </w:rPr>
              <w:t>.dat</w:t>
            </w:r>
          </w:p>
        </w:tc>
        <w:tc>
          <w:tcPr>
            <w:tcW w:w="1173" w:type="pct"/>
          </w:tcPr>
          <w:p w14:paraId="0EEF8AFE" w14:textId="1B1AF4C0" w:rsidR="00F50EB1" w:rsidRPr="006E1F80" w:rsidRDefault="00F50EB1" w:rsidP="00F50EB1">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METADATA</w:t>
            </w:r>
          </w:p>
        </w:tc>
        <w:tc>
          <w:tcPr>
            <w:tcW w:w="631" w:type="pct"/>
          </w:tcPr>
          <w:p w14:paraId="16B3FBB5" w14:textId="5F74DD2F" w:rsidR="00F50EB1" w:rsidRPr="006E1F80" w:rsidRDefault="00F50EB1" w:rsidP="00F50EB1">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323" w:type="pct"/>
          </w:tcPr>
          <w:p w14:paraId="11CC028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5A89E296" w14:textId="43139770"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76C683C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4CF4B16C"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42B3B58" w14:textId="6299927B"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23" w:type="pct"/>
          </w:tcPr>
          <w:p w14:paraId="49906540" w14:textId="4A2337BA" w:rsidR="00F50EB1" w:rsidRPr="003655D2" w:rsidRDefault="00F50EB1" w:rsidP="00F50EB1">
            <w:pPr>
              <w:keepLines/>
              <w:spacing w:after="0" w:line="240" w:lineRule="auto"/>
              <w:jc w:val="both"/>
              <w:rPr>
                <w:rFonts w:ascii="Calibri Light" w:hAnsi="Calibri Light" w:cs="Calibri Light"/>
                <w:color w:val="000000"/>
                <w:sz w:val="16"/>
                <w:szCs w:val="16"/>
              </w:rPr>
            </w:pPr>
            <w:r w:rsidRPr="00BC710A">
              <w:rPr>
                <w:rFonts w:cs="Arial"/>
                <w:sz w:val="16"/>
                <w:szCs w:val="16"/>
              </w:rPr>
              <w:t>PAY_DIR_CARDS_F</w:t>
            </w:r>
          </w:p>
        </w:tc>
        <w:tc>
          <w:tcPr>
            <w:tcW w:w="257" w:type="pct"/>
          </w:tcPr>
          <w:p w14:paraId="0E308AB9" w14:textId="411D0D82"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95" w:type="pct"/>
          </w:tcPr>
          <w:p w14:paraId="7746A562" w14:textId="634E265D"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6C43A58F" w14:textId="0403A679" w:rsidR="00F50EB1" w:rsidRPr="006E1F80" w:rsidRDefault="00F50EB1" w:rsidP="00F50EB1">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OBJECTNAME</w:t>
            </w:r>
          </w:p>
        </w:tc>
        <w:tc>
          <w:tcPr>
            <w:tcW w:w="631" w:type="pct"/>
          </w:tcPr>
          <w:p w14:paraId="7A335868" w14:textId="3D7C526D" w:rsidR="00F50EB1" w:rsidRPr="006E1F80" w:rsidRDefault="00F50EB1" w:rsidP="00F50EB1">
            <w:pPr>
              <w:keepLines/>
              <w:spacing w:after="0" w:line="240" w:lineRule="auto"/>
              <w:jc w:val="both"/>
              <w:rPr>
                <w:rFonts w:ascii="Calibri Light" w:hAnsi="Calibri Light" w:cs="Calibri Light"/>
                <w:color w:val="000000"/>
                <w:sz w:val="16"/>
                <w:szCs w:val="16"/>
              </w:rPr>
            </w:pPr>
            <w:r w:rsidRPr="00B97B48">
              <w:rPr>
                <w:rFonts w:ascii="Calibri Light" w:hAnsi="Calibri Light" w:cs="Calibri Light"/>
                <w:color w:val="000000"/>
                <w:sz w:val="16"/>
                <w:szCs w:val="16"/>
              </w:rPr>
              <w:t>VARCHAR2(150)</w:t>
            </w:r>
          </w:p>
        </w:tc>
        <w:tc>
          <w:tcPr>
            <w:tcW w:w="323" w:type="pct"/>
          </w:tcPr>
          <w:p w14:paraId="1ED3788E"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31C4B34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621EA6D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74797E18" w14:textId="77777777" w:rsidTr="00F50EB1">
        <w:trPr>
          <w:trHeight w:val="247"/>
        </w:trPr>
        <w:tc>
          <w:tcPr>
            <w:tcW w:w="258" w:type="pct"/>
          </w:tcPr>
          <w:p w14:paraId="6247521A" w14:textId="24DC13C0"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3</w:t>
            </w:r>
          </w:p>
        </w:tc>
        <w:tc>
          <w:tcPr>
            <w:tcW w:w="1023" w:type="pct"/>
          </w:tcPr>
          <w:p w14:paraId="65258F6D" w14:textId="441DA99F" w:rsidR="00F50EB1" w:rsidRPr="003655D2" w:rsidRDefault="00F50EB1" w:rsidP="00F50EB1">
            <w:pPr>
              <w:keepLines/>
              <w:spacing w:after="0" w:line="240" w:lineRule="auto"/>
              <w:jc w:val="both"/>
              <w:rPr>
                <w:rFonts w:ascii="Calibri Light" w:hAnsi="Calibri Light" w:cs="Calibri Light"/>
                <w:color w:val="000000"/>
                <w:sz w:val="16"/>
                <w:szCs w:val="16"/>
              </w:rPr>
            </w:pPr>
            <w:r w:rsidRPr="00BC710A">
              <w:rPr>
                <w:rFonts w:cs="Arial"/>
                <w:sz w:val="16"/>
                <w:szCs w:val="16"/>
              </w:rPr>
              <w:t>PAY_DIR_CARD_COMP_DEFS</w:t>
            </w:r>
          </w:p>
        </w:tc>
        <w:tc>
          <w:tcPr>
            <w:tcW w:w="257" w:type="pct"/>
          </w:tcPr>
          <w:p w14:paraId="44C6A2BA" w14:textId="676E0B37"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95" w:type="pct"/>
          </w:tcPr>
          <w:p w14:paraId="135D9E6D" w14:textId="4822A736"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099381CF" w14:textId="046B2B4C"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DIRCARDCOMPID</w:t>
            </w:r>
          </w:p>
        </w:tc>
        <w:tc>
          <w:tcPr>
            <w:tcW w:w="631" w:type="pct"/>
          </w:tcPr>
          <w:p w14:paraId="7AE79D3D" w14:textId="3337EEFE"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150)</w:t>
            </w:r>
          </w:p>
        </w:tc>
        <w:tc>
          <w:tcPr>
            <w:tcW w:w="323" w:type="pct"/>
          </w:tcPr>
          <w:p w14:paraId="2288327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5E0491B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7057D45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4857C1EF"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73E747FD" w14:textId="78F34FB5"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4</w:t>
            </w:r>
          </w:p>
        </w:tc>
        <w:tc>
          <w:tcPr>
            <w:tcW w:w="1023" w:type="pct"/>
          </w:tcPr>
          <w:p w14:paraId="0AC1BD0F" w14:textId="41010471" w:rsidR="00F50EB1" w:rsidRPr="003655D2" w:rsidRDefault="00F50EB1" w:rsidP="00F50EB1">
            <w:pPr>
              <w:keepLines/>
              <w:spacing w:after="0" w:line="240" w:lineRule="auto"/>
              <w:jc w:val="both"/>
              <w:rPr>
                <w:rFonts w:ascii="Calibri Light" w:hAnsi="Calibri Light" w:cs="Calibri Light"/>
                <w:color w:val="000000"/>
                <w:sz w:val="16"/>
                <w:szCs w:val="16"/>
              </w:rPr>
            </w:pPr>
            <w:r w:rsidRPr="00BC710A">
              <w:rPr>
                <w:rFonts w:cs="Arial"/>
                <w:sz w:val="16"/>
                <w:szCs w:val="16"/>
              </w:rPr>
              <w:t>PAY_DIR_CARD_COMPONENT</w:t>
            </w:r>
          </w:p>
        </w:tc>
        <w:tc>
          <w:tcPr>
            <w:tcW w:w="257" w:type="pct"/>
          </w:tcPr>
          <w:p w14:paraId="503B0C8D" w14:textId="64FEE2EB"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95" w:type="pct"/>
          </w:tcPr>
          <w:p w14:paraId="045D53B2" w14:textId="74758BE5"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0B60784F" w14:textId="1BD2ADE7"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EFFECTIVESTARTDATE</w:t>
            </w:r>
          </w:p>
        </w:tc>
        <w:tc>
          <w:tcPr>
            <w:tcW w:w="631" w:type="pct"/>
          </w:tcPr>
          <w:p w14:paraId="0EF41B5C" w14:textId="7A1E4C33" w:rsidR="00F50EB1" w:rsidRPr="006E1F80" w:rsidRDefault="00F50EB1" w:rsidP="00F50EB1">
            <w:pPr>
              <w:keepLines/>
              <w:spacing w:after="0" w:line="240" w:lineRule="auto"/>
              <w:jc w:val="both"/>
              <w:rPr>
                <w:rFonts w:ascii="Calibri Light" w:hAnsi="Calibri Light" w:cs="Calibri Light"/>
                <w:color w:val="000000"/>
                <w:sz w:val="16"/>
                <w:szCs w:val="16"/>
              </w:rPr>
            </w:pPr>
            <w:r w:rsidRPr="00D92B8B">
              <w:rPr>
                <w:rFonts w:ascii="Calibri Light" w:hAnsi="Calibri Light" w:cs="Calibri Light"/>
                <w:color w:val="000000"/>
                <w:sz w:val="16"/>
                <w:szCs w:val="16"/>
              </w:rPr>
              <w:t>DATE</w:t>
            </w:r>
          </w:p>
        </w:tc>
        <w:tc>
          <w:tcPr>
            <w:tcW w:w="323" w:type="pct"/>
          </w:tcPr>
          <w:p w14:paraId="45CA55C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7E49F72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769B8C0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376B9BE9" w14:textId="77777777" w:rsidTr="00F50EB1">
        <w:trPr>
          <w:trHeight w:val="247"/>
        </w:trPr>
        <w:tc>
          <w:tcPr>
            <w:tcW w:w="258" w:type="pct"/>
          </w:tcPr>
          <w:p w14:paraId="69B7BC1F" w14:textId="6915E3CB"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5</w:t>
            </w:r>
          </w:p>
        </w:tc>
        <w:tc>
          <w:tcPr>
            <w:tcW w:w="1023" w:type="pct"/>
          </w:tcPr>
          <w:p w14:paraId="48B8EA58" w14:textId="5F14280F" w:rsidR="00F50EB1" w:rsidRPr="003655D2" w:rsidRDefault="00F50EB1" w:rsidP="00F50EB1">
            <w:pPr>
              <w:keepLines/>
              <w:spacing w:after="0" w:line="240" w:lineRule="auto"/>
              <w:jc w:val="both"/>
              <w:rPr>
                <w:rFonts w:ascii="Calibri Light" w:hAnsi="Calibri Light" w:cs="Calibri Light"/>
                <w:color w:val="000000"/>
                <w:sz w:val="16"/>
                <w:szCs w:val="16"/>
              </w:rPr>
            </w:pPr>
            <w:r w:rsidRPr="00BC710A">
              <w:rPr>
                <w:rFonts w:cs="Arial"/>
                <w:sz w:val="16"/>
                <w:szCs w:val="16"/>
              </w:rPr>
              <w:t>PAY_DIR_CARD_DEFINITIONS</w:t>
            </w:r>
          </w:p>
        </w:tc>
        <w:tc>
          <w:tcPr>
            <w:tcW w:w="257" w:type="pct"/>
          </w:tcPr>
          <w:p w14:paraId="1E3227D0" w14:textId="03B135FE"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95" w:type="pct"/>
          </w:tcPr>
          <w:p w14:paraId="052E258A" w14:textId="5C84C2C1"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5662E3D7" w14:textId="75B819BF"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EFFECTIVEENDDATE</w:t>
            </w:r>
          </w:p>
        </w:tc>
        <w:tc>
          <w:tcPr>
            <w:tcW w:w="631" w:type="pct"/>
          </w:tcPr>
          <w:p w14:paraId="2ACB9E9A" w14:textId="253BDDD9" w:rsidR="00F50EB1" w:rsidRPr="006E1F80" w:rsidRDefault="00F50EB1" w:rsidP="00F50EB1">
            <w:pPr>
              <w:keepLines/>
              <w:spacing w:after="0" w:line="240" w:lineRule="auto"/>
              <w:jc w:val="both"/>
              <w:rPr>
                <w:rFonts w:ascii="Calibri Light" w:hAnsi="Calibri Light" w:cs="Calibri Light"/>
                <w:color w:val="000000"/>
                <w:sz w:val="16"/>
                <w:szCs w:val="16"/>
              </w:rPr>
            </w:pPr>
            <w:r w:rsidRPr="00D92B8B">
              <w:rPr>
                <w:rFonts w:ascii="Calibri Light" w:hAnsi="Calibri Light" w:cs="Calibri Light"/>
                <w:color w:val="000000"/>
                <w:sz w:val="16"/>
                <w:szCs w:val="16"/>
              </w:rPr>
              <w:t>DATE</w:t>
            </w:r>
          </w:p>
        </w:tc>
        <w:tc>
          <w:tcPr>
            <w:tcW w:w="323" w:type="pct"/>
          </w:tcPr>
          <w:p w14:paraId="6090383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17C94749"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1FC082EE"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4EEE6D1E"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3648FD02" w14:textId="07013CFF"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6</w:t>
            </w:r>
          </w:p>
        </w:tc>
        <w:tc>
          <w:tcPr>
            <w:tcW w:w="1023" w:type="pct"/>
          </w:tcPr>
          <w:p w14:paraId="291EF485" w14:textId="44BC45A0"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61D7B83B" w14:textId="4FF97FC1"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95" w:type="pct"/>
          </w:tcPr>
          <w:p w14:paraId="2BC3A6F2" w14:textId="6C305BF9"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0BE860E4" w14:textId="03109917"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DIRCARDCOMPDEFNAME</w:t>
            </w:r>
          </w:p>
        </w:tc>
        <w:tc>
          <w:tcPr>
            <w:tcW w:w="631" w:type="pct"/>
          </w:tcPr>
          <w:p w14:paraId="6CD9CF89" w14:textId="24463D69"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42119E">
              <w:rPr>
                <w:rFonts w:ascii="Calibri Light" w:hAnsi="Calibri Light" w:cs="Calibri Light"/>
                <w:color w:val="000000"/>
                <w:sz w:val="16"/>
                <w:szCs w:val="16"/>
              </w:rPr>
              <w:t>(15)</w:t>
            </w:r>
          </w:p>
        </w:tc>
        <w:tc>
          <w:tcPr>
            <w:tcW w:w="323" w:type="pct"/>
          </w:tcPr>
          <w:p w14:paraId="7AFBAA42" w14:textId="68990DEC"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23BFB0F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0BF4F1D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1D8EAF67" w14:textId="77777777" w:rsidTr="00F50EB1">
        <w:trPr>
          <w:trHeight w:val="247"/>
        </w:trPr>
        <w:tc>
          <w:tcPr>
            <w:tcW w:w="258" w:type="pct"/>
          </w:tcPr>
          <w:p w14:paraId="2BDCF197" w14:textId="0937C808"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7</w:t>
            </w:r>
          </w:p>
        </w:tc>
        <w:tc>
          <w:tcPr>
            <w:tcW w:w="1023" w:type="pct"/>
          </w:tcPr>
          <w:p w14:paraId="562CF197" w14:textId="05C7E62B"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15D70643" w14:textId="40711229"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95" w:type="pct"/>
          </w:tcPr>
          <w:p w14:paraId="75180729" w14:textId="164554F3"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35D7B365" w14:textId="0912FB8E"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LEGISLATIVEDATAGROUPNAME</w:t>
            </w:r>
          </w:p>
        </w:tc>
        <w:tc>
          <w:tcPr>
            <w:tcW w:w="631" w:type="pct"/>
          </w:tcPr>
          <w:p w14:paraId="2F09FB24" w14:textId="68F983D4"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 xml:space="preserve">VARCHAR2(150) </w:t>
            </w:r>
          </w:p>
        </w:tc>
        <w:tc>
          <w:tcPr>
            <w:tcW w:w="323" w:type="pct"/>
          </w:tcPr>
          <w:p w14:paraId="2CF45890"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34F666E7" w14:textId="41887434"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6BD6768B"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1ECACCA1"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05EBD478" w14:textId="59A4D95A"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8</w:t>
            </w:r>
          </w:p>
        </w:tc>
        <w:tc>
          <w:tcPr>
            <w:tcW w:w="1023" w:type="pct"/>
          </w:tcPr>
          <w:p w14:paraId="4342AF19" w14:textId="60D5A755"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036A3036" w14:textId="1F7B2303"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95" w:type="pct"/>
          </w:tcPr>
          <w:p w14:paraId="1BC827D7" w14:textId="7CD89A8E"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68AD319E" w14:textId="7BCE7DB0"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ASSIGNMENTNUMBER</w:t>
            </w:r>
          </w:p>
        </w:tc>
        <w:tc>
          <w:tcPr>
            <w:tcW w:w="631" w:type="pct"/>
          </w:tcPr>
          <w:p w14:paraId="57557923" w14:textId="3AE6BD61"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 xml:space="preserve">0) </w:t>
            </w:r>
          </w:p>
        </w:tc>
        <w:tc>
          <w:tcPr>
            <w:tcW w:w="323" w:type="pct"/>
          </w:tcPr>
          <w:p w14:paraId="05152A1B"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17FD00F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601B9FB5"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64DF4427" w14:textId="77777777" w:rsidTr="00F50EB1">
        <w:trPr>
          <w:trHeight w:val="247"/>
        </w:trPr>
        <w:tc>
          <w:tcPr>
            <w:tcW w:w="258" w:type="pct"/>
          </w:tcPr>
          <w:p w14:paraId="175F485A" w14:textId="35F40617" w:rsidR="00F50EB1" w:rsidRPr="00920174" w:rsidRDefault="00F50EB1" w:rsidP="00F50EB1">
            <w:pPr>
              <w:keepLines/>
              <w:spacing w:after="0" w:line="240" w:lineRule="auto"/>
              <w:jc w:val="both"/>
              <w:rPr>
                <w:rFonts w:ascii="Calibri Light" w:hAnsi="Calibri Light" w:cs="Calibri Light"/>
                <w:sz w:val="16"/>
                <w:szCs w:val="16"/>
              </w:rPr>
            </w:pPr>
            <w:r>
              <w:rPr>
                <w:rFonts w:ascii="Calibri Light" w:hAnsi="Calibri Light" w:cs="Calibri Light"/>
                <w:sz w:val="16"/>
                <w:szCs w:val="16"/>
              </w:rPr>
              <w:t>9</w:t>
            </w:r>
          </w:p>
        </w:tc>
        <w:tc>
          <w:tcPr>
            <w:tcW w:w="1023" w:type="pct"/>
          </w:tcPr>
          <w:p w14:paraId="3D67734C" w14:textId="7F814C0E"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2C41BDDD" w14:textId="51FADAA5"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695" w:type="pct"/>
          </w:tcPr>
          <w:p w14:paraId="711D8A58" w14:textId="1CAE4734"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1551419D" w14:textId="1D4BF0C3"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ATTRIBUTECATEGORY</w:t>
            </w:r>
          </w:p>
        </w:tc>
        <w:tc>
          <w:tcPr>
            <w:tcW w:w="631" w:type="pct"/>
          </w:tcPr>
          <w:p w14:paraId="694EF063" w14:textId="57724FD3"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w:t>
            </w:r>
            <w:r w:rsidRPr="0042119E">
              <w:rPr>
                <w:rFonts w:ascii="Calibri Light" w:hAnsi="Calibri Light" w:cs="Calibri Light"/>
                <w:color w:val="000000"/>
                <w:sz w:val="16"/>
                <w:szCs w:val="16"/>
              </w:rPr>
              <w:t>(</w:t>
            </w:r>
            <w:r>
              <w:rPr>
                <w:rFonts w:ascii="Calibri Light" w:hAnsi="Calibri Light" w:cs="Calibri Light"/>
                <w:color w:val="000000"/>
                <w:sz w:val="16"/>
                <w:szCs w:val="16"/>
              </w:rPr>
              <w:t>150</w:t>
            </w:r>
            <w:r w:rsidRPr="0042119E">
              <w:rPr>
                <w:rFonts w:ascii="Calibri Light" w:hAnsi="Calibri Light" w:cs="Calibri Light"/>
                <w:color w:val="000000"/>
                <w:sz w:val="16"/>
                <w:szCs w:val="16"/>
              </w:rPr>
              <w:t>)</w:t>
            </w:r>
          </w:p>
        </w:tc>
        <w:tc>
          <w:tcPr>
            <w:tcW w:w="323" w:type="pct"/>
          </w:tcPr>
          <w:p w14:paraId="1468E35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16E5CD6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0906CC7B"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58DDF0AF"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7E9EFCB6" w14:textId="57C7DEEF" w:rsidR="00F50EB1" w:rsidRPr="00920174" w:rsidRDefault="00F50EB1" w:rsidP="00F50EB1">
            <w:pPr>
              <w:keepLines/>
              <w:spacing w:after="0" w:line="240" w:lineRule="auto"/>
              <w:jc w:val="both"/>
              <w:rPr>
                <w:rFonts w:ascii="Calibri Light" w:hAnsi="Calibri Light" w:cs="Calibri Light"/>
                <w:sz w:val="16"/>
                <w:szCs w:val="16"/>
              </w:rPr>
            </w:pPr>
            <w:r>
              <w:rPr>
                <w:rFonts w:ascii="Calibri Light" w:hAnsi="Calibri Light" w:cs="Calibri Light"/>
                <w:sz w:val="16"/>
                <w:szCs w:val="16"/>
              </w:rPr>
              <w:t>10</w:t>
            </w:r>
          </w:p>
        </w:tc>
        <w:tc>
          <w:tcPr>
            <w:tcW w:w="1023" w:type="pct"/>
          </w:tcPr>
          <w:p w14:paraId="3451D58B" w14:textId="1E4FAFAC"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640AB3B3" w14:textId="1C3587D1"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099CCEEB" w14:textId="64EE550E"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5FBACEA2" w14:textId="12836E70"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DIRINFORMATIONCATEGORY</w:t>
            </w:r>
          </w:p>
        </w:tc>
        <w:tc>
          <w:tcPr>
            <w:tcW w:w="631" w:type="pct"/>
          </w:tcPr>
          <w:p w14:paraId="1C95FEB6" w14:textId="7C613B58"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323" w:type="pct"/>
          </w:tcPr>
          <w:p w14:paraId="41594823"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19312D2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0E9DDAC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15C2C253" w14:textId="77777777" w:rsidTr="00F50EB1">
        <w:trPr>
          <w:trHeight w:val="247"/>
        </w:trPr>
        <w:tc>
          <w:tcPr>
            <w:tcW w:w="258" w:type="pct"/>
          </w:tcPr>
          <w:p w14:paraId="73B19DC1" w14:textId="52CF10D3" w:rsidR="00F50EB1" w:rsidRPr="00920174" w:rsidRDefault="00F50EB1" w:rsidP="00F50EB1">
            <w:pPr>
              <w:keepLines/>
              <w:spacing w:after="0" w:line="240" w:lineRule="auto"/>
              <w:jc w:val="both"/>
              <w:rPr>
                <w:rFonts w:ascii="Calibri Light" w:hAnsi="Calibri Light" w:cs="Calibri Light"/>
                <w:sz w:val="16"/>
                <w:szCs w:val="16"/>
              </w:rPr>
            </w:pPr>
            <w:r>
              <w:rPr>
                <w:rFonts w:ascii="Calibri Light" w:hAnsi="Calibri Light" w:cs="Calibri Light"/>
                <w:sz w:val="16"/>
                <w:szCs w:val="16"/>
              </w:rPr>
              <w:t>11</w:t>
            </w:r>
          </w:p>
        </w:tc>
        <w:tc>
          <w:tcPr>
            <w:tcW w:w="1023" w:type="pct"/>
          </w:tcPr>
          <w:p w14:paraId="7FFDEC2C" w14:textId="72131340"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17785F35" w14:textId="4CA820BC"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7FE943E6" w14:textId="2641D8A6"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32DED1FB" w14:textId="4B63DAE7"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EMPLOYEECLASSIFICATION</w:t>
            </w:r>
          </w:p>
        </w:tc>
        <w:tc>
          <w:tcPr>
            <w:tcW w:w="631" w:type="pct"/>
          </w:tcPr>
          <w:p w14:paraId="292A54BD" w14:textId="16C36524"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323" w:type="pct"/>
          </w:tcPr>
          <w:p w14:paraId="5801A63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525321E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5A47F65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306E843F"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B1A653A" w14:textId="68834F8C" w:rsidR="00F50EB1" w:rsidRPr="00920174" w:rsidRDefault="00F50EB1" w:rsidP="00F50EB1">
            <w:pPr>
              <w:keepLines/>
              <w:spacing w:after="0" w:line="240" w:lineRule="auto"/>
              <w:jc w:val="both"/>
              <w:rPr>
                <w:rFonts w:ascii="Calibri Light" w:hAnsi="Calibri Light" w:cs="Calibri Light"/>
                <w:sz w:val="16"/>
                <w:szCs w:val="16"/>
              </w:rPr>
            </w:pPr>
            <w:r>
              <w:rPr>
                <w:rFonts w:ascii="Calibri Light" w:hAnsi="Calibri Light" w:cs="Calibri Light"/>
                <w:sz w:val="16"/>
                <w:szCs w:val="16"/>
              </w:rPr>
              <w:t>12</w:t>
            </w:r>
          </w:p>
        </w:tc>
        <w:tc>
          <w:tcPr>
            <w:tcW w:w="1023" w:type="pct"/>
          </w:tcPr>
          <w:p w14:paraId="4EAA2EB9" w14:textId="60D6802D"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66E24B89" w14:textId="68FCB4E5"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1278C5DA" w14:textId="4721149F"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3E4AF212" w14:textId="2008D2AD"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JOBHOLDERDATE</w:t>
            </w:r>
          </w:p>
        </w:tc>
        <w:tc>
          <w:tcPr>
            <w:tcW w:w="631" w:type="pct"/>
          </w:tcPr>
          <w:p w14:paraId="5C356704" w14:textId="105EAFB6"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tcPr>
          <w:p w14:paraId="07BDF36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1D305073"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618B19E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5F97C5DA" w14:textId="77777777" w:rsidTr="00F50EB1">
        <w:trPr>
          <w:trHeight w:val="247"/>
        </w:trPr>
        <w:tc>
          <w:tcPr>
            <w:tcW w:w="258" w:type="pct"/>
          </w:tcPr>
          <w:p w14:paraId="68C90724" w14:textId="0D331660" w:rsidR="00F50EB1" w:rsidRPr="00920174" w:rsidRDefault="00F50EB1" w:rsidP="00F50EB1">
            <w:pPr>
              <w:keepLines/>
              <w:spacing w:after="0" w:line="240" w:lineRule="auto"/>
              <w:jc w:val="both"/>
              <w:rPr>
                <w:rFonts w:ascii="Calibri Light" w:hAnsi="Calibri Light" w:cs="Calibri Light"/>
                <w:sz w:val="16"/>
                <w:szCs w:val="16"/>
              </w:rPr>
            </w:pPr>
            <w:r>
              <w:rPr>
                <w:rFonts w:ascii="Calibri Light" w:hAnsi="Calibri Light" w:cs="Calibri Light"/>
                <w:sz w:val="16"/>
                <w:szCs w:val="16"/>
              </w:rPr>
              <w:t>13</w:t>
            </w:r>
          </w:p>
        </w:tc>
        <w:tc>
          <w:tcPr>
            <w:tcW w:w="1023" w:type="pct"/>
          </w:tcPr>
          <w:p w14:paraId="0323E1D3" w14:textId="200016FD"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6868CCE0" w14:textId="41B4A4E9"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17888B90" w14:textId="5B20FA11"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6C5ED326" w14:textId="386BE8F0" w:rsidR="00F50EB1" w:rsidRPr="006E1F80"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ENROLLASSESMENT</w:t>
            </w:r>
          </w:p>
        </w:tc>
        <w:tc>
          <w:tcPr>
            <w:tcW w:w="631" w:type="pct"/>
          </w:tcPr>
          <w:p w14:paraId="0CD74FB8" w14:textId="47BD2B24"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323" w:type="pct"/>
          </w:tcPr>
          <w:p w14:paraId="3B1A0383"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70057ED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1DE1196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38250297"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583DFBD"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0F2B3FD6"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093CB6FC" w14:textId="4A2751D1"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79448489"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549D754D" w14:textId="3F2CD899"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CLASSIFICATIONCHGPRCDT</w:t>
            </w:r>
          </w:p>
        </w:tc>
        <w:tc>
          <w:tcPr>
            <w:tcW w:w="631" w:type="pct"/>
          </w:tcPr>
          <w:p w14:paraId="37A9FCCA" w14:textId="367E3B3A"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DATE</w:t>
            </w:r>
          </w:p>
        </w:tc>
        <w:tc>
          <w:tcPr>
            <w:tcW w:w="323" w:type="pct"/>
          </w:tcPr>
          <w:p w14:paraId="0F53A7D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175B213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1E15748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5D10E81F" w14:textId="77777777" w:rsidTr="00F50EB1">
        <w:trPr>
          <w:trHeight w:val="247"/>
        </w:trPr>
        <w:tc>
          <w:tcPr>
            <w:tcW w:w="258" w:type="pct"/>
          </w:tcPr>
          <w:p w14:paraId="23519E5C"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0D34F4CF"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43A06451" w14:textId="617A8A3A"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7B355D53"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494A3A8E" w14:textId="23B2EB27"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ACTPOSTPONEMENTTYPE</w:t>
            </w:r>
          </w:p>
        </w:tc>
        <w:tc>
          <w:tcPr>
            <w:tcW w:w="631" w:type="pct"/>
          </w:tcPr>
          <w:p w14:paraId="3FB527BD" w14:textId="21F3EACC"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323" w:type="pct"/>
          </w:tcPr>
          <w:p w14:paraId="23C2427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6E7BDF83"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213A851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43886BCE"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C37838F"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28BEF8B7"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41585062" w14:textId="3515C1F7"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74109983"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3BDE3598" w14:textId="25834D5B"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ACTPOSTPONEMENTRULE</w:t>
            </w:r>
          </w:p>
        </w:tc>
        <w:tc>
          <w:tcPr>
            <w:tcW w:w="631" w:type="pct"/>
          </w:tcPr>
          <w:p w14:paraId="56BADD90" w14:textId="393B6D35"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323" w:type="pct"/>
          </w:tcPr>
          <w:p w14:paraId="59D2B2E1"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03254C3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48E991B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533758E4" w14:textId="77777777" w:rsidTr="00F50EB1">
        <w:trPr>
          <w:trHeight w:val="247"/>
        </w:trPr>
        <w:tc>
          <w:tcPr>
            <w:tcW w:w="258" w:type="pct"/>
          </w:tcPr>
          <w:p w14:paraId="6D2A354B"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074B7742"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752ADFF0" w14:textId="1EBEF3FA"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08DDE68A"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43E1E26C" w14:textId="37D9593B"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ACTPOSTPONEMENTENDDATE</w:t>
            </w:r>
          </w:p>
        </w:tc>
        <w:tc>
          <w:tcPr>
            <w:tcW w:w="631" w:type="pct"/>
          </w:tcPr>
          <w:p w14:paraId="4BB81C1B" w14:textId="2840F125"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tcPr>
          <w:p w14:paraId="711B0D99"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35E5A5F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461CA01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64EF7BA9"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307BBEC"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1AC1229B"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7E594DED" w14:textId="1EA29018"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430F7116"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427239BA" w14:textId="5E6FE192"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ACTQUALIFYINGSCHEME</w:t>
            </w:r>
          </w:p>
        </w:tc>
        <w:tc>
          <w:tcPr>
            <w:tcW w:w="631" w:type="pct"/>
          </w:tcPr>
          <w:p w14:paraId="331D5B27" w14:textId="052D82AC"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323" w:type="pct"/>
          </w:tcPr>
          <w:p w14:paraId="083EC50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6B1A746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70F0E78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7DA43F0E" w14:textId="77777777" w:rsidTr="00F50EB1">
        <w:trPr>
          <w:trHeight w:val="247"/>
        </w:trPr>
        <w:tc>
          <w:tcPr>
            <w:tcW w:w="258" w:type="pct"/>
          </w:tcPr>
          <w:p w14:paraId="3208AF4F"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123A3B13"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5EF9056B" w14:textId="5D7EAD20"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1251B895"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6422F662" w14:textId="3DFAB1CA"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QUALIFYINGSCHEMEJOINDT</w:t>
            </w:r>
          </w:p>
        </w:tc>
        <w:tc>
          <w:tcPr>
            <w:tcW w:w="631" w:type="pct"/>
          </w:tcPr>
          <w:p w14:paraId="2C52E7AB" w14:textId="558359CA" w:rsidR="00F50EB1" w:rsidRPr="006E1F80" w:rsidRDefault="00F50EB1" w:rsidP="00F50EB1">
            <w:pPr>
              <w:keepLines/>
              <w:spacing w:after="0" w:line="240" w:lineRule="auto"/>
              <w:jc w:val="both"/>
              <w:rPr>
                <w:rFonts w:ascii="Calibri Light" w:hAnsi="Calibri Light" w:cs="Calibri Light"/>
                <w:color w:val="000000"/>
                <w:sz w:val="16"/>
                <w:szCs w:val="16"/>
              </w:rPr>
            </w:pPr>
            <w:r w:rsidRPr="00415E29">
              <w:rPr>
                <w:rFonts w:ascii="Calibri Light" w:hAnsi="Calibri Light" w:cs="Calibri Light"/>
                <w:color w:val="000000"/>
                <w:sz w:val="16"/>
                <w:szCs w:val="16"/>
              </w:rPr>
              <w:t>DATE</w:t>
            </w:r>
          </w:p>
        </w:tc>
        <w:tc>
          <w:tcPr>
            <w:tcW w:w="323" w:type="pct"/>
          </w:tcPr>
          <w:p w14:paraId="038E4B5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04ECEF4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10A3F96B"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117EBC06"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9BC8943"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60EAADBF"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2618737F" w14:textId="5FC49E9B"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13139353"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710795DD" w14:textId="2B187832"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QUALIFYINGSCHEMESTARTDT</w:t>
            </w:r>
          </w:p>
        </w:tc>
        <w:tc>
          <w:tcPr>
            <w:tcW w:w="631" w:type="pct"/>
          </w:tcPr>
          <w:p w14:paraId="4B0D40C3" w14:textId="64C7D986" w:rsidR="00F50EB1" w:rsidRPr="006E1F80" w:rsidRDefault="00F50EB1" w:rsidP="00F50EB1">
            <w:pPr>
              <w:keepLines/>
              <w:spacing w:after="0" w:line="240" w:lineRule="auto"/>
              <w:jc w:val="both"/>
              <w:rPr>
                <w:rFonts w:ascii="Calibri Light" w:hAnsi="Calibri Light" w:cs="Calibri Light"/>
                <w:color w:val="000000"/>
                <w:sz w:val="16"/>
                <w:szCs w:val="16"/>
              </w:rPr>
            </w:pPr>
            <w:r w:rsidRPr="00415E29">
              <w:rPr>
                <w:rFonts w:ascii="Calibri Light" w:hAnsi="Calibri Light" w:cs="Calibri Light"/>
                <w:color w:val="000000"/>
                <w:sz w:val="16"/>
                <w:szCs w:val="16"/>
              </w:rPr>
              <w:t>DATE</w:t>
            </w:r>
          </w:p>
        </w:tc>
        <w:tc>
          <w:tcPr>
            <w:tcW w:w="323" w:type="pct"/>
          </w:tcPr>
          <w:p w14:paraId="567A4DE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2D0AB729"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0F21747E"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2E1FAD25" w14:textId="77777777" w:rsidTr="00F50EB1">
        <w:trPr>
          <w:trHeight w:val="247"/>
        </w:trPr>
        <w:tc>
          <w:tcPr>
            <w:tcW w:w="258" w:type="pct"/>
          </w:tcPr>
          <w:p w14:paraId="3BE0E350"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3D7D5A57"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0CFF9320" w14:textId="1505956D"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43BBEC18"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1B5D3AC6" w14:textId="61F0CED5"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QUALIFYINGSCHEMEJOINMETHOD</w:t>
            </w:r>
          </w:p>
        </w:tc>
        <w:tc>
          <w:tcPr>
            <w:tcW w:w="631" w:type="pct"/>
          </w:tcPr>
          <w:p w14:paraId="62A4808A" w14:textId="6E3BA375"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323" w:type="pct"/>
          </w:tcPr>
          <w:p w14:paraId="5BE41A5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58D2ED71"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2EEBFB9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3A10114E"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13ADAA22"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0864A270"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17B84C20" w14:textId="12422668"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144D2C43"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6FA7C880" w14:textId="00FAB6CB"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TRANSFERQUALIFYINGSCHEME</w:t>
            </w:r>
          </w:p>
        </w:tc>
        <w:tc>
          <w:tcPr>
            <w:tcW w:w="631" w:type="pct"/>
          </w:tcPr>
          <w:p w14:paraId="12C3BF41" w14:textId="2D4343D1" w:rsidR="00F50EB1" w:rsidRPr="006E1F80" w:rsidRDefault="00F50EB1" w:rsidP="00F50EB1">
            <w:pPr>
              <w:keepLines/>
              <w:spacing w:after="0" w:line="240" w:lineRule="auto"/>
              <w:jc w:val="both"/>
              <w:rPr>
                <w:rFonts w:ascii="Calibri Light" w:hAnsi="Calibri Light" w:cs="Calibri Light"/>
                <w:color w:val="000000"/>
                <w:sz w:val="16"/>
                <w:szCs w:val="16"/>
              </w:rPr>
            </w:pPr>
            <w:r w:rsidRPr="00BD1BDE">
              <w:rPr>
                <w:rFonts w:ascii="Calibri Light" w:hAnsi="Calibri Light" w:cs="Calibri Light"/>
                <w:color w:val="000000"/>
                <w:sz w:val="16"/>
                <w:szCs w:val="16"/>
              </w:rPr>
              <w:t>VARCHAR2(80)</w:t>
            </w:r>
          </w:p>
        </w:tc>
        <w:tc>
          <w:tcPr>
            <w:tcW w:w="323" w:type="pct"/>
          </w:tcPr>
          <w:p w14:paraId="7A8CD1B0"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07554C2B"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6E57D19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3D6C324A" w14:textId="77777777" w:rsidTr="00F50EB1">
        <w:trPr>
          <w:trHeight w:val="247"/>
        </w:trPr>
        <w:tc>
          <w:tcPr>
            <w:tcW w:w="258" w:type="pct"/>
          </w:tcPr>
          <w:p w14:paraId="48EF81B7"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27501948"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46E6A3CA" w14:textId="0EC812EA"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192664E9"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70FA0107" w14:textId="088D7A01"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QUALIFYINGSCHEMELEAVEREASON</w:t>
            </w:r>
          </w:p>
        </w:tc>
        <w:tc>
          <w:tcPr>
            <w:tcW w:w="631" w:type="pct"/>
          </w:tcPr>
          <w:p w14:paraId="42066733" w14:textId="368E2582" w:rsidR="00F50EB1" w:rsidRPr="006E1F80" w:rsidRDefault="00F50EB1" w:rsidP="00F50EB1">
            <w:pPr>
              <w:keepLines/>
              <w:spacing w:after="0" w:line="240" w:lineRule="auto"/>
              <w:jc w:val="both"/>
              <w:rPr>
                <w:rFonts w:ascii="Calibri Light" w:hAnsi="Calibri Light" w:cs="Calibri Light"/>
                <w:color w:val="000000"/>
                <w:sz w:val="16"/>
                <w:szCs w:val="16"/>
              </w:rPr>
            </w:pPr>
            <w:r w:rsidRPr="00BD1BDE">
              <w:rPr>
                <w:rFonts w:ascii="Calibri Light" w:hAnsi="Calibri Light" w:cs="Calibri Light"/>
                <w:color w:val="000000"/>
                <w:sz w:val="16"/>
                <w:szCs w:val="16"/>
              </w:rPr>
              <w:t>VARCHAR2(80)</w:t>
            </w:r>
          </w:p>
        </w:tc>
        <w:tc>
          <w:tcPr>
            <w:tcW w:w="323" w:type="pct"/>
          </w:tcPr>
          <w:p w14:paraId="0AB1DA89"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6419666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3D7B475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61033F7F"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0E21F26C"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475DC91D"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73F939FE" w14:textId="2C8A5827"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3B32CB05"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26A36180" w14:textId="0641C3B6"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QUALIFYINGSCHEMELEAVEDATE</w:t>
            </w:r>
          </w:p>
        </w:tc>
        <w:tc>
          <w:tcPr>
            <w:tcW w:w="631" w:type="pct"/>
          </w:tcPr>
          <w:p w14:paraId="64E02771" w14:textId="23FDBFE3"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23" w:type="pct"/>
          </w:tcPr>
          <w:p w14:paraId="0655FFE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2C462EC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1B7E8D6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6785E35B" w14:textId="77777777" w:rsidTr="00F50EB1">
        <w:trPr>
          <w:trHeight w:val="247"/>
        </w:trPr>
        <w:tc>
          <w:tcPr>
            <w:tcW w:w="258" w:type="pct"/>
          </w:tcPr>
          <w:p w14:paraId="11319570"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363EA734"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1CA1549A" w14:textId="52648C09"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74376232"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0BBF1898" w14:textId="58B725BB"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OPTOUTPERIODENDDATE</w:t>
            </w:r>
          </w:p>
        </w:tc>
        <w:tc>
          <w:tcPr>
            <w:tcW w:w="631" w:type="pct"/>
          </w:tcPr>
          <w:p w14:paraId="3D1F3F95" w14:textId="052F4E9B"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 xml:space="preserve">   </w:t>
            </w:r>
            <w:r w:rsidRPr="00415E29">
              <w:rPr>
                <w:rFonts w:ascii="Calibri Light" w:hAnsi="Calibri Light" w:cs="Calibri Light"/>
                <w:color w:val="000000"/>
                <w:sz w:val="16"/>
                <w:szCs w:val="16"/>
              </w:rPr>
              <w:t>DATE</w:t>
            </w:r>
          </w:p>
        </w:tc>
        <w:tc>
          <w:tcPr>
            <w:tcW w:w="323" w:type="pct"/>
          </w:tcPr>
          <w:p w14:paraId="72D7121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3FDDE9D3"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3F602C0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614C930A"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64D45084"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4021C161"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6A046F84" w14:textId="765D1420"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47370D85"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260E76BE" w14:textId="02E7315B"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OPTOUTREFUNDDUE</w:t>
            </w:r>
          </w:p>
        </w:tc>
        <w:tc>
          <w:tcPr>
            <w:tcW w:w="631" w:type="pct"/>
          </w:tcPr>
          <w:p w14:paraId="13EE1F2F" w14:textId="7A5D2781"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323" w:type="pct"/>
          </w:tcPr>
          <w:p w14:paraId="312EFE7B"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72E5753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67CDE810"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32A3CA40" w14:textId="77777777" w:rsidTr="00F50EB1">
        <w:trPr>
          <w:trHeight w:val="247"/>
        </w:trPr>
        <w:tc>
          <w:tcPr>
            <w:tcW w:w="258" w:type="pct"/>
          </w:tcPr>
          <w:p w14:paraId="1C6F4C45"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74CDABB6"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11414B3F" w14:textId="6BDA0E2D"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10F0798B"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7473922C" w14:textId="62C16996"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HISTORICPENPAYROLLID</w:t>
            </w:r>
          </w:p>
        </w:tc>
        <w:tc>
          <w:tcPr>
            <w:tcW w:w="631" w:type="pct"/>
          </w:tcPr>
          <w:p w14:paraId="10BBA988" w14:textId="30FC9BA6"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323" w:type="pct"/>
          </w:tcPr>
          <w:p w14:paraId="0A63908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28ABBDB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5F9A044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502CB1F3"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43E3510A"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02A8CCFF"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20CCF661" w14:textId="275ECC9C"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7214B35D"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1F31FC9C" w14:textId="65EC0851"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REASONFOREXCLUSION</w:t>
            </w:r>
          </w:p>
        </w:tc>
        <w:tc>
          <w:tcPr>
            <w:tcW w:w="631" w:type="pct"/>
          </w:tcPr>
          <w:p w14:paraId="5BB4B008" w14:textId="2B08038A" w:rsidR="00F50EB1" w:rsidRPr="006E1F80" w:rsidRDefault="00F50EB1" w:rsidP="00F50EB1">
            <w:pPr>
              <w:keepLines/>
              <w:spacing w:after="0" w:line="240" w:lineRule="auto"/>
              <w:jc w:val="both"/>
              <w:rPr>
                <w:rFonts w:ascii="Calibri Light" w:hAnsi="Calibri Light" w:cs="Calibri Light"/>
                <w:color w:val="000000"/>
                <w:sz w:val="16"/>
                <w:szCs w:val="16"/>
              </w:rPr>
            </w:pPr>
            <w:r w:rsidRPr="0042119E">
              <w:rPr>
                <w:rFonts w:ascii="Calibri Light" w:hAnsi="Calibri Light" w:cs="Calibri Light"/>
                <w:color w:val="000000"/>
                <w:sz w:val="16"/>
                <w:szCs w:val="16"/>
              </w:rPr>
              <w:t>VARCHAR2(</w:t>
            </w:r>
            <w:r>
              <w:rPr>
                <w:rFonts w:ascii="Calibri Light" w:hAnsi="Calibri Light" w:cs="Calibri Light"/>
                <w:color w:val="000000"/>
                <w:sz w:val="16"/>
                <w:szCs w:val="16"/>
              </w:rPr>
              <w:t>8</w:t>
            </w:r>
            <w:r w:rsidRPr="0042119E">
              <w:rPr>
                <w:rFonts w:ascii="Calibri Light" w:hAnsi="Calibri Light" w:cs="Calibri Light"/>
                <w:color w:val="000000"/>
                <w:sz w:val="16"/>
                <w:szCs w:val="16"/>
              </w:rPr>
              <w:t>0)</w:t>
            </w:r>
          </w:p>
        </w:tc>
        <w:tc>
          <w:tcPr>
            <w:tcW w:w="323" w:type="pct"/>
          </w:tcPr>
          <w:p w14:paraId="3DD2080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3D8C098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4056775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3C68047C" w14:textId="77777777" w:rsidTr="00F50EB1">
        <w:trPr>
          <w:trHeight w:val="247"/>
        </w:trPr>
        <w:tc>
          <w:tcPr>
            <w:tcW w:w="258" w:type="pct"/>
          </w:tcPr>
          <w:p w14:paraId="3952A6FA"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32DC9F7C"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54DF29A5" w14:textId="7ADC44AD"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104D715E"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0602CF23" w14:textId="504636E2"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SOURCESYSTEMID</w:t>
            </w:r>
          </w:p>
        </w:tc>
        <w:tc>
          <w:tcPr>
            <w:tcW w:w="631" w:type="pct"/>
          </w:tcPr>
          <w:p w14:paraId="34D116BB" w14:textId="30B45139" w:rsidR="00F50EB1" w:rsidRPr="006E1F80" w:rsidRDefault="00F50EB1" w:rsidP="00F50EB1">
            <w:pPr>
              <w:keepLines/>
              <w:spacing w:after="0" w:line="240" w:lineRule="auto"/>
              <w:jc w:val="both"/>
              <w:rPr>
                <w:rFonts w:ascii="Calibri Light" w:hAnsi="Calibri Light" w:cs="Calibri Light"/>
                <w:color w:val="000000"/>
                <w:sz w:val="16"/>
                <w:szCs w:val="16"/>
              </w:rPr>
            </w:pPr>
            <w:r w:rsidRPr="00415E29">
              <w:rPr>
                <w:rFonts w:ascii="Calibri Light" w:hAnsi="Calibri Light" w:cs="Calibri Light"/>
                <w:color w:val="000000"/>
                <w:sz w:val="16"/>
                <w:szCs w:val="16"/>
              </w:rPr>
              <w:t>VARCHAR2(</w:t>
            </w:r>
            <w:r>
              <w:rPr>
                <w:rFonts w:ascii="Calibri Light" w:hAnsi="Calibri Light" w:cs="Calibri Light"/>
                <w:color w:val="000000"/>
                <w:sz w:val="16"/>
                <w:szCs w:val="16"/>
              </w:rPr>
              <w:t>2000</w:t>
            </w:r>
            <w:r w:rsidRPr="00415E29">
              <w:rPr>
                <w:rFonts w:ascii="Calibri Light" w:hAnsi="Calibri Light" w:cs="Calibri Light"/>
                <w:color w:val="000000"/>
                <w:sz w:val="16"/>
                <w:szCs w:val="16"/>
              </w:rPr>
              <w:t>)</w:t>
            </w:r>
          </w:p>
        </w:tc>
        <w:tc>
          <w:tcPr>
            <w:tcW w:w="323" w:type="pct"/>
          </w:tcPr>
          <w:p w14:paraId="5461D36E"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47F91873"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3A2BC66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78B66267"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3CF58632"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3229F2F9"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0E5B06E3" w14:textId="6F43900A"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5523F06E"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5ECB8E1E" w14:textId="109CB860"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SOURCESYSTEMOWNER</w:t>
            </w:r>
          </w:p>
        </w:tc>
        <w:tc>
          <w:tcPr>
            <w:tcW w:w="631" w:type="pct"/>
          </w:tcPr>
          <w:p w14:paraId="4217ECCA" w14:textId="6759E4FC" w:rsidR="00F50EB1" w:rsidRPr="006E1F80" w:rsidRDefault="00F50EB1" w:rsidP="00F50EB1">
            <w:pPr>
              <w:keepLines/>
              <w:spacing w:after="0" w:line="240" w:lineRule="auto"/>
              <w:jc w:val="both"/>
              <w:rPr>
                <w:rFonts w:ascii="Calibri Light" w:hAnsi="Calibri Light" w:cs="Calibri Light"/>
                <w:color w:val="000000"/>
                <w:sz w:val="16"/>
                <w:szCs w:val="16"/>
              </w:rPr>
            </w:pPr>
            <w:r w:rsidRPr="00415E29">
              <w:rPr>
                <w:rFonts w:ascii="Calibri Light" w:hAnsi="Calibri Light" w:cs="Calibri Light"/>
                <w:color w:val="000000"/>
                <w:sz w:val="16"/>
                <w:szCs w:val="16"/>
              </w:rPr>
              <w:t>VARCHAR2(</w:t>
            </w:r>
            <w:r>
              <w:rPr>
                <w:rFonts w:ascii="Calibri Light" w:hAnsi="Calibri Light" w:cs="Calibri Light"/>
                <w:color w:val="000000"/>
                <w:sz w:val="16"/>
                <w:szCs w:val="16"/>
              </w:rPr>
              <w:t>2000</w:t>
            </w:r>
            <w:r w:rsidRPr="00415E29">
              <w:rPr>
                <w:rFonts w:ascii="Calibri Light" w:hAnsi="Calibri Light" w:cs="Calibri Light"/>
                <w:color w:val="000000"/>
                <w:sz w:val="16"/>
                <w:szCs w:val="16"/>
              </w:rPr>
              <w:t>)</w:t>
            </w:r>
          </w:p>
        </w:tc>
        <w:tc>
          <w:tcPr>
            <w:tcW w:w="323" w:type="pct"/>
          </w:tcPr>
          <w:p w14:paraId="2AE3DDB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02BCC71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1F2F680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1E3C07DE" w14:textId="77777777" w:rsidTr="00F50EB1">
        <w:trPr>
          <w:trHeight w:val="247"/>
        </w:trPr>
        <w:tc>
          <w:tcPr>
            <w:tcW w:w="258" w:type="pct"/>
          </w:tcPr>
          <w:p w14:paraId="38A945D6"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50E8F922"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14AA77C1" w14:textId="0DF9BEC1"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6AC0D7E4"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03272930" w14:textId="2D100A03"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COMPONENTSEQUENCE</w:t>
            </w:r>
          </w:p>
        </w:tc>
        <w:tc>
          <w:tcPr>
            <w:tcW w:w="631" w:type="pct"/>
          </w:tcPr>
          <w:p w14:paraId="1063C45F" w14:textId="5B5CF30C" w:rsidR="00F50EB1" w:rsidRPr="006E1F80" w:rsidRDefault="00F50EB1" w:rsidP="00F50EB1">
            <w:pPr>
              <w:keepLines/>
              <w:spacing w:after="0" w:line="240" w:lineRule="auto"/>
              <w:jc w:val="both"/>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323" w:type="pct"/>
          </w:tcPr>
          <w:p w14:paraId="5E713140"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377B52B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1120467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77B9343D"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2FD1AE34"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1A14E034"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2DE9E02B" w14:textId="4117B3FA"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00498AB8"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205B780F" w14:textId="3BA95FB3" w:rsidR="00F50EB1" w:rsidRPr="00936377" w:rsidRDefault="00F50EB1" w:rsidP="00F50EB1">
            <w:pPr>
              <w:keepLines/>
              <w:spacing w:after="0" w:line="240" w:lineRule="auto"/>
              <w:jc w:val="both"/>
              <w:rPr>
                <w:rFonts w:ascii="Calibri Light" w:hAnsi="Calibri Light" w:cs="Calibri Light"/>
                <w:color w:val="000000"/>
                <w:sz w:val="16"/>
                <w:szCs w:val="16"/>
              </w:rPr>
            </w:pPr>
            <w:r w:rsidRPr="009E249A">
              <w:rPr>
                <w:rFonts w:ascii="Calibri Light" w:hAnsi="Calibri Light" w:cs="Calibri Light"/>
                <w:color w:val="000000"/>
                <w:sz w:val="16"/>
                <w:szCs w:val="16"/>
              </w:rPr>
              <w:t>TAXREPORTINGUNITNAME</w:t>
            </w:r>
          </w:p>
        </w:tc>
        <w:tc>
          <w:tcPr>
            <w:tcW w:w="631" w:type="pct"/>
          </w:tcPr>
          <w:p w14:paraId="7019884D" w14:textId="6BC936FB" w:rsidR="00F50EB1" w:rsidRPr="006E1F80" w:rsidRDefault="00F50EB1" w:rsidP="00F50EB1">
            <w:pPr>
              <w:keepLines/>
              <w:spacing w:after="0" w:line="240" w:lineRule="auto"/>
              <w:jc w:val="both"/>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323" w:type="pct"/>
          </w:tcPr>
          <w:p w14:paraId="1E8EEAA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6BCE070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59F06E0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6C96E459" w14:textId="77777777" w:rsidTr="00F50EB1">
        <w:trPr>
          <w:trHeight w:val="247"/>
        </w:trPr>
        <w:tc>
          <w:tcPr>
            <w:tcW w:w="258" w:type="pct"/>
          </w:tcPr>
          <w:p w14:paraId="5EE14ED8"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049AA085"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3B0CBEF2" w14:textId="45604AB2"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73061F54"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4CECDC6A" w14:textId="214F3D09" w:rsidR="00F50EB1" w:rsidRPr="00936377" w:rsidRDefault="00F50EB1" w:rsidP="00F50EB1">
            <w:pPr>
              <w:keepLines/>
              <w:spacing w:after="0" w:line="240" w:lineRule="auto"/>
              <w:jc w:val="both"/>
              <w:rPr>
                <w:rFonts w:ascii="Calibri Light" w:hAnsi="Calibri Light" w:cs="Calibri Light"/>
                <w:color w:val="000000"/>
                <w:sz w:val="16"/>
                <w:szCs w:val="16"/>
              </w:rPr>
            </w:pPr>
            <w:r w:rsidRPr="000449A4">
              <w:rPr>
                <w:rFonts w:ascii="Calibri Light" w:hAnsi="Calibri Light" w:cs="Calibri Light"/>
                <w:color w:val="000000"/>
                <w:sz w:val="16"/>
                <w:szCs w:val="16"/>
              </w:rPr>
              <w:t>DIRCARDID</w:t>
            </w:r>
          </w:p>
        </w:tc>
        <w:tc>
          <w:tcPr>
            <w:tcW w:w="631" w:type="pct"/>
          </w:tcPr>
          <w:p w14:paraId="35D0B4F0" w14:textId="77E553DD" w:rsidR="00F50EB1" w:rsidRPr="006E1F80" w:rsidRDefault="00F50EB1" w:rsidP="00F50EB1">
            <w:pPr>
              <w:keepLines/>
              <w:spacing w:after="0" w:line="240" w:lineRule="auto"/>
              <w:jc w:val="both"/>
              <w:rPr>
                <w:rFonts w:ascii="Calibri Light" w:hAnsi="Calibri Light" w:cs="Calibri Light"/>
                <w:color w:val="000000"/>
                <w:sz w:val="16"/>
                <w:szCs w:val="16"/>
              </w:rPr>
            </w:pPr>
            <w:r w:rsidRPr="00415E29">
              <w:rPr>
                <w:rFonts w:ascii="Calibri Light" w:hAnsi="Calibri Light" w:cs="Calibri Light"/>
                <w:color w:val="000000"/>
                <w:sz w:val="16"/>
                <w:szCs w:val="16"/>
              </w:rPr>
              <w:t>VARCHAR2(150)</w:t>
            </w:r>
          </w:p>
        </w:tc>
        <w:tc>
          <w:tcPr>
            <w:tcW w:w="323" w:type="pct"/>
          </w:tcPr>
          <w:p w14:paraId="22BA1A4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588EED6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7E35AF6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1E12BD74" w14:textId="77777777" w:rsidTr="00F50EB1">
        <w:trPr>
          <w:cnfStyle w:val="000000100000" w:firstRow="0" w:lastRow="0" w:firstColumn="0" w:lastColumn="0" w:oddVBand="0" w:evenVBand="0" w:oddHBand="1" w:evenHBand="0" w:firstRowFirstColumn="0" w:firstRowLastColumn="0" w:lastRowFirstColumn="0" w:lastRowLastColumn="0"/>
          <w:trHeight w:val="247"/>
        </w:trPr>
        <w:tc>
          <w:tcPr>
            <w:tcW w:w="258" w:type="pct"/>
          </w:tcPr>
          <w:p w14:paraId="1FBDF383"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55339C37"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37FCC997" w14:textId="1A1E7671"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77CE7700"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46B83056" w14:textId="33CF3E12" w:rsidR="00F50EB1" w:rsidRPr="00936377" w:rsidRDefault="00F50EB1" w:rsidP="00F50EB1">
            <w:pPr>
              <w:keepLines/>
              <w:spacing w:after="0" w:line="240" w:lineRule="auto"/>
              <w:jc w:val="both"/>
              <w:rPr>
                <w:rFonts w:ascii="Calibri Light" w:hAnsi="Calibri Light" w:cs="Calibri Light"/>
                <w:color w:val="000000"/>
                <w:sz w:val="16"/>
                <w:szCs w:val="16"/>
              </w:rPr>
            </w:pPr>
            <w:r w:rsidRPr="000449A4">
              <w:rPr>
                <w:rFonts w:ascii="Calibri Light" w:hAnsi="Calibri Light" w:cs="Calibri Light"/>
                <w:color w:val="000000"/>
                <w:sz w:val="16"/>
                <w:szCs w:val="16"/>
              </w:rPr>
              <w:t>DIRREPCARDID</w:t>
            </w:r>
          </w:p>
        </w:tc>
        <w:tc>
          <w:tcPr>
            <w:tcW w:w="631" w:type="pct"/>
          </w:tcPr>
          <w:p w14:paraId="23233E77" w14:textId="308D0AE3"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tcPr>
          <w:p w14:paraId="1A20324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603669F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228D340E"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3285DD7F" w14:textId="77777777" w:rsidTr="00F50EB1">
        <w:trPr>
          <w:trHeight w:val="247"/>
        </w:trPr>
        <w:tc>
          <w:tcPr>
            <w:tcW w:w="258" w:type="pct"/>
          </w:tcPr>
          <w:p w14:paraId="7D4B7F06" w14:textId="77777777" w:rsidR="00F50EB1" w:rsidRDefault="00F50EB1" w:rsidP="00F50EB1">
            <w:pPr>
              <w:keepLines/>
              <w:spacing w:after="0" w:line="240" w:lineRule="auto"/>
              <w:jc w:val="both"/>
              <w:rPr>
                <w:rFonts w:ascii="Calibri Light" w:hAnsi="Calibri Light" w:cs="Calibri Light"/>
                <w:sz w:val="16"/>
                <w:szCs w:val="16"/>
              </w:rPr>
            </w:pPr>
          </w:p>
        </w:tc>
        <w:tc>
          <w:tcPr>
            <w:tcW w:w="1023" w:type="pct"/>
          </w:tcPr>
          <w:p w14:paraId="5454F5FA" w14:textId="77777777" w:rsidR="00F50EB1" w:rsidRPr="003655D2" w:rsidRDefault="00F50EB1" w:rsidP="00F50EB1">
            <w:pPr>
              <w:keepLines/>
              <w:spacing w:after="0" w:line="240" w:lineRule="auto"/>
              <w:jc w:val="both"/>
              <w:rPr>
                <w:rFonts w:ascii="Calibri Light" w:hAnsi="Calibri Light" w:cs="Calibri Light"/>
                <w:color w:val="000000"/>
                <w:sz w:val="16"/>
                <w:szCs w:val="16"/>
              </w:rPr>
            </w:pPr>
          </w:p>
        </w:tc>
        <w:tc>
          <w:tcPr>
            <w:tcW w:w="257" w:type="pct"/>
          </w:tcPr>
          <w:p w14:paraId="5A6D47C4" w14:textId="1DB2967C" w:rsidR="00F50EB1" w:rsidRPr="006E1F80" w:rsidRDefault="00F50EB1" w:rsidP="00F50EB1">
            <w:pPr>
              <w:keepLines/>
              <w:spacing w:after="0" w:line="240" w:lineRule="auto"/>
              <w:jc w:val="both"/>
              <w:rPr>
                <w:rFonts w:ascii="Calibri Light" w:hAnsi="Calibri Light" w:cs="Calibri Light"/>
                <w:color w:val="000000"/>
                <w:sz w:val="16"/>
                <w:szCs w:val="16"/>
              </w:rPr>
            </w:pPr>
            <w:r w:rsidRPr="00675F4A">
              <w:rPr>
                <w:rFonts w:ascii="Calibri Light" w:hAnsi="Calibri Light" w:cs="Calibri Light"/>
                <w:color w:val="000000"/>
                <w:sz w:val="16"/>
                <w:szCs w:val="16"/>
              </w:rPr>
              <w:t>Y</w:t>
            </w:r>
          </w:p>
        </w:tc>
        <w:tc>
          <w:tcPr>
            <w:tcW w:w="695" w:type="pct"/>
          </w:tcPr>
          <w:p w14:paraId="2D672324" w14:textId="77777777" w:rsidR="00F50EB1" w:rsidRPr="006E1F80" w:rsidRDefault="00F50EB1" w:rsidP="00F50EB1">
            <w:pPr>
              <w:keepLines/>
              <w:spacing w:after="0" w:line="240" w:lineRule="auto"/>
              <w:jc w:val="both"/>
              <w:rPr>
                <w:rFonts w:ascii="Calibri Light" w:hAnsi="Calibri Light" w:cs="Calibri Light"/>
                <w:color w:val="000000"/>
                <w:sz w:val="16"/>
                <w:szCs w:val="16"/>
              </w:rPr>
            </w:pPr>
          </w:p>
        </w:tc>
        <w:tc>
          <w:tcPr>
            <w:tcW w:w="1173" w:type="pct"/>
          </w:tcPr>
          <w:p w14:paraId="68BBD5FF" w14:textId="2DE771D8" w:rsidR="00F50EB1" w:rsidRPr="00936377" w:rsidRDefault="00F50EB1" w:rsidP="00F50EB1">
            <w:pPr>
              <w:keepLines/>
              <w:spacing w:after="0" w:line="240" w:lineRule="auto"/>
              <w:jc w:val="both"/>
              <w:rPr>
                <w:rFonts w:ascii="Calibri Light" w:hAnsi="Calibri Light" w:cs="Calibri Light"/>
                <w:color w:val="000000"/>
                <w:sz w:val="16"/>
                <w:szCs w:val="16"/>
              </w:rPr>
            </w:pPr>
            <w:r w:rsidRPr="00D55DAE">
              <w:rPr>
                <w:rFonts w:ascii="Calibri Light" w:hAnsi="Calibri Light" w:cs="Calibri Light"/>
                <w:color w:val="000000"/>
                <w:sz w:val="16"/>
                <w:szCs w:val="16"/>
              </w:rPr>
              <w:t>DIRCARDDEFINITIONNAME</w:t>
            </w:r>
          </w:p>
        </w:tc>
        <w:tc>
          <w:tcPr>
            <w:tcW w:w="631" w:type="pct"/>
          </w:tcPr>
          <w:p w14:paraId="090D8124" w14:textId="23073AF8" w:rsidR="00F50EB1" w:rsidRPr="006E1F80"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VARCHAR2(150)</w:t>
            </w:r>
          </w:p>
        </w:tc>
        <w:tc>
          <w:tcPr>
            <w:tcW w:w="323" w:type="pct"/>
          </w:tcPr>
          <w:p w14:paraId="661FEBF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07" w:type="pct"/>
          </w:tcPr>
          <w:p w14:paraId="71AC2AC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35" w:type="pct"/>
          </w:tcPr>
          <w:p w14:paraId="74F33D5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bl>
    <w:p w14:paraId="26D5BB34" w14:textId="385E96DA" w:rsidR="00796EF6" w:rsidRDefault="00796EF6" w:rsidP="00796EF6"/>
    <w:p w14:paraId="1FCE0270" w14:textId="2DB47BBE" w:rsidR="00F33A41" w:rsidRDefault="00C56EE7" w:rsidP="00522F47">
      <w:pPr>
        <w:pStyle w:val="Heading2"/>
      </w:pPr>
      <w:bookmarkStart w:id="77" w:name="_Toc142915658"/>
      <w:r>
        <w:t>Business Object</w:t>
      </w:r>
      <w:r w:rsidR="00B53D78">
        <w:t xml:space="preserve">: </w:t>
      </w:r>
      <w:r w:rsidR="00EE04E1">
        <w:t>Post Graduate Loan</w:t>
      </w:r>
      <w:bookmarkEnd w:id="77"/>
    </w:p>
    <w:tbl>
      <w:tblPr>
        <w:tblStyle w:val="GridTable4-Accent11"/>
        <w:tblW w:w="3725" w:type="pct"/>
        <w:tblLook w:val="0420" w:firstRow="1" w:lastRow="0" w:firstColumn="0" w:lastColumn="0" w:noHBand="0" w:noVBand="1"/>
      </w:tblPr>
      <w:tblGrid>
        <w:gridCol w:w="548"/>
        <w:gridCol w:w="2177"/>
        <w:gridCol w:w="547"/>
        <w:gridCol w:w="1478"/>
        <w:gridCol w:w="2248"/>
        <w:gridCol w:w="1342"/>
        <w:gridCol w:w="687"/>
        <w:gridCol w:w="865"/>
        <w:gridCol w:w="499"/>
      </w:tblGrid>
      <w:tr w:rsidR="00515178" w:rsidRPr="0034692A" w14:paraId="58444EC1" w14:textId="77777777" w:rsidTr="009B5709">
        <w:trPr>
          <w:cnfStyle w:val="100000000000" w:firstRow="1" w:lastRow="0" w:firstColumn="0" w:lastColumn="0" w:oddVBand="0" w:evenVBand="0" w:oddHBand="0" w:evenHBand="0" w:firstRowFirstColumn="0" w:firstRowLastColumn="0" w:lastRowFirstColumn="0" w:lastRowLastColumn="0"/>
          <w:trHeight w:val="247"/>
        </w:trPr>
        <w:tc>
          <w:tcPr>
            <w:tcW w:w="264" w:type="pct"/>
          </w:tcPr>
          <w:p w14:paraId="3AED8A1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48" w:type="pct"/>
          </w:tcPr>
          <w:p w14:paraId="45D87618"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263" w:type="pct"/>
          </w:tcPr>
          <w:p w14:paraId="0C96DCB9"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711" w:type="pct"/>
          </w:tcPr>
          <w:p w14:paraId="129E652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1082" w:type="pct"/>
          </w:tcPr>
          <w:p w14:paraId="619A2DC7"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646" w:type="pct"/>
          </w:tcPr>
          <w:p w14:paraId="72DB0B2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331" w:type="pct"/>
          </w:tcPr>
          <w:p w14:paraId="5846B0AD"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16" w:type="pct"/>
          </w:tcPr>
          <w:p w14:paraId="2AF4C5F9"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240" w:type="pct"/>
          </w:tcPr>
          <w:p w14:paraId="0B5BB53B"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5E861A9C" w14:textId="77777777" w:rsidTr="009B5709">
        <w:trPr>
          <w:cnfStyle w:val="000000100000" w:firstRow="0" w:lastRow="0" w:firstColumn="0" w:lastColumn="0" w:oddVBand="0" w:evenVBand="0" w:oddHBand="1" w:evenHBand="0" w:firstRowFirstColumn="0" w:firstRowLastColumn="0" w:lastRowFirstColumn="0" w:lastRowLastColumn="0"/>
          <w:trHeight w:hRule="exact" w:val="60"/>
        </w:trPr>
        <w:tc>
          <w:tcPr>
            <w:tcW w:w="264" w:type="pct"/>
          </w:tcPr>
          <w:p w14:paraId="4F8E366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48" w:type="pct"/>
          </w:tcPr>
          <w:p w14:paraId="1DC9E3A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63" w:type="pct"/>
          </w:tcPr>
          <w:p w14:paraId="3CE1462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711" w:type="pct"/>
          </w:tcPr>
          <w:p w14:paraId="294D47D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82" w:type="pct"/>
          </w:tcPr>
          <w:p w14:paraId="14CAF99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646" w:type="pct"/>
          </w:tcPr>
          <w:p w14:paraId="49D63647"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31" w:type="pct"/>
          </w:tcPr>
          <w:p w14:paraId="39ED178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16" w:type="pct"/>
          </w:tcPr>
          <w:p w14:paraId="57ABCEA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240" w:type="pct"/>
          </w:tcPr>
          <w:p w14:paraId="75231914"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9B5709" w:rsidRPr="0034692A" w14:paraId="179441C0" w14:textId="77777777" w:rsidTr="009B5709">
        <w:trPr>
          <w:trHeight w:val="247"/>
        </w:trPr>
        <w:tc>
          <w:tcPr>
            <w:tcW w:w="264" w:type="pct"/>
          </w:tcPr>
          <w:p w14:paraId="59B7C6BC" w14:textId="36CBC3BB" w:rsidR="009B5709" w:rsidRPr="00920174" w:rsidRDefault="009B5709" w:rsidP="009B5709">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1</w:t>
            </w:r>
          </w:p>
        </w:tc>
        <w:tc>
          <w:tcPr>
            <w:tcW w:w="1048" w:type="pct"/>
          </w:tcPr>
          <w:p w14:paraId="7A5001FF" w14:textId="67BB1C17" w:rsidR="009B5709" w:rsidRPr="00920174" w:rsidRDefault="009B5709" w:rsidP="009B5709">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DEFINITIONS</w:t>
            </w:r>
          </w:p>
        </w:tc>
        <w:tc>
          <w:tcPr>
            <w:tcW w:w="263" w:type="pct"/>
          </w:tcPr>
          <w:p w14:paraId="6F7A2DAA" w14:textId="6743C6D2" w:rsidR="009B5709" w:rsidRPr="00B53D78" w:rsidRDefault="00F50EB1" w:rsidP="009B570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711" w:type="pct"/>
          </w:tcPr>
          <w:p w14:paraId="3D36C194" w14:textId="332B61C6" w:rsidR="009B5709" w:rsidRPr="00B53D78" w:rsidRDefault="009B5709" w:rsidP="009B5709">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CalculationCard.dat</w:t>
            </w:r>
          </w:p>
        </w:tc>
        <w:tc>
          <w:tcPr>
            <w:tcW w:w="1082" w:type="pct"/>
          </w:tcPr>
          <w:p w14:paraId="78AD171D" w14:textId="5F190241" w:rsidR="009B5709" w:rsidRPr="00B53D78" w:rsidRDefault="009B5709" w:rsidP="009B5709">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646" w:type="pct"/>
          </w:tcPr>
          <w:p w14:paraId="235CB743" w14:textId="700CB071" w:rsidR="009B5709" w:rsidRPr="00B53D78" w:rsidRDefault="009B5709" w:rsidP="009B5709">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0)</w:t>
            </w:r>
          </w:p>
        </w:tc>
        <w:tc>
          <w:tcPr>
            <w:tcW w:w="331" w:type="pct"/>
          </w:tcPr>
          <w:p w14:paraId="36EF4568" w14:textId="77777777" w:rsidR="009B5709" w:rsidRPr="00920174" w:rsidRDefault="009B5709" w:rsidP="009B5709">
            <w:pPr>
              <w:keepLines/>
              <w:spacing w:after="0" w:line="240" w:lineRule="auto"/>
              <w:jc w:val="both"/>
              <w:rPr>
                <w:rFonts w:ascii="Calibri Light" w:hAnsi="Calibri Light" w:cs="Calibri Light"/>
                <w:sz w:val="16"/>
                <w:szCs w:val="16"/>
                <w:lang w:val="en-US" w:eastAsia="en-US"/>
              </w:rPr>
            </w:pPr>
          </w:p>
        </w:tc>
        <w:tc>
          <w:tcPr>
            <w:tcW w:w="416" w:type="pct"/>
          </w:tcPr>
          <w:p w14:paraId="144665E0" w14:textId="47F8F2D8" w:rsidR="009B5709" w:rsidRPr="00920174" w:rsidRDefault="009B5709" w:rsidP="009B5709">
            <w:pPr>
              <w:keepLines/>
              <w:spacing w:after="0" w:line="240" w:lineRule="auto"/>
              <w:jc w:val="both"/>
              <w:rPr>
                <w:rFonts w:ascii="Calibri Light" w:hAnsi="Calibri Light" w:cs="Calibri Light"/>
                <w:sz w:val="16"/>
                <w:szCs w:val="16"/>
                <w:lang w:val="en-US" w:eastAsia="en-US"/>
              </w:rPr>
            </w:pPr>
          </w:p>
        </w:tc>
        <w:tc>
          <w:tcPr>
            <w:tcW w:w="240" w:type="pct"/>
          </w:tcPr>
          <w:p w14:paraId="6BBEF39A" w14:textId="77777777" w:rsidR="009B5709" w:rsidRPr="00920174" w:rsidRDefault="009B5709" w:rsidP="009B5709">
            <w:pPr>
              <w:keepLines/>
              <w:spacing w:after="0" w:line="240" w:lineRule="auto"/>
              <w:jc w:val="both"/>
              <w:rPr>
                <w:rFonts w:ascii="Calibri Light" w:hAnsi="Calibri Light" w:cs="Calibri Light"/>
                <w:sz w:val="16"/>
                <w:szCs w:val="16"/>
                <w:lang w:val="en-US" w:eastAsia="en-US"/>
              </w:rPr>
            </w:pPr>
          </w:p>
        </w:tc>
      </w:tr>
      <w:tr w:rsidR="00F50EB1" w:rsidRPr="0034692A" w14:paraId="79F6F84D" w14:textId="77777777" w:rsidTr="009B5709">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5238A7D4" w14:textId="64676B9B"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20174">
              <w:rPr>
                <w:rFonts w:ascii="Calibri Light" w:hAnsi="Calibri Light" w:cs="Calibri Light"/>
                <w:sz w:val="16"/>
                <w:szCs w:val="16"/>
              </w:rPr>
              <w:t>2</w:t>
            </w:r>
          </w:p>
        </w:tc>
        <w:tc>
          <w:tcPr>
            <w:tcW w:w="1048" w:type="pct"/>
          </w:tcPr>
          <w:p w14:paraId="628B51B8" w14:textId="10318F93"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S_F</w:t>
            </w:r>
          </w:p>
        </w:tc>
        <w:tc>
          <w:tcPr>
            <w:tcW w:w="263" w:type="pct"/>
          </w:tcPr>
          <w:p w14:paraId="1266AA2C" w14:textId="2D6DDB0B" w:rsidR="00F50EB1" w:rsidRPr="00B53D78" w:rsidRDefault="00F50EB1" w:rsidP="00F50EB1">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711" w:type="pct"/>
          </w:tcPr>
          <w:p w14:paraId="079B0D3D" w14:textId="77777777" w:rsidR="00F50EB1" w:rsidRPr="00B53D78" w:rsidRDefault="00F50EB1" w:rsidP="00F50EB1">
            <w:pPr>
              <w:keepLines/>
              <w:spacing w:after="0" w:line="240" w:lineRule="auto"/>
              <w:jc w:val="both"/>
              <w:rPr>
                <w:rFonts w:ascii="Calibri Light" w:hAnsi="Calibri Light" w:cs="Calibri Light"/>
                <w:color w:val="000000"/>
                <w:sz w:val="16"/>
                <w:szCs w:val="16"/>
              </w:rPr>
            </w:pPr>
          </w:p>
        </w:tc>
        <w:tc>
          <w:tcPr>
            <w:tcW w:w="1082" w:type="pct"/>
          </w:tcPr>
          <w:p w14:paraId="625799ED" w14:textId="0D429EC7" w:rsidR="00F50EB1" w:rsidRPr="00B53D78" w:rsidRDefault="00F50EB1" w:rsidP="00F50EB1">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OBJECTNAME</w:t>
            </w:r>
          </w:p>
        </w:tc>
        <w:tc>
          <w:tcPr>
            <w:tcW w:w="646" w:type="pct"/>
          </w:tcPr>
          <w:p w14:paraId="55B8FED9" w14:textId="4614B64B"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331" w:type="pct"/>
          </w:tcPr>
          <w:p w14:paraId="3515BE4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1E323FEE"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08CB4A8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5B7E32FA" w14:textId="77777777" w:rsidTr="009B5709">
        <w:trPr>
          <w:trHeight w:val="247"/>
        </w:trPr>
        <w:tc>
          <w:tcPr>
            <w:tcW w:w="264" w:type="pct"/>
          </w:tcPr>
          <w:p w14:paraId="4E713FAF" w14:textId="39A18B19" w:rsidR="00F50EB1" w:rsidRPr="00920174" w:rsidRDefault="00F50EB1" w:rsidP="00F50EB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3</w:t>
            </w:r>
          </w:p>
        </w:tc>
        <w:tc>
          <w:tcPr>
            <w:tcW w:w="1048" w:type="pct"/>
          </w:tcPr>
          <w:p w14:paraId="69A50AB7" w14:textId="585DBF7C"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COMP_DEFS</w:t>
            </w:r>
          </w:p>
        </w:tc>
        <w:tc>
          <w:tcPr>
            <w:tcW w:w="263" w:type="pct"/>
          </w:tcPr>
          <w:p w14:paraId="560FC29E" w14:textId="6A78FF79" w:rsidR="00F50EB1" w:rsidRPr="00B53D78" w:rsidRDefault="00F50EB1" w:rsidP="00F50EB1">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711" w:type="pct"/>
          </w:tcPr>
          <w:p w14:paraId="35AA1E3C" w14:textId="77777777" w:rsidR="00F50EB1" w:rsidRPr="00B53D78" w:rsidRDefault="00F50EB1" w:rsidP="00F50EB1">
            <w:pPr>
              <w:keepLines/>
              <w:spacing w:after="0" w:line="240" w:lineRule="auto"/>
              <w:jc w:val="both"/>
              <w:rPr>
                <w:rFonts w:ascii="Calibri Light" w:hAnsi="Calibri Light" w:cs="Calibri Light"/>
                <w:color w:val="000000"/>
                <w:sz w:val="16"/>
                <w:szCs w:val="16"/>
              </w:rPr>
            </w:pPr>
          </w:p>
        </w:tc>
        <w:tc>
          <w:tcPr>
            <w:tcW w:w="1082" w:type="pct"/>
          </w:tcPr>
          <w:p w14:paraId="5A56C0C8" w14:textId="23792088" w:rsidR="00F50EB1" w:rsidRPr="00B53D78"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EFFECTIVESTARTDATE</w:t>
            </w:r>
          </w:p>
        </w:tc>
        <w:tc>
          <w:tcPr>
            <w:tcW w:w="646" w:type="pct"/>
          </w:tcPr>
          <w:p w14:paraId="4D2EA274" w14:textId="0B687447" w:rsidR="00F50EB1" w:rsidRPr="00B53D78"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r w:rsidRPr="00C22FE0">
              <w:rPr>
                <w:rFonts w:ascii="Calibri Light" w:hAnsi="Calibri Light" w:cs="Calibri Light"/>
                <w:color w:val="000000"/>
                <w:sz w:val="16"/>
                <w:szCs w:val="16"/>
              </w:rPr>
              <w:t xml:space="preserve"> </w:t>
            </w:r>
          </w:p>
        </w:tc>
        <w:tc>
          <w:tcPr>
            <w:tcW w:w="331" w:type="pct"/>
          </w:tcPr>
          <w:p w14:paraId="111B284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59E4704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2BB50B45"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126650E6" w14:textId="77777777" w:rsidTr="009B5709">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5209A211" w14:textId="05620B56" w:rsidR="00F50EB1" w:rsidRPr="00920174" w:rsidRDefault="00F50EB1" w:rsidP="00F50EB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4</w:t>
            </w:r>
          </w:p>
        </w:tc>
        <w:tc>
          <w:tcPr>
            <w:tcW w:w="1048" w:type="pct"/>
          </w:tcPr>
          <w:p w14:paraId="569B38E5" w14:textId="1F87E405"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COMPONENT</w:t>
            </w:r>
          </w:p>
        </w:tc>
        <w:tc>
          <w:tcPr>
            <w:tcW w:w="263" w:type="pct"/>
          </w:tcPr>
          <w:p w14:paraId="0B32D86B" w14:textId="3EEDB3ED" w:rsidR="00F50EB1" w:rsidRPr="00B53D78" w:rsidRDefault="00F50EB1" w:rsidP="00F50EB1">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711" w:type="pct"/>
          </w:tcPr>
          <w:p w14:paraId="38A541E9" w14:textId="77777777" w:rsidR="00F50EB1" w:rsidRPr="00B53D78" w:rsidRDefault="00F50EB1" w:rsidP="00F50EB1">
            <w:pPr>
              <w:keepLines/>
              <w:spacing w:after="0" w:line="240" w:lineRule="auto"/>
              <w:jc w:val="both"/>
              <w:rPr>
                <w:rFonts w:ascii="Calibri Light" w:hAnsi="Calibri Light" w:cs="Calibri Light"/>
                <w:color w:val="000000"/>
                <w:sz w:val="16"/>
                <w:szCs w:val="16"/>
              </w:rPr>
            </w:pPr>
          </w:p>
        </w:tc>
        <w:tc>
          <w:tcPr>
            <w:tcW w:w="1082" w:type="pct"/>
          </w:tcPr>
          <w:p w14:paraId="36DE5499" w14:textId="098D0772" w:rsidR="00F50EB1" w:rsidRPr="00B53D78"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EFFECTIVEENDDATE</w:t>
            </w:r>
          </w:p>
        </w:tc>
        <w:tc>
          <w:tcPr>
            <w:tcW w:w="646" w:type="pct"/>
          </w:tcPr>
          <w:p w14:paraId="0A6039F7" w14:textId="3A31057F"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 xml:space="preserve">DATE </w:t>
            </w:r>
          </w:p>
        </w:tc>
        <w:tc>
          <w:tcPr>
            <w:tcW w:w="331" w:type="pct"/>
          </w:tcPr>
          <w:p w14:paraId="289C7E0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169C202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7E8A157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468B6FE4" w14:textId="77777777" w:rsidTr="009B5709">
        <w:trPr>
          <w:trHeight w:val="247"/>
        </w:trPr>
        <w:tc>
          <w:tcPr>
            <w:tcW w:w="264" w:type="pct"/>
          </w:tcPr>
          <w:p w14:paraId="2DAB1E52" w14:textId="1D59A023" w:rsidR="00F50EB1" w:rsidRPr="00920174" w:rsidRDefault="00F50EB1" w:rsidP="00F50EB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5</w:t>
            </w:r>
          </w:p>
        </w:tc>
        <w:tc>
          <w:tcPr>
            <w:tcW w:w="1048" w:type="pct"/>
          </w:tcPr>
          <w:p w14:paraId="18B6F2C7" w14:textId="3B4363D7"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BC710A">
              <w:rPr>
                <w:rFonts w:cs="Arial"/>
                <w:sz w:val="16"/>
                <w:szCs w:val="16"/>
              </w:rPr>
              <w:t>PAY_DIR_CARD_DEFINITIONS</w:t>
            </w:r>
          </w:p>
        </w:tc>
        <w:tc>
          <w:tcPr>
            <w:tcW w:w="263" w:type="pct"/>
          </w:tcPr>
          <w:p w14:paraId="5F0DA5E6" w14:textId="401C6550" w:rsidR="00F50EB1" w:rsidRPr="00B53D78" w:rsidRDefault="00F50EB1" w:rsidP="00F50EB1">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711" w:type="pct"/>
          </w:tcPr>
          <w:p w14:paraId="29A25A99" w14:textId="77777777" w:rsidR="00F50EB1" w:rsidRPr="00B53D78" w:rsidRDefault="00F50EB1" w:rsidP="00F50EB1">
            <w:pPr>
              <w:keepLines/>
              <w:spacing w:after="0" w:line="240" w:lineRule="auto"/>
              <w:jc w:val="both"/>
              <w:rPr>
                <w:rFonts w:ascii="Calibri Light" w:hAnsi="Calibri Light" w:cs="Calibri Light"/>
                <w:color w:val="000000"/>
                <w:sz w:val="16"/>
                <w:szCs w:val="16"/>
              </w:rPr>
            </w:pPr>
          </w:p>
        </w:tc>
        <w:tc>
          <w:tcPr>
            <w:tcW w:w="1082" w:type="pct"/>
          </w:tcPr>
          <w:p w14:paraId="547A6497" w14:textId="4DBCC519" w:rsidR="00F50EB1" w:rsidRPr="00B53D78"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SOURCESYSTEMID</w:t>
            </w:r>
          </w:p>
        </w:tc>
        <w:tc>
          <w:tcPr>
            <w:tcW w:w="646" w:type="pct"/>
          </w:tcPr>
          <w:p w14:paraId="7671D9DB" w14:textId="4901ADCF"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331" w:type="pct"/>
          </w:tcPr>
          <w:p w14:paraId="08BFA11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3A92E26B"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3004E329"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601A9BAC" w14:textId="77777777" w:rsidTr="009B5709">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6E50490E" w14:textId="1261138B" w:rsidR="00F50EB1" w:rsidRPr="00920174" w:rsidRDefault="00F50EB1" w:rsidP="00F50EB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6</w:t>
            </w:r>
          </w:p>
        </w:tc>
        <w:tc>
          <w:tcPr>
            <w:tcW w:w="1048" w:type="pct"/>
          </w:tcPr>
          <w:p w14:paraId="190F8604" w14:textId="7F20629C"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37D40B3E" w14:textId="1C677C37" w:rsidR="00F50EB1" w:rsidRPr="00290F12" w:rsidRDefault="00F50EB1" w:rsidP="00F50EB1">
            <w:pPr>
              <w:keepLines/>
              <w:spacing w:after="0" w:line="240" w:lineRule="auto"/>
              <w:jc w:val="both"/>
              <w:rPr>
                <w:rFonts w:ascii="Calibri Light" w:hAnsi="Calibri Light" w:cs="Calibri Light"/>
                <w:color w:val="000000"/>
                <w:sz w:val="16"/>
                <w:szCs w:val="16"/>
              </w:rPr>
            </w:pPr>
            <w:r w:rsidRPr="00912AAE">
              <w:rPr>
                <w:rFonts w:ascii="Calibri Light" w:hAnsi="Calibri Light" w:cs="Calibri Light"/>
                <w:color w:val="000000"/>
                <w:sz w:val="16"/>
                <w:szCs w:val="16"/>
              </w:rPr>
              <w:t>Y</w:t>
            </w:r>
          </w:p>
        </w:tc>
        <w:tc>
          <w:tcPr>
            <w:tcW w:w="711" w:type="pct"/>
          </w:tcPr>
          <w:p w14:paraId="5CC00BC2" w14:textId="77777777" w:rsidR="00F50EB1" w:rsidRPr="00290F12" w:rsidRDefault="00F50EB1" w:rsidP="00F50EB1">
            <w:pPr>
              <w:keepLines/>
              <w:spacing w:after="0" w:line="240" w:lineRule="auto"/>
              <w:jc w:val="both"/>
              <w:rPr>
                <w:rFonts w:ascii="Calibri Light" w:hAnsi="Calibri Light" w:cs="Calibri Light"/>
                <w:color w:val="000000"/>
                <w:sz w:val="16"/>
                <w:szCs w:val="16"/>
              </w:rPr>
            </w:pPr>
          </w:p>
        </w:tc>
        <w:tc>
          <w:tcPr>
            <w:tcW w:w="1082" w:type="pct"/>
          </w:tcPr>
          <w:p w14:paraId="4E900132" w14:textId="2210678E" w:rsidR="00F50EB1" w:rsidRPr="00290F12"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SOURCESYSTEMOWNER</w:t>
            </w:r>
          </w:p>
        </w:tc>
        <w:tc>
          <w:tcPr>
            <w:tcW w:w="646" w:type="pct"/>
          </w:tcPr>
          <w:p w14:paraId="058AAE57" w14:textId="354D68B8"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2</w:t>
            </w:r>
            <w:r>
              <w:rPr>
                <w:rFonts w:ascii="Calibri Light" w:hAnsi="Calibri Light" w:cs="Calibri Light"/>
                <w:color w:val="000000"/>
                <w:sz w:val="16"/>
                <w:szCs w:val="16"/>
              </w:rPr>
              <w:t>00</w:t>
            </w:r>
            <w:r w:rsidRPr="00C22FE0">
              <w:rPr>
                <w:rFonts w:ascii="Calibri Light" w:hAnsi="Calibri Light" w:cs="Calibri Light"/>
                <w:color w:val="000000"/>
                <w:sz w:val="16"/>
                <w:szCs w:val="16"/>
              </w:rPr>
              <w:t>0)</w:t>
            </w:r>
          </w:p>
        </w:tc>
        <w:tc>
          <w:tcPr>
            <w:tcW w:w="331" w:type="pct"/>
          </w:tcPr>
          <w:p w14:paraId="344EE48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51A2976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6596AA9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577292D9" w14:textId="77777777" w:rsidTr="009B5709">
        <w:trPr>
          <w:trHeight w:val="247"/>
        </w:trPr>
        <w:tc>
          <w:tcPr>
            <w:tcW w:w="264" w:type="pct"/>
          </w:tcPr>
          <w:p w14:paraId="77D30041" w14:textId="31377125" w:rsidR="00F50EB1" w:rsidRPr="00920174" w:rsidRDefault="00F50EB1" w:rsidP="00F50EB1">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7</w:t>
            </w:r>
          </w:p>
        </w:tc>
        <w:tc>
          <w:tcPr>
            <w:tcW w:w="1048" w:type="pct"/>
          </w:tcPr>
          <w:p w14:paraId="74BDB798" w14:textId="1873EA51"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07B517BA" w14:textId="49150EC4"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495BF39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679CCA76" w14:textId="0E8CE4D9"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LEGISLATIVEDATAGROUPNAME</w:t>
            </w:r>
          </w:p>
        </w:tc>
        <w:tc>
          <w:tcPr>
            <w:tcW w:w="646" w:type="pct"/>
          </w:tcPr>
          <w:p w14:paraId="050FEC35" w14:textId="3D618907"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24</w:t>
            </w:r>
            <w:r w:rsidRPr="00C22FE0">
              <w:rPr>
                <w:rFonts w:ascii="Calibri Light" w:hAnsi="Calibri Light" w:cs="Calibri Light"/>
                <w:color w:val="000000"/>
                <w:sz w:val="16"/>
                <w:szCs w:val="16"/>
              </w:rPr>
              <w:t>0)</w:t>
            </w:r>
          </w:p>
        </w:tc>
        <w:tc>
          <w:tcPr>
            <w:tcW w:w="331" w:type="pct"/>
          </w:tcPr>
          <w:p w14:paraId="4EE570D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5326BBC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0FFF7D3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60385223" w14:textId="77777777" w:rsidTr="009B5709">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609DD920" w14:textId="77777777" w:rsidR="00F50EB1" w:rsidRDefault="00F50EB1" w:rsidP="00F50EB1">
            <w:pPr>
              <w:keepLines/>
              <w:spacing w:after="0" w:line="240" w:lineRule="auto"/>
              <w:jc w:val="both"/>
              <w:rPr>
                <w:rFonts w:ascii="Calibri Light" w:hAnsi="Calibri Light" w:cs="Calibri Light"/>
                <w:sz w:val="16"/>
                <w:szCs w:val="16"/>
                <w:lang w:val="en-US" w:eastAsia="en-US"/>
              </w:rPr>
            </w:pPr>
          </w:p>
        </w:tc>
        <w:tc>
          <w:tcPr>
            <w:tcW w:w="1048" w:type="pct"/>
          </w:tcPr>
          <w:p w14:paraId="229F8CA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5DE4797A" w14:textId="47E4454D"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211512BE"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407CB932" w14:textId="61D2A5D6"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DIRCARDDEFINITIONNAME</w:t>
            </w:r>
          </w:p>
        </w:tc>
        <w:tc>
          <w:tcPr>
            <w:tcW w:w="646" w:type="pct"/>
          </w:tcPr>
          <w:p w14:paraId="0BD99985" w14:textId="6930E9D7"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331" w:type="pct"/>
          </w:tcPr>
          <w:p w14:paraId="35E33B70"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696C136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7231167B"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7A1BB4FB" w14:textId="77777777" w:rsidTr="009B5709">
        <w:trPr>
          <w:trHeight w:val="247"/>
        </w:trPr>
        <w:tc>
          <w:tcPr>
            <w:tcW w:w="264" w:type="pct"/>
          </w:tcPr>
          <w:p w14:paraId="3EDE6A8A" w14:textId="77777777" w:rsidR="00F50EB1" w:rsidRDefault="00F50EB1" w:rsidP="00F50EB1">
            <w:pPr>
              <w:keepLines/>
              <w:spacing w:after="0" w:line="240" w:lineRule="auto"/>
              <w:jc w:val="both"/>
              <w:rPr>
                <w:rFonts w:ascii="Calibri Light" w:hAnsi="Calibri Light" w:cs="Calibri Light"/>
                <w:sz w:val="16"/>
                <w:szCs w:val="16"/>
                <w:lang w:val="en-US" w:eastAsia="en-US"/>
              </w:rPr>
            </w:pPr>
          </w:p>
        </w:tc>
        <w:tc>
          <w:tcPr>
            <w:tcW w:w="1048" w:type="pct"/>
          </w:tcPr>
          <w:p w14:paraId="75AA046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1678B0B4" w14:textId="1B437B7C"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2F1F9A7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6A75C675" w14:textId="1487DAEA"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DIRCARDCOMPDEFNAME</w:t>
            </w:r>
          </w:p>
        </w:tc>
        <w:tc>
          <w:tcPr>
            <w:tcW w:w="646" w:type="pct"/>
          </w:tcPr>
          <w:p w14:paraId="434B60AD" w14:textId="3AE5F583"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331" w:type="pct"/>
          </w:tcPr>
          <w:p w14:paraId="3DC8B573"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57E5C62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24EED98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7CC7C152" w14:textId="77777777" w:rsidTr="009B5709">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1E391BFB" w14:textId="77777777" w:rsidR="00F50EB1" w:rsidRDefault="00F50EB1" w:rsidP="00F50EB1">
            <w:pPr>
              <w:keepLines/>
              <w:spacing w:after="0" w:line="240" w:lineRule="auto"/>
              <w:jc w:val="both"/>
              <w:rPr>
                <w:rFonts w:ascii="Calibri Light" w:hAnsi="Calibri Light" w:cs="Calibri Light"/>
                <w:sz w:val="16"/>
                <w:szCs w:val="16"/>
                <w:lang w:val="en-US" w:eastAsia="en-US"/>
              </w:rPr>
            </w:pPr>
          </w:p>
        </w:tc>
        <w:tc>
          <w:tcPr>
            <w:tcW w:w="1048" w:type="pct"/>
          </w:tcPr>
          <w:p w14:paraId="0FF3256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7DEFBE1B" w14:textId="06E4F5BA"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715D0725"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18E801AB" w14:textId="23086667"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DIRINFORMATIONCATEGORY</w:t>
            </w:r>
          </w:p>
        </w:tc>
        <w:tc>
          <w:tcPr>
            <w:tcW w:w="646" w:type="pct"/>
          </w:tcPr>
          <w:p w14:paraId="1794ADE7" w14:textId="144D3FA8"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10</w:t>
            </w:r>
            <w:r w:rsidRPr="00C22FE0">
              <w:rPr>
                <w:rFonts w:ascii="Calibri Light" w:hAnsi="Calibri Light" w:cs="Calibri Light"/>
                <w:color w:val="000000"/>
                <w:sz w:val="16"/>
                <w:szCs w:val="16"/>
              </w:rPr>
              <w:t>0)</w:t>
            </w:r>
          </w:p>
        </w:tc>
        <w:tc>
          <w:tcPr>
            <w:tcW w:w="331" w:type="pct"/>
          </w:tcPr>
          <w:p w14:paraId="3DE033E9"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5D3445F0"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396BEF4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6B8D4094" w14:textId="77777777" w:rsidTr="009B5709">
        <w:trPr>
          <w:trHeight w:val="247"/>
        </w:trPr>
        <w:tc>
          <w:tcPr>
            <w:tcW w:w="264" w:type="pct"/>
          </w:tcPr>
          <w:p w14:paraId="1F2E84EA" w14:textId="77777777" w:rsidR="00F50EB1" w:rsidRDefault="00F50EB1" w:rsidP="00F50EB1">
            <w:pPr>
              <w:keepLines/>
              <w:spacing w:after="0" w:line="240" w:lineRule="auto"/>
              <w:jc w:val="both"/>
              <w:rPr>
                <w:rFonts w:ascii="Calibri Light" w:hAnsi="Calibri Light" w:cs="Calibri Light"/>
                <w:sz w:val="16"/>
                <w:szCs w:val="16"/>
                <w:lang w:val="en-US" w:eastAsia="en-US"/>
              </w:rPr>
            </w:pPr>
          </w:p>
        </w:tc>
        <w:tc>
          <w:tcPr>
            <w:tcW w:w="1048" w:type="pct"/>
          </w:tcPr>
          <w:p w14:paraId="56ADC73E"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63C1853D" w14:textId="18B3A475"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12216EB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27A06DF8" w14:textId="728FD962"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TTRIBUTE_CATEGORY</w:t>
            </w:r>
          </w:p>
        </w:tc>
        <w:tc>
          <w:tcPr>
            <w:tcW w:w="646" w:type="pct"/>
          </w:tcPr>
          <w:p w14:paraId="50A78BA0" w14:textId="13937E23"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331" w:type="pct"/>
          </w:tcPr>
          <w:p w14:paraId="46A44C5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2812AAC9"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6F2EA56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4810E538" w14:textId="77777777" w:rsidTr="009B5709">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0B3BD615" w14:textId="77777777" w:rsidR="00F50EB1" w:rsidRDefault="00F50EB1" w:rsidP="00F50EB1">
            <w:pPr>
              <w:keepLines/>
              <w:spacing w:after="0" w:line="240" w:lineRule="auto"/>
              <w:jc w:val="both"/>
              <w:rPr>
                <w:rFonts w:ascii="Calibri Light" w:hAnsi="Calibri Light" w:cs="Calibri Light"/>
                <w:sz w:val="16"/>
                <w:szCs w:val="16"/>
                <w:lang w:val="en-US" w:eastAsia="en-US"/>
              </w:rPr>
            </w:pPr>
          </w:p>
        </w:tc>
        <w:tc>
          <w:tcPr>
            <w:tcW w:w="1048" w:type="pct"/>
          </w:tcPr>
          <w:p w14:paraId="11908F0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71CB4672" w14:textId="3EB8E5B6"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1E5A73E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0F1C714F" w14:textId="1C5AD02C"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DIRCARDCOMPID</w:t>
            </w:r>
          </w:p>
        </w:tc>
        <w:tc>
          <w:tcPr>
            <w:tcW w:w="646" w:type="pct"/>
          </w:tcPr>
          <w:p w14:paraId="51338CC2" w14:textId="62F0D816"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240)</w:t>
            </w:r>
          </w:p>
        </w:tc>
        <w:tc>
          <w:tcPr>
            <w:tcW w:w="331" w:type="pct"/>
          </w:tcPr>
          <w:p w14:paraId="41ABDCF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7949F96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25F1CB4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082201B9" w14:textId="77777777" w:rsidTr="009B5709">
        <w:trPr>
          <w:trHeight w:val="247"/>
        </w:trPr>
        <w:tc>
          <w:tcPr>
            <w:tcW w:w="264" w:type="pct"/>
          </w:tcPr>
          <w:p w14:paraId="74BC7A01" w14:textId="77777777" w:rsidR="00F50EB1" w:rsidRDefault="00F50EB1" w:rsidP="00F50EB1">
            <w:pPr>
              <w:keepLines/>
              <w:spacing w:after="0" w:line="240" w:lineRule="auto"/>
              <w:jc w:val="both"/>
              <w:rPr>
                <w:rFonts w:ascii="Calibri Light" w:hAnsi="Calibri Light" w:cs="Calibri Light"/>
                <w:sz w:val="16"/>
                <w:szCs w:val="16"/>
                <w:lang w:val="en-US" w:eastAsia="en-US"/>
              </w:rPr>
            </w:pPr>
          </w:p>
        </w:tc>
        <w:tc>
          <w:tcPr>
            <w:tcW w:w="1048" w:type="pct"/>
          </w:tcPr>
          <w:p w14:paraId="7DA170C5"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357031E0" w14:textId="56513C5A"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2C361F0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3351931B" w14:textId="4C9EB55C"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TAXREPORTINGUNITNAME</w:t>
            </w:r>
          </w:p>
        </w:tc>
        <w:tc>
          <w:tcPr>
            <w:tcW w:w="646" w:type="pct"/>
          </w:tcPr>
          <w:p w14:paraId="5B854FCB" w14:textId="7FA05D70"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331" w:type="pct"/>
          </w:tcPr>
          <w:p w14:paraId="2453088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207BA89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4300935C"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0DA50AF1" w14:textId="77777777" w:rsidTr="009B5709">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0A44567E" w14:textId="77777777" w:rsidR="00F50EB1" w:rsidRDefault="00F50EB1" w:rsidP="00F50EB1">
            <w:pPr>
              <w:keepLines/>
              <w:spacing w:after="0" w:line="240" w:lineRule="auto"/>
              <w:jc w:val="both"/>
              <w:rPr>
                <w:rFonts w:ascii="Calibri Light" w:hAnsi="Calibri Light" w:cs="Calibri Light"/>
                <w:sz w:val="16"/>
                <w:szCs w:val="16"/>
                <w:lang w:val="en-US" w:eastAsia="en-US"/>
              </w:rPr>
            </w:pPr>
          </w:p>
        </w:tc>
        <w:tc>
          <w:tcPr>
            <w:tcW w:w="1048" w:type="pct"/>
          </w:tcPr>
          <w:p w14:paraId="7AB6CBC1"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51B39CDB" w14:textId="05851C3F"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72954D3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64BFC750" w14:textId="462D9BC8"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DIRCARDID</w:t>
            </w:r>
          </w:p>
        </w:tc>
        <w:tc>
          <w:tcPr>
            <w:tcW w:w="646" w:type="pct"/>
          </w:tcPr>
          <w:p w14:paraId="2C4E38FB" w14:textId="5EBE1881"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20)</w:t>
            </w:r>
          </w:p>
        </w:tc>
        <w:tc>
          <w:tcPr>
            <w:tcW w:w="331" w:type="pct"/>
          </w:tcPr>
          <w:p w14:paraId="4FECC4C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49451C92"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7B65DB90"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7B2979C2" w14:textId="77777777" w:rsidTr="009B5709">
        <w:trPr>
          <w:trHeight w:val="247"/>
        </w:trPr>
        <w:tc>
          <w:tcPr>
            <w:tcW w:w="264" w:type="pct"/>
          </w:tcPr>
          <w:p w14:paraId="1286EA71" w14:textId="77777777" w:rsidR="00F50EB1" w:rsidRDefault="00F50EB1" w:rsidP="00F50EB1">
            <w:pPr>
              <w:keepLines/>
              <w:spacing w:after="0" w:line="240" w:lineRule="auto"/>
              <w:jc w:val="both"/>
              <w:rPr>
                <w:rFonts w:ascii="Calibri Light" w:hAnsi="Calibri Light" w:cs="Calibri Light"/>
                <w:sz w:val="16"/>
                <w:szCs w:val="16"/>
                <w:lang w:val="en-US" w:eastAsia="en-US"/>
              </w:rPr>
            </w:pPr>
          </w:p>
        </w:tc>
        <w:tc>
          <w:tcPr>
            <w:tcW w:w="1048" w:type="pct"/>
          </w:tcPr>
          <w:p w14:paraId="5CDCAA5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1880D6A1" w14:textId="5E993E4E"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21B6A95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778B5A0D" w14:textId="3DBEE654"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ASSIGNMENTNUMBER</w:t>
            </w:r>
          </w:p>
        </w:tc>
        <w:tc>
          <w:tcPr>
            <w:tcW w:w="646" w:type="pct"/>
          </w:tcPr>
          <w:p w14:paraId="380A90B2" w14:textId="5F96F9B5"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w:t>
            </w:r>
            <w:r>
              <w:rPr>
                <w:rFonts w:ascii="Calibri Light" w:hAnsi="Calibri Light" w:cs="Calibri Light"/>
                <w:color w:val="000000"/>
                <w:sz w:val="16"/>
                <w:szCs w:val="16"/>
              </w:rPr>
              <w:t>8</w:t>
            </w:r>
            <w:r w:rsidRPr="00C22FE0">
              <w:rPr>
                <w:rFonts w:ascii="Calibri Light" w:hAnsi="Calibri Light" w:cs="Calibri Light"/>
                <w:color w:val="000000"/>
                <w:sz w:val="16"/>
                <w:szCs w:val="16"/>
              </w:rPr>
              <w:t>0)</w:t>
            </w:r>
          </w:p>
        </w:tc>
        <w:tc>
          <w:tcPr>
            <w:tcW w:w="331" w:type="pct"/>
          </w:tcPr>
          <w:p w14:paraId="085DCCC4"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1185355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3E5C6F60"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7B0F8EB7" w14:textId="77777777" w:rsidTr="009B5709">
        <w:trPr>
          <w:cnfStyle w:val="000000100000" w:firstRow="0" w:lastRow="0" w:firstColumn="0" w:lastColumn="0" w:oddVBand="0" w:evenVBand="0" w:oddHBand="1" w:evenHBand="0" w:firstRowFirstColumn="0" w:firstRowLastColumn="0" w:lastRowFirstColumn="0" w:lastRowLastColumn="0"/>
          <w:trHeight w:val="247"/>
        </w:trPr>
        <w:tc>
          <w:tcPr>
            <w:tcW w:w="264" w:type="pct"/>
          </w:tcPr>
          <w:p w14:paraId="43C0D087" w14:textId="77777777" w:rsidR="00F50EB1" w:rsidRDefault="00F50EB1" w:rsidP="00F50EB1">
            <w:pPr>
              <w:keepLines/>
              <w:spacing w:after="0" w:line="240" w:lineRule="auto"/>
              <w:jc w:val="both"/>
              <w:rPr>
                <w:rFonts w:ascii="Calibri Light" w:hAnsi="Calibri Light" w:cs="Calibri Light"/>
                <w:sz w:val="16"/>
                <w:szCs w:val="16"/>
                <w:lang w:val="en-US" w:eastAsia="en-US"/>
              </w:rPr>
            </w:pPr>
          </w:p>
        </w:tc>
        <w:tc>
          <w:tcPr>
            <w:tcW w:w="1048" w:type="pct"/>
          </w:tcPr>
          <w:p w14:paraId="570C918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1838A524" w14:textId="37F810A0"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50242487"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159A2FB4" w14:textId="3DF682C0"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PLANTYPE</w:t>
            </w:r>
          </w:p>
        </w:tc>
        <w:tc>
          <w:tcPr>
            <w:tcW w:w="646" w:type="pct"/>
          </w:tcPr>
          <w:p w14:paraId="5724CC01" w14:textId="3502CC1A" w:rsidR="00F50EB1" w:rsidRPr="00B53D78" w:rsidRDefault="00F50EB1" w:rsidP="00F50EB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60)</w:t>
            </w:r>
          </w:p>
        </w:tc>
        <w:tc>
          <w:tcPr>
            <w:tcW w:w="331" w:type="pct"/>
          </w:tcPr>
          <w:p w14:paraId="39B3245F"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28871A7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620F2BC8"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r w:rsidR="00F50EB1" w:rsidRPr="0034692A" w14:paraId="48A0103E" w14:textId="77777777" w:rsidTr="009B5709">
        <w:trPr>
          <w:trHeight w:val="247"/>
        </w:trPr>
        <w:tc>
          <w:tcPr>
            <w:tcW w:w="264" w:type="pct"/>
          </w:tcPr>
          <w:p w14:paraId="6355FD52" w14:textId="77777777" w:rsidR="00F50EB1" w:rsidRDefault="00F50EB1" w:rsidP="00F50EB1">
            <w:pPr>
              <w:keepLines/>
              <w:spacing w:after="0" w:line="240" w:lineRule="auto"/>
              <w:jc w:val="both"/>
              <w:rPr>
                <w:rFonts w:ascii="Calibri Light" w:hAnsi="Calibri Light" w:cs="Calibri Light"/>
                <w:sz w:val="16"/>
                <w:szCs w:val="16"/>
                <w:lang w:val="en-US" w:eastAsia="en-US"/>
              </w:rPr>
            </w:pPr>
          </w:p>
        </w:tc>
        <w:tc>
          <w:tcPr>
            <w:tcW w:w="1048" w:type="pct"/>
          </w:tcPr>
          <w:p w14:paraId="74E41970"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63" w:type="pct"/>
          </w:tcPr>
          <w:p w14:paraId="6DB0D80B" w14:textId="42A29F3E" w:rsidR="00F50EB1" w:rsidRPr="00920174" w:rsidRDefault="00F50EB1" w:rsidP="00F50EB1">
            <w:pPr>
              <w:keepLines/>
              <w:spacing w:after="0" w:line="240" w:lineRule="auto"/>
              <w:jc w:val="both"/>
              <w:rPr>
                <w:rFonts w:ascii="Calibri Light" w:hAnsi="Calibri Light" w:cs="Calibri Light"/>
                <w:sz w:val="16"/>
                <w:szCs w:val="16"/>
                <w:lang w:val="en-US" w:eastAsia="en-US"/>
              </w:rPr>
            </w:pPr>
            <w:r w:rsidRPr="00912AAE">
              <w:rPr>
                <w:rFonts w:ascii="Calibri Light" w:hAnsi="Calibri Light" w:cs="Calibri Light"/>
                <w:color w:val="000000"/>
                <w:sz w:val="16"/>
                <w:szCs w:val="16"/>
              </w:rPr>
              <w:t>Y</w:t>
            </w:r>
          </w:p>
        </w:tc>
        <w:tc>
          <w:tcPr>
            <w:tcW w:w="711" w:type="pct"/>
          </w:tcPr>
          <w:p w14:paraId="345D0FAA"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1082" w:type="pct"/>
          </w:tcPr>
          <w:p w14:paraId="712EB55C" w14:textId="475CDECE" w:rsidR="00F50EB1" w:rsidRPr="00075FDC" w:rsidRDefault="00F50EB1" w:rsidP="00F50EB1">
            <w:pPr>
              <w:keepLines/>
              <w:spacing w:after="0" w:line="240" w:lineRule="auto"/>
              <w:jc w:val="both"/>
              <w:rPr>
                <w:rFonts w:ascii="Calibri Light" w:hAnsi="Calibri Light" w:cs="Calibri Light"/>
                <w:color w:val="000000"/>
                <w:sz w:val="16"/>
                <w:szCs w:val="16"/>
              </w:rPr>
            </w:pPr>
            <w:r w:rsidRPr="00E078F2">
              <w:rPr>
                <w:rFonts w:ascii="Calibri Light" w:hAnsi="Calibri Light" w:cs="Calibri Light"/>
                <w:color w:val="000000"/>
                <w:sz w:val="16"/>
                <w:szCs w:val="16"/>
              </w:rPr>
              <w:t>STARTDATE</w:t>
            </w:r>
          </w:p>
        </w:tc>
        <w:tc>
          <w:tcPr>
            <w:tcW w:w="646" w:type="pct"/>
          </w:tcPr>
          <w:p w14:paraId="27F08B00" w14:textId="50DC6B1D" w:rsidR="00F50EB1" w:rsidRPr="00B53D78" w:rsidRDefault="00F50EB1" w:rsidP="00F50EB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DATE</w:t>
            </w:r>
          </w:p>
        </w:tc>
        <w:tc>
          <w:tcPr>
            <w:tcW w:w="331" w:type="pct"/>
          </w:tcPr>
          <w:p w14:paraId="52114D26"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416" w:type="pct"/>
          </w:tcPr>
          <w:p w14:paraId="7CC995F3"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c>
          <w:tcPr>
            <w:tcW w:w="240" w:type="pct"/>
          </w:tcPr>
          <w:p w14:paraId="5C8A81BD" w14:textId="77777777" w:rsidR="00F50EB1" w:rsidRPr="00920174" w:rsidRDefault="00F50EB1" w:rsidP="00F50EB1">
            <w:pPr>
              <w:keepLines/>
              <w:spacing w:after="0" w:line="240" w:lineRule="auto"/>
              <w:jc w:val="both"/>
              <w:rPr>
                <w:rFonts w:ascii="Calibri Light" w:hAnsi="Calibri Light" w:cs="Calibri Light"/>
                <w:sz w:val="16"/>
                <w:szCs w:val="16"/>
                <w:lang w:val="en-US" w:eastAsia="en-US"/>
              </w:rPr>
            </w:pPr>
          </w:p>
        </w:tc>
      </w:tr>
    </w:tbl>
    <w:p w14:paraId="07DF3160" w14:textId="2D2E656F" w:rsidR="007141DC" w:rsidRDefault="007141DC" w:rsidP="007141DC"/>
    <w:p w14:paraId="4670D8B8" w14:textId="77777777" w:rsidR="00A949E4" w:rsidRDefault="00A949E4" w:rsidP="007141DC"/>
    <w:p w14:paraId="67F61B7A" w14:textId="30B94FD1" w:rsidR="00215665" w:rsidRDefault="00215665" w:rsidP="00522F47">
      <w:pPr>
        <w:pStyle w:val="Heading2"/>
      </w:pPr>
      <w:bookmarkStart w:id="78" w:name="_Toc142915659"/>
      <w:r>
        <w:t xml:space="preserve">Business Object: </w:t>
      </w:r>
      <w:r w:rsidR="00515178">
        <w:t>Balances</w:t>
      </w:r>
      <w:bookmarkEnd w:id="78"/>
    </w:p>
    <w:tbl>
      <w:tblPr>
        <w:tblStyle w:val="GridTable4-Accent11"/>
        <w:tblW w:w="3628" w:type="pct"/>
        <w:tblLayout w:type="fixed"/>
        <w:tblLook w:val="0420" w:firstRow="1" w:lastRow="0" w:firstColumn="0" w:lastColumn="0" w:noHBand="0" w:noVBand="1"/>
      </w:tblPr>
      <w:tblGrid>
        <w:gridCol w:w="570"/>
        <w:gridCol w:w="2127"/>
        <w:gridCol w:w="850"/>
        <w:gridCol w:w="994"/>
        <w:gridCol w:w="1842"/>
        <w:gridCol w:w="1419"/>
        <w:gridCol w:w="850"/>
        <w:gridCol w:w="850"/>
        <w:gridCol w:w="619"/>
      </w:tblGrid>
      <w:tr w:rsidR="00515178" w:rsidRPr="0034692A" w14:paraId="30E88ED5" w14:textId="77777777" w:rsidTr="00A949E4">
        <w:trPr>
          <w:cnfStyle w:val="100000000000" w:firstRow="1" w:lastRow="0" w:firstColumn="0" w:lastColumn="0" w:oddVBand="0" w:evenVBand="0" w:oddHBand="0" w:evenHBand="0" w:firstRowFirstColumn="0" w:firstRowLastColumn="0" w:lastRowFirstColumn="0" w:lastRowLastColumn="0"/>
          <w:trHeight w:val="247"/>
          <w:tblHeader/>
        </w:trPr>
        <w:tc>
          <w:tcPr>
            <w:tcW w:w="281" w:type="pct"/>
          </w:tcPr>
          <w:p w14:paraId="1EDE2C1A"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1051" w:type="pct"/>
          </w:tcPr>
          <w:p w14:paraId="4C4E9931"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420" w:type="pct"/>
          </w:tcPr>
          <w:p w14:paraId="42905FEB"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491" w:type="pct"/>
          </w:tcPr>
          <w:p w14:paraId="37BC8B25"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910" w:type="pct"/>
          </w:tcPr>
          <w:p w14:paraId="5732DCF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701" w:type="pct"/>
          </w:tcPr>
          <w:p w14:paraId="5552BC80"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420" w:type="pct"/>
          </w:tcPr>
          <w:p w14:paraId="6216681E"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420" w:type="pct"/>
          </w:tcPr>
          <w:p w14:paraId="10A53D23"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307" w:type="pct"/>
          </w:tcPr>
          <w:p w14:paraId="2E273352" w14:textId="77777777" w:rsidR="00515178" w:rsidRPr="0034692A" w:rsidRDefault="00515178" w:rsidP="000513BC">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515178" w:rsidRPr="0034692A" w14:paraId="60FA733D" w14:textId="77777777" w:rsidTr="00A949E4">
        <w:trPr>
          <w:cnfStyle w:val="000000100000" w:firstRow="0" w:lastRow="0" w:firstColumn="0" w:lastColumn="0" w:oddVBand="0" w:evenVBand="0" w:oddHBand="1" w:evenHBand="0" w:firstRowFirstColumn="0" w:firstRowLastColumn="0" w:lastRowFirstColumn="0" w:lastRowLastColumn="0"/>
          <w:trHeight w:hRule="exact" w:val="60"/>
        </w:trPr>
        <w:tc>
          <w:tcPr>
            <w:tcW w:w="281" w:type="pct"/>
          </w:tcPr>
          <w:p w14:paraId="64BC442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1051" w:type="pct"/>
          </w:tcPr>
          <w:p w14:paraId="258EECD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20" w:type="pct"/>
          </w:tcPr>
          <w:p w14:paraId="704B31C3"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91" w:type="pct"/>
          </w:tcPr>
          <w:p w14:paraId="0FC108AB"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910" w:type="pct"/>
          </w:tcPr>
          <w:p w14:paraId="7B76414A"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701" w:type="pct"/>
          </w:tcPr>
          <w:p w14:paraId="02B3A46E"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20" w:type="pct"/>
          </w:tcPr>
          <w:p w14:paraId="40B7BCD8"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420" w:type="pct"/>
          </w:tcPr>
          <w:p w14:paraId="63D47CBE"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c>
          <w:tcPr>
            <w:tcW w:w="307" w:type="pct"/>
          </w:tcPr>
          <w:p w14:paraId="69C2606F" w14:textId="77777777" w:rsidR="00515178" w:rsidRPr="0034692A" w:rsidRDefault="00515178" w:rsidP="000513BC">
            <w:pPr>
              <w:keepLines/>
              <w:spacing w:after="0" w:line="240" w:lineRule="auto"/>
              <w:rPr>
                <w:rFonts w:ascii="Calibri Light" w:hAnsi="Calibri Light" w:cs="Calibri Light"/>
                <w:sz w:val="16"/>
                <w:szCs w:val="16"/>
                <w:lang w:val="en-US" w:eastAsia="en-US"/>
              </w:rPr>
            </w:pPr>
          </w:p>
        </w:tc>
      </w:tr>
      <w:tr w:rsidR="00E01431" w:rsidRPr="00D6099A" w14:paraId="2353BFB2" w14:textId="77777777" w:rsidTr="00A949E4">
        <w:trPr>
          <w:trHeight w:val="247"/>
        </w:trPr>
        <w:tc>
          <w:tcPr>
            <w:tcW w:w="281" w:type="pct"/>
            <w:vAlign w:val="bottom"/>
          </w:tcPr>
          <w:p w14:paraId="7A7011B0" w14:textId="63D3F5D7" w:rsidR="00E01431" w:rsidRPr="00D6099A" w:rsidRDefault="00E01431" w:rsidP="00E01431">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w:t>
            </w:r>
          </w:p>
        </w:tc>
        <w:tc>
          <w:tcPr>
            <w:tcW w:w="1051" w:type="pct"/>
          </w:tcPr>
          <w:p w14:paraId="386393BC" w14:textId="6B96E480" w:rsidR="00E01431" w:rsidRPr="00290F12" w:rsidRDefault="00A949E4" w:rsidP="00E01431">
            <w:pPr>
              <w:keepLines/>
              <w:spacing w:after="0" w:line="240" w:lineRule="auto"/>
              <w:jc w:val="both"/>
              <w:rPr>
                <w:rFonts w:ascii="Calibri Light" w:hAnsi="Calibri Light" w:cs="Calibri Light"/>
                <w:color w:val="000000"/>
                <w:sz w:val="16"/>
                <w:szCs w:val="16"/>
              </w:rPr>
            </w:pPr>
            <w:r w:rsidRPr="005B49B6">
              <w:rPr>
                <w:rFonts w:cs="Arial"/>
                <w:sz w:val="16"/>
                <w:szCs w:val="16"/>
              </w:rPr>
              <w:t>PAY BALANCES</w:t>
            </w:r>
          </w:p>
        </w:tc>
        <w:tc>
          <w:tcPr>
            <w:tcW w:w="420" w:type="pct"/>
          </w:tcPr>
          <w:p w14:paraId="4B911909" w14:textId="75B4CC90" w:rsidR="00E01431" w:rsidRPr="00D6099A" w:rsidRDefault="00E01431" w:rsidP="00E0143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187A5DC4" w14:textId="06D2C953" w:rsidR="00E01431" w:rsidRPr="00D6099A" w:rsidRDefault="0013532B" w:rsidP="00E0143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nitializeBalanceBatchHeader.dat</w:t>
            </w:r>
          </w:p>
        </w:tc>
        <w:tc>
          <w:tcPr>
            <w:tcW w:w="910" w:type="pct"/>
          </w:tcPr>
          <w:p w14:paraId="296BE678" w14:textId="53FACB37" w:rsidR="00E01431" w:rsidRPr="00D6099A" w:rsidRDefault="00E01431" w:rsidP="00E01431">
            <w:pPr>
              <w:keepLines/>
              <w:spacing w:after="0" w:line="240" w:lineRule="auto"/>
              <w:jc w:val="both"/>
              <w:rPr>
                <w:rFonts w:ascii="Calibri Light" w:hAnsi="Calibri Light" w:cs="Calibri Light"/>
                <w:color w:val="000000"/>
                <w:sz w:val="16"/>
                <w:szCs w:val="16"/>
              </w:rPr>
            </w:pPr>
            <w:r w:rsidRPr="00DE1417">
              <w:rPr>
                <w:rFonts w:ascii="Calibri Light" w:hAnsi="Calibri Light" w:cs="Calibri Light"/>
                <w:color w:val="000000"/>
                <w:sz w:val="16"/>
                <w:szCs w:val="16"/>
              </w:rPr>
              <w:t>METADATA</w:t>
            </w:r>
          </w:p>
        </w:tc>
        <w:tc>
          <w:tcPr>
            <w:tcW w:w="701" w:type="pct"/>
          </w:tcPr>
          <w:p w14:paraId="2B756143" w14:textId="1FDFC9C6" w:rsidR="00E01431" w:rsidRPr="00D6099A" w:rsidRDefault="00E01431" w:rsidP="00E0143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420" w:type="pct"/>
          </w:tcPr>
          <w:p w14:paraId="51210EBF"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7C3F9332"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307" w:type="pct"/>
          </w:tcPr>
          <w:p w14:paraId="2DFECEE4"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r>
      <w:tr w:rsidR="00E01431" w:rsidRPr="00D6099A" w14:paraId="3DC14DED"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45AD733D" w14:textId="558B25D3" w:rsidR="00E01431" w:rsidRPr="00D6099A" w:rsidRDefault="00E01431" w:rsidP="00E01431">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w:t>
            </w:r>
          </w:p>
        </w:tc>
        <w:tc>
          <w:tcPr>
            <w:tcW w:w="1051" w:type="pct"/>
          </w:tcPr>
          <w:p w14:paraId="2A2AC8BF" w14:textId="03783CA8" w:rsidR="00E01431" w:rsidRPr="00290F12"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16D2BEBE" w14:textId="16C8F18C" w:rsidR="00E01431" w:rsidRPr="00D6099A" w:rsidRDefault="00A949E4" w:rsidP="00E0143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2DEC3426" w14:textId="2567E70D" w:rsidR="00E01431" w:rsidRPr="00D6099A" w:rsidRDefault="0013532B" w:rsidP="00E0143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InitializeBalanceBatchLine.dat</w:t>
            </w:r>
          </w:p>
        </w:tc>
        <w:tc>
          <w:tcPr>
            <w:tcW w:w="910" w:type="pct"/>
          </w:tcPr>
          <w:p w14:paraId="59996753" w14:textId="7B891ADC" w:rsidR="00E01431" w:rsidRPr="00D6099A" w:rsidRDefault="00E01431" w:rsidP="00E01431">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OBJECTNAME</w:t>
            </w:r>
          </w:p>
        </w:tc>
        <w:tc>
          <w:tcPr>
            <w:tcW w:w="701" w:type="pct"/>
          </w:tcPr>
          <w:p w14:paraId="6D1DCCF7" w14:textId="69F364CD" w:rsidR="00E01431" w:rsidRPr="00D6099A" w:rsidRDefault="00E01431" w:rsidP="00E01431">
            <w:pPr>
              <w:keepLines/>
              <w:spacing w:after="0" w:line="240" w:lineRule="auto"/>
              <w:jc w:val="both"/>
              <w:rPr>
                <w:rFonts w:ascii="Calibri Light" w:hAnsi="Calibri Light" w:cs="Calibri Light"/>
                <w:color w:val="000000"/>
                <w:sz w:val="16"/>
                <w:szCs w:val="16"/>
              </w:rPr>
            </w:pPr>
            <w:r w:rsidRPr="00C22FE0">
              <w:rPr>
                <w:rFonts w:ascii="Calibri Light" w:hAnsi="Calibri Light" w:cs="Calibri Light"/>
                <w:color w:val="000000"/>
                <w:sz w:val="16"/>
                <w:szCs w:val="16"/>
              </w:rPr>
              <w:t>VARCHAR2(150)</w:t>
            </w:r>
          </w:p>
        </w:tc>
        <w:tc>
          <w:tcPr>
            <w:tcW w:w="420" w:type="pct"/>
          </w:tcPr>
          <w:p w14:paraId="2B4D1C90"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484D8B77"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307" w:type="pct"/>
          </w:tcPr>
          <w:p w14:paraId="61EC3530"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r>
      <w:tr w:rsidR="00E01431" w:rsidRPr="00D6099A" w14:paraId="111C4FD9" w14:textId="77777777" w:rsidTr="00A949E4">
        <w:trPr>
          <w:trHeight w:val="247"/>
        </w:trPr>
        <w:tc>
          <w:tcPr>
            <w:tcW w:w="281" w:type="pct"/>
            <w:vAlign w:val="bottom"/>
          </w:tcPr>
          <w:p w14:paraId="52899109" w14:textId="5636FEFF" w:rsidR="00E01431" w:rsidRPr="00D6099A" w:rsidRDefault="00E01431" w:rsidP="00E01431">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3</w:t>
            </w:r>
          </w:p>
        </w:tc>
        <w:tc>
          <w:tcPr>
            <w:tcW w:w="1051" w:type="pct"/>
          </w:tcPr>
          <w:p w14:paraId="028DEF79" w14:textId="36BBB8F2" w:rsidR="00E01431" w:rsidRPr="00290F12"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6538CCB7" w14:textId="35E742D4" w:rsidR="00E01431" w:rsidRPr="00D6099A" w:rsidRDefault="00A949E4" w:rsidP="00E0143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4F12787F"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910" w:type="pct"/>
          </w:tcPr>
          <w:p w14:paraId="12A58F2F" w14:textId="72718F99" w:rsidR="00E01431" w:rsidRPr="00D6099A" w:rsidRDefault="00E01431" w:rsidP="00E01431">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LEGISLATIVEDATAGROUPNAME</w:t>
            </w:r>
          </w:p>
        </w:tc>
        <w:tc>
          <w:tcPr>
            <w:tcW w:w="701" w:type="pct"/>
          </w:tcPr>
          <w:p w14:paraId="7472B8E4" w14:textId="2C3F9214" w:rsidR="00E01431" w:rsidRPr="00D6099A" w:rsidRDefault="00E01431" w:rsidP="00E01431">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420" w:type="pct"/>
          </w:tcPr>
          <w:p w14:paraId="702BF338" w14:textId="7F7BFB76"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611E96DD"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307" w:type="pct"/>
          </w:tcPr>
          <w:p w14:paraId="6D8E8F4C"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r>
      <w:tr w:rsidR="00E01431" w:rsidRPr="00D6099A" w14:paraId="198B126D"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0680951A" w14:textId="16E15355" w:rsidR="00E01431" w:rsidRPr="00D6099A" w:rsidRDefault="00E01431" w:rsidP="00E01431">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4</w:t>
            </w:r>
          </w:p>
        </w:tc>
        <w:tc>
          <w:tcPr>
            <w:tcW w:w="1051" w:type="pct"/>
          </w:tcPr>
          <w:p w14:paraId="0DE4AB2A" w14:textId="5AB2F36E" w:rsidR="00E01431" w:rsidRPr="00290F12"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10AF8545" w14:textId="03FB96FC" w:rsidR="00E01431" w:rsidRPr="00D6099A" w:rsidRDefault="00A949E4" w:rsidP="00E0143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389850AE"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910" w:type="pct"/>
          </w:tcPr>
          <w:p w14:paraId="465BE7EC" w14:textId="647FF732" w:rsidR="00E01431" w:rsidRPr="00D6099A" w:rsidRDefault="00E01431" w:rsidP="00E01431">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BATCHNAME</w:t>
            </w:r>
          </w:p>
        </w:tc>
        <w:tc>
          <w:tcPr>
            <w:tcW w:w="701" w:type="pct"/>
          </w:tcPr>
          <w:p w14:paraId="4EDD11DD" w14:textId="22BC2EDF" w:rsidR="00E01431" w:rsidRPr="00D6099A" w:rsidRDefault="00E01431" w:rsidP="00E01431">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VARCHAR2(240)</w:t>
            </w:r>
          </w:p>
        </w:tc>
        <w:tc>
          <w:tcPr>
            <w:tcW w:w="420" w:type="pct"/>
          </w:tcPr>
          <w:p w14:paraId="12032FEB"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1F51FBAD"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307" w:type="pct"/>
          </w:tcPr>
          <w:p w14:paraId="2730E342"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r>
      <w:tr w:rsidR="00E01431" w:rsidRPr="00D6099A" w14:paraId="625C7F0C" w14:textId="77777777" w:rsidTr="00A949E4">
        <w:trPr>
          <w:trHeight w:val="247"/>
        </w:trPr>
        <w:tc>
          <w:tcPr>
            <w:tcW w:w="281" w:type="pct"/>
            <w:vAlign w:val="bottom"/>
          </w:tcPr>
          <w:p w14:paraId="5BD88424" w14:textId="5D469D6C" w:rsidR="00E01431" w:rsidRPr="00D6099A" w:rsidRDefault="00E01431" w:rsidP="00E01431">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5</w:t>
            </w:r>
          </w:p>
        </w:tc>
        <w:tc>
          <w:tcPr>
            <w:tcW w:w="1051" w:type="pct"/>
          </w:tcPr>
          <w:p w14:paraId="1C52340C" w14:textId="1E31A2CC" w:rsidR="00E01431" w:rsidRPr="00290F12"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072A81AB" w14:textId="65DBFE76" w:rsidR="00E01431" w:rsidRPr="00D6099A" w:rsidRDefault="00A949E4" w:rsidP="00E0143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04BD3A57"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910" w:type="pct"/>
          </w:tcPr>
          <w:p w14:paraId="6A73DE70" w14:textId="5C438BF7" w:rsidR="00E01431" w:rsidRPr="00D6099A" w:rsidRDefault="00E01431" w:rsidP="00E01431">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UPLOADDATE</w:t>
            </w:r>
          </w:p>
        </w:tc>
        <w:tc>
          <w:tcPr>
            <w:tcW w:w="701" w:type="pct"/>
          </w:tcPr>
          <w:p w14:paraId="7A296FC9" w14:textId="679DF43C" w:rsidR="00E01431" w:rsidRPr="00D6099A" w:rsidRDefault="00E01431" w:rsidP="00E01431">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420" w:type="pct"/>
          </w:tcPr>
          <w:p w14:paraId="22B270F3"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32A3E8BA"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307" w:type="pct"/>
          </w:tcPr>
          <w:p w14:paraId="5524083A"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r>
      <w:tr w:rsidR="00E01431" w:rsidRPr="00D6099A" w14:paraId="21F74703"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30D057C8" w14:textId="79122540" w:rsidR="00E01431" w:rsidRPr="00D6099A" w:rsidRDefault="00E01431" w:rsidP="00E01431">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6</w:t>
            </w:r>
          </w:p>
        </w:tc>
        <w:tc>
          <w:tcPr>
            <w:tcW w:w="1051" w:type="pct"/>
          </w:tcPr>
          <w:p w14:paraId="43C4561E" w14:textId="713F2BCC" w:rsidR="00E01431" w:rsidRPr="00290F12"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4D39D7D1" w14:textId="7A26890E" w:rsidR="00E01431" w:rsidRPr="00D6099A" w:rsidRDefault="00E01431" w:rsidP="00E01431">
            <w:pPr>
              <w:keepLines/>
              <w:spacing w:after="0" w:line="240" w:lineRule="auto"/>
              <w:jc w:val="both"/>
              <w:rPr>
                <w:rFonts w:ascii="Calibri Light" w:hAnsi="Calibri Light" w:cs="Calibri Light"/>
                <w:color w:val="000000"/>
                <w:sz w:val="16"/>
                <w:szCs w:val="16"/>
              </w:rPr>
            </w:pPr>
            <w:r>
              <w:rPr>
                <w:rFonts w:ascii="Calibri Light" w:hAnsi="Calibri Light" w:cs="Calibri Light"/>
                <w:color w:val="000000"/>
                <w:sz w:val="16"/>
                <w:szCs w:val="16"/>
              </w:rPr>
              <w:t>Y</w:t>
            </w:r>
          </w:p>
        </w:tc>
        <w:tc>
          <w:tcPr>
            <w:tcW w:w="491" w:type="pct"/>
          </w:tcPr>
          <w:p w14:paraId="3F195141"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910" w:type="pct"/>
          </w:tcPr>
          <w:p w14:paraId="494F0CC5" w14:textId="35CD7AE0" w:rsidR="00E01431" w:rsidRPr="00D6099A" w:rsidRDefault="00E01431" w:rsidP="00E01431">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SOURCESYSTEMID</w:t>
            </w:r>
          </w:p>
        </w:tc>
        <w:tc>
          <w:tcPr>
            <w:tcW w:w="701" w:type="pct"/>
          </w:tcPr>
          <w:p w14:paraId="78A9B974" w14:textId="575D0B97" w:rsidR="00E01431" w:rsidRPr="00D6099A" w:rsidRDefault="00E01431" w:rsidP="00E01431">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420" w:type="pct"/>
          </w:tcPr>
          <w:p w14:paraId="223C99D1"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420" w:type="pct"/>
          </w:tcPr>
          <w:p w14:paraId="09E5B860"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c>
          <w:tcPr>
            <w:tcW w:w="307" w:type="pct"/>
          </w:tcPr>
          <w:p w14:paraId="4CDEFF5C" w14:textId="77777777" w:rsidR="00E01431" w:rsidRPr="00D6099A" w:rsidRDefault="00E01431" w:rsidP="00E01431">
            <w:pPr>
              <w:keepLines/>
              <w:spacing w:after="0" w:line="240" w:lineRule="auto"/>
              <w:jc w:val="both"/>
              <w:rPr>
                <w:rFonts w:ascii="Calibri Light" w:hAnsi="Calibri Light" w:cs="Calibri Light"/>
                <w:color w:val="000000"/>
                <w:sz w:val="16"/>
                <w:szCs w:val="16"/>
              </w:rPr>
            </w:pPr>
          </w:p>
        </w:tc>
      </w:tr>
      <w:tr w:rsidR="00A949E4" w:rsidRPr="00D6099A" w14:paraId="415E0FF8" w14:textId="77777777" w:rsidTr="00A949E4">
        <w:trPr>
          <w:trHeight w:val="247"/>
        </w:trPr>
        <w:tc>
          <w:tcPr>
            <w:tcW w:w="281" w:type="pct"/>
            <w:vAlign w:val="bottom"/>
          </w:tcPr>
          <w:p w14:paraId="23A389FD" w14:textId="482C1377"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7</w:t>
            </w:r>
          </w:p>
        </w:tc>
        <w:tc>
          <w:tcPr>
            <w:tcW w:w="1051" w:type="pct"/>
          </w:tcPr>
          <w:p w14:paraId="53F1854D" w14:textId="1F801A16"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4B447E19" w14:textId="4DDC0945"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DA66059"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12CAF2F4" w14:textId="3A1F8A28"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SOURCESYSTEMOWNER</w:t>
            </w:r>
          </w:p>
        </w:tc>
        <w:tc>
          <w:tcPr>
            <w:tcW w:w="701" w:type="pct"/>
          </w:tcPr>
          <w:p w14:paraId="0ED72C19" w14:textId="1AFCEA7A"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5)    </w:t>
            </w:r>
          </w:p>
        </w:tc>
        <w:tc>
          <w:tcPr>
            <w:tcW w:w="420" w:type="pct"/>
          </w:tcPr>
          <w:p w14:paraId="6FC36A0F"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36C8BD62"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4E161CDC"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5032A2D3"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6338C962" w14:textId="5DF3A8F3"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8</w:t>
            </w:r>
          </w:p>
        </w:tc>
        <w:tc>
          <w:tcPr>
            <w:tcW w:w="1051" w:type="pct"/>
          </w:tcPr>
          <w:p w14:paraId="1492A18D" w14:textId="107583E7"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38792F83" w14:textId="2DFC0446"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C20970C"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294F74C3" w14:textId="0EADE528"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LINESEQUENCE</w:t>
            </w:r>
          </w:p>
        </w:tc>
        <w:tc>
          <w:tcPr>
            <w:tcW w:w="701" w:type="pct"/>
          </w:tcPr>
          <w:p w14:paraId="683F28AA" w14:textId="78DDEC6A"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5)  </w:t>
            </w:r>
          </w:p>
        </w:tc>
        <w:tc>
          <w:tcPr>
            <w:tcW w:w="420" w:type="pct"/>
          </w:tcPr>
          <w:p w14:paraId="5A07FB11"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7F3797EF"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12CCA716"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4D7A8189" w14:textId="77777777" w:rsidTr="00A949E4">
        <w:trPr>
          <w:trHeight w:val="247"/>
        </w:trPr>
        <w:tc>
          <w:tcPr>
            <w:tcW w:w="281" w:type="pct"/>
            <w:vAlign w:val="bottom"/>
          </w:tcPr>
          <w:p w14:paraId="2CF789B1" w14:textId="67A5619E"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9</w:t>
            </w:r>
          </w:p>
        </w:tc>
        <w:tc>
          <w:tcPr>
            <w:tcW w:w="1051" w:type="pct"/>
          </w:tcPr>
          <w:p w14:paraId="2F6A278A" w14:textId="0751FA75"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667A1BCA" w14:textId="383CCD4B"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58908E5"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25272457" w14:textId="104D76A0"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ASSIGNMENTNUMBER</w:t>
            </w:r>
          </w:p>
        </w:tc>
        <w:tc>
          <w:tcPr>
            <w:tcW w:w="701" w:type="pct"/>
          </w:tcPr>
          <w:p w14:paraId="69A9EDDA" w14:textId="70FA5A45"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VARCHAR2(250)</w:t>
            </w:r>
          </w:p>
        </w:tc>
        <w:tc>
          <w:tcPr>
            <w:tcW w:w="420" w:type="pct"/>
          </w:tcPr>
          <w:p w14:paraId="3716B2A4"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7CD00D60"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549E06DF"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18ECBE43"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0323E11A" w14:textId="4E9EE774"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0</w:t>
            </w:r>
          </w:p>
        </w:tc>
        <w:tc>
          <w:tcPr>
            <w:tcW w:w="1051" w:type="pct"/>
          </w:tcPr>
          <w:p w14:paraId="127F522E" w14:textId="6F01FD31"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6DD9175E" w14:textId="0F9C8440"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C62545B" w14:textId="0948441A"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234AED6B" w14:textId="150355E8"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BALANCEDATE</w:t>
            </w:r>
          </w:p>
        </w:tc>
        <w:tc>
          <w:tcPr>
            <w:tcW w:w="701" w:type="pct"/>
          </w:tcPr>
          <w:p w14:paraId="0C82EADB" w14:textId="6A259CFB"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VARCHAR2(240)</w:t>
            </w:r>
          </w:p>
        </w:tc>
        <w:tc>
          <w:tcPr>
            <w:tcW w:w="420" w:type="pct"/>
          </w:tcPr>
          <w:p w14:paraId="157883E4"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4B687B5F" w14:textId="74048C7D"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0251D889"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5FB9055B" w14:textId="77777777" w:rsidTr="00A949E4">
        <w:trPr>
          <w:trHeight w:val="247"/>
        </w:trPr>
        <w:tc>
          <w:tcPr>
            <w:tcW w:w="281" w:type="pct"/>
            <w:vAlign w:val="bottom"/>
          </w:tcPr>
          <w:p w14:paraId="4D4BD68D" w14:textId="41222D0D"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1</w:t>
            </w:r>
          </w:p>
        </w:tc>
        <w:tc>
          <w:tcPr>
            <w:tcW w:w="1051" w:type="pct"/>
          </w:tcPr>
          <w:p w14:paraId="7172B144" w14:textId="3A5B44D3"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1F348392" w14:textId="028A421A"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CA82A2B"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1A667AF5" w14:textId="7A530841"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BALANCENAME</w:t>
            </w:r>
          </w:p>
        </w:tc>
        <w:tc>
          <w:tcPr>
            <w:tcW w:w="701" w:type="pct"/>
          </w:tcPr>
          <w:p w14:paraId="6887B97B" w14:textId="1FC49510"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420" w:type="pct"/>
          </w:tcPr>
          <w:p w14:paraId="39E39187"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6A52CCD2"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058879E5"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100D8A96"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580F529E" w14:textId="57271261"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2</w:t>
            </w:r>
          </w:p>
        </w:tc>
        <w:tc>
          <w:tcPr>
            <w:tcW w:w="1051" w:type="pct"/>
          </w:tcPr>
          <w:p w14:paraId="5EE15A14" w14:textId="5A6C2E97"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0E7F71B9" w14:textId="0D16916D"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4A3A720A"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3F35CD70" w14:textId="6B5C1DC9"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ONENAME</w:t>
            </w:r>
          </w:p>
        </w:tc>
        <w:tc>
          <w:tcPr>
            <w:tcW w:w="701" w:type="pct"/>
          </w:tcPr>
          <w:p w14:paraId="0E17196F" w14:textId="4E3559FA"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420" w:type="pct"/>
          </w:tcPr>
          <w:p w14:paraId="27375F56"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12513FEF"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520E778F"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5FE56D52" w14:textId="77777777" w:rsidTr="00A949E4">
        <w:trPr>
          <w:trHeight w:val="247"/>
        </w:trPr>
        <w:tc>
          <w:tcPr>
            <w:tcW w:w="281" w:type="pct"/>
            <w:vAlign w:val="bottom"/>
          </w:tcPr>
          <w:p w14:paraId="728A439A" w14:textId="10F8F818"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3</w:t>
            </w:r>
          </w:p>
        </w:tc>
        <w:tc>
          <w:tcPr>
            <w:tcW w:w="1051" w:type="pct"/>
          </w:tcPr>
          <w:p w14:paraId="3D50641B" w14:textId="03442BD4"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2D07FA2D" w14:textId="35D5BBFF"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6154E3E"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1A67555A" w14:textId="257ABADA"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ONEVALUE</w:t>
            </w:r>
          </w:p>
        </w:tc>
        <w:tc>
          <w:tcPr>
            <w:tcW w:w="701" w:type="pct"/>
          </w:tcPr>
          <w:p w14:paraId="09421359" w14:textId="0ACFC846"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w:t>
            </w:r>
            <w:r>
              <w:rPr>
                <w:rFonts w:ascii="Calibri Light" w:hAnsi="Calibri Light" w:cs="Calibri Light"/>
                <w:color w:val="000000"/>
                <w:sz w:val="16"/>
                <w:szCs w:val="16"/>
              </w:rPr>
              <w:t xml:space="preserve"> </w:t>
            </w:r>
            <w:r w:rsidRPr="006544B2">
              <w:rPr>
                <w:rFonts w:ascii="Calibri Light" w:hAnsi="Calibri Light" w:cs="Calibri Light"/>
                <w:color w:val="000000"/>
                <w:sz w:val="16"/>
                <w:szCs w:val="16"/>
              </w:rPr>
              <w:t xml:space="preserve">(18)   </w:t>
            </w:r>
          </w:p>
        </w:tc>
        <w:tc>
          <w:tcPr>
            <w:tcW w:w="420" w:type="pct"/>
          </w:tcPr>
          <w:p w14:paraId="46ECF2E8"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0B2F8341"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38CB0757"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08C39419"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7F9FBF06" w14:textId="3A5276ED"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4</w:t>
            </w:r>
          </w:p>
        </w:tc>
        <w:tc>
          <w:tcPr>
            <w:tcW w:w="1051" w:type="pct"/>
          </w:tcPr>
          <w:p w14:paraId="2E703A06" w14:textId="695216BD"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43E9D4BA" w14:textId="6399F559"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C92CF77"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272DF7A7" w14:textId="7F15131F"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TWONAME</w:t>
            </w:r>
          </w:p>
        </w:tc>
        <w:tc>
          <w:tcPr>
            <w:tcW w:w="701" w:type="pct"/>
          </w:tcPr>
          <w:p w14:paraId="2982790B" w14:textId="143C3019" w:rsidR="00A949E4" w:rsidRPr="00D6099A" w:rsidRDefault="00A949E4" w:rsidP="00A949E4">
            <w:pPr>
              <w:keepLines/>
              <w:spacing w:after="0" w:line="240" w:lineRule="auto"/>
              <w:jc w:val="both"/>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420" w:type="pct"/>
          </w:tcPr>
          <w:p w14:paraId="0D6A5764"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43A75A3D"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063DB7DF"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78A7CEBE" w14:textId="77777777" w:rsidTr="00A949E4">
        <w:trPr>
          <w:trHeight w:val="247"/>
        </w:trPr>
        <w:tc>
          <w:tcPr>
            <w:tcW w:w="281" w:type="pct"/>
            <w:vAlign w:val="bottom"/>
          </w:tcPr>
          <w:p w14:paraId="52152B65" w14:textId="08A94382"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5</w:t>
            </w:r>
          </w:p>
        </w:tc>
        <w:tc>
          <w:tcPr>
            <w:tcW w:w="1051" w:type="pct"/>
          </w:tcPr>
          <w:p w14:paraId="112E90E5" w14:textId="0D3F4FBF"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525C0876" w14:textId="24665271"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FBD8A55"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1570B533" w14:textId="0685196C"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TWOVALUE</w:t>
            </w:r>
          </w:p>
        </w:tc>
        <w:tc>
          <w:tcPr>
            <w:tcW w:w="701" w:type="pct"/>
          </w:tcPr>
          <w:p w14:paraId="1FE42299" w14:textId="488962E2" w:rsidR="00A949E4" w:rsidRPr="00D6099A" w:rsidRDefault="00A949E4" w:rsidP="00A949E4">
            <w:pPr>
              <w:keepLines/>
              <w:spacing w:after="0" w:line="240" w:lineRule="auto"/>
              <w:jc w:val="both"/>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420" w:type="pct"/>
          </w:tcPr>
          <w:p w14:paraId="0E0FFC7C"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1655DDAB"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77259A92"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65CE8FB9"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58B34B07" w14:textId="608F8ACC"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6</w:t>
            </w:r>
          </w:p>
        </w:tc>
        <w:tc>
          <w:tcPr>
            <w:tcW w:w="1051" w:type="pct"/>
          </w:tcPr>
          <w:p w14:paraId="71523D0F" w14:textId="50E2F8E6"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33FB4668" w14:textId="04757D3D"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49C8CDF6"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37922977" w14:textId="6840CB18"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THREENAME</w:t>
            </w:r>
          </w:p>
        </w:tc>
        <w:tc>
          <w:tcPr>
            <w:tcW w:w="701" w:type="pct"/>
          </w:tcPr>
          <w:p w14:paraId="7D4D7E90" w14:textId="08BD15FE" w:rsidR="00A949E4" w:rsidRPr="00D6099A" w:rsidRDefault="00A949E4" w:rsidP="00A949E4">
            <w:pPr>
              <w:keepLines/>
              <w:spacing w:after="0" w:line="240" w:lineRule="auto"/>
              <w:jc w:val="both"/>
              <w:rPr>
                <w:rFonts w:ascii="Calibri Light" w:hAnsi="Calibri Light" w:cs="Calibri Light"/>
                <w:color w:val="000000"/>
                <w:sz w:val="16"/>
                <w:szCs w:val="16"/>
              </w:rPr>
            </w:pPr>
            <w:r w:rsidRPr="00A77FFA">
              <w:rPr>
                <w:rFonts w:ascii="Calibri Light" w:hAnsi="Calibri Light" w:cs="Calibri Light"/>
                <w:color w:val="000000"/>
                <w:sz w:val="16"/>
                <w:szCs w:val="16"/>
              </w:rPr>
              <w:t xml:space="preserve">NUMBER (18)   </w:t>
            </w:r>
          </w:p>
        </w:tc>
        <w:tc>
          <w:tcPr>
            <w:tcW w:w="420" w:type="pct"/>
          </w:tcPr>
          <w:p w14:paraId="308C6276"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14AA25A2"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5E726661"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21E748C6" w14:textId="77777777" w:rsidTr="00A949E4">
        <w:trPr>
          <w:trHeight w:val="247"/>
        </w:trPr>
        <w:tc>
          <w:tcPr>
            <w:tcW w:w="281" w:type="pct"/>
            <w:vAlign w:val="bottom"/>
          </w:tcPr>
          <w:p w14:paraId="406C890B" w14:textId="7DCC9344"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7</w:t>
            </w:r>
          </w:p>
        </w:tc>
        <w:tc>
          <w:tcPr>
            <w:tcW w:w="1051" w:type="pct"/>
          </w:tcPr>
          <w:p w14:paraId="1ED246DC" w14:textId="2E737755"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537E3941" w14:textId="2A524BE0"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C675273"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12D2C578" w14:textId="2699BEE1"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THREEVALUE</w:t>
            </w:r>
          </w:p>
        </w:tc>
        <w:tc>
          <w:tcPr>
            <w:tcW w:w="701" w:type="pct"/>
          </w:tcPr>
          <w:p w14:paraId="3AEE4F35" w14:textId="74149704"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NUMBER (18)</w:t>
            </w:r>
          </w:p>
        </w:tc>
        <w:tc>
          <w:tcPr>
            <w:tcW w:w="420" w:type="pct"/>
          </w:tcPr>
          <w:p w14:paraId="2B2FB2EC"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5FEFD4E9"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0EC7CBEF"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733791F8"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323067F8" w14:textId="2C3A8BC5"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8</w:t>
            </w:r>
          </w:p>
        </w:tc>
        <w:tc>
          <w:tcPr>
            <w:tcW w:w="1051" w:type="pct"/>
          </w:tcPr>
          <w:p w14:paraId="061157DC" w14:textId="1EB5C150"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3E5B9FD1" w14:textId="3235AB7D"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5C0EEB2B"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4360AD15" w14:textId="72E5749F"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FOURNAME</w:t>
            </w:r>
          </w:p>
        </w:tc>
        <w:tc>
          <w:tcPr>
            <w:tcW w:w="701" w:type="pct"/>
          </w:tcPr>
          <w:p w14:paraId="6EDCDE03" w14:textId="17A7F0CB"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420" w:type="pct"/>
          </w:tcPr>
          <w:p w14:paraId="2A3DFBB2"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26EDB701"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089264F4"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01ED258C" w14:textId="77777777" w:rsidTr="00A949E4">
        <w:trPr>
          <w:trHeight w:val="247"/>
        </w:trPr>
        <w:tc>
          <w:tcPr>
            <w:tcW w:w="281" w:type="pct"/>
            <w:vAlign w:val="bottom"/>
          </w:tcPr>
          <w:p w14:paraId="1A5B4BB5" w14:textId="5D10C5FA" w:rsidR="00A949E4" w:rsidRPr="00D6099A"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19</w:t>
            </w:r>
          </w:p>
        </w:tc>
        <w:tc>
          <w:tcPr>
            <w:tcW w:w="1051" w:type="pct"/>
          </w:tcPr>
          <w:p w14:paraId="3B742496" w14:textId="3DC5CDD7"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20597095" w14:textId="5000AF74"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240CB17"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2ABBE55B" w14:textId="012E1AD2"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FOURVALUE</w:t>
            </w:r>
          </w:p>
        </w:tc>
        <w:tc>
          <w:tcPr>
            <w:tcW w:w="701" w:type="pct"/>
          </w:tcPr>
          <w:p w14:paraId="055AB026" w14:textId="64751FF4" w:rsidR="00A949E4" w:rsidRPr="00D6099A" w:rsidRDefault="00A949E4" w:rsidP="00A949E4">
            <w:pPr>
              <w:keepLines/>
              <w:spacing w:after="0" w:line="240" w:lineRule="auto"/>
              <w:jc w:val="both"/>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420" w:type="pct"/>
          </w:tcPr>
          <w:p w14:paraId="03245E5A"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25444D2E"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4851B72D"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607E4EE0"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3861AAC9" w14:textId="6787F79C" w:rsidR="00A949E4" w:rsidRPr="004F0D8D"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0</w:t>
            </w:r>
          </w:p>
        </w:tc>
        <w:tc>
          <w:tcPr>
            <w:tcW w:w="1051" w:type="pct"/>
          </w:tcPr>
          <w:p w14:paraId="15E1C4AD" w14:textId="68767849"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20F2CC76" w14:textId="4557D533"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D9A95A6"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4E6BBF6B" w14:textId="4C95831C"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FIVENAME</w:t>
            </w:r>
          </w:p>
        </w:tc>
        <w:tc>
          <w:tcPr>
            <w:tcW w:w="701" w:type="pct"/>
          </w:tcPr>
          <w:p w14:paraId="169B5BF7" w14:textId="3B18599F" w:rsidR="00A949E4" w:rsidRPr="00D6099A" w:rsidRDefault="00A949E4" w:rsidP="00A949E4">
            <w:pPr>
              <w:keepLines/>
              <w:spacing w:after="0" w:line="240" w:lineRule="auto"/>
              <w:jc w:val="both"/>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420" w:type="pct"/>
          </w:tcPr>
          <w:p w14:paraId="6123E261"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38B0804D"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6636D460"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6B2C5CA3" w14:textId="77777777" w:rsidTr="00A949E4">
        <w:trPr>
          <w:trHeight w:val="247"/>
        </w:trPr>
        <w:tc>
          <w:tcPr>
            <w:tcW w:w="281" w:type="pct"/>
            <w:vAlign w:val="bottom"/>
          </w:tcPr>
          <w:p w14:paraId="1E368D62" w14:textId="66331C2C" w:rsidR="00A949E4" w:rsidRPr="004F0D8D"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1</w:t>
            </w:r>
          </w:p>
        </w:tc>
        <w:tc>
          <w:tcPr>
            <w:tcW w:w="1051" w:type="pct"/>
          </w:tcPr>
          <w:p w14:paraId="2DDABBC6" w14:textId="23F177CA"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0CF66DC4" w14:textId="559ADA1F"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64DDA41C"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25EDB0F2" w14:textId="2DD57831"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FIVEVALUE</w:t>
            </w:r>
          </w:p>
        </w:tc>
        <w:tc>
          <w:tcPr>
            <w:tcW w:w="701" w:type="pct"/>
          </w:tcPr>
          <w:p w14:paraId="2AAA0789" w14:textId="0B7F1216" w:rsidR="00A949E4" w:rsidRPr="00D6099A" w:rsidRDefault="00A949E4" w:rsidP="00A949E4">
            <w:pPr>
              <w:keepLines/>
              <w:spacing w:after="0" w:line="240" w:lineRule="auto"/>
              <w:jc w:val="both"/>
              <w:rPr>
                <w:rFonts w:ascii="Calibri Light" w:hAnsi="Calibri Light" w:cs="Calibri Light"/>
                <w:color w:val="000000"/>
                <w:sz w:val="16"/>
                <w:szCs w:val="16"/>
              </w:rPr>
            </w:pPr>
            <w:r w:rsidRPr="006462B3">
              <w:rPr>
                <w:rFonts w:ascii="Calibri Light" w:hAnsi="Calibri Light" w:cs="Calibri Light"/>
                <w:color w:val="000000"/>
                <w:sz w:val="16"/>
                <w:szCs w:val="16"/>
              </w:rPr>
              <w:t>NUMBER (18)</w:t>
            </w:r>
          </w:p>
        </w:tc>
        <w:tc>
          <w:tcPr>
            <w:tcW w:w="420" w:type="pct"/>
          </w:tcPr>
          <w:p w14:paraId="57EFE185" w14:textId="7053B366"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28AB817C"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5693478A"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470E9A82" w14:textId="77777777" w:rsidTr="00A949E4">
        <w:trPr>
          <w:cnfStyle w:val="000000100000" w:firstRow="0" w:lastRow="0" w:firstColumn="0" w:lastColumn="0" w:oddVBand="0" w:evenVBand="0" w:oddHBand="1" w:evenHBand="0" w:firstRowFirstColumn="0" w:firstRowLastColumn="0" w:lastRowFirstColumn="0" w:lastRowLastColumn="0"/>
          <w:trHeight w:val="247"/>
        </w:trPr>
        <w:tc>
          <w:tcPr>
            <w:tcW w:w="281" w:type="pct"/>
            <w:vAlign w:val="bottom"/>
          </w:tcPr>
          <w:p w14:paraId="18C21E36" w14:textId="51CCB187" w:rsidR="00A949E4" w:rsidRPr="004F0D8D"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2</w:t>
            </w:r>
          </w:p>
        </w:tc>
        <w:tc>
          <w:tcPr>
            <w:tcW w:w="1051" w:type="pct"/>
          </w:tcPr>
          <w:p w14:paraId="6A0DCA91" w14:textId="018D501C"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12EEF603" w14:textId="30AEB3E0"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46094BF"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3837646A" w14:textId="154A8D18"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SIXNAME</w:t>
            </w:r>
          </w:p>
        </w:tc>
        <w:tc>
          <w:tcPr>
            <w:tcW w:w="701" w:type="pct"/>
          </w:tcPr>
          <w:p w14:paraId="40140841" w14:textId="53E3330E"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420" w:type="pct"/>
          </w:tcPr>
          <w:p w14:paraId="5B8D85F8" w14:textId="3BFEF224"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5F596B8F"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04803F72"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5E4B9877" w14:textId="77777777" w:rsidTr="00A949E4">
        <w:trPr>
          <w:trHeight w:val="247"/>
        </w:trPr>
        <w:tc>
          <w:tcPr>
            <w:tcW w:w="281" w:type="pct"/>
            <w:vAlign w:val="bottom"/>
          </w:tcPr>
          <w:p w14:paraId="35B7596D" w14:textId="34C37750" w:rsidR="00A949E4" w:rsidRPr="004F0D8D" w:rsidRDefault="00A949E4" w:rsidP="00A949E4">
            <w:pPr>
              <w:keepLines/>
              <w:spacing w:after="0" w:line="240" w:lineRule="auto"/>
              <w:jc w:val="both"/>
              <w:rPr>
                <w:rFonts w:ascii="Calibri Light" w:hAnsi="Calibri Light" w:cs="Calibri Light"/>
                <w:color w:val="000000"/>
                <w:sz w:val="16"/>
                <w:szCs w:val="16"/>
              </w:rPr>
            </w:pPr>
            <w:r w:rsidRPr="004F0D8D">
              <w:rPr>
                <w:rFonts w:ascii="Calibri Light" w:hAnsi="Calibri Light" w:cs="Calibri Light"/>
                <w:color w:val="000000"/>
                <w:sz w:val="16"/>
                <w:szCs w:val="16"/>
              </w:rPr>
              <w:t>23</w:t>
            </w:r>
          </w:p>
        </w:tc>
        <w:tc>
          <w:tcPr>
            <w:tcW w:w="1051" w:type="pct"/>
          </w:tcPr>
          <w:p w14:paraId="55EE6F3B" w14:textId="2546FFD7" w:rsidR="00A949E4" w:rsidRPr="00290F12"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1E40A868" w14:textId="39375F55" w:rsidR="00A949E4" w:rsidRPr="00D6099A" w:rsidRDefault="00A949E4" w:rsidP="00A949E4">
            <w:pPr>
              <w:keepLines/>
              <w:spacing w:after="0" w:line="240" w:lineRule="auto"/>
              <w:jc w:val="both"/>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18968C9"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910" w:type="pct"/>
          </w:tcPr>
          <w:p w14:paraId="7F85BA09" w14:textId="4E5ACD5B" w:rsidR="00A949E4" w:rsidRPr="00D6099A" w:rsidRDefault="00A949E4" w:rsidP="00A949E4">
            <w:pPr>
              <w:keepLines/>
              <w:spacing w:after="0" w:line="240" w:lineRule="auto"/>
              <w:jc w:val="both"/>
              <w:rPr>
                <w:rFonts w:ascii="Calibri Light" w:hAnsi="Calibri Light" w:cs="Calibri Light"/>
                <w:color w:val="000000"/>
                <w:sz w:val="16"/>
                <w:szCs w:val="16"/>
              </w:rPr>
            </w:pPr>
            <w:r w:rsidRPr="00652EF0">
              <w:rPr>
                <w:rFonts w:ascii="Calibri Light" w:hAnsi="Calibri Light" w:cs="Calibri Light"/>
                <w:color w:val="000000"/>
                <w:sz w:val="16"/>
                <w:szCs w:val="16"/>
              </w:rPr>
              <w:t>CONTEXTSIXVALUE</w:t>
            </w:r>
          </w:p>
        </w:tc>
        <w:tc>
          <w:tcPr>
            <w:tcW w:w="701" w:type="pct"/>
          </w:tcPr>
          <w:p w14:paraId="483EF55D" w14:textId="64A3812C" w:rsidR="00A949E4" w:rsidRPr="00D6099A" w:rsidRDefault="00A949E4" w:rsidP="00A949E4">
            <w:pPr>
              <w:keepLines/>
              <w:spacing w:after="0" w:line="240" w:lineRule="auto"/>
              <w:jc w:val="both"/>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420" w:type="pct"/>
          </w:tcPr>
          <w:p w14:paraId="3257C1A2"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420" w:type="pct"/>
          </w:tcPr>
          <w:p w14:paraId="6BAC3D50"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c>
          <w:tcPr>
            <w:tcW w:w="307" w:type="pct"/>
          </w:tcPr>
          <w:p w14:paraId="49B9219E" w14:textId="77777777" w:rsidR="00A949E4" w:rsidRPr="00D6099A" w:rsidRDefault="00A949E4" w:rsidP="00A949E4">
            <w:pPr>
              <w:keepLines/>
              <w:spacing w:after="0" w:line="240" w:lineRule="auto"/>
              <w:jc w:val="both"/>
              <w:rPr>
                <w:rFonts w:ascii="Calibri Light" w:hAnsi="Calibri Light" w:cs="Calibri Light"/>
                <w:color w:val="000000"/>
                <w:sz w:val="16"/>
                <w:szCs w:val="16"/>
              </w:rPr>
            </w:pPr>
          </w:p>
        </w:tc>
      </w:tr>
      <w:tr w:rsidR="00A949E4" w:rsidRPr="00D6099A" w14:paraId="4193814E" w14:textId="77777777" w:rsidTr="00A949E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1" w:type="pct"/>
            <w:vAlign w:val="bottom"/>
          </w:tcPr>
          <w:p w14:paraId="25538A69" w14:textId="49C507C9" w:rsidR="00A949E4" w:rsidRPr="004F0D8D" w:rsidRDefault="00A949E4" w:rsidP="00A949E4">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4</w:t>
            </w:r>
          </w:p>
        </w:tc>
        <w:tc>
          <w:tcPr>
            <w:tcW w:w="1051" w:type="pct"/>
          </w:tcPr>
          <w:p w14:paraId="10F194EC" w14:textId="2FD1A164" w:rsidR="00A949E4" w:rsidRPr="00290F12"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6FD414A0" w14:textId="1C511A3F"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6282EBE"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3E96092A" w14:textId="5051A749"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DIMENSIONNAME</w:t>
            </w:r>
          </w:p>
        </w:tc>
        <w:tc>
          <w:tcPr>
            <w:tcW w:w="701" w:type="pct"/>
          </w:tcPr>
          <w:p w14:paraId="1CEA5771" w14:textId="6D588E20"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420" w:type="pct"/>
          </w:tcPr>
          <w:p w14:paraId="652952F4"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7D6050B9"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7" w:type="pct"/>
          </w:tcPr>
          <w:p w14:paraId="7305D399"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949E4" w:rsidRPr="00D6099A" w14:paraId="5ECE1CC9" w14:textId="77777777" w:rsidTr="00A949E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1" w:type="pct"/>
            <w:vAlign w:val="bottom"/>
          </w:tcPr>
          <w:p w14:paraId="52D45664" w14:textId="26C88E0D" w:rsidR="00A949E4" w:rsidRPr="004F0D8D" w:rsidRDefault="00A949E4" w:rsidP="00A949E4">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lastRenderedPageBreak/>
              <w:t>25</w:t>
            </w:r>
          </w:p>
        </w:tc>
        <w:tc>
          <w:tcPr>
            <w:tcW w:w="1051" w:type="pct"/>
          </w:tcPr>
          <w:p w14:paraId="370317FD" w14:textId="182946D8" w:rsidR="00A949E4" w:rsidRPr="00290F12"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1CA332C9" w14:textId="6E68989C"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BDFFA9F"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1A9E890B" w14:textId="3E9C3C5F"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LEGALEMPLOYERNAME</w:t>
            </w:r>
          </w:p>
        </w:tc>
        <w:tc>
          <w:tcPr>
            <w:tcW w:w="701" w:type="pct"/>
          </w:tcPr>
          <w:p w14:paraId="4EFC3852" w14:textId="3D9CAED5"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420" w:type="pct"/>
          </w:tcPr>
          <w:p w14:paraId="3D098D03"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32738328"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7" w:type="pct"/>
          </w:tcPr>
          <w:p w14:paraId="147B71EC"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949E4" w:rsidRPr="00D6099A" w14:paraId="0C10855E" w14:textId="77777777" w:rsidTr="00A949E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1" w:type="pct"/>
            <w:vAlign w:val="bottom"/>
          </w:tcPr>
          <w:p w14:paraId="243331C0" w14:textId="76FE4F01" w:rsidR="00A949E4" w:rsidRPr="004F0D8D" w:rsidRDefault="00A949E4" w:rsidP="00A949E4">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6</w:t>
            </w:r>
          </w:p>
        </w:tc>
        <w:tc>
          <w:tcPr>
            <w:tcW w:w="1051" w:type="pct"/>
          </w:tcPr>
          <w:p w14:paraId="5B084759" w14:textId="028F8F92" w:rsidR="00A949E4" w:rsidRPr="00290F12"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5F7A9DC6" w14:textId="3DB37B94"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7E039895"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6B017C4B" w14:textId="00224D39"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TAXUNITNAME</w:t>
            </w:r>
          </w:p>
        </w:tc>
        <w:tc>
          <w:tcPr>
            <w:tcW w:w="701" w:type="pct"/>
          </w:tcPr>
          <w:p w14:paraId="330A464D" w14:textId="7B0E8900"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420" w:type="pct"/>
          </w:tcPr>
          <w:p w14:paraId="2C37D7F5"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75649FA0"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7" w:type="pct"/>
          </w:tcPr>
          <w:p w14:paraId="304CC439"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949E4" w:rsidRPr="00D6099A" w14:paraId="57FCCDA6" w14:textId="77777777" w:rsidTr="00A949E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1" w:type="pct"/>
            <w:vAlign w:val="bottom"/>
          </w:tcPr>
          <w:p w14:paraId="70D925A3" w14:textId="1529C1BE" w:rsidR="00A949E4" w:rsidRPr="004F0D8D" w:rsidRDefault="00A949E4" w:rsidP="00A949E4">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7</w:t>
            </w:r>
          </w:p>
        </w:tc>
        <w:tc>
          <w:tcPr>
            <w:tcW w:w="1051" w:type="pct"/>
          </w:tcPr>
          <w:p w14:paraId="5585CAC9" w14:textId="58838D9F" w:rsidR="00A949E4" w:rsidRPr="00290F12"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7BEB8074" w14:textId="2998AD9D"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14ABD6A8"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1F56AFE5" w14:textId="6E08A5E0"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PAYROLLNAME</w:t>
            </w:r>
          </w:p>
        </w:tc>
        <w:tc>
          <w:tcPr>
            <w:tcW w:w="701" w:type="pct"/>
          </w:tcPr>
          <w:p w14:paraId="5BA694E5" w14:textId="449BCB9E"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420" w:type="pct"/>
          </w:tcPr>
          <w:p w14:paraId="20AAF195"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5902932E"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7" w:type="pct"/>
          </w:tcPr>
          <w:p w14:paraId="52D53270"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949E4" w:rsidRPr="00D6099A" w14:paraId="7097EB0F" w14:textId="77777777" w:rsidTr="00A949E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1" w:type="pct"/>
            <w:vAlign w:val="bottom"/>
          </w:tcPr>
          <w:p w14:paraId="186A46C7" w14:textId="7DFA4A8B" w:rsidR="00A949E4" w:rsidRPr="004F0D8D" w:rsidRDefault="00A949E4" w:rsidP="00A949E4">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8</w:t>
            </w:r>
          </w:p>
        </w:tc>
        <w:tc>
          <w:tcPr>
            <w:tcW w:w="1051" w:type="pct"/>
          </w:tcPr>
          <w:p w14:paraId="402A023B" w14:textId="49DCEA16" w:rsidR="00A949E4" w:rsidRPr="00290F12"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01585D96" w14:textId="6149397F"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60AF3BF"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5D35BF54" w14:textId="3CC9F5FF"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PAYROLLRELATIONSHIPNUMBER</w:t>
            </w:r>
          </w:p>
        </w:tc>
        <w:tc>
          <w:tcPr>
            <w:tcW w:w="701" w:type="pct"/>
          </w:tcPr>
          <w:p w14:paraId="71F9CFC1" w14:textId="2D95C87D"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NUMBER       </w:t>
            </w:r>
          </w:p>
        </w:tc>
        <w:tc>
          <w:tcPr>
            <w:tcW w:w="420" w:type="pct"/>
          </w:tcPr>
          <w:p w14:paraId="17A421F1" w14:textId="5370E482"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0EB6D3B9"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7" w:type="pct"/>
          </w:tcPr>
          <w:p w14:paraId="16E52A64"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949E4" w:rsidRPr="00D6099A" w14:paraId="55371CA2" w14:textId="77777777" w:rsidTr="00A949E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1" w:type="pct"/>
            <w:vAlign w:val="bottom"/>
          </w:tcPr>
          <w:p w14:paraId="0F218927" w14:textId="060AC35D" w:rsidR="00A949E4" w:rsidRPr="004F0D8D" w:rsidRDefault="00A949E4" w:rsidP="00A949E4">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29</w:t>
            </w:r>
          </w:p>
        </w:tc>
        <w:tc>
          <w:tcPr>
            <w:tcW w:w="1051" w:type="pct"/>
          </w:tcPr>
          <w:p w14:paraId="14974376" w14:textId="3B0D3492" w:rsidR="00A949E4" w:rsidRPr="00290F12"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63AA9322" w14:textId="512FB8B1"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1DB7777"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7B82CA39" w14:textId="3BD8BE78"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TERMNUMBER</w:t>
            </w:r>
          </w:p>
        </w:tc>
        <w:tc>
          <w:tcPr>
            <w:tcW w:w="701" w:type="pct"/>
          </w:tcPr>
          <w:p w14:paraId="6394DD2C" w14:textId="48FB0A2E"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420" w:type="pct"/>
          </w:tcPr>
          <w:p w14:paraId="60F5D38C"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51C197A5"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7" w:type="pct"/>
          </w:tcPr>
          <w:p w14:paraId="0AE38377"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r w:rsidR="00A949E4" w:rsidRPr="00D6099A" w14:paraId="084DB271" w14:textId="77777777" w:rsidTr="00A949E4">
        <w:tblPrEx>
          <w:tblLook w:val="04A0" w:firstRow="1" w:lastRow="0" w:firstColumn="1" w:lastColumn="0" w:noHBand="0" w:noVBand="1"/>
        </w:tblPrEx>
        <w:trPr>
          <w:cnfStyle w:val="000000100000" w:firstRow="0" w:lastRow="0" w:firstColumn="0" w:lastColumn="0" w:oddVBand="0" w:evenVBand="0" w:oddHBand="1" w:evenHBand="0" w:firstRowFirstColumn="0" w:firstRowLastColumn="0" w:lastRowFirstColumn="0" w:lastRowLastColumn="0"/>
          <w:trHeight w:val="247"/>
        </w:trPr>
        <w:tc>
          <w:tcPr>
            <w:cnfStyle w:val="001000000000" w:firstRow="0" w:lastRow="0" w:firstColumn="1" w:lastColumn="0" w:oddVBand="0" w:evenVBand="0" w:oddHBand="0" w:evenHBand="0" w:firstRowFirstColumn="0" w:firstRowLastColumn="0" w:lastRowFirstColumn="0" w:lastRowLastColumn="0"/>
            <w:tcW w:w="281" w:type="pct"/>
            <w:vAlign w:val="bottom"/>
          </w:tcPr>
          <w:p w14:paraId="3E5259BB" w14:textId="65F58CD7" w:rsidR="00A949E4" w:rsidRPr="004F0D8D" w:rsidRDefault="00A949E4" w:rsidP="00A949E4">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0</w:t>
            </w:r>
          </w:p>
        </w:tc>
        <w:tc>
          <w:tcPr>
            <w:tcW w:w="1051" w:type="pct"/>
          </w:tcPr>
          <w:p w14:paraId="78491D78" w14:textId="04A69212" w:rsidR="00A949E4" w:rsidRPr="00290F12"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26556448" w14:textId="2ECD4C4C"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34F4D47B"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910" w:type="pct"/>
          </w:tcPr>
          <w:p w14:paraId="2F88409C" w14:textId="7C154F54"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UPLOADDATE</w:t>
            </w:r>
          </w:p>
        </w:tc>
        <w:tc>
          <w:tcPr>
            <w:tcW w:w="701" w:type="pct"/>
          </w:tcPr>
          <w:p w14:paraId="192376EB" w14:textId="55986E1D"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420" w:type="pct"/>
          </w:tcPr>
          <w:p w14:paraId="0095CB79" w14:textId="2CFB2745"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420" w:type="pct"/>
          </w:tcPr>
          <w:p w14:paraId="0DAB99FB"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c>
          <w:tcPr>
            <w:tcW w:w="307" w:type="pct"/>
          </w:tcPr>
          <w:p w14:paraId="0B3EEE6E" w14:textId="77777777" w:rsidR="00A949E4" w:rsidRPr="00D6099A" w:rsidRDefault="00A949E4" w:rsidP="00A949E4">
            <w:pPr>
              <w:keepLines/>
              <w:spacing w:after="0" w:line="240" w:lineRule="auto"/>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sz w:val="16"/>
                <w:szCs w:val="16"/>
              </w:rPr>
            </w:pPr>
          </w:p>
        </w:tc>
      </w:tr>
      <w:tr w:rsidR="00A949E4" w:rsidRPr="00D6099A" w14:paraId="62E59D42" w14:textId="77777777" w:rsidTr="00A949E4">
        <w:tblPrEx>
          <w:tblLook w:val="04A0" w:firstRow="1" w:lastRow="0" w:firstColumn="1" w:lastColumn="0" w:noHBand="0" w:noVBand="1"/>
        </w:tblPrEx>
        <w:trPr>
          <w:trHeight w:val="247"/>
        </w:trPr>
        <w:tc>
          <w:tcPr>
            <w:cnfStyle w:val="001000000000" w:firstRow="0" w:lastRow="0" w:firstColumn="1" w:lastColumn="0" w:oddVBand="0" w:evenVBand="0" w:oddHBand="0" w:evenHBand="0" w:firstRowFirstColumn="0" w:firstRowLastColumn="0" w:lastRowFirstColumn="0" w:lastRowLastColumn="0"/>
            <w:tcW w:w="281" w:type="pct"/>
            <w:vAlign w:val="bottom"/>
          </w:tcPr>
          <w:p w14:paraId="27C344EC" w14:textId="18290DF1" w:rsidR="00A949E4" w:rsidRPr="004F0D8D" w:rsidRDefault="00A949E4" w:rsidP="00A949E4">
            <w:pPr>
              <w:keepLines/>
              <w:spacing w:after="0" w:line="240" w:lineRule="auto"/>
              <w:jc w:val="both"/>
              <w:rPr>
                <w:rFonts w:ascii="Calibri Light" w:hAnsi="Calibri Light" w:cs="Calibri Light"/>
                <w:b w:val="0"/>
                <w:bCs w:val="0"/>
                <w:color w:val="000000"/>
                <w:sz w:val="16"/>
                <w:szCs w:val="16"/>
              </w:rPr>
            </w:pPr>
            <w:r w:rsidRPr="004F0D8D">
              <w:rPr>
                <w:rFonts w:ascii="Calibri Light" w:hAnsi="Calibri Light" w:cs="Calibri Light"/>
                <w:b w:val="0"/>
                <w:bCs w:val="0"/>
                <w:color w:val="000000"/>
                <w:sz w:val="16"/>
                <w:szCs w:val="16"/>
              </w:rPr>
              <w:t>31</w:t>
            </w:r>
          </w:p>
        </w:tc>
        <w:tc>
          <w:tcPr>
            <w:tcW w:w="1051" w:type="pct"/>
          </w:tcPr>
          <w:p w14:paraId="0937E5D8" w14:textId="053E6587" w:rsidR="00A949E4" w:rsidRPr="00290F12"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062AB600" w14:textId="14F4CBF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567DB6">
              <w:rPr>
                <w:rFonts w:ascii="Calibri Light" w:hAnsi="Calibri Light" w:cs="Calibri Light"/>
                <w:color w:val="000000"/>
                <w:sz w:val="16"/>
                <w:szCs w:val="16"/>
              </w:rPr>
              <w:t>Y</w:t>
            </w:r>
          </w:p>
        </w:tc>
        <w:tc>
          <w:tcPr>
            <w:tcW w:w="491" w:type="pct"/>
          </w:tcPr>
          <w:p w14:paraId="2F94DAEB"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910" w:type="pct"/>
          </w:tcPr>
          <w:p w14:paraId="7C9F36B2" w14:textId="4FE6C2CF"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2EF0">
              <w:rPr>
                <w:rFonts w:ascii="Calibri Light" w:hAnsi="Calibri Light" w:cs="Calibri Light"/>
                <w:color w:val="000000"/>
                <w:sz w:val="16"/>
                <w:szCs w:val="16"/>
              </w:rPr>
              <w:t>VALUE</w:t>
            </w:r>
          </w:p>
        </w:tc>
        <w:tc>
          <w:tcPr>
            <w:tcW w:w="701" w:type="pct"/>
          </w:tcPr>
          <w:p w14:paraId="030235E4" w14:textId="58045DD3"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r w:rsidRPr="006544B2">
              <w:rPr>
                <w:rFonts w:ascii="Calibri Light" w:hAnsi="Calibri Light" w:cs="Calibri Light"/>
                <w:color w:val="000000"/>
                <w:sz w:val="16"/>
                <w:szCs w:val="16"/>
              </w:rPr>
              <w:t xml:space="preserve">VARCHAR2(30) </w:t>
            </w:r>
          </w:p>
        </w:tc>
        <w:tc>
          <w:tcPr>
            <w:tcW w:w="420" w:type="pct"/>
          </w:tcPr>
          <w:p w14:paraId="06DA1C9C"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420" w:type="pct"/>
          </w:tcPr>
          <w:p w14:paraId="788849AA"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c>
          <w:tcPr>
            <w:tcW w:w="307" w:type="pct"/>
          </w:tcPr>
          <w:p w14:paraId="1F7EEA0C" w14:textId="77777777" w:rsidR="00A949E4" w:rsidRPr="00D6099A" w:rsidRDefault="00A949E4" w:rsidP="00A949E4">
            <w:pPr>
              <w:keepLines/>
              <w:spacing w:after="0" w:line="240" w:lineRule="auto"/>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sz w:val="16"/>
                <w:szCs w:val="16"/>
              </w:rPr>
            </w:pPr>
          </w:p>
        </w:tc>
      </w:tr>
    </w:tbl>
    <w:p w14:paraId="48DEA22F" w14:textId="39CA6A20" w:rsidR="00215665" w:rsidRPr="00D6099A" w:rsidRDefault="00215665" w:rsidP="00D6099A">
      <w:pPr>
        <w:keepLines/>
        <w:spacing w:after="0" w:line="240" w:lineRule="auto"/>
        <w:jc w:val="both"/>
        <w:rPr>
          <w:rFonts w:ascii="Calibri Light" w:hAnsi="Calibri Light" w:cs="Calibri Light"/>
          <w:color w:val="000000"/>
          <w:sz w:val="16"/>
          <w:szCs w:val="16"/>
        </w:rPr>
      </w:pPr>
    </w:p>
    <w:p w14:paraId="1F20EB2F" w14:textId="0FD0F7AD" w:rsidR="00333E81" w:rsidRDefault="00333E81" w:rsidP="00D6099A">
      <w:pPr>
        <w:keepLines/>
        <w:spacing w:after="0" w:line="240" w:lineRule="auto"/>
        <w:jc w:val="both"/>
        <w:rPr>
          <w:rFonts w:ascii="Calibri Light" w:hAnsi="Calibri Light" w:cs="Calibri Light"/>
          <w:color w:val="000000"/>
          <w:sz w:val="16"/>
          <w:szCs w:val="16"/>
        </w:rPr>
      </w:pPr>
    </w:p>
    <w:bookmarkEnd w:id="36"/>
    <w:bookmarkEnd w:id="37"/>
    <w:bookmarkEnd w:id="40"/>
    <w:bookmarkEnd w:id="41"/>
    <w:bookmarkEnd w:id="42"/>
    <w:p w14:paraId="715BDF5D" w14:textId="77777777" w:rsidR="00DF01AB" w:rsidRDefault="00DF01AB" w:rsidP="00801565">
      <w:pPr>
        <w:tabs>
          <w:tab w:val="left" w:pos="7200"/>
        </w:tabs>
        <w:jc w:val="both"/>
        <w:rPr>
          <w:rFonts w:ascii="Calibri Light" w:hAnsi="Calibri Light" w:cs="Calibri Light"/>
        </w:rPr>
        <w:sectPr w:rsidR="00DF01AB" w:rsidSect="007119B0">
          <w:type w:val="continuous"/>
          <w:pgSz w:w="16838" w:h="11906" w:orient="landscape"/>
          <w:pgMar w:top="1276" w:right="1440" w:bottom="1157" w:left="1440" w:header="709" w:footer="709" w:gutter="0"/>
          <w:cols w:space="708"/>
          <w:docGrid w:linePitch="360"/>
        </w:sectPr>
      </w:pPr>
    </w:p>
    <w:p w14:paraId="49A12003" w14:textId="70FDF4CD" w:rsidR="00794795" w:rsidRDefault="00384BE2" w:rsidP="00794795">
      <w:pPr>
        <w:pStyle w:val="Heading1"/>
      </w:pPr>
      <w:bookmarkStart w:id="79" w:name="_Toc142915660"/>
      <w:r>
        <w:lastRenderedPageBreak/>
        <w:t>Open and Closed Issues</w:t>
      </w:r>
      <w:r w:rsidR="00794795">
        <w:t xml:space="preserve"> for this deliverable</w:t>
      </w:r>
      <w:bookmarkEnd w:id="79"/>
    </w:p>
    <w:p w14:paraId="708AE933" w14:textId="77777777" w:rsidR="00794795" w:rsidRDefault="00794795" w:rsidP="00522F47">
      <w:pPr>
        <w:pStyle w:val="Heading2"/>
      </w:pPr>
      <w:bookmarkStart w:id="80" w:name="_Toc142915661"/>
      <w:r>
        <w:t>Open Issues</w:t>
      </w:r>
      <w:bookmarkEnd w:id="80"/>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1E2209">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1E2209">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1E2209">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1E2209">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522F47">
      <w:pPr>
        <w:pStyle w:val="Heading2"/>
      </w:pPr>
      <w:bookmarkStart w:id="81" w:name="_Toc142915662"/>
      <w:r>
        <w:t>Closed Issues</w:t>
      </w:r>
      <w:bookmarkEnd w:id="81"/>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1E2209">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1E2209">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1E2209">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1E2209">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1E2209">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1E2209">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1E2209">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2"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3"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5"/>
      <w:headerReference w:type="default" r:id="rId36"/>
      <w:footerReference w:type="even" r:id="rId37"/>
      <w:footerReference w:type="default" r:id="rId38"/>
      <w:headerReference w:type="first" r:id="rId39"/>
      <w:footerReference w:type="first" r:id="rId40"/>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99EED0" w14:textId="77777777" w:rsidR="000763F3" w:rsidRDefault="000763F3" w:rsidP="00305C0B">
      <w:pPr>
        <w:spacing w:after="0" w:line="240" w:lineRule="auto"/>
      </w:pPr>
      <w:r>
        <w:separator/>
      </w:r>
    </w:p>
  </w:endnote>
  <w:endnote w:type="continuationSeparator" w:id="0">
    <w:p w14:paraId="28653569" w14:textId="77777777" w:rsidR="000763F3" w:rsidRDefault="000763F3" w:rsidP="00305C0B">
      <w:pPr>
        <w:spacing w:after="0" w:line="240" w:lineRule="auto"/>
      </w:pPr>
      <w:r>
        <w:continuationSeparator/>
      </w:r>
    </w:p>
  </w:endnote>
  <w:endnote w:type="continuationNotice" w:id="1">
    <w:p w14:paraId="2ACC2FEE" w14:textId="77777777" w:rsidR="000763F3" w:rsidRDefault="000763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unga">
    <w:panose1 w:val="00000400000000000000"/>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8"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Aoi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e/G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HFcCiI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9"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3yj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p/4jK49VGfcykFPuLd802DvLfPhhTlkGBdB1YZn&#10;PKSCtqQwWJTU4H78zR/zEXiMUtKiYkpqUNKUqG8GCZkt5nkeFZZuaLjR2CdjepcvYtwc9QOgGKf4&#10;LixPZkwOajSlA/2Gol7HbhhihmPPku5H8yH0+sVHwcV6nZJQTJaFrdlZHktH0CKir90bc3aAPSBf&#10;TzBqihXv0O9z45/ero8BOUjUXNEccEchJnKHRxOV/us9ZV2f9uon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x9d8ow8CAAAiBAAA&#10;DgAAAAAAAAAAAAAAAAAuAgAAZHJzL2Uyb0RvYy54bWxQSwECLQAUAAYACAAAACEA2G08/tcAAAAD&#10;AQAADwAAAAAAAAAAAAAAAABpBAAAZHJzL2Rvd25yZXYueG1sUEsFBgAAAAAEAAQA8wAAAG0FAAAA&#10;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40"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N1j9Kw8CAAAiBAAA&#10;DgAAAAAAAAAAAAAAAAAuAgAAZHJzL2Uyb0RvYy54bWxQSwECLQAUAAYACAAAACEA2G08/tcAAAAD&#10;AQAADwAAAAAAAAAAAAAAAABpBAAAZHJzL2Rvd25yZXYueG1sUEsFBgAAAAAEAAQA8wAAAG0FAAAA&#10;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D0B861" w14:textId="3A901568" w:rsidR="009E249A" w:rsidRDefault="009E249A">
    <w:pPr>
      <w:pStyle w:val="Footer"/>
    </w:pPr>
    <w:r>
      <w:rPr>
        <w:noProof/>
      </w:rPr>
      <mc:AlternateContent>
        <mc:Choice Requires="wps">
          <w:drawing>
            <wp:anchor distT="0" distB="0" distL="0" distR="0" simplePos="0" relativeHeight="251664388" behindDoc="0" locked="0" layoutInCell="1" allowOverlap="1" wp14:anchorId="449209BA" wp14:editId="13470C7D">
              <wp:simplePos x="735330" y="10071735"/>
              <wp:positionH relativeFrom="page">
                <wp:align>left</wp:align>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49209BA" id="_x0000_t202" coordsize="21600,21600" o:spt="202" path="m,l,21600r21600,l21600,xe">
              <v:stroke joinstyle="miter"/>
              <v:path gradientshapeok="t" o:connecttype="rect"/>
            </v:shapetype>
            <v:shape id="Text Box 11" o:spid="_x0000_s1033" type="#_x0000_t202" alt="Classification: Controlled" style="position:absolute;margin-left:0;margin-top:0;width:34.95pt;height:34.95pt;z-index:2516643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hIw0eg8CAAAhBAAA&#10;DgAAAAAAAAAAAAAAAAAuAgAAZHJzL2Uyb0RvYy54bWxQSwECLQAUAAYACAAAACEA2G08/tcAAAAD&#10;AQAADwAAAAAAAAAAAAAAAABpBAAAZHJzL2Rvd25yZXYueG1sUEsFBgAAAAAEAAQA8wAAAG0FAAAA&#10;AA==&#10;" filled="f" stroked="f">
              <v:textbox style="mso-fit-shape-to-text:t" inset="20pt,0,0,15pt">
                <w:txbxContent>
                  <w:p w14:paraId="41A3F40D" w14:textId="49D6738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D7336" w14:textId="0CD8FD3F" w:rsidR="009E249A" w:rsidRDefault="009E249A">
    <w:pPr>
      <w:pStyle w:val="Footer"/>
    </w:pPr>
    <w:r>
      <w:rPr>
        <w:noProof/>
      </w:rPr>
      <mc:AlternateContent>
        <mc:Choice Requires="wps">
          <w:drawing>
            <wp:anchor distT="0" distB="0" distL="0" distR="0" simplePos="0" relativeHeight="251666436" behindDoc="0" locked="0" layoutInCell="1" allowOverlap="1" wp14:anchorId="7B780425" wp14:editId="22792F07">
              <wp:simplePos x="635" y="635"/>
              <wp:positionH relativeFrom="page">
                <wp:align>left</wp:align>
              </wp:positionH>
              <wp:positionV relativeFrom="page">
                <wp:align>bottom</wp:align>
              </wp:positionV>
              <wp:extent cx="443865" cy="443865"/>
              <wp:effectExtent l="0" t="0" r="6350" b="0"/>
              <wp:wrapNone/>
              <wp:docPr id="13" name="Text Box 1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B780425" id="_x0000_t202" coordsize="21600,21600" o:spt="202" path="m,l,21600r21600,l21600,xe">
              <v:stroke joinstyle="miter"/>
              <v:path gradientshapeok="t" o:connecttype="rect"/>
            </v:shapetype>
            <v:shape id="Text Box 13" o:spid="_x0000_s1035" type="#_x0000_t202" alt="Classification: Controlled" style="position:absolute;margin-left:0;margin-top:0;width:34.95pt;height:34.95pt;z-index:25166643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53F57D59" w14:textId="0BD6922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E91B5" w14:textId="136DD81A" w:rsidR="004E67C7" w:rsidRDefault="009E249A">
    <w:pPr>
      <w:pStyle w:val="Footer"/>
      <w:jc w:val="right"/>
    </w:pPr>
    <w:r>
      <w:rPr>
        <w:noProof/>
      </w:rPr>
      <mc:AlternateContent>
        <mc:Choice Requires="wps">
          <w:drawing>
            <wp:anchor distT="0" distB="0" distL="0" distR="0" simplePos="0" relativeHeight="251667460" behindDoc="0" locked="0" layoutInCell="1" allowOverlap="1" wp14:anchorId="78082A78" wp14:editId="1AF46174">
              <wp:simplePos x="914400" y="6788150"/>
              <wp:positionH relativeFrom="page">
                <wp:align>left</wp:align>
              </wp:positionH>
              <wp:positionV relativeFrom="page">
                <wp:align>bottom</wp:align>
              </wp:positionV>
              <wp:extent cx="443865" cy="443865"/>
              <wp:effectExtent l="0" t="0" r="6350" b="0"/>
              <wp:wrapNone/>
              <wp:docPr id="14" name="Text Box 1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78082A78" id="_x0000_t202" coordsize="21600,21600" o:spt="202" path="m,l,21600r21600,l21600,xe">
              <v:stroke joinstyle="miter"/>
              <v:path gradientshapeok="t" o:connecttype="rect"/>
            </v:shapetype>
            <v:shape id="Text Box 14" o:spid="_x0000_s1036" type="#_x0000_t202" alt="Classification: Controlled" style="position:absolute;left:0;text-align:left;margin-left:0;margin-top:0;width:34.95pt;height:34.95pt;z-index:25166746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62BBA54C" w14:textId="53C13DF5"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09610182"/>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4D9CF1B0" w14:textId="1C1531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4F6E7" w14:textId="17F60E26" w:rsidR="009E249A" w:rsidRDefault="009E249A">
    <w:pPr>
      <w:pStyle w:val="Footer"/>
    </w:pPr>
    <w:r>
      <w:rPr>
        <w:noProof/>
      </w:rPr>
      <mc:AlternateContent>
        <mc:Choice Requires="wps">
          <w:drawing>
            <wp:anchor distT="0" distB="0" distL="0" distR="0" simplePos="0" relativeHeight="251665412" behindDoc="0" locked="0" layoutInCell="1" allowOverlap="1" wp14:anchorId="55897CEE" wp14:editId="7B35D980">
              <wp:simplePos x="635" y="635"/>
              <wp:positionH relativeFrom="page">
                <wp:align>left</wp:align>
              </wp:positionH>
              <wp:positionV relativeFrom="page">
                <wp:align>bottom</wp:align>
              </wp:positionV>
              <wp:extent cx="443865" cy="443865"/>
              <wp:effectExtent l="0" t="0" r="6350" b="0"/>
              <wp:wrapNone/>
              <wp:docPr id="12" name="Text Box 12"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5897CEE" id="_x0000_t202" coordsize="21600,21600" o:spt="202" path="m,l,21600r21600,l21600,xe">
              <v:stroke joinstyle="miter"/>
              <v:path gradientshapeok="t" o:connecttype="rect"/>
            </v:shapetype>
            <v:shape id="Text Box 12" o:spid="_x0000_s1037" type="#_x0000_t202" alt="Classification: Controlled" style="position:absolute;margin-left:0;margin-top:0;width:34.95pt;height:34.95pt;z-index:25166541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2F13C878" w14:textId="24FE6E9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367EE" w14:textId="77777777" w:rsidR="000763F3" w:rsidRDefault="000763F3" w:rsidP="00305C0B">
      <w:pPr>
        <w:spacing w:after="0" w:line="240" w:lineRule="auto"/>
      </w:pPr>
      <w:r>
        <w:separator/>
      </w:r>
    </w:p>
  </w:footnote>
  <w:footnote w:type="continuationSeparator" w:id="0">
    <w:p w14:paraId="0A220C65" w14:textId="77777777" w:rsidR="000763F3" w:rsidRDefault="000763F3" w:rsidP="00305C0B">
      <w:pPr>
        <w:spacing w:after="0" w:line="240" w:lineRule="auto"/>
      </w:pPr>
      <w:r>
        <w:continuationSeparator/>
      </w:r>
    </w:p>
  </w:footnote>
  <w:footnote w:type="continuationNotice" w:id="1">
    <w:p w14:paraId="1FCB0178" w14:textId="77777777" w:rsidR="000763F3" w:rsidRDefault="000763F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0C406571" w:rsidR="004E67C7" w:rsidRDefault="004E67C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48B4A67D"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5563EC2A" w:rsidR="004E67C7" w:rsidRDefault="004E67C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0E82BDB6" w:rsidR="004E67C7" w:rsidRDefault="004E67C7">
    <w:pPr>
      <w:pStyle w:val="Header"/>
    </w:pP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AF70EEA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923150">
    <w:abstractNumId w:val="12"/>
  </w:num>
  <w:num w:numId="2" w16cid:durableId="1415936567">
    <w:abstractNumId w:val="9"/>
  </w:num>
  <w:num w:numId="3" w16cid:durableId="1772159173">
    <w:abstractNumId w:val="4"/>
  </w:num>
  <w:num w:numId="4" w16cid:durableId="1715040337">
    <w:abstractNumId w:val="11"/>
  </w:num>
  <w:num w:numId="5" w16cid:durableId="1884558504">
    <w:abstractNumId w:val="2"/>
  </w:num>
  <w:num w:numId="6" w16cid:durableId="1212234040">
    <w:abstractNumId w:val="7"/>
  </w:num>
  <w:num w:numId="7" w16cid:durableId="1714504660">
    <w:abstractNumId w:val="3"/>
  </w:num>
  <w:num w:numId="8" w16cid:durableId="1711220538">
    <w:abstractNumId w:val="10"/>
  </w:num>
  <w:num w:numId="9" w16cid:durableId="1557665941">
    <w:abstractNumId w:val="1"/>
  </w:num>
  <w:num w:numId="10" w16cid:durableId="798033417">
    <w:abstractNumId w:val="8"/>
  </w:num>
  <w:num w:numId="11" w16cid:durableId="392429927">
    <w:abstractNumId w:val="13"/>
  </w:num>
  <w:num w:numId="12" w16cid:durableId="910769185">
    <w:abstractNumId w:val="5"/>
  </w:num>
  <w:num w:numId="13" w16cid:durableId="1324966640">
    <w:abstractNumId w:val="14"/>
  </w:num>
  <w:num w:numId="14" w16cid:durableId="1539780845">
    <w:abstractNumId w:val="12"/>
  </w:num>
  <w:num w:numId="15" w16cid:durableId="563176114">
    <w:abstractNumId w:val="12"/>
  </w:num>
  <w:num w:numId="16" w16cid:durableId="1993413071">
    <w:abstractNumId w:val="12"/>
  </w:num>
  <w:num w:numId="17" w16cid:durableId="1226574833">
    <w:abstractNumId w:val="0"/>
  </w:num>
  <w:num w:numId="18" w16cid:durableId="738594857">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AUAGBoibSwAAAA="/>
  </w:docVars>
  <w:rsids>
    <w:rsidRoot w:val="006975D1"/>
    <w:rsid w:val="000011AD"/>
    <w:rsid w:val="00001642"/>
    <w:rsid w:val="0000182D"/>
    <w:rsid w:val="000018B7"/>
    <w:rsid w:val="0000200A"/>
    <w:rsid w:val="00002571"/>
    <w:rsid w:val="000028A4"/>
    <w:rsid w:val="000037E4"/>
    <w:rsid w:val="000046F1"/>
    <w:rsid w:val="00004AF1"/>
    <w:rsid w:val="00004EFF"/>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1B8"/>
    <w:rsid w:val="00016CA8"/>
    <w:rsid w:val="00016D77"/>
    <w:rsid w:val="00017044"/>
    <w:rsid w:val="000174CB"/>
    <w:rsid w:val="00021977"/>
    <w:rsid w:val="00021F2B"/>
    <w:rsid w:val="00021F8F"/>
    <w:rsid w:val="00021FAB"/>
    <w:rsid w:val="00022257"/>
    <w:rsid w:val="000230BA"/>
    <w:rsid w:val="0002327E"/>
    <w:rsid w:val="00023682"/>
    <w:rsid w:val="00023B7F"/>
    <w:rsid w:val="00023DB5"/>
    <w:rsid w:val="00024077"/>
    <w:rsid w:val="00024B96"/>
    <w:rsid w:val="00025820"/>
    <w:rsid w:val="0002607F"/>
    <w:rsid w:val="00026B83"/>
    <w:rsid w:val="00026C2F"/>
    <w:rsid w:val="00026FF6"/>
    <w:rsid w:val="00027105"/>
    <w:rsid w:val="00027213"/>
    <w:rsid w:val="000277B0"/>
    <w:rsid w:val="0002792E"/>
    <w:rsid w:val="000310EB"/>
    <w:rsid w:val="00031573"/>
    <w:rsid w:val="00031751"/>
    <w:rsid w:val="00031D5F"/>
    <w:rsid w:val="00032221"/>
    <w:rsid w:val="00032437"/>
    <w:rsid w:val="000330B6"/>
    <w:rsid w:val="0003314E"/>
    <w:rsid w:val="00033648"/>
    <w:rsid w:val="000342F2"/>
    <w:rsid w:val="00034377"/>
    <w:rsid w:val="00034476"/>
    <w:rsid w:val="00034F91"/>
    <w:rsid w:val="000351F8"/>
    <w:rsid w:val="000355CA"/>
    <w:rsid w:val="000356D3"/>
    <w:rsid w:val="0003621B"/>
    <w:rsid w:val="000365E8"/>
    <w:rsid w:val="000368B5"/>
    <w:rsid w:val="00036B90"/>
    <w:rsid w:val="00037445"/>
    <w:rsid w:val="000378A3"/>
    <w:rsid w:val="00040481"/>
    <w:rsid w:val="00041AC1"/>
    <w:rsid w:val="00042661"/>
    <w:rsid w:val="00042701"/>
    <w:rsid w:val="00042808"/>
    <w:rsid w:val="00042B27"/>
    <w:rsid w:val="000432BB"/>
    <w:rsid w:val="000449A4"/>
    <w:rsid w:val="00044B1A"/>
    <w:rsid w:val="0004510E"/>
    <w:rsid w:val="0004547C"/>
    <w:rsid w:val="00045560"/>
    <w:rsid w:val="000456D2"/>
    <w:rsid w:val="0004576D"/>
    <w:rsid w:val="00045C22"/>
    <w:rsid w:val="00045D9E"/>
    <w:rsid w:val="00046356"/>
    <w:rsid w:val="00046A9F"/>
    <w:rsid w:val="00047068"/>
    <w:rsid w:val="00047D4C"/>
    <w:rsid w:val="00050348"/>
    <w:rsid w:val="000504FD"/>
    <w:rsid w:val="00050686"/>
    <w:rsid w:val="00050828"/>
    <w:rsid w:val="00050CC5"/>
    <w:rsid w:val="000513BC"/>
    <w:rsid w:val="000514B2"/>
    <w:rsid w:val="00051A7B"/>
    <w:rsid w:val="00052A6B"/>
    <w:rsid w:val="00052AE3"/>
    <w:rsid w:val="000531DA"/>
    <w:rsid w:val="0005334E"/>
    <w:rsid w:val="0005421A"/>
    <w:rsid w:val="0005464D"/>
    <w:rsid w:val="00054BED"/>
    <w:rsid w:val="00055071"/>
    <w:rsid w:val="0005558B"/>
    <w:rsid w:val="00055DAD"/>
    <w:rsid w:val="000561BC"/>
    <w:rsid w:val="000562E7"/>
    <w:rsid w:val="00056343"/>
    <w:rsid w:val="000563D6"/>
    <w:rsid w:val="0005722E"/>
    <w:rsid w:val="0005736B"/>
    <w:rsid w:val="0005747A"/>
    <w:rsid w:val="00057661"/>
    <w:rsid w:val="00057D0A"/>
    <w:rsid w:val="00057EBA"/>
    <w:rsid w:val="00060AEE"/>
    <w:rsid w:val="00060F52"/>
    <w:rsid w:val="000611F3"/>
    <w:rsid w:val="000617AF"/>
    <w:rsid w:val="000618CE"/>
    <w:rsid w:val="000619E3"/>
    <w:rsid w:val="0006263E"/>
    <w:rsid w:val="00063853"/>
    <w:rsid w:val="00063F44"/>
    <w:rsid w:val="00064F45"/>
    <w:rsid w:val="00065C46"/>
    <w:rsid w:val="00066042"/>
    <w:rsid w:val="00066650"/>
    <w:rsid w:val="000671CA"/>
    <w:rsid w:val="0006724B"/>
    <w:rsid w:val="000705E6"/>
    <w:rsid w:val="00070B7D"/>
    <w:rsid w:val="00070D4B"/>
    <w:rsid w:val="00071139"/>
    <w:rsid w:val="00071624"/>
    <w:rsid w:val="0007211A"/>
    <w:rsid w:val="0007242A"/>
    <w:rsid w:val="0007346B"/>
    <w:rsid w:val="00073B23"/>
    <w:rsid w:val="000747C0"/>
    <w:rsid w:val="000753C2"/>
    <w:rsid w:val="000756F8"/>
    <w:rsid w:val="00075C54"/>
    <w:rsid w:val="00075FDC"/>
    <w:rsid w:val="000763F3"/>
    <w:rsid w:val="0007658C"/>
    <w:rsid w:val="00076A92"/>
    <w:rsid w:val="00076C40"/>
    <w:rsid w:val="00076FDD"/>
    <w:rsid w:val="00077AE5"/>
    <w:rsid w:val="000802C6"/>
    <w:rsid w:val="00080425"/>
    <w:rsid w:val="00080C9E"/>
    <w:rsid w:val="00081182"/>
    <w:rsid w:val="0008199C"/>
    <w:rsid w:val="000823DB"/>
    <w:rsid w:val="000823F5"/>
    <w:rsid w:val="00082FB1"/>
    <w:rsid w:val="000836C8"/>
    <w:rsid w:val="00083AF4"/>
    <w:rsid w:val="00083CE0"/>
    <w:rsid w:val="00083D12"/>
    <w:rsid w:val="0008434C"/>
    <w:rsid w:val="0008434F"/>
    <w:rsid w:val="00084A91"/>
    <w:rsid w:val="00084DE7"/>
    <w:rsid w:val="000857E7"/>
    <w:rsid w:val="00085AB2"/>
    <w:rsid w:val="00085E46"/>
    <w:rsid w:val="00085F22"/>
    <w:rsid w:val="0008671A"/>
    <w:rsid w:val="00086EF9"/>
    <w:rsid w:val="00086F5C"/>
    <w:rsid w:val="00086FB1"/>
    <w:rsid w:val="00087AAC"/>
    <w:rsid w:val="00087AFC"/>
    <w:rsid w:val="00090198"/>
    <w:rsid w:val="00091021"/>
    <w:rsid w:val="000910CE"/>
    <w:rsid w:val="0009196A"/>
    <w:rsid w:val="0009251E"/>
    <w:rsid w:val="00093EC8"/>
    <w:rsid w:val="00093F4C"/>
    <w:rsid w:val="00094D74"/>
    <w:rsid w:val="000954D7"/>
    <w:rsid w:val="0009551E"/>
    <w:rsid w:val="00096159"/>
    <w:rsid w:val="000962DB"/>
    <w:rsid w:val="00096325"/>
    <w:rsid w:val="00096728"/>
    <w:rsid w:val="00097128"/>
    <w:rsid w:val="00097C12"/>
    <w:rsid w:val="00097C61"/>
    <w:rsid w:val="000A0A6D"/>
    <w:rsid w:val="000A0B1A"/>
    <w:rsid w:val="000A14A5"/>
    <w:rsid w:val="000A1579"/>
    <w:rsid w:val="000A1A4E"/>
    <w:rsid w:val="000A1CDE"/>
    <w:rsid w:val="000A3591"/>
    <w:rsid w:val="000A36EE"/>
    <w:rsid w:val="000A3DCA"/>
    <w:rsid w:val="000A4F66"/>
    <w:rsid w:val="000A547D"/>
    <w:rsid w:val="000A566A"/>
    <w:rsid w:val="000A6229"/>
    <w:rsid w:val="000A6908"/>
    <w:rsid w:val="000A7911"/>
    <w:rsid w:val="000B126F"/>
    <w:rsid w:val="000B28F5"/>
    <w:rsid w:val="000B2A48"/>
    <w:rsid w:val="000B3B0D"/>
    <w:rsid w:val="000B48C2"/>
    <w:rsid w:val="000B4A0C"/>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395C"/>
    <w:rsid w:val="000C3B8F"/>
    <w:rsid w:val="000C41DF"/>
    <w:rsid w:val="000C5376"/>
    <w:rsid w:val="000C6B75"/>
    <w:rsid w:val="000D052D"/>
    <w:rsid w:val="000D0B86"/>
    <w:rsid w:val="000D0C61"/>
    <w:rsid w:val="000D105A"/>
    <w:rsid w:val="000D1746"/>
    <w:rsid w:val="000D26E5"/>
    <w:rsid w:val="000D2E3C"/>
    <w:rsid w:val="000D301C"/>
    <w:rsid w:val="000D3426"/>
    <w:rsid w:val="000D46AB"/>
    <w:rsid w:val="000D4B84"/>
    <w:rsid w:val="000D4E45"/>
    <w:rsid w:val="000D571E"/>
    <w:rsid w:val="000D5861"/>
    <w:rsid w:val="000D5C8D"/>
    <w:rsid w:val="000D621F"/>
    <w:rsid w:val="000D7117"/>
    <w:rsid w:val="000D7627"/>
    <w:rsid w:val="000E02E9"/>
    <w:rsid w:val="000E0796"/>
    <w:rsid w:val="000E0CDD"/>
    <w:rsid w:val="000E250F"/>
    <w:rsid w:val="000E2B07"/>
    <w:rsid w:val="000E2BB9"/>
    <w:rsid w:val="000E2C9D"/>
    <w:rsid w:val="000E3618"/>
    <w:rsid w:val="000E4454"/>
    <w:rsid w:val="000E507B"/>
    <w:rsid w:val="000E52E6"/>
    <w:rsid w:val="000E552D"/>
    <w:rsid w:val="000E57E1"/>
    <w:rsid w:val="000E58EA"/>
    <w:rsid w:val="000E5C4F"/>
    <w:rsid w:val="000E61B5"/>
    <w:rsid w:val="000E74CC"/>
    <w:rsid w:val="000E74F6"/>
    <w:rsid w:val="000F024A"/>
    <w:rsid w:val="000F2D99"/>
    <w:rsid w:val="000F32CB"/>
    <w:rsid w:val="000F3A38"/>
    <w:rsid w:val="000F3B86"/>
    <w:rsid w:val="000F4B7B"/>
    <w:rsid w:val="000F542A"/>
    <w:rsid w:val="000F54B3"/>
    <w:rsid w:val="000F6090"/>
    <w:rsid w:val="000F7459"/>
    <w:rsid w:val="000F794A"/>
    <w:rsid w:val="000F798D"/>
    <w:rsid w:val="00100026"/>
    <w:rsid w:val="00100460"/>
    <w:rsid w:val="00100645"/>
    <w:rsid w:val="00101347"/>
    <w:rsid w:val="001024AA"/>
    <w:rsid w:val="0010282B"/>
    <w:rsid w:val="00102E9A"/>
    <w:rsid w:val="00102F8B"/>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FCA"/>
    <w:rsid w:val="00107FE4"/>
    <w:rsid w:val="00110488"/>
    <w:rsid w:val="00110D5B"/>
    <w:rsid w:val="001111B2"/>
    <w:rsid w:val="001119E6"/>
    <w:rsid w:val="001120DF"/>
    <w:rsid w:val="00112F81"/>
    <w:rsid w:val="001130AD"/>
    <w:rsid w:val="001131A0"/>
    <w:rsid w:val="00113F8E"/>
    <w:rsid w:val="001141C9"/>
    <w:rsid w:val="001142B1"/>
    <w:rsid w:val="0011433B"/>
    <w:rsid w:val="001146F8"/>
    <w:rsid w:val="001151BB"/>
    <w:rsid w:val="00115EFB"/>
    <w:rsid w:val="00116D5E"/>
    <w:rsid w:val="0011755B"/>
    <w:rsid w:val="0011778C"/>
    <w:rsid w:val="00117A59"/>
    <w:rsid w:val="00117DD9"/>
    <w:rsid w:val="0012086E"/>
    <w:rsid w:val="00120AB4"/>
    <w:rsid w:val="00120CF6"/>
    <w:rsid w:val="001213F2"/>
    <w:rsid w:val="0012298A"/>
    <w:rsid w:val="00123250"/>
    <w:rsid w:val="00123970"/>
    <w:rsid w:val="001244CD"/>
    <w:rsid w:val="00124A04"/>
    <w:rsid w:val="00124AD3"/>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668"/>
    <w:rsid w:val="0013178E"/>
    <w:rsid w:val="00131A8E"/>
    <w:rsid w:val="00131AE4"/>
    <w:rsid w:val="00131C43"/>
    <w:rsid w:val="00131F3D"/>
    <w:rsid w:val="00132F7F"/>
    <w:rsid w:val="00133827"/>
    <w:rsid w:val="00134196"/>
    <w:rsid w:val="0013471F"/>
    <w:rsid w:val="00135251"/>
    <w:rsid w:val="001352E9"/>
    <w:rsid w:val="0013532B"/>
    <w:rsid w:val="0013576D"/>
    <w:rsid w:val="0013598D"/>
    <w:rsid w:val="00135995"/>
    <w:rsid w:val="00136568"/>
    <w:rsid w:val="00136587"/>
    <w:rsid w:val="00136978"/>
    <w:rsid w:val="00136E15"/>
    <w:rsid w:val="00136EAF"/>
    <w:rsid w:val="0013772C"/>
    <w:rsid w:val="001377E5"/>
    <w:rsid w:val="00137D34"/>
    <w:rsid w:val="0014111D"/>
    <w:rsid w:val="00141A05"/>
    <w:rsid w:val="00141B8E"/>
    <w:rsid w:val="00141B94"/>
    <w:rsid w:val="00141D1E"/>
    <w:rsid w:val="00141D2B"/>
    <w:rsid w:val="00141E7B"/>
    <w:rsid w:val="001420AA"/>
    <w:rsid w:val="00142605"/>
    <w:rsid w:val="00142798"/>
    <w:rsid w:val="001427AE"/>
    <w:rsid w:val="0014315A"/>
    <w:rsid w:val="00143453"/>
    <w:rsid w:val="00143871"/>
    <w:rsid w:val="00143FF6"/>
    <w:rsid w:val="00144158"/>
    <w:rsid w:val="0014427D"/>
    <w:rsid w:val="001446E6"/>
    <w:rsid w:val="001448AF"/>
    <w:rsid w:val="00144C23"/>
    <w:rsid w:val="00145B57"/>
    <w:rsid w:val="00145E39"/>
    <w:rsid w:val="00146111"/>
    <w:rsid w:val="00146543"/>
    <w:rsid w:val="00146592"/>
    <w:rsid w:val="00146D3A"/>
    <w:rsid w:val="00146E5B"/>
    <w:rsid w:val="001504A2"/>
    <w:rsid w:val="00150AE6"/>
    <w:rsid w:val="00150FA1"/>
    <w:rsid w:val="001515E2"/>
    <w:rsid w:val="0015160F"/>
    <w:rsid w:val="001520C5"/>
    <w:rsid w:val="001522EA"/>
    <w:rsid w:val="001538BB"/>
    <w:rsid w:val="00154652"/>
    <w:rsid w:val="00156318"/>
    <w:rsid w:val="00156CA8"/>
    <w:rsid w:val="001572F3"/>
    <w:rsid w:val="00157CB1"/>
    <w:rsid w:val="00157DDE"/>
    <w:rsid w:val="0016009B"/>
    <w:rsid w:val="00160B4F"/>
    <w:rsid w:val="00161176"/>
    <w:rsid w:val="0016193D"/>
    <w:rsid w:val="00161B44"/>
    <w:rsid w:val="001624F5"/>
    <w:rsid w:val="00162A2B"/>
    <w:rsid w:val="001635D1"/>
    <w:rsid w:val="001635D4"/>
    <w:rsid w:val="00163E0A"/>
    <w:rsid w:val="00164CDE"/>
    <w:rsid w:val="00164F71"/>
    <w:rsid w:val="00165DD9"/>
    <w:rsid w:val="00166C65"/>
    <w:rsid w:val="00167559"/>
    <w:rsid w:val="00167E23"/>
    <w:rsid w:val="001714B0"/>
    <w:rsid w:val="001714B8"/>
    <w:rsid w:val="00172297"/>
    <w:rsid w:val="00172B6B"/>
    <w:rsid w:val="00172E73"/>
    <w:rsid w:val="0017316E"/>
    <w:rsid w:val="00173984"/>
    <w:rsid w:val="00174414"/>
    <w:rsid w:val="0017452D"/>
    <w:rsid w:val="001747A8"/>
    <w:rsid w:val="00174990"/>
    <w:rsid w:val="00174CDB"/>
    <w:rsid w:val="0017567C"/>
    <w:rsid w:val="00176B0B"/>
    <w:rsid w:val="00176E0C"/>
    <w:rsid w:val="00177586"/>
    <w:rsid w:val="00177B98"/>
    <w:rsid w:val="00177C66"/>
    <w:rsid w:val="00177C9E"/>
    <w:rsid w:val="00177EB5"/>
    <w:rsid w:val="00177EFD"/>
    <w:rsid w:val="00177FF6"/>
    <w:rsid w:val="0018029F"/>
    <w:rsid w:val="00180ED5"/>
    <w:rsid w:val="0018108D"/>
    <w:rsid w:val="001814C6"/>
    <w:rsid w:val="0018219C"/>
    <w:rsid w:val="00182540"/>
    <w:rsid w:val="00182852"/>
    <w:rsid w:val="00183F75"/>
    <w:rsid w:val="00184D8D"/>
    <w:rsid w:val="00185073"/>
    <w:rsid w:val="00185118"/>
    <w:rsid w:val="00185316"/>
    <w:rsid w:val="00185CC0"/>
    <w:rsid w:val="00186A07"/>
    <w:rsid w:val="00187182"/>
    <w:rsid w:val="001874CD"/>
    <w:rsid w:val="00187F15"/>
    <w:rsid w:val="00190195"/>
    <w:rsid w:val="00190BE4"/>
    <w:rsid w:val="00191121"/>
    <w:rsid w:val="0019369E"/>
    <w:rsid w:val="00193740"/>
    <w:rsid w:val="00194025"/>
    <w:rsid w:val="00194200"/>
    <w:rsid w:val="00194527"/>
    <w:rsid w:val="00194910"/>
    <w:rsid w:val="00194B5C"/>
    <w:rsid w:val="00195DC0"/>
    <w:rsid w:val="00195E4F"/>
    <w:rsid w:val="00195F32"/>
    <w:rsid w:val="001969E4"/>
    <w:rsid w:val="00196A39"/>
    <w:rsid w:val="00196A59"/>
    <w:rsid w:val="00197B40"/>
    <w:rsid w:val="00197D46"/>
    <w:rsid w:val="00197DFA"/>
    <w:rsid w:val="00197F66"/>
    <w:rsid w:val="001A0113"/>
    <w:rsid w:val="001A12EA"/>
    <w:rsid w:val="001A1599"/>
    <w:rsid w:val="001A2205"/>
    <w:rsid w:val="001A2DC2"/>
    <w:rsid w:val="001A36C6"/>
    <w:rsid w:val="001A3B6B"/>
    <w:rsid w:val="001A4677"/>
    <w:rsid w:val="001A472B"/>
    <w:rsid w:val="001A5135"/>
    <w:rsid w:val="001A563F"/>
    <w:rsid w:val="001A6580"/>
    <w:rsid w:val="001A6E99"/>
    <w:rsid w:val="001A7A44"/>
    <w:rsid w:val="001B082D"/>
    <w:rsid w:val="001B0D53"/>
    <w:rsid w:val="001B10CD"/>
    <w:rsid w:val="001B111C"/>
    <w:rsid w:val="001B1596"/>
    <w:rsid w:val="001B2C23"/>
    <w:rsid w:val="001B3644"/>
    <w:rsid w:val="001B37E2"/>
    <w:rsid w:val="001B401A"/>
    <w:rsid w:val="001B47F5"/>
    <w:rsid w:val="001B69E8"/>
    <w:rsid w:val="001B727B"/>
    <w:rsid w:val="001B7419"/>
    <w:rsid w:val="001B7CE0"/>
    <w:rsid w:val="001C13AE"/>
    <w:rsid w:val="001C13CD"/>
    <w:rsid w:val="001C3F2A"/>
    <w:rsid w:val="001C4231"/>
    <w:rsid w:val="001C5145"/>
    <w:rsid w:val="001C518B"/>
    <w:rsid w:val="001C5601"/>
    <w:rsid w:val="001C568B"/>
    <w:rsid w:val="001C650D"/>
    <w:rsid w:val="001D0454"/>
    <w:rsid w:val="001D088D"/>
    <w:rsid w:val="001D1747"/>
    <w:rsid w:val="001D1E7C"/>
    <w:rsid w:val="001D1F95"/>
    <w:rsid w:val="001D20E4"/>
    <w:rsid w:val="001D2341"/>
    <w:rsid w:val="001D2436"/>
    <w:rsid w:val="001D2BAE"/>
    <w:rsid w:val="001D3F27"/>
    <w:rsid w:val="001D3FC3"/>
    <w:rsid w:val="001D4525"/>
    <w:rsid w:val="001D4892"/>
    <w:rsid w:val="001D5BFC"/>
    <w:rsid w:val="001D5E34"/>
    <w:rsid w:val="001D691E"/>
    <w:rsid w:val="001D7291"/>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596B"/>
    <w:rsid w:val="001E5D49"/>
    <w:rsid w:val="001E6156"/>
    <w:rsid w:val="001E6413"/>
    <w:rsid w:val="001E6BBE"/>
    <w:rsid w:val="001E6D9B"/>
    <w:rsid w:val="001E74D7"/>
    <w:rsid w:val="001E75F9"/>
    <w:rsid w:val="001E760E"/>
    <w:rsid w:val="001E7E66"/>
    <w:rsid w:val="001F00B1"/>
    <w:rsid w:val="001F0135"/>
    <w:rsid w:val="001F03D8"/>
    <w:rsid w:val="001F101A"/>
    <w:rsid w:val="001F1A19"/>
    <w:rsid w:val="001F2579"/>
    <w:rsid w:val="001F2D33"/>
    <w:rsid w:val="001F2E4C"/>
    <w:rsid w:val="001F3548"/>
    <w:rsid w:val="001F3621"/>
    <w:rsid w:val="001F3ECC"/>
    <w:rsid w:val="001F4337"/>
    <w:rsid w:val="001F590A"/>
    <w:rsid w:val="001F59A3"/>
    <w:rsid w:val="001F5B53"/>
    <w:rsid w:val="001F5CBF"/>
    <w:rsid w:val="001F5F63"/>
    <w:rsid w:val="001F6003"/>
    <w:rsid w:val="001F64AA"/>
    <w:rsid w:val="001F7832"/>
    <w:rsid w:val="001F7873"/>
    <w:rsid w:val="001F7BC8"/>
    <w:rsid w:val="001F7C7D"/>
    <w:rsid w:val="002000F4"/>
    <w:rsid w:val="00200BCF"/>
    <w:rsid w:val="00201287"/>
    <w:rsid w:val="002018FB"/>
    <w:rsid w:val="00201B2A"/>
    <w:rsid w:val="00201DF3"/>
    <w:rsid w:val="00203A96"/>
    <w:rsid w:val="0020438B"/>
    <w:rsid w:val="00204A96"/>
    <w:rsid w:val="00204C5E"/>
    <w:rsid w:val="00204F85"/>
    <w:rsid w:val="0020523D"/>
    <w:rsid w:val="00205B08"/>
    <w:rsid w:val="002065B0"/>
    <w:rsid w:val="002065C9"/>
    <w:rsid w:val="002065F0"/>
    <w:rsid w:val="00206A14"/>
    <w:rsid w:val="002073B0"/>
    <w:rsid w:val="00207445"/>
    <w:rsid w:val="00207BC7"/>
    <w:rsid w:val="00207E70"/>
    <w:rsid w:val="002104F0"/>
    <w:rsid w:val="00211015"/>
    <w:rsid w:val="00211C6A"/>
    <w:rsid w:val="002125C6"/>
    <w:rsid w:val="00213466"/>
    <w:rsid w:val="00214657"/>
    <w:rsid w:val="00214687"/>
    <w:rsid w:val="0021505F"/>
    <w:rsid w:val="002154FC"/>
    <w:rsid w:val="00215665"/>
    <w:rsid w:val="00215987"/>
    <w:rsid w:val="002179CF"/>
    <w:rsid w:val="00220567"/>
    <w:rsid w:val="002205BF"/>
    <w:rsid w:val="002214C4"/>
    <w:rsid w:val="00221B7D"/>
    <w:rsid w:val="00221DAF"/>
    <w:rsid w:val="002226D6"/>
    <w:rsid w:val="00223AC7"/>
    <w:rsid w:val="00223E93"/>
    <w:rsid w:val="002242E0"/>
    <w:rsid w:val="00224A7A"/>
    <w:rsid w:val="002254C3"/>
    <w:rsid w:val="002258DD"/>
    <w:rsid w:val="002260C4"/>
    <w:rsid w:val="002263C4"/>
    <w:rsid w:val="002265C4"/>
    <w:rsid w:val="002269DD"/>
    <w:rsid w:val="00227092"/>
    <w:rsid w:val="00227F34"/>
    <w:rsid w:val="00227FE3"/>
    <w:rsid w:val="0023014F"/>
    <w:rsid w:val="002311EB"/>
    <w:rsid w:val="002313CC"/>
    <w:rsid w:val="002318C8"/>
    <w:rsid w:val="002320DE"/>
    <w:rsid w:val="002322CB"/>
    <w:rsid w:val="00233AA6"/>
    <w:rsid w:val="00234002"/>
    <w:rsid w:val="002343BB"/>
    <w:rsid w:val="00234DA1"/>
    <w:rsid w:val="00234EB0"/>
    <w:rsid w:val="00234F1B"/>
    <w:rsid w:val="002356D9"/>
    <w:rsid w:val="002358D5"/>
    <w:rsid w:val="00235B76"/>
    <w:rsid w:val="00236452"/>
    <w:rsid w:val="002370E2"/>
    <w:rsid w:val="00237E94"/>
    <w:rsid w:val="0024080D"/>
    <w:rsid w:val="002415EF"/>
    <w:rsid w:val="002428AB"/>
    <w:rsid w:val="002433F5"/>
    <w:rsid w:val="00243C25"/>
    <w:rsid w:val="00245423"/>
    <w:rsid w:val="0024546D"/>
    <w:rsid w:val="002459F2"/>
    <w:rsid w:val="00245A46"/>
    <w:rsid w:val="00245BF1"/>
    <w:rsid w:val="00245DFA"/>
    <w:rsid w:val="00246B05"/>
    <w:rsid w:val="0024741B"/>
    <w:rsid w:val="0024769F"/>
    <w:rsid w:val="00247E6A"/>
    <w:rsid w:val="00250525"/>
    <w:rsid w:val="00250FA0"/>
    <w:rsid w:val="002510AF"/>
    <w:rsid w:val="0025365D"/>
    <w:rsid w:val="00253A27"/>
    <w:rsid w:val="00253BF1"/>
    <w:rsid w:val="002540BD"/>
    <w:rsid w:val="0025468B"/>
    <w:rsid w:val="002550C3"/>
    <w:rsid w:val="00255550"/>
    <w:rsid w:val="00256030"/>
    <w:rsid w:val="002561C5"/>
    <w:rsid w:val="00256310"/>
    <w:rsid w:val="002566FE"/>
    <w:rsid w:val="00256E74"/>
    <w:rsid w:val="00257690"/>
    <w:rsid w:val="00257A89"/>
    <w:rsid w:val="002601CA"/>
    <w:rsid w:val="0026111A"/>
    <w:rsid w:val="002618C8"/>
    <w:rsid w:val="00261F42"/>
    <w:rsid w:val="00262D70"/>
    <w:rsid w:val="00263B4F"/>
    <w:rsid w:val="00263EF4"/>
    <w:rsid w:val="00264431"/>
    <w:rsid w:val="002656BC"/>
    <w:rsid w:val="00265C02"/>
    <w:rsid w:val="00265C76"/>
    <w:rsid w:val="002660BD"/>
    <w:rsid w:val="002664F1"/>
    <w:rsid w:val="00266BB7"/>
    <w:rsid w:val="00266C56"/>
    <w:rsid w:val="00267187"/>
    <w:rsid w:val="00267C07"/>
    <w:rsid w:val="00267FC8"/>
    <w:rsid w:val="00270681"/>
    <w:rsid w:val="002711AE"/>
    <w:rsid w:val="00271340"/>
    <w:rsid w:val="002719EB"/>
    <w:rsid w:val="00271E5B"/>
    <w:rsid w:val="002734E4"/>
    <w:rsid w:val="00273C78"/>
    <w:rsid w:val="00274402"/>
    <w:rsid w:val="00274C91"/>
    <w:rsid w:val="002752CA"/>
    <w:rsid w:val="00275411"/>
    <w:rsid w:val="00276960"/>
    <w:rsid w:val="00276C55"/>
    <w:rsid w:val="002805D1"/>
    <w:rsid w:val="0028126C"/>
    <w:rsid w:val="0028172D"/>
    <w:rsid w:val="0028330B"/>
    <w:rsid w:val="002835A1"/>
    <w:rsid w:val="00283825"/>
    <w:rsid w:val="00284295"/>
    <w:rsid w:val="00284AAF"/>
    <w:rsid w:val="00284BBC"/>
    <w:rsid w:val="00284D22"/>
    <w:rsid w:val="00284D4B"/>
    <w:rsid w:val="00284D84"/>
    <w:rsid w:val="00285DDD"/>
    <w:rsid w:val="002863F0"/>
    <w:rsid w:val="00286782"/>
    <w:rsid w:val="00290590"/>
    <w:rsid w:val="002905D1"/>
    <w:rsid w:val="00290897"/>
    <w:rsid w:val="00290C4F"/>
    <w:rsid w:val="00290F12"/>
    <w:rsid w:val="002915A8"/>
    <w:rsid w:val="0029178D"/>
    <w:rsid w:val="00291A06"/>
    <w:rsid w:val="002932A4"/>
    <w:rsid w:val="0029380D"/>
    <w:rsid w:val="00293A82"/>
    <w:rsid w:val="002948FE"/>
    <w:rsid w:val="00294FE9"/>
    <w:rsid w:val="002953B1"/>
    <w:rsid w:val="00295ABB"/>
    <w:rsid w:val="00295DC8"/>
    <w:rsid w:val="00296DAF"/>
    <w:rsid w:val="0029772B"/>
    <w:rsid w:val="002A0005"/>
    <w:rsid w:val="002A00DB"/>
    <w:rsid w:val="002A090E"/>
    <w:rsid w:val="002A0BBF"/>
    <w:rsid w:val="002A0D79"/>
    <w:rsid w:val="002A0D7D"/>
    <w:rsid w:val="002A123B"/>
    <w:rsid w:val="002A1492"/>
    <w:rsid w:val="002A178D"/>
    <w:rsid w:val="002A2230"/>
    <w:rsid w:val="002A2AE6"/>
    <w:rsid w:val="002A3C1A"/>
    <w:rsid w:val="002A3F43"/>
    <w:rsid w:val="002A4098"/>
    <w:rsid w:val="002A48EE"/>
    <w:rsid w:val="002A4DD7"/>
    <w:rsid w:val="002A4DEE"/>
    <w:rsid w:val="002A4DF9"/>
    <w:rsid w:val="002A5086"/>
    <w:rsid w:val="002A5E32"/>
    <w:rsid w:val="002A6A2C"/>
    <w:rsid w:val="002A6F5C"/>
    <w:rsid w:val="002A7548"/>
    <w:rsid w:val="002A7667"/>
    <w:rsid w:val="002A79EA"/>
    <w:rsid w:val="002A7F15"/>
    <w:rsid w:val="002B063E"/>
    <w:rsid w:val="002B0A5F"/>
    <w:rsid w:val="002B0DDE"/>
    <w:rsid w:val="002B14B6"/>
    <w:rsid w:val="002B15B9"/>
    <w:rsid w:val="002B18DD"/>
    <w:rsid w:val="002B1C3B"/>
    <w:rsid w:val="002B1DD7"/>
    <w:rsid w:val="002B277F"/>
    <w:rsid w:val="002B2E42"/>
    <w:rsid w:val="002B3407"/>
    <w:rsid w:val="002B37AB"/>
    <w:rsid w:val="002B3897"/>
    <w:rsid w:val="002B39F4"/>
    <w:rsid w:val="002B3AF7"/>
    <w:rsid w:val="002B4771"/>
    <w:rsid w:val="002B4AFD"/>
    <w:rsid w:val="002B4D56"/>
    <w:rsid w:val="002B52E6"/>
    <w:rsid w:val="002B5408"/>
    <w:rsid w:val="002B6114"/>
    <w:rsid w:val="002B68B2"/>
    <w:rsid w:val="002B7281"/>
    <w:rsid w:val="002B73C8"/>
    <w:rsid w:val="002B747D"/>
    <w:rsid w:val="002B7833"/>
    <w:rsid w:val="002B7AD5"/>
    <w:rsid w:val="002B7D69"/>
    <w:rsid w:val="002B7EA5"/>
    <w:rsid w:val="002C0291"/>
    <w:rsid w:val="002C1320"/>
    <w:rsid w:val="002C159F"/>
    <w:rsid w:val="002C1ACD"/>
    <w:rsid w:val="002C1C88"/>
    <w:rsid w:val="002C216C"/>
    <w:rsid w:val="002C2ACF"/>
    <w:rsid w:val="002C327D"/>
    <w:rsid w:val="002C48AC"/>
    <w:rsid w:val="002C4D09"/>
    <w:rsid w:val="002C4D8D"/>
    <w:rsid w:val="002C4E27"/>
    <w:rsid w:val="002C68D9"/>
    <w:rsid w:val="002C6B11"/>
    <w:rsid w:val="002C70A5"/>
    <w:rsid w:val="002C7ACB"/>
    <w:rsid w:val="002D082E"/>
    <w:rsid w:val="002D0C11"/>
    <w:rsid w:val="002D1317"/>
    <w:rsid w:val="002D1496"/>
    <w:rsid w:val="002D15DB"/>
    <w:rsid w:val="002D1603"/>
    <w:rsid w:val="002D1A03"/>
    <w:rsid w:val="002D2DA2"/>
    <w:rsid w:val="002D30BC"/>
    <w:rsid w:val="002D31F3"/>
    <w:rsid w:val="002D35E0"/>
    <w:rsid w:val="002D38B7"/>
    <w:rsid w:val="002D3CF7"/>
    <w:rsid w:val="002D3D17"/>
    <w:rsid w:val="002D42ED"/>
    <w:rsid w:val="002D490F"/>
    <w:rsid w:val="002D4BA0"/>
    <w:rsid w:val="002D4BD9"/>
    <w:rsid w:val="002D4DEF"/>
    <w:rsid w:val="002D5993"/>
    <w:rsid w:val="002D60EE"/>
    <w:rsid w:val="002D649B"/>
    <w:rsid w:val="002D720B"/>
    <w:rsid w:val="002D7AE1"/>
    <w:rsid w:val="002E07CB"/>
    <w:rsid w:val="002E0CE1"/>
    <w:rsid w:val="002E1541"/>
    <w:rsid w:val="002E193F"/>
    <w:rsid w:val="002E249F"/>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844"/>
    <w:rsid w:val="002F0F75"/>
    <w:rsid w:val="002F1471"/>
    <w:rsid w:val="002F1488"/>
    <w:rsid w:val="002F1908"/>
    <w:rsid w:val="002F1B44"/>
    <w:rsid w:val="002F2622"/>
    <w:rsid w:val="002F2FB1"/>
    <w:rsid w:val="002F3514"/>
    <w:rsid w:val="002F375C"/>
    <w:rsid w:val="002F54CA"/>
    <w:rsid w:val="002F56B8"/>
    <w:rsid w:val="002F56EA"/>
    <w:rsid w:val="002F5A33"/>
    <w:rsid w:val="002F5FC5"/>
    <w:rsid w:val="002F6DEF"/>
    <w:rsid w:val="002F75D0"/>
    <w:rsid w:val="002F76A9"/>
    <w:rsid w:val="002F7A71"/>
    <w:rsid w:val="002F7D23"/>
    <w:rsid w:val="002F7FFA"/>
    <w:rsid w:val="00300145"/>
    <w:rsid w:val="0030035C"/>
    <w:rsid w:val="00300A03"/>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BE7"/>
    <w:rsid w:val="00305C0B"/>
    <w:rsid w:val="003062A0"/>
    <w:rsid w:val="003068CA"/>
    <w:rsid w:val="0030740D"/>
    <w:rsid w:val="00307760"/>
    <w:rsid w:val="00307877"/>
    <w:rsid w:val="00307DD6"/>
    <w:rsid w:val="00307DDB"/>
    <w:rsid w:val="00310761"/>
    <w:rsid w:val="00310904"/>
    <w:rsid w:val="00310BAF"/>
    <w:rsid w:val="00310C48"/>
    <w:rsid w:val="00310C55"/>
    <w:rsid w:val="00311776"/>
    <w:rsid w:val="00311F4E"/>
    <w:rsid w:val="00312145"/>
    <w:rsid w:val="003124B5"/>
    <w:rsid w:val="00312F37"/>
    <w:rsid w:val="003132FA"/>
    <w:rsid w:val="003133B9"/>
    <w:rsid w:val="00314255"/>
    <w:rsid w:val="00314504"/>
    <w:rsid w:val="00315466"/>
    <w:rsid w:val="00315C8A"/>
    <w:rsid w:val="00315FB0"/>
    <w:rsid w:val="003165C8"/>
    <w:rsid w:val="00316DA1"/>
    <w:rsid w:val="00317A86"/>
    <w:rsid w:val="00317A8B"/>
    <w:rsid w:val="00320437"/>
    <w:rsid w:val="00320A97"/>
    <w:rsid w:val="00320BD3"/>
    <w:rsid w:val="00320C20"/>
    <w:rsid w:val="003213ED"/>
    <w:rsid w:val="00321BD4"/>
    <w:rsid w:val="00321D65"/>
    <w:rsid w:val="0032202F"/>
    <w:rsid w:val="00322669"/>
    <w:rsid w:val="00322A72"/>
    <w:rsid w:val="00322CE1"/>
    <w:rsid w:val="00322EFE"/>
    <w:rsid w:val="00322F13"/>
    <w:rsid w:val="003231BE"/>
    <w:rsid w:val="0032390F"/>
    <w:rsid w:val="00324416"/>
    <w:rsid w:val="00324A06"/>
    <w:rsid w:val="00325274"/>
    <w:rsid w:val="0032552B"/>
    <w:rsid w:val="00325A91"/>
    <w:rsid w:val="0032652E"/>
    <w:rsid w:val="00330224"/>
    <w:rsid w:val="003303A2"/>
    <w:rsid w:val="003303F8"/>
    <w:rsid w:val="00330BC6"/>
    <w:rsid w:val="00330F8F"/>
    <w:rsid w:val="00332BF0"/>
    <w:rsid w:val="003331D7"/>
    <w:rsid w:val="003335F9"/>
    <w:rsid w:val="00333E81"/>
    <w:rsid w:val="0033436E"/>
    <w:rsid w:val="00334C89"/>
    <w:rsid w:val="00334DCB"/>
    <w:rsid w:val="00334FC9"/>
    <w:rsid w:val="00335481"/>
    <w:rsid w:val="003354B9"/>
    <w:rsid w:val="003357AA"/>
    <w:rsid w:val="00335BFF"/>
    <w:rsid w:val="00336E3E"/>
    <w:rsid w:val="00337073"/>
    <w:rsid w:val="00337360"/>
    <w:rsid w:val="00337673"/>
    <w:rsid w:val="00337BEB"/>
    <w:rsid w:val="00340C6D"/>
    <w:rsid w:val="003426E7"/>
    <w:rsid w:val="003427E4"/>
    <w:rsid w:val="00342A95"/>
    <w:rsid w:val="00342EFE"/>
    <w:rsid w:val="003439FE"/>
    <w:rsid w:val="003447E4"/>
    <w:rsid w:val="00344EFC"/>
    <w:rsid w:val="00344F63"/>
    <w:rsid w:val="0034567E"/>
    <w:rsid w:val="00345A31"/>
    <w:rsid w:val="00345A63"/>
    <w:rsid w:val="0034692A"/>
    <w:rsid w:val="00346F4F"/>
    <w:rsid w:val="0034728A"/>
    <w:rsid w:val="003475A7"/>
    <w:rsid w:val="00347645"/>
    <w:rsid w:val="00347903"/>
    <w:rsid w:val="00350667"/>
    <w:rsid w:val="00350EDE"/>
    <w:rsid w:val="00350FA9"/>
    <w:rsid w:val="003513F0"/>
    <w:rsid w:val="0035147B"/>
    <w:rsid w:val="00351AE1"/>
    <w:rsid w:val="003528F0"/>
    <w:rsid w:val="003530D1"/>
    <w:rsid w:val="00353102"/>
    <w:rsid w:val="003544B4"/>
    <w:rsid w:val="00354C4A"/>
    <w:rsid w:val="0035500A"/>
    <w:rsid w:val="00355788"/>
    <w:rsid w:val="003571D7"/>
    <w:rsid w:val="00357BB2"/>
    <w:rsid w:val="0036100A"/>
    <w:rsid w:val="00361345"/>
    <w:rsid w:val="00361EEA"/>
    <w:rsid w:val="003628F9"/>
    <w:rsid w:val="00362A4B"/>
    <w:rsid w:val="00362C75"/>
    <w:rsid w:val="00363FA8"/>
    <w:rsid w:val="00364331"/>
    <w:rsid w:val="003644F2"/>
    <w:rsid w:val="00364A52"/>
    <w:rsid w:val="003655D2"/>
    <w:rsid w:val="00365776"/>
    <w:rsid w:val="0036592F"/>
    <w:rsid w:val="00366348"/>
    <w:rsid w:val="003672E2"/>
    <w:rsid w:val="003709B7"/>
    <w:rsid w:val="00370B94"/>
    <w:rsid w:val="00370C76"/>
    <w:rsid w:val="003725CD"/>
    <w:rsid w:val="003726E2"/>
    <w:rsid w:val="00373669"/>
    <w:rsid w:val="0037366D"/>
    <w:rsid w:val="00373970"/>
    <w:rsid w:val="00373F2A"/>
    <w:rsid w:val="003746A3"/>
    <w:rsid w:val="0037567C"/>
    <w:rsid w:val="00375C51"/>
    <w:rsid w:val="00375F73"/>
    <w:rsid w:val="003765BF"/>
    <w:rsid w:val="0037677C"/>
    <w:rsid w:val="00376FEC"/>
    <w:rsid w:val="00377D26"/>
    <w:rsid w:val="00380135"/>
    <w:rsid w:val="00380445"/>
    <w:rsid w:val="003809DA"/>
    <w:rsid w:val="00380FF5"/>
    <w:rsid w:val="00381987"/>
    <w:rsid w:val="00381C96"/>
    <w:rsid w:val="00381E6A"/>
    <w:rsid w:val="00382479"/>
    <w:rsid w:val="00382CC2"/>
    <w:rsid w:val="00383815"/>
    <w:rsid w:val="00383CAA"/>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11BB"/>
    <w:rsid w:val="003912BD"/>
    <w:rsid w:val="00391EC2"/>
    <w:rsid w:val="00393029"/>
    <w:rsid w:val="00393BDF"/>
    <w:rsid w:val="0039437F"/>
    <w:rsid w:val="003949B8"/>
    <w:rsid w:val="00394BAC"/>
    <w:rsid w:val="00394E94"/>
    <w:rsid w:val="0039531A"/>
    <w:rsid w:val="00395373"/>
    <w:rsid w:val="00396285"/>
    <w:rsid w:val="00396FCC"/>
    <w:rsid w:val="003979D2"/>
    <w:rsid w:val="00397FC7"/>
    <w:rsid w:val="003A024F"/>
    <w:rsid w:val="003A0FE5"/>
    <w:rsid w:val="003A1004"/>
    <w:rsid w:val="003A1486"/>
    <w:rsid w:val="003A2249"/>
    <w:rsid w:val="003A24F3"/>
    <w:rsid w:val="003A295E"/>
    <w:rsid w:val="003A2AA5"/>
    <w:rsid w:val="003A331A"/>
    <w:rsid w:val="003A3918"/>
    <w:rsid w:val="003A4352"/>
    <w:rsid w:val="003A4681"/>
    <w:rsid w:val="003A554F"/>
    <w:rsid w:val="003A55A8"/>
    <w:rsid w:val="003A5DA1"/>
    <w:rsid w:val="003A61E3"/>
    <w:rsid w:val="003A7394"/>
    <w:rsid w:val="003A7C20"/>
    <w:rsid w:val="003A7F76"/>
    <w:rsid w:val="003B01F9"/>
    <w:rsid w:val="003B07F3"/>
    <w:rsid w:val="003B0B91"/>
    <w:rsid w:val="003B1494"/>
    <w:rsid w:val="003B35C5"/>
    <w:rsid w:val="003B35FF"/>
    <w:rsid w:val="003B45D4"/>
    <w:rsid w:val="003B46B9"/>
    <w:rsid w:val="003B60E8"/>
    <w:rsid w:val="003B716B"/>
    <w:rsid w:val="003B71FE"/>
    <w:rsid w:val="003C0153"/>
    <w:rsid w:val="003C0777"/>
    <w:rsid w:val="003C07A0"/>
    <w:rsid w:val="003C0EB3"/>
    <w:rsid w:val="003C1ADA"/>
    <w:rsid w:val="003C3192"/>
    <w:rsid w:val="003C3436"/>
    <w:rsid w:val="003C36F6"/>
    <w:rsid w:val="003C3985"/>
    <w:rsid w:val="003C41F3"/>
    <w:rsid w:val="003C4437"/>
    <w:rsid w:val="003C4623"/>
    <w:rsid w:val="003C5305"/>
    <w:rsid w:val="003C6C56"/>
    <w:rsid w:val="003C703C"/>
    <w:rsid w:val="003C7717"/>
    <w:rsid w:val="003D016A"/>
    <w:rsid w:val="003D0C0B"/>
    <w:rsid w:val="003D1406"/>
    <w:rsid w:val="003D17EF"/>
    <w:rsid w:val="003D1983"/>
    <w:rsid w:val="003D1A8E"/>
    <w:rsid w:val="003D1ABB"/>
    <w:rsid w:val="003D25F0"/>
    <w:rsid w:val="003D36AF"/>
    <w:rsid w:val="003D45FE"/>
    <w:rsid w:val="003D50F4"/>
    <w:rsid w:val="003D5131"/>
    <w:rsid w:val="003D52EF"/>
    <w:rsid w:val="003D5A79"/>
    <w:rsid w:val="003D5FE8"/>
    <w:rsid w:val="003D6C6F"/>
    <w:rsid w:val="003D7173"/>
    <w:rsid w:val="003D78B0"/>
    <w:rsid w:val="003D78FD"/>
    <w:rsid w:val="003D7F24"/>
    <w:rsid w:val="003E0CB2"/>
    <w:rsid w:val="003E0FEF"/>
    <w:rsid w:val="003E16F3"/>
    <w:rsid w:val="003E1AC5"/>
    <w:rsid w:val="003E1C90"/>
    <w:rsid w:val="003E20EB"/>
    <w:rsid w:val="003E233B"/>
    <w:rsid w:val="003E25CB"/>
    <w:rsid w:val="003E2851"/>
    <w:rsid w:val="003E3AEC"/>
    <w:rsid w:val="003E4087"/>
    <w:rsid w:val="003E49F5"/>
    <w:rsid w:val="003E4E80"/>
    <w:rsid w:val="003E654A"/>
    <w:rsid w:val="003E6B39"/>
    <w:rsid w:val="003E7577"/>
    <w:rsid w:val="003E7DEA"/>
    <w:rsid w:val="003F0062"/>
    <w:rsid w:val="003F0ED9"/>
    <w:rsid w:val="003F17BA"/>
    <w:rsid w:val="003F17DD"/>
    <w:rsid w:val="003F1BF6"/>
    <w:rsid w:val="003F1E67"/>
    <w:rsid w:val="003F2833"/>
    <w:rsid w:val="003F3261"/>
    <w:rsid w:val="003F32F8"/>
    <w:rsid w:val="003F456A"/>
    <w:rsid w:val="003F4D2F"/>
    <w:rsid w:val="003F50D0"/>
    <w:rsid w:val="003F5490"/>
    <w:rsid w:val="003F5D6D"/>
    <w:rsid w:val="003F6F98"/>
    <w:rsid w:val="003F7104"/>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5C8"/>
    <w:rsid w:val="00404A92"/>
    <w:rsid w:val="00404FE6"/>
    <w:rsid w:val="00405517"/>
    <w:rsid w:val="00405A8D"/>
    <w:rsid w:val="00405ED1"/>
    <w:rsid w:val="004076CE"/>
    <w:rsid w:val="004078A2"/>
    <w:rsid w:val="00407C4E"/>
    <w:rsid w:val="00407C79"/>
    <w:rsid w:val="00407E38"/>
    <w:rsid w:val="0041037F"/>
    <w:rsid w:val="004106D8"/>
    <w:rsid w:val="004108D0"/>
    <w:rsid w:val="00412B9B"/>
    <w:rsid w:val="00413088"/>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68E"/>
    <w:rsid w:val="0042119E"/>
    <w:rsid w:val="00421220"/>
    <w:rsid w:val="0042141F"/>
    <w:rsid w:val="004217CB"/>
    <w:rsid w:val="0042209D"/>
    <w:rsid w:val="004221A7"/>
    <w:rsid w:val="00422376"/>
    <w:rsid w:val="0042250D"/>
    <w:rsid w:val="00422CB2"/>
    <w:rsid w:val="00423FDC"/>
    <w:rsid w:val="004241C7"/>
    <w:rsid w:val="004249B5"/>
    <w:rsid w:val="00425499"/>
    <w:rsid w:val="00425DFE"/>
    <w:rsid w:val="00425F56"/>
    <w:rsid w:val="00426517"/>
    <w:rsid w:val="00426D35"/>
    <w:rsid w:val="00427474"/>
    <w:rsid w:val="00427E9B"/>
    <w:rsid w:val="00427FCA"/>
    <w:rsid w:val="00430190"/>
    <w:rsid w:val="00430607"/>
    <w:rsid w:val="004306DC"/>
    <w:rsid w:val="004307C7"/>
    <w:rsid w:val="00430B3A"/>
    <w:rsid w:val="00430C98"/>
    <w:rsid w:val="0043253C"/>
    <w:rsid w:val="00432C60"/>
    <w:rsid w:val="0043308E"/>
    <w:rsid w:val="00433B08"/>
    <w:rsid w:val="004344DF"/>
    <w:rsid w:val="00434B21"/>
    <w:rsid w:val="004351D1"/>
    <w:rsid w:val="00435224"/>
    <w:rsid w:val="004360EB"/>
    <w:rsid w:val="00436E24"/>
    <w:rsid w:val="00440885"/>
    <w:rsid w:val="004408C1"/>
    <w:rsid w:val="004410CA"/>
    <w:rsid w:val="004412C3"/>
    <w:rsid w:val="00441301"/>
    <w:rsid w:val="0044188B"/>
    <w:rsid w:val="00442442"/>
    <w:rsid w:val="004424CC"/>
    <w:rsid w:val="00442524"/>
    <w:rsid w:val="004427DF"/>
    <w:rsid w:val="00442CA0"/>
    <w:rsid w:val="00443E3D"/>
    <w:rsid w:val="0044489A"/>
    <w:rsid w:val="00444F0E"/>
    <w:rsid w:val="004457F8"/>
    <w:rsid w:val="0044583C"/>
    <w:rsid w:val="00445E39"/>
    <w:rsid w:val="004463B6"/>
    <w:rsid w:val="00446597"/>
    <w:rsid w:val="00447378"/>
    <w:rsid w:val="00450AAB"/>
    <w:rsid w:val="00450F8E"/>
    <w:rsid w:val="00451D54"/>
    <w:rsid w:val="00452040"/>
    <w:rsid w:val="00452285"/>
    <w:rsid w:val="00452EEF"/>
    <w:rsid w:val="00453FC1"/>
    <w:rsid w:val="00454219"/>
    <w:rsid w:val="00454E84"/>
    <w:rsid w:val="0045536A"/>
    <w:rsid w:val="004565D4"/>
    <w:rsid w:val="00456E56"/>
    <w:rsid w:val="00456FCC"/>
    <w:rsid w:val="004570BA"/>
    <w:rsid w:val="00457E23"/>
    <w:rsid w:val="00457F96"/>
    <w:rsid w:val="00457FA7"/>
    <w:rsid w:val="00460AC3"/>
    <w:rsid w:val="00460CDA"/>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E2F"/>
    <w:rsid w:val="00466E41"/>
    <w:rsid w:val="004673EE"/>
    <w:rsid w:val="00467650"/>
    <w:rsid w:val="0046795F"/>
    <w:rsid w:val="00467FC9"/>
    <w:rsid w:val="0047070C"/>
    <w:rsid w:val="004709E2"/>
    <w:rsid w:val="00470A3F"/>
    <w:rsid w:val="00470EAE"/>
    <w:rsid w:val="00470FE9"/>
    <w:rsid w:val="004711D4"/>
    <w:rsid w:val="004718D9"/>
    <w:rsid w:val="00472AFE"/>
    <w:rsid w:val="00473626"/>
    <w:rsid w:val="0047398E"/>
    <w:rsid w:val="00474888"/>
    <w:rsid w:val="004750B0"/>
    <w:rsid w:val="00475751"/>
    <w:rsid w:val="00475B16"/>
    <w:rsid w:val="00475BD2"/>
    <w:rsid w:val="00476750"/>
    <w:rsid w:val="0047676B"/>
    <w:rsid w:val="00476D58"/>
    <w:rsid w:val="0048043E"/>
    <w:rsid w:val="004806D3"/>
    <w:rsid w:val="00480C2A"/>
    <w:rsid w:val="00480C60"/>
    <w:rsid w:val="00482160"/>
    <w:rsid w:val="0048262F"/>
    <w:rsid w:val="00482AD6"/>
    <w:rsid w:val="00483957"/>
    <w:rsid w:val="00483B27"/>
    <w:rsid w:val="004843FA"/>
    <w:rsid w:val="00484D1D"/>
    <w:rsid w:val="00487AA9"/>
    <w:rsid w:val="00490E19"/>
    <w:rsid w:val="0049102A"/>
    <w:rsid w:val="00491461"/>
    <w:rsid w:val="004914C9"/>
    <w:rsid w:val="004916CF"/>
    <w:rsid w:val="00492706"/>
    <w:rsid w:val="004932DB"/>
    <w:rsid w:val="00493B06"/>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2A7C"/>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1ABF"/>
    <w:rsid w:val="004B22C0"/>
    <w:rsid w:val="004B2EB5"/>
    <w:rsid w:val="004B319F"/>
    <w:rsid w:val="004B3598"/>
    <w:rsid w:val="004B37C8"/>
    <w:rsid w:val="004B3C2A"/>
    <w:rsid w:val="004B5C41"/>
    <w:rsid w:val="004B6362"/>
    <w:rsid w:val="004B63C0"/>
    <w:rsid w:val="004B68E6"/>
    <w:rsid w:val="004B7638"/>
    <w:rsid w:val="004B76EA"/>
    <w:rsid w:val="004C06BF"/>
    <w:rsid w:val="004C0766"/>
    <w:rsid w:val="004C113B"/>
    <w:rsid w:val="004C12B3"/>
    <w:rsid w:val="004C14A1"/>
    <w:rsid w:val="004C1562"/>
    <w:rsid w:val="004C21B0"/>
    <w:rsid w:val="004C22C1"/>
    <w:rsid w:val="004C29DF"/>
    <w:rsid w:val="004C2AE8"/>
    <w:rsid w:val="004C319F"/>
    <w:rsid w:val="004C33C2"/>
    <w:rsid w:val="004C3E82"/>
    <w:rsid w:val="004C3EEA"/>
    <w:rsid w:val="004C43BE"/>
    <w:rsid w:val="004C43CE"/>
    <w:rsid w:val="004C46F4"/>
    <w:rsid w:val="004C5B7B"/>
    <w:rsid w:val="004C64B9"/>
    <w:rsid w:val="004C696C"/>
    <w:rsid w:val="004C6D97"/>
    <w:rsid w:val="004C7897"/>
    <w:rsid w:val="004C7BA0"/>
    <w:rsid w:val="004C7C19"/>
    <w:rsid w:val="004D0993"/>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5B8"/>
    <w:rsid w:val="004E305E"/>
    <w:rsid w:val="004E344E"/>
    <w:rsid w:val="004E36C2"/>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617"/>
    <w:rsid w:val="004E7CCD"/>
    <w:rsid w:val="004E7D37"/>
    <w:rsid w:val="004F09EE"/>
    <w:rsid w:val="004F0C6E"/>
    <w:rsid w:val="004F0D8D"/>
    <w:rsid w:val="004F1254"/>
    <w:rsid w:val="004F1CFD"/>
    <w:rsid w:val="004F24A6"/>
    <w:rsid w:val="004F2602"/>
    <w:rsid w:val="004F2A03"/>
    <w:rsid w:val="004F2FA3"/>
    <w:rsid w:val="004F3643"/>
    <w:rsid w:val="004F5698"/>
    <w:rsid w:val="004F5727"/>
    <w:rsid w:val="004F5DE7"/>
    <w:rsid w:val="004F5DF3"/>
    <w:rsid w:val="004F5E38"/>
    <w:rsid w:val="004F60A7"/>
    <w:rsid w:val="004F677D"/>
    <w:rsid w:val="004F706D"/>
    <w:rsid w:val="004F7359"/>
    <w:rsid w:val="004F7535"/>
    <w:rsid w:val="004F76CD"/>
    <w:rsid w:val="004F7C60"/>
    <w:rsid w:val="004F7D4A"/>
    <w:rsid w:val="00500AC2"/>
    <w:rsid w:val="005017B0"/>
    <w:rsid w:val="00502681"/>
    <w:rsid w:val="005036B5"/>
    <w:rsid w:val="005042ED"/>
    <w:rsid w:val="00505380"/>
    <w:rsid w:val="00505452"/>
    <w:rsid w:val="00505C48"/>
    <w:rsid w:val="0050749F"/>
    <w:rsid w:val="00507706"/>
    <w:rsid w:val="0050789F"/>
    <w:rsid w:val="00507AC0"/>
    <w:rsid w:val="00507F45"/>
    <w:rsid w:val="00510321"/>
    <w:rsid w:val="00510A4E"/>
    <w:rsid w:val="00510A50"/>
    <w:rsid w:val="005115A8"/>
    <w:rsid w:val="0051193F"/>
    <w:rsid w:val="00511BE9"/>
    <w:rsid w:val="005121F1"/>
    <w:rsid w:val="00512619"/>
    <w:rsid w:val="00512AF8"/>
    <w:rsid w:val="00513AA5"/>
    <w:rsid w:val="005147CB"/>
    <w:rsid w:val="005149E7"/>
    <w:rsid w:val="00515178"/>
    <w:rsid w:val="0051535E"/>
    <w:rsid w:val="0051555E"/>
    <w:rsid w:val="0051570B"/>
    <w:rsid w:val="00515BFD"/>
    <w:rsid w:val="00515FA9"/>
    <w:rsid w:val="005163A9"/>
    <w:rsid w:val="00516799"/>
    <w:rsid w:val="00517051"/>
    <w:rsid w:val="005171FE"/>
    <w:rsid w:val="00517E69"/>
    <w:rsid w:val="00520697"/>
    <w:rsid w:val="00520C84"/>
    <w:rsid w:val="00520CE4"/>
    <w:rsid w:val="005220A9"/>
    <w:rsid w:val="005227A7"/>
    <w:rsid w:val="00522F47"/>
    <w:rsid w:val="00523397"/>
    <w:rsid w:val="0052393D"/>
    <w:rsid w:val="005240BE"/>
    <w:rsid w:val="00524373"/>
    <w:rsid w:val="005243B9"/>
    <w:rsid w:val="005247B8"/>
    <w:rsid w:val="005247C5"/>
    <w:rsid w:val="00524B45"/>
    <w:rsid w:val="00524D5A"/>
    <w:rsid w:val="00524EE3"/>
    <w:rsid w:val="005253CA"/>
    <w:rsid w:val="00525482"/>
    <w:rsid w:val="005262EF"/>
    <w:rsid w:val="00526332"/>
    <w:rsid w:val="00526356"/>
    <w:rsid w:val="00526F96"/>
    <w:rsid w:val="0052759E"/>
    <w:rsid w:val="00530DEF"/>
    <w:rsid w:val="00531135"/>
    <w:rsid w:val="00531827"/>
    <w:rsid w:val="00531DE9"/>
    <w:rsid w:val="0053231E"/>
    <w:rsid w:val="00532B40"/>
    <w:rsid w:val="005332A1"/>
    <w:rsid w:val="00533605"/>
    <w:rsid w:val="00533706"/>
    <w:rsid w:val="0053479C"/>
    <w:rsid w:val="005351CA"/>
    <w:rsid w:val="00536350"/>
    <w:rsid w:val="005366E2"/>
    <w:rsid w:val="00536E0D"/>
    <w:rsid w:val="00537C41"/>
    <w:rsid w:val="00537FB1"/>
    <w:rsid w:val="00541048"/>
    <w:rsid w:val="00541173"/>
    <w:rsid w:val="005413DE"/>
    <w:rsid w:val="00543132"/>
    <w:rsid w:val="005434F2"/>
    <w:rsid w:val="00543769"/>
    <w:rsid w:val="00543876"/>
    <w:rsid w:val="00543E61"/>
    <w:rsid w:val="00544051"/>
    <w:rsid w:val="0054411E"/>
    <w:rsid w:val="0054431C"/>
    <w:rsid w:val="005446E2"/>
    <w:rsid w:val="00544F84"/>
    <w:rsid w:val="00545356"/>
    <w:rsid w:val="00545862"/>
    <w:rsid w:val="00546862"/>
    <w:rsid w:val="00546F94"/>
    <w:rsid w:val="00550D82"/>
    <w:rsid w:val="0055101A"/>
    <w:rsid w:val="00551289"/>
    <w:rsid w:val="0055155C"/>
    <w:rsid w:val="00551A3D"/>
    <w:rsid w:val="00551BC0"/>
    <w:rsid w:val="00551EC2"/>
    <w:rsid w:val="00552453"/>
    <w:rsid w:val="00553591"/>
    <w:rsid w:val="00553C5E"/>
    <w:rsid w:val="00553DD8"/>
    <w:rsid w:val="00553FD8"/>
    <w:rsid w:val="005541A1"/>
    <w:rsid w:val="00555A2A"/>
    <w:rsid w:val="00555C41"/>
    <w:rsid w:val="005566F3"/>
    <w:rsid w:val="00556939"/>
    <w:rsid w:val="005573BD"/>
    <w:rsid w:val="005603D9"/>
    <w:rsid w:val="00560460"/>
    <w:rsid w:val="005612F3"/>
    <w:rsid w:val="00561551"/>
    <w:rsid w:val="0056254B"/>
    <w:rsid w:val="00562EF1"/>
    <w:rsid w:val="00563B68"/>
    <w:rsid w:val="00564564"/>
    <w:rsid w:val="00566241"/>
    <w:rsid w:val="00567072"/>
    <w:rsid w:val="00567379"/>
    <w:rsid w:val="00567597"/>
    <w:rsid w:val="005678A4"/>
    <w:rsid w:val="00567951"/>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80278"/>
    <w:rsid w:val="0058032D"/>
    <w:rsid w:val="005816C1"/>
    <w:rsid w:val="00581ECA"/>
    <w:rsid w:val="0058279A"/>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90110"/>
    <w:rsid w:val="00590D5B"/>
    <w:rsid w:val="005914CC"/>
    <w:rsid w:val="005916D9"/>
    <w:rsid w:val="005919B2"/>
    <w:rsid w:val="00591CA2"/>
    <w:rsid w:val="00591E7E"/>
    <w:rsid w:val="0059219D"/>
    <w:rsid w:val="00592462"/>
    <w:rsid w:val="00592869"/>
    <w:rsid w:val="0059325B"/>
    <w:rsid w:val="00593893"/>
    <w:rsid w:val="005943AF"/>
    <w:rsid w:val="00595E53"/>
    <w:rsid w:val="00595ED5"/>
    <w:rsid w:val="0059615A"/>
    <w:rsid w:val="0059756C"/>
    <w:rsid w:val="0059761B"/>
    <w:rsid w:val="0059773F"/>
    <w:rsid w:val="005A0512"/>
    <w:rsid w:val="005A1D55"/>
    <w:rsid w:val="005A24AA"/>
    <w:rsid w:val="005A360C"/>
    <w:rsid w:val="005A40DE"/>
    <w:rsid w:val="005A42DC"/>
    <w:rsid w:val="005A4B5D"/>
    <w:rsid w:val="005A4DF7"/>
    <w:rsid w:val="005A4F76"/>
    <w:rsid w:val="005A53E4"/>
    <w:rsid w:val="005A55BD"/>
    <w:rsid w:val="005A593C"/>
    <w:rsid w:val="005A6629"/>
    <w:rsid w:val="005A7012"/>
    <w:rsid w:val="005A7367"/>
    <w:rsid w:val="005A7ECA"/>
    <w:rsid w:val="005B0968"/>
    <w:rsid w:val="005B0B9E"/>
    <w:rsid w:val="005B1A68"/>
    <w:rsid w:val="005B1D0B"/>
    <w:rsid w:val="005B2495"/>
    <w:rsid w:val="005B254C"/>
    <w:rsid w:val="005B2623"/>
    <w:rsid w:val="005B2FD9"/>
    <w:rsid w:val="005B319A"/>
    <w:rsid w:val="005B4119"/>
    <w:rsid w:val="005B49B6"/>
    <w:rsid w:val="005B51E3"/>
    <w:rsid w:val="005B59F8"/>
    <w:rsid w:val="005B5DEF"/>
    <w:rsid w:val="005B63B5"/>
    <w:rsid w:val="005B66C3"/>
    <w:rsid w:val="005B6D5D"/>
    <w:rsid w:val="005B709A"/>
    <w:rsid w:val="005B7329"/>
    <w:rsid w:val="005B75FD"/>
    <w:rsid w:val="005B7A1C"/>
    <w:rsid w:val="005B7B08"/>
    <w:rsid w:val="005B7BA5"/>
    <w:rsid w:val="005B7CA5"/>
    <w:rsid w:val="005C0181"/>
    <w:rsid w:val="005C087D"/>
    <w:rsid w:val="005C0B15"/>
    <w:rsid w:val="005C1316"/>
    <w:rsid w:val="005C13CE"/>
    <w:rsid w:val="005C21A4"/>
    <w:rsid w:val="005C2399"/>
    <w:rsid w:val="005C2994"/>
    <w:rsid w:val="005C302A"/>
    <w:rsid w:val="005C3187"/>
    <w:rsid w:val="005C3277"/>
    <w:rsid w:val="005C3869"/>
    <w:rsid w:val="005C47F5"/>
    <w:rsid w:val="005C4949"/>
    <w:rsid w:val="005C4CD8"/>
    <w:rsid w:val="005C4D43"/>
    <w:rsid w:val="005C4F2C"/>
    <w:rsid w:val="005C4FA1"/>
    <w:rsid w:val="005C500F"/>
    <w:rsid w:val="005C528E"/>
    <w:rsid w:val="005C57EC"/>
    <w:rsid w:val="005C589F"/>
    <w:rsid w:val="005C5E5C"/>
    <w:rsid w:val="005C63C3"/>
    <w:rsid w:val="005C6D8C"/>
    <w:rsid w:val="005C7C1C"/>
    <w:rsid w:val="005C7FAF"/>
    <w:rsid w:val="005D02FA"/>
    <w:rsid w:val="005D11C3"/>
    <w:rsid w:val="005D1752"/>
    <w:rsid w:val="005D17C0"/>
    <w:rsid w:val="005D189D"/>
    <w:rsid w:val="005D191F"/>
    <w:rsid w:val="005D219E"/>
    <w:rsid w:val="005D27A6"/>
    <w:rsid w:val="005D292F"/>
    <w:rsid w:val="005D4560"/>
    <w:rsid w:val="005D482E"/>
    <w:rsid w:val="005D4864"/>
    <w:rsid w:val="005D4B76"/>
    <w:rsid w:val="005D523B"/>
    <w:rsid w:val="005D52CB"/>
    <w:rsid w:val="005D55B0"/>
    <w:rsid w:val="005D68F9"/>
    <w:rsid w:val="005D76BA"/>
    <w:rsid w:val="005E0786"/>
    <w:rsid w:val="005E124B"/>
    <w:rsid w:val="005E1668"/>
    <w:rsid w:val="005E18A2"/>
    <w:rsid w:val="005E19DC"/>
    <w:rsid w:val="005E1E2E"/>
    <w:rsid w:val="005E3111"/>
    <w:rsid w:val="005E33D2"/>
    <w:rsid w:val="005E39C4"/>
    <w:rsid w:val="005E3A17"/>
    <w:rsid w:val="005E4261"/>
    <w:rsid w:val="005E43A9"/>
    <w:rsid w:val="005E5615"/>
    <w:rsid w:val="005E5713"/>
    <w:rsid w:val="005E623F"/>
    <w:rsid w:val="005E62C0"/>
    <w:rsid w:val="005E6444"/>
    <w:rsid w:val="005E655D"/>
    <w:rsid w:val="005E67E4"/>
    <w:rsid w:val="005E68AF"/>
    <w:rsid w:val="005E7731"/>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DAF"/>
    <w:rsid w:val="00601C7F"/>
    <w:rsid w:val="00602D64"/>
    <w:rsid w:val="0060319B"/>
    <w:rsid w:val="00603D49"/>
    <w:rsid w:val="00605814"/>
    <w:rsid w:val="00606010"/>
    <w:rsid w:val="0060616A"/>
    <w:rsid w:val="00607142"/>
    <w:rsid w:val="00607B65"/>
    <w:rsid w:val="00607C33"/>
    <w:rsid w:val="00607E1F"/>
    <w:rsid w:val="00607FC2"/>
    <w:rsid w:val="006101A1"/>
    <w:rsid w:val="0061254F"/>
    <w:rsid w:val="00612705"/>
    <w:rsid w:val="0061319A"/>
    <w:rsid w:val="00613FD6"/>
    <w:rsid w:val="00613FF2"/>
    <w:rsid w:val="00614029"/>
    <w:rsid w:val="0061406C"/>
    <w:rsid w:val="00614565"/>
    <w:rsid w:val="00614A34"/>
    <w:rsid w:val="006150A7"/>
    <w:rsid w:val="006155B0"/>
    <w:rsid w:val="006155C4"/>
    <w:rsid w:val="006168AA"/>
    <w:rsid w:val="00616F59"/>
    <w:rsid w:val="00620173"/>
    <w:rsid w:val="0062058D"/>
    <w:rsid w:val="00620BBC"/>
    <w:rsid w:val="00620C03"/>
    <w:rsid w:val="00620F5A"/>
    <w:rsid w:val="00621949"/>
    <w:rsid w:val="00622027"/>
    <w:rsid w:val="00622CEC"/>
    <w:rsid w:val="00623630"/>
    <w:rsid w:val="00624572"/>
    <w:rsid w:val="00624777"/>
    <w:rsid w:val="00624D74"/>
    <w:rsid w:val="00624DA9"/>
    <w:rsid w:val="00625112"/>
    <w:rsid w:val="00625C55"/>
    <w:rsid w:val="00626407"/>
    <w:rsid w:val="00626FE8"/>
    <w:rsid w:val="00627041"/>
    <w:rsid w:val="006303A3"/>
    <w:rsid w:val="006303AC"/>
    <w:rsid w:val="006303F9"/>
    <w:rsid w:val="00630638"/>
    <w:rsid w:val="00630F4F"/>
    <w:rsid w:val="006329D4"/>
    <w:rsid w:val="00632A55"/>
    <w:rsid w:val="00633298"/>
    <w:rsid w:val="00633D01"/>
    <w:rsid w:val="0063436E"/>
    <w:rsid w:val="00634398"/>
    <w:rsid w:val="006358E6"/>
    <w:rsid w:val="006359FC"/>
    <w:rsid w:val="006359FF"/>
    <w:rsid w:val="00635C0C"/>
    <w:rsid w:val="00635CD0"/>
    <w:rsid w:val="00635E9D"/>
    <w:rsid w:val="00636708"/>
    <w:rsid w:val="006367CA"/>
    <w:rsid w:val="00636888"/>
    <w:rsid w:val="00636D22"/>
    <w:rsid w:val="00637F14"/>
    <w:rsid w:val="0064005F"/>
    <w:rsid w:val="00640577"/>
    <w:rsid w:val="0064082B"/>
    <w:rsid w:val="00640A86"/>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7179"/>
    <w:rsid w:val="00647419"/>
    <w:rsid w:val="006474DE"/>
    <w:rsid w:val="00647B5A"/>
    <w:rsid w:val="00647E3F"/>
    <w:rsid w:val="006509A8"/>
    <w:rsid w:val="006509E0"/>
    <w:rsid w:val="00650B91"/>
    <w:rsid w:val="00651D87"/>
    <w:rsid w:val="00651D92"/>
    <w:rsid w:val="00652D1A"/>
    <w:rsid w:val="00652EF0"/>
    <w:rsid w:val="00652F4B"/>
    <w:rsid w:val="00654199"/>
    <w:rsid w:val="00654455"/>
    <w:rsid w:val="006544B2"/>
    <w:rsid w:val="00654934"/>
    <w:rsid w:val="00655C61"/>
    <w:rsid w:val="006568FC"/>
    <w:rsid w:val="00656926"/>
    <w:rsid w:val="00656B04"/>
    <w:rsid w:val="00657CA5"/>
    <w:rsid w:val="00660315"/>
    <w:rsid w:val="0066044E"/>
    <w:rsid w:val="006605DF"/>
    <w:rsid w:val="00662BE1"/>
    <w:rsid w:val="00662C3B"/>
    <w:rsid w:val="00662E91"/>
    <w:rsid w:val="0066310D"/>
    <w:rsid w:val="00663E74"/>
    <w:rsid w:val="00664A43"/>
    <w:rsid w:val="00664D2F"/>
    <w:rsid w:val="00665C0F"/>
    <w:rsid w:val="00665C2D"/>
    <w:rsid w:val="006669B7"/>
    <w:rsid w:val="00666C16"/>
    <w:rsid w:val="00670ACB"/>
    <w:rsid w:val="00670F81"/>
    <w:rsid w:val="006723B3"/>
    <w:rsid w:val="00672898"/>
    <w:rsid w:val="00673061"/>
    <w:rsid w:val="00673990"/>
    <w:rsid w:val="00673DD9"/>
    <w:rsid w:val="006749B8"/>
    <w:rsid w:val="00674A8D"/>
    <w:rsid w:val="00675350"/>
    <w:rsid w:val="006753D5"/>
    <w:rsid w:val="006756F5"/>
    <w:rsid w:val="00675A23"/>
    <w:rsid w:val="00676446"/>
    <w:rsid w:val="00677B03"/>
    <w:rsid w:val="00677FE0"/>
    <w:rsid w:val="006809B1"/>
    <w:rsid w:val="00681A8B"/>
    <w:rsid w:val="00681D64"/>
    <w:rsid w:val="00681EA7"/>
    <w:rsid w:val="006827D6"/>
    <w:rsid w:val="006829AC"/>
    <w:rsid w:val="00683595"/>
    <w:rsid w:val="00684571"/>
    <w:rsid w:val="00684D20"/>
    <w:rsid w:val="00686260"/>
    <w:rsid w:val="00687CBA"/>
    <w:rsid w:val="00690B26"/>
    <w:rsid w:val="00691927"/>
    <w:rsid w:val="0069210B"/>
    <w:rsid w:val="006929B9"/>
    <w:rsid w:val="00692ECE"/>
    <w:rsid w:val="006931EE"/>
    <w:rsid w:val="00693A19"/>
    <w:rsid w:val="00694A06"/>
    <w:rsid w:val="00694C9D"/>
    <w:rsid w:val="00694D9B"/>
    <w:rsid w:val="006953E2"/>
    <w:rsid w:val="006963C4"/>
    <w:rsid w:val="006964FF"/>
    <w:rsid w:val="00696576"/>
    <w:rsid w:val="00696847"/>
    <w:rsid w:val="00696A34"/>
    <w:rsid w:val="006975D1"/>
    <w:rsid w:val="006976A1"/>
    <w:rsid w:val="0069784D"/>
    <w:rsid w:val="00697BC8"/>
    <w:rsid w:val="006A0000"/>
    <w:rsid w:val="006A022F"/>
    <w:rsid w:val="006A1109"/>
    <w:rsid w:val="006A17BB"/>
    <w:rsid w:val="006A2795"/>
    <w:rsid w:val="006A2E5A"/>
    <w:rsid w:val="006A38DB"/>
    <w:rsid w:val="006A4842"/>
    <w:rsid w:val="006A558F"/>
    <w:rsid w:val="006A5998"/>
    <w:rsid w:val="006A643C"/>
    <w:rsid w:val="006A6491"/>
    <w:rsid w:val="006A66FB"/>
    <w:rsid w:val="006A677D"/>
    <w:rsid w:val="006A6CAE"/>
    <w:rsid w:val="006A7505"/>
    <w:rsid w:val="006A7E96"/>
    <w:rsid w:val="006B0828"/>
    <w:rsid w:val="006B20AA"/>
    <w:rsid w:val="006B28B8"/>
    <w:rsid w:val="006B3B1F"/>
    <w:rsid w:val="006B3C1C"/>
    <w:rsid w:val="006B3CB3"/>
    <w:rsid w:val="006B426D"/>
    <w:rsid w:val="006B4724"/>
    <w:rsid w:val="006B4A5D"/>
    <w:rsid w:val="006B4B9F"/>
    <w:rsid w:val="006B5B3D"/>
    <w:rsid w:val="006B5BDA"/>
    <w:rsid w:val="006B5D19"/>
    <w:rsid w:val="006B6338"/>
    <w:rsid w:val="006B6756"/>
    <w:rsid w:val="006B6763"/>
    <w:rsid w:val="006B6856"/>
    <w:rsid w:val="006B6858"/>
    <w:rsid w:val="006B6EE1"/>
    <w:rsid w:val="006B7163"/>
    <w:rsid w:val="006B7575"/>
    <w:rsid w:val="006C0747"/>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9BA"/>
    <w:rsid w:val="006D2ACA"/>
    <w:rsid w:val="006D2D63"/>
    <w:rsid w:val="006D3B15"/>
    <w:rsid w:val="006D4B8B"/>
    <w:rsid w:val="006D5295"/>
    <w:rsid w:val="006D58B4"/>
    <w:rsid w:val="006D5A36"/>
    <w:rsid w:val="006D69F6"/>
    <w:rsid w:val="006D6F1C"/>
    <w:rsid w:val="006D73D7"/>
    <w:rsid w:val="006D775E"/>
    <w:rsid w:val="006D77E6"/>
    <w:rsid w:val="006E068B"/>
    <w:rsid w:val="006E1CCC"/>
    <w:rsid w:val="006E1F80"/>
    <w:rsid w:val="006E2330"/>
    <w:rsid w:val="006E2AFA"/>
    <w:rsid w:val="006E2B89"/>
    <w:rsid w:val="006E30B8"/>
    <w:rsid w:val="006E38AF"/>
    <w:rsid w:val="006E390D"/>
    <w:rsid w:val="006E3A1F"/>
    <w:rsid w:val="006E4D8A"/>
    <w:rsid w:val="006E4E73"/>
    <w:rsid w:val="006E5785"/>
    <w:rsid w:val="006E5DCF"/>
    <w:rsid w:val="006E6376"/>
    <w:rsid w:val="006E6BED"/>
    <w:rsid w:val="006E6D0B"/>
    <w:rsid w:val="006E7355"/>
    <w:rsid w:val="006E773D"/>
    <w:rsid w:val="006E7928"/>
    <w:rsid w:val="006E7F8D"/>
    <w:rsid w:val="006F0360"/>
    <w:rsid w:val="006F05DB"/>
    <w:rsid w:val="006F0D02"/>
    <w:rsid w:val="006F1467"/>
    <w:rsid w:val="006F17FF"/>
    <w:rsid w:val="006F1E54"/>
    <w:rsid w:val="006F1EFB"/>
    <w:rsid w:val="006F22E4"/>
    <w:rsid w:val="006F2923"/>
    <w:rsid w:val="006F2D55"/>
    <w:rsid w:val="006F310B"/>
    <w:rsid w:val="006F4286"/>
    <w:rsid w:val="006F42EE"/>
    <w:rsid w:val="006F43E8"/>
    <w:rsid w:val="006F54C4"/>
    <w:rsid w:val="006F5D50"/>
    <w:rsid w:val="006F5EFE"/>
    <w:rsid w:val="006F6D10"/>
    <w:rsid w:val="006F6E29"/>
    <w:rsid w:val="0070057A"/>
    <w:rsid w:val="0070078F"/>
    <w:rsid w:val="00700F47"/>
    <w:rsid w:val="00701BBF"/>
    <w:rsid w:val="00702A62"/>
    <w:rsid w:val="007037B5"/>
    <w:rsid w:val="007039F9"/>
    <w:rsid w:val="00703C9E"/>
    <w:rsid w:val="00703E76"/>
    <w:rsid w:val="007042AC"/>
    <w:rsid w:val="00704E3E"/>
    <w:rsid w:val="0070524E"/>
    <w:rsid w:val="007058A1"/>
    <w:rsid w:val="00706DC7"/>
    <w:rsid w:val="00706EC3"/>
    <w:rsid w:val="00707837"/>
    <w:rsid w:val="00707D16"/>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793"/>
    <w:rsid w:val="0071688C"/>
    <w:rsid w:val="00717119"/>
    <w:rsid w:val="00720352"/>
    <w:rsid w:val="00720456"/>
    <w:rsid w:val="00720FD7"/>
    <w:rsid w:val="00721737"/>
    <w:rsid w:val="00722B70"/>
    <w:rsid w:val="00723094"/>
    <w:rsid w:val="00723205"/>
    <w:rsid w:val="00723633"/>
    <w:rsid w:val="00724341"/>
    <w:rsid w:val="00724615"/>
    <w:rsid w:val="0072463E"/>
    <w:rsid w:val="00726DFD"/>
    <w:rsid w:val="00727528"/>
    <w:rsid w:val="007300CA"/>
    <w:rsid w:val="007300FE"/>
    <w:rsid w:val="00730417"/>
    <w:rsid w:val="007310C1"/>
    <w:rsid w:val="00731313"/>
    <w:rsid w:val="00731355"/>
    <w:rsid w:val="00731944"/>
    <w:rsid w:val="0073290E"/>
    <w:rsid w:val="00732FB4"/>
    <w:rsid w:val="00733575"/>
    <w:rsid w:val="007335F4"/>
    <w:rsid w:val="00733644"/>
    <w:rsid w:val="0073364A"/>
    <w:rsid w:val="00733676"/>
    <w:rsid w:val="00733FB2"/>
    <w:rsid w:val="00735135"/>
    <w:rsid w:val="00735A1C"/>
    <w:rsid w:val="00736C8A"/>
    <w:rsid w:val="00737779"/>
    <w:rsid w:val="00737F31"/>
    <w:rsid w:val="00740DA6"/>
    <w:rsid w:val="00740E55"/>
    <w:rsid w:val="0074248D"/>
    <w:rsid w:val="00743004"/>
    <w:rsid w:val="00743473"/>
    <w:rsid w:val="00744A83"/>
    <w:rsid w:val="0074534A"/>
    <w:rsid w:val="00745BF2"/>
    <w:rsid w:val="00745EEC"/>
    <w:rsid w:val="00746062"/>
    <w:rsid w:val="00746CA0"/>
    <w:rsid w:val="00746CED"/>
    <w:rsid w:val="0074723D"/>
    <w:rsid w:val="00750EA7"/>
    <w:rsid w:val="00751837"/>
    <w:rsid w:val="00752A70"/>
    <w:rsid w:val="00753068"/>
    <w:rsid w:val="007537E3"/>
    <w:rsid w:val="00753DF8"/>
    <w:rsid w:val="00754642"/>
    <w:rsid w:val="00754893"/>
    <w:rsid w:val="00754C2A"/>
    <w:rsid w:val="00754FF8"/>
    <w:rsid w:val="007552AA"/>
    <w:rsid w:val="007557E3"/>
    <w:rsid w:val="00755B23"/>
    <w:rsid w:val="00757C25"/>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674DC"/>
    <w:rsid w:val="00767C90"/>
    <w:rsid w:val="00770630"/>
    <w:rsid w:val="00770A0C"/>
    <w:rsid w:val="0077265A"/>
    <w:rsid w:val="00772B47"/>
    <w:rsid w:val="00772E30"/>
    <w:rsid w:val="0077317D"/>
    <w:rsid w:val="00773858"/>
    <w:rsid w:val="00773E69"/>
    <w:rsid w:val="00774835"/>
    <w:rsid w:val="00774A68"/>
    <w:rsid w:val="00774C16"/>
    <w:rsid w:val="00774C5F"/>
    <w:rsid w:val="0077544D"/>
    <w:rsid w:val="00775966"/>
    <w:rsid w:val="00776000"/>
    <w:rsid w:val="00776A56"/>
    <w:rsid w:val="00776AA9"/>
    <w:rsid w:val="0077752F"/>
    <w:rsid w:val="0077785A"/>
    <w:rsid w:val="00777C49"/>
    <w:rsid w:val="007816B8"/>
    <w:rsid w:val="00781A12"/>
    <w:rsid w:val="00781DEE"/>
    <w:rsid w:val="00781ED6"/>
    <w:rsid w:val="0078214E"/>
    <w:rsid w:val="0078245F"/>
    <w:rsid w:val="007825E2"/>
    <w:rsid w:val="0078260A"/>
    <w:rsid w:val="00782C81"/>
    <w:rsid w:val="00782CF8"/>
    <w:rsid w:val="0078324C"/>
    <w:rsid w:val="00783B86"/>
    <w:rsid w:val="00783FD1"/>
    <w:rsid w:val="00784029"/>
    <w:rsid w:val="00784BE3"/>
    <w:rsid w:val="00784EAB"/>
    <w:rsid w:val="007857E9"/>
    <w:rsid w:val="00786BA5"/>
    <w:rsid w:val="007902CD"/>
    <w:rsid w:val="007906C0"/>
    <w:rsid w:val="00790E5C"/>
    <w:rsid w:val="00790F7D"/>
    <w:rsid w:val="00791EA9"/>
    <w:rsid w:val="00791F9C"/>
    <w:rsid w:val="00792FCB"/>
    <w:rsid w:val="0079324C"/>
    <w:rsid w:val="00793A81"/>
    <w:rsid w:val="00793FBD"/>
    <w:rsid w:val="0079410F"/>
    <w:rsid w:val="007941FD"/>
    <w:rsid w:val="00794795"/>
    <w:rsid w:val="0079486F"/>
    <w:rsid w:val="00795733"/>
    <w:rsid w:val="00795815"/>
    <w:rsid w:val="00796663"/>
    <w:rsid w:val="00796EF6"/>
    <w:rsid w:val="00797507"/>
    <w:rsid w:val="007976CA"/>
    <w:rsid w:val="00797EC1"/>
    <w:rsid w:val="007A0C26"/>
    <w:rsid w:val="007A0F9A"/>
    <w:rsid w:val="007A16A4"/>
    <w:rsid w:val="007A2042"/>
    <w:rsid w:val="007A288D"/>
    <w:rsid w:val="007A2C15"/>
    <w:rsid w:val="007A2D97"/>
    <w:rsid w:val="007A3D0C"/>
    <w:rsid w:val="007A3D7E"/>
    <w:rsid w:val="007A4230"/>
    <w:rsid w:val="007A4627"/>
    <w:rsid w:val="007A4851"/>
    <w:rsid w:val="007A62B5"/>
    <w:rsid w:val="007A6BD4"/>
    <w:rsid w:val="007A6FF9"/>
    <w:rsid w:val="007A748E"/>
    <w:rsid w:val="007B1B23"/>
    <w:rsid w:val="007B1D24"/>
    <w:rsid w:val="007B20E5"/>
    <w:rsid w:val="007B2C49"/>
    <w:rsid w:val="007B350A"/>
    <w:rsid w:val="007B36E7"/>
    <w:rsid w:val="007B43E2"/>
    <w:rsid w:val="007B48B3"/>
    <w:rsid w:val="007B4D6A"/>
    <w:rsid w:val="007B4ED6"/>
    <w:rsid w:val="007B4F9B"/>
    <w:rsid w:val="007B517A"/>
    <w:rsid w:val="007B51BD"/>
    <w:rsid w:val="007B5945"/>
    <w:rsid w:val="007B5B88"/>
    <w:rsid w:val="007B6B59"/>
    <w:rsid w:val="007B6C93"/>
    <w:rsid w:val="007B6FCC"/>
    <w:rsid w:val="007B7CB0"/>
    <w:rsid w:val="007C0AF1"/>
    <w:rsid w:val="007C0BC2"/>
    <w:rsid w:val="007C0F8A"/>
    <w:rsid w:val="007C117D"/>
    <w:rsid w:val="007C1BE0"/>
    <w:rsid w:val="007C1C70"/>
    <w:rsid w:val="007C2889"/>
    <w:rsid w:val="007C41E4"/>
    <w:rsid w:val="007C4BE7"/>
    <w:rsid w:val="007C705C"/>
    <w:rsid w:val="007C7370"/>
    <w:rsid w:val="007C7BE3"/>
    <w:rsid w:val="007D06D3"/>
    <w:rsid w:val="007D08E2"/>
    <w:rsid w:val="007D30E3"/>
    <w:rsid w:val="007D32BA"/>
    <w:rsid w:val="007D3391"/>
    <w:rsid w:val="007D3562"/>
    <w:rsid w:val="007D38A0"/>
    <w:rsid w:val="007D5256"/>
    <w:rsid w:val="007D5512"/>
    <w:rsid w:val="007D558C"/>
    <w:rsid w:val="007D6106"/>
    <w:rsid w:val="007D7A00"/>
    <w:rsid w:val="007D7A12"/>
    <w:rsid w:val="007E0602"/>
    <w:rsid w:val="007E06E5"/>
    <w:rsid w:val="007E0B1F"/>
    <w:rsid w:val="007E0C12"/>
    <w:rsid w:val="007E1459"/>
    <w:rsid w:val="007E1F31"/>
    <w:rsid w:val="007E254A"/>
    <w:rsid w:val="007E29B5"/>
    <w:rsid w:val="007E2AEC"/>
    <w:rsid w:val="007E3B45"/>
    <w:rsid w:val="007E4342"/>
    <w:rsid w:val="007E469D"/>
    <w:rsid w:val="007E46AC"/>
    <w:rsid w:val="007E4811"/>
    <w:rsid w:val="007E4C30"/>
    <w:rsid w:val="007E4D56"/>
    <w:rsid w:val="007E4DC8"/>
    <w:rsid w:val="007E571D"/>
    <w:rsid w:val="007E64A1"/>
    <w:rsid w:val="007E720B"/>
    <w:rsid w:val="007E752A"/>
    <w:rsid w:val="007E7D07"/>
    <w:rsid w:val="007E7D20"/>
    <w:rsid w:val="007F0868"/>
    <w:rsid w:val="007F108D"/>
    <w:rsid w:val="007F135D"/>
    <w:rsid w:val="007F15FE"/>
    <w:rsid w:val="007F1F77"/>
    <w:rsid w:val="007F1FFE"/>
    <w:rsid w:val="007F22C3"/>
    <w:rsid w:val="007F302F"/>
    <w:rsid w:val="007F3A56"/>
    <w:rsid w:val="007F3F47"/>
    <w:rsid w:val="007F56DC"/>
    <w:rsid w:val="007F574D"/>
    <w:rsid w:val="007F581E"/>
    <w:rsid w:val="007F63B8"/>
    <w:rsid w:val="007F6709"/>
    <w:rsid w:val="007F7013"/>
    <w:rsid w:val="007F74DE"/>
    <w:rsid w:val="008001A6"/>
    <w:rsid w:val="00800484"/>
    <w:rsid w:val="0080067B"/>
    <w:rsid w:val="0080073F"/>
    <w:rsid w:val="00801565"/>
    <w:rsid w:val="008022D1"/>
    <w:rsid w:val="0080250B"/>
    <w:rsid w:val="00802E79"/>
    <w:rsid w:val="008031EA"/>
    <w:rsid w:val="0080374D"/>
    <w:rsid w:val="00804484"/>
    <w:rsid w:val="0080485C"/>
    <w:rsid w:val="00804958"/>
    <w:rsid w:val="008049DD"/>
    <w:rsid w:val="00804E54"/>
    <w:rsid w:val="0080552D"/>
    <w:rsid w:val="0080668B"/>
    <w:rsid w:val="00811772"/>
    <w:rsid w:val="008119BC"/>
    <w:rsid w:val="00812765"/>
    <w:rsid w:val="00812A63"/>
    <w:rsid w:val="00812DFA"/>
    <w:rsid w:val="00812E28"/>
    <w:rsid w:val="008135EC"/>
    <w:rsid w:val="00813DA1"/>
    <w:rsid w:val="00814811"/>
    <w:rsid w:val="00814914"/>
    <w:rsid w:val="008151E4"/>
    <w:rsid w:val="008151F6"/>
    <w:rsid w:val="0081557B"/>
    <w:rsid w:val="008156BF"/>
    <w:rsid w:val="00815EAD"/>
    <w:rsid w:val="00816236"/>
    <w:rsid w:val="00816870"/>
    <w:rsid w:val="00817387"/>
    <w:rsid w:val="00817994"/>
    <w:rsid w:val="00817DBE"/>
    <w:rsid w:val="00820055"/>
    <w:rsid w:val="008218A7"/>
    <w:rsid w:val="00824645"/>
    <w:rsid w:val="008252B7"/>
    <w:rsid w:val="008257AA"/>
    <w:rsid w:val="00825C05"/>
    <w:rsid w:val="008261D4"/>
    <w:rsid w:val="008263C3"/>
    <w:rsid w:val="008264E6"/>
    <w:rsid w:val="00826A7F"/>
    <w:rsid w:val="00826C1A"/>
    <w:rsid w:val="00827AD8"/>
    <w:rsid w:val="008301FA"/>
    <w:rsid w:val="0083024B"/>
    <w:rsid w:val="008302ED"/>
    <w:rsid w:val="008306B3"/>
    <w:rsid w:val="00830F40"/>
    <w:rsid w:val="00830F88"/>
    <w:rsid w:val="008313EB"/>
    <w:rsid w:val="00831440"/>
    <w:rsid w:val="0083147E"/>
    <w:rsid w:val="00831829"/>
    <w:rsid w:val="00831A3B"/>
    <w:rsid w:val="00831B9E"/>
    <w:rsid w:val="00831CBF"/>
    <w:rsid w:val="008323EA"/>
    <w:rsid w:val="008324AF"/>
    <w:rsid w:val="008335DD"/>
    <w:rsid w:val="0083374C"/>
    <w:rsid w:val="00834568"/>
    <w:rsid w:val="00834DE8"/>
    <w:rsid w:val="0083516F"/>
    <w:rsid w:val="008351EF"/>
    <w:rsid w:val="00835311"/>
    <w:rsid w:val="00837004"/>
    <w:rsid w:val="00837596"/>
    <w:rsid w:val="008375C7"/>
    <w:rsid w:val="00837D86"/>
    <w:rsid w:val="008403DD"/>
    <w:rsid w:val="008405FA"/>
    <w:rsid w:val="00840855"/>
    <w:rsid w:val="00840B4E"/>
    <w:rsid w:val="00841129"/>
    <w:rsid w:val="008412B8"/>
    <w:rsid w:val="008418EA"/>
    <w:rsid w:val="0084194B"/>
    <w:rsid w:val="008420A9"/>
    <w:rsid w:val="008423D2"/>
    <w:rsid w:val="00842BE3"/>
    <w:rsid w:val="00843386"/>
    <w:rsid w:val="008434F5"/>
    <w:rsid w:val="00843E41"/>
    <w:rsid w:val="008444AF"/>
    <w:rsid w:val="0084475B"/>
    <w:rsid w:val="00844C0A"/>
    <w:rsid w:val="00845199"/>
    <w:rsid w:val="008455A5"/>
    <w:rsid w:val="0084590C"/>
    <w:rsid w:val="00845F4C"/>
    <w:rsid w:val="00845F7D"/>
    <w:rsid w:val="00846390"/>
    <w:rsid w:val="008469F6"/>
    <w:rsid w:val="0084792F"/>
    <w:rsid w:val="00847A0C"/>
    <w:rsid w:val="00847CD7"/>
    <w:rsid w:val="00850508"/>
    <w:rsid w:val="0085086F"/>
    <w:rsid w:val="008529D1"/>
    <w:rsid w:val="00852B08"/>
    <w:rsid w:val="00853847"/>
    <w:rsid w:val="00854E83"/>
    <w:rsid w:val="0085507C"/>
    <w:rsid w:val="00855B7C"/>
    <w:rsid w:val="0085609F"/>
    <w:rsid w:val="00856B15"/>
    <w:rsid w:val="00856E1A"/>
    <w:rsid w:val="008578E5"/>
    <w:rsid w:val="00860452"/>
    <w:rsid w:val="008611C0"/>
    <w:rsid w:val="00861877"/>
    <w:rsid w:val="00862482"/>
    <w:rsid w:val="008634AF"/>
    <w:rsid w:val="00864E8B"/>
    <w:rsid w:val="00864FC5"/>
    <w:rsid w:val="00865841"/>
    <w:rsid w:val="00865A9F"/>
    <w:rsid w:val="00867252"/>
    <w:rsid w:val="00867319"/>
    <w:rsid w:val="00867348"/>
    <w:rsid w:val="008704F3"/>
    <w:rsid w:val="00870984"/>
    <w:rsid w:val="00871A7C"/>
    <w:rsid w:val="00874DBD"/>
    <w:rsid w:val="00874FDF"/>
    <w:rsid w:val="008755EB"/>
    <w:rsid w:val="00875BC0"/>
    <w:rsid w:val="008770AB"/>
    <w:rsid w:val="00877485"/>
    <w:rsid w:val="0088071E"/>
    <w:rsid w:val="008813BD"/>
    <w:rsid w:val="008815D4"/>
    <w:rsid w:val="00881EF0"/>
    <w:rsid w:val="00881F44"/>
    <w:rsid w:val="00882461"/>
    <w:rsid w:val="008828CA"/>
    <w:rsid w:val="00884CCA"/>
    <w:rsid w:val="00885901"/>
    <w:rsid w:val="00886164"/>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725D"/>
    <w:rsid w:val="0089728E"/>
    <w:rsid w:val="0089729A"/>
    <w:rsid w:val="00897472"/>
    <w:rsid w:val="00897828"/>
    <w:rsid w:val="00897CDF"/>
    <w:rsid w:val="008A287F"/>
    <w:rsid w:val="008A2FDF"/>
    <w:rsid w:val="008A3A67"/>
    <w:rsid w:val="008A3BD9"/>
    <w:rsid w:val="008A3D7A"/>
    <w:rsid w:val="008A43D9"/>
    <w:rsid w:val="008A4EFA"/>
    <w:rsid w:val="008A6D58"/>
    <w:rsid w:val="008A6EE7"/>
    <w:rsid w:val="008B0D43"/>
    <w:rsid w:val="008B12A7"/>
    <w:rsid w:val="008B1338"/>
    <w:rsid w:val="008B16CD"/>
    <w:rsid w:val="008B198B"/>
    <w:rsid w:val="008B198C"/>
    <w:rsid w:val="008B1C93"/>
    <w:rsid w:val="008B1F5B"/>
    <w:rsid w:val="008B21D4"/>
    <w:rsid w:val="008B31FF"/>
    <w:rsid w:val="008B3653"/>
    <w:rsid w:val="008B55CB"/>
    <w:rsid w:val="008B5BB3"/>
    <w:rsid w:val="008B5E4C"/>
    <w:rsid w:val="008B5F27"/>
    <w:rsid w:val="008B6161"/>
    <w:rsid w:val="008B6804"/>
    <w:rsid w:val="008B6DCD"/>
    <w:rsid w:val="008B7170"/>
    <w:rsid w:val="008B78C0"/>
    <w:rsid w:val="008B7D92"/>
    <w:rsid w:val="008C0013"/>
    <w:rsid w:val="008C0358"/>
    <w:rsid w:val="008C15DC"/>
    <w:rsid w:val="008C16BA"/>
    <w:rsid w:val="008C17F4"/>
    <w:rsid w:val="008C19CA"/>
    <w:rsid w:val="008C203C"/>
    <w:rsid w:val="008C3443"/>
    <w:rsid w:val="008C3653"/>
    <w:rsid w:val="008C39AB"/>
    <w:rsid w:val="008C3BA4"/>
    <w:rsid w:val="008C474A"/>
    <w:rsid w:val="008C4957"/>
    <w:rsid w:val="008C4A6F"/>
    <w:rsid w:val="008C55DB"/>
    <w:rsid w:val="008C5C25"/>
    <w:rsid w:val="008C5F2A"/>
    <w:rsid w:val="008C5F9E"/>
    <w:rsid w:val="008C60AC"/>
    <w:rsid w:val="008C7D17"/>
    <w:rsid w:val="008D0756"/>
    <w:rsid w:val="008D08D8"/>
    <w:rsid w:val="008D11CD"/>
    <w:rsid w:val="008D1767"/>
    <w:rsid w:val="008D191A"/>
    <w:rsid w:val="008D1D05"/>
    <w:rsid w:val="008D237C"/>
    <w:rsid w:val="008D3237"/>
    <w:rsid w:val="008D37F0"/>
    <w:rsid w:val="008D3808"/>
    <w:rsid w:val="008D3EF2"/>
    <w:rsid w:val="008D451C"/>
    <w:rsid w:val="008D6480"/>
    <w:rsid w:val="008D6738"/>
    <w:rsid w:val="008D678D"/>
    <w:rsid w:val="008D6BB8"/>
    <w:rsid w:val="008D6EF9"/>
    <w:rsid w:val="008D7D9C"/>
    <w:rsid w:val="008D7FD6"/>
    <w:rsid w:val="008E0E1E"/>
    <w:rsid w:val="008E1561"/>
    <w:rsid w:val="008E2A57"/>
    <w:rsid w:val="008E2C3A"/>
    <w:rsid w:val="008E3C17"/>
    <w:rsid w:val="008E3F35"/>
    <w:rsid w:val="008E420A"/>
    <w:rsid w:val="008E472B"/>
    <w:rsid w:val="008E489F"/>
    <w:rsid w:val="008E4E78"/>
    <w:rsid w:val="008E56A6"/>
    <w:rsid w:val="008E5DAC"/>
    <w:rsid w:val="008E6438"/>
    <w:rsid w:val="008E662C"/>
    <w:rsid w:val="008E6D37"/>
    <w:rsid w:val="008E7335"/>
    <w:rsid w:val="008E7360"/>
    <w:rsid w:val="008E7B09"/>
    <w:rsid w:val="008E7C1D"/>
    <w:rsid w:val="008E7E74"/>
    <w:rsid w:val="008F05D6"/>
    <w:rsid w:val="008F06DE"/>
    <w:rsid w:val="008F074B"/>
    <w:rsid w:val="008F07D8"/>
    <w:rsid w:val="008F083E"/>
    <w:rsid w:val="008F12EF"/>
    <w:rsid w:val="008F166D"/>
    <w:rsid w:val="008F1F9E"/>
    <w:rsid w:val="008F26D0"/>
    <w:rsid w:val="008F2999"/>
    <w:rsid w:val="008F30FA"/>
    <w:rsid w:val="008F370F"/>
    <w:rsid w:val="008F3B3C"/>
    <w:rsid w:val="008F3F5B"/>
    <w:rsid w:val="008F496D"/>
    <w:rsid w:val="008F4D02"/>
    <w:rsid w:val="008F55AE"/>
    <w:rsid w:val="008F58CE"/>
    <w:rsid w:val="008F5B6F"/>
    <w:rsid w:val="008F61AD"/>
    <w:rsid w:val="008F6598"/>
    <w:rsid w:val="008F6F2C"/>
    <w:rsid w:val="008F78D1"/>
    <w:rsid w:val="008F7D0A"/>
    <w:rsid w:val="008F7E1F"/>
    <w:rsid w:val="0090098E"/>
    <w:rsid w:val="00900E92"/>
    <w:rsid w:val="009016DC"/>
    <w:rsid w:val="00901814"/>
    <w:rsid w:val="00901A08"/>
    <w:rsid w:val="00901C6C"/>
    <w:rsid w:val="0090252D"/>
    <w:rsid w:val="009026F4"/>
    <w:rsid w:val="0090272C"/>
    <w:rsid w:val="009027FE"/>
    <w:rsid w:val="00902AB7"/>
    <w:rsid w:val="00902CEF"/>
    <w:rsid w:val="00903C43"/>
    <w:rsid w:val="00903EAD"/>
    <w:rsid w:val="009041F1"/>
    <w:rsid w:val="00904356"/>
    <w:rsid w:val="009046AD"/>
    <w:rsid w:val="00904D86"/>
    <w:rsid w:val="00905B41"/>
    <w:rsid w:val="00905FBD"/>
    <w:rsid w:val="0090731D"/>
    <w:rsid w:val="00907349"/>
    <w:rsid w:val="009077B7"/>
    <w:rsid w:val="00907AF1"/>
    <w:rsid w:val="00907DFF"/>
    <w:rsid w:val="0091073F"/>
    <w:rsid w:val="00911130"/>
    <w:rsid w:val="0091120E"/>
    <w:rsid w:val="0091218C"/>
    <w:rsid w:val="00912268"/>
    <w:rsid w:val="00912527"/>
    <w:rsid w:val="00912F82"/>
    <w:rsid w:val="009136EE"/>
    <w:rsid w:val="00913817"/>
    <w:rsid w:val="00913BA0"/>
    <w:rsid w:val="0091405A"/>
    <w:rsid w:val="009154D7"/>
    <w:rsid w:val="00915C0D"/>
    <w:rsid w:val="009161BF"/>
    <w:rsid w:val="00916333"/>
    <w:rsid w:val="009167DE"/>
    <w:rsid w:val="00917B4D"/>
    <w:rsid w:val="00917DC5"/>
    <w:rsid w:val="00920174"/>
    <w:rsid w:val="00920856"/>
    <w:rsid w:val="009216DA"/>
    <w:rsid w:val="00921762"/>
    <w:rsid w:val="0092176D"/>
    <w:rsid w:val="009218CD"/>
    <w:rsid w:val="00921FE2"/>
    <w:rsid w:val="00922109"/>
    <w:rsid w:val="00922E25"/>
    <w:rsid w:val="0092336D"/>
    <w:rsid w:val="00923D3B"/>
    <w:rsid w:val="00924132"/>
    <w:rsid w:val="00924AF7"/>
    <w:rsid w:val="0092550A"/>
    <w:rsid w:val="009256F0"/>
    <w:rsid w:val="00925B49"/>
    <w:rsid w:val="00925FA8"/>
    <w:rsid w:val="009262C4"/>
    <w:rsid w:val="00926A74"/>
    <w:rsid w:val="00926BD7"/>
    <w:rsid w:val="00930A5B"/>
    <w:rsid w:val="00931219"/>
    <w:rsid w:val="009314AC"/>
    <w:rsid w:val="00931FAC"/>
    <w:rsid w:val="00932135"/>
    <w:rsid w:val="009327E6"/>
    <w:rsid w:val="009329C7"/>
    <w:rsid w:val="00932BD6"/>
    <w:rsid w:val="00932D82"/>
    <w:rsid w:val="0093356F"/>
    <w:rsid w:val="00933BC9"/>
    <w:rsid w:val="00933FE3"/>
    <w:rsid w:val="00934F0B"/>
    <w:rsid w:val="00934F49"/>
    <w:rsid w:val="00935264"/>
    <w:rsid w:val="009354FD"/>
    <w:rsid w:val="0093583F"/>
    <w:rsid w:val="00935852"/>
    <w:rsid w:val="00936377"/>
    <w:rsid w:val="00936F91"/>
    <w:rsid w:val="00937510"/>
    <w:rsid w:val="00937523"/>
    <w:rsid w:val="0093763F"/>
    <w:rsid w:val="0093773E"/>
    <w:rsid w:val="00940639"/>
    <w:rsid w:val="009409F3"/>
    <w:rsid w:val="00940AA5"/>
    <w:rsid w:val="00940C23"/>
    <w:rsid w:val="009419A5"/>
    <w:rsid w:val="00941B63"/>
    <w:rsid w:val="00942B03"/>
    <w:rsid w:val="00942E57"/>
    <w:rsid w:val="009436D7"/>
    <w:rsid w:val="00943A81"/>
    <w:rsid w:val="0094492D"/>
    <w:rsid w:val="00944A50"/>
    <w:rsid w:val="00945669"/>
    <w:rsid w:val="0094663E"/>
    <w:rsid w:val="009467AF"/>
    <w:rsid w:val="009468C5"/>
    <w:rsid w:val="00946BE4"/>
    <w:rsid w:val="00946FD1"/>
    <w:rsid w:val="009473A0"/>
    <w:rsid w:val="00947805"/>
    <w:rsid w:val="0094793C"/>
    <w:rsid w:val="00947F66"/>
    <w:rsid w:val="0095235C"/>
    <w:rsid w:val="0095258E"/>
    <w:rsid w:val="00952B08"/>
    <w:rsid w:val="00953483"/>
    <w:rsid w:val="0095387E"/>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80"/>
    <w:rsid w:val="0096139D"/>
    <w:rsid w:val="009619F3"/>
    <w:rsid w:val="009628E6"/>
    <w:rsid w:val="00963895"/>
    <w:rsid w:val="0096389C"/>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1079"/>
    <w:rsid w:val="00971261"/>
    <w:rsid w:val="00971D99"/>
    <w:rsid w:val="00972C79"/>
    <w:rsid w:val="00973078"/>
    <w:rsid w:val="00973B41"/>
    <w:rsid w:val="009742A5"/>
    <w:rsid w:val="00974798"/>
    <w:rsid w:val="00974A78"/>
    <w:rsid w:val="0097570B"/>
    <w:rsid w:val="00975A2B"/>
    <w:rsid w:val="00977155"/>
    <w:rsid w:val="009774AD"/>
    <w:rsid w:val="00977C86"/>
    <w:rsid w:val="009805E6"/>
    <w:rsid w:val="00980DE9"/>
    <w:rsid w:val="009811EA"/>
    <w:rsid w:val="00981369"/>
    <w:rsid w:val="00981F12"/>
    <w:rsid w:val="009829D2"/>
    <w:rsid w:val="00982DC9"/>
    <w:rsid w:val="00982E9E"/>
    <w:rsid w:val="00983374"/>
    <w:rsid w:val="009833B2"/>
    <w:rsid w:val="00983E67"/>
    <w:rsid w:val="009843EF"/>
    <w:rsid w:val="00984558"/>
    <w:rsid w:val="0098492C"/>
    <w:rsid w:val="009856A7"/>
    <w:rsid w:val="009872BB"/>
    <w:rsid w:val="00987BC0"/>
    <w:rsid w:val="00991386"/>
    <w:rsid w:val="009913BB"/>
    <w:rsid w:val="00993045"/>
    <w:rsid w:val="009945A7"/>
    <w:rsid w:val="00994EA6"/>
    <w:rsid w:val="00995794"/>
    <w:rsid w:val="009957BA"/>
    <w:rsid w:val="009964B8"/>
    <w:rsid w:val="0099656F"/>
    <w:rsid w:val="00996CD7"/>
    <w:rsid w:val="009975FE"/>
    <w:rsid w:val="00997EF2"/>
    <w:rsid w:val="009A03EC"/>
    <w:rsid w:val="009A0873"/>
    <w:rsid w:val="009A0ACB"/>
    <w:rsid w:val="009A114A"/>
    <w:rsid w:val="009A12B0"/>
    <w:rsid w:val="009A1514"/>
    <w:rsid w:val="009A19C7"/>
    <w:rsid w:val="009A1A60"/>
    <w:rsid w:val="009A1F53"/>
    <w:rsid w:val="009A2114"/>
    <w:rsid w:val="009A46EA"/>
    <w:rsid w:val="009A48DE"/>
    <w:rsid w:val="009A49DF"/>
    <w:rsid w:val="009A4EFD"/>
    <w:rsid w:val="009A5C89"/>
    <w:rsid w:val="009A5E66"/>
    <w:rsid w:val="009A648A"/>
    <w:rsid w:val="009A6981"/>
    <w:rsid w:val="009A6CF4"/>
    <w:rsid w:val="009A709F"/>
    <w:rsid w:val="009B040A"/>
    <w:rsid w:val="009B1520"/>
    <w:rsid w:val="009B21E5"/>
    <w:rsid w:val="009B227E"/>
    <w:rsid w:val="009B36DF"/>
    <w:rsid w:val="009B410F"/>
    <w:rsid w:val="009B562B"/>
    <w:rsid w:val="009B5709"/>
    <w:rsid w:val="009B5843"/>
    <w:rsid w:val="009B58BB"/>
    <w:rsid w:val="009B5D8F"/>
    <w:rsid w:val="009B67BB"/>
    <w:rsid w:val="009B6B4E"/>
    <w:rsid w:val="009B756E"/>
    <w:rsid w:val="009C0AD4"/>
    <w:rsid w:val="009C0B49"/>
    <w:rsid w:val="009C10BE"/>
    <w:rsid w:val="009C18E3"/>
    <w:rsid w:val="009C2D36"/>
    <w:rsid w:val="009C31AC"/>
    <w:rsid w:val="009C35F6"/>
    <w:rsid w:val="009C3CEB"/>
    <w:rsid w:val="009C3F9B"/>
    <w:rsid w:val="009C4624"/>
    <w:rsid w:val="009C5D18"/>
    <w:rsid w:val="009C5DEA"/>
    <w:rsid w:val="009C68D3"/>
    <w:rsid w:val="009C6C1C"/>
    <w:rsid w:val="009C79DF"/>
    <w:rsid w:val="009C7E4A"/>
    <w:rsid w:val="009D05AB"/>
    <w:rsid w:val="009D06AC"/>
    <w:rsid w:val="009D0920"/>
    <w:rsid w:val="009D217F"/>
    <w:rsid w:val="009D2E2E"/>
    <w:rsid w:val="009D3347"/>
    <w:rsid w:val="009D34BD"/>
    <w:rsid w:val="009D4E77"/>
    <w:rsid w:val="009D645A"/>
    <w:rsid w:val="009D68AF"/>
    <w:rsid w:val="009D704A"/>
    <w:rsid w:val="009E0DE1"/>
    <w:rsid w:val="009E100A"/>
    <w:rsid w:val="009E1944"/>
    <w:rsid w:val="009E1E2A"/>
    <w:rsid w:val="009E249A"/>
    <w:rsid w:val="009E2BDD"/>
    <w:rsid w:val="009E3672"/>
    <w:rsid w:val="009E40A1"/>
    <w:rsid w:val="009E494D"/>
    <w:rsid w:val="009E49E3"/>
    <w:rsid w:val="009E5314"/>
    <w:rsid w:val="009E5A0F"/>
    <w:rsid w:val="009E5CD3"/>
    <w:rsid w:val="009E6AEA"/>
    <w:rsid w:val="009E7154"/>
    <w:rsid w:val="009E75EB"/>
    <w:rsid w:val="009F07EE"/>
    <w:rsid w:val="009F0E9A"/>
    <w:rsid w:val="009F11B2"/>
    <w:rsid w:val="009F11B8"/>
    <w:rsid w:val="009F255A"/>
    <w:rsid w:val="009F2992"/>
    <w:rsid w:val="009F2C61"/>
    <w:rsid w:val="009F4044"/>
    <w:rsid w:val="009F4126"/>
    <w:rsid w:val="009F4543"/>
    <w:rsid w:val="009F4826"/>
    <w:rsid w:val="009F61C6"/>
    <w:rsid w:val="009F748B"/>
    <w:rsid w:val="00A00338"/>
    <w:rsid w:val="00A00E3C"/>
    <w:rsid w:val="00A01173"/>
    <w:rsid w:val="00A01991"/>
    <w:rsid w:val="00A01995"/>
    <w:rsid w:val="00A01BC8"/>
    <w:rsid w:val="00A01C10"/>
    <w:rsid w:val="00A01ED0"/>
    <w:rsid w:val="00A02A74"/>
    <w:rsid w:val="00A02BAD"/>
    <w:rsid w:val="00A03097"/>
    <w:rsid w:val="00A038B2"/>
    <w:rsid w:val="00A039FB"/>
    <w:rsid w:val="00A03A52"/>
    <w:rsid w:val="00A04C38"/>
    <w:rsid w:val="00A052D8"/>
    <w:rsid w:val="00A05CD6"/>
    <w:rsid w:val="00A0600B"/>
    <w:rsid w:val="00A06806"/>
    <w:rsid w:val="00A0720E"/>
    <w:rsid w:val="00A072B0"/>
    <w:rsid w:val="00A10817"/>
    <w:rsid w:val="00A10C1C"/>
    <w:rsid w:val="00A10EB1"/>
    <w:rsid w:val="00A1125E"/>
    <w:rsid w:val="00A11486"/>
    <w:rsid w:val="00A114A1"/>
    <w:rsid w:val="00A11DF9"/>
    <w:rsid w:val="00A1351A"/>
    <w:rsid w:val="00A138D1"/>
    <w:rsid w:val="00A139F8"/>
    <w:rsid w:val="00A14246"/>
    <w:rsid w:val="00A1427D"/>
    <w:rsid w:val="00A1473B"/>
    <w:rsid w:val="00A149CE"/>
    <w:rsid w:val="00A14C9C"/>
    <w:rsid w:val="00A15274"/>
    <w:rsid w:val="00A16214"/>
    <w:rsid w:val="00A16E73"/>
    <w:rsid w:val="00A172CE"/>
    <w:rsid w:val="00A17776"/>
    <w:rsid w:val="00A17B9D"/>
    <w:rsid w:val="00A20946"/>
    <w:rsid w:val="00A212CF"/>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27DC3"/>
    <w:rsid w:val="00A30AC7"/>
    <w:rsid w:val="00A30DA4"/>
    <w:rsid w:val="00A311E4"/>
    <w:rsid w:val="00A31512"/>
    <w:rsid w:val="00A31ADA"/>
    <w:rsid w:val="00A3315E"/>
    <w:rsid w:val="00A33470"/>
    <w:rsid w:val="00A33FC5"/>
    <w:rsid w:val="00A34C7A"/>
    <w:rsid w:val="00A3518C"/>
    <w:rsid w:val="00A353BC"/>
    <w:rsid w:val="00A353CB"/>
    <w:rsid w:val="00A35BCC"/>
    <w:rsid w:val="00A362B5"/>
    <w:rsid w:val="00A3667D"/>
    <w:rsid w:val="00A36B80"/>
    <w:rsid w:val="00A36F61"/>
    <w:rsid w:val="00A371A7"/>
    <w:rsid w:val="00A37EB8"/>
    <w:rsid w:val="00A403FA"/>
    <w:rsid w:val="00A40B2F"/>
    <w:rsid w:val="00A411ED"/>
    <w:rsid w:val="00A41611"/>
    <w:rsid w:val="00A41AA3"/>
    <w:rsid w:val="00A43A37"/>
    <w:rsid w:val="00A44076"/>
    <w:rsid w:val="00A442D3"/>
    <w:rsid w:val="00A443C5"/>
    <w:rsid w:val="00A44CDF"/>
    <w:rsid w:val="00A47719"/>
    <w:rsid w:val="00A477A3"/>
    <w:rsid w:val="00A47E18"/>
    <w:rsid w:val="00A50761"/>
    <w:rsid w:val="00A516FA"/>
    <w:rsid w:val="00A52C02"/>
    <w:rsid w:val="00A52C70"/>
    <w:rsid w:val="00A544BF"/>
    <w:rsid w:val="00A5455B"/>
    <w:rsid w:val="00A55326"/>
    <w:rsid w:val="00A55543"/>
    <w:rsid w:val="00A55AE0"/>
    <w:rsid w:val="00A560D3"/>
    <w:rsid w:val="00A57806"/>
    <w:rsid w:val="00A57B53"/>
    <w:rsid w:val="00A57FEC"/>
    <w:rsid w:val="00A60224"/>
    <w:rsid w:val="00A6044A"/>
    <w:rsid w:val="00A6080D"/>
    <w:rsid w:val="00A608DE"/>
    <w:rsid w:val="00A61152"/>
    <w:rsid w:val="00A62085"/>
    <w:rsid w:val="00A621AF"/>
    <w:rsid w:val="00A624D1"/>
    <w:rsid w:val="00A630F1"/>
    <w:rsid w:val="00A63C94"/>
    <w:rsid w:val="00A63E0A"/>
    <w:rsid w:val="00A64BB2"/>
    <w:rsid w:val="00A65E89"/>
    <w:rsid w:val="00A661D2"/>
    <w:rsid w:val="00A663D9"/>
    <w:rsid w:val="00A665E7"/>
    <w:rsid w:val="00A66628"/>
    <w:rsid w:val="00A67D7B"/>
    <w:rsid w:val="00A70D3E"/>
    <w:rsid w:val="00A70F9C"/>
    <w:rsid w:val="00A71171"/>
    <w:rsid w:val="00A71313"/>
    <w:rsid w:val="00A71433"/>
    <w:rsid w:val="00A721D0"/>
    <w:rsid w:val="00A726BA"/>
    <w:rsid w:val="00A72977"/>
    <w:rsid w:val="00A72A09"/>
    <w:rsid w:val="00A72FF9"/>
    <w:rsid w:val="00A7324B"/>
    <w:rsid w:val="00A732A0"/>
    <w:rsid w:val="00A737D4"/>
    <w:rsid w:val="00A7596A"/>
    <w:rsid w:val="00A76370"/>
    <w:rsid w:val="00A77236"/>
    <w:rsid w:val="00A777FB"/>
    <w:rsid w:val="00A77C04"/>
    <w:rsid w:val="00A77CE3"/>
    <w:rsid w:val="00A806CE"/>
    <w:rsid w:val="00A810C4"/>
    <w:rsid w:val="00A817F1"/>
    <w:rsid w:val="00A82D72"/>
    <w:rsid w:val="00A8303B"/>
    <w:rsid w:val="00A83532"/>
    <w:rsid w:val="00A837AB"/>
    <w:rsid w:val="00A83CC0"/>
    <w:rsid w:val="00A8462C"/>
    <w:rsid w:val="00A852FA"/>
    <w:rsid w:val="00A85476"/>
    <w:rsid w:val="00A86A86"/>
    <w:rsid w:val="00A87AFA"/>
    <w:rsid w:val="00A87B70"/>
    <w:rsid w:val="00A87B7E"/>
    <w:rsid w:val="00A87B98"/>
    <w:rsid w:val="00A87BFC"/>
    <w:rsid w:val="00A87E7F"/>
    <w:rsid w:val="00A90033"/>
    <w:rsid w:val="00A90552"/>
    <w:rsid w:val="00A909F0"/>
    <w:rsid w:val="00A9169B"/>
    <w:rsid w:val="00A91EA5"/>
    <w:rsid w:val="00A91EDB"/>
    <w:rsid w:val="00A92A55"/>
    <w:rsid w:val="00A92F9A"/>
    <w:rsid w:val="00A93A7C"/>
    <w:rsid w:val="00A949E4"/>
    <w:rsid w:val="00A94D56"/>
    <w:rsid w:val="00A95706"/>
    <w:rsid w:val="00A95FAA"/>
    <w:rsid w:val="00A96E93"/>
    <w:rsid w:val="00A972FA"/>
    <w:rsid w:val="00A979D2"/>
    <w:rsid w:val="00A97EB8"/>
    <w:rsid w:val="00AA0317"/>
    <w:rsid w:val="00AA056C"/>
    <w:rsid w:val="00AA0A16"/>
    <w:rsid w:val="00AA1352"/>
    <w:rsid w:val="00AA1AEC"/>
    <w:rsid w:val="00AA2021"/>
    <w:rsid w:val="00AA27FA"/>
    <w:rsid w:val="00AA3C1E"/>
    <w:rsid w:val="00AA3CF9"/>
    <w:rsid w:val="00AA601A"/>
    <w:rsid w:val="00AA642C"/>
    <w:rsid w:val="00AA6994"/>
    <w:rsid w:val="00AA6F32"/>
    <w:rsid w:val="00AA712F"/>
    <w:rsid w:val="00AA7894"/>
    <w:rsid w:val="00AB06D4"/>
    <w:rsid w:val="00AB0705"/>
    <w:rsid w:val="00AB0B48"/>
    <w:rsid w:val="00AB0BD7"/>
    <w:rsid w:val="00AB0FA5"/>
    <w:rsid w:val="00AB1ED4"/>
    <w:rsid w:val="00AB351F"/>
    <w:rsid w:val="00AB3EEA"/>
    <w:rsid w:val="00AB49D7"/>
    <w:rsid w:val="00AB5790"/>
    <w:rsid w:val="00AB5799"/>
    <w:rsid w:val="00AB57B2"/>
    <w:rsid w:val="00AB59B4"/>
    <w:rsid w:val="00AB5D36"/>
    <w:rsid w:val="00AB5D49"/>
    <w:rsid w:val="00AB5F43"/>
    <w:rsid w:val="00AB6586"/>
    <w:rsid w:val="00AB658A"/>
    <w:rsid w:val="00AB727C"/>
    <w:rsid w:val="00AB72AC"/>
    <w:rsid w:val="00AB7854"/>
    <w:rsid w:val="00AC02EB"/>
    <w:rsid w:val="00AC0363"/>
    <w:rsid w:val="00AC0FE4"/>
    <w:rsid w:val="00AC1455"/>
    <w:rsid w:val="00AC1EFD"/>
    <w:rsid w:val="00AC1F39"/>
    <w:rsid w:val="00AC22F3"/>
    <w:rsid w:val="00AC2390"/>
    <w:rsid w:val="00AC2394"/>
    <w:rsid w:val="00AC2551"/>
    <w:rsid w:val="00AC296E"/>
    <w:rsid w:val="00AC29BE"/>
    <w:rsid w:val="00AC2EB1"/>
    <w:rsid w:val="00AC2ED2"/>
    <w:rsid w:val="00AC32F4"/>
    <w:rsid w:val="00AC3E37"/>
    <w:rsid w:val="00AC418B"/>
    <w:rsid w:val="00AC46C0"/>
    <w:rsid w:val="00AC4969"/>
    <w:rsid w:val="00AC598C"/>
    <w:rsid w:val="00AC6F93"/>
    <w:rsid w:val="00AC7ADD"/>
    <w:rsid w:val="00AD0576"/>
    <w:rsid w:val="00AD0615"/>
    <w:rsid w:val="00AD1436"/>
    <w:rsid w:val="00AD1D27"/>
    <w:rsid w:val="00AD1FB6"/>
    <w:rsid w:val="00AD22AE"/>
    <w:rsid w:val="00AD2F91"/>
    <w:rsid w:val="00AD31C2"/>
    <w:rsid w:val="00AD5A12"/>
    <w:rsid w:val="00AD5BD4"/>
    <w:rsid w:val="00AD6C6C"/>
    <w:rsid w:val="00AD7067"/>
    <w:rsid w:val="00AD7214"/>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274A"/>
    <w:rsid w:val="00AE2B98"/>
    <w:rsid w:val="00AE306C"/>
    <w:rsid w:val="00AE39B6"/>
    <w:rsid w:val="00AE3B44"/>
    <w:rsid w:val="00AE3C89"/>
    <w:rsid w:val="00AE48C6"/>
    <w:rsid w:val="00AE4D4D"/>
    <w:rsid w:val="00AE4DBB"/>
    <w:rsid w:val="00AE5317"/>
    <w:rsid w:val="00AE5F70"/>
    <w:rsid w:val="00AE65C0"/>
    <w:rsid w:val="00AE6E5E"/>
    <w:rsid w:val="00AE6E63"/>
    <w:rsid w:val="00AE710C"/>
    <w:rsid w:val="00AF072C"/>
    <w:rsid w:val="00AF078A"/>
    <w:rsid w:val="00AF13D6"/>
    <w:rsid w:val="00AF1976"/>
    <w:rsid w:val="00AF2A56"/>
    <w:rsid w:val="00AF2CB1"/>
    <w:rsid w:val="00AF2D04"/>
    <w:rsid w:val="00AF339A"/>
    <w:rsid w:val="00AF37E8"/>
    <w:rsid w:val="00AF3D32"/>
    <w:rsid w:val="00AF4610"/>
    <w:rsid w:val="00AF4DE3"/>
    <w:rsid w:val="00AF59E5"/>
    <w:rsid w:val="00AF606D"/>
    <w:rsid w:val="00AF6075"/>
    <w:rsid w:val="00AF613F"/>
    <w:rsid w:val="00AF6176"/>
    <w:rsid w:val="00AF65BB"/>
    <w:rsid w:val="00AF6675"/>
    <w:rsid w:val="00AF6BB6"/>
    <w:rsid w:val="00AF6C28"/>
    <w:rsid w:val="00AF7772"/>
    <w:rsid w:val="00B00701"/>
    <w:rsid w:val="00B01A4D"/>
    <w:rsid w:val="00B01D3F"/>
    <w:rsid w:val="00B03118"/>
    <w:rsid w:val="00B03942"/>
    <w:rsid w:val="00B0398C"/>
    <w:rsid w:val="00B04A56"/>
    <w:rsid w:val="00B0575C"/>
    <w:rsid w:val="00B058C1"/>
    <w:rsid w:val="00B05D17"/>
    <w:rsid w:val="00B06AD4"/>
    <w:rsid w:val="00B06E60"/>
    <w:rsid w:val="00B103A3"/>
    <w:rsid w:val="00B10F36"/>
    <w:rsid w:val="00B11954"/>
    <w:rsid w:val="00B1235C"/>
    <w:rsid w:val="00B12C9E"/>
    <w:rsid w:val="00B12D3B"/>
    <w:rsid w:val="00B133BC"/>
    <w:rsid w:val="00B13576"/>
    <w:rsid w:val="00B13626"/>
    <w:rsid w:val="00B137FF"/>
    <w:rsid w:val="00B13D2B"/>
    <w:rsid w:val="00B13D91"/>
    <w:rsid w:val="00B1486D"/>
    <w:rsid w:val="00B14EBF"/>
    <w:rsid w:val="00B14F9A"/>
    <w:rsid w:val="00B15296"/>
    <w:rsid w:val="00B159D0"/>
    <w:rsid w:val="00B15E65"/>
    <w:rsid w:val="00B167E5"/>
    <w:rsid w:val="00B16FFA"/>
    <w:rsid w:val="00B171EA"/>
    <w:rsid w:val="00B17C08"/>
    <w:rsid w:val="00B20953"/>
    <w:rsid w:val="00B20B99"/>
    <w:rsid w:val="00B213B0"/>
    <w:rsid w:val="00B21ABE"/>
    <w:rsid w:val="00B21C52"/>
    <w:rsid w:val="00B21DE1"/>
    <w:rsid w:val="00B221D1"/>
    <w:rsid w:val="00B227F9"/>
    <w:rsid w:val="00B23100"/>
    <w:rsid w:val="00B235B1"/>
    <w:rsid w:val="00B23B6F"/>
    <w:rsid w:val="00B23C04"/>
    <w:rsid w:val="00B23CF5"/>
    <w:rsid w:val="00B24417"/>
    <w:rsid w:val="00B2441F"/>
    <w:rsid w:val="00B247B4"/>
    <w:rsid w:val="00B24F4A"/>
    <w:rsid w:val="00B260C3"/>
    <w:rsid w:val="00B2645F"/>
    <w:rsid w:val="00B26ABB"/>
    <w:rsid w:val="00B26B9B"/>
    <w:rsid w:val="00B26E79"/>
    <w:rsid w:val="00B26EBA"/>
    <w:rsid w:val="00B2700C"/>
    <w:rsid w:val="00B274C9"/>
    <w:rsid w:val="00B27B9F"/>
    <w:rsid w:val="00B27D91"/>
    <w:rsid w:val="00B30C8C"/>
    <w:rsid w:val="00B30D6C"/>
    <w:rsid w:val="00B31517"/>
    <w:rsid w:val="00B3199F"/>
    <w:rsid w:val="00B31A06"/>
    <w:rsid w:val="00B32119"/>
    <w:rsid w:val="00B3248A"/>
    <w:rsid w:val="00B32867"/>
    <w:rsid w:val="00B32C58"/>
    <w:rsid w:val="00B33977"/>
    <w:rsid w:val="00B33AEC"/>
    <w:rsid w:val="00B346DA"/>
    <w:rsid w:val="00B34713"/>
    <w:rsid w:val="00B349EA"/>
    <w:rsid w:val="00B3535F"/>
    <w:rsid w:val="00B35B74"/>
    <w:rsid w:val="00B36926"/>
    <w:rsid w:val="00B36C47"/>
    <w:rsid w:val="00B36D86"/>
    <w:rsid w:val="00B36DF5"/>
    <w:rsid w:val="00B37B13"/>
    <w:rsid w:val="00B420F9"/>
    <w:rsid w:val="00B42E05"/>
    <w:rsid w:val="00B42FC0"/>
    <w:rsid w:val="00B43761"/>
    <w:rsid w:val="00B439D6"/>
    <w:rsid w:val="00B43C7D"/>
    <w:rsid w:val="00B44A84"/>
    <w:rsid w:val="00B44E4F"/>
    <w:rsid w:val="00B44E74"/>
    <w:rsid w:val="00B45345"/>
    <w:rsid w:val="00B45DCD"/>
    <w:rsid w:val="00B471D6"/>
    <w:rsid w:val="00B472ED"/>
    <w:rsid w:val="00B5053B"/>
    <w:rsid w:val="00B505BB"/>
    <w:rsid w:val="00B50610"/>
    <w:rsid w:val="00B50A36"/>
    <w:rsid w:val="00B51271"/>
    <w:rsid w:val="00B51346"/>
    <w:rsid w:val="00B51ECE"/>
    <w:rsid w:val="00B51FC4"/>
    <w:rsid w:val="00B522B3"/>
    <w:rsid w:val="00B52651"/>
    <w:rsid w:val="00B52836"/>
    <w:rsid w:val="00B52BDD"/>
    <w:rsid w:val="00B52E47"/>
    <w:rsid w:val="00B53859"/>
    <w:rsid w:val="00B53D78"/>
    <w:rsid w:val="00B53E20"/>
    <w:rsid w:val="00B53F6D"/>
    <w:rsid w:val="00B547FA"/>
    <w:rsid w:val="00B55097"/>
    <w:rsid w:val="00B55E2E"/>
    <w:rsid w:val="00B567A3"/>
    <w:rsid w:val="00B56BC8"/>
    <w:rsid w:val="00B57659"/>
    <w:rsid w:val="00B6045E"/>
    <w:rsid w:val="00B608DB"/>
    <w:rsid w:val="00B60B0E"/>
    <w:rsid w:val="00B61D54"/>
    <w:rsid w:val="00B61DC6"/>
    <w:rsid w:val="00B6338F"/>
    <w:rsid w:val="00B63B13"/>
    <w:rsid w:val="00B6412B"/>
    <w:rsid w:val="00B650E6"/>
    <w:rsid w:val="00B65497"/>
    <w:rsid w:val="00B6568F"/>
    <w:rsid w:val="00B65712"/>
    <w:rsid w:val="00B6648B"/>
    <w:rsid w:val="00B66581"/>
    <w:rsid w:val="00B66B89"/>
    <w:rsid w:val="00B67412"/>
    <w:rsid w:val="00B67DEA"/>
    <w:rsid w:val="00B67F40"/>
    <w:rsid w:val="00B67FA4"/>
    <w:rsid w:val="00B71543"/>
    <w:rsid w:val="00B744C8"/>
    <w:rsid w:val="00B74886"/>
    <w:rsid w:val="00B74E02"/>
    <w:rsid w:val="00B75DA7"/>
    <w:rsid w:val="00B77293"/>
    <w:rsid w:val="00B7793A"/>
    <w:rsid w:val="00B80149"/>
    <w:rsid w:val="00B802AA"/>
    <w:rsid w:val="00B813C8"/>
    <w:rsid w:val="00B81E22"/>
    <w:rsid w:val="00B81E8D"/>
    <w:rsid w:val="00B824BC"/>
    <w:rsid w:val="00B8263D"/>
    <w:rsid w:val="00B839AD"/>
    <w:rsid w:val="00B83C65"/>
    <w:rsid w:val="00B84167"/>
    <w:rsid w:val="00B844FD"/>
    <w:rsid w:val="00B84D02"/>
    <w:rsid w:val="00B85062"/>
    <w:rsid w:val="00B8516E"/>
    <w:rsid w:val="00B8523C"/>
    <w:rsid w:val="00B85B8E"/>
    <w:rsid w:val="00B85C95"/>
    <w:rsid w:val="00B85CAA"/>
    <w:rsid w:val="00B8726C"/>
    <w:rsid w:val="00B87DD9"/>
    <w:rsid w:val="00B9081B"/>
    <w:rsid w:val="00B91474"/>
    <w:rsid w:val="00B92058"/>
    <w:rsid w:val="00B9429F"/>
    <w:rsid w:val="00B94FC3"/>
    <w:rsid w:val="00B95971"/>
    <w:rsid w:val="00B95C32"/>
    <w:rsid w:val="00B960A1"/>
    <w:rsid w:val="00B96513"/>
    <w:rsid w:val="00B9760F"/>
    <w:rsid w:val="00B97870"/>
    <w:rsid w:val="00B97B48"/>
    <w:rsid w:val="00B97BAF"/>
    <w:rsid w:val="00B97D3C"/>
    <w:rsid w:val="00BA0145"/>
    <w:rsid w:val="00BA07CF"/>
    <w:rsid w:val="00BA0903"/>
    <w:rsid w:val="00BA144E"/>
    <w:rsid w:val="00BA1ABD"/>
    <w:rsid w:val="00BA1E72"/>
    <w:rsid w:val="00BA21B9"/>
    <w:rsid w:val="00BA222C"/>
    <w:rsid w:val="00BA25F5"/>
    <w:rsid w:val="00BA3211"/>
    <w:rsid w:val="00BA440B"/>
    <w:rsid w:val="00BA6606"/>
    <w:rsid w:val="00BA7313"/>
    <w:rsid w:val="00BA74F0"/>
    <w:rsid w:val="00BA77AE"/>
    <w:rsid w:val="00BA7C78"/>
    <w:rsid w:val="00BA7D30"/>
    <w:rsid w:val="00BA7DD3"/>
    <w:rsid w:val="00BB0526"/>
    <w:rsid w:val="00BB18B5"/>
    <w:rsid w:val="00BB1E43"/>
    <w:rsid w:val="00BB1EC4"/>
    <w:rsid w:val="00BB1F7D"/>
    <w:rsid w:val="00BB26FF"/>
    <w:rsid w:val="00BB3DC2"/>
    <w:rsid w:val="00BB40E0"/>
    <w:rsid w:val="00BB4A76"/>
    <w:rsid w:val="00BB4C47"/>
    <w:rsid w:val="00BB4F83"/>
    <w:rsid w:val="00BB65E4"/>
    <w:rsid w:val="00BB6652"/>
    <w:rsid w:val="00BB685E"/>
    <w:rsid w:val="00BB6A71"/>
    <w:rsid w:val="00BB79C6"/>
    <w:rsid w:val="00BB7BDC"/>
    <w:rsid w:val="00BC01FD"/>
    <w:rsid w:val="00BC049C"/>
    <w:rsid w:val="00BC0B78"/>
    <w:rsid w:val="00BC0D71"/>
    <w:rsid w:val="00BC1750"/>
    <w:rsid w:val="00BC1A49"/>
    <w:rsid w:val="00BC1E2D"/>
    <w:rsid w:val="00BC2168"/>
    <w:rsid w:val="00BC3CBC"/>
    <w:rsid w:val="00BC40F3"/>
    <w:rsid w:val="00BC4B9F"/>
    <w:rsid w:val="00BC6FCF"/>
    <w:rsid w:val="00BC776D"/>
    <w:rsid w:val="00BD0610"/>
    <w:rsid w:val="00BD0C4D"/>
    <w:rsid w:val="00BD1082"/>
    <w:rsid w:val="00BD109F"/>
    <w:rsid w:val="00BD1B35"/>
    <w:rsid w:val="00BD292B"/>
    <w:rsid w:val="00BD2BA6"/>
    <w:rsid w:val="00BD2C71"/>
    <w:rsid w:val="00BD366F"/>
    <w:rsid w:val="00BD3F22"/>
    <w:rsid w:val="00BD4521"/>
    <w:rsid w:val="00BD456F"/>
    <w:rsid w:val="00BD472A"/>
    <w:rsid w:val="00BD5258"/>
    <w:rsid w:val="00BD54D9"/>
    <w:rsid w:val="00BD591E"/>
    <w:rsid w:val="00BD64E3"/>
    <w:rsid w:val="00BD6625"/>
    <w:rsid w:val="00BD6710"/>
    <w:rsid w:val="00BD6753"/>
    <w:rsid w:val="00BD6B5B"/>
    <w:rsid w:val="00BD77BB"/>
    <w:rsid w:val="00BD7895"/>
    <w:rsid w:val="00BE01B8"/>
    <w:rsid w:val="00BE0217"/>
    <w:rsid w:val="00BE04C7"/>
    <w:rsid w:val="00BE0D3B"/>
    <w:rsid w:val="00BE12D4"/>
    <w:rsid w:val="00BE16F6"/>
    <w:rsid w:val="00BE1A5C"/>
    <w:rsid w:val="00BE22AF"/>
    <w:rsid w:val="00BE22C4"/>
    <w:rsid w:val="00BE2695"/>
    <w:rsid w:val="00BE2CEF"/>
    <w:rsid w:val="00BE4AD3"/>
    <w:rsid w:val="00BE4B34"/>
    <w:rsid w:val="00BE50CC"/>
    <w:rsid w:val="00BE6309"/>
    <w:rsid w:val="00BE71A5"/>
    <w:rsid w:val="00BE730F"/>
    <w:rsid w:val="00BE7B41"/>
    <w:rsid w:val="00BF005A"/>
    <w:rsid w:val="00BF0721"/>
    <w:rsid w:val="00BF0896"/>
    <w:rsid w:val="00BF109D"/>
    <w:rsid w:val="00BF1AFC"/>
    <w:rsid w:val="00BF22B5"/>
    <w:rsid w:val="00BF27F7"/>
    <w:rsid w:val="00BF3F72"/>
    <w:rsid w:val="00BF4098"/>
    <w:rsid w:val="00BF40E1"/>
    <w:rsid w:val="00BF51BE"/>
    <w:rsid w:val="00BF546D"/>
    <w:rsid w:val="00BF6503"/>
    <w:rsid w:val="00BF6864"/>
    <w:rsid w:val="00BF6E2B"/>
    <w:rsid w:val="00BF779A"/>
    <w:rsid w:val="00BF7809"/>
    <w:rsid w:val="00BF7A39"/>
    <w:rsid w:val="00C00266"/>
    <w:rsid w:val="00C00696"/>
    <w:rsid w:val="00C00DBD"/>
    <w:rsid w:val="00C00EBE"/>
    <w:rsid w:val="00C01986"/>
    <w:rsid w:val="00C01D6F"/>
    <w:rsid w:val="00C02570"/>
    <w:rsid w:val="00C0271E"/>
    <w:rsid w:val="00C035C7"/>
    <w:rsid w:val="00C051DA"/>
    <w:rsid w:val="00C05511"/>
    <w:rsid w:val="00C055E2"/>
    <w:rsid w:val="00C06C05"/>
    <w:rsid w:val="00C07904"/>
    <w:rsid w:val="00C07D35"/>
    <w:rsid w:val="00C104B0"/>
    <w:rsid w:val="00C11180"/>
    <w:rsid w:val="00C11A35"/>
    <w:rsid w:val="00C11AE7"/>
    <w:rsid w:val="00C12120"/>
    <w:rsid w:val="00C1277D"/>
    <w:rsid w:val="00C1288F"/>
    <w:rsid w:val="00C139D0"/>
    <w:rsid w:val="00C13D72"/>
    <w:rsid w:val="00C13DDD"/>
    <w:rsid w:val="00C13EEE"/>
    <w:rsid w:val="00C13F6F"/>
    <w:rsid w:val="00C1462F"/>
    <w:rsid w:val="00C14776"/>
    <w:rsid w:val="00C14968"/>
    <w:rsid w:val="00C15B98"/>
    <w:rsid w:val="00C16203"/>
    <w:rsid w:val="00C17246"/>
    <w:rsid w:val="00C174B0"/>
    <w:rsid w:val="00C20567"/>
    <w:rsid w:val="00C20735"/>
    <w:rsid w:val="00C20D12"/>
    <w:rsid w:val="00C210C5"/>
    <w:rsid w:val="00C2253F"/>
    <w:rsid w:val="00C226A1"/>
    <w:rsid w:val="00C22807"/>
    <w:rsid w:val="00C22FE0"/>
    <w:rsid w:val="00C23017"/>
    <w:rsid w:val="00C23862"/>
    <w:rsid w:val="00C23D47"/>
    <w:rsid w:val="00C24653"/>
    <w:rsid w:val="00C24891"/>
    <w:rsid w:val="00C24ACD"/>
    <w:rsid w:val="00C24CBF"/>
    <w:rsid w:val="00C25780"/>
    <w:rsid w:val="00C25962"/>
    <w:rsid w:val="00C26B6E"/>
    <w:rsid w:val="00C27228"/>
    <w:rsid w:val="00C27410"/>
    <w:rsid w:val="00C274D0"/>
    <w:rsid w:val="00C27AE1"/>
    <w:rsid w:val="00C3006F"/>
    <w:rsid w:val="00C302FD"/>
    <w:rsid w:val="00C31A70"/>
    <w:rsid w:val="00C31E80"/>
    <w:rsid w:val="00C32009"/>
    <w:rsid w:val="00C32350"/>
    <w:rsid w:val="00C32AE3"/>
    <w:rsid w:val="00C33812"/>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1871"/>
    <w:rsid w:val="00C43F67"/>
    <w:rsid w:val="00C43F8C"/>
    <w:rsid w:val="00C444A7"/>
    <w:rsid w:val="00C44DD4"/>
    <w:rsid w:val="00C44FAA"/>
    <w:rsid w:val="00C457B4"/>
    <w:rsid w:val="00C4647C"/>
    <w:rsid w:val="00C46498"/>
    <w:rsid w:val="00C46520"/>
    <w:rsid w:val="00C46EF3"/>
    <w:rsid w:val="00C4722D"/>
    <w:rsid w:val="00C4726F"/>
    <w:rsid w:val="00C50909"/>
    <w:rsid w:val="00C50CD1"/>
    <w:rsid w:val="00C5141F"/>
    <w:rsid w:val="00C516C5"/>
    <w:rsid w:val="00C51E0D"/>
    <w:rsid w:val="00C530D6"/>
    <w:rsid w:val="00C53F85"/>
    <w:rsid w:val="00C54259"/>
    <w:rsid w:val="00C549B4"/>
    <w:rsid w:val="00C5569C"/>
    <w:rsid w:val="00C55824"/>
    <w:rsid w:val="00C55BC9"/>
    <w:rsid w:val="00C56318"/>
    <w:rsid w:val="00C5696C"/>
    <w:rsid w:val="00C56C62"/>
    <w:rsid w:val="00C56EE7"/>
    <w:rsid w:val="00C573B6"/>
    <w:rsid w:val="00C5791E"/>
    <w:rsid w:val="00C57983"/>
    <w:rsid w:val="00C57DA7"/>
    <w:rsid w:val="00C57F50"/>
    <w:rsid w:val="00C60401"/>
    <w:rsid w:val="00C60417"/>
    <w:rsid w:val="00C60959"/>
    <w:rsid w:val="00C60BDA"/>
    <w:rsid w:val="00C60C46"/>
    <w:rsid w:val="00C60E07"/>
    <w:rsid w:val="00C62A2C"/>
    <w:rsid w:val="00C63899"/>
    <w:rsid w:val="00C63E92"/>
    <w:rsid w:val="00C640E3"/>
    <w:rsid w:val="00C64936"/>
    <w:rsid w:val="00C66227"/>
    <w:rsid w:val="00C662BD"/>
    <w:rsid w:val="00C66985"/>
    <w:rsid w:val="00C67AE2"/>
    <w:rsid w:val="00C67CCF"/>
    <w:rsid w:val="00C704D4"/>
    <w:rsid w:val="00C7054E"/>
    <w:rsid w:val="00C708A2"/>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CA4"/>
    <w:rsid w:val="00C8357A"/>
    <w:rsid w:val="00C8374F"/>
    <w:rsid w:val="00C83F07"/>
    <w:rsid w:val="00C844AA"/>
    <w:rsid w:val="00C8452C"/>
    <w:rsid w:val="00C84E7F"/>
    <w:rsid w:val="00C85EBF"/>
    <w:rsid w:val="00C85F32"/>
    <w:rsid w:val="00C8620B"/>
    <w:rsid w:val="00C8749A"/>
    <w:rsid w:val="00C878CB"/>
    <w:rsid w:val="00C90436"/>
    <w:rsid w:val="00C90661"/>
    <w:rsid w:val="00C90AEA"/>
    <w:rsid w:val="00C90D78"/>
    <w:rsid w:val="00C90E4C"/>
    <w:rsid w:val="00C91337"/>
    <w:rsid w:val="00C915AF"/>
    <w:rsid w:val="00C91788"/>
    <w:rsid w:val="00C91DD5"/>
    <w:rsid w:val="00C926F6"/>
    <w:rsid w:val="00C943E3"/>
    <w:rsid w:val="00C949DF"/>
    <w:rsid w:val="00C94BF7"/>
    <w:rsid w:val="00C9624E"/>
    <w:rsid w:val="00C9675F"/>
    <w:rsid w:val="00C97799"/>
    <w:rsid w:val="00C9785A"/>
    <w:rsid w:val="00C97F6E"/>
    <w:rsid w:val="00CA01EE"/>
    <w:rsid w:val="00CA08C0"/>
    <w:rsid w:val="00CA1160"/>
    <w:rsid w:val="00CA1DC8"/>
    <w:rsid w:val="00CA2967"/>
    <w:rsid w:val="00CA2C0C"/>
    <w:rsid w:val="00CA2CE4"/>
    <w:rsid w:val="00CA2DB8"/>
    <w:rsid w:val="00CA385D"/>
    <w:rsid w:val="00CA38E5"/>
    <w:rsid w:val="00CA4527"/>
    <w:rsid w:val="00CA4E47"/>
    <w:rsid w:val="00CA54C1"/>
    <w:rsid w:val="00CA55CC"/>
    <w:rsid w:val="00CA592B"/>
    <w:rsid w:val="00CA622D"/>
    <w:rsid w:val="00CA6A3E"/>
    <w:rsid w:val="00CA6D46"/>
    <w:rsid w:val="00CA6D8C"/>
    <w:rsid w:val="00CA7196"/>
    <w:rsid w:val="00CA79D4"/>
    <w:rsid w:val="00CA7FBF"/>
    <w:rsid w:val="00CB0602"/>
    <w:rsid w:val="00CB0D9B"/>
    <w:rsid w:val="00CB1070"/>
    <w:rsid w:val="00CB12EA"/>
    <w:rsid w:val="00CB2DB4"/>
    <w:rsid w:val="00CB2F78"/>
    <w:rsid w:val="00CB39D4"/>
    <w:rsid w:val="00CB3A61"/>
    <w:rsid w:val="00CB435D"/>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11BC"/>
    <w:rsid w:val="00CD2733"/>
    <w:rsid w:val="00CD27C2"/>
    <w:rsid w:val="00CD2C3E"/>
    <w:rsid w:val="00CD2CDD"/>
    <w:rsid w:val="00CD3D27"/>
    <w:rsid w:val="00CD3EFE"/>
    <w:rsid w:val="00CD46FC"/>
    <w:rsid w:val="00CD4E7A"/>
    <w:rsid w:val="00CD5482"/>
    <w:rsid w:val="00CD6777"/>
    <w:rsid w:val="00CD6F14"/>
    <w:rsid w:val="00CD7466"/>
    <w:rsid w:val="00CD78ED"/>
    <w:rsid w:val="00CE029A"/>
    <w:rsid w:val="00CE0359"/>
    <w:rsid w:val="00CE0721"/>
    <w:rsid w:val="00CE0DEF"/>
    <w:rsid w:val="00CE0EE6"/>
    <w:rsid w:val="00CE0F27"/>
    <w:rsid w:val="00CE1069"/>
    <w:rsid w:val="00CE12F7"/>
    <w:rsid w:val="00CE2D8E"/>
    <w:rsid w:val="00CE3116"/>
    <w:rsid w:val="00CE340D"/>
    <w:rsid w:val="00CE356A"/>
    <w:rsid w:val="00CE3A6F"/>
    <w:rsid w:val="00CE54DF"/>
    <w:rsid w:val="00CE55B6"/>
    <w:rsid w:val="00CE5758"/>
    <w:rsid w:val="00CE6258"/>
    <w:rsid w:val="00CE64E9"/>
    <w:rsid w:val="00CE6E01"/>
    <w:rsid w:val="00CE6E75"/>
    <w:rsid w:val="00CE7CCE"/>
    <w:rsid w:val="00CF05FC"/>
    <w:rsid w:val="00CF0CD1"/>
    <w:rsid w:val="00CF28EA"/>
    <w:rsid w:val="00CF314A"/>
    <w:rsid w:val="00CF3907"/>
    <w:rsid w:val="00CF3E20"/>
    <w:rsid w:val="00CF5331"/>
    <w:rsid w:val="00CF5836"/>
    <w:rsid w:val="00CF670E"/>
    <w:rsid w:val="00CF72C9"/>
    <w:rsid w:val="00CF7521"/>
    <w:rsid w:val="00CF762C"/>
    <w:rsid w:val="00D00CC0"/>
    <w:rsid w:val="00D013F5"/>
    <w:rsid w:val="00D0180E"/>
    <w:rsid w:val="00D01BED"/>
    <w:rsid w:val="00D02366"/>
    <w:rsid w:val="00D0284C"/>
    <w:rsid w:val="00D02A39"/>
    <w:rsid w:val="00D02ACB"/>
    <w:rsid w:val="00D02B02"/>
    <w:rsid w:val="00D03105"/>
    <w:rsid w:val="00D035AD"/>
    <w:rsid w:val="00D03B23"/>
    <w:rsid w:val="00D0515C"/>
    <w:rsid w:val="00D051A8"/>
    <w:rsid w:val="00D05459"/>
    <w:rsid w:val="00D077EF"/>
    <w:rsid w:val="00D07BB9"/>
    <w:rsid w:val="00D1182E"/>
    <w:rsid w:val="00D1184B"/>
    <w:rsid w:val="00D1217F"/>
    <w:rsid w:val="00D1219D"/>
    <w:rsid w:val="00D12351"/>
    <w:rsid w:val="00D125BD"/>
    <w:rsid w:val="00D13D61"/>
    <w:rsid w:val="00D14E61"/>
    <w:rsid w:val="00D15387"/>
    <w:rsid w:val="00D154F7"/>
    <w:rsid w:val="00D15808"/>
    <w:rsid w:val="00D16A19"/>
    <w:rsid w:val="00D16AAE"/>
    <w:rsid w:val="00D16EAA"/>
    <w:rsid w:val="00D17065"/>
    <w:rsid w:val="00D177D9"/>
    <w:rsid w:val="00D17B53"/>
    <w:rsid w:val="00D17E3D"/>
    <w:rsid w:val="00D17F50"/>
    <w:rsid w:val="00D17F8F"/>
    <w:rsid w:val="00D202EC"/>
    <w:rsid w:val="00D20979"/>
    <w:rsid w:val="00D209B7"/>
    <w:rsid w:val="00D21C44"/>
    <w:rsid w:val="00D21EB4"/>
    <w:rsid w:val="00D228CA"/>
    <w:rsid w:val="00D22B24"/>
    <w:rsid w:val="00D2314A"/>
    <w:rsid w:val="00D23D20"/>
    <w:rsid w:val="00D23E52"/>
    <w:rsid w:val="00D25390"/>
    <w:rsid w:val="00D25658"/>
    <w:rsid w:val="00D2595D"/>
    <w:rsid w:val="00D25FF6"/>
    <w:rsid w:val="00D26AF3"/>
    <w:rsid w:val="00D2724D"/>
    <w:rsid w:val="00D27339"/>
    <w:rsid w:val="00D27956"/>
    <w:rsid w:val="00D27DBD"/>
    <w:rsid w:val="00D27E3B"/>
    <w:rsid w:val="00D3020E"/>
    <w:rsid w:val="00D30621"/>
    <w:rsid w:val="00D306E1"/>
    <w:rsid w:val="00D313DD"/>
    <w:rsid w:val="00D3173D"/>
    <w:rsid w:val="00D31EB3"/>
    <w:rsid w:val="00D31F84"/>
    <w:rsid w:val="00D3214C"/>
    <w:rsid w:val="00D326D4"/>
    <w:rsid w:val="00D3313A"/>
    <w:rsid w:val="00D338DB"/>
    <w:rsid w:val="00D343FC"/>
    <w:rsid w:val="00D344ED"/>
    <w:rsid w:val="00D349F1"/>
    <w:rsid w:val="00D34B6A"/>
    <w:rsid w:val="00D35401"/>
    <w:rsid w:val="00D355E2"/>
    <w:rsid w:val="00D358D9"/>
    <w:rsid w:val="00D3590B"/>
    <w:rsid w:val="00D365C8"/>
    <w:rsid w:val="00D36AD6"/>
    <w:rsid w:val="00D370E7"/>
    <w:rsid w:val="00D37920"/>
    <w:rsid w:val="00D37FE1"/>
    <w:rsid w:val="00D40A4D"/>
    <w:rsid w:val="00D40F46"/>
    <w:rsid w:val="00D41154"/>
    <w:rsid w:val="00D412D9"/>
    <w:rsid w:val="00D414A2"/>
    <w:rsid w:val="00D41C78"/>
    <w:rsid w:val="00D41C98"/>
    <w:rsid w:val="00D42C5B"/>
    <w:rsid w:val="00D43724"/>
    <w:rsid w:val="00D4373A"/>
    <w:rsid w:val="00D437CA"/>
    <w:rsid w:val="00D438A8"/>
    <w:rsid w:val="00D44CD3"/>
    <w:rsid w:val="00D44ED5"/>
    <w:rsid w:val="00D45A28"/>
    <w:rsid w:val="00D46BAC"/>
    <w:rsid w:val="00D46E13"/>
    <w:rsid w:val="00D47A51"/>
    <w:rsid w:val="00D47BE9"/>
    <w:rsid w:val="00D51315"/>
    <w:rsid w:val="00D51D00"/>
    <w:rsid w:val="00D54174"/>
    <w:rsid w:val="00D54915"/>
    <w:rsid w:val="00D5519B"/>
    <w:rsid w:val="00D5532E"/>
    <w:rsid w:val="00D55451"/>
    <w:rsid w:val="00D556D8"/>
    <w:rsid w:val="00D55DAE"/>
    <w:rsid w:val="00D55E13"/>
    <w:rsid w:val="00D565FD"/>
    <w:rsid w:val="00D571A8"/>
    <w:rsid w:val="00D5756A"/>
    <w:rsid w:val="00D60692"/>
    <w:rsid w:val="00D6099A"/>
    <w:rsid w:val="00D61C80"/>
    <w:rsid w:val="00D61D58"/>
    <w:rsid w:val="00D63B47"/>
    <w:rsid w:val="00D640EF"/>
    <w:rsid w:val="00D644EE"/>
    <w:rsid w:val="00D648CA"/>
    <w:rsid w:val="00D64ED1"/>
    <w:rsid w:val="00D65F6C"/>
    <w:rsid w:val="00D66E29"/>
    <w:rsid w:val="00D67E42"/>
    <w:rsid w:val="00D67F1F"/>
    <w:rsid w:val="00D706ED"/>
    <w:rsid w:val="00D708A9"/>
    <w:rsid w:val="00D70B46"/>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077"/>
    <w:rsid w:val="00D772F6"/>
    <w:rsid w:val="00D7785E"/>
    <w:rsid w:val="00D77C71"/>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6177"/>
    <w:rsid w:val="00D87292"/>
    <w:rsid w:val="00D87483"/>
    <w:rsid w:val="00D87A93"/>
    <w:rsid w:val="00D915AC"/>
    <w:rsid w:val="00D917C0"/>
    <w:rsid w:val="00D922C4"/>
    <w:rsid w:val="00D923A4"/>
    <w:rsid w:val="00D925D8"/>
    <w:rsid w:val="00D92AC7"/>
    <w:rsid w:val="00D92B8C"/>
    <w:rsid w:val="00D93CDC"/>
    <w:rsid w:val="00D94237"/>
    <w:rsid w:val="00D947A9"/>
    <w:rsid w:val="00D94ADA"/>
    <w:rsid w:val="00D95234"/>
    <w:rsid w:val="00D9548F"/>
    <w:rsid w:val="00D955AE"/>
    <w:rsid w:val="00D95852"/>
    <w:rsid w:val="00D9614A"/>
    <w:rsid w:val="00D967AE"/>
    <w:rsid w:val="00D97397"/>
    <w:rsid w:val="00D9768D"/>
    <w:rsid w:val="00D97874"/>
    <w:rsid w:val="00DA0E76"/>
    <w:rsid w:val="00DA18B1"/>
    <w:rsid w:val="00DA1A5A"/>
    <w:rsid w:val="00DA1AC4"/>
    <w:rsid w:val="00DA2D25"/>
    <w:rsid w:val="00DA314A"/>
    <w:rsid w:val="00DA32C8"/>
    <w:rsid w:val="00DA35F9"/>
    <w:rsid w:val="00DA3EC5"/>
    <w:rsid w:val="00DA40B3"/>
    <w:rsid w:val="00DA43FC"/>
    <w:rsid w:val="00DA47E9"/>
    <w:rsid w:val="00DA4DA5"/>
    <w:rsid w:val="00DA4F01"/>
    <w:rsid w:val="00DA5448"/>
    <w:rsid w:val="00DA5B42"/>
    <w:rsid w:val="00DA5EEF"/>
    <w:rsid w:val="00DA60F6"/>
    <w:rsid w:val="00DA66C4"/>
    <w:rsid w:val="00DA710F"/>
    <w:rsid w:val="00DA734E"/>
    <w:rsid w:val="00DA736C"/>
    <w:rsid w:val="00DA7946"/>
    <w:rsid w:val="00DB00C0"/>
    <w:rsid w:val="00DB13B2"/>
    <w:rsid w:val="00DB208F"/>
    <w:rsid w:val="00DB26A3"/>
    <w:rsid w:val="00DB284F"/>
    <w:rsid w:val="00DB38FE"/>
    <w:rsid w:val="00DB3B57"/>
    <w:rsid w:val="00DB4F86"/>
    <w:rsid w:val="00DB5E09"/>
    <w:rsid w:val="00DB6139"/>
    <w:rsid w:val="00DB67B4"/>
    <w:rsid w:val="00DB6BB2"/>
    <w:rsid w:val="00DB6FF9"/>
    <w:rsid w:val="00DB74BA"/>
    <w:rsid w:val="00DB785B"/>
    <w:rsid w:val="00DC0AA4"/>
    <w:rsid w:val="00DC15C1"/>
    <w:rsid w:val="00DC21C1"/>
    <w:rsid w:val="00DC2B44"/>
    <w:rsid w:val="00DC389F"/>
    <w:rsid w:val="00DC38B3"/>
    <w:rsid w:val="00DC3904"/>
    <w:rsid w:val="00DC3D21"/>
    <w:rsid w:val="00DC4E80"/>
    <w:rsid w:val="00DC50BE"/>
    <w:rsid w:val="00DC51FE"/>
    <w:rsid w:val="00DC555A"/>
    <w:rsid w:val="00DC5B59"/>
    <w:rsid w:val="00DC761A"/>
    <w:rsid w:val="00DD0B92"/>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E12"/>
    <w:rsid w:val="00DE0EED"/>
    <w:rsid w:val="00DE139F"/>
    <w:rsid w:val="00DE1417"/>
    <w:rsid w:val="00DE1E82"/>
    <w:rsid w:val="00DE2158"/>
    <w:rsid w:val="00DE2BA2"/>
    <w:rsid w:val="00DE2BB8"/>
    <w:rsid w:val="00DE2BD7"/>
    <w:rsid w:val="00DE3625"/>
    <w:rsid w:val="00DE3C9C"/>
    <w:rsid w:val="00DE438B"/>
    <w:rsid w:val="00DE4818"/>
    <w:rsid w:val="00DE4D69"/>
    <w:rsid w:val="00DE51C8"/>
    <w:rsid w:val="00DE54A9"/>
    <w:rsid w:val="00DE556C"/>
    <w:rsid w:val="00DE5D91"/>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E45"/>
    <w:rsid w:val="00DF483E"/>
    <w:rsid w:val="00DF4FE0"/>
    <w:rsid w:val="00DF51F6"/>
    <w:rsid w:val="00DF5CD8"/>
    <w:rsid w:val="00DF5E96"/>
    <w:rsid w:val="00DF605C"/>
    <w:rsid w:val="00DF62B6"/>
    <w:rsid w:val="00DF66BA"/>
    <w:rsid w:val="00DF68BC"/>
    <w:rsid w:val="00DF6A8F"/>
    <w:rsid w:val="00DF6D52"/>
    <w:rsid w:val="00DF73D8"/>
    <w:rsid w:val="00DF7A8A"/>
    <w:rsid w:val="00E0016B"/>
    <w:rsid w:val="00E003C9"/>
    <w:rsid w:val="00E00BF2"/>
    <w:rsid w:val="00E00F31"/>
    <w:rsid w:val="00E01226"/>
    <w:rsid w:val="00E01431"/>
    <w:rsid w:val="00E015AB"/>
    <w:rsid w:val="00E0233F"/>
    <w:rsid w:val="00E025F4"/>
    <w:rsid w:val="00E03B00"/>
    <w:rsid w:val="00E0441B"/>
    <w:rsid w:val="00E047F8"/>
    <w:rsid w:val="00E04829"/>
    <w:rsid w:val="00E04EEF"/>
    <w:rsid w:val="00E055C0"/>
    <w:rsid w:val="00E0677D"/>
    <w:rsid w:val="00E0687D"/>
    <w:rsid w:val="00E06CED"/>
    <w:rsid w:val="00E07470"/>
    <w:rsid w:val="00E077C8"/>
    <w:rsid w:val="00E07826"/>
    <w:rsid w:val="00E078F2"/>
    <w:rsid w:val="00E12118"/>
    <w:rsid w:val="00E1217F"/>
    <w:rsid w:val="00E12D74"/>
    <w:rsid w:val="00E1399D"/>
    <w:rsid w:val="00E13B5B"/>
    <w:rsid w:val="00E13E9D"/>
    <w:rsid w:val="00E14350"/>
    <w:rsid w:val="00E144E0"/>
    <w:rsid w:val="00E14788"/>
    <w:rsid w:val="00E14F34"/>
    <w:rsid w:val="00E1551B"/>
    <w:rsid w:val="00E1576C"/>
    <w:rsid w:val="00E16533"/>
    <w:rsid w:val="00E21931"/>
    <w:rsid w:val="00E219C1"/>
    <w:rsid w:val="00E22492"/>
    <w:rsid w:val="00E24D28"/>
    <w:rsid w:val="00E250A3"/>
    <w:rsid w:val="00E264C4"/>
    <w:rsid w:val="00E267CB"/>
    <w:rsid w:val="00E26A1E"/>
    <w:rsid w:val="00E2721E"/>
    <w:rsid w:val="00E27518"/>
    <w:rsid w:val="00E27D66"/>
    <w:rsid w:val="00E3031E"/>
    <w:rsid w:val="00E323C1"/>
    <w:rsid w:val="00E3245C"/>
    <w:rsid w:val="00E3277B"/>
    <w:rsid w:val="00E328C9"/>
    <w:rsid w:val="00E32FDB"/>
    <w:rsid w:val="00E333BF"/>
    <w:rsid w:val="00E337CB"/>
    <w:rsid w:val="00E3395E"/>
    <w:rsid w:val="00E33FAD"/>
    <w:rsid w:val="00E345C8"/>
    <w:rsid w:val="00E34A9F"/>
    <w:rsid w:val="00E35764"/>
    <w:rsid w:val="00E35A44"/>
    <w:rsid w:val="00E3642F"/>
    <w:rsid w:val="00E36864"/>
    <w:rsid w:val="00E3705C"/>
    <w:rsid w:val="00E40328"/>
    <w:rsid w:val="00E410C5"/>
    <w:rsid w:val="00E41438"/>
    <w:rsid w:val="00E41B80"/>
    <w:rsid w:val="00E41D80"/>
    <w:rsid w:val="00E422D7"/>
    <w:rsid w:val="00E4348E"/>
    <w:rsid w:val="00E43733"/>
    <w:rsid w:val="00E43DC7"/>
    <w:rsid w:val="00E44C2D"/>
    <w:rsid w:val="00E44DE1"/>
    <w:rsid w:val="00E45ECC"/>
    <w:rsid w:val="00E45F55"/>
    <w:rsid w:val="00E462E7"/>
    <w:rsid w:val="00E4654E"/>
    <w:rsid w:val="00E46B6C"/>
    <w:rsid w:val="00E47588"/>
    <w:rsid w:val="00E4774F"/>
    <w:rsid w:val="00E4799E"/>
    <w:rsid w:val="00E47A7C"/>
    <w:rsid w:val="00E47AE9"/>
    <w:rsid w:val="00E502A9"/>
    <w:rsid w:val="00E515AA"/>
    <w:rsid w:val="00E5181A"/>
    <w:rsid w:val="00E52781"/>
    <w:rsid w:val="00E531BD"/>
    <w:rsid w:val="00E5366B"/>
    <w:rsid w:val="00E53F8F"/>
    <w:rsid w:val="00E5432D"/>
    <w:rsid w:val="00E54A5B"/>
    <w:rsid w:val="00E55738"/>
    <w:rsid w:val="00E55D64"/>
    <w:rsid w:val="00E5634B"/>
    <w:rsid w:val="00E56449"/>
    <w:rsid w:val="00E56D1E"/>
    <w:rsid w:val="00E56F72"/>
    <w:rsid w:val="00E576FA"/>
    <w:rsid w:val="00E60008"/>
    <w:rsid w:val="00E60504"/>
    <w:rsid w:val="00E60901"/>
    <w:rsid w:val="00E61340"/>
    <w:rsid w:val="00E61493"/>
    <w:rsid w:val="00E61564"/>
    <w:rsid w:val="00E629DF"/>
    <w:rsid w:val="00E63017"/>
    <w:rsid w:val="00E64099"/>
    <w:rsid w:val="00E640D5"/>
    <w:rsid w:val="00E64D62"/>
    <w:rsid w:val="00E64DE9"/>
    <w:rsid w:val="00E64E34"/>
    <w:rsid w:val="00E64E6A"/>
    <w:rsid w:val="00E6559A"/>
    <w:rsid w:val="00E666E9"/>
    <w:rsid w:val="00E67164"/>
    <w:rsid w:val="00E67174"/>
    <w:rsid w:val="00E674D8"/>
    <w:rsid w:val="00E701E8"/>
    <w:rsid w:val="00E70245"/>
    <w:rsid w:val="00E704A6"/>
    <w:rsid w:val="00E706A2"/>
    <w:rsid w:val="00E70992"/>
    <w:rsid w:val="00E70DA2"/>
    <w:rsid w:val="00E714CB"/>
    <w:rsid w:val="00E71B75"/>
    <w:rsid w:val="00E71BF7"/>
    <w:rsid w:val="00E7209B"/>
    <w:rsid w:val="00E726F1"/>
    <w:rsid w:val="00E726F9"/>
    <w:rsid w:val="00E7276E"/>
    <w:rsid w:val="00E72C0F"/>
    <w:rsid w:val="00E7324F"/>
    <w:rsid w:val="00E732C5"/>
    <w:rsid w:val="00E738F0"/>
    <w:rsid w:val="00E740C9"/>
    <w:rsid w:val="00E740FA"/>
    <w:rsid w:val="00E74328"/>
    <w:rsid w:val="00E7451C"/>
    <w:rsid w:val="00E75096"/>
    <w:rsid w:val="00E75AC8"/>
    <w:rsid w:val="00E75E7B"/>
    <w:rsid w:val="00E7677A"/>
    <w:rsid w:val="00E77305"/>
    <w:rsid w:val="00E77B0B"/>
    <w:rsid w:val="00E80A91"/>
    <w:rsid w:val="00E80CCC"/>
    <w:rsid w:val="00E814D2"/>
    <w:rsid w:val="00E81536"/>
    <w:rsid w:val="00E8153E"/>
    <w:rsid w:val="00E81B1F"/>
    <w:rsid w:val="00E827B9"/>
    <w:rsid w:val="00E83BC7"/>
    <w:rsid w:val="00E840B7"/>
    <w:rsid w:val="00E844D1"/>
    <w:rsid w:val="00E845EA"/>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5285"/>
    <w:rsid w:val="00E96A43"/>
    <w:rsid w:val="00E96BDB"/>
    <w:rsid w:val="00E96F1F"/>
    <w:rsid w:val="00E9742E"/>
    <w:rsid w:val="00E97720"/>
    <w:rsid w:val="00EA0087"/>
    <w:rsid w:val="00EA0420"/>
    <w:rsid w:val="00EA0BF9"/>
    <w:rsid w:val="00EA38F5"/>
    <w:rsid w:val="00EA4207"/>
    <w:rsid w:val="00EA4C21"/>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770"/>
    <w:rsid w:val="00EC0310"/>
    <w:rsid w:val="00EC0BF7"/>
    <w:rsid w:val="00EC0E1C"/>
    <w:rsid w:val="00EC1379"/>
    <w:rsid w:val="00EC1681"/>
    <w:rsid w:val="00EC4DEB"/>
    <w:rsid w:val="00EC56FD"/>
    <w:rsid w:val="00EC6E61"/>
    <w:rsid w:val="00EC7F25"/>
    <w:rsid w:val="00ED0519"/>
    <w:rsid w:val="00ED06CF"/>
    <w:rsid w:val="00ED0C34"/>
    <w:rsid w:val="00ED1723"/>
    <w:rsid w:val="00ED1A37"/>
    <w:rsid w:val="00ED1F41"/>
    <w:rsid w:val="00ED2357"/>
    <w:rsid w:val="00ED2C9D"/>
    <w:rsid w:val="00ED2D64"/>
    <w:rsid w:val="00ED2D86"/>
    <w:rsid w:val="00ED4483"/>
    <w:rsid w:val="00ED5394"/>
    <w:rsid w:val="00ED5962"/>
    <w:rsid w:val="00ED6260"/>
    <w:rsid w:val="00ED6275"/>
    <w:rsid w:val="00ED648B"/>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50C4"/>
    <w:rsid w:val="00EE52F8"/>
    <w:rsid w:val="00EE5606"/>
    <w:rsid w:val="00EE5910"/>
    <w:rsid w:val="00EE63C7"/>
    <w:rsid w:val="00EE67CA"/>
    <w:rsid w:val="00EE6814"/>
    <w:rsid w:val="00EE6A5B"/>
    <w:rsid w:val="00EE7D8D"/>
    <w:rsid w:val="00EF03F9"/>
    <w:rsid w:val="00EF12E5"/>
    <w:rsid w:val="00EF24D1"/>
    <w:rsid w:val="00EF29DB"/>
    <w:rsid w:val="00EF2D19"/>
    <w:rsid w:val="00EF3837"/>
    <w:rsid w:val="00EF44BA"/>
    <w:rsid w:val="00EF46CA"/>
    <w:rsid w:val="00EF4A1C"/>
    <w:rsid w:val="00EF4F07"/>
    <w:rsid w:val="00EF4F3E"/>
    <w:rsid w:val="00EF509F"/>
    <w:rsid w:val="00EF5F84"/>
    <w:rsid w:val="00EF6518"/>
    <w:rsid w:val="00EF65D7"/>
    <w:rsid w:val="00EF6D5A"/>
    <w:rsid w:val="00F004B3"/>
    <w:rsid w:val="00F00676"/>
    <w:rsid w:val="00F012C5"/>
    <w:rsid w:val="00F01317"/>
    <w:rsid w:val="00F01529"/>
    <w:rsid w:val="00F01BA6"/>
    <w:rsid w:val="00F024F2"/>
    <w:rsid w:val="00F02974"/>
    <w:rsid w:val="00F03AC7"/>
    <w:rsid w:val="00F045A4"/>
    <w:rsid w:val="00F04A94"/>
    <w:rsid w:val="00F05926"/>
    <w:rsid w:val="00F067D6"/>
    <w:rsid w:val="00F068AA"/>
    <w:rsid w:val="00F06AB7"/>
    <w:rsid w:val="00F06F41"/>
    <w:rsid w:val="00F07193"/>
    <w:rsid w:val="00F07680"/>
    <w:rsid w:val="00F07BF1"/>
    <w:rsid w:val="00F07C56"/>
    <w:rsid w:val="00F07FD7"/>
    <w:rsid w:val="00F105CB"/>
    <w:rsid w:val="00F10680"/>
    <w:rsid w:val="00F10A37"/>
    <w:rsid w:val="00F11026"/>
    <w:rsid w:val="00F11113"/>
    <w:rsid w:val="00F117CA"/>
    <w:rsid w:val="00F12BAB"/>
    <w:rsid w:val="00F1326E"/>
    <w:rsid w:val="00F13403"/>
    <w:rsid w:val="00F14754"/>
    <w:rsid w:val="00F14AAC"/>
    <w:rsid w:val="00F14CAB"/>
    <w:rsid w:val="00F14ED2"/>
    <w:rsid w:val="00F14F98"/>
    <w:rsid w:val="00F15976"/>
    <w:rsid w:val="00F15B21"/>
    <w:rsid w:val="00F15C61"/>
    <w:rsid w:val="00F17252"/>
    <w:rsid w:val="00F179CC"/>
    <w:rsid w:val="00F2095D"/>
    <w:rsid w:val="00F20EA9"/>
    <w:rsid w:val="00F21173"/>
    <w:rsid w:val="00F21723"/>
    <w:rsid w:val="00F21F8E"/>
    <w:rsid w:val="00F2203F"/>
    <w:rsid w:val="00F22895"/>
    <w:rsid w:val="00F22CE7"/>
    <w:rsid w:val="00F22EE8"/>
    <w:rsid w:val="00F2348A"/>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16E8"/>
    <w:rsid w:val="00F31E95"/>
    <w:rsid w:val="00F32094"/>
    <w:rsid w:val="00F33147"/>
    <w:rsid w:val="00F33490"/>
    <w:rsid w:val="00F33782"/>
    <w:rsid w:val="00F33A41"/>
    <w:rsid w:val="00F34206"/>
    <w:rsid w:val="00F34A39"/>
    <w:rsid w:val="00F34AB5"/>
    <w:rsid w:val="00F34B4B"/>
    <w:rsid w:val="00F350C1"/>
    <w:rsid w:val="00F36270"/>
    <w:rsid w:val="00F3709D"/>
    <w:rsid w:val="00F374D8"/>
    <w:rsid w:val="00F379CA"/>
    <w:rsid w:val="00F405FC"/>
    <w:rsid w:val="00F40E6B"/>
    <w:rsid w:val="00F41295"/>
    <w:rsid w:val="00F41915"/>
    <w:rsid w:val="00F42167"/>
    <w:rsid w:val="00F424EB"/>
    <w:rsid w:val="00F42B85"/>
    <w:rsid w:val="00F447B2"/>
    <w:rsid w:val="00F44B99"/>
    <w:rsid w:val="00F44EB6"/>
    <w:rsid w:val="00F45325"/>
    <w:rsid w:val="00F46679"/>
    <w:rsid w:val="00F46F4C"/>
    <w:rsid w:val="00F47A06"/>
    <w:rsid w:val="00F507FA"/>
    <w:rsid w:val="00F50C9D"/>
    <w:rsid w:val="00F50D56"/>
    <w:rsid w:val="00F50EB1"/>
    <w:rsid w:val="00F51460"/>
    <w:rsid w:val="00F51F2F"/>
    <w:rsid w:val="00F52636"/>
    <w:rsid w:val="00F52F44"/>
    <w:rsid w:val="00F53175"/>
    <w:rsid w:val="00F53C17"/>
    <w:rsid w:val="00F53F58"/>
    <w:rsid w:val="00F5427A"/>
    <w:rsid w:val="00F547B6"/>
    <w:rsid w:val="00F55D2A"/>
    <w:rsid w:val="00F560B7"/>
    <w:rsid w:val="00F60293"/>
    <w:rsid w:val="00F6041B"/>
    <w:rsid w:val="00F60851"/>
    <w:rsid w:val="00F60919"/>
    <w:rsid w:val="00F61A76"/>
    <w:rsid w:val="00F61AC5"/>
    <w:rsid w:val="00F62709"/>
    <w:rsid w:val="00F63311"/>
    <w:rsid w:val="00F6380F"/>
    <w:rsid w:val="00F638B5"/>
    <w:rsid w:val="00F63A10"/>
    <w:rsid w:val="00F64029"/>
    <w:rsid w:val="00F649BA"/>
    <w:rsid w:val="00F65B6A"/>
    <w:rsid w:val="00F65EB8"/>
    <w:rsid w:val="00F6680B"/>
    <w:rsid w:val="00F66D29"/>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D5A"/>
    <w:rsid w:val="00F75B71"/>
    <w:rsid w:val="00F7738B"/>
    <w:rsid w:val="00F777F2"/>
    <w:rsid w:val="00F77976"/>
    <w:rsid w:val="00F77C3F"/>
    <w:rsid w:val="00F804F7"/>
    <w:rsid w:val="00F80864"/>
    <w:rsid w:val="00F80B9A"/>
    <w:rsid w:val="00F80C05"/>
    <w:rsid w:val="00F80CAF"/>
    <w:rsid w:val="00F815B9"/>
    <w:rsid w:val="00F82124"/>
    <w:rsid w:val="00F82223"/>
    <w:rsid w:val="00F83663"/>
    <w:rsid w:val="00F8461D"/>
    <w:rsid w:val="00F85217"/>
    <w:rsid w:val="00F854BB"/>
    <w:rsid w:val="00F85789"/>
    <w:rsid w:val="00F85DA3"/>
    <w:rsid w:val="00F86287"/>
    <w:rsid w:val="00F86628"/>
    <w:rsid w:val="00F87001"/>
    <w:rsid w:val="00F878F0"/>
    <w:rsid w:val="00F87AEB"/>
    <w:rsid w:val="00F9044D"/>
    <w:rsid w:val="00F905A2"/>
    <w:rsid w:val="00F90664"/>
    <w:rsid w:val="00F9116E"/>
    <w:rsid w:val="00F91178"/>
    <w:rsid w:val="00F91B4A"/>
    <w:rsid w:val="00F9201F"/>
    <w:rsid w:val="00F9229E"/>
    <w:rsid w:val="00F92DB4"/>
    <w:rsid w:val="00F934E8"/>
    <w:rsid w:val="00F94BC4"/>
    <w:rsid w:val="00F94E9D"/>
    <w:rsid w:val="00F95267"/>
    <w:rsid w:val="00F9676B"/>
    <w:rsid w:val="00FA14DC"/>
    <w:rsid w:val="00FA2012"/>
    <w:rsid w:val="00FA2327"/>
    <w:rsid w:val="00FA398A"/>
    <w:rsid w:val="00FA3D39"/>
    <w:rsid w:val="00FA4083"/>
    <w:rsid w:val="00FA41F3"/>
    <w:rsid w:val="00FA5209"/>
    <w:rsid w:val="00FA5234"/>
    <w:rsid w:val="00FA573C"/>
    <w:rsid w:val="00FA63A5"/>
    <w:rsid w:val="00FA68F1"/>
    <w:rsid w:val="00FA70CF"/>
    <w:rsid w:val="00FA71BB"/>
    <w:rsid w:val="00FA72B4"/>
    <w:rsid w:val="00FB05AF"/>
    <w:rsid w:val="00FB0889"/>
    <w:rsid w:val="00FB0BCA"/>
    <w:rsid w:val="00FB0FBB"/>
    <w:rsid w:val="00FB1B30"/>
    <w:rsid w:val="00FB23D8"/>
    <w:rsid w:val="00FB2DBF"/>
    <w:rsid w:val="00FB3ACB"/>
    <w:rsid w:val="00FB4AD3"/>
    <w:rsid w:val="00FB643A"/>
    <w:rsid w:val="00FB6BCB"/>
    <w:rsid w:val="00FB7CA9"/>
    <w:rsid w:val="00FC0194"/>
    <w:rsid w:val="00FC0524"/>
    <w:rsid w:val="00FC0782"/>
    <w:rsid w:val="00FC08F5"/>
    <w:rsid w:val="00FC1C2C"/>
    <w:rsid w:val="00FC23B2"/>
    <w:rsid w:val="00FC259C"/>
    <w:rsid w:val="00FC38D6"/>
    <w:rsid w:val="00FC3961"/>
    <w:rsid w:val="00FC3ADE"/>
    <w:rsid w:val="00FC4177"/>
    <w:rsid w:val="00FC4C34"/>
    <w:rsid w:val="00FC4CE3"/>
    <w:rsid w:val="00FC4D1D"/>
    <w:rsid w:val="00FC4F3D"/>
    <w:rsid w:val="00FC548B"/>
    <w:rsid w:val="00FC5712"/>
    <w:rsid w:val="00FC5BF9"/>
    <w:rsid w:val="00FC7978"/>
    <w:rsid w:val="00FD017A"/>
    <w:rsid w:val="00FD12EA"/>
    <w:rsid w:val="00FD2216"/>
    <w:rsid w:val="00FD3E71"/>
    <w:rsid w:val="00FD444D"/>
    <w:rsid w:val="00FD45CE"/>
    <w:rsid w:val="00FD46DA"/>
    <w:rsid w:val="00FD54AA"/>
    <w:rsid w:val="00FD5DAE"/>
    <w:rsid w:val="00FD744F"/>
    <w:rsid w:val="00FD773A"/>
    <w:rsid w:val="00FD7886"/>
    <w:rsid w:val="00FD7973"/>
    <w:rsid w:val="00FE0F3C"/>
    <w:rsid w:val="00FE118A"/>
    <w:rsid w:val="00FE1BE6"/>
    <w:rsid w:val="00FE3E77"/>
    <w:rsid w:val="00FE4791"/>
    <w:rsid w:val="00FE47C0"/>
    <w:rsid w:val="00FE549B"/>
    <w:rsid w:val="00FE5DDA"/>
    <w:rsid w:val="00FE639D"/>
    <w:rsid w:val="00FE7377"/>
    <w:rsid w:val="00FE7DA2"/>
    <w:rsid w:val="00FE7E27"/>
    <w:rsid w:val="00FE7ED8"/>
    <w:rsid w:val="00FF0089"/>
    <w:rsid w:val="00FF0A46"/>
    <w:rsid w:val="00FF0F23"/>
    <w:rsid w:val="00FF0F4F"/>
    <w:rsid w:val="00FF1629"/>
    <w:rsid w:val="00FF217E"/>
    <w:rsid w:val="00FF2665"/>
    <w:rsid w:val="00FF29F0"/>
    <w:rsid w:val="00FF2D6D"/>
    <w:rsid w:val="00FF32E4"/>
    <w:rsid w:val="00FF3B2F"/>
    <w:rsid w:val="00FF3D24"/>
    <w:rsid w:val="00FF3E25"/>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A41AA3"/>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522F47"/>
    <w:pPr>
      <w:keepNext/>
      <w:keepLines/>
      <w:numPr>
        <w:ilvl w:val="1"/>
        <w:numId w:val="1"/>
      </w:numPr>
      <w:spacing w:before="40" w:after="0" w:line="240" w:lineRule="auto"/>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522F47"/>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eader" Target="header8.xml"/><Relationship Id="rId39" Type="http://schemas.openxmlformats.org/officeDocument/2006/relationships/header" Target="header12.xml"/><Relationship Id="rId21" Type="http://schemas.openxmlformats.org/officeDocument/2006/relationships/footer" Target="footer4.xml"/><Relationship Id="rId34" Type="http://schemas.openxmlformats.org/officeDocument/2006/relationships/image" Target="media/image3.jpe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6.xml"/><Relationship Id="rId32" Type="http://schemas.openxmlformats.org/officeDocument/2006/relationships/hyperlink" Target="http://www.version1.com" TargetMode="External"/><Relationship Id="rId37" Type="http://schemas.openxmlformats.org/officeDocument/2006/relationships/footer" Target="footer10.xml"/><Relationship Id="rId40" Type="http://schemas.openxmlformats.org/officeDocument/2006/relationships/footer" Target="footer12.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header" Target="header11.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eader" Target="header10.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header" Target="header7.xml"/><Relationship Id="rId33" Type="http://schemas.openxmlformats.org/officeDocument/2006/relationships/hyperlink" Target="http://www.version1.com" TargetMode="External"/><Relationship Id="rId38" Type="http://schemas.openxmlformats.org/officeDocument/2006/relationships/footer" Target="footer11.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Version="6"/>
</file>

<file path=customXml/item4.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4.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docMetadata/LabelInfo.xml><?xml version="1.0" encoding="utf-8"?>
<clbl:labelList xmlns:clbl="http://schemas.microsoft.com/office/2020/mipLabelMetadata">
  <clbl:label id="{95c71a0f-75e1-4c8f-90e2-641c9351dd98}" enabled="1" method="Standard" siteId="{3e0088dc-0629-4ae6-aa8c-813e7a296f50}" contentBits="2" removed="0"/>
</clbl:labelList>
</file>

<file path=docProps/app.xml><?xml version="1.0" encoding="utf-8"?>
<Properties xmlns="http://schemas.openxmlformats.org/officeDocument/2006/extended-properties" xmlns:vt="http://schemas.openxmlformats.org/officeDocument/2006/docPropsVTypes">
  <Template>Normal.dotm</Template>
  <TotalTime>185</TotalTime>
  <Pages>36</Pages>
  <Words>9095</Words>
  <Characters>5184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60820</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Pallavi Kanajar</cp:lastModifiedBy>
  <cp:revision>21</cp:revision>
  <cp:lastPrinted>2021-05-01T22:29:00Z</cp:lastPrinted>
  <dcterms:created xsi:type="dcterms:W3CDTF">2023-08-09T11:17:00Z</dcterms:created>
  <dcterms:modified xsi:type="dcterms:W3CDTF">2023-09-12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ies>
</file>